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8E79" w14:textId="77777777" w:rsidR="00B249E4" w:rsidRPr="00E741E4" w:rsidRDefault="00C96790" w:rsidP="00C96790">
      <w:pPr>
        <w:pStyle w:val="Cover-ProjectName"/>
        <w:jc w:val="center"/>
        <w:rPr>
          <w:rFonts w:cs="Arial"/>
          <w:sz w:val="44"/>
          <w:szCs w:val="44"/>
        </w:rPr>
      </w:pPr>
      <w:bookmarkStart w:id="0" w:name="_Hlk108347130"/>
      <w:bookmarkStart w:id="1" w:name="_Toc106834151"/>
      <w:bookmarkStart w:id="2" w:name="_Toc496861078"/>
      <w:bookmarkStart w:id="3" w:name="_Toc497231336"/>
      <w:bookmarkStart w:id="4" w:name="_Hlk108347215"/>
      <w:r w:rsidRPr="00E741E4">
        <w:rPr>
          <w:rFonts w:cs="Arial"/>
          <w:b w:val="0"/>
          <w:noProof/>
          <w:sz w:val="44"/>
          <w:szCs w:val="44"/>
          <w:lang w:val="pt-BR"/>
        </w:rPr>
        <w:drawing>
          <wp:anchor distT="0" distB="0" distL="114300" distR="114300" simplePos="0" relativeHeight="251658248" behindDoc="1" locked="0" layoutInCell="1" allowOverlap="1" wp14:anchorId="06B4E0A0" wp14:editId="2EC234C9">
            <wp:simplePos x="0" y="0"/>
            <wp:positionH relativeFrom="column">
              <wp:posOffset>-2990850</wp:posOffset>
            </wp:positionH>
            <wp:positionV relativeFrom="paragraph">
              <wp:posOffset>-952500</wp:posOffset>
            </wp:positionV>
            <wp:extent cx="15113000" cy="10147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alphaModFix amt="35000"/>
                      <a:extLst>
                        <a:ext uri="{28A0092B-C50C-407E-A947-70E740481C1C}">
                          <a14:useLocalDpi xmlns:a14="http://schemas.microsoft.com/office/drawing/2010/main" val="0"/>
                        </a:ext>
                      </a:extLst>
                    </a:blip>
                    <a:srcRect/>
                    <a:stretch>
                      <a:fillRect/>
                    </a:stretch>
                  </pic:blipFill>
                  <pic:spPr bwMode="auto">
                    <a:xfrm>
                      <a:off x="0" y="0"/>
                      <a:ext cx="15113000" cy="10147935"/>
                    </a:xfrm>
                    <a:prstGeom prst="rect">
                      <a:avLst/>
                    </a:prstGeom>
                    <a:noFill/>
                  </pic:spPr>
                </pic:pic>
              </a:graphicData>
            </a:graphic>
            <wp14:sizeRelH relativeFrom="margin">
              <wp14:pctWidth>0</wp14:pctWidth>
            </wp14:sizeRelH>
            <wp14:sizeRelV relativeFrom="margin">
              <wp14:pctHeight>0</wp14:pctHeight>
            </wp14:sizeRelV>
          </wp:anchor>
        </w:drawing>
      </w:r>
      <w:r w:rsidRPr="00E741E4">
        <w:rPr>
          <w:rFonts w:cs="Arial"/>
          <w:bCs/>
          <w:sz w:val="44"/>
          <w:szCs w:val="44"/>
          <w:lang w:val="pt-BR"/>
        </w:rPr>
        <w:t xml:space="preserve">Programa de Pedágios do Distrito Empresarial Central (CBD) </w:t>
      </w:r>
    </w:p>
    <w:p w14:paraId="33088AE1" w14:textId="62CDE78A" w:rsidR="00415899" w:rsidRPr="00E741E4" w:rsidRDefault="00193C08" w:rsidP="00C96790">
      <w:pPr>
        <w:pStyle w:val="Cover-ProjectName"/>
        <w:jc w:val="center"/>
        <w:rPr>
          <w:rFonts w:cs="Arial"/>
          <w:sz w:val="44"/>
          <w:szCs w:val="44"/>
        </w:rPr>
      </w:pPr>
      <w:r w:rsidRPr="00E741E4">
        <w:rPr>
          <w:rFonts w:cs="Arial"/>
          <w:bCs/>
          <w:sz w:val="44"/>
          <w:szCs w:val="44"/>
          <w:lang w:val="pt-BR"/>
        </w:rPr>
        <w:t>Avaliação Ambiental</w:t>
      </w:r>
    </w:p>
    <w:p w14:paraId="38E5350D" w14:textId="77777777" w:rsidR="00415899" w:rsidRPr="00E741E4" w:rsidRDefault="00C96790" w:rsidP="00C96790">
      <w:pPr>
        <w:pStyle w:val="Cover-ReportName"/>
        <w:jc w:val="center"/>
        <w:rPr>
          <w:rFonts w:ascii="Arial" w:hAnsi="Arial" w:cs="Arial"/>
        </w:rPr>
      </w:pPr>
      <w:r w:rsidRPr="00E741E4">
        <w:rPr>
          <w:rFonts w:ascii="Arial" w:hAnsi="Arial" w:cs="Arial"/>
          <w:bCs/>
          <w:lang w:val="pt-BR"/>
        </w:rPr>
        <w:t>Sumário Executivo</w:t>
      </w:r>
    </w:p>
    <w:p w14:paraId="119CF695" w14:textId="6B3C1155" w:rsidR="00415899" w:rsidRPr="00E741E4" w:rsidRDefault="00415899" w:rsidP="00C96790">
      <w:pPr>
        <w:pStyle w:val="Draft"/>
        <w:jc w:val="center"/>
        <w:rPr>
          <w:rFonts w:ascii="Arial" w:hAnsi="Arial" w:cs="Arial"/>
          <w:color w:val="auto"/>
        </w:rPr>
      </w:pPr>
    </w:p>
    <w:p w14:paraId="69CB5C97" w14:textId="77777777" w:rsidR="00415899" w:rsidRPr="00E741E4" w:rsidRDefault="00C96790" w:rsidP="00B249E4">
      <w:pPr>
        <w:pStyle w:val="Date"/>
        <w:spacing w:after="2000"/>
        <w:ind w:left="0" w:firstLine="0"/>
        <w:jc w:val="center"/>
      </w:pPr>
      <w:r w:rsidRPr="00E741E4">
        <w:rPr>
          <w:rFonts w:ascii="Arial" w:hAnsi="Arial" w:cs="Arial"/>
          <w:bCs/>
          <w:lang w:val="pt-BR"/>
        </w:rPr>
        <w:t>Agosto de 2022</w:t>
      </w:r>
    </w:p>
    <w:p w14:paraId="191E969B" w14:textId="77777777" w:rsidR="00193C08" w:rsidRPr="00E741E4" w:rsidRDefault="00193C08" w:rsidP="00193C08">
      <w:pPr>
        <w:pStyle w:val="Cover-Prepared"/>
        <w:rPr>
          <w:sz w:val="24"/>
        </w:rPr>
      </w:pPr>
      <w:r w:rsidRPr="00E741E4">
        <w:rPr>
          <w:sz w:val="24"/>
          <w:lang w:val="pt-BR"/>
        </w:rPr>
        <w:t>Órgão Federal Principal</w:t>
      </w:r>
    </w:p>
    <w:p w14:paraId="458478BF" w14:textId="77777777" w:rsidR="00193C08" w:rsidRPr="00E741E4" w:rsidRDefault="00193C08" w:rsidP="00193C08">
      <w:pPr>
        <w:spacing w:before="240"/>
        <w:rPr>
          <w:i/>
          <w:iCs/>
        </w:rPr>
      </w:pPr>
      <w:r w:rsidRPr="00E741E4">
        <w:rPr>
          <w:i/>
          <w:iCs/>
          <w:noProof/>
          <w:lang w:val="pt-BR"/>
        </w:rPr>
        <w:drawing>
          <wp:inline distT="0" distB="0" distL="0" distR="0" wp14:anchorId="30D490E7" wp14:editId="0E2E01E4">
            <wp:extent cx="1367774" cy="1362075"/>
            <wp:effectExtent l="0" t="0" r="444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8894" cy="1383107"/>
                    </a:xfrm>
                    <a:prstGeom prst="rect">
                      <a:avLst/>
                    </a:prstGeom>
                  </pic:spPr>
                </pic:pic>
              </a:graphicData>
            </a:graphic>
          </wp:inline>
        </w:drawing>
      </w:r>
    </w:p>
    <w:p w14:paraId="06191952" w14:textId="77777777" w:rsidR="00193C08" w:rsidRPr="00E741E4" w:rsidRDefault="00193C08" w:rsidP="00193C08">
      <w:pPr>
        <w:spacing w:before="240"/>
        <w:rPr>
          <w:i/>
          <w:iCs/>
        </w:rPr>
      </w:pPr>
    </w:p>
    <w:p w14:paraId="0BED21C7" w14:textId="77777777" w:rsidR="00193C08" w:rsidRPr="00E741E4" w:rsidRDefault="00193C08" w:rsidP="00193C08">
      <w:pPr>
        <w:spacing w:before="240" w:after="240"/>
        <w:rPr>
          <w:i/>
          <w:iCs/>
          <w:sz w:val="24"/>
        </w:rPr>
      </w:pPr>
      <w:r w:rsidRPr="00E741E4">
        <w:rPr>
          <w:i/>
          <w:iCs/>
          <w:sz w:val="24"/>
          <w:lang w:val="pt-BR"/>
        </w:rPr>
        <w:t>Patrocinadores do Projeto</w:t>
      </w:r>
    </w:p>
    <w:p w14:paraId="2335919B" w14:textId="259FC38E" w:rsidR="00193C08" w:rsidRPr="00E741E4" w:rsidRDefault="00193C08" w:rsidP="00193C08">
      <w:pPr>
        <w:tabs>
          <w:tab w:val="center" w:pos="4140"/>
          <w:tab w:val="right" w:pos="9360"/>
        </w:tabs>
        <w:spacing w:after="120"/>
        <w:ind w:left="0" w:firstLine="0"/>
        <w:jc w:val="both"/>
      </w:pPr>
      <w:r w:rsidRPr="00E741E4">
        <w:rPr>
          <w:noProof/>
          <w:lang w:val="pt-BR"/>
        </w:rPr>
        <w:drawing>
          <wp:inline distT="0" distB="0" distL="0" distR="0" wp14:anchorId="3A27E797" wp14:editId="465E017B">
            <wp:extent cx="2322576" cy="4572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322576" cy="457200"/>
                    </a:xfrm>
                    <a:prstGeom prst="rect">
                      <a:avLst/>
                    </a:prstGeom>
                    <a:extLst>
                      <a:ext uri="{53640926-AAD7-44D8-BBD7-CCE9431645EC}">
                        <a14:shadowObscured xmlns:a14="http://schemas.microsoft.com/office/drawing/2010/main"/>
                      </a:ext>
                    </a:extLst>
                  </pic:spPr>
                </pic:pic>
              </a:graphicData>
            </a:graphic>
          </wp:inline>
        </w:drawing>
      </w:r>
      <w:r w:rsidRPr="00E741E4">
        <w:rPr>
          <w:noProof/>
          <w:lang w:val="pt-BR"/>
        </w:rPr>
        <w:drawing>
          <wp:inline distT="0" distB="0" distL="0" distR="0" wp14:anchorId="34B27C11" wp14:editId="7E6F4638">
            <wp:extent cx="722376" cy="5943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17" cstate="print">
                      <a:extLst>
                        <a:ext uri="{28A0092B-C50C-407E-A947-70E740481C1C}">
                          <a14:useLocalDpi xmlns:a14="http://schemas.microsoft.com/office/drawing/2010/main" val="0"/>
                        </a:ext>
                      </a:extLst>
                    </a:blip>
                    <a:srcRect l="-19084" r="-13793"/>
                    <a:stretch/>
                  </pic:blipFill>
                  <pic:spPr bwMode="auto">
                    <a:xfrm>
                      <a:off x="0" y="0"/>
                      <a:ext cx="722376" cy="594360"/>
                    </a:xfrm>
                    <a:prstGeom prst="rect">
                      <a:avLst/>
                    </a:prstGeom>
                    <a:ln>
                      <a:noFill/>
                    </a:ln>
                    <a:extLst>
                      <a:ext uri="{53640926-AAD7-44D8-BBD7-CCE9431645EC}">
                        <a14:shadowObscured xmlns:a14="http://schemas.microsoft.com/office/drawing/2010/main"/>
                      </a:ext>
                    </a:extLst>
                  </pic:spPr>
                </pic:pic>
              </a:graphicData>
            </a:graphic>
          </wp:inline>
        </w:drawing>
      </w:r>
      <w:r w:rsidRPr="00E741E4">
        <w:rPr>
          <w:noProof/>
          <w:lang w:val="pt-BR"/>
        </w:rPr>
        <w:drawing>
          <wp:inline distT="0" distB="0" distL="0" distR="0" wp14:anchorId="625EF64A" wp14:editId="0DE5DFA9">
            <wp:extent cx="996696" cy="594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6696" cy="594360"/>
                    </a:xfrm>
                    <a:prstGeom prst="rect">
                      <a:avLst/>
                    </a:prstGeom>
                  </pic:spPr>
                </pic:pic>
              </a:graphicData>
            </a:graphic>
          </wp:inline>
        </w:drawing>
      </w:r>
    </w:p>
    <w:p w14:paraId="591FB7A1" w14:textId="77777777" w:rsidR="00193C08" w:rsidRPr="00E741E4" w:rsidRDefault="00193C08" w:rsidP="00193C08">
      <w:pPr>
        <w:spacing w:after="120"/>
        <w:sectPr w:rsidR="00193C08" w:rsidRPr="00E741E4" w:rsidSect="00193C08">
          <w:headerReference w:type="even" r:id="rId19"/>
          <w:headerReference w:type="default" r:id="rId20"/>
          <w:footerReference w:type="even" r:id="rId21"/>
          <w:footerReference w:type="default" r:id="rId22"/>
          <w:type w:val="continuous"/>
          <w:pgSz w:w="12240" w:h="15840" w:code="1"/>
          <w:pgMar w:top="1440" w:right="1440" w:bottom="1440" w:left="1440" w:header="504" w:footer="504" w:gutter="0"/>
          <w:pgNumType w:fmt="lowerRoman" w:start="1" w:chapStyle="1"/>
          <w:cols w:space="720"/>
          <w:titlePg/>
          <w:docGrid w:linePitch="326"/>
        </w:sectPr>
      </w:pPr>
    </w:p>
    <w:p w14:paraId="40FD6D68" w14:textId="77777777" w:rsidR="00502C32" w:rsidRPr="00E741E4" w:rsidRDefault="00502C32" w:rsidP="0092493D">
      <w:pPr>
        <w:ind w:left="-360" w:right="-360" w:firstLine="0"/>
        <w:jc w:val="center"/>
        <w:rPr>
          <w:b/>
          <w:bCs/>
          <w:i/>
          <w:iCs/>
          <w:sz w:val="18"/>
          <w:szCs w:val="18"/>
        </w:rPr>
      </w:pPr>
    </w:p>
    <w:p w14:paraId="1D5E705B" w14:textId="77777777" w:rsidR="00502C32" w:rsidRPr="00E741E4" w:rsidRDefault="00502C32" w:rsidP="0092493D">
      <w:pPr>
        <w:ind w:left="-360" w:right="-360" w:firstLine="0"/>
        <w:jc w:val="center"/>
        <w:rPr>
          <w:b/>
          <w:bCs/>
          <w:i/>
          <w:iCs/>
          <w:sz w:val="18"/>
          <w:szCs w:val="18"/>
        </w:rPr>
      </w:pPr>
    </w:p>
    <w:p w14:paraId="344107F6" w14:textId="77777777" w:rsidR="00502C32" w:rsidRPr="00E741E4" w:rsidRDefault="00502C32" w:rsidP="0092493D">
      <w:pPr>
        <w:ind w:left="-360" w:right="-360" w:firstLine="0"/>
        <w:jc w:val="center"/>
        <w:rPr>
          <w:b/>
          <w:bCs/>
          <w:i/>
          <w:iCs/>
          <w:sz w:val="18"/>
          <w:szCs w:val="18"/>
        </w:rPr>
      </w:pPr>
    </w:p>
    <w:p w14:paraId="00172730" w14:textId="74416D8E" w:rsidR="00881CDD" w:rsidRPr="00E741E4" w:rsidRDefault="006E0383" w:rsidP="0063683B">
      <w:pPr>
        <w:ind w:left="-360" w:right="-360" w:firstLine="0"/>
        <w:jc w:val="center"/>
        <w:rPr>
          <w:b/>
          <w:bCs/>
          <w:i/>
          <w:iCs/>
          <w:sz w:val="18"/>
          <w:szCs w:val="18"/>
        </w:rPr>
        <w:sectPr w:rsidR="00881CDD" w:rsidRPr="00E741E4" w:rsidSect="004E11B8">
          <w:headerReference w:type="even" r:id="rId23"/>
          <w:headerReference w:type="default" r:id="rId24"/>
          <w:footerReference w:type="even" r:id="rId25"/>
          <w:footerReference w:type="default" r:id="rId26"/>
          <w:footerReference w:type="first" r:id="rId27"/>
          <w:endnotePr>
            <w:numFmt w:val="decimal"/>
          </w:endnotePr>
          <w:type w:val="continuous"/>
          <w:pgSz w:w="12240" w:h="15840" w:code="1"/>
          <w:pgMar w:top="1260" w:right="1440" w:bottom="1440" w:left="1440" w:header="504" w:footer="504" w:gutter="0"/>
          <w:pgNumType w:fmt="lowerRoman" w:start="1"/>
          <w:cols w:space="720"/>
          <w:titlePg/>
          <w:docGrid w:linePitch="326"/>
        </w:sectPr>
      </w:pPr>
      <w:r w:rsidRPr="00E741E4">
        <w:rPr>
          <w:b/>
          <w:bCs/>
          <w:i/>
          <w:iCs/>
          <w:sz w:val="18"/>
          <w:szCs w:val="18"/>
          <w:lang w:val="pt-BR"/>
        </w:rPr>
        <w:t>A tradução do Sumário Executivo da versão oficial em inglês para qualquer outro idioma destina-se apenas ao fim de facilitar a participação durante o período de comentários públicos por parte de pessoas com Proficiência Limitada no Inglês ou que preferem ler o documento em seu idioma nativo.</w:t>
      </w:r>
    </w:p>
    <w:bookmarkEnd w:id="0"/>
    <w:p w14:paraId="1E2B244D" w14:textId="239ACB19" w:rsidR="00415899" w:rsidRPr="00E741E4" w:rsidRDefault="3B9D1D4C" w:rsidP="00881CDD">
      <w:pPr>
        <w:pStyle w:val="TOC-Title"/>
        <w:spacing w:after="360"/>
      </w:pPr>
      <w:r w:rsidRPr="00E741E4">
        <w:rPr>
          <w:lang w:val="pt-BR"/>
        </w:rPr>
        <w:lastRenderedPageBreak/>
        <w:t xml:space="preserve">ÍNDICE DO CONTEÚDO </w:t>
      </w:r>
    </w:p>
    <w:p w14:paraId="5EB0D446" w14:textId="71D045E6" w:rsidR="00822C37" w:rsidRPr="00E741E4" w:rsidRDefault="00822C37" w:rsidP="00821E78">
      <w:pPr>
        <w:pStyle w:val="TOC1"/>
        <w:rPr>
          <w:rFonts w:asciiTheme="minorHAnsi" w:eastAsiaTheme="minorEastAsia" w:hAnsiTheme="minorHAnsi" w:cstheme="minorBidi"/>
          <w:noProof/>
          <w:sz w:val="22"/>
          <w:szCs w:val="22"/>
        </w:rPr>
      </w:pPr>
      <w:r w:rsidRPr="00E741E4">
        <w:rPr>
          <w:sz w:val="20"/>
          <w:lang w:val="pt-BR"/>
        </w:rPr>
        <w:fldChar w:fldCharType="begin"/>
      </w:r>
      <w:r w:rsidRPr="00E741E4">
        <w:rPr>
          <w:sz w:val="20"/>
          <w:lang w:val="pt-BR"/>
        </w:rPr>
        <w:instrText xml:space="preserve"> TOC \o "1-2" \h \z \t "Heading 3,3,H3-1,4" </w:instrText>
      </w:r>
      <w:r w:rsidRPr="00E741E4">
        <w:rPr>
          <w:sz w:val="20"/>
          <w:lang w:val="pt-BR"/>
        </w:rPr>
        <w:fldChar w:fldCharType="separate"/>
      </w:r>
      <w:hyperlink w:anchor="_Toc110243157" w:history="1">
        <w:r w:rsidRPr="00E741E4">
          <w:rPr>
            <w:rStyle w:val="Hyperlink"/>
            <w:noProof/>
            <w:u w:val="none"/>
            <w:lang w:val="pt-BR"/>
          </w:rPr>
          <w:t>O QUE É O PROGRAMA DE PEDÁGIOS DO DISTRITO EMPRESARIAL CENTRAL?</w:t>
        </w:r>
        <w:r w:rsidRPr="00E741E4">
          <w:rPr>
            <w:noProof/>
            <w:webHidden/>
            <w:lang w:val="pt-BR"/>
          </w:rPr>
          <w:tab/>
        </w:r>
        <w:r w:rsidR="00092CF2">
          <w:rPr>
            <w:noProof/>
            <w:webHidden/>
            <w:lang w:val="pt-BR"/>
          </w:rPr>
          <w:t>ES-</w:t>
        </w:r>
        <w:r w:rsidRPr="00E741E4">
          <w:rPr>
            <w:noProof/>
            <w:webHidden/>
            <w:lang w:val="pt-BR"/>
          </w:rPr>
          <w:fldChar w:fldCharType="begin"/>
        </w:r>
        <w:r w:rsidRPr="00E741E4">
          <w:rPr>
            <w:noProof/>
            <w:webHidden/>
            <w:lang w:val="pt-BR"/>
          </w:rPr>
          <w:instrText xml:space="preserve"> PAGEREF _Toc110243157 \h </w:instrText>
        </w:r>
        <w:r w:rsidRPr="00E741E4">
          <w:rPr>
            <w:noProof/>
            <w:webHidden/>
            <w:lang w:val="pt-BR"/>
          </w:rPr>
        </w:r>
        <w:r w:rsidRPr="00E741E4">
          <w:rPr>
            <w:noProof/>
            <w:webHidden/>
            <w:lang w:val="pt-BR"/>
          </w:rPr>
          <w:fldChar w:fldCharType="separate"/>
        </w:r>
        <w:r w:rsidR="0032478F">
          <w:rPr>
            <w:noProof/>
            <w:webHidden/>
            <w:lang w:val="pt-BR"/>
          </w:rPr>
          <w:t>1</w:t>
        </w:r>
        <w:r w:rsidRPr="00E741E4">
          <w:rPr>
            <w:noProof/>
            <w:webHidden/>
            <w:lang w:val="pt-BR"/>
          </w:rPr>
          <w:fldChar w:fldCharType="end"/>
        </w:r>
      </w:hyperlink>
    </w:p>
    <w:p w14:paraId="40CC7BF0" w14:textId="238079D5" w:rsidR="00822C37" w:rsidRPr="00E741E4" w:rsidRDefault="005C419B" w:rsidP="00F979BA">
      <w:pPr>
        <w:pStyle w:val="TOC2"/>
        <w:rPr>
          <w:rFonts w:asciiTheme="minorHAnsi" w:eastAsiaTheme="minorEastAsia" w:hAnsiTheme="minorHAnsi" w:cstheme="minorBidi"/>
          <w:sz w:val="22"/>
          <w:szCs w:val="22"/>
        </w:rPr>
      </w:pPr>
      <w:hyperlink w:anchor="_Toc110243158" w:history="1">
        <w:r w:rsidR="00822C37" w:rsidRPr="00E741E4">
          <w:rPr>
            <w:rStyle w:val="Hyperlink"/>
            <w:u w:val="none"/>
            <w:lang w:val="pt-BR"/>
          </w:rPr>
          <w:t>Onde o projeto está sendo propost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58 \h </w:instrText>
        </w:r>
        <w:r w:rsidR="00822C37" w:rsidRPr="00E741E4">
          <w:rPr>
            <w:webHidden/>
            <w:lang w:val="pt-BR"/>
          </w:rPr>
        </w:r>
        <w:r w:rsidR="00822C37" w:rsidRPr="00E741E4">
          <w:rPr>
            <w:webHidden/>
            <w:lang w:val="pt-BR"/>
          </w:rPr>
          <w:fldChar w:fldCharType="separate"/>
        </w:r>
        <w:r w:rsidR="0032478F">
          <w:rPr>
            <w:webHidden/>
            <w:lang w:val="pt-BR"/>
          </w:rPr>
          <w:t>1</w:t>
        </w:r>
        <w:r w:rsidR="00822C37" w:rsidRPr="00E741E4">
          <w:rPr>
            <w:webHidden/>
            <w:lang w:val="pt-BR"/>
          </w:rPr>
          <w:fldChar w:fldCharType="end"/>
        </w:r>
      </w:hyperlink>
    </w:p>
    <w:p w14:paraId="7FBB7F59" w14:textId="62F462FF" w:rsidR="00822C37" w:rsidRPr="00E741E4" w:rsidRDefault="005C419B" w:rsidP="00F979BA">
      <w:pPr>
        <w:pStyle w:val="TOC2"/>
        <w:rPr>
          <w:rFonts w:asciiTheme="minorHAnsi" w:eastAsiaTheme="minorEastAsia" w:hAnsiTheme="minorHAnsi" w:cstheme="minorBidi"/>
          <w:sz w:val="22"/>
          <w:szCs w:val="22"/>
        </w:rPr>
      </w:pPr>
      <w:hyperlink w:anchor="_Toc110243159" w:history="1">
        <w:r w:rsidR="00822C37" w:rsidRPr="00E741E4">
          <w:rPr>
            <w:rStyle w:val="Hyperlink"/>
            <w:u w:val="none"/>
            <w:lang w:val="pt-BR"/>
          </w:rPr>
          <w:t>Como as pessoas e mercadorias chegam e circulam no CBD de Manhattan atualmente?</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59 \h </w:instrText>
        </w:r>
        <w:r w:rsidR="00822C37" w:rsidRPr="00E741E4">
          <w:rPr>
            <w:webHidden/>
            <w:lang w:val="pt-BR"/>
          </w:rPr>
        </w:r>
        <w:r w:rsidR="00822C37" w:rsidRPr="00E741E4">
          <w:rPr>
            <w:webHidden/>
            <w:lang w:val="pt-BR"/>
          </w:rPr>
          <w:fldChar w:fldCharType="separate"/>
        </w:r>
        <w:r w:rsidR="0032478F">
          <w:rPr>
            <w:webHidden/>
            <w:lang w:val="pt-BR"/>
          </w:rPr>
          <w:t>2</w:t>
        </w:r>
        <w:r w:rsidR="00822C37" w:rsidRPr="00E741E4">
          <w:rPr>
            <w:webHidden/>
            <w:lang w:val="pt-BR"/>
          </w:rPr>
          <w:fldChar w:fldCharType="end"/>
        </w:r>
      </w:hyperlink>
    </w:p>
    <w:p w14:paraId="57117F61" w14:textId="22618C68" w:rsidR="00822C37" w:rsidRPr="00E741E4" w:rsidRDefault="005C419B" w:rsidP="00F979BA">
      <w:pPr>
        <w:pStyle w:val="TOC2"/>
        <w:rPr>
          <w:rFonts w:asciiTheme="minorHAnsi" w:eastAsiaTheme="minorEastAsia" w:hAnsiTheme="minorHAnsi" w:cstheme="minorBidi"/>
          <w:sz w:val="22"/>
          <w:szCs w:val="22"/>
        </w:rPr>
      </w:pPr>
      <w:hyperlink w:anchor="_Toc110243160" w:history="1">
        <w:r w:rsidR="00822C37" w:rsidRPr="00E741E4">
          <w:rPr>
            <w:rStyle w:val="Hyperlink"/>
            <w:u w:val="none"/>
            <w:lang w:val="pt-BR"/>
          </w:rPr>
          <w:t>Onde ocorrerão os benefícios e efeitos do Projet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60 \h </w:instrText>
        </w:r>
        <w:r w:rsidR="00822C37" w:rsidRPr="00E741E4">
          <w:rPr>
            <w:webHidden/>
            <w:lang w:val="pt-BR"/>
          </w:rPr>
        </w:r>
        <w:r w:rsidR="00822C37" w:rsidRPr="00E741E4">
          <w:rPr>
            <w:webHidden/>
            <w:lang w:val="pt-BR"/>
          </w:rPr>
          <w:fldChar w:fldCharType="separate"/>
        </w:r>
        <w:r w:rsidR="0032478F">
          <w:rPr>
            <w:webHidden/>
            <w:lang w:val="pt-BR"/>
          </w:rPr>
          <w:t>2</w:t>
        </w:r>
        <w:r w:rsidR="00822C37" w:rsidRPr="00E741E4">
          <w:rPr>
            <w:webHidden/>
            <w:lang w:val="pt-BR"/>
          </w:rPr>
          <w:fldChar w:fldCharType="end"/>
        </w:r>
      </w:hyperlink>
    </w:p>
    <w:p w14:paraId="5550846E" w14:textId="16DB0554" w:rsidR="00822C37" w:rsidRPr="00E741E4" w:rsidRDefault="005C419B" w:rsidP="00F979BA">
      <w:pPr>
        <w:pStyle w:val="TOC2"/>
        <w:rPr>
          <w:rFonts w:asciiTheme="minorHAnsi" w:eastAsiaTheme="minorEastAsia" w:hAnsiTheme="minorHAnsi" w:cstheme="minorBidi"/>
          <w:sz w:val="22"/>
          <w:szCs w:val="22"/>
        </w:rPr>
      </w:pPr>
      <w:hyperlink w:anchor="_Toc110243161" w:history="1">
        <w:r w:rsidR="00822C37" w:rsidRPr="00E741E4">
          <w:rPr>
            <w:rStyle w:val="Hyperlink"/>
            <w:u w:val="none"/>
            <w:lang w:val="pt-BR"/>
          </w:rPr>
          <w:t>O que é uma Avaliação Ambiental (EA) e por que ela é necessária para este Projet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61 \h </w:instrText>
        </w:r>
        <w:r w:rsidR="00822C37" w:rsidRPr="00E741E4">
          <w:rPr>
            <w:webHidden/>
            <w:lang w:val="pt-BR"/>
          </w:rPr>
        </w:r>
        <w:r w:rsidR="00822C37" w:rsidRPr="00E741E4">
          <w:rPr>
            <w:webHidden/>
            <w:lang w:val="pt-BR"/>
          </w:rPr>
          <w:fldChar w:fldCharType="separate"/>
        </w:r>
        <w:r w:rsidR="0032478F">
          <w:rPr>
            <w:webHidden/>
            <w:lang w:val="pt-BR"/>
          </w:rPr>
          <w:t>3</w:t>
        </w:r>
        <w:r w:rsidR="00822C37" w:rsidRPr="00E741E4">
          <w:rPr>
            <w:webHidden/>
            <w:lang w:val="pt-BR"/>
          </w:rPr>
          <w:fldChar w:fldCharType="end"/>
        </w:r>
      </w:hyperlink>
    </w:p>
    <w:p w14:paraId="0CF541C9" w14:textId="2596D377" w:rsidR="00822C37" w:rsidRPr="00E741E4" w:rsidRDefault="005C419B" w:rsidP="00821E78">
      <w:pPr>
        <w:pStyle w:val="TOC1"/>
        <w:rPr>
          <w:rFonts w:asciiTheme="minorHAnsi" w:eastAsiaTheme="minorEastAsia" w:hAnsiTheme="minorHAnsi" w:cstheme="minorBidi"/>
          <w:noProof/>
          <w:sz w:val="22"/>
          <w:szCs w:val="22"/>
        </w:rPr>
      </w:pPr>
      <w:hyperlink w:anchor="_Toc110243162" w:history="1">
        <w:r w:rsidR="00822C37" w:rsidRPr="00E741E4">
          <w:rPr>
            <w:rStyle w:val="Hyperlink"/>
            <w:noProof/>
            <w:u w:val="none"/>
            <w:lang w:val="pt-BR"/>
          </w:rPr>
          <w:t>POR QUE O PROGRAMA DE PEDÁGIOS DO CBD ESTÁ SENDO COGITADO?</w:t>
        </w:r>
        <w:r w:rsidR="00822C37" w:rsidRPr="00E741E4">
          <w:rPr>
            <w:noProof/>
            <w:webHidden/>
            <w:lang w:val="pt-BR"/>
          </w:rPr>
          <w:tab/>
        </w:r>
        <w:r w:rsidR="00821E78">
          <w:rPr>
            <w:noProof/>
            <w:webHidden/>
            <w:lang w:val="pt-BR"/>
          </w:rPr>
          <w:t>ES-</w:t>
        </w:r>
        <w:r w:rsidR="00822C37" w:rsidRPr="00E741E4">
          <w:rPr>
            <w:noProof/>
            <w:webHidden/>
            <w:lang w:val="pt-BR"/>
          </w:rPr>
          <w:fldChar w:fldCharType="begin"/>
        </w:r>
        <w:r w:rsidR="00822C37" w:rsidRPr="00E741E4">
          <w:rPr>
            <w:noProof/>
            <w:webHidden/>
            <w:lang w:val="pt-BR"/>
          </w:rPr>
          <w:instrText xml:space="preserve"> PAGEREF _Toc110243162 \h </w:instrText>
        </w:r>
        <w:r w:rsidR="00822C37" w:rsidRPr="00E741E4">
          <w:rPr>
            <w:noProof/>
            <w:webHidden/>
            <w:lang w:val="pt-BR"/>
          </w:rPr>
        </w:r>
        <w:r w:rsidR="00822C37" w:rsidRPr="00E741E4">
          <w:rPr>
            <w:noProof/>
            <w:webHidden/>
            <w:lang w:val="pt-BR"/>
          </w:rPr>
          <w:fldChar w:fldCharType="separate"/>
        </w:r>
        <w:r w:rsidR="0032478F">
          <w:rPr>
            <w:noProof/>
            <w:webHidden/>
            <w:lang w:val="pt-BR"/>
          </w:rPr>
          <w:t>4</w:t>
        </w:r>
        <w:r w:rsidR="00822C37" w:rsidRPr="00E741E4">
          <w:rPr>
            <w:noProof/>
            <w:webHidden/>
            <w:lang w:val="pt-BR"/>
          </w:rPr>
          <w:fldChar w:fldCharType="end"/>
        </w:r>
      </w:hyperlink>
    </w:p>
    <w:p w14:paraId="37E97CFC" w14:textId="079B012D" w:rsidR="00822C37" w:rsidRPr="00E741E4" w:rsidRDefault="005C419B" w:rsidP="00821E78">
      <w:pPr>
        <w:pStyle w:val="TOC1"/>
        <w:rPr>
          <w:rFonts w:asciiTheme="minorHAnsi" w:eastAsiaTheme="minorEastAsia" w:hAnsiTheme="minorHAnsi" w:cstheme="minorBidi"/>
          <w:noProof/>
          <w:sz w:val="22"/>
          <w:szCs w:val="22"/>
        </w:rPr>
      </w:pPr>
      <w:hyperlink w:anchor="_Toc110243163" w:history="1">
        <w:r w:rsidR="00822C37" w:rsidRPr="00E741E4">
          <w:rPr>
            <w:rStyle w:val="Hyperlink"/>
            <w:noProof/>
            <w:u w:val="none"/>
            <w:lang w:val="pt-BR"/>
          </w:rPr>
          <w:t>FINALIDADE, NECESSIDADE E OBJETIVOS DO PROJETO</w:t>
        </w:r>
        <w:r w:rsidR="00822C37" w:rsidRPr="00E741E4">
          <w:rPr>
            <w:noProof/>
            <w:webHidden/>
            <w:lang w:val="pt-BR"/>
          </w:rPr>
          <w:tab/>
        </w:r>
        <w:r w:rsidR="00821E78">
          <w:rPr>
            <w:noProof/>
            <w:webHidden/>
            <w:lang w:val="pt-BR"/>
          </w:rPr>
          <w:t>ES-</w:t>
        </w:r>
        <w:r w:rsidR="00822C37" w:rsidRPr="00E741E4">
          <w:rPr>
            <w:noProof/>
            <w:webHidden/>
            <w:lang w:val="pt-BR"/>
          </w:rPr>
          <w:fldChar w:fldCharType="begin"/>
        </w:r>
        <w:r w:rsidR="00822C37" w:rsidRPr="00E741E4">
          <w:rPr>
            <w:noProof/>
            <w:webHidden/>
            <w:lang w:val="pt-BR"/>
          </w:rPr>
          <w:instrText xml:space="preserve"> PAGEREF _Toc110243163 \h </w:instrText>
        </w:r>
        <w:r w:rsidR="00822C37" w:rsidRPr="00E741E4">
          <w:rPr>
            <w:noProof/>
            <w:webHidden/>
            <w:lang w:val="pt-BR"/>
          </w:rPr>
        </w:r>
        <w:r w:rsidR="00822C37" w:rsidRPr="00E741E4">
          <w:rPr>
            <w:noProof/>
            <w:webHidden/>
            <w:lang w:val="pt-BR"/>
          </w:rPr>
          <w:fldChar w:fldCharType="separate"/>
        </w:r>
        <w:r w:rsidR="0032478F">
          <w:rPr>
            <w:noProof/>
            <w:webHidden/>
            <w:lang w:val="pt-BR"/>
          </w:rPr>
          <w:t>5</w:t>
        </w:r>
        <w:r w:rsidR="00822C37" w:rsidRPr="00E741E4">
          <w:rPr>
            <w:noProof/>
            <w:webHidden/>
            <w:lang w:val="pt-BR"/>
          </w:rPr>
          <w:fldChar w:fldCharType="end"/>
        </w:r>
      </w:hyperlink>
    </w:p>
    <w:p w14:paraId="136C9588" w14:textId="67741958" w:rsidR="00822C37" w:rsidRPr="00E741E4" w:rsidRDefault="005C419B" w:rsidP="00F979BA">
      <w:pPr>
        <w:pStyle w:val="TOC2"/>
        <w:rPr>
          <w:rFonts w:asciiTheme="minorHAnsi" w:eastAsiaTheme="minorEastAsia" w:hAnsiTheme="minorHAnsi" w:cstheme="minorBidi"/>
          <w:sz w:val="22"/>
          <w:szCs w:val="22"/>
        </w:rPr>
      </w:pPr>
      <w:hyperlink w:anchor="_Toc110243164" w:history="1">
        <w:r w:rsidR="00822C37" w:rsidRPr="00E741E4">
          <w:rPr>
            <w:rStyle w:val="Hyperlink"/>
            <w:u w:val="none"/>
            <w:lang w:val="pt-BR"/>
          </w:rPr>
          <w:t>Por que precisamos reduzir o congestionamento de tráfeg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64 \h </w:instrText>
        </w:r>
        <w:r w:rsidR="00822C37" w:rsidRPr="00E741E4">
          <w:rPr>
            <w:webHidden/>
            <w:lang w:val="pt-BR"/>
          </w:rPr>
        </w:r>
        <w:r w:rsidR="00822C37" w:rsidRPr="00E741E4">
          <w:rPr>
            <w:webHidden/>
            <w:lang w:val="pt-BR"/>
          </w:rPr>
          <w:fldChar w:fldCharType="separate"/>
        </w:r>
        <w:r w:rsidR="0032478F">
          <w:rPr>
            <w:webHidden/>
            <w:lang w:val="pt-BR"/>
          </w:rPr>
          <w:t>5</w:t>
        </w:r>
        <w:r w:rsidR="00822C37" w:rsidRPr="00E741E4">
          <w:rPr>
            <w:webHidden/>
            <w:lang w:val="pt-BR"/>
          </w:rPr>
          <w:fldChar w:fldCharType="end"/>
        </w:r>
      </w:hyperlink>
    </w:p>
    <w:p w14:paraId="47B14EE8" w14:textId="0A511E52" w:rsidR="00822C37" w:rsidRPr="00E741E4" w:rsidRDefault="005C419B" w:rsidP="00F979BA">
      <w:pPr>
        <w:pStyle w:val="TOC2"/>
        <w:rPr>
          <w:rFonts w:asciiTheme="minorHAnsi" w:eastAsiaTheme="minorEastAsia" w:hAnsiTheme="minorHAnsi" w:cstheme="minorBidi"/>
          <w:sz w:val="22"/>
          <w:szCs w:val="22"/>
        </w:rPr>
      </w:pPr>
      <w:hyperlink w:anchor="_Toc110243165" w:history="1">
        <w:r w:rsidR="00822C37" w:rsidRPr="00E741E4">
          <w:rPr>
            <w:rStyle w:val="Hyperlink"/>
            <w:u w:val="none"/>
            <w:lang w:val="pt-BR"/>
          </w:rPr>
          <w:t>Por que precisamos de dinheiro para investimentos no transporte coletiv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65 \h </w:instrText>
        </w:r>
        <w:r w:rsidR="00822C37" w:rsidRPr="00E741E4">
          <w:rPr>
            <w:webHidden/>
            <w:lang w:val="pt-BR"/>
          </w:rPr>
        </w:r>
        <w:r w:rsidR="00822C37" w:rsidRPr="00E741E4">
          <w:rPr>
            <w:webHidden/>
            <w:lang w:val="pt-BR"/>
          </w:rPr>
          <w:fldChar w:fldCharType="separate"/>
        </w:r>
        <w:r w:rsidR="0032478F">
          <w:rPr>
            <w:webHidden/>
            <w:lang w:val="pt-BR"/>
          </w:rPr>
          <w:t>5</w:t>
        </w:r>
        <w:r w:rsidR="00822C37" w:rsidRPr="00E741E4">
          <w:rPr>
            <w:webHidden/>
            <w:lang w:val="pt-BR"/>
          </w:rPr>
          <w:fldChar w:fldCharType="end"/>
        </w:r>
      </w:hyperlink>
    </w:p>
    <w:p w14:paraId="782D0593" w14:textId="47FAB3A2" w:rsidR="00822C37" w:rsidRPr="00E741E4" w:rsidRDefault="005C419B" w:rsidP="00F979BA">
      <w:pPr>
        <w:pStyle w:val="TOC2"/>
        <w:rPr>
          <w:rFonts w:asciiTheme="minorHAnsi" w:eastAsiaTheme="minorEastAsia" w:hAnsiTheme="minorHAnsi" w:cstheme="minorBidi"/>
          <w:sz w:val="22"/>
          <w:szCs w:val="22"/>
        </w:rPr>
      </w:pPr>
      <w:hyperlink w:anchor="_Toc110243166" w:history="1">
        <w:r w:rsidR="00822C37" w:rsidRPr="00E741E4">
          <w:rPr>
            <w:rStyle w:val="Hyperlink"/>
            <w:u w:val="none"/>
            <w:lang w:val="pt-BR"/>
          </w:rPr>
          <w:t>Quais são os objetivos do Projet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66 \h </w:instrText>
        </w:r>
        <w:r w:rsidR="00822C37" w:rsidRPr="00E741E4">
          <w:rPr>
            <w:webHidden/>
            <w:lang w:val="pt-BR"/>
          </w:rPr>
        </w:r>
        <w:r w:rsidR="00822C37" w:rsidRPr="00E741E4">
          <w:rPr>
            <w:webHidden/>
            <w:lang w:val="pt-BR"/>
          </w:rPr>
          <w:fldChar w:fldCharType="separate"/>
        </w:r>
        <w:r w:rsidR="0032478F">
          <w:rPr>
            <w:webHidden/>
            <w:lang w:val="pt-BR"/>
          </w:rPr>
          <w:t>6</w:t>
        </w:r>
        <w:r w:rsidR="00822C37" w:rsidRPr="00E741E4">
          <w:rPr>
            <w:webHidden/>
            <w:lang w:val="pt-BR"/>
          </w:rPr>
          <w:fldChar w:fldCharType="end"/>
        </w:r>
      </w:hyperlink>
    </w:p>
    <w:p w14:paraId="723BDCCC" w14:textId="32E462C0" w:rsidR="00822C37" w:rsidRPr="00E741E4" w:rsidRDefault="005C419B" w:rsidP="00821E78">
      <w:pPr>
        <w:pStyle w:val="TOC1"/>
        <w:rPr>
          <w:rFonts w:asciiTheme="minorHAnsi" w:eastAsiaTheme="minorEastAsia" w:hAnsiTheme="minorHAnsi" w:cstheme="minorBidi"/>
          <w:noProof/>
          <w:sz w:val="22"/>
          <w:szCs w:val="22"/>
        </w:rPr>
      </w:pPr>
      <w:hyperlink w:anchor="_Toc110243167" w:history="1">
        <w:r w:rsidR="00822C37" w:rsidRPr="00E741E4">
          <w:rPr>
            <w:rStyle w:val="Hyperlink"/>
            <w:noProof/>
            <w:u w:val="none"/>
            <w:lang w:val="pt-BR"/>
          </w:rPr>
          <w:t>QUAIS SÃO AS ALTERNATIVAS AO PROJETO?</w:t>
        </w:r>
        <w:r w:rsidR="00822C37" w:rsidRPr="00E741E4">
          <w:rPr>
            <w:noProof/>
            <w:webHidden/>
            <w:lang w:val="pt-BR"/>
          </w:rPr>
          <w:tab/>
        </w:r>
        <w:r w:rsidR="00821E78">
          <w:rPr>
            <w:noProof/>
            <w:webHidden/>
            <w:lang w:val="pt-BR"/>
          </w:rPr>
          <w:t>ES-</w:t>
        </w:r>
        <w:r w:rsidR="00822C37" w:rsidRPr="00E741E4">
          <w:rPr>
            <w:noProof/>
            <w:webHidden/>
            <w:lang w:val="pt-BR"/>
          </w:rPr>
          <w:fldChar w:fldCharType="begin"/>
        </w:r>
        <w:r w:rsidR="00822C37" w:rsidRPr="00E741E4">
          <w:rPr>
            <w:noProof/>
            <w:webHidden/>
            <w:lang w:val="pt-BR"/>
          </w:rPr>
          <w:instrText xml:space="preserve"> PAGEREF _Toc110243167 \h </w:instrText>
        </w:r>
        <w:r w:rsidR="00822C37" w:rsidRPr="00E741E4">
          <w:rPr>
            <w:noProof/>
            <w:webHidden/>
            <w:lang w:val="pt-BR"/>
          </w:rPr>
        </w:r>
        <w:r w:rsidR="00822C37" w:rsidRPr="00E741E4">
          <w:rPr>
            <w:noProof/>
            <w:webHidden/>
            <w:lang w:val="pt-BR"/>
          </w:rPr>
          <w:fldChar w:fldCharType="separate"/>
        </w:r>
        <w:r w:rsidR="0032478F">
          <w:rPr>
            <w:noProof/>
            <w:webHidden/>
            <w:lang w:val="pt-BR"/>
          </w:rPr>
          <w:t>7</w:t>
        </w:r>
        <w:r w:rsidR="00822C37" w:rsidRPr="00E741E4">
          <w:rPr>
            <w:noProof/>
            <w:webHidden/>
            <w:lang w:val="pt-BR"/>
          </w:rPr>
          <w:fldChar w:fldCharType="end"/>
        </w:r>
      </w:hyperlink>
    </w:p>
    <w:p w14:paraId="7D927CCF" w14:textId="5AD8946E" w:rsidR="00822C37" w:rsidRPr="00E741E4" w:rsidRDefault="005C419B" w:rsidP="00F979BA">
      <w:pPr>
        <w:pStyle w:val="TOC2"/>
        <w:rPr>
          <w:rFonts w:asciiTheme="minorHAnsi" w:eastAsiaTheme="minorEastAsia" w:hAnsiTheme="minorHAnsi" w:cstheme="minorBidi"/>
          <w:sz w:val="22"/>
          <w:szCs w:val="22"/>
        </w:rPr>
      </w:pPr>
      <w:hyperlink w:anchor="_Toc110243168" w:history="1">
        <w:r w:rsidR="00822C37" w:rsidRPr="00E741E4">
          <w:rPr>
            <w:rStyle w:val="Hyperlink"/>
            <w:u w:val="none"/>
            <w:lang w:val="pt-BR"/>
          </w:rPr>
          <w:t>Não há ação alternativa</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68 \h </w:instrText>
        </w:r>
        <w:r w:rsidR="00822C37" w:rsidRPr="00E741E4">
          <w:rPr>
            <w:webHidden/>
            <w:lang w:val="pt-BR"/>
          </w:rPr>
        </w:r>
        <w:r w:rsidR="00822C37" w:rsidRPr="00E741E4">
          <w:rPr>
            <w:webHidden/>
            <w:lang w:val="pt-BR"/>
          </w:rPr>
          <w:fldChar w:fldCharType="separate"/>
        </w:r>
        <w:r w:rsidR="0032478F">
          <w:rPr>
            <w:webHidden/>
            <w:lang w:val="pt-BR"/>
          </w:rPr>
          <w:t>7</w:t>
        </w:r>
        <w:r w:rsidR="00822C37" w:rsidRPr="00E741E4">
          <w:rPr>
            <w:webHidden/>
            <w:lang w:val="pt-BR"/>
          </w:rPr>
          <w:fldChar w:fldCharType="end"/>
        </w:r>
      </w:hyperlink>
    </w:p>
    <w:p w14:paraId="77CB1765" w14:textId="521B2B3C" w:rsidR="00822C37" w:rsidRPr="00E741E4" w:rsidRDefault="005C419B" w:rsidP="00F979BA">
      <w:pPr>
        <w:pStyle w:val="TOC2"/>
        <w:rPr>
          <w:rFonts w:asciiTheme="minorHAnsi" w:eastAsiaTheme="minorEastAsia" w:hAnsiTheme="minorHAnsi" w:cstheme="minorBidi"/>
          <w:sz w:val="22"/>
          <w:szCs w:val="22"/>
        </w:rPr>
      </w:pPr>
      <w:hyperlink w:anchor="_Toc110243169" w:history="1">
        <w:r w:rsidR="00822C37" w:rsidRPr="00E741E4">
          <w:rPr>
            <w:rStyle w:val="Hyperlink"/>
            <w:u w:val="none"/>
            <w:lang w:val="pt-BR"/>
          </w:rPr>
          <w:t>Alternativa de Pedágios no CBD (Alternativa de Açã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69 \h </w:instrText>
        </w:r>
        <w:r w:rsidR="00822C37" w:rsidRPr="00E741E4">
          <w:rPr>
            <w:webHidden/>
            <w:lang w:val="pt-BR"/>
          </w:rPr>
        </w:r>
        <w:r w:rsidR="00822C37" w:rsidRPr="00E741E4">
          <w:rPr>
            <w:webHidden/>
            <w:lang w:val="pt-BR"/>
          </w:rPr>
          <w:fldChar w:fldCharType="separate"/>
        </w:r>
        <w:r w:rsidR="0032478F">
          <w:rPr>
            <w:webHidden/>
            <w:lang w:val="pt-BR"/>
          </w:rPr>
          <w:t>10</w:t>
        </w:r>
        <w:r w:rsidR="00822C37" w:rsidRPr="00E741E4">
          <w:rPr>
            <w:webHidden/>
            <w:lang w:val="pt-BR"/>
          </w:rPr>
          <w:fldChar w:fldCharType="end"/>
        </w:r>
      </w:hyperlink>
    </w:p>
    <w:p w14:paraId="454D63D2" w14:textId="4DD279B2" w:rsidR="00822C37" w:rsidRPr="00E741E4" w:rsidRDefault="005C419B">
      <w:pPr>
        <w:pStyle w:val="TOC3"/>
        <w:rPr>
          <w:rFonts w:asciiTheme="minorHAnsi" w:eastAsiaTheme="minorEastAsia" w:hAnsiTheme="minorHAnsi" w:cstheme="minorBidi"/>
          <w:iCs w:val="0"/>
          <w:noProof/>
          <w:sz w:val="22"/>
          <w:szCs w:val="22"/>
        </w:rPr>
      </w:pPr>
      <w:hyperlink w:anchor="_Toc110243170" w:history="1">
        <w:r w:rsidR="00822C37" w:rsidRPr="00E741E4">
          <w:rPr>
            <w:rStyle w:val="Hyperlink"/>
            <w:iCs w:val="0"/>
            <w:noProof/>
            <w:u w:val="none"/>
            <w:lang w:val="pt-BR"/>
          </w:rPr>
          <w:t>Efeitos benéficos e adversos: O que é importante saber sobre os cenários dos pedágios na Alternativa de Pedágios no CBD?</w:t>
        </w:r>
        <w:r w:rsidR="00822C37" w:rsidRPr="00E741E4">
          <w:rPr>
            <w:iCs w:val="0"/>
            <w:noProof/>
            <w:webHidden/>
            <w:lang w:val="pt-BR"/>
          </w:rPr>
          <w:tab/>
        </w:r>
        <w:r w:rsidR="00821E78">
          <w:rPr>
            <w:iCs w:val="0"/>
            <w:noProof/>
            <w:webHidden/>
            <w:lang w:val="pt-BR"/>
          </w:rPr>
          <w:t>ES-</w:t>
        </w:r>
        <w:r w:rsidR="00822C37" w:rsidRPr="00E741E4">
          <w:rPr>
            <w:iCs w:val="0"/>
            <w:noProof/>
            <w:webHidden/>
            <w:lang w:val="pt-BR"/>
          </w:rPr>
          <w:fldChar w:fldCharType="begin"/>
        </w:r>
        <w:r w:rsidR="00822C37" w:rsidRPr="00E741E4">
          <w:rPr>
            <w:iCs w:val="0"/>
            <w:noProof/>
            <w:webHidden/>
            <w:lang w:val="pt-BR"/>
          </w:rPr>
          <w:instrText xml:space="preserve"> PAGEREF _Toc110243170 \h </w:instrText>
        </w:r>
        <w:r w:rsidR="00822C37" w:rsidRPr="00E741E4">
          <w:rPr>
            <w:iCs w:val="0"/>
            <w:noProof/>
            <w:webHidden/>
            <w:lang w:val="pt-BR"/>
          </w:rPr>
        </w:r>
        <w:r w:rsidR="00822C37" w:rsidRPr="00E741E4">
          <w:rPr>
            <w:iCs w:val="0"/>
            <w:noProof/>
            <w:webHidden/>
            <w:lang w:val="pt-BR"/>
          </w:rPr>
          <w:fldChar w:fldCharType="separate"/>
        </w:r>
        <w:r w:rsidR="0032478F">
          <w:rPr>
            <w:iCs w:val="0"/>
            <w:noProof/>
            <w:webHidden/>
            <w:lang w:val="pt-BR"/>
          </w:rPr>
          <w:t>10</w:t>
        </w:r>
        <w:r w:rsidR="00822C37" w:rsidRPr="00E741E4">
          <w:rPr>
            <w:iCs w:val="0"/>
            <w:noProof/>
            <w:webHidden/>
            <w:lang w:val="pt-BR"/>
          </w:rPr>
          <w:fldChar w:fldCharType="end"/>
        </w:r>
      </w:hyperlink>
    </w:p>
    <w:p w14:paraId="44FB38F2" w14:textId="6245FB33" w:rsidR="00822C37" w:rsidRPr="00E741E4" w:rsidRDefault="005C419B">
      <w:pPr>
        <w:pStyle w:val="TOC4"/>
        <w:rPr>
          <w:rFonts w:asciiTheme="minorHAnsi" w:eastAsiaTheme="minorEastAsia" w:hAnsiTheme="minorHAnsi" w:cstheme="minorBidi"/>
          <w:noProof/>
          <w:sz w:val="22"/>
          <w:szCs w:val="22"/>
        </w:rPr>
      </w:pPr>
      <w:hyperlink w:anchor="_Toc110243171" w:history="1">
        <w:r w:rsidR="00822C37" w:rsidRPr="00E741E4">
          <w:rPr>
            <w:rStyle w:val="Hyperlink"/>
            <w:noProof/>
            <w:u w:val="none"/>
            <w:lang w:val="pt-BR"/>
          </w:rPr>
          <w:t>Tarifa de pedágio para caminhões.</w:t>
        </w:r>
        <w:r w:rsidR="00822C37" w:rsidRPr="00E741E4">
          <w:rPr>
            <w:noProof/>
            <w:webHidden/>
            <w:lang w:val="pt-BR"/>
          </w:rPr>
          <w:tab/>
        </w:r>
        <w:r w:rsidR="00821E78">
          <w:rPr>
            <w:noProof/>
            <w:webHidden/>
            <w:lang w:val="pt-BR"/>
          </w:rPr>
          <w:t>ES-</w:t>
        </w:r>
        <w:r w:rsidR="00822C37" w:rsidRPr="00E741E4">
          <w:rPr>
            <w:noProof/>
            <w:webHidden/>
            <w:lang w:val="pt-BR"/>
          </w:rPr>
          <w:fldChar w:fldCharType="begin"/>
        </w:r>
        <w:r w:rsidR="00822C37" w:rsidRPr="00E741E4">
          <w:rPr>
            <w:noProof/>
            <w:webHidden/>
            <w:lang w:val="pt-BR"/>
          </w:rPr>
          <w:instrText xml:space="preserve"> PAGEREF _Toc110243171 \h </w:instrText>
        </w:r>
        <w:r w:rsidR="00822C37" w:rsidRPr="00E741E4">
          <w:rPr>
            <w:noProof/>
            <w:webHidden/>
            <w:lang w:val="pt-BR"/>
          </w:rPr>
        </w:r>
        <w:r w:rsidR="00822C37" w:rsidRPr="00E741E4">
          <w:rPr>
            <w:noProof/>
            <w:webHidden/>
            <w:lang w:val="pt-BR"/>
          </w:rPr>
          <w:fldChar w:fldCharType="separate"/>
        </w:r>
        <w:r w:rsidR="0032478F">
          <w:rPr>
            <w:noProof/>
            <w:webHidden/>
            <w:lang w:val="pt-BR"/>
          </w:rPr>
          <w:t>14</w:t>
        </w:r>
        <w:r w:rsidR="00822C37" w:rsidRPr="00E741E4">
          <w:rPr>
            <w:noProof/>
            <w:webHidden/>
            <w:lang w:val="pt-BR"/>
          </w:rPr>
          <w:fldChar w:fldCharType="end"/>
        </w:r>
      </w:hyperlink>
    </w:p>
    <w:p w14:paraId="74C46497" w14:textId="1CEDA1E2" w:rsidR="00822C37" w:rsidRPr="00E741E4" w:rsidRDefault="005C419B">
      <w:pPr>
        <w:pStyle w:val="TOC4"/>
        <w:rPr>
          <w:rFonts w:asciiTheme="minorHAnsi" w:eastAsiaTheme="minorEastAsia" w:hAnsiTheme="minorHAnsi" w:cstheme="minorBidi"/>
          <w:noProof/>
          <w:sz w:val="22"/>
          <w:szCs w:val="22"/>
        </w:rPr>
      </w:pPr>
      <w:hyperlink w:anchor="_Toc110243172" w:history="1">
        <w:r w:rsidR="00822C37" w:rsidRPr="00E741E4">
          <w:rPr>
            <w:rStyle w:val="Hyperlink"/>
            <w:noProof/>
            <w:u w:val="none"/>
            <w:lang w:val="pt-BR"/>
          </w:rPr>
          <w:t>Horário do dia.</w:t>
        </w:r>
        <w:r w:rsidR="00822C37" w:rsidRPr="00E741E4">
          <w:rPr>
            <w:noProof/>
            <w:webHidden/>
            <w:lang w:val="pt-BR"/>
          </w:rPr>
          <w:tab/>
        </w:r>
        <w:r w:rsidR="00821E78">
          <w:rPr>
            <w:noProof/>
            <w:webHidden/>
            <w:lang w:val="pt-BR"/>
          </w:rPr>
          <w:t>ES-</w:t>
        </w:r>
        <w:r w:rsidR="00822C37" w:rsidRPr="00E741E4">
          <w:rPr>
            <w:noProof/>
            <w:webHidden/>
            <w:lang w:val="pt-BR"/>
          </w:rPr>
          <w:fldChar w:fldCharType="begin"/>
        </w:r>
        <w:r w:rsidR="00822C37" w:rsidRPr="00E741E4">
          <w:rPr>
            <w:noProof/>
            <w:webHidden/>
            <w:lang w:val="pt-BR"/>
          </w:rPr>
          <w:instrText xml:space="preserve"> PAGEREF _Toc110243172 \h </w:instrText>
        </w:r>
        <w:r w:rsidR="00822C37" w:rsidRPr="00E741E4">
          <w:rPr>
            <w:noProof/>
            <w:webHidden/>
            <w:lang w:val="pt-BR"/>
          </w:rPr>
        </w:r>
        <w:r w:rsidR="00822C37" w:rsidRPr="00E741E4">
          <w:rPr>
            <w:noProof/>
            <w:webHidden/>
            <w:lang w:val="pt-BR"/>
          </w:rPr>
          <w:fldChar w:fldCharType="separate"/>
        </w:r>
        <w:r w:rsidR="0032478F">
          <w:rPr>
            <w:noProof/>
            <w:webHidden/>
            <w:lang w:val="pt-BR"/>
          </w:rPr>
          <w:t>15</w:t>
        </w:r>
        <w:r w:rsidR="00822C37" w:rsidRPr="00E741E4">
          <w:rPr>
            <w:noProof/>
            <w:webHidden/>
            <w:lang w:val="pt-BR"/>
          </w:rPr>
          <w:fldChar w:fldCharType="end"/>
        </w:r>
      </w:hyperlink>
    </w:p>
    <w:p w14:paraId="2D53FC67" w14:textId="0B329EFA" w:rsidR="00822C37" w:rsidRPr="00E741E4" w:rsidRDefault="005C419B" w:rsidP="00821E78">
      <w:pPr>
        <w:pStyle w:val="TOC1"/>
        <w:rPr>
          <w:rFonts w:asciiTheme="minorHAnsi" w:eastAsiaTheme="minorEastAsia" w:hAnsiTheme="minorHAnsi" w:cstheme="minorBidi"/>
          <w:noProof/>
          <w:sz w:val="22"/>
          <w:szCs w:val="22"/>
        </w:rPr>
      </w:pPr>
      <w:hyperlink w:anchor="_Toc110243173" w:history="1">
        <w:r w:rsidR="00822C37" w:rsidRPr="00E741E4">
          <w:rPr>
            <w:rStyle w:val="Hyperlink"/>
            <w:noProof/>
            <w:u w:val="none"/>
            <w:lang w:val="pt-BR"/>
          </w:rPr>
          <w:t>COMO A ALTERNATIVA DE AÇÃO CUMPRE OS OBJETIVOS DO PROJETO?</w:t>
        </w:r>
        <w:r w:rsidR="00822C37" w:rsidRPr="00E741E4">
          <w:rPr>
            <w:noProof/>
            <w:webHidden/>
            <w:lang w:val="pt-BR"/>
          </w:rPr>
          <w:tab/>
        </w:r>
        <w:r w:rsidR="00821E78">
          <w:rPr>
            <w:noProof/>
            <w:webHidden/>
            <w:lang w:val="pt-BR"/>
          </w:rPr>
          <w:t>ES-</w:t>
        </w:r>
        <w:r w:rsidR="00822C37" w:rsidRPr="00E741E4">
          <w:rPr>
            <w:noProof/>
            <w:webHidden/>
            <w:lang w:val="pt-BR"/>
          </w:rPr>
          <w:fldChar w:fldCharType="begin"/>
        </w:r>
        <w:r w:rsidR="00822C37" w:rsidRPr="00E741E4">
          <w:rPr>
            <w:noProof/>
            <w:webHidden/>
            <w:lang w:val="pt-BR"/>
          </w:rPr>
          <w:instrText xml:space="preserve"> PAGEREF _Toc110243173 \h </w:instrText>
        </w:r>
        <w:r w:rsidR="00822C37" w:rsidRPr="00E741E4">
          <w:rPr>
            <w:noProof/>
            <w:webHidden/>
            <w:lang w:val="pt-BR"/>
          </w:rPr>
        </w:r>
        <w:r w:rsidR="00822C37" w:rsidRPr="00E741E4">
          <w:rPr>
            <w:noProof/>
            <w:webHidden/>
            <w:lang w:val="pt-BR"/>
          </w:rPr>
          <w:fldChar w:fldCharType="separate"/>
        </w:r>
        <w:r w:rsidR="0032478F">
          <w:rPr>
            <w:noProof/>
            <w:webHidden/>
            <w:lang w:val="pt-BR"/>
          </w:rPr>
          <w:t>15</w:t>
        </w:r>
        <w:r w:rsidR="00822C37" w:rsidRPr="00E741E4">
          <w:rPr>
            <w:noProof/>
            <w:webHidden/>
            <w:lang w:val="pt-BR"/>
          </w:rPr>
          <w:fldChar w:fldCharType="end"/>
        </w:r>
      </w:hyperlink>
    </w:p>
    <w:p w14:paraId="0A06C587" w14:textId="4785DAF3" w:rsidR="00822C37" w:rsidRPr="00E741E4" w:rsidRDefault="005C419B" w:rsidP="00F979BA">
      <w:pPr>
        <w:pStyle w:val="TOC2"/>
        <w:rPr>
          <w:rFonts w:asciiTheme="minorHAnsi" w:eastAsiaTheme="minorEastAsia" w:hAnsiTheme="minorHAnsi" w:cstheme="minorBidi"/>
          <w:sz w:val="22"/>
          <w:szCs w:val="22"/>
        </w:rPr>
      </w:pPr>
      <w:hyperlink w:anchor="_Toc110243174" w:history="1">
        <w:r w:rsidR="00822C37" w:rsidRPr="00E741E4">
          <w:rPr>
            <w:rStyle w:val="Hyperlink"/>
            <w:u w:val="none"/>
            <w:lang w:val="pt-BR"/>
          </w:rPr>
          <w:t>Quais são os efeitos do Projet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74 \h </w:instrText>
        </w:r>
        <w:r w:rsidR="00822C37" w:rsidRPr="00E741E4">
          <w:rPr>
            <w:webHidden/>
            <w:lang w:val="pt-BR"/>
          </w:rPr>
        </w:r>
        <w:r w:rsidR="00822C37" w:rsidRPr="00E741E4">
          <w:rPr>
            <w:webHidden/>
            <w:lang w:val="pt-BR"/>
          </w:rPr>
          <w:fldChar w:fldCharType="separate"/>
        </w:r>
        <w:r w:rsidR="0032478F">
          <w:rPr>
            <w:webHidden/>
            <w:lang w:val="pt-BR"/>
          </w:rPr>
          <w:t>16</w:t>
        </w:r>
        <w:r w:rsidR="00822C37" w:rsidRPr="00E741E4">
          <w:rPr>
            <w:webHidden/>
            <w:lang w:val="pt-BR"/>
          </w:rPr>
          <w:fldChar w:fldCharType="end"/>
        </w:r>
      </w:hyperlink>
    </w:p>
    <w:p w14:paraId="40D471CF" w14:textId="71530576" w:rsidR="00822C37" w:rsidRPr="00E741E4" w:rsidRDefault="005C419B" w:rsidP="00F979BA">
      <w:pPr>
        <w:pStyle w:val="TOC2"/>
        <w:rPr>
          <w:rFonts w:asciiTheme="minorHAnsi" w:eastAsiaTheme="minorEastAsia" w:hAnsiTheme="minorHAnsi" w:cstheme="minorBidi"/>
          <w:sz w:val="22"/>
          <w:szCs w:val="22"/>
        </w:rPr>
      </w:pPr>
      <w:hyperlink w:anchor="_Toc110243175" w:history="1">
        <w:r w:rsidR="00822C37" w:rsidRPr="00E741E4">
          <w:rPr>
            <w:rStyle w:val="Hyperlink"/>
            <w:u w:val="none"/>
            <w:lang w:val="pt-BR"/>
          </w:rPr>
          <w:t>Quais são os efeitos do Projeto sobre as populações de justiça ambiental?</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75 \h </w:instrText>
        </w:r>
        <w:r w:rsidR="00822C37" w:rsidRPr="00E741E4">
          <w:rPr>
            <w:webHidden/>
            <w:lang w:val="pt-BR"/>
          </w:rPr>
        </w:r>
        <w:r w:rsidR="00822C37" w:rsidRPr="00E741E4">
          <w:rPr>
            <w:webHidden/>
            <w:lang w:val="pt-BR"/>
          </w:rPr>
          <w:fldChar w:fldCharType="separate"/>
        </w:r>
        <w:r w:rsidR="0032478F">
          <w:rPr>
            <w:webHidden/>
            <w:lang w:val="pt-BR"/>
          </w:rPr>
          <w:t>16</w:t>
        </w:r>
        <w:r w:rsidR="00822C37" w:rsidRPr="00E741E4">
          <w:rPr>
            <w:webHidden/>
            <w:lang w:val="pt-BR"/>
          </w:rPr>
          <w:fldChar w:fldCharType="end"/>
        </w:r>
      </w:hyperlink>
    </w:p>
    <w:p w14:paraId="311EDAA8" w14:textId="398711BE" w:rsidR="00822C37" w:rsidRPr="00E741E4" w:rsidRDefault="005C419B">
      <w:pPr>
        <w:pStyle w:val="TOC3"/>
        <w:rPr>
          <w:rFonts w:asciiTheme="minorHAnsi" w:eastAsiaTheme="minorEastAsia" w:hAnsiTheme="minorHAnsi" w:cstheme="minorBidi"/>
          <w:iCs w:val="0"/>
          <w:noProof/>
          <w:sz w:val="22"/>
          <w:szCs w:val="22"/>
        </w:rPr>
      </w:pPr>
      <w:hyperlink w:anchor="_Toc110243176" w:history="1">
        <w:r w:rsidR="00822C37" w:rsidRPr="00E741E4">
          <w:rPr>
            <w:rStyle w:val="Hyperlink"/>
            <w:iCs w:val="0"/>
            <w:noProof/>
            <w:u w:val="none"/>
            <w:lang w:val="pt-BR"/>
          </w:rPr>
          <w:t>Motoristas de baixa renda.</w:t>
        </w:r>
        <w:r w:rsidR="00822C37" w:rsidRPr="00E741E4">
          <w:rPr>
            <w:iCs w:val="0"/>
            <w:noProof/>
            <w:webHidden/>
            <w:lang w:val="pt-BR"/>
          </w:rPr>
          <w:tab/>
        </w:r>
        <w:r w:rsidR="00821E78">
          <w:rPr>
            <w:iCs w:val="0"/>
            <w:noProof/>
            <w:webHidden/>
            <w:lang w:val="pt-BR"/>
          </w:rPr>
          <w:t>ES-</w:t>
        </w:r>
        <w:r w:rsidR="00822C37" w:rsidRPr="00E741E4">
          <w:rPr>
            <w:iCs w:val="0"/>
            <w:noProof/>
            <w:webHidden/>
            <w:lang w:val="pt-BR"/>
          </w:rPr>
          <w:fldChar w:fldCharType="begin"/>
        </w:r>
        <w:r w:rsidR="00822C37" w:rsidRPr="00E741E4">
          <w:rPr>
            <w:iCs w:val="0"/>
            <w:noProof/>
            <w:webHidden/>
            <w:lang w:val="pt-BR"/>
          </w:rPr>
          <w:instrText xml:space="preserve"> PAGEREF _Toc110243176 \h </w:instrText>
        </w:r>
        <w:r w:rsidR="00822C37" w:rsidRPr="00E741E4">
          <w:rPr>
            <w:iCs w:val="0"/>
            <w:noProof/>
            <w:webHidden/>
            <w:lang w:val="pt-BR"/>
          </w:rPr>
        </w:r>
        <w:r w:rsidR="00822C37" w:rsidRPr="00E741E4">
          <w:rPr>
            <w:iCs w:val="0"/>
            <w:noProof/>
            <w:webHidden/>
            <w:lang w:val="pt-BR"/>
          </w:rPr>
          <w:fldChar w:fldCharType="separate"/>
        </w:r>
        <w:r w:rsidR="0032478F">
          <w:rPr>
            <w:iCs w:val="0"/>
            <w:noProof/>
            <w:webHidden/>
            <w:lang w:val="pt-BR"/>
          </w:rPr>
          <w:t>16</w:t>
        </w:r>
        <w:r w:rsidR="00822C37" w:rsidRPr="00E741E4">
          <w:rPr>
            <w:iCs w:val="0"/>
            <w:noProof/>
            <w:webHidden/>
            <w:lang w:val="pt-BR"/>
          </w:rPr>
          <w:fldChar w:fldCharType="end"/>
        </w:r>
      </w:hyperlink>
    </w:p>
    <w:p w14:paraId="07B72B50" w14:textId="0EF3BE34" w:rsidR="00822C37" w:rsidRPr="00E741E4" w:rsidRDefault="005C419B">
      <w:pPr>
        <w:pStyle w:val="TOC3"/>
        <w:rPr>
          <w:rFonts w:asciiTheme="minorHAnsi" w:eastAsiaTheme="minorEastAsia" w:hAnsiTheme="minorHAnsi" w:cstheme="minorBidi"/>
          <w:iCs w:val="0"/>
          <w:noProof/>
          <w:sz w:val="22"/>
          <w:szCs w:val="22"/>
        </w:rPr>
      </w:pPr>
      <w:hyperlink w:anchor="_Toc110243177" w:history="1">
        <w:r w:rsidR="00822C37" w:rsidRPr="00E741E4">
          <w:rPr>
            <w:rStyle w:val="Hyperlink"/>
            <w:iCs w:val="0"/>
            <w:noProof/>
            <w:u w:val="none"/>
            <w:lang w:val="pt-BR"/>
          </w:rPr>
          <w:t>Táxis e veículos de aplicativo (FHVs).</w:t>
        </w:r>
        <w:r w:rsidR="00822C37" w:rsidRPr="00E741E4">
          <w:rPr>
            <w:iCs w:val="0"/>
            <w:noProof/>
            <w:webHidden/>
            <w:lang w:val="pt-BR"/>
          </w:rPr>
          <w:tab/>
        </w:r>
        <w:r w:rsidR="00821E78">
          <w:rPr>
            <w:iCs w:val="0"/>
            <w:noProof/>
            <w:webHidden/>
            <w:lang w:val="pt-BR"/>
          </w:rPr>
          <w:t>ES-</w:t>
        </w:r>
        <w:r w:rsidR="00822C37" w:rsidRPr="00E741E4">
          <w:rPr>
            <w:iCs w:val="0"/>
            <w:noProof/>
            <w:webHidden/>
            <w:lang w:val="pt-BR"/>
          </w:rPr>
          <w:fldChar w:fldCharType="begin"/>
        </w:r>
        <w:r w:rsidR="00822C37" w:rsidRPr="00E741E4">
          <w:rPr>
            <w:iCs w:val="0"/>
            <w:noProof/>
            <w:webHidden/>
            <w:lang w:val="pt-BR"/>
          </w:rPr>
          <w:instrText xml:space="preserve"> PAGEREF _Toc110243177 \h </w:instrText>
        </w:r>
        <w:r w:rsidR="00822C37" w:rsidRPr="00E741E4">
          <w:rPr>
            <w:iCs w:val="0"/>
            <w:noProof/>
            <w:webHidden/>
            <w:lang w:val="pt-BR"/>
          </w:rPr>
        </w:r>
        <w:r w:rsidR="00822C37" w:rsidRPr="00E741E4">
          <w:rPr>
            <w:iCs w:val="0"/>
            <w:noProof/>
            <w:webHidden/>
            <w:lang w:val="pt-BR"/>
          </w:rPr>
          <w:fldChar w:fldCharType="separate"/>
        </w:r>
        <w:r w:rsidR="0032478F">
          <w:rPr>
            <w:iCs w:val="0"/>
            <w:noProof/>
            <w:webHidden/>
            <w:lang w:val="pt-BR"/>
          </w:rPr>
          <w:t>17</w:t>
        </w:r>
        <w:r w:rsidR="00822C37" w:rsidRPr="00E741E4">
          <w:rPr>
            <w:iCs w:val="0"/>
            <w:noProof/>
            <w:webHidden/>
            <w:lang w:val="pt-BR"/>
          </w:rPr>
          <w:fldChar w:fldCharType="end"/>
        </w:r>
      </w:hyperlink>
    </w:p>
    <w:p w14:paraId="19054C18" w14:textId="646D4F32" w:rsidR="00822C37" w:rsidRPr="00E741E4" w:rsidRDefault="005C419B" w:rsidP="00F979BA">
      <w:pPr>
        <w:pStyle w:val="TOC2"/>
        <w:rPr>
          <w:rFonts w:asciiTheme="minorHAnsi" w:eastAsiaTheme="minorEastAsia" w:hAnsiTheme="minorHAnsi" w:cstheme="minorBidi"/>
          <w:sz w:val="22"/>
          <w:szCs w:val="22"/>
        </w:rPr>
      </w:pPr>
      <w:hyperlink w:anchor="_Toc110243178" w:history="1">
        <w:r w:rsidR="00822C37" w:rsidRPr="00E741E4">
          <w:rPr>
            <w:rStyle w:val="Hyperlink"/>
            <w:u w:val="none"/>
            <w:lang w:val="pt-BR"/>
          </w:rPr>
          <w:t>Como o público foi envolvido?</w:t>
        </w:r>
        <w:r w:rsidR="00822C37" w:rsidRPr="00E741E4">
          <w:rPr>
            <w:webHidden/>
            <w:lang w:val="pt-BR"/>
          </w:rPr>
          <w:tab/>
        </w:r>
        <w:r w:rsidR="00821E78">
          <w:rPr>
            <w:webHidden/>
            <w:lang w:val="pt-BR"/>
          </w:rPr>
          <w:t>ES-</w:t>
        </w:r>
        <w:r w:rsidR="00822C37" w:rsidRPr="00E741E4">
          <w:rPr>
            <w:webHidden/>
            <w:lang w:val="pt-BR"/>
          </w:rPr>
          <w:fldChar w:fldCharType="begin"/>
        </w:r>
        <w:r w:rsidR="00822C37" w:rsidRPr="00E741E4">
          <w:rPr>
            <w:webHidden/>
            <w:lang w:val="pt-BR"/>
          </w:rPr>
          <w:instrText xml:space="preserve"> PAGEREF _Toc110243178 \h </w:instrText>
        </w:r>
        <w:r w:rsidR="00822C37" w:rsidRPr="00E741E4">
          <w:rPr>
            <w:webHidden/>
            <w:lang w:val="pt-BR"/>
          </w:rPr>
        </w:r>
        <w:r w:rsidR="00822C37" w:rsidRPr="00E741E4">
          <w:rPr>
            <w:webHidden/>
            <w:lang w:val="pt-BR"/>
          </w:rPr>
          <w:fldChar w:fldCharType="separate"/>
        </w:r>
        <w:r w:rsidR="0032478F">
          <w:rPr>
            <w:webHidden/>
            <w:lang w:val="pt-BR"/>
          </w:rPr>
          <w:t>19</w:t>
        </w:r>
        <w:r w:rsidR="00822C37" w:rsidRPr="00E741E4">
          <w:rPr>
            <w:webHidden/>
            <w:lang w:val="pt-BR"/>
          </w:rPr>
          <w:fldChar w:fldCharType="end"/>
        </w:r>
      </w:hyperlink>
    </w:p>
    <w:p w14:paraId="7B44F8C0" w14:textId="02B1CCFD" w:rsidR="00822C37" w:rsidRPr="00E741E4" w:rsidRDefault="005C419B">
      <w:pPr>
        <w:pStyle w:val="TOC3"/>
        <w:rPr>
          <w:rFonts w:asciiTheme="minorHAnsi" w:eastAsiaTheme="minorEastAsia" w:hAnsiTheme="minorHAnsi" w:cstheme="minorBidi"/>
          <w:iCs w:val="0"/>
          <w:noProof/>
          <w:sz w:val="22"/>
          <w:szCs w:val="22"/>
        </w:rPr>
      </w:pPr>
      <w:hyperlink w:anchor="_Toc110243179" w:history="1">
        <w:r w:rsidR="00822C37" w:rsidRPr="00E741E4">
          <w:rPr>
            <w:rStyle w:val="Hyperlink"/>
            <w:iCs w:val="0"/>
            <w:noProof/>
            <w:u w:val="none"/>
            <w:lang w:val="pt-BR"/>
          </w:rPr>
          <w:t>Grupo de Aconselhamento Técnico de Justiça Ambiental.</w:t>
        </w:r>
        <w:r w:rsidR="00822C37" w:rsidRPr="00E741E4">
          <w:rPr>
            <w:iCs w:val="0"/>
            <w:noProof/>
            <w:webHidden/>
            <w:lang w:val="pt-BR"/>
          </w:rPr>
          <w:tab/>
        </w:r>
        <w:r w:rsidR="00821E78">
          <w:rPr>
            <w:iCs w:val="0"/>
            <w:noProof/>
            <w:webHidden/>
            <w:lang w:val="pt-BR"/>
          </w:rPr>
          <w:t>ES-</w:t>
        </w:r>
        <w:r w:rsidR="00822C37" w:rsidRPr="00E741E4">
          <w:rPr>
            <w:iCs w:val="0"/>
            <w:noProof/>
            <w:webHidden/>
            <w:lang w:val="pt-BR"/>
          </w:rPr>
          <w:fldChar w:fldCharType="begin"/>
        </w:r>
        <w:r w:rsidR="00822C37" w:rsidRPr="00E741E4">
          <w:rPr>
            <w:iCs w:val="0"/>
            <w:noProof/>
            <w:webHidden/>
            <w:lang w:val="pt-BR"/>
          </w:rPr>
          <w:instrText xml:space="preserve"> PAGEREF _Toc110243179 \h </w:instrText>
        </w:r>
        <w:r w:rsidR="00822C37" w:rsidRPr="00E741E4">
          <w:rPr>
            <w:iCs w:val="0"/>
            <w:noProof/>
            <w:webHidden/>
            <w:lang w:val="pt-BR"/>
          </w:rPr>
        </w:r>
        <w:r w:rsidR="00822C37" w:rsidRPr="00E741E4">
          <w:rPr>
            <w:iCs w:val="0"/>
            <w:noProof/>
            <w:webHidden/>
            <w:lang w:val="pt-BR"/>
          </w:rPr>
          <w:fldChar w:fldCharType="separate"/>
        </w:r>
        <w:r w:rsidR="0032478F">
          <w:rPr>
            <w:iCs w:val="0"/>
            <w:noProof/>
            <w:webHidden/>
            <w:lang w:val="pt-BR"/>
          </w:rPr>
          <w:t>20</w:t>
        </w:r>
        <w:r w:rsidR="00822C37" w:rsidRPr="00E741E4">
          <w:rPr>
            <w:iCs w:val="0"/>
            <w:noProof/>
            <w:webHidden/>
            <w:lang w:val="pt-BR"/>
          </w:rPr>
          <w:fldChar w:fldCharType="end"/>
        </w:r>
      </w:hyperlink>
    </w:p>
    <w:p w14:paraId="2007DB42" w14:textId="3E3C9B18" w:rsidR="00822C37" w:rsidRPr="00E741E4" w:rsidRDefault="005C419B">
      <w:pPr>
        <w:pStyle w:val="TOC3"/>
        <w:rPr>
          <w:rFonts w:asciiTheme="minorHAnsi" w:eastAsiaTheme="minorEastAsia" w:hAnsiTheme="minorHAnsi" w:cstheme="minorBidi"/>
          <w:iCs w:val="0"/>
          <w:noProof/>
          <w:sz w:val="22"/>
          <w:szCs w:val="22"/>
        </w:rPr>
      </w:pPr>
      <w:hyperlink w:anchor="_Toc110243180" w:history="1">
        <w:r w:rsidR="00822C37" w:rsidRPr="00E741E4">
          <w:rPr>
            <w:rStyle w:val="Hyperlink"/>
            <w:iCs w:val="0"/>
            <w:noProof/>
            <w:u w:val="none"/>
            <w:lang w:val="pt-BR"/>
          </w:rPr>
          <w:t>Grupo de Trabalho de Interessados de Justiça Ambiental.</w:t>
        </w:r>
        <w:r w:rsidR="00822C37" w:rsidRPr="00E741E4">
          <w:rPr>
            <w:iCs w:val="0"/>
            <w:noProof/>
            <w:webHidden/>
            <w:lang w:val="pt-BR"/>
          </w:rPr>
          <w:tab/>
        </w:r>
        <w:r w:rsidR="00821E78">
          <w:rPr>
            <w:iCs w:val="0"/>
            <w:noProof/>
            <w:webHidden/>
            <w:lang w:val="pt-BR"/>
          </w:rPr>
          <w:t>ES-</w:t>
        </w:r>
        <w:r w:rsidR="00822C37" w:rsidRPr="00E741E4">
          <w:rPr>
            <w:iCs w:val="0"/>
            <w:noProof/>
            <w:webHidden/>
            <w:lang w:val="pt-BR"/>
          </w:rPr>
          <w:fldChar w:fldCharType="begin"/>
        </w:r>
        <w:r w:rsidR="00822C37" w:rsidRPr="00E741E4">
          <w:rPr>
            <w:iCs w:val="0"/>
            <w:noProof/>
            <w:webHidden/>
            <w:lang w:val="pt-BR"/>
          </w:rPr>
          <w:instrText xml:space="preserve"> PAGEREF _Toc110243180 \h </w:instrText>
        </w:r>
        <w:r w:rsidR="00822C37" w:rsidRPr="00E741E4">
          <w:rPr>
            <w:iCs w:val="0"/>
            <w:noProof/>
            <w:webHidden/>
            <w:lang w:val="pt-BR"/>
          </w:rPr>
        </w:r>
        <w:r w:rsidR="00822C37" w:rsidRPr="00E741E4">
          <w:rPr>
            <w:iCs w:val="0"/>
            <w:noProof/>
            <w:webHidden/>
            <w:lang w:val="pt-BR"/>
          </w:rPr>
          <w:fldChar w:fldCharType="separate"/>
        </w:r>
        <w:r w:rsidR="0032478F">
          <w:rPr>
            <w:iCs w:val="0"/>
            <w:noProof/>
            <w:webHidden/>
            <w:lang w:val="pt-BR"/>
          </w:rPr>
          <w:t>20</w:t>
        </w:r>
        <w:r w:rsidR="00822C37" w:rsidRPr="00E741E4">
          <w:rPr>
            <w:iCs w:val="0"/>
            <w:noProof/>
            <w:webHidden/>
            <w:lang w:val="pt-BR"/>
          </w:rPr>
          <w:fldChar w:fldCharType="end"/>
        </w:r>
      </w:hyperlink>
    </w:p>
    <w:p w14:paraId="6873300A" w14:textId="13EC3635" w:rsidR="00822C37" w:rsidRPr="00E741E4" w:rsidRDefault="005C419B" w:rsidP="00821E78">
      <w:pPr>
        <w:pStyle w:val="TOC1"/>
        <w:rPr>
          <w:rFonts w:asciiTheme="minorHAnsi" w:eastAsiaTheme="minorEastAsia" w:hAnsiTheme="minorHAnsi" w:cstheme="minorBidi"/>
          <w:noProof/>
          <w:sz w:val="22"/>
          <w:szCs w:val="22"/>
        </w:rPr>
      </w:pPr>
      <w:hyperlink w:anchor="_Toc110243181" w:history="1">
        <w:r w:rsidR="00822C37" w:rsidRPr="00E741E4">
          <w:rPr>
            <w:rStyle w:val="Hyperlink"/>
            <w:noProof/>
            <w:u w:val="none"/>
            <w:lang w:val="pt-BR"/>
          </w:rPr>
          <w:t xml:space="preserve">QUAIS SÃO OS EFEITOS DO PROJETO NAS PROPRIEDADES </w:t>
        </w:r>
        <w:r w:rsidR="00821E78">
          <w:rPr>
            <w:rStyle w:val="Hyperlink"/>
            <w:noProof/>
            <w:u w:val="none"/>
            <w:lang w:val="pt-BR"/>
          </w:rPr>
          <w:br/>
        </w:r>
        <w:r w:rsidR="00822C37" w:rsidRPr="00E741E4">
          <w:rPr>
            <w:rStyle w:val="Hyperlink"/>
            <w:noProof/>
            <w:u w:val="none"/>
            <w:lang w:val="pt-BR"/>
          </w:rPr>
          <w:t>DA SEÇÃO 4(f)?</w:t>
        </w:r>
        <w:r w:rsidR="00822C37" w:rsidRPr="00E741E4">
          <w:rPr>
            <w:noProof/>
            <w:webHidden/>
            <w:lang w:val="pt-BR"/>
          </w:rPr>
          <w:tab/>
        </w:r>
        <w:r w:rsidR="00821E78">
          <w:rPr>
            <w:noProof/>
            <w:webHidden/>
            <w:lang w:val="pt-BR"/>
          </w:rPr>
          <w:t>ES-</w:t>
        </w:r>
        <w:r w:rsidR="00822C37" w:rsidRPr="00E741E4">
          <w:rPr>
            <w:noProof/>
            <w:webHidden/>
            <w:lang w:val="pt-BR"/>
          </w:rPr>
          <w:fldChar w:fldCharType="begin"/>
        </w:r>
        <w:r w:rsidR="00822C37" w:rsidRPr="00E741E4">
          <w:rPr>
            <w:noProof/>
            <w:webHidden/>
            <w:lang w:val="pt-BR"/>
          </w:rPr>
          <w:instrText xml:space="preserve"> PAGEREF _Toc110243181 \h </w:instrText>
        </w:r>
        <w:r w:rsidR="00822C37" w:rsidRPr="00E741E4">
          <w:rPr>
            <w:noProof/>
            <w:webHidden/>
            <w:lang w:val="pt-BR"/>
          </w:rPr>
        </w:r>
        <w:r w:rsidR="00822C37" w:rsidRPr="00E741E4">
          <w:rPr>
            <w:noProof/>
            <w:webHidden/>
            <w:lang w:val="pt-BR"/>
          </w:rPr>
          <w:fldChar w:fldCharType="separate"/>
        </w:r>
        <w:r w:rsidR="0032478F">
          <w:rPr>
            <w:noProof/>
            <w:webHidden/>
            <w:lang w:val="pt-BR"/>
          </w:rPr>
          <w:t>32</w:t>
        </w:r>
        <w:r w:rsidR="00822C37" w:rsidRPr="00E741E4">
          <w:rPr>
            <w:noProof/>
            <w:webHidden/>
            <w:lang w:val="pt-BR"/>
          </w:rPr>
          <w:fldChar w:fldCharType="end"/>
        </w:r>
      </w:hyperlink>
    </w:p>
    <w:p w14:paraId="72FF6465" w14:textId="0667D937" w:rsidR="001923AB" w:rsidRPr="00E741E4" w:rsidRDefault="00822C37" w:rsidP="00EE15DE">
      <w:pPr>
        <w:pStyle w:val="Bulletdash"/>
        <w:numPr>
          <w:ilvl w:val="0"/>
          <w:numId w:val="0"/>
        </w:numPr>
        <w:tabs>
          <w:tab w:val="left" w:pos="1260"/>
          <w:tab w:val="left" w:pos="1530"/>
          <w:tab w:val="right" w:leader="dot" w:pos="9360"/>
        </w:tabs>
        <w:spacing w:after="40"/>
        <w:ind w:left="1530" w:hanging="1350"/>
        <w:rPr>
          <w:sz w:val="20"/>
        </w:rPr>
      </w:pPr>
      <w:r w:rsidRPr="00E741E4">
        <w:rPr>
          <w:sz w:val="20"/>
          <w:lang w:val="pt-BR"/>
        </w:rPr>
        <w:fldChar w:fldCharType="end"/>
      </w:r>
    </w:p>
    <w:p w14:paraId="2606F143" w14:textId="77777777" w:rsidR="00822C37" w:rsidRPr="00E741E4" w:rsidRDefault="00822C37" w:rsidP="00EE15DE">
      <w:pPr>
        <w:pStyle w:val="Bulletdash"/>
        <w:numPr>
          <w:ilvl w:val="0"/>
          <w:numId w:val="0"/>
        </w:numPr>
        <w:tabs>
          <w:tab w:val="left" w:pos="1260"/>
          <w:tab w:val="left" w:pos="1530"/>
          <w:tab w:val="right" w:leader="dot" w:pos="9360"/>
        </w:tabs>
        <w:spacing w:after="40"/>
        <w:ind w:left="1530" w:hanging="1350"/>
        <w:rPr>
          <w:sz w:val="20"/>
        </w:rPr>
      </w:pPr>
    </w:p>
    <w:p w14:paraId="09CABC5A" w14:textId="182BEDDB" w:rsidR="0063683B" w:rsidRPr="00E741E4"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sidRPr="00E741E4">
        <w:rPr>
          <w:b/>
          <w:bCs/>
          <w:sz w:val="24"/>
          <w:szCs w:val="24"/>
          <w:lang w:val="pt-BR"/>
        </w:rPr>
        <w:t>Figuras</w:t>
      </w:r>
    </w:p>
    <w:p w14:paraId="6CCE5DA2" w14:textId="6D92F68C" w:rsidR="0032478F" w:rsidRDefault="0032478F">
      <w:pPr>
        <w:pStyle w:val="TableofFigures"/>
        <w:rPr>
          <w:rFonts w:asciiTheme="minorHAnsi" w:eastAsiaTheme="minorEastAsia" w:hAnsiTheme="minorHAnsi" w:cstheme="minorBidi"/>
          <w:szCs w:val="22"/>
        </w:rPr>
      </w:pPr>
      <w:r>
        <w:rPr>
          <w:rFonts w:eastAsia="Times New Roman" w:cs="Times New Roman Bold"/>
          <w:sz w:val="24"/>
          <w:lang w:val="pt-BR"/>
        </w:rPr>
        <w:fldChar w:fldCharType="begin"/>
      </w:r>
      <w:r>
        <w:rPr>
          <w:rFonts w:eastAsia="Times New Roman" w:cs="Times New Roman Bold"/>
          <w:sz w:val="24"/>
          <w:lang w:val="pt-BR"/>
        </w:rPr>
        <w:instrText xml:space="preserve"> TOC \h \z \t "F1,2" \c "Figura" </w:instrText>
      </w:r>
      <w:r>
        <w:rPr>
          <w:rFonts w:eastAsia="Times New Roman" w:cs="Times New Roman Bold"/>
          <w:sz w:val="24"/>
          <w:lang w:val="pt-BR"/>
        </w:rPr>
        <w:fldChar w:fldCharType="separate"/>
      </w:r>
      <w:hyperlink r:id="rId28" w:anchor="_Toc111453979" w:history="1">
        <w:r w:rsidRPr="00301FFC">
          <w:rPr>
            <w:rStyle w:val="Hyperlink"/>
            <w:lang w:val="pt-BR"/>
          </w:rPr>
          <w:t>Figura ES-1.</w:t>
        </w:r>
        <w:r>
          <w:rPr>
            <w:rFonts w:asciiTheme="minorHAnsi" w:eastAsiaTheme="minorEastAsia" w:hAnsiTheme="minorHAnsi" w:cstheme="minorBidi"/>
            <w:szCs w:val="22"/>
          </w:rPr>
          <w:tab/>
        </w:r>
        <w:r w:rsidRPr="00301FFC">
          <w:rPr>
            <w:rStyle w:val="Hyperlink"/>
            <w:lang w:val="pt-BR"/>
          </w:rPr>
          <w:t>Área de estudo da região de 28 condados</w:t>
        </w:r>
        <w:r>
          <w:rPr>
            <w:webHidden/>
          </w:rPr>
          <w:tab/>
          <w:t>ES-</w:t>
        </w:r>
        <w:r>
          <w:rPr>
            <w:webHidden/>
          </w:rPr>
          <w:fldChar w:fldCharType="begin"/>
        </w:r>
        <w:r>
          <w:rPr>
            <w:webHidden/>
          </w:rPr>
          <w:instrText xml:space="preserve"> PAGEREF _Toc111453979 \h </w:instrText>
        </w:r>
        <w:r>
          <w:rPr>
            <w:webHidden/>
          </w:rPr>
        </w:r>
        <w:r>
          <w:rPr>
            <w:webHidden/>
          </w:rPr>
          <w:fldChar w:fldCharType="separate"/>
        </w:r>
        <w:r>
          <w:rPr>
            <w:webHidden/>
          </w:rPr>
          <w:t>1</w:t>
        </w:r>
        <w:r>
          <w:rPr>
            <w:webHidden/>
          </w:rPr>
          <w:fldChar w:fldCharType="end"/>
        </w:r>
      </w:hyperlink>
    </w:p>
    <w:p w14:paraId="43EB04E4" w14:textId="39116F73" w:rsidR="0032478F" w:rsidRDefault="0032478F">
      <w:pPr>
        <w:pStyle w:val="TableofFigures"/>
        <w:rPr>
          <w:rFonts w:asciiTheme="minorHAnsi" w:eastAsiaTheme="minorEastAsia" w:hAnsiTheme="minorHAnsi" w:cstheme="minorBidi"/>
          <w:szCs w:val="22"/>
        </w:rPr>
      </w:pPr>
      <w:hyperlink r:id="rId29" w:anchor="_Toc111453980" w:history="1">
        <w:r w:rsidRPr="00301FFC">
          <w:rPr>
            <w:rStyle w:val="Hyperlink"/>
            <w:lang w:val="pt-BR"/>
          </w:rPr>
          <w:t>Figura ES-2.</w:t>
        </w:r>
        <w:r>
          <w:rPr>
            <w:rFonts w:asciiTheme="minorHAnsi" w:eastAsiaTheme="minorEastAsia" w:hAnsiTheme="minorHAnsi" w:cstheme="minorBidi"/>
            <w:szCs w:val="22"/>
          </w:rPr>
          <w:tab/>
        </w:r>
        <w:r w:rsidRPr="00301FFC">
          <w:rPr>
            <w:rStyle w:val="Hyperlink"/>
            <w:lang w:val="pt-BR"/>
          </w:rPr>
          <w:t>Pessoas que entram no CBD de Manhattan (por modo)</w:t>
        </w:r>
        <w:r>
          <w:rPr>
            <w:webHidden/>
          </w:rPr>
          <w:tab/>
          <w:t>ES-</w:t>
        </w:r>
        <w:r>
          <w:rPr>
            <w:webHidden/>
          </w:rPr>
          <w:fldChar w:fldCharType="begin"/>
        </w:r>
        <w:r>
          <w:rPr>
            <w:webHidden/>
          </w:rPr>
          <w:instrText xml:space="preserve"> PAGEREF _Toc111453980 \h </w:instrText>
        </w:r>
        <w:r>
          <w:rPr>
            <w:webHidden/>
          </w:rPr>
        </w:r>
        <w:r>
          <w:rPr>
            <w:webHidden/>
          </w:rPr>
          <w:fldChar w:fldCharType="separate"/>
        </w:r>
        <w:r>
          <w:rPr>
            <w:webHidden/>
          </w:rPr>
          <w:t>2</w:t>
        </w:r>
        <w:r>
          <w:rPr>
            <w:webHidden/>
          </w:rPr>
          <w:fldChar w:fldCharType="end"/>
        </w:r>
      </w:hyperlink>
    </w:p>
    <w:p w14:paraId="2A276E2E" w14:textId="49EA3AEA" w:rsidR="0032478F" w:rsidRDefault="0032478F">
      <w:pPr>
        <w:pStyle w:val="TableofFigures"/>
        <w:rPr>
          <w:rFonts w:asciiTheme="minorHAnsi" w:eastAsiaTheme="minorEastAsia" w:hAnsiTheme="minorHAnsi" w:cstheme="minorBidi"/>
          <w:szCs w:val="22"/>
        </w:rPr>
      </w:pPr>
      <w:hyperlink r:id="rId30" w:anchor="_Toc111453981" w:history="1">
        <w:r w:rsidRPr="00301FFC">
          <w:rPr>
            <w:rStyle w:val="Hyperlink"/>
            <w:lang w:val="pt-BR"/>
          </w:rPr>
          <w:t>Figura ES</w:t>
        </w:r>
        <w:r w:rsidRPr="00301FFC">
          <w:rPr>
            <w:rStyle w:val="Hyperlink"/>
            <w:lang w:val="pt-BR"/>
          </w:rPr>
          <w:noBreakHyphen/>
          <w:t>3.</w:t>
        </w:r>
        <w:r>
          <w:rPr>
            <w:rFonts w:asciiTheme="minorHAnsi" w:eastAsiaTheme="minorEastAsia" w:hAnsiTheme="minorHAnsi" w:cstheme="minorBidi"/>
            <w:szCs w:val="22"/>
          </w:rPr>
          <w:tab/>
        </w:r>
        <w:r w:rsidRPr="00301FFC">
          <w:rPr>
            <w:rStyle w:val="Hyperlink"/>
            <w:lang w:val="pt-BR"/>
          </w:rPr>
          <w:t>Áreas urbanas mais congestionadas (2021)</w:t>
        </w:r>
        <w:r>
          <w:rPr>
            <w:webHidden/>
          </w:rPr>
          <w:tab/>
          <w:t>ES-</w:t>
        </w:r>
        <w:r>
          <w:rPr>
            <w:webHidden/>
          </w:rPr>
          <w:fldChar w:fldCharType="begin"/>
        </w:r>
        <w:r>
          <w:rPr>
            <w:webHidden/>
          </w:rPr>
          <w:instrText xml:space="preserve"> PAGEREF _Toc111453981 \h </w:instrText>
        </w:r>
        <w:r>
          <w:rPr>
            <w:webHidden/>
          </w:rPr>
        </w:r>
        <w:r>
          <w:rPr>
            <w:webHidden/>
          </w:rPr>
          <w:fldChar w:fldCharType="separate"/>
        </w:r>
        <w:r>
          <w:rPr>
            <w:webHidden/>
          </w:rPr>
          <w:t>4</w:t>
        </w:r>
        <w:r>
          <w:rPr>
            <w:webHidden/>
          </w:rPr>
          <w:fldChar w:fldCharType="end"/>
        </w:r>
      </w:hyperlink>
    </w:p>
    <w:p w14:paraId="45BA9BE6" w14:textId="52BB4341" w:rsidR="0032478F" w:rsidRDefault="0032478F">
      <w:pPr>
        <w:pStyle w:val="TableofFigures"/>
        <w:rPr>
          <w:rFonts w:asciiTheme="minorHAnsi" w:eastAsiaTheme="minorEastAsia" w:hAnsiTheme="minorHAnsi" w:cstheme="minorBidi"/>
          <w:szCs w:val="22"/>
        </w:rPr>
      </w:pPr>
      <w:hyperlink w:anchor="_Toc111453982" w:history="1">
        <w:r w:rsidRPr="00301FFC">
          <w:rPr>
            <w:rStyle w:val="Hyperlink"/>
            <w:lang w:val="pt-BR"/>
          </w:rPr>
          <w:t>Figura ES-4.</w:t>
        </w:r>
        <w:r>
          <w:rPr>
            <w:rFonts w:asciiTheme="minorHAnsi" w:eastAsiaTheme="minorEastAsia" w:hAnsiTheme="minorHAnsi" w:cstheme="minorBidi"/>
            <w:szCs w:val="22"/>
          </w:rPr>
          <w:tab/>
        </w:r>
        <w:r w:rsidRPr="00301FFC">
          <w:rPr>
            <w:rStyle w:val="Hyperlink"/>
            <w:lang w:val="pt-BR"/>
          </w:rPr>
          <w:t>Áreas de recursos e efeitos avaliados na Avaliação Ambiental</w:t>
        </w:r>
        <w:r>
          <w:rPr>
            <w:webHidden/>
          </w:rPr>
          <w:tab/>
          <w:t>ES-</w:t>
        </w:r>
        <w:r>
          <w:rPr>
            <w:webHidden/>
          </w:rPr>
          <w:fldChar w:fldCharType="begin"/>
        </w:r>
        <w:r>
          <w:rPr>
            <w:webHidden/>
          </w:rPr>
          <w:instrText xml:space="preserve"> PAGEREF _Toc111453982 \h </w:instrText>
        </w:r>
        <w:r>
          <w:rPr>
            <w:webHidden/>
          </w:rPr>
        </w:r>
        <w:r>
          <w:rPr>
            <w:webHidden/>
          </w:rPr>
          <w:fldChar w:fldCharType="separate"/>
        </w:r>
        <w:r>
          <w:rPr>
            <w:webHidden/>
          </w:rPr>
          <w:t>16</w:t>
        </w:r>
        <w:r>
          <w:rPr>
            <w:webHidden/>
          </w:rPr>
          <w:fldChar w:fldCharType="end"/>
        </w:r>
      </w:hyperlink>
    </w:p>
    <w:p w14:paraId="32EEDF54" w14:textId="22FBA172" w:rsidR="0063683B" w:rsidRPr="00E741E4" w:rsidRDefault="0032478F"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pt-BR"/>
        </w:rPr>
        <w:fldChar w:fldCharType="end"/>
      </w:r>
    </w:p>
    <w:p w14:paraId="7E85AB67" w14:textId="06883892" w:rsidR="0063683B" w:rsidRPr="00E741E4"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sidRPr="00E741E4">
        <w:rPr>
          <w:b/>
          <w:bCs/>
          <w:sz w:val="24"/>
          <w:szCs w:val="24"/>
          <w:lang w:val="pt-BR"/>
        </w:rPr>
        <w:t>Tabelas</w:t>
      </w:r>
    </w:p>
    <w:p w14:paraId="664110EF" w14:textId="1DB2186C" w:rsidR="0032478F" w:rsidRDefault="0032478F">
      <w:pPr>
        <w:pStyle w:val="TableofFigures"/>
        <w:tabs>
          <w:tab w:val="left" w:pos="1620"/>
        </w:tabs>
        <w:rPr>
          <w:rFonts w:asciiTheme="minorHAnsi" w:eastAsiaTheme="minorEastAsia" w:hAnsiTheme="minorHAnsi" w:cstheme="minorBidi"/>
          <w:szCs w:val="22"/>
        </w:rPr>
      </w:pPr>
      <w:r>
        <w:rPr>
          <w:rFonts w:eastAsia="Times New Roman" w:cs="Times New Roman Bold"/>
          <w:sz w:val="24"/>
          <w:lang w:val="pt-BR"/>
        </w:rPr>
        <w:fldChar w:fldCharType="begin"/>
      </w:r>
      <w:r>
        <w:rPr>
          <w:rFonts w:eastAsia="Times New Roman" w:cs="Times New Roman Bold"/>
          <w:sz w:val="24"/>
          <w:lang w:val="pt-BR"/>
        </w:rPr>
        <w:instrText xml:space="preserve"> TOC \h \z \t "T1,2" \c "Tabela" </w:instrText>
      </w:r>
      <w:r>
        <w:rPr>
          <w:rFonts w:eastAsia="Times New Roman" w:cs="Times New Roman Bold"/>
          <w:sz w:val="24"/>
          <w:lang w:val="pt-BR"/>
        </w:rPr>
        <w:fldChar w:fldCharType="separate"/>
      </w:r>
      <w:hyperlink w:anchor="_Toc111453988" w:history="1">
        <w:r w:rsidRPr="00592C52">
          <w:rPr>
            <w:rStyle w:val="Hyperlink"/>
            <w:bCs/>
            <w:lang w:val="pt-BR"/>
          </w:rPr>
          <w:t>Tabela ES-1.</w:t>
        </w:r>
        <w:r>
          <w:rPr>
            <w:rFonts w:asciiTheme="minorHAnsi" w:eastAsiaTheme="minorEastAsia" w:hAnsiTheme="minorHAnsi" w:cstheme="minorBidi"/>
            <w:szCs w:val="22"/>
          </w:rPr>
          <w:tab/>
        </w:r>
        <w:r w:rsidRPr="00592C52">
          <w:rPr>
            <w:rStyle w:val="Hyperlink"/>
            <w:bCs/>
            <w:lang w:val="pt-BR"/>
          </w:rPr>
          <w:t>Resultados da triagem de alternativas preliminares</w:t>
        </w:r>
        <w:r w:rsidRPr="00592C52">
          <w:rPr>
            <w:rStyle w:val="Hyperlink"/>
            <w:bCs/>
            <w:vertAlign w:val="superscript"/>
            <w:lang w:val="pt-BR"/>
          </w:rPr>
          <w:t>1</w:t>
        </w:r>
        <w:r>
          <w:rPr>
            <w:webHidden/>
          </w:rPr>
          <w:tab/>
          <w:t>ES-</w:t>
        </w:r>
        <w:r>
          <w:rPr>
            <w:webHidden/>
          </w:rPr>
          <w:fldChar w:fldCharType="begin"/>
        </w:r>
        <w:r>
          <w:rPr>
            <w:webHidden/>
          </w:rPr>
          <w:instrText xml:space="preserve"> PAGEREF _Toc111453988 \h </w:instrText>
        </w:r>
        <w:r>
          <w:rPr>
            <w:webHidden/>
          </w:rPr>
        </w:r>
        <w:r>
          <w:rPr>
            <w:webHidden/>
          </w:rPr>
          <w:fldChar w:fldCharType="separate"/>
        </w:r>
        <w:r>
          <w:rPr>
            <w:webHidden/>
          </w:rPr>
          <w:t>8</w:t>
        </w:r>
        <w:r>
          <w:rPr>
            <w:webHidden/>
          </w:rPr>
          <w:fldChar w:fldCharType="end"/>
        </w:r>
      </w:hyperlink>
    </w:p>
    <w:p w14:paraId="6933975C" w14:textId="36E2F9BA" w:rsidR="0032478F" w:rsidRDefault="0032478F">
      <w:pPr>
        <w:pStyle w:val="TableofFigures"/>
        <w:tabs>
          <w:tab w:val="left" w:pos="1620"/>
        </w:tabs>
        <w:rPr>
          <w:rFonts w:asciiTheme="minorHAnsi" w:eastAsiaTheme="minorEastAsia" w:hAnsiTheme="minorHAnsi" w:cstheme="minorBidi"/>
          <w:szCs w:val="22"/>
        </w:rPr>
      </w:pPr>
      <w:hyperlink w:anchor="_Toc111453989" w:history="1">
        <w:r w:rsidRPr="00592C52">
          <w:rPr>
            <w:rStyle w:val="Hyperlink"/>
            <w:bCs/>
            <w:lang w:val="pt-BR"/>
          </w:rPr>
          <w:t>Tabela ES-2.</w:t>
        </w:r>
        <w:r>
          <w:rPr>
            <w:rFonts w:asciiTheme="minorHAnsi" w:eastAsiaTheme="minorEastAsia" w:hAnsiTheme="minorHAnsi" w:cstheme="minorBidi"/>
            <w:szCs w:val="22"/>
          </w:rPr>
          <w:tab/>
        </w:r>
        <w:r w:rsidRPr="00592C52">
          <w:rPr>
            <w:rStyle w:val="Hyperlink"/>
            <w:bCs/>
            <w:lang w:val="pt-BR"/>
          </w:rPr>
          <w:t>Cenários de implementação de pedágios avaliados para a Alternativa de Pedágios no CBD</w:t>
        </w:r>
        <w:r>
          <w:rPr>
            <w:webHidden/>
          </w:rPr>
          <w:tab/>
          <w:t>ES-</w:t>
        </w:r>
        <w:r>
          <w:rPr>
            <w:webHidden/>
          </w:rPr>
          <w:fldChar w:fldCharType="begin"/>
        </w:r>
        <w:r>
          <w:rPr>
            <w:webHidden/>
          </w:rPr>
          <w:instrText xml:space="preserve"> PAGEREF _Toc111453989 \h </w:instrText>
        </w:r>
        <w:r>
          <w:rPr>
            <w:webHidden/>
          </w:rPr>
        </w:r>
        <w:r>
          <w:rPr>
            <w:webHidden/>
          </w:rPr>
          <w:fldChar w:fldCharType="separate"/>
        </w:r>
        <w:r>
          <w:rPr>
            <w:webHidden/>
          </w:rPr>
          <w:t>12</w:t>
        </w:r>
        <w:r>
          <w:rPr>
            <w:webHidden/>
          </w:rPr>
          <w:fldChar w:fldCharType="end"/>
        </w:r>
      </w:hyperlink>
    </w:p>
    <w:p w14:paraId="7B428BE5" w14:textId="4A0C47F0" w:rsidR="0032478F" w:rsidRDefault="0032478F">
      <w:pPr>
        <w:pStyle w:val="TableofFigures"/>
        <w:tabs>
          <w:tab w:val="left" w:pos="1620"/>
        </w:tabs>
        <w:rPr>
          <w:rFonts w:asciiTheme="minorHAnsi" w:eastAsiaTheme="minorEastAsia" w:hAnsiTheme="minorHAnsi" w:cstheme="minorBidi"/>
          <w:szCs w:val="22"/>
        </w:rPr>
      </w:pPr>
      <w:hyperlink w:anchor="_Toc111453990" w:history="1">
        <w:r w:rsidRPr="00592C52">
          <w:rPr>
            <w:rStyle w:val="Hyperlink"/>
            <w:bCs/>
            <w:lang w:val="pt-BR"/>
          </w:rPr>
          <w:t>Tabela ES</w:t>
        </w:r>
        <w:r w:rsidRPr="00592C52">
          <w:rPr>
            <w:rStyle w:val="Hyperlink"/>
            <w:bCs/>
            <w:lang w:val="pt-BR"/>
          </w:rPr>
          <w:noBreakHyphen/>
          <w:t>3.</w:t>
        </w:r>
        <w:r>
          <w:rPr>
            <w:rFonts w:asciiTheme="minorHAnsi" w:eastAsiaTheme="minorEastAsia" w:hAnsiTheme="minorHAnsi" w:cstheme="minorBidi"/>
            <w:szCs w:val="22"/>
          </w:rPr>
          <w:tab/>
        </w:r>
        <w:r w:rsidRPr="00592C52">
          <w:rPr>
            <w:rStyle w:val="Hyperlink"/>
            <w:bCs/>
            <w:lang w:val="pt-BR"/>
          </w:rPr>
          <w:t>Comparação dos resultados da avaliação das Alternativas de Não Ação e de Pedágios no CBD</w:t>
        </w:r>
        <w:r>
          <w:rPr>
            <w:webHidden/>
          </w:rPr>
          <w:tab/>
          <w:t>ES-</w:t>
        </w:r>
        <w:r>
          <w:rPr>
            <w:webHidden/>
          </w:rPr>
          <w:fldChar w:fldCharType="begin"/>
        </w:r>
        <w:r>
          <w:rPr>
            <w:webHidden/>
          </w:rPr>
          <w:instrText xml:space="preserve"> PAGEREF _Toc111453990 \h </w:instrText>
        </w:r>
        <w:r>
          <w:rPr>
            <w:webHidden/>
          </w:rPr>
        </w:r>
        <w:r>
          <w:rPr>
            <w:webHidden/>
          </w:rPr>
          <w:fldChar w:fldCharType="separate"/>
        </w:r>
        <w:r>
          <w:rPr>
            <w:webHidden/>
          </w:rPr>
          <w:t>15</w:t>
        </w:r>
        <w:r>
          <w:rPr>
            <w:webHidden/>
          </w:rPr>
          <w:fldChar w:fldCharType="end"/>
        </w:r>
      </w:hyperlink>
    </w:p>
    <w:p w14:paraId="42FDCA79" w14:textId="53F7A8E6" w:rsidR="0032478F" w:rsidRDefault="0032478F">
      <w:pPr>
        <w:pStyle w:val="TableofFigures"/>
        <w:tabs>
          <w:tab w:val="left" w:pos="1620"/>
        </w:tabs>
        <w:rPr>
          <w:rFonts w:asciiTheme="minorHAnsi" w:eastAsiaTheme="minorEastAsia" w:hAnsiTheme="minorHAnsi" w:cstheme="minorBidi"/>
          <w:szCs w:val="22"/>
        </w:rPr>
      </w:pPr>
      <w:hyperlink w:anchor="_Toc111453991" w:history="1">
        <w:r w:rsidRPr="00592C52">
          <w:rPr>
            <w:rStyle w:val="Hyperlink"/>
            <w:bCs/>
            <w:lang w:val="pt-BR"/>
          </w:rPr>
          <w:t xml:space="preserve">Tabela ES-4. </w:t>
        </w:r>
        <w:r>
          <w:rPr>
            <w:rFonts w:asciiTheme="minorHAnsi" w:eastAsiaTheme="minorEastAsia" w:hAnsiTheme="minorHAnsi" w:cstheme="minorBidi"/>
            <w:szCs w:val="22"/>
          </w:rPr>
          <w:tab/>
        </w:r>
        <w:r w:rsidRPr="00592C52">
          <w:rPr>
            <w:rStyle w:val="Hyperlink"/>
            <w:bCs/>
            <w:lang w:val="pt-BR"/>
          </w:rPr>
          <w:t>Resumo dos benefícios e efeitos da Alternativa de Pedágios no CBD com comparação de cenários de pedágio</w:t>
        </w:r>
        <w:r>
          <w:rPr>
            <w:webHidden/>
          </w:rPr>
          <w:tab/>
          <w:t>ES-</w:t>
        </w:r>
        <w:r>
          <w:rPr>
            <w:webHidden/>
          </w:rPr>
          <w:fldChar w:fldCharType="begin"/>
        </w:r>
        <w:r>
          <w:rPr>
            <w:webHidden/>
          </w:rPr>
          <w:instrText xml:space="preserve"> PAGEREF _Toc111453991 \h </w:instrText>
        </w:r>
        <w:r>
          <w:rPr>
            <w:webHidden/>
          </w:rPr>
        </w:r>
        <w:r>
          <w:rPr>
            <w:webHidden/>
          </w:rPr>
          <w:fldChar w:fldCharType="separate"/>
        </w:r>
        <w:r>
          <w:rPr>
            <w:webHidden/>
          </w:rPr>
          <w:t>21</w:t>
        </w:r>
        <w:r>
          <w:rPr>
            <w:webHidden/>
          </w:rPr>
          <w:fldChar w:fldCharType="end"/>
        </w:r>
      </w:hyperlink>
    </w:p>
    <w:p w14:paraId="6850AF31" w14:textId="1D4D6E95" w:rsidR="0063683B" w:rsidRPr="00E741E4" w:rsidRDefault="0032478F"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pt-BR"/>
        </w:rPr>
        <w:fldChar w:fldCharType="end"/>
      </w:r>
    </w:p>
    <w:p w14:paraId="05C03F3B" w14:textId="77777777" w:rsidR="004E11B8" w:rsidRPr="00E741E4" w:rsidRDefault="004E11B8" w:rsidP="00F92506">
      <w:pPr>
        <w:tabs>
          <w:tab w:val="right" w:leader="dot" w:pos="9360"/>
        </w:tabs>
        <w:sectPr w:rsidR="004E11B8" w:rsidRPr="00E741E4" w:rsidSect="0032478F">
          <w:headerReference w:type="first" r:id="rId31"/>
          <w:footerReference w:type="first" r:id="rId32"/>
          <w:endnotePr>
            <w:numFmt w:val="decimal"/>
          </w:endnotePr>
          <w:pgSz w:w="12240" w:h="15840" w:code="1"/>
          <w:pgMar w:top="1260" w:right="1440" w:bottom="1440" w:left="1440" w:header="504" w:footer="504" w:gutter="0"/>
          <w:pgNumType w:fmt="lowerRoman" w:start="1"/>
          <w:cols w:space="720"/>
          <w:titlePg/>
          <w:docGrid w:linePitch="326"/>
        </w:sectPr>
      </w:pPr>
    </w:p>
    <w:p w14:paraId="37B4133E" w14:textId="7C41AD93" w:rsidR="004278E2" w:rsidRPr="00E741E4" w:rsidRDefault="065855FA" w:rsidP="0064122F">
      <w:pPr>
        <w:pStyle w:val="BodyText"/>
        <w:spacing w:after="0" w:line="240" w:lineRule="auto"/>
        <w:rPr>
          <w:rFonts w:eastAsia="Arial"/>
        </w:rPr>
      </w:pPr>
      <w:r w:rsidRPr="00E741E4">
        <w:rPr>
          <w:rFonts w:eastAsia="Arial"/>
          <w:lang w:val="pt-BR"/>
        </w:rPr>
        <w:lastRenderedPageBreak/>
        <w:t>O Sumário Executivo da Avaliação Ambiental (EA) do Programa de Pedágios do Distrito Empresarial Central (CBD) (Projeto) apresenta um resumo de alto nível do Projeto, que inclui</w:t>
      </w:r>
    </w:p>
    <w:p w14:paraId="604B0F51" w14:textId="77777777" w:rsidR="004A6F99" w:rsidRPr="00E741E4" w:rsidRDefault="004A6F99" w:rsidP="0064122F">
      <w:pPr>
        <w:pStyle w:val="BodyText"/>
        <w:spacing w:after="0" w:line="240" w:lineRule="auto"/>
        <w:rPr>
          <w:rFonts w:eastAsia="Arial"/>
        </w:rPr>
      </w:pPr>
    </w:p>
    <w:p w14:paraId="579018BC" w14:textId="1069E5EE" w:rsidR="004278E2" w:rsidRPr="00E741E4" w:rsidRDefault="065855FA" w:rsidP="00B0661B">
      <w:pPr>
        <w:pStyle w:val="ListBullet-nospace"/>
        <w:tabs>
          <w:tab w:val="clear" w:pos="360"/>
        </w:tabs>
        <w:spacing w:line="240" w:lineRule="auto"/>
        <w:ind w:left="720"/>
      </w:pPr>
      <w:r w:rsidRPr="00E741E4">
        <w:rPr>
          <w:lang w:val="pt-BR"/>
        </w:rPr>
        <w:t xml:space="preserve">A finalidade, necessidade e objetivos do Projeto </w:t>
      </w:r>
    </w:p>
    <w:p w14:paraId="29351EE6" w14:textId="52E7C764" w:rsidR="004278E2" w:rsidRPr="00E741E4" w:rsidRDefault="2C3F594F" w:rsidP="00B0661B">
      <w:pPr>
        <w:pStyle w:val="ListBullet-nospace"/>
        <w:tabs>
          <w:tab w:val="clear" w:pos="360"/>
        </w:tabs>
        <w:spacing w:line="240" w:lineRule="auto"/>
        <w:ind w:left="720"/>
      </w:pPr>
      <w:r w:rsidRPr="00E741E4">
        <w:rPr>
          <w:lang w:val="pt-BR"/>
        </w:rPr>
        <w:t>As alternativas</w:t>
      </w:r>
    </w:p>
    <w:p w14:paraId="75EF28B4" w14:textId="77777777" w:rsidR="004278E2" w:rsidRPr="00E741E4" w:rsidRDefault="2C3F594F" w:rsidP="00B0661B">
      <w:pPr>
        <w:pStyle w:val="ListBullet-nospace"/>
        <w:tabs>
          <w:tab w:val="clear" w:pos="360"/>
        </w:tabs>
        <w:spacing w:line="240" w:lineRule="auto"/>
        <w:ind w:left="720"/>
      </w:pPr>
      <w:r w:rsidRPr="00E741E4">
        <w:rPr>
          <w:lang w:val="pt-BR"/>
        </w:rPr>
        <w:t>Efeitos do Projeto</w:t>
      </w:r>
    </w:p>
    <w:p w14:paraId="2634678D" w14:textId="77777777" w:rsidR="00415899" w:rsidRPr="00E741E4" w:rsidRDefault="2C3F594F" w:rsidP="00B0661B">
      <w:pPr>
        <w:pStyle w:val="ListBullet-LastinSeries"/>
        <w:tabs>
          <w:tab w:val="clear" w:pos="360"/>
        </w:tabs>
        <w:spacing w:after="0" w:line="240" w:lineRule="auto"/>
        <w:ind w:left="720"/>
      </w:pPr>
      <w:r w:rsidRPr="00E741E4">
        <w:rPr>
          <w:lang w:val="pt-BR"/>
        </w:rPr>
        <w:t xml:space="preserve">Descobertas críticas </w:t>
      </w:r>
    </w:p>
    <w:p w14:paraId="531FC646" w14:textId="77777777" w:rsidR="004A6F99" w:rsidRPr="00E741E4" w:rsidRDefault="004A6F99" w:rsidP="0064122F">
      <w:pPr>
        <w:pStyle w:val="BodyText"/>
        <w:spacing w:after="0" w:line="240" w:lineRule="auto"/>
      </w:pPr>
    </w:p>
    <w:p w14:paraId="02004BB2" w14:textId="515F612C" w:rsidR="00BF014F" w:rsidRPr="00E741E4" w:rsidRDefault="00BF014F" w:rsidP="0064122F">
      <w:pPr>
        <w:pStyle w:val="BodyText"/>
        <w:spacing w:after="0" w:line="240" w:lineRule="auto"/>
      </w:pPr>
      <w:r w:rsidRPr="00E741E4">
        <w:rPr>
          <w:lang w:val="pt-BR"/>
        </w:rPr>
        <w:t>Os detalhes adicionais relacionados às informações contidas neste Sumário Executivo podem ser encontradas nos capítulos e apêndices relevantes da EA.</w:t>
      </w:r>
    </w:p>
    <w:bookmarkEnd w:id="1"/>
    <w:p w14:paraId="2720CDCC" w14:textId="77777777" w:rsidR="0064122F" w:rsidRPr="00E741E4" w:rsidRDefault="0064122F" w:rsidP="00373CC2">
      <w:pPr>
        <w:ind w:left="0" w:firstLine="0"/>
      </w:pPr>
    </w:p>
    <w:p w14:paraId="7BA6B71F" w14:textId="77777777" w:rsidR="00373CC2" w:rsidRPr="00E741E4" w:rsidRDefault="00373CC2" w:rsidP="00373CC2">
      <w:pPr>
        <w:ind w:left="0" w:firstLine="0"/>
      </w:pPr>
    </w:p>
    <w:p w14:paraId="558615D1" w14:textId="5D6C846A" w:rsidR="00415899" w:rsidRPr="00E741E4" w:rsidRDefault="00840713" w:rsidP="00D4250D">
      <w:pPr>
        <w:pStyle w:val="Heading1"/>
      </w:pPr>
      <w:bookmarkStart w:id="5" w:name="_Toc110243157"/>
      <w:bookmarkStart w:id="6" w:name="_Toc110243101"/>
      <w:bookmarkStart w:id="7" w:name="_Toc110242485"/>
      <w:r w:rsidRPr="00E741E4">
        <w:rPr>
          <w:lang w:val="pt-BR"/>
        </w:rPr>
        <w:t>O QUE É O PROGRAMA DE PEDÁGIOS DO DISTRITO EMPRESARIAL CENTRAL?</w:t>
      </w:r>
      <w:bookmarkEnd w:id="5"/>
      <w:bookmarkEnd w:id="6"/>
      <w:bookmarkEnd w:id="7"/>
    </w:p>
    <w:p w14:paraId="7146F2FA" w14:textId="77777777" w:rsidR="0045200D" w:rsidRPr="00E741E4" w:rsidRDefault="0045200D" w:rsidP="0064122F">
      <w:pPr>
        <w:pStyle w:val="BodyText"/>
        <w:spacing w:after="0" w:line="240" w:lineRule="auto"/>
      </w:pPr>
    </w:p>
    <w:p w14:paraId="582E4390" w14:textId="44662789" w:rsidR="00415899" w:rsidRPr="00E741E4" w:rsidRDefault="00874ABC" w:rsidP="00E741E4">
      <w:pPr>
        <w:pStyle w:val="BodyText"/>
        <w:spacing w:after="0" w:line="240" w:lineRule="auto"/>
        <w:jc w:val="left"/>
      </w:pPr>
      <w:r w:rsidRPr="00E741E4">
        <w:rPr>
          <w:noProof/>
          <w:lang w:val="pt-BR"/>
        </w:rPr>
        <mc:AlternateContent>
          <mc:Choice Requires="wpg">
            <w:drawing>
              <wp:anchor distT="0" distB="0" distL="114300" distR="114300" simplePos="0" relativeHeight="251658240" behindDoc="0" locked="0" layoutInCell="1" allowOverlap="1" wp14:anchorId="0D2FE6FD" wp14:editId="65DBAED4">
                <wp:simplePos x="0" y="0"/>
                <wp:positionH relativeFrom="column">
                  <wp:posOffset>2743200</wp:posOffset>
                </wp:positionH>
                <wp:positionV relativeFrom="paragraph">
                  <wp:posOffset>347345</wp:posOffset>
                </wp:positionV>
                <wp:extent cx="3933825" cy="5454015"/>
                <wp:effectExtent l="0" t="0" r="9525" b="0"/>
                <wp:wrapSquare wrapText="bothSides"/>
                <wp:docPr id="28" name="Group 28"/>
                <wp:cNvGraphicFramePr/>
                <a:graphic xmlns:a="http://schemas.openxmlformats.org/drawingml/2006/main">
                  <a:graphicData uri="http://schemas.microsoft.com/office/word/2010/wordprocessingGroup">
                    <wpg:wgp>
                      <wpg:cNvGrpSpPr/>
                      <wpg:grpSpPr>
                        <a:xfrm>
                          <a:off x="0" y="0"/>
                          <a:ext cx="3933825" cy="5454015"/>
                          <a:chOff x="9524" y="-10813"/>
                          <a:chExt cx="4215050" cy="5518139"/>
                        </a:xfrm>
                      </wpg:grpSpPr>
                      <wps:wsp>
                        <wps:cNvPr id="217" name="Text Box 2"/>
                        <wps:cNvSpPr txBox="1">
                          <a:spLocks noChangeArrowheads="1"/>
                        </wps:cNvSpPr>
                        <wps:spPr bwMode="auto">
                          <a:xfrm>
                            <a:off x="9524" y="-10813"/>
                            <a:ext cx="4215050" cy="285750"/>
                          </a:xfrm>
                          <a:prstGeom prst="rect">
                            <a:avLst/>
                          </a:prstGeom>
                          <a:solidFill>
                            <a:srgbClr val="FFFFFF"/>
                          </a:solidFill>
                          <a:ln w="9525">
                            <a:noFill/>
                            <a:miter lim="800000"/>
                            <a:headEnd/>
                            <a:tailEnd/>
                          </a:ln>
                        </wps:spPr>
                        <wps:txbx>
                          <w:txbxContent>
                            <w:p w14:paraId="0F514A9B" w14:textId="5B57E7D9" w:rsidR="00386F5B" w:rsidRPr="00E741E4" w:rsidRDefault="00386F5B" w:rsidP="00822C37">
                              <w:pPr>
                                <w:pStyle w:val="F1"/>
                              </w:pPr>
                              <w:bookmarkStart w:id="8" w:name="_Toc111453979"/>
                              <w:r w:rsidRPr="00E741E4">
                                <w:rPr>
                                  <w:lang w:val="pt-BR"/>
                                </w:rPr>
                                <w:t>Figura ES-1.</w:t>
                              </w:r>
                              <w:r w:rsidRPr="00E741E4">
                                <w:rPr>
                                  <w:lang w:val="pt-BR"/>
                                </w:rPr>
                                <w:tab/>
                                <w:t>Área de estudo da região de 28 condados</w:t>
                              </w:r>
                              <w:bookmarkEnd w:id="8"/>
                            </w:p>
                          </w:txbxContent>
                        </wps:txbx>
                        <wps:bodyPr rot="0" vert="horz" wrap="square" lIns="0" tIns="45720" rIns="91440" bIns="45720" anchor="t" anchorCtr="0">
                          <a:noAutofit/>
                        </wps:bodyPr>
                      </wps:wsp>
                      <pic:pic xmlns:pic="http://schemas.openxmlformats.org/drawingml/2006/picture">
                        <pic:nvPicPr>
                          <pic:cNvPr id="25" name="Picture 25"/>
                          <pic:cNvPicPr>
                            <a:picLocks noChangeAspect="1"/>
                          </pic:cNvPicPr>
                        </pic:nvPicPr>
                        <pic:blipFill>
                          <a:blip r:embed="rId33"/>
                          <a:stretch>
                            <a:fillRect/>
                          </a:stretch>
                        </pic:blipFill>
                        <pic:spPr>
                          <a:xfrm>
                            <a:off x="9525" y="238125"/>
                            <a:ext cx="3802380" cy="4845612"/>
                          </a:xfrm>
                          <a:prstGeom prst="rect">
                            <a:avLst/>
                          </a:prstGeom>
                        </pic:spPr>
                      </pic:pic>
                      <wps:wsp>
                        <wps:cNvPr id="27" name="Text Box 2"/>
                        <wps:cNvSpPr txBox="1">
                          <a:spLocks noChangeArrowheads="1"/>
                        </wps:cNvSpPr>
                        <wps:spPr bwMode="auto">
                          <a:xfrm>
                            <a:off x="9525" y="5095875"/>
                            <a:ext cx="4000500" cy="411451"/>
                          </a:xfrm>
                          <a:prstGeom prst="rect">
                            <a:avLst/>
                          </a:prstGeom>
                          <a:solidFill>
                            <a:srgbClr val="FFFFFF"/>
                          </a:solidFill>
                          <a:ln w="9525">
                            <a:noFill/>
                            <a:miter lim="800000"/>
                            <a:headEnd/>
                            <a:tailEnd/>
                          </a:ln>
                        </wps:spPr>
                        <wps:txbx>
                          <w:txbxContent>
                            <w:p w14:paraId="02B9922E" w14:textId="0F3BFD61" w:rsidR="00386F5B" w:rsidRPr="00E741E4" w:rsidRDefault="00386F5B" w:rsidP="00E741E4">
                              <w:pPr>
                                <w:ind w:left="0" w:firstLine="0"/>
                                <w:rPr>
                                  <w:sz w:val="18"/>
                                  <w:szCs w:val="18"/>
                                </w:rPr>
                              </w:pPr>
                              <w:r w:rsidRPr="00E741E4">
                                <w:rPr>
                                  <w:sz w:val="18"/>
                                  <w:szCs w:val="18"/>
                                  <w:lang w:val="pt-BR"/>
                                </w:rPr>
                                <w:t>Fonte: ESRI, NYC Open Data, NYMTC 2020 TransCAD Highway Network</w:t>
                              </w:r>
                            </w:p>
                          </w:txbxContent>
                        </wps:txbx>
                        <wps:bodyPr rot="0" vert="horz" wrap="square" lIns="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2FE6FD" id="Group 28" o:spid="_x0000_s1026" style="position:absolute;margin-left:3in;margin-top:27.35pt;width:309.75pt;height:429.45pt;z-index:251658240;mso-width-relative:margin;mso-height-relative:margin" coordorigin="95,-108" coordsize="42150,551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">
                <v:shapetype id="_x0000_t202" coordsize="21600,21600" o:spt="202" path="m,l,21600r21600,l21600,xe">
                  <v:stroke joinstyle="miter"/>
                  <v:path gradientshapeok="t" o:connecttype="rect"/>
                </v:shapetype>
                <v:shape id="_x0000_s1027" type="#_x0000_t202" style="position:absolute;left:95;top:-108;width:42150;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" stroked="f">
                  <v:textbox inset="0">
                    <w:txbxContent>
                      <w:p w14:paraId="0F514A9B" w14:textId="5B57E7D9" w:rsidR="00386F5B" w:rsidRPr="00E741E4" w:rsidRDefault="00386F5B" w:rsidP="00822C37">
                        <w:pPr>
                          <w:pStyle w:val="F1"/>
                        </w:pPr>
                        <w:bookmarkStart w:id="9" w:name="_Toc111453979"/>
                        <w:r w:rsidRPr="00E741E4">
                          <w:rPr>
                            <w:lang w:val="pt-BR"/>
                          </w:rPr>
                          <w:t>Figura ES-1.</w:t>
                        </w:r>
                        <w:r w:rsidRPr="00E741E4">
                          <w:rPr>
                            <w:lang w:val="pt-BR"/>
                          </w:rPr>
                          <w:tab/>
                          <w:t>Área de estudo da região de 28 condados</w:t>
                        </w:r>
                        <w:bookmarkEnd w:id="9"/>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95;top:2381;width:38024;height:48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">
                  <v:imagedata r:id="rId34" o:title=""/>
                </v:shape>
                <v:shape id="_x0000_s1029" type="#_x0000_t202" style="position:absolute;left:95;top:50958;width:40005;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" stroked="f">
                  <v:textbox inset="0">
                    <w:txbxContent>
                      <w:p w14:paraId="02B9922E" w14:textId="0F3BFD61" w:rsidR="00386F5B" w:rsidRPr="00E741E4" w:rsidRDefault="00386F5B" w:rsidP="00E741E4">
                        <w:pPr>
                          <w:ind w:left="0" w:firstLine="0"/>
                          <w:rPr>
                            <w:sz w:val="18"/>
                            <w:szCs w:val="18"/>
                          </w:rPr>
                        </w:pPr>
                        <w:r w:rsidRPr="00E741E4">
                          <w:rPr>
                            <w:sz w:val="18"/>
                            <w:szCs w:val="18"/>
                            <w:lang w:val="pt-BR"/>
                          </w:rPr>
                          <w:t>Fonte: ESRI, NYC Open Data, NYMTC 2020 TransCAD Highway Network</w:t>
                        </w:r>
                      </w:p>
                    </w:txbxContent>
                  </v:textbox>
                </v:shape>
                <w10:wrap type="square"/>
              </v:group>
            </w:pict>
          </mc:Fallback>
        </mc:AlternateContent>
      </w:r>
      <w:r w:rsidRPr="00E741E4">
        <w:rPr>
          <w:lang w:val="pt-BR"/>
        </w:rPr>
        <w:t xml:space="preserve">A Triborough Bridge and Tunnel Authority (TBTA) - uma afiliada da Metropolitan Transportation Authority (MTA) – o New York State Department of Transportation (NYSDOT) e o New York City Department of Transportation (NYCDOT) (coletivamente denominados Patrocinadores do Projeto) estão propondo o </w:t>
      </w:r>
      <w:r w:rsidRPr="00E741E4">
        <w:rPr>
          <w:b/>
          <w:bCs/>
          <w:lang w:val="pt-BR"/>
        </w:rPr>
        <w:t xml:space="preserve">Programa de Pedágios do Distrito Empresarial Central (CBD) </w:t>
      </w:r>
      <w:r w:rsidRPr="00E741E4">
        <w:rPr>
          <w:lang w:val="pt-BR"/>
        </w:rPr>
        <w:t>(Projeto). O Projeto, um tipo de precificação do congestionamento, cobraria taxas de pedágio dos veículos que entrassem ou permanecessem no CBD de Manhattan a fim de reduzir a congestão de tráfego e gerar receitas para custear US$15 bilhões, com o objetivo de melhorar os sistemas de metrô, ônibus e trem urbano no Plano Capital de 2020-2024 da MTA, ou seus planos sucessores.</w:t>
      </w:r>
    </w:p>
    <w:p w14:paraId="249B57F9" w14:textId="77777777" w:rsidR="003D38B2" w:rsidRPr="00E741E4" w:rsidRDefault="003D38B2" w:rsidP="0064122F">
      <w:pPr>
        <w:pStyle w:val="Heading2"/>
        <w:spacing w:after="0"/>
      </w:pPr>
    </w:p>
    <w:p w14:paraId="11FCF5BB" w14:textId="59A3D475" w:rsidR="005F3418" w:rsidRPr="00E741E4" w:rsidRDefault="005F3418" w:rsidP="00D4250D">
      <w:pPr>
        <w:pStyle w:val="Heading2"/>
      </w:pPr>
      <w:bookmarkStart w:id="10" w:name="_Toc110243158"/>
      <w:bookmarkStart w:id="11" w:name="_Toc110243102"/>
      <w:bookmarkStart w:id="12" w:name="_Toc110242486"/>
      <w:r w:rsidRPr="00E741E4">
        <w:rPr>
          <w:lang w:val="pt-BR"/>
        </w:rPr>
        <w:t>Onde o projeto está sendo proposto?</w:t>
      </w:r>
      <w:bookmarkEnd w:id="10"/>
      <w:bookmarkEnd w:id="11"/>
      <w:bookmarkEnd w:id="12"/>
    </w:p>
    <w:p w14:paraId="7527EA06" w14:textId="7D1A78EC" w:rsidR="00415899" w:rsidRPr="00E741E4" w:rsidRDefault="007B659D" w:rsidP="00E741E4">
      <w:pPr>
        <w:pStyle w:val="BodyText"/>
        <w:spacing w:after="0" w:line="240" w:lineRule="auto"/>
        <w:jc w:val="left"/>
      </w:pPr>
      <w:r w:rsidRPr="00E741E4">
        <w:rPr>
          <w:lang w:val="pt-BR"/>
        </w:rPr>
        <w:t>O CBD de Manhattan consiste na área geográfica do sul de Manhattan, incluindo a 60th Street e excetuando-se a Franklin D. Roosevelt (FDR) Drive, a West Side Highway/Route 9A, a passagem subterrânea do Battery Park e todas as partes de rodovias de superfície do Túnel Hugh L. Carey que se conectam com a West Street (West Side Highway/Route 9A).</w:t>
      </w:r>
    </w:p>
    <w:p w14:paraId="5D3515FA" w14:textId="77777777" w:rsidR="00AF72F3" w:rsidRPr="00E741E4" w:rsidRDefault="00AF72F3" w:rsidP="0064122F">
      <w:pPr>
        <w:pStyle w:val="BodyText"/>
        <w:spacing w:after="0" w:line="240" w:lineRule="auto"/>
      </w:pPr>
    </w:p>
    <w:p w14:paraId="09875EBA" w14:textId="11B80F71" w:rsidR="00415899" w:rsidRPr="00E741E4" w:rsidRDefault="004760A7" w:rsidP="0064122F">
      <w:pPr>
        <w:pStyle w:val="BodyText"/>
        <w:spacing w:after="0" w:line="240" w:lineRule="auto"/>
      </w:pPr>
      <w:r w:rsidRPr="00E741E4">
        <w:rPr>
          <w:lang w:val="pt-BR"/>
        </w:rPr>
        <w:t xml:space="preserve">O CBD de Manhattan é o centro comercial de uma grande região metropolitana de 28 condados em New York (Nova Iorque), </w:t>
      </w:r>
      <w:r w:rsidRPr="00E741E4">
        <w:rPr>
          <w:lang w:val="pt-BR"/>
        </w:rPr>
        <w:lastRenderedPageBreak/>
        <w:t>New Jersey (Nova Jérsei) e Connecticut, que abrange e inclui a cidade de New York (</w:t>
      </w:r>
      <w:r w:rsidRPr="00E741E4">
        <w:rPr>
          <w:b/>
          <w:bCs/>
          <w:lang w:val="pt-BR"/>
        </w:rPr>
        <w:t>Figura ES-1</w:t>
      </w:r>
      <w:r w:rsidRPr="00E741E4">
        <w:rPr>
          <w:lang w:val="pt-BR"/>
        </w:rPr>
        <w:t xml:space="preserve">). Juntos, estes 28 condados são o lar de 22,2 milhões de residentes e mais de 10,7 milhões de empregos, o que torna essa região metropolitana a maior e mais economicamente significativa dos Estados Unidos. </w:t>
      </w:r>
    </w:p>
    <w:p w14:paraId="44637EBC" w14:textId="1BBD528B" w:rsidR="00415899" w:rsidRPr="00E741E4" w:rsidRDefault="00C11E32" w:rsidP="0064122F">
      <w:pPr>
        <w:pStyle w:val="BodyText"/>
        <w:spacing w:after="0" w:line="240" w:lineRule="auto"/>
      </w:pPr>
      <w:r w:rsidRPr="00E741E4">
        <w:rPr>
          <w:lang w:val="pt-BR"/>
        </w:rPr>
        <w:t>A cidade de New York (Nova Iorque) sozinha contém 4,6 milhões (43 por cento) dos empregos da região e 8,4 milhões (38 por cento) da população da região.</w:t>
      </w:r>
      <w:bookmarkEnd w:id="2"/>
      <w:bookmarkEnd w:id="3"/>
      <w:bookmarkEnd w:id="4"/>
      <w:r w:rsidRPr="00E741E4">
        <w:rPr>
          <w:rStyle w:val="EndnoteReference"/>
          <w:rFonts w:eastAsiaTheme="majorEastAsia" w:cs="Arial"/>
          <w:lang w:val="pt-BR"/>
        </w:rPr>
        <w:endnoteReference w:id="2"/>
      </w:r>
      <w:r w:rsidRPr="00E741E4">
        <w:rPr>
          <w:lang w:val="pt-BR"/>
        </w:rPr>
        <w:t xml:space="preserve"> O CBD de Manhattan abriga 1,5 milhão de empregos, 450 milhões de pés quadrados de áreas de escritórios e mais de 617.000 residentes.</w:t>
      </w:r>
      <w:r w:rsidRPr="00E741E4">
        <w:rPr>
          <w:vertAlign w:val="superscript"/>
          <w:lang w:val="pt-BR"/>
        </w:rPr>
        <w:endnoteReference w:id="3"/>
      </w:r>
      <w:r w:rsidRPr="00E741E4">
        <w:rPr>
          <w:lang w:val="pt-BR"/>
        </w:rPr>
        <w:t xml:space="preserve"> Também é um destino regional e nacional de comércio, entretenimento e turismo. O </w:t>
      </w:r>
      <w:r w:rsidRPr="00E741E4">
        <w:rPr>
          <w:b/>
          <w:bCs/>
          <w:lang w:val="pt-BR"/>
        </w:rPr>
        <w:t xml:space="preserve">Capítulo 1, “Introdução”, </w:t>
      </w:r>
      <w:r w:rsidRPr="00E741E4">
        <w:rPr>
          <w:lang w:val="pt-BR"/>
        </w:rPr>
        <w:t>fornece mais informações sobre o cenário do projeto.</w:t>
      </w:r>
    </w:p>
    <w:p w14:paraId="35D95B62" w14:textId="77777777" w:rsidR="002655D7" w:rsidRPr="00E741E4" w:rsidRDefault="002655D7" w:rsidP="0064122F">
      <w:pPr>
        <w:pStyle w:val="BodyText"/>
        <w:spacing w:after="0" w:line="240" w:lineRule="auto"/>
      </w:pPr>
    </w:p>
    <w:p w14:paraId="138478B1" w14:textId="38BE161D" w:rsidR="001666F7" w:rsidRPr="00E741E4" w:rsidRDefault="001666F7" w:rsidP="00D4250D">
      <w:pPr>
        <w:pStyle w:val="Heading2"/>
      </w:pPr>
      <w:bookmarkStart w:id="14" w:name="_Toc110243159"/>
      <w:bookmarkStart w:id="15" w:name="_Toc110243103"/>
      <w:bookmarkStart w:id="16" w:name="_Toc110242487"/>
      <w:r w:rsidRPr="00E741E4">
        <w:rPr>
          <w:lang w:val="pt-BR"/>
        </w:rPr>
        <w:t>Como as pessoas e mercadorias chegam ao CBD de Manhattan e circulam nele atualmente?</w:t>
      </w:r>
      <w:bookmarkEnd w:id="14"/>
      <w:bookmarkEnd w:id="15"/>
      <w:bookmarkEnd w:id="16"/>
    </w:p>
    <w:p w14:paraId="00325941" w14:textId="369C589B" w:rsidR="001666F7" w:rsidRPr="00E741E4" w:rsidRDefault="001666F7" w:rsidP="0064122F">
      <w:pPr>
        <w:pStyle w:val="BodyText"/>
        <w:spacing w:after="0" w:line="240" w:lineRule="auto"/>
      </w:pPr>
      <w:r w:rsidRPr="00E741E4">
        <w:rPr>
          <w:lang w:val="pt-BR"/>
        </w:rPr>
        <w:t>Manhattan está conectada ao resto da região por vinte pontes e túneis veiculares, as três maiores ferrovias urbanas do país, o maior sistema de metrô e dois dos cinco maiores sistemas de transporte coletivo por ônibus dos Estados Unidos,</w:t>
      </w:r>
      <w:r w:rsidRPr="00E741E4">
        <w:rPr>
          <w:rStyle w:val="EndnoteReference"/>
          <w:rFonts w:cs="Arial"/>
          <w:lang w:val="pt-BR"/>
        </w:rPr>
        <w:endnoteReference w:id="4"/>
      </w:r>
      <w:r w:rsidRPr="00E741E4">
        <w:rPr>
          <w:lang w:val="pt-BR"/>
        </w:rPr>
        <w:t xml:space="preserve"> bem como um serviço de balsa público e privado e um sistema de bondes. Grande parte do transporte coletivo funciona 24 horas por dia/7 dias por semana/365 dias por ano. O </w:t>
      </w:r>
      <w:r w:rsidRPr="00E741E4">
        <w:rPr>
          <w:b/>
          <w:bCs/>
          <w:lang w:val="pt-BR"/>
        </w:rPr>
        <w:t>Capítulo 4, “Transporte”, Subcapítulo 4B, “Transporte: rodovias e intersecções locais”, e Subcapítulo 4C, “Transporte: transporte coletivo”</w:t>
      </w:r>
      <w:r w:rsidRPr="00E741E4">
        <w:rPr>
          <w:lang w:val="pt-BR"/>
        </w:rPr>
        <w:t xml:space="preserve"> fornecem detalhes sobre os sistemas rodoviário e de transporte coletivo da região.</w:t>
      </w:r>
    </w:p>
    <w:p w14:paraId="72C84192" w14:textId="77777777" w:rsidR="007E0294" w:rsidRPr="00E741E4" w:rsidRDefault="007E0294" w:rsidP="0064122F">
      <w:pPr>
        <w:pStyle w:val="BodyText"/>
        <w:spacing w:after="0" w:line="240" w:lineRule="auto"/>
      </w:pPr>
    </w:p>
    <w:p w14:paraId="3A87EF4A" w14:textId="4B6CCBAE" w:rsidR="00415899" w:rsidRPr="00E741E4" w:rsidRDefault="005B7A6F" w:rsidP="005B7A6F">
      <w:pPr>
        <w:pStyle w:val="BodyText"/>
        <w:spacing w:after="0" w:line="240" w:lineRule="auto"/>
        <w:jc w:val="left"/>
      </w:pPr>
      <w:r w:rsidRPr="00E741E4">
        <w:rPr>
          <w:noProof/>
          <w:lang w:val="pt-BR"/>
        </w:rPr>
        <mc:AlternateContent>
          <mc:Choice Requires="wps">
            <w:drawing>
              <wp:anchor distT="0" distB="0" distL="114300" distR="114300" simplePos="0" relativeHeight="251659275" behindDoc="0" locked="0" layoutInCell="1" allowOverlap="1" wp14:anchorId="75EB9F61" wp14:editId="37185AF1">
                <wp:simplePos x="0" y="0"/>
                <wp:positionH relativeFrom="column">
                  <wp:posOffset>2711302</wp:posOffset>
                </wp:positionH>
                <wp:positionV relativeFrom="paragraph">
                  <wp:posOffset>763492</wp:posOffset>
                </wp:positionV>
                <wp:extent cx="1162050" cy="1158948"/>
                <wp:effectExtent l="0" t="0" r="0" b="3175"/>
                <wp:wrapNone/>
                <wp:docPr id="8" name="Text Box 8"/>
                <wp:cNvGraphicFramePr/>
                <a:graphic xmlns:a="http://schemas.openxmlformats.org/drawingml/2006/main">
                  <a:graphicData uri="http://schemas.microsoft.com/office/word/2010/wordprocessingShape">
                    <wps:wsp>
                      <wps:cNvSpPr txBox="1"/>
                      <wps:spPr>
                        <a:xfrm>
                          <a:off x="0" y="0"/>
                          <a:ext cx="1162050" cy="11589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EF32D" w14:textId="42BE7864" w:rsidR="00386F5B" w:rsidRPr="00E741E4" w:rsidRDefault="00386F5B" w:rsidP="00386F5B">
                            <w:pPr>
                              <w:ind w:left="0" w:firstLine="0"/>
                              <w:rPr>
                                <w:b/>
                                <w:bCs/>
                                <w:sz w:val="28"/>
                                <w:szCs w:val="32"/>
                              </w:rPr>
                            </w:pPr>
                            <w:r w:rsidRPr="00E741E4">
                              <w:rPr>
                                <w:b/>
                                <w:bCs/>
                                <w:sz w:val="28"/>
                                <w:szCs w:val="32"/>
                                <w:lang w:val="pt-BR"/>
                              </w:rPr>
                              <w:t xml:space="preserve">7,7 </w:t>
                            </w:r>
                            <w:r w:rsidRPr="00E741E4">
                              <w:rPr>
                                <w:b/>
                                <w:bCs/>
                                <w:sz w:val="28"/>
                                <w:szCs w:val="32"/>
                                <w:lang w:val="pt-BR"/>
                              </w:rPr>
                              <w:t>milhões</w:t>
                            </w:r>
                          </w:p>
                          <w:p w14:paraId="7E2DEBDD" w14:textId="07959810" w:rsidR="00386F5B" w:rsidRPr="00E741E4" w:rsidRDefault="00386F5B" w:rsidP="00386F5B">
                            <w:pPr>
                              <w:ind w:left="0" w:firstLine="0"/>
                              <w:rPr>
                                <w:sz w:val="18"/>
                                <w:szCs w:val="20"/>
                              </w:rPr>
                            </w:pPr>
                            <w:r w:rsidRPr="00E741E4">
                              <w:rPr>
                                <w:sz w:val="18"/>
                                <w:szCs w:val="20"/>
                                <w:lang w:val="pt-BR"/>
                              </w:rPr>
                              <w:t>total por dia da semana</w:t>
                            </w:r>
                          </w:p>
                          <w:p w14:paraId="23582E07" w14:textId="77777777" w:rsidR="00386F5B" w:rsidRPr="00E741E4" w:rsidRDefault="00386F5B" w:rsidP="00386F5B">
                            <w:pPr>
                              <w:ind w:left="0" w:firstLine="0"/>
                              <w:rPr>
                                <w:sz w:val="10"/>
                                <w:szCs w:val="12"/>
                              </w:rPr>
                            </w:pPr>
                          </w:p>
                          <w:p w14:paraId="290927DD" w14:textId="5A4F79AA" w:rsidR="00386F5B" w:rsidRPr="00E741E4" w:rsidRDefault="00386F5B" w:rsidP="00386F5B">
                            <w:pPr>
                              <w:ind w:left="0" w:firstLine="0"/>
                            </w:pPr>
                            <w:r w:rsidRPr="00E741E4">
                              <w:rPr>
                                <w:b/>
                                <w:bCs/>
                                <w:sz w:val="28"/>
                                <w:szCs w:val="32"/>
                                <w:lang w:val="pt-BR"/>
                              </w:rPr>
                              <w:t>= 2</w:t>
                            </w:r>
                            <w:r w:rsidRPr="00E741E4">
                              <w:rPr>
                                <w:lang w:val="pt-BR"/>
                              </w:rPr>
                              <w:t xml:space="preserve"> </w:t>
                            </w:r>
                            <w:r w:rsidRPr="00E741E4">
                              <w:rPr>
                                <w:sz w:val="28"/>
                                <w:szCs w:val="28"/>
                                <w:lang w:val="pt-BR"/>
                              </w:rPr>
                              <w:t>vezes</w:t>
                            </w:r>
                          </w:p>
                          <w:p w14:paraId="426ECF02" w14:textId="22EEACC7" w:rsidR="00386F5B" w:rsidRPr="00E741E4" w:rsidRDefault="00386F5B" w:rsidP="00386F5B">
                            <w:pPr>
                              <w:ind w:left="0" w:firstLine="0"/>
                              <w:rPr>
                                <w:sz w:val="18"/>
                                <w:szCs w:val="20"/>
                              </w:rPr>
                            </w:pPr>
                            <w:r w:rsidRPr="00E741E4">
                              <w:rPr>
                                <w:sz w:val="18"/>
                                <w:szCs w:val="20"/>
                                <w:lang w:val="pt-BR"/>
                              </w:rPr>
                              <w:t xml:space="preserve">a população de </w:t>
                            </w:r>
                            <w:r w:rsidR="005B7A6F">
                              <w:rPr>
                                <w:sz w:val="18"/>
                                <w:szCs w:val="20"/>
                                <w:lang w:val="pt-BR"/>
                              </w:rPr>
                              <w:br/>
                            </w:r>
                            <w:r w:rsidRPr="00E741E4">
                              <w:rPr>
                                <w:sz w:val="18"/>
                                <w:szCs w:val="20"/>
                                <w:lang w:val="pt-BR"/>
                              </w:rPr>
                              <w:t>Los Angeles, CA</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9F61" id="Text Box 8" o:spid="_x0000_s1030" type="#_x0000_t202" style="position:absolute;margin-left:213.5pt;margin-top:60.1pt;width:91.5pt;height:91.25pt;z-index:251659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" filled="f" stroked="f" strokeweight=".5pt">
                <v:textbox inset="0,0,0">
                  <w:txbxContent>
                    <w:p w14:paraId="36AEF32D" w14:textId="42BE7864" w:rsidR="00386F5B" w:rsidRPr="00E741E4" w:rsidRDefault="00386F5B" w:rsidP="00386F5B">
                      <w:pPr>
                        <w:ind w:left="0" w:firstLine="0"/>
                        <w:rPr>
                          <w:b/>
                          <w:bCs/>
                          <w:sz w:val="28"/>
                          <w:szCs w:val="32"/>
                        </w:rPr>
                      </w:pPr>
                      <w:r w:rsidRPr="00E741E4">
                        <w:rPr>
                          <w:b/>
                          <w:bCs/>
                          <w:sz w:val="28"/>
                          <w:szCs w:val="32"/>
                          <w:lang w:val="pt-BR"/>
                        </w:rPr>
                        <w:t xml:space="preserve">7,7 </w:t>
                      </w:r>
                      <w:r w:rsidRPr="00E741E4">
                        <w:rPr>
                          <w:b/>
                          <w:bCs/>
                          <w:sz w:val="28"/>
                          <w:szCs w:val="32"/>
                          <w:lang w:val="pt-BR"/>
                        </w:rPr>
                        <w:t>milhões</w:t>
                      </w:r>
                    </w:p>
                    <w:p w14:paraId="7E2DEBDD" w14:textId="07959810" w:rsidR="00386F5B" w:rsidRPr="00E741E4" w:rsidRDefault="00386F5B" w:rsidP="00386F5B">
                      <w:pPr>
                        <w:ind w:left="0" w:firstLine="0"/>
                        <w:rPr>
                          <w:sz w:val="18"/>
                          <w:szCs w:val="20"/>
                        </w:rPr>
                      </w:pPr>
                      <w:r w:rsidRPr="00E741E4">
                        <w:rPr>
                          <w:sz w:val="18"/>
                          <w:szCs w:val="20"/>
                          <w:lang w:val="pt-BR"/>
                        </w:rPr>
                        <w:t>total por dia da semana</w:t>
                      </w:r>
                    </w:p>
                    <w:p w14:paraId="23582E07" w14:textId="77777777" w:rsidR="00386F5B" w:rsidRPr="00E741E4" w:rsidRDefault="00386F5B" w:rsidP="00386F5B">
                      <w:pPr>
                        <w:ind w:left="0" w:firstLine="0"/>
                        <w:rPr>
                          <w:sz w:val="10"/>
                          <w:szCs w:val="12"/>
                        </w:rPr>
                      </w:pPr>
                    </w:p>
                    <w:p w14:paraId="290927DD" w14:textId="5A4F79AA" w:rsidR="00386F5B" w:rsidRPr="00E741E4" w:rsidRDefault="00386F5B" w:rsidP="00386F5B">
                      <w:pPr>
                        <w:ind w:left="0" w:firstLine="0"/>
                      </w:pPr>
                      <w:r w:rsidRPr="00E741E4">
                        <w:rPr>
                          <w:b/>
                          <w:bCs/>
                          <w:sz w:val="28"/>
                          <w:szCs w:val="32"/>
                          <w:lang w:val="pt-BR"/>
                        </w:rPr>
                        <w:t>= 2</w:t>
                      </w:r>
                      <w:r w:rsidRPr="00E741E4">
                        <w:rPr>
                          <w:lang w:val="pt-BR"/>
                        </w:rPr>
                        <w:t xml:space="preserve"> </w:t>
                      </w:r>
                      <w:r w:rsidRPr="00E741E4">
                        <w:rPr>
                          <w:sz w:val="28"/>
                          <w:szCs w:val="28"/>
                          <w:lang w:val="pt-BR"/>
                        </w:rPr>
                        <w:t>vezes</w:t>
                      </w:r>
                    </w:p>
                    <w:p w14:paraId="426ECF02" w14:textId="22EEACC7" w:rsidR="00386F5B" w:rsidRPr="00E741E4" w:rsidRDefault="00386F5B" w:rsidP="00386F5B">
                      <w:pPr>
                        <w:ind w:left="0" w:firstLine="0"/>
                        <w:rPr>
                          <w:sz w:val="18"/>
                          <w:szCs w:val="20"/>
                        </w:rPr>
                      </w:pPr>
                      <w:r w:rsidRPr="00E741E4">
                        <w:rPr>
                          <w:sz w:val="18"/>
                          <w:szCs w:val="20"/>
                          <w:lang w:val="pt-BR"/>
                        </w:rPr>
                        <w:t xml:space="preserve">a população de </w:t>
                      </w:r>
                      <w:r w:rsidR="005B7A6F">
                        <w:rPr>
                          <w:sz w:val="18"/>
                          <w:szCs w:val="20"/>
                          <w:lang w:val="pt-BR"/>
                        </w:rPr>
                        <w:br/>
                      </w:r>
                      <w:r w:rsidRPr="00E741E4">
                        <w:rPr>
                          <w:sz w:val="18"/>
                          <w:szCs w:val="20"/>
                          <w:lang w:val="pt-BR"/>
                        </w:rPr>
                        <w:t>Los Angeles, CA</w:t>
                      </w:r>
                    </w:p>
                  </w:txbxContent>
                </v:textbox>
              </v:shape>
            </w:pict>
          </mc:Fallback>
        </mc:AlternateContent>
      </w:r>
      <w:r w:rsidRPr="00E741E4">
        <w:rPr>
          <w:noProof/>
          <w:lang w:val="pt-BR"/>
        </w:rPr>
        <mc:AlternateContent>
          <mc:Choice Requires="wps">
            <w:drawing>
              <wp:anchor distT="0" distB="0" distL="114300" distR="114300" simplePos="0" relativeHeight="251661323" behindDoc="0" locked="0" layoutInCell="1" allowOverlap="1" wp14:anchorId="2EBA1459" wp14:editId="792FDF7C">
                <wp:simplePos x="0" y="0"/>
                <wp:positionH relativeFrom="column">
                  <wp:posOffset>287078</wp:posOffset>
                </wp:positionH>
                <wp:positionV relativeFrom="paragraph">
                  <wp:posOffset>1380180</wp:posOffset>
                </wp:positionV>
                <wp:extent cx="596811" cy="361212"/>
                <wp:effectExtent l="0" t="0" r="13335" b="1270"/>
                <wp:wrapNone/>
                <wp:docPr id="10" name="Text Box 10"/>
                <wp:cNvGraphicFramePr/>
                <a:graphic xmlns:a="http://schemas.openxmlformats.org/drawingml/2006/main">
                  <a:graphicData uri="http://schemas.microsoft.com/office/word/2010/wordprocessingShape">
                    <wps:wsp>
                      <wps:cNvSpPr txBox="1"/>
                      <wps:spPr>
                        <a:xfrm>
                          <a:off x="0" y="0"/>
                          <a:ext cx="596811" cy="3612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CF700" w14:textId="79EF8101" w:rsidR="00386F5B" w:rsidRPr="00E741E4" w:rsidRDefault="00386F5B" w:rsidP="00386F5B">
                            <w:pPr>
                              <w:ind w:left="0" w:firstLine="0"/>
                              <w:rPr>
                                <w:sz w:val="18"/>
                                <w:szCs w:val="20"/>
                              </w:rPr>
                            </w:pPr>
                            <w:r w:rsidRPr="00E741E4">
                              <w:rPr>
                                <w:sz w:val="18"/>
                                <w:szCs w:val="20"/>
                                <w:lang w:val="pt-BR"/>
                              </w:rPr>
                              <w:t xml:space="preserve">1% </w:t>
                            </w:r>
                            <w:r w:rsidRPr="00E741E4">
                              <w:rPr>
                                <w:sz w:val="18"/>
                                <w:szCs w:val="20"/>
                                <w:lang w:val="pt-BR"/>
                              </w:rPr>
                              <w:t>Outros</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A1459" id="Text Box 10" o:spid="_x0000_s1031" type="#_x0000_t202" style="position:absolute;margin-left:22.6pt;margin-top:108.7pt;width:47pt;height:28.45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" filled="f" stroked="f" strokeweight=".5pt">
                <v:textbox inset="0,0,0">
                  <w:txbxContent>
                    <w:p w14:paraId="697CF700" w14:textId="79EF8101" w:rsidR="00386F5B" w:rsidRPr="00E741E4" w:rsidRDefault="00386F5B" w:rsidP="00386F5B">
                      <w:pPr>
                        <w:ind w:left="0" w:firstLine="0"/>
                        <w:rPr>
                          <w:sz w:val="18"/>
                          <w:szCs w:val="20"/>
                        </w:rPr>
                      </w:pPr>
                      <w:r w:rsidRPr="00E741E4">
                        <w:rPr>
                          <w:sz w:val="18"/>
                          <w:szCs w:val="20"/>
                          <w:lang w:val="pt-BR"/>
                        </w:rPr>
                        <w:t xml:space="preserve">1% </w:t>
                      </w:r>
                      <w:r w:rsidRPr="00E741E4">
                        <w:rPr>
                          <w:sz w:val="18"/>
                          <w:szCs w:val="20"/>
                          <w:lang w:val="pt-BR"/>
                        </w:rPr>
                        <w:t>Outros</w:t>
                      </w:r>
                    </w:p>
                  </w:txbxContent>
                </v:textbox>
              </v:shape>
            </w:pict>
          </mc:Fallback>
        </mc:AlternateContent>
      </w:r>
      <w:r w:rsidRPr="00E741E4">
        <w:rPr>
          <w:noProof/>
          <w:lang w:val="pt-BR"/>
        </w:rPr>
        <mc:AlternateContent>
          <mc:Choice Requires="wps">
            <w:drawing>
              <wp:anchor distT="0" distB="0" distL="114300" distR="114300" simplePos="0" relativeHeight="251665419" behindDoc="0" locked="0" layoutInCell="1" allowOverlap="1" wp14:anchorId="4DAE17A2" wp14:editId="37431FE8">
                <wp:simplePos x="0" y="0"/>
                <wp:positionH relativeFrom="column">
                  <wp:posOffset>1193800</wp:posOffset>
                </wp:positionH>
                <wp:positionV relativeFrom="paragraph">
                  <wp:posOffset>1627003</wp:posOffset>
                </wp:positionV>
                <wp:extent cx="381000" cy="35560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3810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3CCB" w14:textId="5A921BD6" w:rsidR="00386F5B" w:rsidRPr="00E741E4" w:rsidRDefault="00386F5B" w:rsidP="00386F5B">
                            <w:pPr>
                              <w:ind w:left="0" w:firstLine="0"/>
                              <w:rPr>
                                <w:color w:val="FFFFFF" w:themeColor="background1"/>
                                <w:sz w:val="18"/>
                                <w:szCs w:val="20"/>
                              </w:rPr>
                            </w:pPr>
                            <w:r w:rsidRPr="00E741E4">
                              <w:rPr>
                                <w:color w:val="FFFFFF" w:themeColor="background1"/>
                                <w:sz w:val="18"/>
                                <w:szCs w:val="20"/>
                                <w:lang w:val="pt-BR"/>
                              </w:rPr>
                              <w:t xml:space="preserve">24% </w:t>
                            </w:r>
                            <w:r w:rsidRPr="00E741E4">
                              <w:rPr>
                                <w:color w:val="FFFFFF" w:themeColor="background1"/>
                                <w:sz w:val="18"/>
                                <w:szCs w:val="20"/>
                                <w:lang w:val="pt-BR"/>
                              </w:rPr>
                              <w:t>Carro</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E17A2" id="Text Box 16" o:spid="_x0000_s1032" type="#_x0000_t202" style="position:absolute;margin-left:94pt;margin-top:128.1pt;width:30pt;height:28pt;z-index:251665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" filled="f" stroked="f" strokeweight=".5pt">
                <v:textbox inset="0,0,0">
                  <w:txbxContent>
                    <w:p w14:paraId="74343CCB" w14:textId="5A921BD6" w:rsidR="00386F5B" w:rsidRPr="00E741E4" w:rsidRDefault="00386F5B" w:rsidP="00386F5B">
                      <w:pPr>
                        <w:ind w:left="0" w:firstLine="0"/>
                        <w:rPr>
                          <w:color w:val="FFFFFF" w:themeColor="background1"/>
                          <w:sz w:val="18"/>
                          <w:szCs w:val="20"/>
                        </w:rPr>
                      </w:pPr>
                      <w:r w:rsidRPr="00E741E4">
                        <w:rPr>
                          <w:color w:val="FFFFFF" w:themeColor="background1"/>
                          <w:sz w:val="18"/>
                          <w:szCs w:val="20"/>
                          <w:lang w:val="pt-BR"/>
                        </w:rPr>
                        <w:t xml:space="preserve">24% </w:t>
                      </w:r>
                      <w:r w:rsidRPr="00E741E4">
                        <w:rPr>
                          <w:color w:val="FFFFFF" w:themeColor="background1"/>
                          <w:sz w:val="18"/>
                          <w:szCs w:val="20"/>
                          <w:lang w:val="pt-BR"/>
                        </w:rPr>
                        <w:t>Carro</w:t>
                      </w:r>
                    </w:p>
                  </w:txbxContent>
                </v:textbox>
              </v:shape>
            </w:pict>
          </mc:Fallback>
        </mc:AlternateContent>
      </w:r>
      <w:r w:rsidRPr="00E741E4">
        <w:rPr>
          <w:noProof/>
          <w:lang w:val="pt-BR"/>
        </w:rPr>
        <mc:AlternateContent>
          <mc:Choice Requires="wps">
            <w:drawing>
              <wp:anchor distT="0" distB="0" distL="114300" distR="114300" simplePos="0" relativeHeight="251663371" behindDoc="0" locked="0" layoutInCell="1" allowOverlap="1" wp14:anchorId="5A07CDB3" wp14:editId="11B09D16">
                <wp:simplePos x="0" y="0"/>
                <wp:positionH relativeFrom="column">
                  <wp:posOffset>1269808</wp:posOffset>
                </wp:positionH>
                <wp:positionV relativeFrom="paragraph">
                  <wp:posOffset>837403</wp:posOffset>
                </wp:positionV>
                <wp:extent cx="1031359" cy="30834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031359" cy="3083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70858" w14:textId="0A404A3F" w:rsidR="00386F5B" w:rsidRPr="00E741E4" w:rsidRDefault="00386F5B" w:rsidP="00386F5B">
                            <w:pPr>
                              <w:ind w:left="0" w:firstLine="0"/>
                              <w:rPr>
                                <w:color w:val="FFFFFF" w:themeColor="background1"/>
                                <w:sz w:val="18"/>
                                <w:szCs w:val="20"/>
                              </w:rPr>
                            </w:pPr>
                            <w:r w:rsidRPr="00E741E4">
                              <w:rPr>
                                <w:color w:val="FFFFFF" w:themeColor="background1"/>
                                <w:sz w:val="18"/>
                                <w:szCs w:val="20"/>
                                <w:lang w:val="pt-BR"/>
                              </w:rPr>
                              <w:t xml:space="preserve">75% </w:t>
                            </w:r>
                            <w:r w:rsidRPr="00E741E4">
                              <w:rPr>
                                <w:color w:val="FFFFFF" w:themeColor="background1"/>
                                <w:sz w:val="18"/>
                                <w:szCs w:val="20"/>
                                <w:lang w:val="pt-BR"/>
                              </w:rPr>
                              <w:t>Transporte coletivo</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7CDB3" id="Text Box 11" o:spid="_x0000_s1033" type="#_x0000_t202" style="position:absolute;margin-left:100pt;margin-top:65.95pt;width:81.2pt;height:24.3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" filled="f" stroked="f" strokeweight=".5pt">
                <v:textbox inset="0,0,0">
                  <w:txbxContent>
                    <w:p w14:paraId="7D270858" w14:textId="0A404A3F" w:rsidR="00386F5B" w:rsidRPr="00E741E4" w:rsidRDefault="00386F5B" w:rsidP="00386F5B">
                      <w:pPr>
                        <w:ind w:left="0" w:firstLine="0"/>
                        <w:rPr>
                          <w:color w:val="FFFFFF" w:themeColor="background1"/>
                          <w:sz w:val="18"/>
                          <w:szCs w:val="20"/>
                        </w:rPr>
                      </w:pPr>
                      <w:r w:rsidRPr="00E741E4">
                        <w:rPr>
                          <w:color w:val="FFFFFF" w:themeColor="background1"/>
                          <w:sz w:val="18"/>
                          <w:szCs w:val="20"/>
                          <w:lang w:val="pt-BR"/>
                        </w:rPr>
                        <w:t xml:space="preserve">75% </w:t>
                      </w:r>
                      <w:r w:rsidRPr="00E741E4">
                        <w:rPr>
                          <w:color w:val="FFFFFF" w:themeColor="background1"/>
                          <w:sz w:val="18"/>
                          <w:szCs w:val="20"/>
                          <w:lang w:val="pt-BR"/>
                        </w:rPr>
                        <w:t>Transporte coletivo</w:t>
                      </w:r>
                    </w:p>
                  </w:txbxContent>
                </v:textbox>
              </v:shape>
            </w:pict>
          </mc:Fallback>
        </mc:AlternateContent>
      </w:r>
      <w:r w:rsidR="00E741E4" w:rsidRPr="00E741E4">
        <w:rPr>
          <w:noProof/>
          <w:lang w:val="pt-BR"/>
        </w:rPr>
        <mc:AlternateContent>
          <mc:Choice Requires="wpg">
            <w:drawing>
              <wp:anchor distT="0" distB="0" distL="114300" distR="114300" simplePos="0" relativeHeight="251658245" behindDoc="0" locked="0" layoutInCell="1" allowOverlap="1" wp14:anchorId="25B9E0BA" wp14:editId="3F72782C">
                <wp:simplePos x="0" y="0"/>
                <wp:positionH relativeFrom="column">
                  <wp:posOffset>31750</wp:posOffset>
                </wp:positionH>
                <wp:positionV relativeFrom="paragraph">
                  <wp:posOffset>8255</wp:posOffset>
                </wp:positionV>
                <wp:extent cx="3999865" cy="2513965"/>
                <wp:effectExtent l="0" t="0" r="635" b="635"/>
                <wp:wrapSquare wrapText="bothSides"/>
                <wp:docPr id="9" name="Group 9"/>
                <wp:cNvGraphicFramePr/>
                <a:graphic xmlns:a="http://schemas.openxmlformats.org/drawingml/2006/main">
                  <a:graphicData uri="http://schemas.microsoft.com/office/word/2010/wordprocessingGroup">
                    <wpg:wgp>
                      <wpg:cNvGrpSpPr/>
                      <wpg:grpSpPr>
                        <a:xfrm>
                          <a:off x="0" y="0"/>
                          <a:ext cx="3999865" cy="2513965"/>
                          <a:chOff x="0" y="0"/>
                          <a:chExt cx="4000499" cy="2517483"/>
                        </a:xfrm>
                      </wpg:grpSpPr>
                      <wps:wsp>
                        <wps:cNvPr id="200" name="Text Box 200"/>
                        <wps:cNvSpPr txBox="1"/>
                        <wps:spPr>
                          <a:xfrm>
                            <a:off x="9524" y="0"/>
                            <a:ext cx="3990975" cy="637994"/>
                          </a:xfrm>
                          <a:prstGeom prst="rect">
                            <a:avLst/>
                          </a:prstGeom>
                          <a:solidFill>
                            <a:schemeClr val="lt1"/>
                          </a:solidFill>
                          <a:ln w="6350">
                            <a:noFill/>
                          </a:ln>
                        </wps:spPr>
                        <wps:txbx>
                          <w:txbxContent>
                            <w:p w14:paraId="16B60AE2" w14:textId="77777777" w:rsidR="00386F5B" w:rsidRPr="00E741E4" w:rsidRDefault="00386F5B" w:rsidP="0063683B">
                              <w:pPr>
                                <w:pStyle w:val="F1"/>
                              </w:pPr>
                              <w:bookmarkStart w:id="17" w:name="_Ref106363695"/>
                              <w:bookmarkStart w:id="18" w:name="_Toc106731378"/>
                              <w:bookmarkStart w:id="19" w:name="_Toc111453980"/>
                              <w:r w:rsidRPr="00E741E4">
                                <w:rPr>
                                  <w:lang w:val="pt-BR"/>
                                </w:rPr>
                                <w:t xml:space="preserve">Figura </w:t>
                              </w:r>
                              <w:bookmarkEnd w:id="17"/>
                              <w:r w:rsidRPr="00E741E4">
                                <w:rPr>
                                  <w:lang w:val="pt-BR"/>
                                </w:rPr>
                                <w:t>ES-2.</w:t>
                              </w:r>
                              <w:r w:rsidRPr="00E741E4">
                                <w:rPr>
                                  <w:lang w:val="pt-BR"/>
                                </w:rPr>
                                <w:tab/>
                                <w:t>Pessoas que entram no CBD de Manhattan (por modo)</w:t>
                              </w:r>
                              <w:bookmarkEnd w:id="18"/>
                              <w:bookmarkEnd w:id="19"/>
                            </w:p>
                            <w:p w14:paraId="4845C574" w14:textId="46D28E9E" w:rsidR="00386F5B" w:rsidRPr="00E741E4" w:rsidRDefault="00386F5B">
                              <w:pPr>
                                <w:ind w:left="0"/>
                              </w:pPr>
                            </w:p>
                          </w:txbxContent>
                        </wps:txbx>
                        <wps:bodyPr rot="0" spcFirstLastPara="0" vertOverflow="overflow" horzOverflow="overflow" vert="horz" wrap="square" lIns="182880" tIns="45720" rIns="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398807"/>
                            <a:ext cx="3943350" cy="211867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B9E0BA" id="Group 9" o:spid="_x0000_s1034" style="position:absolute;margin-left:2.5pt;margin-top:.65pt;width:314.95pt;height:197.95pt;z-index:251658245;mso-width-relative:margin;mso-height-relative:margin" coordsize="40004,25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">
                <v:shape id="Text Box 200" o:spid="_x0000_s1035" type="#_x0000_t202" style="position:absolute;left:95;width:39909;height:6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" fillcolor="white [3201]" stroked="f" strokeweight=".5pt">
                  <v:textbox inset="14.4pt,,0">
                    <w:txbxContent>
                      <w:p w14:paraId="16B60AE2" w14:textId="77777777" w:rsidR="00386F5B" w:rsidRPr="00E741E4" w:rsidRDefault="00386F5B" w:rsidP="0063683B">
                        <w:pPr>
                          <w:pStyle w:val="F1"/>
                        </w:pPr>
                        <w:bookmarkStart w:id="20" w:name="_Ref106363695"/>
                        <w:bookmarkStart w:id="21" w:name="_Toc106731378"/>
                        <w:bookmarkStart w:id="22" w:name="_Toc111453980"/>
                        <w:r w:rsidRPr="00E741E4">
                          <w:rPr>
                            <w:lang w:val="pt-BR"/>
                          </w:rPr>
                          <w:t xml:space="preserve">Figura </w:t>
                        </w:r>
                        <w:bookmarkEnd w:id="20"/>
                        <w:r w:rsidRPr="00E741E4">
                          <w:rPr>
                            <w:lang w:val="pt-BR"/>
                          </w:rPr>
                          <w:t>ES-2.</w:t>
                        </w:r>
                        <w:r w:rsidRPr="00E741E4">
                          <w:rPr>
                            <w:lang w:val="pt-BR"/>
                          </w:rPr>
                          <w:tab/>
                          <w:t>Pessoas que entram no CBD de Manhattan (por modo)</w:t>
                        </w:r>
                        <w:bookmarkEnd w:id="21"/>
                        <w:bookmarkEnd w:id="22"/>
                      </w:p>
                      <w:p w14:paraId="4845C574" w14:textId="46D28E9E" w:rsidR="00386F5B" w:rsidRPr="00E741E4" w:rsidRDefault="00386F5B">
                        <w:pPr>
                          <w:ind w:left="0"/>
                        </w:pPr>
                      </w:p>
                    </w:txbxContent>
                  </v:textbox>
                </v:shape>
                <v:shape id="Picture 7" o:spid="_x0000_s1036" type="#_x0000_t75" style="position:absolute;top:3988;width:39433;height:21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">
                  <v:imagedata r:id="rId36" o:title=""/>
                </v:shape>
                <w10:wrap type="square"/>
              </v:group>
            </w:pict>
          </mc:Fallback>
        </mc:AlternateContent>
      </w:r>
      <w:r w:rsidR="00386F5B" w:rsidRPr="00E741E4">
        <w:rPr>
          <w:noProof/>
          <w:lang w:val="pt-BR"/>
        </w:rPr>
        <mc:AlternateContent>
          <mc:Choice Requires="wps">
            <w:drawing>
              <wp:anchor distT="0" distB="0" distL="114300" distR="114300" simplePos="0" relativeHeight="251667467" behindDoc="0" locked="0" layoutInCell="1" allowOverlap="1" wp14:anchorId="5954DDAF" wp14:editId="5CE61A01">
                <wp:simplePos x="0" y="0"/>
                <wp:positionH relativeFrom="column">
                  <wp:posOffset>82550</wp:posOffset>
                </wp:positionH>
                <wp:positionV relativeFrom="paragraph">
                  <wp:posOffset>2300605</wp:posOffset>
                </wp:positionV>
                <wp:extent cx="2216150" cy="171450"/>
                <wp:effectExtent l="0" t="0" r="12700" b="0"/>
                <wp:wrapNone/>
                <wp:docPr id="19" name="Text Box 19"/>
                <wp:cNvGraphicFramePr/>
                <a:graphic xmlns:a="http://schemas.openxmlformats.org/drawingml/2006/main">
                  <a:graphicData uri="http://schemas.microsoft.com/office/word/2010/wordprocessingShape">
                    <wps:wsp>
                      <wps:cNvSpPr txBox="1"/>
                      <wps:spPr>
                        <a:xfrm>
                          <a:off x="0" y="0"/>
                          <a:ext cx="2216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8B311" w14:textId="085240A0" w:rsidR="00386F5B" w:rsidRPr="00E741E4" w:rsidRDefault="00386F5B" w:rsidP="00386F5B">
                            <w:pPr>
                              <w:ind w:left="0" w:firstLine="0"/>
                              <w:rPr>
                                <w:sz w:val="13"/>
                                <w:szCs w:val="13"/>
                              </w:rPr>
                            </w:pPr>
                            <w:r w:rsidRPr="00E741E4">
                              <w:rPr>
                                <w:sz w:val="13"/>
                                <w:szCs w:val="13"/>
                                <w:lang w:val="pt-BR"/>
                              </w:rPr>
                              <w:t xml:space="preserve">Fonte: </w:t>
                            </w:r>
                            <w:r w:rsidRPr="00E741E4">
                              <w:rPr>
                                <w:sz w:val="13"/>
                                <w:szCs w:val="13"/>
                                <w:lang w:val="pt-BR"/>
                              </w:rPr>
                              <w:t>NYMTC Hub Bound Travel Data Report, 2019</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4DDAF" id="Text Box 19" o:spid="_x0000_s1037" type="#_x0000_t202" style="position:absolute;margin-left:6.5pt;margin-top:181.15pt;width:174.5pt;height:13.5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" filled="f" stroked="f" strokeweight=".5pt">
                <v:textbox inset="0,0,0">
                  <w:txbxContent>
                    <w:p w14:paraId="2168B311" w14:textId="085240A0" w:rsidR="00386F5B" w:rsidRPr="00E741E4" w:rsidRDefault="00386F5B" w:rsidP="00386F5B">
                      <w:pPr>
                        <w:ind w:left="0" w:firstLine="0"/>
                        <w:rPr>
                          <w:sz w:val="13"/>
                          <w:szCs w:val="13"/>
                        </w:rPr>
                      </w:pPr>
                      <w:r w:rsidRPr="00E741E4">
                        <w:rPr>
                          <w:sz w:val="13"/>
                          <w:szCs w:val="13"/>
                          <w:lang w:val="pt-BR"/>
                        </w:rPr>
                        <w:t xml:space="preserve">Fonte: </w:t>
                      </w:r>
                      <w:r w:rsidRPr="00E741E4">
                        <w:rPr>
                          <w:sz w:val="13"/>
                          <w:szCs w:val="13"/>
                          <w:lang w:val="pt-BR"/>
                        </w:rPr>
                        <w:t>NYMTC Hub Bound Travel Data Report, 2019</w:t>
                      </w:r>
                    </w:p>
                  </w:txbxContent>
                </v:textbox>
              </v:shape>
            </w:pict>
          </mc:Fallback>
        </mc:AlternateContent>
      </w:r>
      <w:r w:rsidR="00386F5B" w:rsidRPr="00E741E4">
        <w:rPr>
          <w:lang w:val="pt-BR"/>
        </w:rPr>
        <w:t xml:space="preserve">As pessoas que chegam ao CBD de Manhattan vêm por transporte coletivo (trem, metrô, ônibus, bonde, balsa e transporte por chamada), caminhando ou de bicicleta, ou então chegam de carro de passeio, táxi, veículo de aplicativo (FHV) ou caminhão. O transporte coletivo é usado pela maioria das pessoas </w:t>
      </w:r>
      <w:r>
        <w:rPr>
          <w:lang w:val="pt-BR"/>
        </w:rPr>
        <w:br/>
      </w:r>
      <w:r w:rsidR="00386F5B" w:rsidRPr="00E741E4">
        <w:rPr>
          <w:lang w:val="pt-BR"/>
        </w:rPr>
        <w:t xml:space="preserve">que entram no CBD de Manhattan, tanto a </w:t>
      </w:r>
      <w:r>
        <w:rPr>
          <w:lang w:val="pt-BR"/>
        </w:rPr>
        <w:br/>
      </w:r>
      <w:r w:rsidR="00386F5B" w:rsidRPr="00E741E4">
        <w:rPr>
          <w:lang w:val="pt-BR"/>
        </w:rPr>
        <w:t xml:space="preserve">trabalho quanto a lazer. De acordo com o </w:t>
      </w:r>
      <w:r w:rsidR="00386F5B" w:rsidRPr="00E741E4">
        <w:rPr>
          <w:i/>
          <w:iCs/>
          <w:lang w:val="pt-BR"/>
        </w:rPr>
        <w:t xml:space="preserve">Hub Bound Travel Data Report </w:t>
      </w:r>
      <w:r w:rsidR="00386F5B" w:rsidRPr="00E741E4">
        <w:rPr>
          <w:lang w:val="pt-BR"/>
        </w:rPr>
        <w:t>do New York Metropolitan Transportation Council (NYMTC), cerca de 7.665.000 pessoas entraram e saíram do CBD de Manhattan em um dia da semana típico em 2019, cerca de duas vezes a população de Los Angeles, California (</w:t>
      </w:r>
      <w:r w:rsidR="00386F5B" w:rsidRPr="00E741E4">
        <w:rPr>
          <w:lang w:val="pt-BR"/>
        </w:rPr>
        <w:fldChar w:fldCharType="begin"/>
      </w:r>
      <w:r w:rsidR="00386F5B" w:rsidRPr="00E741E4">
        <w:rPr>
          <w:lang w:val="pt-BR"/>
        </w:rPr>
        <w:instrText xml:space="preserve"> REF _Ref106363695 \h  \* MERGEFORMAT </w:instrText>
      </w:r>
      <w:r w:rsidR="00386F5B" w:rsidRPr="00E741E4">
        <w:rPr>
          <w:lang w:val="pt-BR"/>
        </w:rPr>
      </w:r>
      <w:r w:rsidR="00386F5B" w:rsidRPr="00E741E4">
        <w:rPr>
          <w:lang w:val="pt-BR"/>
        </w:rPr>
        <w:fldChar w:fldCharType="separate"/>
      </w:r>
      <w:r w:rsidR="00D867C9" w:rsidRPr="00E741E4">
        <w:rPr>
          <w:b/>
          <w:bCs/>
          <w:lang w:val="pt-BR"/>
        </w:rPr>
        <w:t xml:space="preserve">Figura </w:t>
      </w:r>
      <w:r w:rsidR="00386F5B" w:rsidRPr="00E741E4">
        <w:rPr>
          <w:b/>
          <w:bCs/>
          <w:lang w:val="pt-BR"/>
        </w:rPr>
        <w:fldChar w:fldCharType="end"/>
      </w:r>
      <w:r w:rsidR="00386F5B" w:rsidRPr="00E741E4">
        <w:rPr>
          <w:b/>
          <w:bCs/>
          <w:lang w:val="pt-BR"/>
        </w:rPr>
        <w:t>ES-2</w:t>
      </w:r>
      <w:r w:rsidR="00386F5B" w:rsidRPr="00E741E4">
        <w:rPr>
          <w:lang w:val="pt-BR"/>
        </w:rPr>
        <w:t>).</w:t>
      </w:r>
      <w:r w:rsidR="00386F5B" w:rsidRPr="00E741E4">
        <w:rPr>
          <w:rStyle w:val="EndnoteReference"/>
          <w:lang w:val="pt-BR"/>
        </w:rPr>
        <w:endnoteReference w:id="5"/>
      </w:r>
      <w:r w:rsidR="00386F5B" w:rsidRPr="00E741E4">
        <w:rPr>
          <w:lang w:val="pt-BR"/>
        </w:rPr>
        <w:t xml:space="preserve"> Setenta e cinco por cento dessas viagens foram feitas pelo transporte coletivo, mas uma estimativa de 1.856.000 (24 por cento) foram feitas de carro, táxi, van ou caminhão.</w:t>
      </w:r>
      <w:r w:rsidR="00386F5B" w:rsidRPr="00E741E4">
        <w:rPr>
          <w:rStyle w:val="EndnoteReference"/>
          <w:rFonts w:ascii="Calibri Light" w:hAnsi="Calibri Light"/>
          <w:lang w:val="pt-BR"/>
        </w:rPr>
        <w:endnoteReference w:id="6"/>
      </w:r>
      <w:r w:rsidR="00386F5B" w:rsidRPr="00E741E4">
        <w:rPr>
          <w:lang w:val="pt-BR"/>
        </w:rPr>
        <w:t xml:space="preserve"> </w:t>
      </w:r>
    </w:p>
    <w:p w14:paraId="75925C13" w14:textId="77777777" w:rsidR="00C62DDC" w:rsidRPr="00E741E4" w:rsidRDefault="00C62DDC" w:rsidP="0001181A">
      <w:pPr>
        <w:ind w:left="0" w:firstLine="0"/>
      </w:pPr>
    </w:p>
    <w:p w14:paraId="18442B77" w14:textId="3801DCFF" w:rsidR="001666F7" w:rsidRPr="00E741E4" w:rsidRDefault="001666F7" w:rsidP="00D4250D">
      <w:pPr>
        <w:pStyle w:val="Heading2"/>
      </w:pPr>
      <w:bookmarkStart w:id="23" w:name="_Toc110243160"/>
      <w:bookmarkStart w:id="24" w:name="_Toc110243104"/>
      <w:bookmarkStart w:id="25" w:name="_Toc110242488"/>
      <w:r w:rsidRPr="00E741E4">
        <w:rPr>
          <w:lang w:val="pt-BR"/>
        </w:rPr>
        <w:t>Onde ocorrerão os benefícios e efeitos do projeto?</w:t>
      </w:r>
      <w:bookmarkEnd w:id="23"/>
      <w:bookmarkEnd w:id="24"/>
      <w:bookmarkEnd w:id="25"/>
    </w:p>
    <w:p w14:paraId="209D0DE9" w14:textId="3438DD31" w:rsidR="00415899" w:rsidRPr="00E741E4" w:rsidRDefault="59187144" w:rsidP="00A34A13">
      <w:pPr>
        <w:ind w:left="0" w:firstLine="0"/>
        <w:jc w:val="both"/>
      </w:pPr>
      <w:r w:rsidRPr="00E741E4">
        <w:rPr>
          <w:lang w:val="pt-BR"/>
        </w:rPr>
        <w:t xml:space="preserve">A região metropolitana de 28 condados é a principal área de captação de viagens para e do CBD de Manhattan. O projeto afetaria os padrões de viagem dentro do CBD de Manhattan e em outras partes da região. Os padrões de viagem mudam mais intensamente quando se aproximam do CBD de Manhattan e dentro dele. Para avaliar os efeitos benéficos e adversos do projeto, a EA usa uma combinação da área de estudo regional de 28 condados e diversas áreas de estudo locais. As áreas de estudo locais mudam de acordo com a questão que está sendo explorada quanto a efeitos. Por exemplo, a área de estudo local usada para avaliar os efeitos visuais associados à instalação da infraestrutura de pedágio e o equipamento do sistema de pedágio é </w:t>
      </w:r>
      <w:r w:rsidRPr="00E741E4">
        <w:rPr>
          <w:lang w:val="pt-BR"/>
        </w:rPr>
        <w:lastRenderedPageBreak/>
        <w:t xml:space="preserve">muito menor que a área de estudo local para avaliar as alterações na qualidade do ar. Uma discussão adicional dessas áreas de estudo é fornecida no </w:t>
      </w:r>
      <w:r w:rsidRPr="00E741E4">
        <w:rPr>
          <w:b/>
          <w:bCs/>
          <w:lang w:val="pt-BR"/>
        </w:rPr>
        <w:t xml:space="preserve">Capítulo 3, “Estrutura da análise ambiental”, </w:t>
      </w:r>
      <w:r w:rsidRPr="00E741E4">
        <w:rPr>
          <w:lang w:val="pt-BR"/>
        </w:rPr>
        <w:t xml:space="preserve">e em cada capítulo ao longo da EA. </w:t>
      </w:r>
    </w:p>
    <w:p w14:paraId="12EEF3DD" w14:textId="77777777" w:rsidR="005F694D" w:rsidRPr="00E741E4" w:rsidRDefault="005F694D" w:rsidP="00404598">
      <w:pPr>
        <w:spacing w:after="60"/>
        <w:rPr>
          <w:b/>
          <w:bCs/>
          <w:color w:val="003AA6"/>
          <w:sz w:val="24"/>
        </w:rPr>
      </w:pPr>
    </w:p>
    <w:p w14:paraId="4CB4EE45" w14:textId="069EBE16" w:rsidR="001666F7" w:rsidRPr="00E741E4" w:rsidRDefault="001666F7" w:rsidP="00D4250D">
      <w:pPr>
        <w:pStyle w:val="Heading2"/>
      </w:pPr>
      <w:bookmarkStart w:id="26" w:name="_Toc110243161"/>
      <w:bookmarkStart w:id="27" w:name="_Toc110243105"/>
      <w:bookmarkStart w:id="28" w:name="_Toc110242489"/>
      <w:r w:rsidRPr="00E741E4">
        <w:rPr>
          <w:lang w:val="pt-BR"/>
        </w:rPr>
        <w:t>O que é uma Avaliação Ambiental (EA) e por que ela é necessária para este Projeto?</w:t>
      </w:r>
      <w:bookmarkEnd w:id="26"/>
      <w:bookmarkEnd w:id="27"/>
      <w:bookmarkEnd w:id="28"/>
    </w:p>
    <w:p w14:paraId="4D9A735B" w14:textId="20F0AA3B" w:rsidR="00415899" w:rsidRPr="00E741E4" w:rsidRDefault="7FAFB099" w:rsidP="00404598">
      <w:pPr>
        <w:pStyle w:val="BodyText"/>
        <w:spacing w:after="0" w:line="240" w:lineRule="auto"/>
      </w:pPr>
      <w:r w:rsidRPr="00E741E4">
        <w:rPr>
          <w:lang w:val="pt-BR"/>
        </w:rPr>
        <w:t xml:space="preserve">Antes que um órgão federal tome uma decisão, a National Environmental Policy Act (NEPA) exige que o órgão federal entenda e divulgue os efeitos ambientais da ação. Uma EA (40 CFR §1506.1(h)) é realizada para garantir que os órgãos federais considerem os impactos ambientais de suas ações no processo de tomada de decisão (40 CFR §1500.1(a)). Para uma ação proposta sem probabilidade de ter efeitos significativos, ou quando a significância do efeito é desconhecida (23 CFR §1501.5), a EA auxilia na determinação da significância dos efeitos adversos. Se os efeitos adversos não forem significativos ou puderem ser mitigados para ficarem abaixo de níveis significativos, o órgão federal poderá emitir uma Finding of No Significant Impact (FONSI) (40 CFR §1501.6). Se houver efeitos significativos que não possam ser mitigados, o órgão federal deverá desenvolver uma Environmental Impact Statement (EIS) que conduza a um Record of Decision (ROD). </w:t>
      </w:r>
    </w:p>
    <w:p w14:paraId="0643C952" w14:textId="023F784C" w:rsidR="001B6BCC" w:rsidRPr="00E741E4" w:rsidRDefault="005B7A6F" w:rsidP="0064122F">
      <w:pPr>
        <w:pStyle w:val="BodyText"/>
        <w:spacing w:after="0" w:line="240" w:lineRule="auto"/>
      </w:pPr>
      <w:r w:rsidRPr="00E741E4">
        <w:rPr>
          <w:noProof/>
          <w:szCs w:val="24"/>
          <w:lang w:val="pt-BR"/>
        </w:rPr>
        <mc:AlternateContent>
          <mc:Choice Requires="wps">
            <w:drawing>
              <wp:anchor distT="45720" distB="45720" distL="114300" distR="114300" simplePos="0" relativeHeight="251658242" behindDoc="0" locked="0" layoutInCell="1" allowOverlap="1" wp14:anchorId="0916FBB9" wp14:editId="44E393DE">
                <wp:simplePos x="0" y="0"/>
                <wp:positionH relativeFrom="column">
                  <wp:posOffset>19050</wp:posOffset>
                </wp:positionH>
                <wp:positionV relativeFrom="paragraph">
                  <wp:posOffset>137795</wp:posOffset>
                </wp:positionV>
                <wp:extent cx="3286125" cy="3935730"/>
                <wp:effectExtent l="19050" t="19050" r="47625" b="4572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393573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1687338F" w14:textId="77777777" w:rsidR="00386F5B" w:rsidRPr="00E741E4" w:rsidRDefault="00386F5B" w:rsidP="001F293C">
                            <w:pPr>
                              <w:ind w:left="0" w:firstLine="0"/>
                              <w:jc w:val="center"/>
                              <w:rPr>
                                <w:b/>
                                <w:bCs/>
                                <w:color w:val="003AA6"/>
                                <w:sz w:val="20"/>
                                <w:szCs w:val="20"/>
                              </w:rPr>
                            </w:pPr>
                            <w:r w:rsidRPr="00E741E4">
                              <w:rPr>
                                <w:b/>
                                <w:bCs/>
                                <w:color w:val="003AA6"/>
                                <w:sz w:val="20"/>
                                <w:szCs w:val="20"/>
                                <w:lang w:val="pt-BR"/>
                              </w:rPr>
                              <w:t xml:space="preserve">Value </w:t>
                            </w:r>
                            <w:r w:rsidRPr="00E741E4">
                              <w:rPr>
                                <w:b/>
                                <w:bCs/>
                                <w:color w:val="003AA6"/>
                                <w:sz w:val="20"/>
                                <w:szCs w:val="20"/>
                                <w:lang w:val="pt-BR"/>
                              </w:rPr>
                              <w:t>Pricing Pilot Program (VPPP) e National Environmental Policy Act (NEPA)</w:t>
                            </w:r>
                          </w:p>
                          <w:p w14:paraId="6CFE63B7" w14:textId="77777777" w:rsidR="00386F5B" w:rsidRPr="00E741E4" w:rsidRDefault="00386F5B" w:rsidP="001F293C">
                            <w:pPr>
                              <w:ind w:left="0" w:firstLine="0"/>
                              <w:jc w:val="center"/>
                              <w:rPr>
                                <w:b/>
                                <w:bCs/>
                                <w:color w:val="003AA6"/>
                                <w:sz w:val="20"/>
                                <w:szCs w:val="20"/>
                              </w:rPr>
                            </w:pPr>
                          </w:p>
                          <w:p w14:paraId="16F79B19" w14:textId="77777777" w:rsidR="00386F5B" w:rsidRPr="00E741E4" w:rsidRDefault="00386F5B" w:rsidP="00A03F03">
                            <w:pPr>
                              <w:ind w:left="0" w:firstLine="0"/>
                              <w:jc w:val="both"/>
                              <w:rPr>
                                <w:color w:val="003AA6"/>
                                <w:sz w:val="18"/>
                                <w:szCs w:val="18"/>
                              </w:rPr>
                            </w:pPr>
                            <w:r w:rsidRPr="00E741E4">
                              <w:rPr>
                                <w:color w:val="003AA6"/>
                                <w:sz w:val="18"/>
                                <w:szCs w:val="18"/>
                                <w:lang w:val="pt-BR"/>
                              </w:rPr>
                              <w:t>Estabelecido pelo Congresso dos E.U.A. como Congestion Pricing Pilot Program em 1991, e renomeado em 1998, o VPPP tem como meta demonstrar se e em que extensão as estratégias de precificação de congestionamentos podem reduzir os congestionamentos, explorando também os efeitos dessas estratégias sobre “o comportamento dos motoristas, volumes de tráfego, utilização do transporte coletivo, qualidade do ar e disponibilidade de verbas para programas de transporte”.</w:t>
                            </w:r>
                          </w:p>
                          <w:p w14:paraId="5C6E3BC9" w14:textId="77777777" w:rsidR="00386F5B" w:rsidRPr="00E741E4" w:rsidRDefault="00386F5B" w:rsidP="00A03F03">
                            <w:pPr>
                              <w:ind w:left="0" w:firstLine="0"/>
                              <w:jc w:val="both"/>
                              <w:rPr>
                                <w:color w:val="003AA6"/>
                                <w:sz w:val="18"/>
                                <w:szCs w:val="18"/>
                              </w:rPr>
                            </w:pPr>
                          </w:p>
                          <w:p w14:paraId="5D328D5C" w14:textId="0363CC07" w:rsidR="00386F5B" w:rsidRPr="00E741E4" w:rsidRDefault="00386F5B" w:rsidP="00CC09CA">
                            <w:pPr>
                              <w:ind w:left="0" w:firstLine="0"/>
                              <w:jc w:val="both"/>
                              <w:rPr>
                                <w:color w:val="003AA6"/>
                                <w:sz w:val="18"/>
                                <w:szCs w:val="18"/>
                              </w:rPr>
                            </w:pPr>
                            <w:r w:rsidRPr="00E741E4">
                              <w:rPr>
                                <w:color w:val="003AA6"/>
                                <w:sz w:val="18"/>
                                <w:szCs w:val="18"/>
                                <w:lang w:val="pt-BR"/>
                              </w:rPr>
                              <w:t>Promulgada em 1970, a NEPA requer que os órgãos federais avaliem os efeitos ambientais de suas ações propostas antes da tomada de decisões. A obtenção da aprovação do Projeto sob o VPPP seria uma ação tomada pela FHWA e, portanto, sujeita à NEPA.</w:t>
                            </w:r>
                          </w:p>
                          <w:p w14:paraId="05BFAF44" w14:textId="77777777" w:rsidR="00386F5B" w:rsidRPr="00E741E4" w:rsidRDefault="00386F5B" w:rsidP="00A03F03">
                            <w:pPr>
                              <w:ind w:left="0" w:firstLine="0"/>
                              <w:rPr>
                                <w:b/>
                                <w:bCs/>
                                <w:color w:val="003AA6"/>
                                <w:sz w:val="18"/>
                                <w:szCs w:val="18"/>
                              </w:rPr>
                            </w:pPr>
                          </w:p>
                          <w:p w14:paraId="7B0B8BC4" w14:textId="2696E443" w:rsidR="00386F5B" w:rsidRPr="00E741E4" w:rsidRDefault="00386F5B" w:rsidP="00A03F03">
                            <w:pPr>
                              <w:ind w:left="0" w:firstLine="0"/>
                              <w:rPr>
                                <w:b/>
                                <w:bCs/>
                                <w:color w:val="003AA6"/>
                                <w:sz w:val="18"/>
                                <w:szCs w:val="18"/>
                              </w:rPr>
                            </w:pPr>
                            <w:r w:rsidRPr="00E741E4">
                              <w:rPr>
                                <w:b/>
                                <w:bCs/>
                                <w:color w:val="003AA6"/>
                                <w:sz w:val="18"/>
                                <w:szCs w:val="18"/>
                                <w:lang w:val="pt-BR"/>
                              </w:rPr>
                              <w:t xml:space="preserve">Fontes: </w:t>
                            </w:r>
                          </w:p>
                          <w:p w14:paraId="4E598195" w14:textId="39F738AE" w:rsidR="00386F5B" w:rsidRPr="00E741E4" w:rsidRDefault="00386F5B" w:rsidP="00A03F03">
                            <w:pPr>
                              <w:ind w:left="0" w:firstLine="0"/>
                              <w:rPr>
                                <w:sz w:val="18"/>
                                <w:szCs w:val="18"/>
                              </w:rPr>
                            </w:pPr>
                            <w:r w:rsidRPr="00E741E4">
                              <w:rPr>
                                <w:color w:val="003AA6"/>
                                <w:sz w:val="18"/>
                                <w:szCs w:val="18"/>
                                <w:lang w:val="pt-BR"/>
                              </w:rPr>
                              <w:t>FHWA. “Value Pricing Pilot Program.”</w:t>
                            </w:r>
                            <w:r w:rsidRPr="00E741E4">
                              <w:rPr>
                                <w:color w:val="003AA6"/>
                                <w:lang w:val="pt-BR"/>
                              </w:rPr>
                              <w:t xml:space="preserve"> </w:t>
                            </w:r>
                            <w:hyperlink r:id="rId37" w:history="1">
                              <w:r w:rsidRPr="00E741E4">
                                <w:rPr>
                                  <w:rStyle w:val="Hyperlink"/>
                                  <w:sz w:val="18"/>
                                  <w:szCs w:val="18"/>
                                  <w:lang w:val="pt-BR"/>
                                </w:rPr>
                                <w:t>https://ops.fhwa.dot.gov/congestionpricing/‌value_pricing/index.htm</w:t>
                              </w:r>
                            </w:hyperlink>
                          </w:p>
                          <w:p w14:paraId="09F75BF0" w14:textId="7FCA823F" w:rsidR="00386F5B" w:rsidRPr="00E741E4" w:rsidRDefault="00386F5B" w:rsidP="00C60AA5">
                            <w:pPr>
                              <w:ind w:left="0" w:firstLine="0"/>
                              <w:rPr>
                                <w:color w:val="1B587C" w:themeColor="accent3"/>
                                <w:sz w:val="18"/>
                                <w:szCs w:val="18"/>
                              </w:rPr>
                            </w:pPr>
                            <w:r w:rsidRPr="00E741E4">
                              <w:rPr>
                                <w:color w:val="003AA6"/>
                                <w:sz w:val="18"/>
                                <w:szCs w:val="18"/>
                                <w:lang w:val="pt-BR"/>
                              </w:rPr>
                              <w:t>United States Environmental Protection Agency (Agência de Proteção Ambiental dos Estados Unidos). “What is the National Environmental Policy Act.”</w:t>
                            </w:r>
                            <w:r w:rsidRPr="00E741E4">
                              <w:rPr>
                                <w:color w:val="003AA6"/>
                                <w:lang w:val="pt-BR"/>
                              </w:rPr>
                              <w:t xml:space="preserve"> </w:t>
                            </w:r>
                            <w:hyperlink r:id="rId38" w:history="1">
                              <w:r w:rsidRPr="00E741E4">
                                <w:rPr>
                                  <w:rStyle w:val="Hyperlink"/>
                                  <w:sz w:val="18"/>
                                  <w:szCs w:val="18"/>
                                  <w:lang w:val="pt-BR"/>
                                </w:rPr>
                                <w:t>https://www.epa.gov/nepa/what-national-environmental-policy-act</w:t>
                              </w:r>
                            </w:hyperlink>
                            <w:r w:rsidRPr="00E741E4">
                              <w:rPr>
                                <w:color w:val="1F638D"/>
                                <w:sz w:val="18"/>
                                <w:szCs w:val="18"/>
                                <w:lang w:val="pt-BR"/>
                              </w:rPr>
                              <w:t xml:space="preserve"> </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6FBB9" id="_x0000_s1038" type="#_x0000_t202" style="position:absolute;left:0;text-align:left;margin-left:1.5pt;margin-top:10.85pt;width:258.75pt;height:309.9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" filled="f" strokecolor="#003aa6" strokeweight="5pt">
                <v:stroke linestyle="thickBetweenThin" endcap="square"/>
                <v:textbox inset=",7.2pt">
                  <w:txbxContent>
                    <w:p w14:paraId="1687338F" w14:textId="77777777" w:rsidR="00386F5B" w:rsidRPr="00E741E4" w:rsidRDefault="00386F5B" w:rsidP="001F293C">
                      <w:pPr>
                        <w:ind w:left="0" w:firstLine="0"/>
                        <w:jc w:val="center"/>
                        <w:rPr>
                          <w:b/>
                          <w:bCs/>
                          <w:color w:val="003AA6"/>
                          <w:sz w:val="20"/>
                          <w:szCs w:val="20"/>
                        </w:rPr>
                      </w:pPr>
                      <w:r w:rsidRPr="00E741E4">
                        <w:rPr>
                          <w:b/>
                          <w:bCs/>
                          <w:color w:val="003AA6"/>
                          <w:sz w:val="20"/>
                          <w:szCs w:val="20"/>
                          <w:lang w:val="pt-BR"/>
                        </w:rPr>
                        <w:t xml:space="preserve">Value </w:t>
                      </w:r>
                      <w:r w:rsidRPr="00E741E4">
                        <w:rPr>
                          <w:b/>
                          <w:bCs/>
                          <w:color w:val="003AA6"/>
                          <w:sz w:val="20"/>
                          <w:szCs w:val="20"/>
                          <w:lang w:val="pt-BR"/>
                        </w:rPr>
                        <w:t>Pricing Pilot Program (VPPP) e National Environmental Policy Act (NEPA)</w:t>
                      </w:r>
                    </w:p>
                    <w:p w14:paraId="6CFE63B7" w14:textId="77777777" w:rsidR="00386F5B" w:rsidRPr="00E741E4" w:rsidRDefault="00386F5B" w:rsidP="001F293C">
                      <w:pPr>
                        <w:ind w:left="0" w:firstLine="0"/>
                        <w:jc w:val="center"/>
                        <w:rPr>
                          <w:b/>
                          <w:bCs/>
                          <w:color w:val="003AA6"/>
                          <w:sz w:val="20"/>
                          <w:szCs w:val="20"/>
                        </w:rPr>
                      </w:pPr>
                    </w:p>
                    <w:p w14:paraId="16F79B19" w14:textId="77777777" w:rsidR="00386F5B" w:rsidRPr="00E741E4" w:rsidRDefault="00386F5B" w:rsidP="00A03F03">
                      <w:pPr>
                        <w:ind w:left="0" w:firstLine="0"/>
                        <w:jc w:val="both"/>
                        <w:rPr>
                          <w:color w:val="003AA6"/>
                          <w:sz w:val="18"/>
                          <w:szCs w:val="18"/>
                        </w:rPr>
                      </w:pPr>
                      <w:r w:rsidRPr="00E741E4">
                        <w:rPr>
                          <w:color w:val="003AA6"/>
                          <w:sz w:val="18"/>
                          <w:szCs w:val="18"/>
                          <w:lang w:val="pt-BR"/>
                        </w:rPr>
                        <w:t>Estabelecido pelo Congresso dos E.U.A. como Congestion Pricing Pilot Program em 1991, e renomeado em 1998, o VPPP tem como meta demonstrar se e em que extensão as estratégias de precificação de congestionamentos podem reduzir os congestionamentos, explorando também os efeitos dessas estratégias sobre “o comportamento dos motoristas, volumes de tráfego, utilização do transporte coletivo, qualidade do ar e disponibilidade de verbas para programas de transporte”.</w:t>
                      </w:r>
                    </w:p>
                    <w:p w14:paraId="5C6E3BC9" w14:textId="77777777" w:rsidR="00386F5B" w:rsidRPr="00E741E4" w:rsidRDefault="00386F5B" w:rsidP="00A03F03">
                      <w:pPr>
                        <w:ind w:left="0" w:firstLine="0"/>
                        <w:jc w:val="both"/>
                        <w:rPr>
                          <w:color w:val="003AA6"/>
                          <w:sz w:val="18"/>
                          <w:szCs w:val="18"/>
                        </w:rPr>
                      </w:pPr>
                    </w:p>
                    <w:p w14:paraId="5D328D5C" w14:textId="0363CC07" w:rsidR="00386F5B" w:rsidRPr="00E741E4" w:rsidRDefault="00386F5B" w:rsidP="00CC09CA">
                      <w:pPr>
                        <w:ind w:left="0" w:firstLine="0"/>
                        <w:jc w:val="both"/>
                        <w:rPr>
                          <w:color w:val="003AA6"/>
                          <w:sz w:val="18"/>
                          <w:szCs w:val="18"/>
                        </w:rPr>
                      </w:pPr>
                      <w:r w:rsidRPr="00E741E4">
                        <w:rPr>
                          <w:color w:val="003AA6"/>
                          <w:sz w:val="18"/>
                          <w:szCs w:val="18"/>
                          <w:lang w:val="pt-BR"/>
                        </w:rPr>
                        <w:t>Promulgada em 1970, a NEPA requer que os órgãos federais avaliem os efeitos ambientais de suas ações propostas antes da tomada de decisões. A obtenção da aprovação do Projeto sob o VPPP seria uma ação tomada pela FHWA e, portanto, sujeita à NEPA.</w:t>
                      </w:r>
                    </w:p>
                    <w:p w14:paraId="05BFAF44" w14:textId="77777777" w:rsidR="00386F5B" w:rsidRPr="00E741E4" w:rsidRDefault="00386F5B" w:rsidP="00A03F03">
                      <w:pPr>
                        <w:ind w:left="0" w:firstLine="0"/>
                        <w:rPr>
                          <w:b/>
                          <w:bCs/>
                          <w:color w:val="003AA6"/>
                          <w:sz w:val="18"/>
                          <w:szCs w:val="18"/>
                        </w:rPr>
                      </w:pPr>
                    </w:p>
                    <w:p w14:paraId="7B0B8BC4" w14:textId="2696E443" w:rsidR="00386F5B" w:rsidRPr="00E741E4" w:rsidRDefault="00386F5B" w:rsidP="00A03F03">
                      <w:pPr>
                        <w:ind w:left="0" w:firstLine="0"/>
                        <w:rPr>
                          <w:b/>
                          <w:bCs/>
                          <w:color w:val="003AA6"/>
                          <w:sz w:val="18"/>
                          <w:szCs w:val="18"/>
                        </w:rPr>
                      </w:pPr>
                      <w:r w:rsidRPr="00E741E4">
                        <w:rPr>
                          <w:b/>
                          <w:bCs/>
                          <w:color w:val="003AA6"/>
                          <w:sz w:val="18"/>
                          <w:szCs w:val="18"/>
                          <w:lang w:val="pt-BR"/>
                        </w:rPr>
                        <w:t xml:space="preserve">Fontes: </w:t>
                      </w:r>
                    </w:p>
                    <w:p w14:paraId="4E598195" w14:textId="39F738AE" w:rsidR="00386F5B" w:rsidRPr="00E741E4" w:rsidRDefault="00386F5B" w:rsidP="00A03F03">
                      <w:pPr>
                        <w:ind w:left="0" w:firstLine="0"/>
                        <w:rPr>
                          <w:sz w:val="18"/>
                          <w:szCs w:val="18"/>
                        </w:rPr>
                      </w:pPr>
                      <w:r w:rsidRPr="00E741E4">
                        <w:rPr>
                          <w:color w:val="003AA6"/>
                          <w:sz w:val="18"/>
                          <w:szCs w:val="18"/>
                          <w:lang w:val="pt-BR"/>
                        </w:rPr>
                        <w:t>FHWA. “Value Pricing Pilot Program.”</w:t>
                      </w:r>
                      <w:r w:rsidRPr="00E741E4">
                        <w:rPr>
                          <w:color w:val="003AA6"/>
                          <w:lang w:val="pt-BR"/>
                        </w:rPr>
                        <w:t xml:space="preserve"> </w:t>
                      </w:r>
                      <w:hyperlink r:id="rId39" w:history="1">
                        <w:r w:rsidRPr="00E741E4">
                          <w:rPr>
                            <w:rStyle w:val="Hyperlink"/>
                            <w:sz w:val="18"/>
                            <w:szCs w:val="18"/>
                            <w:lang w:val="pt-BR"/>
                          </w:rPr>
                          <w:t>https://ops.fhwa.dot.gov/congestionpricing/‌value_pricing/index.htm</w:t>
                        </w:r>
                      </w:hyperlink>
                    </w:p>
                    <w:p w14:paraId="09F75BF0" w14:textId="7FCA823F" w:rsidR="00386F5B" w:rsidRPr="00E741E4" w:rsidRDefault="00386F5B" w:rsidP="00C60AA5">
                      <w:pPr>
                        <w:ind w:left="0" w:firstLine="0"/>
                        <w:rPr>
                          <w:color w:val="1B587C" w:themeColor="accent3"/>
                          <w:sz w:val="18"/>
                          <w:szCs w:val="18"/>
                        </w:rPr>
                      </w:pPr>
                      <w:r w:rsidRPr="00E741E4">
                        <w:rPr>
                          <w:color w:val="003AA6"/>
                          <w:sz w:val="18"/>
                          <w:szCs w:val="18"/>
                          <w:lang w:val="pt-BR"/>
                        </w:rPr>
                        <w:t>United States Environmental Protection Agency (Agência de Proteção Ambiental dos Estados Unidos). “What is the National Environmental Policy Act.”</w:t>
                      </w:r>
                      <w:r w:rsidRPr="00E741E4">
                        <w:rPr>
                          <w:color w:val="003AA6"/>
                          <w:lang w:val="pt-BR"/>
                        </w:rPr>
                        <w:t xml:space="preserve"> </w:t>
                      </w:r>
                      <w:hyperlink r:id="rId40" w:history="1">
                        <w:r w:rsidRPr="00E741E4">
                          <w:rPr>
                            <w:rStyle w:val="Hyperlink"/>
                            <w:sz w:val="18"/>
                            <w:szCs w:val="18"/>
                            <w:lang w:val="pt-BR"/>
                          </w:rPr>
                          <w:t>https://www.epa.gov/nepa/what-national-environmental-policy-act</w:t>
                        </w:r>
                      </w:hyperlink>
                      <w:r w:rsidRPr="00E741E4">
                        <w:rPr>
                          <w:color w:val="1F638D"/>
                          <w:sz w:val="18"/>
                          <w:szCs w:val="18"/>
                          <w:lang w:val="pt-BR"/>
                        </w:rPr>
                        <w:t xml:space="preserve"> </w:t>
                      </w:r>
                    </w:p>
                  </w:txbxContent>
                </v:textbox>
                <w10:wrap type="square"/>
              </v:shape>
            </w:pict>
          </mc:Fallback>
        </mc:AlternateContent>
      </w:r>
    </w:p>
    <w:p w14:paraId="255BB4FA" w14:textId="0F95D600" w:rsidR="00415899" w:rsidRPr="00E741E4" w:rsidRDefault="004F7534" w:rsidP="0064122F">
      <w:pPr>
        <w:pStyle w:val="BodyText"/>
        <w:spacing w:after="0" w:line="240" w:lineRule="auto"/>
      </w:pPr>
      <w:r w:rsidRPr="00E741E4">
        <w:rPr>
          <w:lang w:val="pt-BR"/>
        </w:rPr>
        <w:t>Algumas rodovias dentro do CBD de Manhattan fazem parte do National Highway System, e algumas receberam melhorias por meio de verbas do governo federal. A fim de instalar pedágios nessas rodovias, os Patrocinadores do Projeto precisam da aprovação da U.S. Department of Transportation’s Federal Highway Administration (FHWA), nesse caso por meio de seu Value Pricing Pilot Program (VPPP). Quando a FHWA analisa uma solicitação dos patrocinadores do projeto ao VPPP com a intenção de tomar uma ação, ela deve estar em conformidade com a NEPA.</w:t>
      </w:r>
    </w:p>
    <w:p w14:paraId="3A8B2526" w14:textId="77777777" w:rsidR="00EE3556" w:rsidRPr="00E741E4" w:rsidRDefault="00EE3556" w:rsidP="0064122F">
      <w:pPr>
        <w:pStyle w:val="BodyText"/>
        <w:spacing w:after="0" w:line="240" w:lineRule="auto"/>
      </w:pPr>
    </w:p>
    <w:p w14:paraId="472380BC" w14:textId="115BD6E8" w:rsidR="00415899" w:rsidRPr="00E741E4" w:rsidRDefault="59187144" w:rsidP="0064122F">
      <w:pPr>
        <w:pStyle w:val="BodyText"/>
        <w:spacing w:after="0" w:line="240" w:lineRule="auto"/>
      </w:pPr>
      <w:r w:rsidRPr="00E741E4">
        <w:rPr>
          <w:lang w:val="pt-BR"/>
        </w:rPr>
        <w:t xml:space="preserve">A FHWA, como principal órgão federal para o processo da NEPA, determinou que uma EA é a classe de ação apropriada para este Projeto porque as metas do Projeto resultam principalmente em mudanças operacionais, com muito pouco impacto físico sobre o ambiente existente. A abordagem para reduzir os congestionamentos no CBD de Manhattan gera efeitos benéficos sobre a qualidade do ar e a qualidade de vida. </w:t>
      </w:r>
    </w:p>
    <w:p w14:paraId="7C716A7E" w14:textId="77777777" w:rsidR="00EE3556" w:rsidRPr="00E741E4" w:rsidRDefault="00EE3556" w:rsidP="0064122F">
      <w:pPr>
        <w:pStyle w:val="BodyText"/>
        <w:spacing w:after="0" w:line="240" w:lineRule="auto"/>
      </w:pPr>
    </w:p>
    <w:p w14:paraId="1E3475CC" w14:textId="1CE24CA5" w:rsidR="00415899" w:rsidRPr="00E741E4" w:rsidRDefault="00CD2ED2" w:rsidP="0064122F">
      <w:pPr>
        <w:pStyle w:val="BodyText"/>
        <w:spacing w:after="0" w:line="240" w:lineRule="auto"/>
      </w:pPr>
      <w:r w:rsidRPr="00E741E4">
        <w:rPr>
          <w:lang w:val="pt-BR"/>
        </w:rPr>
        <w:t xml:space="preserve">A FHWA reconhece que o Projeto poderia ter efeitos sobre as populações de justiça ambiental. Como consequência, a FHWA solicitou que o processo da NEPA incluísse uma divulgação pública ampliada e coordenação com agências de recursos federais e estaduais. </w:t>
      </w:r>
    </w:p>
    <w:p w14:paraId="7DD5474E" w14:textId="77777777" w:rsidR="00EE3556" w:rsidRPr="00E741E4" w:rsidRDefault="00EE3556">
      <w:pPr>
        <w:rPr>
          <w:b/>
          <w:bCs/>
          <w:caps/>
          <w:color w:val="003AA6"/>
          <w:sz w:val="28"/>
          <w:szCs w:val="28"/>
        </w:rPr>
      </w:pPr>
      <w:r w:rsidRPr="00E741E4">
        <w:rPr>
          <w:lang w:val="pt-BR"/>
        </w:rPr>
        <w:br w:type="page"/>
      </w:r>
    </w:p>
    <w:p w14:paraId="25257D96" w14:textId="275675C3" w:rsidR="00415899" w:rsidRPr="00E741E4" w:rsidRDefault="001666F7" w:rsidP="00D4250D">
      <w:pPr>
        <w:pStyle w:val="Heading1"/>
      </w:pPr>
      <w:bookmarkStart w:id="29" w:name="_Toc110243162"/>
      <w:bookmarkStart w:id="30" w:name="_Toc110243106"/>
      <w:bookmarkStart w:id="31" w:name="_Toc110242490"/>
      <w:r w:rsidRPr="00E741E4">
        <w:rPr>
          <w:lang w:val="pt-BR"/>
        </w:rPr>
        <w:lastRenderedPageBreak/>
        <w:t>POR QUE O PROGRAMA DE PEDÁGIOS DO CBD ESTÁ SENDO COGITADO?</w:t>
      </w:r>
      <w:bookmarkEnd w:id="29"/>
      <w:bookmarkEnd w:id="30"/>
      <w:bookmarkEnd w:id="31"/>
    </w:p>
    <w:p w14:paraId="479E3EF6" w14:textId="77777777" w:rsidR="00AC75C1" w:rsidRPr="00E741E4" w:rsidRDefault="00AC75C1" w:rsidP="0064122F">
      <w:pPr>
        <w:pStyle w:val="BodyText"/>
        <w:spacing w:after="0" w:line="240" w:lineRule="auto"/>
      </w:pPr>
    </w:p>
    <w:p w14:paraId="4BCC8957" w14:textId="0C569CB0" w:rsidR="00415899" w:rsidRPr="00E741E4" w:rsidRDefault="59187144" w:rsidP="0064122F">
      <w:pPr>
        <w:pStyle w:val="BodyText"/>
        <w:spacing w:after="0" w:line="240" w:lineRule="auto"/>
      </w:pPr>
      <w:r w:rsidRPr="00E741E4">
        <w:rPr>
          <w:lang w:val="pt-BR"/>
        </w:rPr>
        <w:t>A congestão do tráfego tem sido um problema no CBD de Manhattan há anos,</w:t>
      </w:r>
      <w:r w:rsidRPr="00E741E4">
        <w:rPr>
          <w:vertAlign w:val="superscript"/>
          <w:lang w:val="pt-BR"/>
        </w:rPr>
        <w:endnoteReference w:id="7"/>
      </w:r>
      <w:r w:rsidRPr="00E741E4">
        <w:rPr>
          <w:lang w:val="pt-BR"/>
        </w:rPr>
        <w:t xml:space="preserve"> e tem sido um dos mais desafiadores problemas de políticas na cidade de New York (Nova Iorque) por gerações. À medida que a população e o comércio regionais cresceram, o tráfego tem se congestionado com tal regularidade ao longo dos anos que foi criada uma nova palavra para descrevê-lo: “gridlock” (um congestionamento com paralisação total do trânsito).</w:t>
      </w:r>
      <w:r w:rsidRPr="00E741E4">
        <w:rPr>
          <w:vertAlign w:val="superscript"/>
          <w:lang w:val="pt-BR"/>
        </w:rPr>
        <w:endnoteReference w:id="8"/>
      </w:r>
    </w:p>
    <w:p w14:paraId="7ADAF1F6" w14:textId="77777777" w:rsidR="00AC75C1" w:rsidRPr="00E741E4" w:rsidRDefault="00AC75C1" w:rsidP="0064122F">
      <w:pPr>
        <w:pStyle w:val="BodyText"/>
        <w:spacing w:after="0" w:line="240" w:lineRule="auto"/>
      </w:pPr>
    </w:p>
    <w:p w14:paraId="08F0B833" w14:textId="77777777" w:rsidR="00415899" w:rsidRPr="00E741E4" w:rsidRDefault="59187144" w:rsidP="0064122F">
      <w:pPr>
        <w:pStyle w:val="BodyText"/>
        <w:spacing w:after="0" w:line="240" w:lineRule="auto"/>
      </w:pPr>
      <w:r w:rsidRPr="00E741E4">
        <w:rPr>
          <w:lang w:val="pt-BR"/>
        </w:rPr>
        <w:t xml:space="preserve">O NYCDOT, a MTA e outras agências de transporte implementaram programas para reduzir o congestionamento e melhorar o transporte coletivo, a circulação de pedestres e a acessibilidade de bicicletas no CBD de Manhattan. O NYCDOT reformulou o estacionamento nos meios-fios para estabelecer ciclovias e aumentar o espaço para pedestres com calçadas e extensões da área das esquinas das calçadas. Também converteu faixas de rua junto a calçadas e faixas de tráfego para fins gerais em faixas exclusivas para ônibus em algumas avenidas de Manhattan e ruas que cruzam a cidade no sentido leste-oeste. </w:t>
      </w:r>
    </w:p>
    <w:p w14:paraId="4A35E821" w14:textId="77777777" w:rsidR="00AC75C1" w:rsidRPr="00E741E4" w:rsidRDefault="00AC75C1" w:rsidP="0064122F">
      <w:pPr>
        <w:pStyle w:val="BodyText"/>
        <w:spacing w:after="0" w:line="240" w:lineRule="auto"/>
      </w:pPr>
    </w:p>
    <w:p w14:paraId="423221FF" w14:textId="1E8148EA" w:rsidR="001666F7" w:rsidRPr="00E741E4" w:rsidRDefault="427EC24A" w:rsidP="0064122F">
      <w:pPr>
        <w:pStyle w:val="BodyText"/>
        <w:spacing w:after="0" w:line="240" w:lineRule="auto"/>
      </w:pPr>
      <w:r w:rsidRPr="00E741E4">
        <w:rPr>
          <w:lang w:val="pt-BR"/>
        </w:rPr>
        <w:t>Além disso, a MTA e outras agências de trânsito oferecem tarifas de transporte coletivo reduzidas para idosos, deficientes e crianças em idade escolar e, no início de 2022, a MTA implementou limitações de tarifas como parte de seu novo desenvolvimento do sistema de tarifas (OMNY), que permite viagens gratuitas e ilimitadas a clientes pelo resto da semana após eles atingirem o gasto de US$ 33 (o equivalente a 12 viagens). Muitos empregadores participam de um programa federal que permite que os funcionários usem dólares pré-tributação para pagar por transporte coletivo, e muitas empresas adotaram horários de trabalho flexíveis, incluindo opções de trabalho remoto.</w:t>
      </w:r>
    </w:p>
    <w:p w14:paraId="3F6E8605" w14:textId="2DE719F8" w:rsidR="00AC75C1" w:rsidRPr="00E741E4" w:rsidRDefault="005B7A6F" w:rsidP="0064122F">
      <w:pPr>
        <w:pStyle w:val="BodyText"/>
        <w:spacing w:after="0" w:line="240" w:lineRule="auto"/>
      </w:pPr>
      <w:r w:rsidRPr="00E741E4">
        <w:rPr>
          <w:noProof/>
          <w:lang w:val="pt-BR"/>
        </w:rPr>
        <mc:AlternateContent>
          <mc:Choice Requires="wps">
            <w:drawing>
              <wp:anchor distT="0" distB="0" distL="114300" distR="114300" simplePos="0" relativeHeight="251658249" behindDoc="0" locked="0" layoutInCell="1" allowOverlap="1" wp14:anchorId="1EFE7D29" wp14:editId="0DD34FAC">
                <wp:simplePos x="0" y="0"/>
                <wp:positionH relativeFrom="margin">
                  <wp:posOffset>-95885</wp:posOffset>
                </wp:positionH>
                <wp:positionV relativeFrom="paragraph">
                  <wp:posOffset>142240</wp:posOffset>
                </wp:positionV>
                <wp:extent cx="2413000" cy="2721610"/>
                <wp:effectExtent l="0" t="0" r="0" b="2540"/>
                <wp:wrapSquare wrapText="bothSides"/>
                <wp:docPr id="12" name="Text Box 12"/>
                <wp:cNvGraphicFramePr/>
                <a:graphic xmlns:a="http://schemas.openxmlformats.org/drawingml/2006/main">
                  <a:graphicData uri="http://schemas.microsoft.com/office/word/2010/wordprocessingShape">
                    <wps:wsp>
                      <wps:cNvSpPr txBox="1"/>
                      <wps:spPr>
                        <a:xfrm>
                          <a:off x="0" y="0"/>
                          <a:ext cx="2413000" cy="2721610"/>
                        </a:xfrm>
                        <a:prstGeom prst="rect">
                          <a:avLst/>
                        </a:prstGeom>
                        <a:noFill/>
                        <a:ln w="6350">
                          <a:noFill/>
                        </a:ln>
                      </wps:spPr>
                      <wps:txbx>
                        <w:txbxContent>
                          <w:p w14:paraId="755F1BEE" w14:textId="16F394D7" w:rsidR="00386F5B" w:rsidRPr="00E741E4" w:rsidRDefault="00386F5B" w:rsidP="0063683B">
                            <w:pPr>
                              <w:pStyle w:val="F1"/>
                            </w:pPr>
                            <w:bookmarkStart w:id="32" w:name="_Toc106720738"/>
                            <w:bookmarkStart w:id="33" w:name="_Toc111453981"/>
                            <w:r w:rsidRPr="00E741E4">
                              <w:rPr>
                                <w:lang w:val="pt-BR"/>
                              </w:rPr>
                              <w:t>Figura ES</w:t>
                            </w:r>
                            <w:r w:rsidRPr="00E741E4">
                              <w:rPr>
                                <w:lang w:val="pt-BR"/>
                              </w:rPr>
                              <w:noBreakHyphen/>
                              <w:t>3.</w:t>
                            </w:r>
                            <w:r w:rsidRPr="00E741E4">
                              <w:rPr>
                                <w:lang w:val="pt-BR"/>
                              </w:rPr>
                              <w:tab/>
                              <w:t>Áreas urbanas mais congestionadas (2021)</w:t>
                            </w:r>
                            <w:bookmarkEnd w:id="32"/>
                            <w:bookmarkEnd w:id="33"/>
                          </w:p>
                          <w:p w14:paraId="4249146F" w14:textId="77777777" w:rsidR="00386F5B" w:rsidRPr="00E741E4"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E741E4" w14:paraId="234DE057" w14:textId="77777777" w:rsidTr="00386F5B">
                              <w:trPr>
                                <w:trHeight w:val="360"/>
                              </w:trPr>
                              <w:tc>
                                <w:tcPr>
                                  <w:tcW w:w="3033" w:type="dxa"/>
                                  <w:shd w:val="clear" w:color="auto" w:fill="000000" w:themeFill="text1"/>
                                  <w:vAlign w:val="center"/>
                                </w:tcPr>
                                <w:p w14:paraId="3F6F138D" w14:textId="3CC5A811" w:rsidR="00386F5B" w:rsidRPr="00E741E4" w:rsidRDefault="00386F5B" w:rsidP="00386F5B">
                                  <w:pPr>
                                    <w:jc w:val="center"/>
                                    <w:rPr>
                                      <w:rFonts w:ascii="Arial" w:hAnsi="Arial" w:cs="Arial"/>
                                      <w:b/>
                                      <w:bCs/>
                                      <w:sz w:val="24"/>
                                      <w:szCs w:val="24"/>
                                    </w:rPr>
                                  </w:pPr>
                                  <w:r w:rsidRPr="00E741E4">
                                    <w:rPr>
                                      <w:rFonts w:ascii="Arial" w:hAnsi="Arial" w:cs="Arial"/>
                                      <w:b/>
                                      <w:bCs/>
                                      <w:sz w:val="24"/>
                                      <w:szCs w:val="24"/>
                                      <w:lang w:val="pt-BR"/>
                                    </w:rPr>
                                    <w:t>Estados Unidos</w:t>
                                  </w:r>
                                </w:p>
                              </w:tc>
                            </w:tr>
                            <w:tr w:rsidR="00386F5B" w:rsidRPr="00E741E4" w14:paraId="1F7D57F4" w14:textId="77777777" w:rsidTr="00386F5B">
                              <w:trPr>
                                <w:trHeight w:val="360"/>
                              </w:trPr>
                              <w:tc>
                                <w:tcPr>
                                  <w:tcW w:w="3033" w:type="dxa"/>
                                  <w:shd w:val="clear" w:color="auto" w:fill="FF6600"/>
                                  <w:vAlign w:val="center"/>
                                </w:tcPr>
                                <w:p w14:paraId="7DA43475" w14:textId="7C2DB332" w:rsidR="00386F5B" w:rsidRPr="00E741E4" w:rsidRDefault="00386F5B" w:rsidP="00386F5B">
                                  <w:pPr>
                                    <w:rPr>
                                      <w:rFonts w:ascii="Arial" w:hAnsi="Arial" w:cs="Arial"/>
                                      <w:color w:val="FFFFFF" w:themeColor="background1"/>
                                      <w:sz w:val="24"/>
                                      <w:szCs w:val="24"/>
                                    </w:rPr>
                                  </w:pPr>
                                  <w:r w:rsidRPr="00E741E4">
                                    <w:rPr>
                                      <w:rFonts w:ascii="Arial" w:hAnsi="Arial" w:cs="Arial"/>
                                      <w:color w:val="FFFFFF" w:themeColor="background1"/>
                                      <w:sz w:val="24"/>
                                      <w:szCs w:val="24"/>
                                      <w:lang w:val="pt-BR"/>
                                    </w:rPr>
                                    <w:t>1. New York (Nova Iorque), NY</w:t>
                                  </w:r>
                                </w:p>
                              </w:tc>
                            </w:tr>
                            <w:tr w:rsidR="00386F5B" w:rsidRPr="00E741E4"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E741E4" w:rsidRDefault="00386F5B" w:rsidP="00386F5B">
                                  <w:pPr>
                                    <w:rPr>
                                      <w:rFonts w:ascii="Arial" w:hAnsi="Arial" w:cs="Arial"/>
                                      <w:sz w:val="24"/>
                                      <w:szCs w:val="24"/>
                                    </w:rPr>
                                  </w:pPr>
                                  <w:r w:rsidRPr="00E741E4">
                                    <w:rPr>
                                      <w:rFonts w:ascii="Arial" w:hAnsi="Arial" w:cs="Arial"/>
                                      <w:sz w:val="24"/>
                                      <w:szCs w:val="24"/>
                                      <w:lang w:val="pt-BR"/>
                                    </w:rPr>
                                    <w:t>2. Chicago, IL</w:t>
                                  </w:r>
                                </w:p>
                              </w:tc>
                            </w:tr>
                            <w:tr w:rsidR="00386F5B" w:rsidRPr="00E741E4"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E741E4" w:rsidRDefault="00386F5B" w:rsidP="00386F5B">
                                  <w:pPr>
                                    <w:rPr>
                                      <w:rFonts w:ascii="Arial" w:hAnsi="Arial" w:cs="Arial"/>
                                      <w:sz w:val="24"/>
                                      <w:szCs w:val="24"/>
                                    </w:rPr>
                                  </w:pPr>
                                  <w:r w:rsidRPr="00E741E4">
                                    <w:rPr>
                                      <w:rFonts w:ascii="Arial" w:hAnsi="Arial" w:cs="Arial"/>
                                      <w:sz w:val="24"/>
                                      <w:szCs w:val="24"/>
                                      <w:lang w:val="pt-BR"/>
                                    </w:rPr>
                                    <w:t>3. Philadelphia (Filadélfia), PA</w:t>
                                  </w:r>
                                </w:p>
                              </w:tc>
                            </w:tr>
                            <w:tr w:rsidR="00386F5B" w:rsidRPr="00E741E4"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E741E4" w:rsidRDefault="00386F5B" w:rsidP="00386F5B">
                                  <w:pPr>
                                    <w:rPr>
                                      <w:rFonts w:ascii="Arial" w:hAnsi="Arial" w:cs="Arial"/>
                                      <w:sz w:val="24"/>
                                      <w:szCs w:val="24"/>
                                    </w:rPr>
                                  </w:pPr>
                                  <w:r w:rsidRPr="00E741E4">
                                    <w:rPr>
                                      <w:rFonts w:ascii="Arial" w:hAnsi="Arial" w:cs="Arial"/>
                                      <w:sz w:val="24"/>
                                      <w:szCs w:val="24"/>
                                      <w:lang w:val="pt-BR"/>
                                    </w:rPr>
                                    <w:t>4. Boston, MA</w:t>
                                  </w:r>
                                </w:p>
                              </w:tc>
                            </w:tr>
                            <w:tr w:rsidR="00386F5B" w:rsidRPr="00E741E4"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E741E4" w:rsidRDefault="00386F5B" w:rsidP="00386F5B">
                                  <w:pPr>
                                    <w:rPr>
                                      <w:rFonts w:ascii="Arial" w:hAnsi="Arial" w:cs="Arial"/>
                                      <w:sz w:val="24"/>
                                      <w:szCs w:val="24"/>
                                    </w:rPr>
                                  </w:pPr>
                                  <w:r w:rsidRPr="00E741E4">
                                    <w:rPr>
                                      <w:rFonts w:ascii="Arial" w:hAnsi="Arial" w:cs="Arial"/>
                                      <w:sz w:val="24"/>
                                      <w:szCs w:val="24"/>
                                      <w:lang w:val="pt-BR"/>
                                    </w:rPr>
                                    <w:t>5. Miami, FL</w:t>
                                  </w:r>
                                </w:p>
                              </w:tc>
                            </w:tr>
                            <w:tr w:rsidR="00386F5B" w:rsidRPr="00E741E4"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E741E4" w:rsidRDefault="00386F5B" w:rsidP="00386F5B">
                                  <w:pPr>
                                    <w:rPr>
                                      <w:rFonts w:ascii="Arial" w:hAnsi="Arial" w:cs="Arial"/>
                                      <w:sz w:val="24"/>
                                      <w:szCs w:val="24"/>
                                    </w:rPr>
                                  </w:pPr>
                                  <w:r w:rsidRPr="00E741E4">
                                    <w:rPr>
                                      <w:rFonts w:ascii="Arial" w:hAnsi="Arial" w:cs="Arial"/>
                                      <w:sz w:val="24"/>
                                      <w:szCs w:val="24"/>
                                      <w:lang w:val="pt-BR"/>
                                    </w:rPr>
                                    <w:t>Fonte: INRIX, 2021</w:t>
                                  </w:r>
                                </w:p>
                              </w:tc>
                            </w:tr>
                          </w:tbl>
                          <w:p w14:paraId="08A1B394" w14:textId="77777777" w:rsidR="00386F5B" w:rsidRPr="00E741E4" w:rsidRDefault="00386F5B" w:rsidP="00386F5B">
                            <w:pPr>
                              <w:ind w:left="0" w:firstLine="0"/>
                            </w:pPr>
                          </w:p>
                          <w:p w14:paraId="5CBF6342" w14:textId="1E8A88A9" w:rsidR="00386F5B" w:rsidRPr="00E741E4" w:rsidRDefault="00386F5B" w:rsidP="007753BB">
                            <w:pPr>
                              <w:pStyle w:val="FigureAlignm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7D29" id="Text Box 12" o:spid="_x0000_s1039" type="#_x0000_t202" style="position:absolute;left:0;text-align:left;margin-left:-7.55pt;margin-top:11.2pt;width:190pt;height:214.3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" filled="f" stroked="f" strokeweight=".5pt">
                <v:textbox>
                  <w:txbxContent>
                    <w:p w14:paraId="755F1BEE" w14:textId="16F394D7" w:rsidR="00386F5B" w:rsidRPr="00E741E4" w:rsidRDefault="00386F5B" w:rsidP="0063683B">
                      <w:pPr>
                        <w:pStyle w:val="F1"/>
                      </w:pPr>
                      <w:bookmarkStart w:id="34" w:name="_Toc106720738"/>
                      <w:bookmarkStart w:id="35" w:name="_Toc111453981"/>
                      <w:r w:rsidRPr="00E741E4">
                        <w:rPr>
                          <w:lang w:val="pt-BR"/>
                        </w:rPr>
                        <w:t>Figura ES</w:t>
                      </w:r>
                      <w:r w:rsidRPr="00E741E4">
                        <w:rPr>
                          <w:lang w:val="pt-BR"/>
                        </w:rPr>
                        <w:noBreakHyphen/>
                        <w:t>3.</w:t>
                      </w:r>
                      <w:r w:rsidRPr="00E741E4">
                        <w:rPr>
                          <w:lang w:val="pt-BR"/>
                        </w:rPr>
                        <w:tab/>
                        <w:t>Áreas urbanas mais congestionadas (2021)</w:t>
                      </w:r>
                      <w:bookmarkEnd w:id="34"/>
                      <w:bookmarkEnd w:id="35"/>
                    </w:p>
                    <w:p w14:paraId="4249146F" w14:textId="77777777" w:rsidR="00386F5B" w:rsidRPr="00E741E4"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E741E4" w14:paraId="234DE057" w14:textId="77777777" w:rsidTr="00386F5B">
                        <w:trPr>
                          <w:trHeight w:val="360"/>
                        </w:trPr>
                        <w:tc>
                          <w:tcPr>
                            <w:tcW w:w="3033" w:type="dxa"/>
                            <w:shd w:val="clear" w:color="auto" w:fill="000000" w:themeFill="text1"/>
                            <w:vAlign w:val="center"/>
                          </w:tcPr>
                          <w:p w14:paraId="3F6F138D" w14:textId="3CC5A811" w:rsidR="00386F5B" w:rsidRPr="00E741E4" w:rsidRDefault="00386F5B" w:rsidP="00386F5B">
                            <w:pPr>
                              <w:jc w:val="center"/>
                              <w:rPr>
                                <w:rFonts w:ascii="Arial" w:hAnsi="Arial" w:cs="Arial"/>
                                <w:b/>
                                <w:bCs/>
                                <w:sz w:val="24"/>
                                <w:szCs w:val="24"/>
                              </w:rPr>
                            </w:pPr>
                            <w:r w:rsidRPr="00E741E4">
                              <w:rPr>
                                <w:rFonts w:ascii="Arial" w:hAnsi="Arial" w:cs="Arial"/>
                                <w:b/>
                                <w:bCs/>
                                <w:sz w:val="24"/>
                                <w:szCs w:val="24"/>
                                <w:lang w:val="pt-BR"/>
                              </w:rPr>
                              <w:t>Estados Unidos</w:t>
                            </w:r>
                          </w:p>
                        </w:tc>
                      </w:tr>
                      <w:tr w:rsidR="00386F5B" w:rsidRPr="00E741E4" w14:paraId="1F7D57F4" w14:textId="77777777" w:rsidTr="00386F5B">
                        <w:trPr>
                          <w:trHeight w:val="360"/>
                        </w:trPr>
                        <w:tc>
                          <w:tcPr>
                            <w:tcW w:w="3033" w:type="dxa"/>
                            <w:shd w:val="clear" w:color="auto" w:fill="FF6600"/>
                            <w:vAlign w:val="center"/>
                          </w:tcPr>
                          <w:p w14:paraId="7DA43475" w14:textId="7C2DB332" w:rsidR="00386F5B" w:rsidRPr="00E741E4" w:rsidRDefault="00386F5B" w:rsidP="00386F5B">
                            <w:pPr>
                              <w:rPr>
                                <w:rFonts w:ascii="Arial" w:hAnsi="Arial" w:cs="Arial"/>
                                <w:color w:val="FFFFFF" w:themeColor="background1"/>
                                <w:sz w:val="24"/>
                                <w:szCs w:val="24"/>
                              </w:rPr>
                            </w:pPr>
                            <w:r w:rsidRPr="00E741E4">
                              <w:rPr>
                                <w:rFonts w:ascii="Arial" w:hAnsi="Arial" w:cs="Arial"/>
                                <w:color w:val="FFFFFF" w:themeColor="background1"/>
                                <w:sz w:val="24"/>
                                <w:szCs w:val="24"/>
                                <w:lang w:val="pt-BR"/>
                              </w:rPr>
                              <w:t>1. New York (Nova Iorque), NY</w:t>
                            </w:r>
                          </w:p>
                        </w:tc>
                      </w:tr>
                      <w:tr w:rsidR="00386F5B" w:rsidRPr="00E741E4"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E741E4" w:rsidRDefault="00386F5B" w:rsidP="00386F5B">
                            <w:pPr>
                              <w:rPr>
                                <w:rFonts w:ascii="Arial" w:hAnsi="Arial" w:cs="Arial"/>
                                <w:sz w:val="24"/>
                                <w:szCs w:val="24"/>
                              </w:rPr>
                            </w:pPr>
                            <w:r w:rsidRPr="00E741E4">
                              <w:rPr>
                                <w:rFonts w:ascii="Arial" w:hAnsi="Arial" w:cs="Arial"/>
                                <w:sz w:val="24"/>
                                <w:szCs w:val="24"/>
                                <w:lang w:val="pt-BR"/>
                              </w:rPr>
                              <w:t>2. Chicago, IL</w:t>
                            </w:r>
                          </w:p>
                        </w:tc>
                      </w:tr>
                      <w:tr w:rsidR="00386F5B" w:rsidRPr="00E741E4"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E741E4" w:rsidRDefault="00386F5B" w:rsidP="00386F5B">
                            <w:pPr>
                              <w:rPr>
                                <w:rFonts w:ascii="Arial" w:hAnsi="Arial" w:cs="Arial"/>
                                <w:sz w:val="24"/>
                                <w:szCs w:val="24"/>
                              </w:rPr>
                            </w:pPr>
                            <w:r w:rsidRPr="00E741E4">
                              <w:rPr>
                                <w:rFonts w:ascii="Arial" w:hAnsi="Arial" w:cs="Arial"/>
                                <w:sz w:val="24"/>
                                <w:szCs w:val="24"/>
                                <w:lang w:val="pt-BR"/>
                              </w:rPr>
                              <w:t>3. Philadelphia (Filadélfia), PA</w:t>
                            </w:r>
                          </w:p>
                        </w:tc>
                      </w:tr>
                      <w:tr w:rsidR="00386F5B" w:rsidRPr="00E741E4"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E741E4" w:rsidRDefault="00386F5B" w:rsidP="00386F5B">
                            <w:pPr>
                              <w:rPr>
                                <w:rFonts w:ascii="Arial" w:hAnsi="Arial" w:cs="Arial"/>
                                <w:sz w:val="24"/>
                                <w:szCs w:val="24"/>
                              </w:rPr>
                            </w:pPr>
                            <w:r w:rsidRPr="00E741E4">
                              <w:rPr>
                                <w:rFonts w:ascii="Arial" w:hAnsi="Arial" w:cs="Arial"/>
                                <w:sz w:val="24"/>
                                <w:szCs w:val="24"/>
                                <w:lang w:val="pt-BR"/>
                              </w:rPr>
                              <w:t>4. Boston, MA</w:t>
                            </w:r>
                          </w:p>
                        </w:tc>
                      </w:tr>
                      <w:tr w:rsidR="00386F5B" w:rsidRPr="00E741E4"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E741E4" w:rsidRDefault="00386F5B" w:rsidP="00386F5B">
                            <w:pPr>
                              <w:rPr>
                                <w:rFonts w:ascii="Arial" w:hAnsi="Arial" w:cs="Arial"/>
                                <w:sz w:val="24"/>
                                <w:szCs w:val="24"/>
                              </w:rPr>
                            </w:pPr>
                            <w:r w:rsidRPr="00E741E4">
                              <w:rPr>
                                <w:rFonts w:ascii="Arial" w:hAnsi="Arial" w:cs="Arial"/>
                                <w:sz w:val="24"/>
                                <w:szCs w:val="24"/>
                                <w:lang w:val="pt-BR"/>
                              </w:rPr>
                              <w:t>5. Miami, FL</w:t>
                            </w:r>
                          </w:p>
                        </w:tc>
                      </w:tr>
                      <w:tr w:rsidR="00386F5B" w:rsidRPr="00E741E4"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E741E4" w:rsidRDefault="00386F5B" w:rsidP="00386F5B">
                            <w:pPr>
                              <w:rPr>
                                <w:rFonts w:ascii="Arial" w:hAnsi="Arial" w:cs="Arial"/>
                                <w:sz w:val="24"/>
                                <w:szCs w:val="24"/>
                              </w:rPr>
                            </w:pPr>
                            <w:r w:rsidRPr="00E741E4">
                              <w:rPr>
                                <w:rFonts w:ascii="Arial" w:hAnsi="Arial" w:cs="Arial"/>
                                <w:sz w:val="24"/>
                                <w:szCs w:val="24"/>
                                <w:lang w:val="pt-BR"/>
                              </w:rPr>
                              <w:t>Fonte: INRIX, 2021</w:t>
                            </w:r>
                          </w:p>
                        </w:tc>
                      </w:tr>
                    </w:tbl>
                    <w:p w14:paraId="08A1B394" w14:textId="77777777" w:rsidR="00386F5B" w:rsidRPr="00E741E4" w:rsidRDefault="00386F5B" w:rsidP="00386F5B">
                      <w:pPr>
                        <w:ind w:left="0" w:firstLine="0"/>
                      </w:pPr>
                    </w:p>
                    <w:p w14:paraId="5CBF6342" w14:textId="1E8A88A9" w:rsidR="00386F5B" w:rsidRPr="00E741E4" w:rsidRDefault="00386F5B" w:rsidP="007753BB">
                      <w:pPr>
                        <w:pStyle w:val="FigureAlignment"/>
                      </w:pPr>
                    </w:p>
                  </w:txbxContent>
                </v:textbox>
                <w10:wrap type="square" anchorx="margin"/>
              </v:shape>
            </w:pict>
          </mc:Fallback>
        </mc:AlternateContent>
      </w:r>
    </w:p>
    <w:p w14:paraId="365455DA" w14:textId="7EA2280B" w:rsidR="001666F7" w:rsidRPr="00E741E4" w:rsidRDefault="004337D3" w:rsidP="0064122F">
      <w:pPr>
        <w:pStyle w:val="BodyText"/>
        <w:spacing w:after="0" w:line="240" w:lineRule="auto"/>
        <w:rPr>
          <w:vertAlign w:val="superscript"/>
        </w:rPr>
      </w:pPr>
      <w:r w:rsidRPr="00E741E4">
        <w:rPr>
          <w:lang w:val="pt-BR"/>
        </w:rPr>
        <w:t>Apesar dessas iniciativas pela redução do tráfego e da existência da mais extensa e robusta rede de transporte coletivo do país, o congestionamento do tráfego persiste. Em 2020 e 2021, o congestionamento do tráfego da cidade de New York (Nova Iorque) foi classificado como o pior entre as cidades dos Estados Unidos (</w:t>
      </w:r>
      <w:r w:rsidRPr="00E741E4">
        <w:rPr>
          <w:b/>
          <w:bCs/>
          <w:lang w:val="pt-BR"/>
        </w:rPr>
        <w:t>Figura ES-3</w:t>
      </w:r>
      <w:r w:rsidRPr="00E741E4">
        <w:rPr>
          <w:lang w:val="pt-BR"/>
        </w:rPr>
        <w:t>).</w:t>
      </w:r>
      <w:r w:rsidRPr="00E741E4">
        <w:rPr>
          <w:vertAlign w:val="superscript"/>
          <w:lang w:val="pt-BR"/>
        </w:rPr>
        <w:endnoteReference w:id="9"/>
      </w:r>
      <w:r w:rsidRPr="00E741E4">
        <w:rPr>
          <w:vertAlign w:val="superscript"/>
          <w:lang w:val="pt-BR"/>
        </w:rPr>
        <w:t xml:space="preserve"> </w:t>
      </w:r>
    </w:p>
    <w:p w14:paraId="566793D9" w14:textId="77777777" w:rsidR="00AC75C1" w:rsidRPr="00E741E4" w:rsidRDefault="00AC75C1" w:rsidP="0064122F">
      <w:pPr>
        <w:pStyle w:val="BodyText"/>
        <w:spacing w:after="0" w:line="240" w:lineRule="auto"/>
        <w:rPr>
          <w:b/>
          <w:szCs w:val="22"/>
        </w:rPr>
      </w:pPr>
    </w:p>
    <w:p w14:paraId="1603785E" w14:textId="60D70E0D" w:rsidR="001666F7" w:rsidRPr="00E741E4" w:rsidRDefault="001666F7" w:rsidP="0064122F">
      <w:pPr>
        <w:pStyle w:val="BodyText"/>
        <w:spacing w:after="0" w:line="240" w:lineRule="auto"/>
      </w:pPr>
      <w:r w:rsidRPr="00E741E4">
        <w:rPr>
          <w:lang w:val="pt-BR"/>
        </w:rPr>
        <w:t xml:space="preserve">Funcionários, interessados e grupos de defesa do </w:t>
      </w:r>
      <w:r w:rsidRPr="00E741E4">
        <w:rPr>
          <w:szCs w:val="22"/>
          <w:lang w:val="pt-BR"/>
        </w:rPr>
        <w:t>estado e da ci</w:t>
      </w:r>
      <w:r w:rsidRPr="00E741E4">
        <w:rPr>
          <w:lang w:val="pt-BR"/>
        </w:rPr>
        <w:t>dade de New York (Nova Iorque) conduziram vários estudos nos últimos 45 anos para determinar a maneira mais eficaz de tratar o congestionamento no CBD de Manhattan. Estes estudos apontaram esmagadoramente para a precificação do congestionamento, ou para a introdução de pedágios com base nos níveis de tráfego, como a ferramenta mais eficaz. O</w:t>
      </w:r>
      <w:r w:rsidRPr="00E741E4">
        <w:rPr>
          <w:b/>
          <w:bCs/>
          <w:lang w:val="pt-BR"/>
        </w:rPr>
        <w:t xml:space="preserve"> Capítulo 2, “Alternativas ao Projeto”</w:t>
      </w:r>
      <w:r w:rsidRPr="00E741E4">
        <w:rPr>
          <w:lang w:val="pt-BR"/>
        </w:rPr>
        <w:t>, e o</w:t>
      </w:r>
      <w:r w:rsidRPr="00E741E4">
        <w:rPr>
          <w:b/>
          <w:bCs/>
          <w:lang w:val="pt-BR"/>
        </w:rPr>
        <w:t xml:space="preserve"> Apêndice 2A, “Alternativas ao Projeto: estudos anteriores e conceitos considerados”, </w:t>
      </w:r>
      <w:r w:rsidRPr="00E741E4">
        <w:rPr>
          <w:lang w:val="pt-BR"/>
        </w:rPr>
        <w:t>fornece mais informações sobre outras alternativas e estes estudos anteriores.</w:t>
      </w:r>
    </w:p>
    <w:p w14:paraId="317AD426" w14:textId="77777777" w:rsidR="00AC75C1" w:rsidRPr="00E741E4" w:rsidRDefault="00AC75C1" w:rsidP="0064122F">
      <w:pPr>
        <w:pStyle w:val="BodyText"/>
        <w:spacing w:after="0" w:line="240" w:lineRule="auto"/>
      </w:pPr>
    </w:p>
    <w:p w14:paraId="6627D6B9" w14:textId="77777777" w:rsidR="00AC75C1" w:rsidRPr="00E741E4" w:rsidRDefault="00AC75C1">
      <w:pPr>
        <w:rPr>
          <w:b/>
          <w:bCs/>
          <w:caps/>
          <w:color w:val="003AA6"/>
          <w:sz w:val="28"/>
          <w:szCs w:val="28"/>
        </w:rPr>
      </w:pPr>
      <w:r w:rsidRPr="00E741E4">
        <w:rPr>
          <w:lang w:val="pt-BR"/>
        </w:rPr>
        <w:br w:type="page"/>
      </w:r>
    </w:p>
    <w:p w14:paraId="7B341537" w14:textId="50299437" w:rsidR="00415899" w:rsidRPr="00E741E4" w:rsidRDefault="001666F7" w:rsidP="00D4250D">
      <w:pPr>
        <w:pStyle w:val="Heading1"/>
      </w:pPr>
      <w:bookmarkStart w:id="36" w:name="_Toc110243163"/>
      <w:bookmarkStart w:id="37" w:name="_Toc110243107"/>
      <w:bookmarkStart w:id="38" w:name="_Toc110242491"/>
      <w:r w:rsidRPr="00E741E4">
        <w:rPr>
          <w:lang w:val="pt-BR"/>
        </w:rPr>
        <w:lastRenderedPageBreak/>
        <w:t>FINALIDADE, NECESSIDADE E OBJETIVOS DO PROJETO</w:t>
      </w:r>
      <w:bookmarkEnd w:id="36"/>
      <w:bookmarkEnd w:id="37"/>
      <w:bookmarkEnd w:id="38"/>
    </w:p>
    <w:p w14:paraId="71CE35C0" w14:textId="77777777" w:rsidR="001D7619" w:rsidRPr="00E741E4" w:rsidRDefault="001D7619" w:rsidP="001D7619">
      <w:pPr>
        <w:pStyle w:val="BodyText"/>
        <w:spacing w:after="0" w:line="240" w:lineRule="auto"/>
      </w:pPr>
    </w:p>
    <w:p w14:paraId="720D5F3C" w14:textId="7C767C69" w:rsidR="00415899" w:rsidRPr="00E741E4" w:rsidRDefault="005B7A6F" w:rsidP="001D7619">
      <w:pPr>
        <w:pStyle w:val="BodyText"/>
        <w:spacing w:after="0" w:line="240" w:lineRule="auto"/>
      </w:pPr>
      <w:bookmarkStart w:id="39" w:name="_Toc79412327"/>
      <w:r w:rsidRPr="00E741E4">
        <w:rPr>
          <w:b/>
          <w:bCs/>
          <w:noProof/>
          <w:color w:val="1F638D"/>
          <w:sz w:val="28"/>
          <w:szCs w:val="28"/>
          <w:lang w:val="pt-BR"/>
        </w:rPr>
        <mc:AlternateContent>
          <mc:Choice Requires="wps">
            <w:drawing>
              <wp:anchor distT="45720" distB="45720" distL="114300" distR="114300" simplePos="0" relativeHeight="251658241" behindDoc="0" locked="0" layoutInCell="1" allowOverlap="1" wp14:anchorId="130992C0" wp14:editId="447565D0">
                <wp:simplePos x="0" y="0"/>
                <wp:positionH relativeFrom="column">
                  <wp:posOffset>4112260</wp:posOffset>
                </wp:positionH>
                <wp:positionV relativeFrom="page">
                  <wp:posOffset>1507416</wp:posOffset>
                </wp:positionV>
                <wp:extent cx="2166620" cy="7635875"/>
                <wp:effectExtent l="19050" t="19050" r="43180" b="4127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763587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166620"/>
                                    <a:gd name="connsiteY0" fmla="*/ 0 h 6504940"/>
                                    <a:gd name="connsiteX1" fmla="*/ 519989 w 2166620"/>
                                    <a:gd name="connsiteY1" fmla="*/ 0 h 6504940"/>
                                    <a:gd name="connsiteX2" fmla="*/ 996645 w 2166620"/>
                                    <a:gd name="connsiteY2" fmla="*/ 0 h 6504940"/>
                                    <a:gd name="connsiteX3" fmla="*/ 1581633 w 2166620"/>
                                    <a:gd name="connsiteY3" fmla="*/ 0 h 6504940"/>
                                    <a:gd name="connsiteX4" fmla="*/ 2166620 w 2166620"/>
                                    <a:gd name="connsiteY4" fmla="*/ 0 h 6504940"/>
                                    <a:gd name="connsiteX5" fmla="*/ 2166620 w 2166620"/>
                                    <a:gd name="connsiteY5" fmla="*/ 526309 h 6504940"/>
                                    <a:gd name="connsiteX6" fmla="*/ 2166620 w 2166620"/>
                                    <a:gd name="connsiteY6" fmla="*/ 987568 h 6504940"/>
                                    <a:gd name="connsiteX7" fmla="*/ 2166620 w 2166620"/>
                                    <a:gd name="connsiteY7" fmla="*/ 1578926 h 6504940"/>
                                    <a:gd name="connsiteX8" fmla="*/ 2166620 w 2166620"/>
                                    <a:gd name="connsiteY8" fmla="*/ 2170285 h 6504940"/>
                                    <a:gd name="connsiteX9" fmla="*/ 2166620 w 2166620"/>
                                    <a:gd name="connsiteY9" fmla="*/ 2631544 h 6504940"/>
                                    <a:gd name="connsiteX10" fmla="*/ 2166620 w 2166620"/>
                                    <a:gd name="connsiteY10" fmla="*/ 3092803 h 6504940"/>
                                    <a:gd name="connsiteX11" fmla="*/ 2166620 w 2166620"/>
                                    <a:gd name="connsiteY11" fmla="*/ 3684161 h 6504940"/>
                                    <a:gd name="connsiteX12" fmla="*/ 2166620 w 2166620"/>
                                    <a:gd name="connsiteY12" fmla="*/ 4340569 h 6504940"/>
                                    <a:gd name="connsiteX13" fmla="*/ 2166620 w 2166620"/>
                                    <a:gd name="connsiteY13" fmla="*/ 4736779 h 6504940"/>
                                    <a:gd name="connsiteX14" fmla="*/ 2166620 w 2166620"/>
                                    <a:gd name="connsiteY14" fmla="*/ 5328137 h 6504940"/>
                                    <a:gd name="connsiteX15" fmla="*/ 2166620 w 2166620"/>
                                    <a:gd name="connsiteY15" fmla="*/ 5919495 h 6504940"/>
                                    <a:gd name="connsiteX16" fmla="*/ 2166620 w 2166620"/>
                                    <a:gd name="connsiteY16" fmla="*/ 6504940 h 6504940"/>
                                    <a:gd name="connsiteX17" fmla="*/ 1603299 w 2166620"/>
                                    <a:gd name="connsiteY17" fmla="*/ 6504940 h 6504940"/>
                                    <a:gd name="connsiteX18" fmla="*/ 1061644 w 2166620"/>
                                    <a:gd name="connsiteY18" fmla="*/ 6504940 h 6504940"/>
                                    <a:gd name="connsiteX19" fmla="*/ 584987 w 2166620"/>
                                    <a:gd name="connsiteY19" fmla="*/ 6504940 h 6504940"/>
                                    <a:gd name="connsiteX20" fmla="*/ 0 w 2166620"/>
                                    <a:gd name="connsiteY20" fmla="*/ 6504940 h 6504940"/>
                                    <a:gd name="connsiteX21" fmla="*/ 0 w 2166620"/>
                                    <a:gd name="connsiteY21" fmla="*/ 5783483 h 6504940"/>
                                    <a:gd name="connsiteX22" fmla="*/ 0 w 2166620"/>
                                    <a:gd name="connsiteY22" fmla="*/ 5062026 h 6504940"/>
                                    <a:gd name="connsiteX23" fmla="*/ 0 w 2166620"/>
                                    <a:gd name="connsiteY23" fmla="*/ 4470668 h 6504940"/>
                                    <a:gd name="connsiteX24" fmla="*/ 0 w 2166620"/>
                                    <a:gd name="connsiteY24" fmla="*/ 3944359 h 6504940"/>
                                    <a:gd name="connsiteX25" fmla="*/ 0 w 2166620"/>
                                    <a:gd name="connsiteY25" fmla="*/ 3548149 h 6504940"/>
                                    <a:gd name="connsiteX26" fmla="*/ 0 w 2166620"/>
                                    <a:gd name="connsiteY26" fmla="*/ 3151939 h 6504940"/>
                                    <a:gd name="connsiteX27" fmla="*/ 0 w 2166620"/>
                                    <a:gd name="connsiteY27" fmla="*/ 2495532 h 6504940"/>
                                    <a:gd name="connsiteX28" fmla="*/ 0 w 2166620"/>
                                    <a:gd name="connsiteY28" fmla="*/ 2034272 h 6504940"/>
                                    <a:gd name="connsiteX29" fmla="*/ 0 w 2166620"/>
                                    <a:gd name="connsiteY29" fmla="*/ 1312815 h 6504940"/>
                                    <a:gd name="connsiteX30" fmla="*/ 0 w 2166620"/>
                                    <a:gd name="connsiteY30" fmla="*/ 786506 h 6504940"/>
                                    <a:gd name="connsiteX31" fmla="*/ 0 w 2166620"/>
                                    <a:gd name="connsiteY31" fmla="*/ 0 h 6504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2166620" h="6504940" extrusionOk="0">
                                      <a:moveTo>
                                        <a:pt x="0" y="0"/>
                                      </a:moveTo>
                                      <a:cubicBezTo>
                                        <a:pt x="183038" y="-41928"/>
                                        <a:pt x="285867" y="16322"/>
                                        <a:pt x="519989" y="0"/>
                                      </a:cubicBezTo>
                                      <a:cubicBezTo>
                                        <a:pt x="754111" y="-16322"/>
                                        <a:pt x="759105" y="26881"/>
                                        <a:pt x="996645" y="0"/>
                                      </a:cubicBezTo>
                                      <a:cubicBezTo>
                                        <a:pt x="1234185" y="-26881"/>
                                        <a:pt x="1316216" y="17662"/>
                                        <a:pt x="1581633" y="0"/>
                                      </a:cubicBezTo>
                                      <a:cubicBezTo>
                                        <a:pt x="1847050" y="-17662"/>
                                        <a:pt x="1990850" y="19650"/>
                                        <a:pt x="2166620" y="0"/>
                                      </a:cubicBezTo>
                                      <a:cubicBezTo>
                                        <a:pt x="2210175" y="226330"/>
                                        <a:pt x="2146980" y="311875"/>
                                        <a:pt x="2166620" y="526309"/>
                                      </a:cubicBezTo>
                                      <a:cubicBezTo>
                                        <a:pt x="2186260" y="740743"/>
                                        <a:pt x="2164468" y="867531"/>
                                        <a:pt x="2166620" y="987568"/>
                                      </a:cubicBezTo>
                                      <a:cubicBezTo>
                                        <a:pt x="2168772" y="1107605"/>
                                        <a:pt x="2122636" y="1433474"/>
                                        <a:pt x="2166620" y="1578926"/>
                                      </a:cubicBezTo>
                                      <a:cubicBezTo>
                                        <a:pt x="2210604" y="1724378"/>
                                        <a:pt x="2134652" y="1899102"/>
                                        <a:pt x="2166620" y="2170285"/>
                                      </a:cubicBezTo>
                                      <a:cubicBezTo>
                                        <a:pt x="2198588" y="2441468"/>
                                        <a:pt x="2127329" y="2434556"/>
                                        <a:pt x="2166620" y="2631544"/>
                                      </a:cubicBezTo>
                                      <a:cubicBezTo>
                                        <a:pt x="2205911" y="2828532"/>
                                        <a:pt x="2144280" y="2969383"/>
                                        <a:pt x="2166620" y="3092803"/>
                                      </a:cubicBezTo>
                                      <a:cubicBezTo>
                                        <a:pt x="2188960" y="3216223"/>
                                        <a:pt x="2114738" y="3511616"/>
                                        <a:pt x="2166620" y="3684161"/>
                                      </a:cubicBezTo>
                                      <a:cubicBezTo>
                                        <a:pt x="2218502" y="3856706"/>
                                        <a:pt x="2154304" y="4180115"/>
                                        <a:pt x="2166620" y="4340569"/>
                                      </a:cubicBezTo>
                                      <a:cubicBezTo>
                                        <a:pt x="2178936" y="4501023"/>
                                        <a:pt x="2138078" y="4552076"/>
                                        <a:pt x="2166620" y="4736779"/>
                                      </a:cubicBezTo>
                                      <a:cubicBezTo>
                                        <a:pt x="2195162" y="4921482"/>
                                        <a:pt x="2145337" y="5039331"/>
                                        <a:pt x="2166620" y="5328137"/>
                                      </a:cubicBezTo>
                                      <a:cubicBezTo>
                                        <a:pt x="2187903" y="5616943"/>
                                        <a:pt x="2164311" y="5637286"/>
                                        <a:pt x="2166620" y="5919495"/>
                                      </a:cubicBezTo>
                                      <a:cubicBezTo>
                                        <a:pt x="2168929" y="6201704"/>
                                        <a:pt x="2152754" y="6291667"/>
                                        <a:pt x="2166620" y="6504940"/>
                                      </a:cubicBezTo>
                                      <a:cubicBezTo>
                                        <a:pt x="2048923" y="6558237"/>
                                        <a:pt x="1860163" y="6484760"/>
                                        <a:pt x="1603299" y="6504940"/>
                                      </a:cubicBezTo>
                                      <a:cubicBezTo>
                                        <a:pt x="1346435" y="6525120"/>
                                        <a:pt x="1213740" y="6440857"/>
                                        <a:pt x="1061644" y="6504940"/>
                                      </a:cubicBezTo>
                                      <a:cubicBezTo>
                                        <a:pt x="909549" y="6569023"/>
                                        <a:pt x="689475" y="6504884"/>
                                        <a:pt x="584987" y="6504940"/>
                                      </a:cubicBezTo>
                                      <a:cubicBezTo>
                                        <a:pt x="480499" y="6504996"/>
                                        <a:pt x="178213" y="6476899"/>
                                        <a:pt x="0" y="6504940"/>
                                      </a:cubicBezTo>
                                      <a:cubicBezTo>
                                        <a:pt x="-36335" y="6292447"/>
                                        <a:pt x="8732" y="6100734"/>
                                        <a:pt x="0" y="5783483"/>
                                      </a:cubicBezTo>
                                      <a:cubicBezTo>
                                        <a:pt x="-8732" y="5466232"/>
                                        <a:pt x="68894" y="5313820"/>
                                        <a:pt x="0" y="5062026"/>
                                      </a:cubicBezTo>
                                      <a:cubicBezTo>
                                        <a:pt x="-68894" y="4810232"/>
                                        <a:pt x="70176" y="4717292"/>
                                        <a:pt x="0" y="4470668"/>
                                      </a:cubicBezTo>
                                      <a:cubicBezTo>
                                        <a:pt x="-70176" y="4224044"/>
                                        <a:pt x="48603" y="4200388"/>
                                        <a:pt x="0" y="3944359"/>
                                      </a:cubicBezTo>
                                      <a:cubicBezTo>
                                        <a:pt x="-48603" y="3688330"/>
                                        <a:pt x="45411" y="3661762"/>
                                        <a:pt x="0" y="3548149"/>
                                      </a:cubicBezTo>
                                      <a:cubicBezTo>
                                        <a:pt x="-45411" y="3434536"/>
                                        <a:pt x="26317" y="3295301"/>
                                        <a:pt x="0" y="3151939"/>
                                      </a:cubicBezTo>
                                      <a:cubicBezTo>
                                        <a:pt x="-26317" y="3008577"/>
                                        <a:pt x="21496" y="2805357"/>
                                        <a:pt x="0" y="2495532"/>
                                      </a:cubicBezTo>
                                      <a:cubicBezTo>
                                        <a:pt x="-21496" y="2185707"/>
                                        <a:pt x="33209" y="2186930"/>
                                        <a:pt x="0" y="2034272"/>
                                      </a:cubicBezTo>
                                      <a:cubicBezTo>
                                        <a:pt x="-33209" y="1881614"/>
                                        <a:pt x="18821" y="1608853"/>
                                        <a:pt x="0" y="1312815"/>
                                      </a:cubicBezTo>
                                      <a:cubicBezTo>
                                        <a:pt x="-18821" y="1016777"/>
                                        <a:pt x="22658" y="928063"/>
                                        <a:pt x="0" y="786506"/>
                                      </a:cubicBezTo>
                                      <a:cubicBezTo>
                                        <a:pt x="-22658" y="644949"/>
                                        <a:pt x="35508" y="232489"/>
                                        <a:pt x="0" y="0"/>
                                      </a:cubicBezTo>
                                      <a:close/>
                                    </a:path>
                                  </a:pathLst>
                                </a:custGeom>
                                <ask:type>
                                  <ask:lineSketchNone/>
                                </ask:type>
                              </ask:lineSketchStyleProps>
                            </a:ext>
                          </a:extLst>
                        </a:ln>
                      </wps:spPr>
                      <wps:txbx>
                        <w:txbxContent>
                          <w:p w14:paraId="7E2FC117" w14:textId="77777777" w:rsidR="00386F5B" w:rsidRPr="00E741E4" w:rsidRDefault="00386F5B" w:rsidP="005B7A6F">
                            <w:pPr>
                              <w:ind w:left="0" w:firstLine="0"/>
                              <w:jc w:val="center"/>
                              <w:rPr>
                                <w:b/>
                                <w:bCs/>
                                <w:color w:val="003AA6"/>
                                <w:sz w:val="20"/>
                                <w:szCs w:val="20"/>
                              </w:rPr>
                            </w:pPr>
                            <w:r w:rsidRPr="00E741E4">
                              <w:rPr>
                                <w:b/>
                                <w:bCs/>
                                <w:color w:val="003AA6"/>
                                <w:sz w:val="20"/>
                                <w:szCs w:val="20"/>
                                <w:lang w:val="pt-BR"/>
                              </w:rPr>
                              <w:t xml:space="preserve">Os </w:t>
                            </w:r>
                            <w:r w:rsidRPr="00E741E4">
                              <w:rPr>
                                <w:b/>
                                <w:bCs/>
                                <w:color w:val="003AA6"/>
                                <w:sz w:val="20"/>
                                <w:szCs w:val="20"/>
                                <w:lang w:val="pt-BR"/>
                              </w:rPr>
                              <w:t>números do congestionamento</w:t>
                            </w:r>
                          </w:p>
                          <w:p w14:paraId="2109FC22" w14:textId="77777777" w:rsidR="00386F5B" w:rsidRPr="00E741E4" w:rsidRDefault="00386F5B" w:rsidP="001802DB">
                            <w:pPr>
                              <w:jc w:val="center"/>
                              <w:rPr>
                                <w:b/>
                                <w:bCs/>
                                <w:color w:val="003AA6"/>
                                <w:sz w:val="20"/>
                                <w:szCs w:val="20"/>
                              </w:rPr>
                            </w:pPr>
                          </w:p>
                          <w:p w14:paraId="5DE59ED5" w14:textId="3010A61C" w:rsidR="00386F5B" w:rsidRPr="00E741E4" w:rsidRDefault="00386F5B" w:rsidP="005B7A6F">
                            <w:pPr>
                              <w:pStyle w:val="ListBullet"/>
                              <w:numPr>
                                <w:ilvl w:val="0"/>
                                <w:numId w:val="0"/>
                              </w:numPr>
                              <w:spacing w:after="0" w:line="240" w:lineRule="auto"/>
                              <w:jc w:val="left"/>
                              <w:rPr>
                                <w:rFonts w:cs="Arial"/>
                                <w:color w:val="003AA6"/>
                                <w:sz w:val="18"/>
                                <w:szCs w:val="18"/>
                                <w:vertAlign w:val="superscript"/>
                              </w:rPr>
                            </w:pPr>
                            <w:r w:rsidRPr="00E741E4">
                              <w:rPr>
                                <w:rFonts w:cs="Arial"/>
                                <w:b/>
                                <w:bCs/>
                                <w:color w:val="003AA6"/>
                                <w:sz w:val="18"/>
                                <w:szCs w:val="18"/>
                                <w:lang w:val="pt-BR"/>
                              </w:rPr>
                              <w:t>Custo do congestionamento:</w:t>
                            </w:r>
                            <w:r w:rsidRPr="00E741E4">
                              <w:rPr>
                                <w:rFonts w:cs="Arial"/>
                                <w:color w:val="003AA6"/>
                                <w:sz w:val="18"/>
                                <w:szCs w:val="18"/>
                                <w:lang w:val="pt-BR"/>
                              </w:rPr>
                              <w:t xml:space="preserve"> 102 horas de tempo perdido; aproximadamente US$ 1.595 por ano por motorista na região da cidade de New York (Nova Iorque).*</w:t>
                            </w:r>
                            <w:r w:rsidRPr="00E741E4">
                              <w:rPr>
                                <w:rFonts w:cs="Arial"/>
                                <w:color w:val="003AA6"/>
                                <w:sz w:val="18"/>
                                <w:szCs w:val="18"/>
                                <w:vertAlign w:val="superscript"/>
                                <w:lang w:val="pt-BR"/>
                              </w:rPr>
                              <w:t xml:space="preserve"> </w:t>
                            </w:r>
                          </w:p>
                          <w:p w14:paraId="005A9CD6" w14:textId="77777777" w:rsidR="00386F5B" w:rsidRPr="00E741E4" w:rsidRDefault="00386F5B" w:rsidP="005B7A6F">
                            <w:pPr>
                              <w:pStyle w:val="ListBullet"/>
                              <w:numPr>
                                <w:ilvl w:val="0"/>
                                <w:numId w:val="0"/>
                              </w:numPr>
                              <w:spacing w:after="0" w:line="240" w:lineRule="auto"/>
                              <w:jc w:val="left"/>
                              <w:rPr>
                                <w:rFonts w:cs="Arial"/>
                                <w:color w:val="003AA6"/>
                                <w:sz w:val="18"/>
                                <w:szCs w:val="18"/>
                              </w:rPr>
                            </w:pPr>
                          </w:p>
                          <w:p w14:paraId="3FFEBB18" w14:textId="6D3F4A42" w:rsidR="00386F5B" w:rsidRPr="00E741E4" w:rsidRDefault="00386F5B" w:rsidP="005B7A6F">
                            <w:pPr>
                              <w:pStyle w:val="ListBullet"/>
                              <w:numPr>
                                <w:ilvl w:val="0"/>
                                <w:numId w:val="0"/>
                              </w:numPr>
                              <w:spacing w:after="0" w:line="240" w:lineRule="auto"/>
                              <w:jc w:val="left"/>
                              <w:rPr>
                                <w:rFonts w:cs="Arial"/>
                                <w:color w:val="003AA6"/>
                                <w:sz w:val="18"/>
                                <w:szCs w:val="18"/>
                              </w:rPr>
                            </w:pPr>
                            <w:r w:rsidRPr="00E741E4">
                              <w:rPr>
                                <w:rFonts w:cs="Arial"/>
                                <w:b/>
                                <w:bCs/>
                                <w:color w:val="003AA6"/>
                                <w:sz w:val="18"/>
                                <w:szCs w:val="18"/>
                                <w:lang w:val="pt-BR"/>
                              </w:rPr>
                              <w:t xml:space="preserve">Velocidades de viagem: </w:t>
                            </w:r>
                            <w:r w:rsidRPr="00E741E4">
                              <w:rPr>
                                <w:rFonts w:cs="Arial"/>
                                <w:color w:val="003AA6"/>
                                <w:sz w:val="18"/>
                                <w:szCs w:val="18"/>
                                <w:lang w:val="pt-BR"/>
                              </w:rPr>
                              <w:t>Redução de 22% no CBD de Manhattan, de 9,1 milhas por hora (mph) para 7,1 mph entre 2010 e 2019.**</w:t>
                            </w:r>
                            <w:r w:rsidRPr="00E741E4">
                              <w:rPr>
                                <w:rFonts w:cs="Arial"/>
                                <w:color w:val="003AA6"/>
                                <w:sz w:val="18"/>
                                <w:szCs w:val="18"/>
                                <w:vertAlign w:val="superscript"/>
                                <w:lang w:val="pt-BR"/>
                              </w:rPr>
                              <w:t xml:space="preserve"> </w:t>
                            </w:r>
                          </w:p>
                          <w:p w14:paraId="3103D637" w14:textId="77777777" w:rsidR="00386F5B" w:rsidRPr="00E741E4" w:rsidRDefault="00386F5B" w:rsidP="005B7A6F">
                            <w:pPr>
                              <w:pStyle w:val="ListBullet"/>
                              <w:numPr>
                                <w:ilvl w:val="0"/>
                                <w:numId w:val="0"/>
                              </w:numPr>
                              <w:spacing w:after="0" w:line="240" w:lineRule="auto"/>
                              <w:jc w:val="left"/>
                              <w:rPr>
                                <w:rFonts w:cs="Arial"/>
                                <w:b/>
                                <w:bCs/>
                                <w:color w:val="003AA6"/>
                                <w:sz w:val="18"/>
                                <w:szCs w:val="18"/>
                              </w:rPr>
                            </w:pPr>
                            <w:bookmarkStart w:id="40" w:name="_Hlk14023455"/>
                          </w:p>
                          <w:p w14:paraId="32EBB470" w14:textId="09C15BD0" w:rsidR="00386F5B" w:rsidRPr="00E741E4" w:rsidRDefault="00386F5B" w:rsidP="005B7A6F">
                            <w:pPr>
                              <w:pStyle w:val="ListBullet"/>
                              <w:numPr>
                                <w:ilvl w:val="0"/>
                                <w:numId w:val="0"/>
                              </w:numPr>
                              <w:spacing w:after="0" w:line="240" w:lineRule="auto"/>
                              <w:jc w:val="left"/>
                              <w:rPr>
                                <w:rFonts w:cs="Arial"/>
                                <w:color w:val="003AA6"/>
                                <w:sz w:val="18"/>
                                <w:szCs w:val="18"/>
                              </w:rPr>
                            </w:pPr>
                            <w:r w:rsidRPr="00E741E4">
                              <w:rPr>
                                <w:rFonts w:cs="Arial"/>
                                <w:b/>
                                <w:bCs/>
                                <w:color w:val="003AA6"/>
                                <w:sz w:val="18"/>
                                <w:szCs w:val="18"/>
                                <w:lang w:val="pt-BR"/>
                              </w:rPr>
                              <w:t xml:space="preserve">Registros de veículos de aplicativo (FHV): </w:t>
                            </w:r>
                            <w:r w:rsidRPr="00E741E4">
                              <w:rPr>
                                <w:rFonts w:cs="Arial"/>
                                <w:color w:val="003AA6"/>
                                <w:sz w:val="18"/>
                                <w:szCs w:val="18"/>
                                <w:lang w:val="pt-BR"/>
                              </w:rPr>
                              <w:t>Triplicaram na cidade de New York (Nova Iorque), de menos de 40.000 para mais de 120.000 entre 2010 e 2019. Devido aos efeitos da pandemia de COVID-19 e da contínua limitação da cidade sobre os registros de veículos de aplicativo, o número de viagens em veículos de aluguel caiu para 70.000 em abril de 2022.</w:t>
                            </w:r>
                            <w:r w:rsidRPr="00E741E4">
                              <w:rPr>
                                <w:rFonts w:cs="Arial"/>
                                <w:color w:val="003AA6"/>
                                <w:sz w:val="18"/>
                                <w:szCs w:val="18"/>
                                <w:vertAlign w:val="superscript"/>
                                <w:lang w:val="pt-BR"/>
                              </w:rPr>
                              <w:t>†</w:t>
                            </w:r>
                          </w:p>
                          <w:p w14:paraId="0CB11CF1" w14:textId="77777777" w:rsidR="00386F5B" w:rsidRPr="00E741E4" w:rsidRDefault="00386F5B" w:rsidP="005B7A6F">
                            <w:pPr>
                              <w:pStyle w:val="ListBullet-LastinSeries"/>
                              <w:numPr>
                                <w:ilvl w:val="0"/>
                                <w:numId w:val="0"/>
                              </w:numPr>
                              <w:spacing w:after="0" w:line="240" w:lineRule="auto"/>
                              <w:jc w:val="left"/>
                              <w:rPr>
                                <w:rFonts w:cs="Arial"/>
                                <w:b/>
                                <w:bCs/>
                                <w:color w:val="003AA6"/>
                                <w:sz w:val="18"/>
                                <w:szCs w:val="18"/>
                              </w:rPr>
                            </w:pPr>
                          </w:p>
                          <w:p w14:paraId="0ABEE923" w14:textId="7B3DCB67" w:rsidR="00386F5B" w:rsidRPr="00E741E4" w:rsidRDefault="00386F5B" w:rsidP="005B7A6F">
                            <w:pPr>
                              <w:pStyle w:val="ListBullet-LastinSeries"/>
                              <w:numPr>
                                <w:ilvl w:val="0"/>
                                <w:numId w:val="0"/>
                              </w:numPr>
                              <w:spacing w:after="0" w:line="240" w:lineRule="auto"/>
                              <w:jc w:val="left"/>
                              <w:rPr>
                                <w:rFonts w:cs="Arial"/>
                                <w:color w:val="003AA6"/>
                                <w:sz w:val="18"/>
                                <w:szCs w:val="18"/>
                              </w:rPr>
                            </w:pPr>
                            <w:r w:rsidRPr="00E741E4">
                              <w:rPr>
                                <w:rFonts w:cs="Arial"/>
                                <w:b/>
                                <w:bCs/>
                                <w:color w:val="003AA6"/>
                                <w:sz w:val="18"/>
                                <w:szCs w:val="18"/>
                                <w:lang w:val="pt-BR"/>
                              </w:rPr>
                              <w:t xml:space="preserve">Velocidades de ônibus locais: </w:t>
                            </w:r>
                            <w:r w:rsidRPr="00E741E4">
                              <w:rPr>
                                <w:rFonts w:cs="Arial"/>
                                <w:color w:val="003AA6"/>
                                <w:sz w:val="18"/>
                                <w:szCs w:val="18"/>
                                <w:lang w:val="pt-BR"/>
                              </w:rPr>
                              <w:t>Reduzida em 28% no CBD de Manhattan desde 2010. A velocidade média das rotas do Select Bus Service (serviço de transporte coletivo rápido por ônibus do Transporte Coletivo da Cidade de New York (Nova Iorque)) em Manhattan é 19% mais lenta que as rotas do Select Bus Service em outros municípios</w:t>
                            </w:r>
                            <w:bookmarkEnd w:id="40"/>
                            <w:r w:rsidRPr="00E741E4">
                              <w:rPr>
                                <w:rFonts w:cs="Arial"/>
                                <w:color w:val="003AA6"/>
                                <w:sz w:val="18"/>
                                <w:szCs w:val="18"/>
                                <w:lang w:val="pt-BR"/>
                              </w:rPr>
                              <w:t>.</w:t>
                            </w:r>
                            <w:r w:rsidRPr="00E741E4">
                              <w:rPr>
                                <w:rFonts w:cs="Arial"/>
                                <w:color w:val="003AA6"/>
                                <w:sz w:val="18"/>
                                <w:szCs w:val="18"/>
                                <w:vertAlign w:val="superscript"/>
                                <w:lang w:val="pt-BR"/>
                              </w:rPr>
                              <w:t xml:space="preserve">†† </w:t>
                            </w:r>
                          </w:p>
                          <w:p w14:paraId="74BBC21C" w14:textId="77777777" w:rsidR="00386F5B" w:rsidRPr="00E741E4" w:rsidRDefault="00386F5B" w:rsidP="005B7A6F">
                            <w:pPr>
                              <w:ind w:left="0" w:firstLine="0"/>
                              <w:rPr>
                                <w:color w:val="003AA6"/>
                                <w:sz w:val="18"/>
                                <w:szCs w:val="18"/>
                              </w:rPr>
                            </w:pPr>
                          </w:p>
                          <w:p w14:paraId="09B9B21B" w14:textId="16B9E610" w:rsidR="00386F5B" w:rsidRPr="00E741E4" w:rsidRDefault="00386F5B" w:rsidP="005B7A6F">
                            <w:pPr>
                              <w:ind w:left="0" w:firstLine="0"/>
                              <w:rPr>
                                <w:b/>
                                <w:bCs/>
                                <w:color w:val="003AA6"/>
                                <w:sz w:val="18"/>
                                <w:szCs w:val="18"/>
                              </w:rPr>
                            </w:pPr>
                            <w:r w:rsidRPr="00E741E4">
                              <w:rPr>
                                <w:b/>
                                <w:bCs/>
                                <w:color w:val="003AA6"/>
                                <w:sz w:val="18"/>
                                <w:szCs w:val="18"/>
                                <w:lang w:val="pt-BR"/>
                              </w:rPr>
                              <w:t xml:space="preserve">Fontes: </w:t>
                            </w:r>
                          </w:p>
                          <w:p w14:paraId="12577FDF" w14:textId="7FAA8E9B" w:rsidR="00386F5B" w:rsidRPr="00E741E4" w:rsidRDefault="00386F5B" w:rsidP="005B7A6F">
                            <w:pPr>
                              <w:pStyle w:val="ListBullet"/>
                              <w:numPr>
                                <w:ilvl w:val="0"/>
                                <w:numId w:val="0"/>
                              </w:numPr>
                              <w:spacing w:after="0" w:line="240" w:lineRule="auto"/>
                              <w:ind w:left="180" w:hanging="180"/>
                              <w:jc w:val="left"/>
                              <w:rPr>
                                <w:rFonts w:cs="Arial"/>
                                <w:color w:val="1B587C" w:themeColor="accent3"/>
                                <w:sz w:val="16"/>
                                <w:szCs w:val="16"/>
                              </w:rPr>
                            </w:pPr>
                            <w:r w:rsidRPr="00E741E4">
                              <w:rPr>
                                <w:rFonts w:cs="Arial"/>
                                <w:color w:val="003AA6"/>
                                <w:sz w:val="18"/>
                                <w:szCs w:val="18"/>
                                <w:vertAlign w:val="superscript"/>
                                <w:lang w:val="pt-BR"/>
                              </w:rPr>
                              <w:t xml:space="preserve">* </w:t>
                            </w:r>
                            <w:r w:rsidRPr="00E741E4">
                              <w:rPr>
                                <w:rFonts w:cs="Arial"/>
                                <w:color w:val="003AA6"/>
                                <w:sz w:val="18"/>
                                <w:szCs w:val="18"/>
                                <w:lang w:val="pt-BR"/>
                              </w:rPr>
                              <w:tab/>
                            </w:r>
                            <w:r w:rsidRPr="00E741E4">
                              <w:rPr>
                                <w:rFonts w:cs="Arial"/>
                                <w:color w:val="003AA6"/>
                                <w:sz w:val="16"/>
                                <w:szCs w:val="16"/>
                                <w:lang w:val="pt-BR"/>
                              </w:rPr>
                              <w:t xml:space="preserve">INRIX 2021 Global Traffic Scorecard. </w:t>
                            </w:r>
                            <w:hyperlink r:id="rId41" w:history="1">
                              <w:r w:rsidRPr="00E741E4">
                                <w:rPr>
                                  <w:rStyle w:val="Hyperlink"/>
                                  <w:rFonts w:cs="Arial"/>
                                  <w:sz w:val="16"/>
                                  <w:szCs w:val="16"/>
                                  <w:lang w:val="pt-BR"/>
                                </w:rPr>
                                <w:t>https://inrix.com/scorecard-city/?city=New%20York%20City%20NY&amp;index=5)</w:t>
                              </w:r>
                            </w:hyperlink>
                            <w:r w:rsidRPr="00E741E4">
                              <w:rPr>
                                <w:rFonts w:cs="Arial"/>
                                <w:color w:val="1B587C" w:themeColor="accent3"/>
                                <w:sz w:val="16"/>
                                <w:szCs w:val="16"/>
                                <w:lang w:val="pt-BR"/>
                              </w:rPr>
                              <w:t xml:space="preserve"> </w:t>
                            </w:r>
                          </w:p>
                          <w:p w14:paraId="7A4AFF2C" w14:textId="77777777" w:rsidR="00386F5B" w:rsidRPr="00E741E4" w:rsidRDefault="00386F5B" w:rsidP="005B7A6F">
                            <w:pPr>
                              <w:pStyle w:val="ListBullet"/>
                              <w:numPr>
                                <w:ilvl w:val="0"/>
                                <w:numId w:val="0"/>
                              </w:numPr>
                              <w:spacing w:after="0" w:line="240" w:lineRule="auto"/>
                              <w:ind w:left="180" w:hanging="180"/>
                              <w:jc w:val="left"/>
                              <w:rPr>
                                <w:rFonts w:cs="Arial"/>
                                <w:color w:val="003AA6"/>
                                <w:sz w:val="16"/>
                                <w:szCs w:val="16"/>
                              </w:rPr>
                            </w:pPr>
                            <w:r w:rsidRPr="00E741E4">
                              <w:rPr>
                                <w:rFonts w:cs="Arial"/>
                                <w:color w:val="003AA6"/>
                                <w:sz w:val="16"/>
                                <w:szCs w:val="16"/>
                                <w:vertAlign w:val="superscript"/>
                                <w:lang w:val="pt-BR"/>
                              </w:rPr>
                              <w:t>**</w:t>
                            </w:r>
                            <w:r w:rsidRPr="00E741E4">
                              <w:rPr>
                                <w:rFonts w:cs="Arial"/>
                                <w:color w:val="003AA6"/>
                                <w:sz w:val="16"/>
                                <w:szCs w:val="16"/>
                                <w:lang w:val="pt-BR"/>
                              </w:rPr>
                              <w:tab/>
                              <w:t xml:space="preserve">NYCDOT. Agosto de 2019. New York City Mobility Report. </w:t>
                            </w:r>
                          </w:p>
                          <w:p w14:paraId="1FD05363" w14:textId="5A219B3E" w:rsidR="00386F5B" w:rsidRPr="00E741E4" w:rsidRDefault="00386F5B" w:rsidP="005B7A6F">
                            <w:pPr>
                              <w:pStyle w:val="ListBullet"/>
                              <w:numPr>
                                <w:ilvl w:val="0"/>
                                <w:numId w:val="0"/>
                              </w:numPr>
                              <w:spacing w:after="0" w:line="240" w:lineRule="auto"/>
                              <w:ind w:left="180"/>
                              <w:jc w:val="left"/>
                              <w:rPr>
                                <w:rStyle w:val="Hyperlink"/>
                                <w:rFonts w:cs="Arial"/>
                                <w:sz w:val="16"/>
                                <w:szCs w:val="16"/>
                              </w:rPr>
                            </w:pPr>
                            <w:r w:rsidRPr="00E741E4">
                              <w:rPr>
                                <w:rFonts w:cs="Arial"/>
                                <w:color w:val="1B587C" w:themeColor="accent3"/>
                                <w:sz w:val="16"/>
                                <w:szCs w:val="16"/>
                                <w:lang w:val="pt-BR"/>
                              </w:rPr>
                              <w:fldChar w:fldCharType="begin"/>
                            </w:r>
                            <w:r w:rsidRPr="00E741E4">
                              <w:rPr>
                                <w:rFonts w:cs="Arial"/>
                                <w:color w:val="1B587C" w:themeColor="accent3"/>
                                <w:sz w:val="16"/>
                                <w:szCs w:val="16"/>
                                <w:lang w:val="pt-BR"/>
                              </w:rPr>
                              <w:instrText xml:space="preserve"> HYPERLINK "https://www1.nyc.gov/html/dot/downloads/pdf/mobility-report-print-2019.pdf" </w:instrText>
                            </w:r>
                            <w:r w:rsidRPr="00E741E4">
                              <w:rPr>
                                <w:rFonts w:cs="Arial"/>
                                <w:color w:val="1B587C" w:themeColor="accent3"/>
                                <w:sz w:val="16"/>
                                <w:szCs w:val="16"/>
                                <w:lang w:val="pt-BR"/>
                              </w:rPr>
                              <w:fldChar w:fldCharType="separate"/>
                            </w:r>
                            <w:r w:rsidRPr="00E741E4">
                              <w:rPr>
                                <w:rStyle w:val="Hyperlink"/>
                                <w:rFonts w:cs="Arial"/>
                                <w:sz w:val="16"/>
                                <w:szCs w:val="16"/>
                                <w:lang w:val="pt-BR"/>
                              </w:rPr>
                              <w:t xml:space="preserve">https://www1.nyc.gov/html/dot/downloads/pdf/mobility-report-print-2019.pdf. </w:t>
                            </w:r>
                          </w:p>
                          <w:p w14:paraId="33DBE6A1" w14:textId="1DE97D36" w:rsidR="00386F5B" w:rsidRPr="00E741E4" w:rsidRDefault="00386F5B" w:rsidP="005B7A6F">
                            <w:pPr>
                              <w:pStyle w:val="ListBullet"/>
                              <w:numPr>
                                <w:ilvl w:val="0"/>
                                <w:numId w:val="0"/>
                              </w:numPr>
                              <w:spacing w:after="0" w:line="240" w:lineRule="auto"/>
                              <w:ind w:left="180" w:hanging="180"/>
                              <w:jc w:val="left"/>
                              <w:rPr>
                                <w:rFonts w:cs="Arial"/>
                                <w:color w:val="003AA6"/>
                                <w:sz w:val="16"/>
                                <w:szCs w:val="16"/>
                              </w:rPr>
                            </w:pPr>
                            <w:r w:rsidRPr="00E741E4">
                              <w:rPr>
                                <w:rFonts w:cs="Arial"/>
                                <w:color w:val="1B587C" w:themeColor="accent3"/>
                                <w:sz w:val="16"/>
                                <w:szCs w:val="16"/>
                                <w:lang w:val="pt-BR"/>
                              </w:rPr>
                              <w:fldChar w:fldCharType="end"/>
                            </w:r>
                            <w:r w:rsidRPr="00E741E4">
                              <w:rPr>
                                <w:rFonts w:cs="Arial"/>
                                <w:color w:val="003AA6"/>
                                <w:sz w:val="16"/>
                                <w:szCs w:val="16"/>
                                <w:vertAlign w:val="superscript"/>
                                <w:lang w:val="pt-BR"/>
                              </w:rPr>
                              <w:t xml:space="preserve">† </w:t>
                            </w:r>
                            <w:r w:rsidRPr="00E741E4">
                              <w:rPr>
                                <w:rFonts w:cs="Arial"/>
                                <w:color w:val="003AA6"/>
                                <w:sz w:val="16"/>
                                <w:szCs w:val="16"/>
                                <w:lang w:val="pt-BR"/>
                              </w:rPr>
                              <w:t xml:space="preserve">New York City Taxi and Limousine Commission and NYCDOT. Junho de 2019. </w:t>
                            </w:r>
                            <w:r w:rsidRPr="00E741E4">
                              <w:rPr>
                                <w:rFonts w:cs="Arial"/>
                                <w:i/>
                                <w:iCs/>
                                <w:color w:val="003AA6"/>
                                <w:sz w:val="16"/>
                                <w:szCs w:val="16"/>
                                <w:lang w:val="pt-BR"/>
                              </w:rPr>
                              <w:t>Improving Efficiency and Managing Growth in New York’s For-Hire Vehicle Sector</w:t>
                            </w:r>
                            <w:r w:rsidRPr="00E741E4">
                              <w:rPr>
                                <w:rFonts w:cs="Arial"/>
                                <w:color w:val="003AA6"/>
                                <w:sz w:val="16"/>
                                <w:szCs w:val="16"/>
                                <w:lang w:val="pt-BR"/>
                              </w:rPr>
                              <w:t>; NYC TLC FHV trip data.</w:t>
                            </w:r>
                          </w:p>
                          <w:p w14:paraId="62A5F611" w14:textId="77777777" w:rsidR="00386F5B" w:rsidRPr="00E741E4" w:rsidRDefault="00386F5B" w:rsidP="00896D6D">
                            <w:pPr>
                              <w:pStyle w:val="ListBullet"/>
                              <w:numPr>
                                <w:ilvl w:val="0"/>
                                <w:numId w:val="0"/>
                              </w:numPr>
                              <w:spacing w:after="0" w:line="240" w:lineRule="auto"/>
                              <w:ind w:left="180" w:hanging="180"/>
                              <w:rPr>
                                <w:rFonts w:cs="Arial"/>
                                <w:color w:val="003AA6"/>
                                <w:sz w:val="16"/>
                                <w:szCs w:val="16"/>
                              </w:rPr>
                            </w:pPr>
                            <w:r w:rsidRPr="00E741E4">
                              <w:rPr>
                                <w:rFonts w:cs="Arial"/>
                                <w:color w:val="003AA6"/>
                                <w:sz w:val="16"/>
                                <w:szCs w:val="16"/>
                                <w:vertAlign w:val="superscript"/>
                                <w:lang w:val="pt-BR"/>
                              </w:rPr>
                              <w:t>**</w:t>
                            </w:r>
                            <w:r w:rsidRPr="00E741E4">
                              <w:rPr>
                                <w:rFonts w:cs="Arial"/>
                                <w:color w:val="003AA6"/>
                                <w:sz w:val="16"/>
                                <w:szCs w:val="16"/>
                                <w:lang w:val="pt-BR"/>
                              </w:rPr>
                              <w:tab/>
                              <w:t xml:space="preserve">NYCDOT. Agosto de 2019. New York City Mobility Report. </w:t>
                            </w:r>
                          </w:p>
                          <w:p w14:paraId="69E4B037" w14:textId="7CA14363" w:rsidR="00386F5B" w:rsidRPr="00E741E4" w:rsidRDefault="005C419B" w:rsidP="00896D6D">
                            <w:pPr>
                              <w:pStyle w:val="ListBullet"/>
                              <w:numPr>
                                <w:ilvl w:val="0"/>
                                <w:numId w:val="0"/>
                              </w:numPr>
                              <w:spacing w:after="0" w:line="240" w:lineRule="auto"/>
                              <w:ind w:left="180"/>
                              <w:rPr>
                                <w:rFonts w:cs="Arial"/>
                                <w:color w:val="1B587C" w:themeColor="accent3"/>
                                <w:sz w:val="16"/>
                                <w:szCs w:val="16"/>
                              </w:rPr>
                            </w:pPr>
                            <w:hyperlink r:id="rId42" w:history="1">
                              <w:r w:rsidR="00386F5B" w:rsidRPr="00E741E4">
                                <w:rPr>
                                  <w:rStyle w:val="Hyperlink"/>
                                  <w:rFonts w:cs="Arial"/>
                                  <w:sz w:val="16"/>
                                  <w:szCs w:val="16"/>
                                  <w:lang w:val="pt-BR"/>
                                </w:rPr>
                                <w:t xml:space="preserve">https://www1.nyc.gov/html/dot/downloads/pdf/mobility-report-print-2019.pdf; </w:t>
                              </w:r>
                            </w:hyperlink>
                            <w:r w:rsidR="00386F5B" w:rsidRPr="00E741E4">
                              <w:rPr>
                                <w:rFonts w:cs="Arial"/>
                                <w:color w:val="003AA6"/>
                                <w:sz w:val="16"/>
                                <w:szCs w:val="16"/>
                                <w:lang w:val="pt-BR"/>
                              </w:rPr>
                              <w:t>New York City Transit analysis.</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92C0" id="_x0000_s1040" type="#_x0000_t202" style="position:absolute;left:0;text-align:left;margin-left:323.8pt;margin-top:118.7pt;width:170.6pt;height:601.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" filled="f" strokecolor="#003aa6" strokeweight="5pt">
                <v:stroke linestyle="thickBetweenThin" endcap="square"/>
                <v:textbox inset=",7.2pt">
                  <w:txbxContent>
                    <w:p w14:paraId="7E2FC117" w14:textId="77777777" w:rsidR="00386F5B" w:rsidRPr="00E741E4" w:rsidRDefault="00386F5B" w:rsidP="005B7A6F">
                      <w:pPr>
                        <w:ind w:left="0" w:firstLine="0"/>
                        <w:jc w:val="center"/>
                        <w:rPr>
                          <w:b/>
                          <w:bCs/>
                          <w:color w:val="003AA6"/>
                          <w:sz w:val="20"/>
                          <w:szCs w:val="20"/>
                        </w:rPr>
                      </w:pPr>
                      <w:r w:rsidRPr="00E741E4">
                        <w:rPr>
                          <w:b/>
                          <w:bCs/>
                          <w:color w:val="003AA6"/>
                          <w:sz w:val="20"/>
                          <w:szCs w:val="20"/>
                          <w:lang w:val="pt-BR"/>
                        </w:rPr>
                        <w:t xml:space="preserve">Os </w:t>
                      </w:r>
                      <w:r w:rsidRPr="00E741E4">
                        <w:rPr>
                          <w:b/>
                          <w:bCs/>
                          <w:color w:val="003AA6"/>
                          <w:sz w:val="20"/>
                          <w:szCs w:val="20"/>
                          <w:lang w:val="pt-BR"/>
                        </w:rPr>
                        <w:t>números do congestionamento</w:t>
                      </w:r>
                    </w:p>
                    <w:p w14:paraId="2109FC22" w14:textId="77777777" w:rsidR="00386F5B" w:rsidRPr="00E741E4" w:rsidRDefault="00386F5B" w:rsidP="001802DB">
                      <w:pPr>
                        <w:jc w:val="center"/>
                        <w:rPr>
                          <w:b/>
                          <w:bCs/>
                          <w:color w:val="003AA6"/>
                          <w:sz w:val="20"/>
                          <w:szCs w:val="20"/>
                        </w:rPr>
                      </w:pPr>
                    </w:p>
                    <w:p w14:paraId="5DE59ED5" w14:textId="3010A61C" w:rsidR="00386F5B" w:rsidRPr="00E741E4" w:rsidRDefault="00386F5B" w:rsidP="005B7A6F">
                      <w:pPr>
                        <w:pStyle w:val="ListBullet"/>
                        <w:numPr>
                          <w:ilvl w:val="0"/>
                          <w:numId w:val="0"/>
                        </w:numPr>
                        <w:spacing w:after="0" w:line="240" w:lineRule="auto"/>
                        <w:jc w:val="left"/>
                        <w:rPr>
                          <w:rFonts w:cs="Arial"/>
                          <w:color w:val="003AA6"/>
                          <w:sz w:val="18"/>
                          <w:szCs w:val="18"/>
                          <w:vertAlign w:val="superscript"/>
                        </w:rPr>
                      </w:pPr>
                      <w:r w:rsidRPr="00E741E4">
                        <w:rPr>
                          <w:rFonts w:cs="Arial"/>
                          <w:b/>
                          <w:bCs/>
                          <w:color w:val="003AA6"/>
                          <w:sz w:val="18"/>
                          <w:szCs w:val="18"/>
                          <w:lang w:val="pt-BR"/>
                        </w:rPr>
                        <w:t>Custo do congestionamento:</w:t>
                      </w:r>
                      <w:r w:rsidRPr="00E741E4">
                        <w:rPr>
                          <w:rFonts w:cs="Arial"/>
                          <w:color w:val="003AA6"/>
                          <w:sz w:val="18"/>
                          <w:szCs w:val="18"/>
                          <w:lang w:val="pt-BR"/>
                        </w:rPr>
                        <w:t xml:space="preserve"> 102 horas de tempo perdido; aproximadamente US$ 1.595 por ano por motorista na região da cidade de New York (Nova Iorque).*</w:t>
                      </w:r>
                      <w:r w:rsidRPr="00E741E4">
                        <w:rPr>
                          <w:rFonts w:cs="Arial"/>
                          <w:color w:val="003AA6"/>
                          <w:sz w:val="18"/>
                          <w:szCs w:val="18"/>
                          <w:vertAlign w:val="superscript"/>
                          <w:lang w:val="pt-BR"/>
                        </w:rPr>
                        <w:t xml:space="preserve"> </w:t>
                      </w:r>
                    </w:p>
                    <w:p w14:paraId="005A9CD6" w14:textId="77777777" w:rsidR="00386F5B" w:rsidRPr="00E741E4" w:rsidRDefault="00386F5B" w:rsidP="005B7A6F">
                      <w:pPr>
                        <w:pStyle w:val="ListBullet"/>
                        <w:numPr>
                          <w:ilvl w:val="0"/>
                          <w:numId w:val="0"/>
                        </w:numPr>
                        <w:spacing w:after="0" w:line="240" w:lineRule="auto"/>
                        <w:jc w:val="left"/>
                        <w:rPr>
                          <w:rFonts w:cs="Arial"/>
                          <w:color w:val="003AA6"/>
                          <w:sz w:val="18"/>
                          <w:szCs w:val="18"/>
                        </w:rPr>
                      </w:pPr>
                    </w:p>
                    <w:p w14:paraId="3FFEBB18" w14:textId="6D3F4A42" w:rsidR="00386F5B" w:rsidRPr="00E741E4" w:rsidRDefault="00386F5B" w:rsidP="005B7A6F">
                      <w:pPr>
                        <w:pStyle w:val="ListBullet"/>
                        <w:numPr>
                          <w:ilvl w:val="0"/>
                          <w:numId w:val="0"/>
                        </w:numPr>
                        <w:spacing w:after="0" w:line="240" w:lineRule="auto"/>
                        <w:jc w:val="left"/>
                        <w:rPr>
                          <w:rFonts w:cs="Arial"/>
                          <w:color w:val="003AA6"/>
                          <w:sz w:val="18"/>
                          <w:szCs w:val="18"/>
                        </w:rPr>
                      </w:pPr>
                      <w:r w:rsidRPr="00E741E4">
                        <w:rPr>
                          <w:rFonts w:cs="Arial"/>
                          <w:b/>
                          <w:bCs/>
                          <w:color w:val="003AA6"/>
                          <w:sz w:val="18"/>
                          <w:szCs w:val="18"/>
                          <w:lang w:val="pt-BR"/>
                        </w:rPr>
                        <w:t xml:space="preserve">Velocidades de viagem: </w:t>
                      </w:r>
                      <w:r w:rsidRPr="00E741E4">
                        <w:rPr>
                          <w:rFonts w:cs="Arial"/>
                          <w:color w:val="003AA6"/>
                          <w:sz w:val="18"/>
                          <w:szCs w:val="18"/>
                          <w:lang w:val="pt-BR"/>
                        </w:rPr>
                        <w:t>Redução de 22% no CBD de Manhattan, de 9,1 milhas por hora (mph) para 7,1 mph entre 2010 e 2019.**</w:t>
                      </w:r>
                      <w:r w:rsidRPr="00E741E4">
                        <w:rPr>
                          <w:rFonts w:cs="Arial"/>
                          <w:color w:val="003AA6"/>
                          <w:sz w:val="18"/>
                          <w:szCs w:val="18"/>
                          <w:vertAlign w:val="superscript"/>
                          <w:lang w:val="pt-BR"/>
                        </w:rPr>
                        <w:t xml:space="preserve"> </w:t>
                      </w:r>
                    </w:p>
                    <w:p w14:paraId="3103D637" w14:textId="77777777" w:rsidR="00386F5B" w:rsidRPr="00E741E4" w:rsidRDefault="00386F5B" w:rsidP="005B7A6F">
                      <w:pPr>
                        <w:pStyle w:val="ListBullet"/>
                        <w:numPr>
                          <w:ilvl w:val="0"/>
                          <w:numId w:val="0"/>
                        </w:numPr>
                        <w:spacing w:after="0" w:line="240" w:lineRule="auto"/>
                        <w:jc w:val="left"/>
                        <w:rPr>
                          <w:rFonts w:cs="Arial"/>
                          <w:b/>
                          <w:bCs/>
                          <w:color w:val="003AA6"/>
                          <w:sz w:val="18"/>
                          <w:szCs w:val="18"/>
                        </w:rPr>
                      </w:pPr>
                      <w:bookmarkStart w:id="41" w:name="_Hlk14023455"/>
                    </w:p>
                    <w:p w14:paraId="32EBB470" w14:textId="09C15BD0" w:rsidR="00386F5B" w:rsidRPr="00E741E4" w:rsidRDefault="00386F5B" w:rsidP="005B7A6F">
                      <w:pPr>
                        <w:pStyle w:val="ListBullet"/>
                        <w:numPr>
                          <w:ilvl w:val="0"/>
                          <w:numId w:val="0"/>
                        </w:numPr>
                        <w:spacing w:after="0" w:line="240" w:lineRule="auto"/>
                        <w:jc w:val="left"/>
                        <w:rPr>
                          <w:rFonts w:cs="Arial"/>
                          <w:color w:val="003AA6"/>
                          <w:sz w:val="18"/>
                          <w:szCs w:val="18"/>
                        </w:rPr>
                      </w:pPr>
                      <w:r w:rsidRPr="00E741E4">
                        <w:rPr>
                          <w:rFonts w:cs="Arial"/>
                          <w:b/>
                          <w:bCs/>
                          <w:color w:val="003AA6"/>
                          <w:sz w:val="18"/>
                          <w:szCs w:val="18"/>
                          <w:lang w:val="pt-BR"/>
                        </w:rPr>
                        <w:t xml:space="preserve">Registros de veículos de aplicativo (FHV): </w:t>
                      </w:r>
                      <w:r w:rsidRPr="00E741E4">
                        <w:rPr>
                          <w:rFonts w:cs="Arial"/>
                          <w:color w:val="003AA6"/>
                          <w:sz w:val="18"/>
                          <w:szCs w:val="18"/>
                          <w:lang w:val="pt-BR"/>
                        </w:rPr>
                        <w:t>Triplicaram na cidade de New York (Nova Iorque), de menos de 40.000 para mais de 120.000 entre 2010 e 2019. Devido aos efeitos da pandemia de COVID-19 e da contínua limitação da cidade sobre os registros de veículos de aplicativo, o número de viagens em veículos de aluguel caiu para 70.000 em abril de 2022.</w:t>
                      </w:r>
                      <w:r w:rsidRPr="00E741E4">
                        <w:rPr>
                          <w:rFonts w:cs="Arial"/>
                          <w:color w:val="003AA6"/>
                          <w:sz w:val="18"/>
                          <w:szCs w:val="18"/>
                          <w:vertAlign w:val="superscript"/>
                          <w:lang w:val="pt-BR"/>
                        </w:rPr>
                        <w:t>†</w:t>
                      </w:r>
                    </w:p>
                    <w:p w14:paraId="0CB11CF1" w14:textId="77777777" w:rsidR="00386F5B" w:rsidRPr="00E741E4" w:rsidRDefault="00386F5B" w:rsidP="005B7A6F">
                      <w:pPr>
                        <w:pStyle w:val="ListBullet-LastinSeries"/>
                        <w:numPr>
                          <w:ilvl w:val="0"/>
                          <w:numId w:val="0"/>
                        </w:numPr>
                        <w:spacing w:after="0" w:line="240" w:lineRule="auto"/>
                        <w:jc w:val="left"/>
                        <w:rPr>
                          <w:rFonts w:cs="Arial"/>
                          <w:b/>
                          <w:bCs/>
                          <w:color w:val="003AA6"/>
                          <w:sz w:val="18"/>
                          <w:szCs w:val="18"/>
                        </w:rPr>
                      </w:pPr>
                    </w:p>
                    <w:p w14:paraId="0ABEE923" w14:textId="7B3DCB67" w:rsidR="00386F5B" w:rsidRPr="00E741E4" w:rsidRDefault="00386F5B" w:rsidP="005B7A6F">
                      <w:pPr>
                        <w:pStyle w:val="ListBullet-LastinSeries"/>
                        <w:numPr>
                          <w:ilvl w:val="0"/>
                          <w:numId w:val="0"/>
                        </w:numPr>
                        <w:spacing w:after="0" w:line="240" w:lineRule="auto"/>
                        <w:jc w:val="left"/>
                        <w:rPr>
                          <w:rFonts w:cs="Arial"/>
                          <w:color w:val="003AA6"/>
                          <w:sz w:val="18"/>
                          <w:szCs w:val="18"/>
                        </w:rPr>
                      </w:pPr>
                      <w:r w:rsidRPr="00E741E4">
                        <w:rPr>
                          <w:rFonts w:cs="Arial"/>
                          <w:b/>
                          <w:bCs/>
                          <w:color w:val="003AA6"/>
                          <w:sz w:val="18"/>
                          <w:szCs w:val="18"/>
                          <w:lang w:val="pt-BR"/>
                        </w:rPr>
                        <w:t xml:space="preserve">Velocidades de ônibus locais: </w:t>
                      </w:r>
                      <w:r w:rsidRPr="00E741E4">
                        <w:rPr>
                          <w:rFonts w:cs="Arial"/>
                          <w:color w:val="003AA6"/>
                          <w:sz w:val="18"/>
                          <w:szCs w:val="18"/>
                          <w:lang w:val="pt-BR"/>
                        </w:rPr>
                        <w:t>Reduzida em 28% no CBD de Manhattan desde 2010. A velocidade média das rotas do Select Bus Service (serviço de transporte coletivo rápido por ônibus do Transporte Coletivo da Cidade de New York (Nova Iorque)) em Manhattan é 19% mais lenta que as rotas do Select Bus Service em outros municípios</w:t>
                      </w:r>
                      <w:bookmarkEnd w:id="41"/>
                      <w:r w:rsidRPr="00E741E4">
                        <w:rPr>
                          <w:rFonts w:cs="Arial"/>
                          <w:color w:val="003AA6"/>
                          <w:sz w:val="18"/>
                          <w:szCs w:val="18"/>
                          <w:lang w:val="pt-BR"/>
                        </w:rPr>
                        <w:t>.</w:t>
                      </w:r>
                      <w:r w:rsidRPr="00E741E4">
                        <w:rPr>
                          <w:rFonts w:cs="Arial"/>
                          <w:color w:val="003AA6"/>
                          <w:sz w:val="18"/>
                          <w:szCs w:val="18"/>
                          <w:vertAlign w:val="superscript"/>
                          <w:lang w:val="pt-BR"/>
                        </w:rPr>
                        <w:t xml:space="preserve">†† </w:t>
                      </w:r>
                    </w:p>
                    <w:p w14:paraId="74BBC21C" w14:textId="77777777" w:rsidR="00386F5B" w:rsidRPr="00E741E4" w:rsidRDefault="00386F5B" w:rsidP="005B7A6F">
                      <w:pPr>
                        <w:ind w:left="0" w:firstLine="0"/>
                        <w:rPr>
                          <w:color w:val="003AA6"/>
                          <w:sz w:val="18"/>
                          <w:szCs w:val="18"/>
                        </w:rPr>
                      </w:pPr>
                    </w:p>
                    <w:p w14:paraId="09B9B21B" w14:textId="16B9E610" w:rsidR="00386F5B" w:rsidRPr="00E741E4" w:rsidRDefault="00386F5B" w:rsidP="005B7A6F">
                      <w:pPr>
                        <w:ind w:left="0" w:firstLine="0"/>
                        <w:rPr>
                          <w:b/>
                          <w:bCs/>
                          <w:color w:val="003AA6"/>
                          <w:sz w:val="18"/>
                          <w:szCs w:val="18"/>
                        </w:rPr>
                      </w:pPr>
                      <w:r w:rsidRPr="00E741E4">
                        <w:rPr>
                          <w:b/>
                          <w:bCs/>
                          <w:color w:val="003AA6"/>
                          <w:sz w:val="18"/>
                          <w:szCs w:val="18"/>
                          <w:lang w:val="pt-BR"/>
                        </w:rPr>
                        <w:t xml:space="preserve">Fontes: </w:t>
                      </w:r>
                    </w:p>
                    <w:p w14:paraId="12577FDF" w14:textId="7FAA8E9B" w:rsidR="00386F5B" w:rsidRPr="00E741E4" w:rsidRDefault="00386F5B" w:rsidP="005B7A6F">
                      <w:pPr>
                        <w:pStyle w:val="ListBullet"/>
                        <w:numPr>
                          <w:ilvl w:val="0"/>
                          <w:numId w:val="0"/>
                        </w:numPr>
                        <w:spacing w:after="0" w:line="240" w:lineRule="auto"/>
                        <w:ind w:left="180" w:hanging="180"/>
                        <w:jc w:val="left"/>
                        <w:rPr>
                          <w:rFonts w:cs="Arial"/>
                          <w:color w:val="1B587C" w:themeColor="accent3"/>
                          <w:sz w:val="16"/>
                          <w:szCs w:val="16"/>
                        </w:rPr>
                      </w:pPr>
                      <w:r w:rsidRPr="00E741E4">
                        <w:rPr>
                          <w:rFonts w:cs="Arial"/>
                          <w:color w:val="003AA6"/>
                          <w:sz w:val="18"/>
                          <w:szCs w:val="18"/>
                          <w:vertAlign w:val="superscript"/>
                          <w:lang w:val="pt-BR"/>
                        </w:rPr>
                        <w:t xml:space="preserve">* </w:t>
                      </w:r>
                      <w:r w:rsidRPr="00E741E4">
                        <w:rPr>
                          <w:rFonts w:cs="Arial"/>
                          <w:color w:val="003AA6"/>
                          <w:sz w:val="18"/>
                          <w:szCs w:val="18"/>
                          <w:lang w:val="pt-BR"/>
                        </w:rPr>
                        <w:tab/>
                      </w:r>
                      <w:r w:rsidRPr="00E741E4">
                        <w:rPr>
                          <w:rFonts w:cs="Arial"/>
                          <w:color w:val="003AA6"/>
                          <w:sz w:val="16"/>
                          <w:szCs w:val="16"/>
                          <w:lang w:val="pt-BR"/>
                        </w:rPr>
                        <w:t xml:space="preserve">INRIX 2021 Global Traffic Scorecard. </w:t>
                      </w:r>
                      <w:hyperlink r:id="rId43" w:history="1">
                        <w:r w:rsidRPr="00E741E4">
                          <w:rPr>
                            <w:rStyle w:val="Hyperlink"/>
                            <w:rFonts w:cs="Arial"/>
                            <w:sz w:val="16"/>
                            <w:szCs w:val="16"/>
                            <w:lang w:val="pt-BR"/>
                          </w:rPr>
                          <w:t>https://inrix.com/scorecard-city/?city=New%20York%20City%20NY&amp;index=5)</w:t>
                        </w:r>
                      </w:hyperlink>
                      <w:r w:rsidRPr="00E741E4">
                        <w:rPr>
                          <w:rFonts w:cs="Arial"/>
                          <w:color w:val="1B587C" w:themeColor="accent3"/>
                          <w:sz w:val="16"/>
                          <w:szCs w:val="16"/>
                          <w:lang w:val="pt-BR"/>
                        </w:rPr>
                        <w:t xml:space="preserve"> </w:t>
                      </w:r>
                    </w:p>
                    <w:p w14:paraId="7A4AFF2C" w14:textId="77777777" w:rsidR="00386F5B" w:rsidRPr="00E741E4" w:rsidRDefault="00386F5B" w:rsidP="005B7A6F">
                      <w:pPr>
                        <w:pStyle w:val="ListBullet"/>
                        <w:numPr>
                          <w:ilvl w:val="0"/>
                          <w:numId w:val="0"/>
                        </w:numPr>
                        <w:spacing w:after="0" w:line="240" w:lineRule="auto"/>
                        <w:ind w:left="180" w:hanging="180"/>
                        <w:jc w:val="left"/>
                        <w:rPr>
                          <w:rFonts w:cs="Arial"/>
                          <w:color w:val="003AA6"/>
                          <w:sz w:val="16"/>
                          <w:szCs w:val="16"/>
                        </w:rPr>
                      </w:pPr>
                      <w:r w:rsidRPr="00E741E4">
                        <w:rPr>
                          <w:rFonts w:cs="Arial"/>
                          <w:color w:val="003AA6"/>
                          <w:sz w:val="16"/>
                          <w:szCs w:val="16"/>
                          <w:vertAlign w:val="superscript"/>
                          <w:lang w:val="pt-BR"/>
                        </w:rPr>
                        <w:t>**</w:t>
                      </w:r>
                      <w:r w:rsidRPr="00E741E4">
                        <w:rPr>
                          <w:rFonts w:cs="Arial"/>
                          <w:color w:val="003AA6"/>
                          <w:sz w:val="16"/>
                          <w:szCs w:val="16"/>
                          <w:lang w:val="pt-BR"/>
                        </w:rPr>
                        <w:tab/>
                        <w:t xml:space="preserve">NYCDOT. Agosto de 2019. New York City Mobility Report. </w:t>
                      </w:r>
                    </w:p>
                    <w:p w14:paraId="1FD05363" w14:textId="5A219B3E" w:rsidR="00386F5B" w:rsidRPr="00E741E4" w:rsidRDefault="00386F5B" w:rsidP="005B7A6F">
                      <w:pPr>
                        <w:pStyle w:val="ListBullet"/>
                        <w:numPr>
                          <w:ilvl w:val="0"/>
                          <w:numId w:val="0"/>
                        </w:numPr>
                        <w:spacing w:after="0" w:line="240" w:lineRule="auto"/>
                        <w:ind w:left="180"/>
                        <w:jc w:val="left"/>
                        <w:rPr>
                          <w:rStyle w:val="Hyperlink"/>
                          <w:rFonts w:cs="Arial"/>
                          <w:sz w:val="16"/>
                          <w:szCs w:val="16"/>
                        </w:rPr>
                      </w:pPr>
                      <w:r w:rsidRPr="00E741E4">
                        <w:rPr>
                          <w:rFonts w:cs="Arial"/>
                          <w:color w:val="1B587C" w:themeColor="accent3"/>
                          <w:sz w:val="16"/>
                          <w:szCs w:val="16"/>
                          <w:lang w:val="pt-BR"/>
                        </w:rPr>
                        <w:fldChar w:fldCharType="begin"/>
                      </w:r>
                      <w:r w:rsidRPr="00E741E4">
                        <w:rPr>
                          <w:rFonts w:cs="Arial"/>
                          <w:color w:val="1B587C" w:themeColor="accent3"/>
                          <w:sz w:val="16"/>
                          <w:szCs w:val="16"/>
                          <w:lang w:val="pt-BR"/>
                        </w:rPr>
                        <w:instrText xml:space="preserve"> HYPERLINK "https://www1.nyc.gov/html/dot/downloads/pdf/mobility-report-print-2019.pdf" </w:instrText>
                      </w:r>
                      <w:r w:rsidRPr="00E741E4">
                        <w:rPr>
                          <w:rFonts w:cs="Arial"/>
                          <w:color w:val="1B587C" w:themeColor="accent3"/>
                          <w:sz w:val="16"/>
                          <w:szCs w:val="16"/>
                          <w:lang w:val="pt-BR"/>
                        </w:rPr>
                        <w:fldChar w:fldCharType="separate"/>
                      </w:r>
                      <w:r w:rsidRPr="00E741E4">
                        <w:rPr>
                          <w:rStyle w:val="Hyperlink"/>
                          <w:rFonts w:cs="Arial"/>
                          <w:sz w:val="16"/>
                          <w:szCs w:val="16"/>
                          <w:lang w:val="pt-BR"/>
                        </w:rPr>
                        <w:t xml:space="preserve">https://www1.nyc.gov/html/dot/downloads/pdf/mobility-report-print-2019.pdf. </w:t>
                      </w:r>
                    </w:p>
                    <w:p w14:paraId="33DBE6A1" w14:textId="1DE97D36" w:rsidR="00386F5B" w:rsidRPr="00E741E4" w:rsidRDefault="00386F5B" w:rsidP="005B7A6F">
                      <w:pPr>
                        <w:pStyle w:val="ListBullet"/>
                        <w:numPr>
                          <w:ilvl w:val="0"/>
                          <w:numId w:val="0"/>
                        </w:numPr>
                        <w:spacing w:after="0" w:line="240" w:lineRule="auto"/>
                        <w:ind w:left="180" w:hanging="180"/>
                        <w:jc w:val="left"/>
                        <w:rPr>
                          <w:rFonts w:cs="Arial"/>
                          <w:color w:val="003AA6"/>
                          <w:sz w:val="16"/>
                          <w:szCs w:val="16"/>
                        </w:rPr>
                      </w:pPr>
                      <w:r w:rsidRPr="00E741E4">
                        <w:rPr>
                          <w:rFonts w:cs="Arial"/>
                          <w:color w:val="1B587C" w:themeColor="accent3"/>
                          <w:sz w:val="16"/>
                          <w:szCs w:val="16"/>
                          <w:lang w:val="pt-BR"/>
                        </w:rPr>
                        <w:fldChar w:fldCharType="end"/>
                      </w:r>
                      <w:r w:rsidRPr="00E741E4">
                        <w:rPr>
                          <w:rFonts w:cs="Arial"/>
                          <w:color w:val="003AA6"/>
                          <w:sz w:val="16"/>
                          <w:szCs w:val="16"/>
                          <w:vertAlign w:val="superscript"/>
                          <w:lang w:val="pt-BR"/>
                        </w:rPr>
                        <w:t xml:space="preserve">† </w:t>
                      </w:r>
                      <w:r w:rsidRPr="00E741E4">
                        <w:rPr>
                          <w:rFonts w:cs="Arial"/>
                          <w:color w:val="003AA6"/>
                          <w:sz w:val="16"/>
                          <w:szCs w:val="16"/>
                          <w:lang w:val="pt-BR"/>
                        </w:rPr>
                        <w:t xml:space="preserve">New York City Taxi and Limousine Commission and NYCDOT. Junho de 2019. </w:t>
                      </w:r>
                      <w:r w:rsidRPr="00E741E4">
                        <w:rPr>
                          <w:rFonts w:cs="Arial"/>
                          <w:i/>
                          <w:iCs/>
                          <w:color w:val="003AA6"/>
                          <w:sz w:val="16"/>
                          <w:szCs w:val="16"/>
                          <w:lang w:val="pt-BR"/>
                        </w:rPr>
                        <w:t>Improving Efficiency and Managing Growth in New York’s For-Hire Vehicle Sector</w:t>
                      </w:r>
                      <w:r w:rsidRPr="00E741E4">
                        <w:rPr>
                          <w:rFonts w:cs="Arial"/>
                          <w:color w:val="003AA6"/>
                          <w:sz w:val="16"/>
                          <w:szCs w:val="16"/>
                          <w:lang w:val="pt-BR"/>
                        </w:rPr>
                        <w:t>; NYC TLC FHV trip data.</w:t>
                      </w:r>
                    </w:p>
                    <w:p w14:paraId="62A5F611" w14:textId="77777777" w:rsidR="00386F5B" w:rsidRPr="00E741E4" w:rsidRDefault="00386F5B" w:rsidP="00896D6D">
                      <w:pPr>
                        <w:pStyle w:val="ListBullet"/>
                        <w:numPr>
                          <w:ilvl w:val="0"/>
                          <w:numId w:val="0"/>
                        </w:numPr>
                        <w:spacing w:after="0" w:line="240" w:lineRule="auto"/>
                        <w:ind w:left="180" w:hanging="180"/>
                        <w:rPr>
                          <w:rFonts w:cs="Arial"/>
                          <w:color w:val="003AA6"/>
                          <w:sz w:val="16"/>
                          <w:szCs w:val="16"/>
                        </w:rPr>
                      </w:pPr>
                      <w:r w:rsidRPr="00E741E4">
                        <w:rPr>
                          <w:rFonts w:cs="Arial"/>
                          <w:color w:val="003AA6"/>
                          <w:sz w:val="16"/>
                          <w:szCs w:val="16"/>
                          <w:vertAlign w:val="superscript"/>
                          <w:lang w:val="pt-BR"/>
                        </w:rPr>
                        <w:t>**</w:t>
                      </w:r>
                      <w:r w:rsidRPr="00E741E4">
                        <w:rPr>
                          <w:rFonts w:cs="Arial"/>
                          <w:color w:val="003AA6"/>
                          <w:sz w:val="16"/>
                          <w:szCs w:val="16"/>
                          <w:lang w:val="pt-BR"/>
                        </w:rPr>
                        <w:tab/>
                        <w:t xml:space="preserve">NYCDOT. Agosto de 2019. New York City Mobility Report. </w:t>
                      </w:r>
                    </w:p>
                    <w:p w14:paraId="69E4B037" w14:textId="7CA14363" w:rsidR="00386F5B" w:rsidRPr="00E741E4" w:rsidRDefault="005C419B" w:rsidP="00896D6D">
                      <w:pPr>
                        <w:pStyle w:val="ListBullet"/>
                        <w:numPr>
                          <w:ilvl w:val="0"/>
                          <w:numId w:val="0"/>
                        </w:numPr>
                        <w:spacing w:after="0" w:line="240" w:lineRule="auto"/>
                        <w:ind w:left="180"/>
                        <w:rPr>
                          <w:rFonts w:cs="Arial"/>
                          <w:color w:val="1B587C" w:themeColor="accent3"/>
                          <w:sz w:val="16"/>
                          <w:szCs w:val="16"/>
                        </w:rPr>
                      </w:pPr>
                      <w:hyperlink r:id="rId44" w:history="1">
                        <w:r w:rsidR="00386F5B" w:rsidRPr="00E741E4">
                          <w:rPr>
                            <w:rStyle w:val="Hyperlink"/>
                            <w:rFonts w:cs="Arial"/>
                            <w:sz w:val="16"/>
                            <w:szCs w:val="16"/>
                            <w:lang w:val="pt-BR"/>
                          </w:rPr>
                          <w:t xml:space="preserve">https://www1.nyc.gov/html/dot/downloads/pdf/mobility-report-print-2019.pdf; </w:t>
                        </w:r>
                      </w:hyperlink>
                      <w:r w:rsidR="00386F5B" w:rsidRPr="00E741E4">
                        <w:rPr>
                          <w:rFonts w:cs="Arial"/>
                          <w:color w:val="003AA6"/>
                          <w:sz w:val="16"/>
                          <w:szCs w:val="16"/>
                          <w:lang w:val="pt-BR"/>
                        </w:rPr>
                        <w:t>New York City Transit analysis.</w:t>
                      </w:r>
                    </w:p>
                  </w:txbxContent>
                </v:textbox>
                <w10:wrap type="square" anchory="page"/>
              </v:shape>
            </w:pict>
          </mc:Fallback>
        </mc:AlternateContent>
      </w:r>
      <w:r w:rsidR="001666F7" w:rsidRPr="00E741E4">
        <w:rPr>
          <w:lang w:val="pt-BR"/>
        </w:rPr>
        <w:t>A finalidade do Projeto é reduzir o congestionamento de tráfego no CBD de Manhattan de modo a gerar receitas para futuras melhorias no transporte, de acordo com a aceitação no VPPP da FHWA.</w:t>
      </w:r>
      <w:bookmarkEnd w:id="39"/>
    </w:p>
    <w:p w14:paraId="5AD7E766" w14:textId="28D131F6" w:rsidR="001D7619" w:rsidRPr="00E741E4" w:rsidRDefault="001D7619" w:rsidP="001D7619">
      <w:pPr>
        <w:pStyle w:val="BodyText"/>
        <w:spacing w:after="0" w:line="240" w:lineRule="auto"/>
      </w:pPr>
    </w:p>
    <w:p w14:paraId="69E5A4FA" w14:textId="0A87B3DC" w:rsidR="001666F7" w:rsidRPr="00E741E4" w:rsidRDefault="59187144" w:rsidP="00D4250D">
      <w:pPr>
        <w:pStyle w:val="Heading2"/>
      </w:pPr>
      <w:bookmarkStart w:id="42" w:name="_Toc103245046"/>
      <w:bookmarkStart w:id="43" w:name="_Toc110243164"/>
      <w:bookmarkStart w:id="44" w:name="_Toc110243108"/>
      <w:bookmarkStart w:id="45" w:name="_Toc110242492"/>
      <w:r w:rsidRPr="00E741E4">
        <w:rPr>
          <w:lang w:val="pt-BR"/>
        </w:rPr>
        <w:t>Por que precisamos reduzir a congestão de tráfego?</w:t>
      </w:r>
      <w:bookmarkEnd w:id="42"/>
      <w:r w:rsidRPr="00E741E4">
        <w:rPr>
          <w:lang w:val="pt-BR"/>
        </w:rPr>
        <w:t>?</w:t>
      </w:r>
      <w:bookmarkEnd w:id="43"/>
      <w:bookmarkEnd w:id="44"/>
      <w:bookmarkEnd w:id="45"/>
    </w:p>
    <w:p w14:paraId="70E34C89" w14:textId="67B9508C" w:rsidR="00415899" w:rsidRPr="00E741E4" w:rsidRDefault="001D7619" w:rsidP="005B7A6F">
      <w:pPr>
        <w:pStyle w:val="BodyText"/>
        <w:spacing w:after="0" w:line="240" w:lineRule="auto"/>
        <w:jc w:val="left"/>
      </w:pPr>
      <w:r w:rsidRPr="00E741E4">
        <w:rPr>
          <w:noProof/>
          <w:lang w:val="pt-BR"/>
        </w:rPr>
        <mc:AlternateContent>
          <mc:Choice Requires="wpg">
            <w:drawing>
              <wp:anchor distT="0" distB="0" distL="114300" distR="114300" simplePos="0" relativeHeight="251658251" behindDoc="0" locked="0" layoutInCell="1" allowOverlap="1" wp14:anchorId="74E5A266" wp14:editId="36107494">
                <wp:simplePos x="0" y="0"/>
                <wp:positionH relativeFrom="column">
                  <wp:posOffset>1717813</wp:posOffset>
                </wp:positionH>
                <wp:positionV relativeFrom="paragraph">
                  <wp:posOffset>104140</wp:posOffset>
                </wp:positionV>
                <wp:extent cx="2143125" cy="1428115"/>
                <wp:effectExtent l="0" t="0" r="9525" b="635"/>
                <wp:wrapSquare wrapText="bothSides"/>
                <wp:docPr id="211" name="Group 211"/>
                <wp:cNvGraphicFramePr/>
                <a:graphic xmlns:a="http://schemas.openxmlformats.org/drawingml/2006/main">
                  <a:graphicData uri="http://schemas.microsoft.com/office/word/2010/wordprocessingGroup">
                    <wpg:wgp>
                      <wpg:cNvGrpSpPr/>
                      <wpg:grpSpPr>
                        <a:xfrm>
                          <a:off x="0" y="0"/>
                          <a:ext cx="2143125" cy="1428115"/>
                          <a:chOff x="0" y="0"/>
                          <a:chExt cx="2143125" cy="1428115"/>
                        </a:xfrm>
                      </wpg:grpSpPr>
                      <pic:pic xmlns:pic="http://schemas.openxmlformats.org/drawingml/2006/picture">
                        <pic:nvPicPr>
                          <pic:cNvPr id="209" name="Picture 209"/>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3125" cy="1428115"/>
                          </a:xfrm>
                          <a:prstGeom prst="rect">
                            <a:avLst/>
                          </a:prstGeom>
                          <a:noFill/>
                        </pic:spPr>
                      </pic:pic>
                      <wps:wsp>
                        <wps:cNvPr id="210" name="Text Box 2"/>
                        <wps:cNvSpPr txBox="1">
                          <a:spLocks noChangeArrowheads="1"/>
                        </wps:cNvSpPr>
                        <wps:spPr bwMode="auto">
                          <a:xfrm>
                            <a:off x="457200" y="990600"/>
                            <a:ext cx="142875" cy="66675"/>
                          </a:xfrm>
                          <a:prstGeom prst="rect">
                            <a:avLst/>
                          </a:prstGeom>
                          <a:solidFill>
                            <a:srgbClr val="FFC000"/>
                          </a:solidFill>
                          <a:ln w="9525">
                            <a:solidFill>
                              <a:srgbClr val="000000"/>
                            </a:solidFill>
                            <a:miter lim="800000"/>
                            <a:headEnd/>
                            <a:tailEnd/>
                          </a:ln>
                        </wps:spPr>
                        <wps:txbx>
                          <w:txbxContent>
                            <w:p w14:paraId="50163D4E" w14:textId="5CC2F538" w:rsidR="00386F5B" w:rsidRDefault="00386F5B"/>
                          </w:txbxContent>
                        </wps:txbx>
                        <wps:bodyPr rot="0" vert="horz" wrap="square" lIns="91440" tIns="45720" rIns="91440" bIns="45720" anchor="t" anchorCtr="0">
                          <a:noAutofit/>
                        </wps:bodyPr>
                      </wps:wsp>
                    </wpg:wgp>
                  </a:graphicData>
                </a:graphic>
              </wp:anchor>
            </w:drawing>
          </mc:Choice>
          <mc:Fallback>
            <w:pict>
              <v:group w14:anchorId="74E5A266" id="Group 211" o:spid="_x0000_s1041" style="position:absolute;margin-left:135.25pt;margin-top:8.2pt;width:168.75pt;height:112.45pt;z-index:251658251" coordsize="21431,14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">
                <v:shape id="Picture 209" o:spid="_x0000_s1042" type="#_x0000_t75" style="position:absolute;width:21431;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">
                  <v:imagedata r:id="rId46" o:title=""/>
                </v:shape>
                <v:shape id="_x0000_s1043" type="#_x0000_t202" style="position:absolute;left:4572;top:9906;width:1428;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" fillcolor="#ffc000">
                  <v:textbox>
                    <w:txbxContent>
                      <w:p w14:paraId="50163D4E" w14:textId="5CC2F538" w:rsidR="00386F5B" w:rsidRDefault="00386F5B"/>
                    </w:txbxContent>
                  </v:textbox>
                </v:shape>
                <w10:wrap type="square"/>
              </v:group>
            </w:pict>
          </mc:Fallback>
        </mc:AlternateContent>
      </w:r>
      <w:r w:rsidRPr="00E741E4">
        <w:rPr>
          <w:lang w:val="pt-BR"/>
        </w:rPr>
        <w:t>As baixas velocidades de viagem e os tempos de viagem incertos para, do e dentro do CBD de Manhattan aumentam os tempos de deslocamento e viagem dos veículos que usam as rodovias, deterioram a produtividade dos trabalhadores, reduzem a qualidade dos serviços de ônibus e transporte por chamada, elevam o custo das entregas e o custo geral da realização de negócios, além de atrasar veículos de emergência. Sendo assim, há uma necessidade de reduzir o congestionamento de veículos no CBD de Manhattan para melhorar a confiabilidade e a eficiência do sistema de transporte.</w:t>
      </w:r>
    </w:p>
    <w:p w14:paraId="4B0798EF" w14:textId="77777777" w:rsidR="001D7619" w:rsidRPr="00E741E4" w:rsidRDefault="001D7619" w:rsidP="0064122F">
      <w:pPr>
        <w:pStyle w:val="BodyText"/>
        <w:spacing w:after="0" w:line="240" w:lineRule="auto"/>
      </w:pPr>
    </w:p>
    <w:p w14:paraId="7D57652D" w14:textId="38CB78BA" w:rsidR="001666F7" w:rsidRPr="00E741E4" w:rsidRDefault="001666F7" w:rsidP="00D4250D">
      <w:pPr>
        <w:pStyle w:val="Heading2"/>
      </w:pPr>
      <w:bookmarkStart w:id="46" w:name="_Toc106834156"/>
      <w:bookmarkStart w:id="47" w:name="_Toc110243165"/>
      <w:bookmarkStart w:id="48" w:name="_Toc110243109"/>
      <w:bookmarkStart w:id="49" w:name="_Toc110242493"/>
      <w:r w:rsidRPr="00E741E4">
        <w:rPr>
          <w:b w:val="0"/>
          <w:bCs w:val="0"/>
          <w:noProof/>
          <w:lang w:val="pt-BR"/>
        </w:rPr>
        <mc:AlternateContent>
          <mc:Choice Requires="wps">
            <w:drawing>
              <wp:anchor distT="0" distB="0" distL="114300" distR="114300" simplePos="0" relativeHeight="251658243" behindDoc="0" locked="0" layoutInCell="1" allowOverlap="1" wp14:anchorId="0A3F7B7F" wp14:editId="7A9A1C1D">
                <wp:simplePos x="0" y="0"/>
                <wp:positionH relativeFrom="column">
                  <wp:posOffset>-61595</wp:posOffset>
                </wp:positionH>
                <wp:positionV relativeFrom="paragraph">
                  <wp:posOffset>399577</wp:posOffset>
                </wp:positionV>
                <wp:extent cx="3990975" cy="1019175"/>
                <wp:effectExtent l="0" t="0" r="9525"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019175"/>
                        </a:xfrm>
                        <a:prstGeom prst="rect">
                          <a:avLst/>
                        </a:prstGeom>
                        <a:solidFill>
                          <a:srgbClr val="003AA6"/>
                        </a:solidFill>
                        <a:ln w="9525">
                          <a:noFill/>
                          <a:miter lim="800000"/>
                          <a:headEnd/>
                          <a:tailEnd/>
                        </a:ln>
                        <a:effectLst>
                          <a:softEdge rad="63500"/>
                        </a:effectLst>
                      </wps:spPr>
                      <wps:txbx>
                        <w:txbxContent>
                          <w:p w14:paraId="3376848B" w14:textId="77777777" w:rsidR="00386F5B" w:rsidRPr="00E741E4" w:rsidRDefault="00386F5B" w:rsidP="001C7778">
                            <w:pPr>
                              <w:pStyle w:val="BodyText"/>
                              <w:spacing w:after="0" w:line="240" w:lineRule="auto"/>
                              <w:ind w:right="540"/>
                              <w:jc w:val="center"/>
                              <w:rPr>
                                <w:rFonts w:cs="Arial"/>
                                <w:b/>
                                <w:bCs/>
                                <w:i/>
                                <w:iCs/>
                                <w:color w:val="FFFFFF" w:themeColor="background1"/>
                              </w:rPr>
                            </w:pPr>
                            <w:r w:rsidRPr="00E741E4">
                              <w:rPr>
                                <w:rFonts w:cs="Arial"/>
                                <w:b/>
                                <w:bCs/>
                                <w:color w:val="FFFFFF" w:themeColor="background1"/>
                                <w:lang w:val="pt-BR"/>
                              </w:rPr>
                              <w:t>“</w:t>
                            </w:r>
                            <w:r w:rsidRPr="00E741E4">
                              <w:rPr>
                                <w:rFonts w:cs="Arial"/>
                                <w:b/>
                                <w:bCs/>
                                <w:i/>
                                <w:iCs/>
                                <w:color w:val="FFFFFF" w:themeColor="background1"/>
                                <w:lang w:val="pt-BR"/>
                              </w:rPr>
                              <w:t xml:space="preserve">A </w:t>
                            </w:r>
                            <w:r w:rsidRPr="00E741E4">
                              <w:rPr>
                                <w:rFonts w:cs="Arial"/>
                                <w:b/>
                                <w:bCs/>
                                <w:i/>
                                <w:iCs/>
                                <w:color w:val="FFFFFF" w:themeColor="background1"/>
                                <w:lang w:val="pt-BR"/>
                              </w:rPr>
                              <w:t xml:space="preserve">única maneira de se acabar com os congestionamentos de tráfego em Manhattan suas abordagens é melhorar o transporte coletivo”. </w:t>
                            </w:r>
                          </w:p>
                          <w:p w14:paraId="4056A2EF" w14:textId="47E8CBFB" w:rsidR="00386F5B" w:rsidRPr="00E741E4" w:rsidRDefault="00386F5B" w:rsidP="00415899">
                            <w:pPr>
                              <w:pStyle w:val="BodyText"/>
                              <w:spacing w:after="0" w:line="240" w:lineRule="auto"/>
                              <w:ind w:right="180"/>
                              <w:jc w:val="center"/>
                            </w:pPr>
                            <w:r w:rsidRPr="00E741E4">
                              <w:rPr>
                                <w:rFonts w:cs="Arial"/>
                                <w:i/>
                                <w:iCs/>
                                <w:color w:val="FFFFFF" w:themeColor="background1"/>
                                <w:sz w:val="18"/>
                                <w:szCs w:val="18"/>
                                <w:lang w:val="pt-BR"/>
                              </w:rPr>
                              <w:t>Regional Plan Association, Regional Plan News, No. 82, February 1966</w:t>
                            </w:r>
                          </w:p>
                        </w:txbxContent>
                      </wps:txbx>
                      <wps:bodyPr rot="0" vert="horz" wrap="square" lIns="91440" tIns="13716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7B7F" id="_x0000_s1044" type="#_x0000_t202" style="position:absolute;margin-left:-4.85pt;margin-top:31.45pt;width:314.25pt;height:8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" fillcolor="#003aa6" stroked="f">
                <v:textbox inset=",10.8pt">
                  <w:txbxContent>
                    <w:p w14:paraId="3376848B" w14:textId="77777777" w:rsidR="00386F5B" w:rsidRPr="00E741E4" w:rsidRDefault="00386F5B" w:rsidP="001C7778">
                      <w:pPr>
                        <w:pStyle w:val="BodyText"/>
                        <w:spacing w:after="0" w:line="240" w:lineRule="auto"/>
                        <w:ind w:right="540"/>
                        <w:jc w:val="center"/>
                        <w:rPr>
                          <w:rFonts w:cs="Arial"/>
                          <w:b/>
                          <w:bCs/>
                          <w:i/>
                          <w:iCs/>
                          <w:color w:val="FFFFFF" w:themeColor="background1"/>
                        </w:rPr>
                      </w:pPr>
                      <w:r w:rsidRPr="00E741E4">
                        <w:rPr>
                          <w:rFonts w:cs="Arial"/>
                          <w:b/>
                          <w:bCs/>
                          <w:color w:val="FFFFFF" w:themeColor="background1"/>
                          <w:lang w:val="pt-BR"/>
                        </w:rPr>
                        <w:t>“</w:t>
                      </w:r>
                      <w:r w:rsidRPr="00E741E4">
                        <w:rPr>
                          <w:rFonts w:cs="Arial"/>
                          <w:b/>
                          <w:bCs/>
                          <w:i/>
                          <w:iCs/>
                          <w:color w:val="FFFFFF" w:themeColor="background1"/>
                          <w:lang w:val="pt-BR"/>
                        </w:rPr>
                        <w:t xml:space="preserve">A </w:t>
                      </w:r>
                      <w:r w:rsidRPr="00E741E4">
                        <w:rPr>
                          <w:rFonts w:cs="Arial"/>
                          <w:b/>
                          <w:bCs/>
                          <w:i/>
                          <w:iCs/>
                          <w:color w:val="FFFFFF" w:themeColor="background1"/>
                          <w:lang w:val="pt-BR"/>
                        </w:rPr>
                        <w:t xml:space="preserve">única maneira de se acabar com os congestionamentos de tráfego em Manhattan suas abordagens é melhorar o transporte coletivo”. </w:t>
                      </w:r>
                    </w:p>
                    <w:p w14:paraId="4056A2EF" w14:textId="47E8CBFB" w:rsidR="00386F5B" w:rsidRPr="00E741E4" w:rsidRDefault="00386F5B" w:rsidP="00415899">
                      <w:pPr>
                        <w:pStyle w:val="BodyText"/>
                        <w:spacing w:after="0" w:line="240" w:lineRule="auto"/>
                        <w:ind w:right="180"/>
                        <w:jc w:val="center"/>
                      </w:pPr>
                      <w:r w:rsidRPr="00E741E4">
                        <w:rPr>
                          <w:rFonts w:cs="Arial"/>
                          <w:i/>
                          <w:iCs/>
                          <w:color w:val="FFFFFF" w:themeColor="background1"/>
                          <w:sz w:val="18"/>
                          <w:szCs w:val="18"/>
                          <w:lang w:val="pt-BR"/>
                        </w:rPr>
                        <w:t>Regional Plan Association, Regional Plan News, No. 82, February 1966</w:t>
                      </w:r>
                    </w:p>
                  </w:txbxContent>
                </v:textbox>
                <w10:wrap type="square"/>
              </v:shape>
            </w:pict>
          </mc:Fallback>
        </mc:AlternateContent>
      </w:r>
      <w:r w:rsidRPr="00E741E4">
        <w:rPr>
          <w:lang w:val="pt-BR"/>
        </w:rPr>
        <w:t xml:space="preserve">Por que precisamos de dinheiro para </w:t>
      </w:r>
      <w:bookmarkEnd w:id="46"/>
      <w:r w:rsidRPr="00E741E4">
        <w:rPr>
          <w:lang w:val="pt-BR"/>
        </w:rPr>
        <w:t>investimentos no transporte coletivo?</w:t>
      </w:r>
      <w:bookmarkEnd w:id="47"/>
      <w:bookmarkEnd w:id="48"/>
      <w:bookmarkEnd w:id="49"/>
    </w:p>
    <w:p w14:paraId="6772C7C7" w14:textId="77777777" w:rsidR="00415899" w:rsidRPr="00E741E4" w:rsidRDefault="001666F7" w:rsidP="0064122F">
      <w:pPr>
        <w:pStyle w:val="BodyText"/>
        <w:spacing w:after="0" w:line="240" w:lineRule="auto"/>
      </w:pPr>
      <w:r w:rsidRPr="00E741E4">
        <w:rPr>
          <w:lang w:val="pt-BR"/>
        </w:rPr>
        <w:t xml:space="preserve">O transporte coletivo é crítico para a economia geral da cidade de New York (Nova Iorque) e para os residentes, trabalhadores e visitantes da região, e o investimento contínuo no transporte coletivo é necessário para garantir a continuidade da mobilidade e da acessibilidade. </w:t>
      </w:r>
    </w:p>
    <w:p w14:paraId="6B74A47F" w14:textId="77777777" w:rsidR="005834A3" w:rsidRPr="00E741E4" w:rsidRDefault="005834A3" w:rsidP="0064122F">
      <w:pPr>
        <w:pStyle w:val="BodyText"/>
        <w:spacing w:after="0" w:line="240" w:lineRule="auto"/>
      </w:pPr>
    </w:p>
    <w:p w14:paraId="41D27A9B" w14:textId="5B0DE9E3" w:rsidR="00415899" w:rsidRPr="00E741E4" w:rsidRDefault="001666F7" w:rsidP="0064122F">
      <w:pPr>
        <w:pStyle w:val="BodyText"/>
        <w:spacing w:after="0" w:line="240" w:lineRule="auto"/>
      </w:pPr>
      <w:r w:rsidRPr="00E741E4">
        <w:rPr>
          <w:lang w:val="pt-BR"/>
        </w:rPr>
        <w:t>Em 2019, os metrôs da MTA atenderam a 1,7 bilhão de passageiros, e os ônibus da MTA levaram 677,6 milhões de passageiros, fornecendo acesso a empregos, serviços de saúde, educação e toda a gama de opções de serviços e entretenimento disponíveis em toda a cidade de New York (Nova Iorque). As 10 estações de metrô mais movimentadas do sistema da MTA ficam no CBD de Manhattan, e duas das 10 rotas de ônibus mais movimentadas da MTA ficam no CBD de Manhattan ou o servem.</w:t>
      </w:r>
      <w:r w:rsidRPr="00E741E4">
        <w:rPr>
          <w:vertAlign w:val="superscript"/>
          <w:lang w:val="pt-BR"/>
        </w:rPr>
        <w:endnoteReference w:id="10"/>
      </w:r>
      <w:r w:rsidRPr="00E741E4">
        <w:rPr>
          <w:lang w:val="pt-BR"/>
        </w:rPr>
        <w:t xml:space="preserve"> A Ferrovia de Long Island e a Ferrovia Metro-North foram os sistemas de trem de passageiros mais movimentados nos Estados Unidos em 2019, e a Penn Station New York e o </w:t>
      </w:r>
      <w:r w:rsidRPr="00E741E4">
        <w:rPr>
          <w:lang w:val="pt-BR"/>
        </w:rPr>
        <w:lastRenderedPageBreak/>
        <w:t>Grand Central Terminal, ambos localizados no CBD de Manhattan, são as duas estações ferroviárias de passageiros mais movimentadas da América do Norte.</w:t>
      </w:r>
      <w:r w:rsidRPr="00E741E4">
        <w:rPr>
          <w:vertAlign w:val="superscript"/>
          <w:lang w:val="pt-BR"/>
        </w:rPr>
        <w:endnoteReference w:id="11"/>
      </w:r>
      <w:r w:rsidRPr="00E741E4">
        <w:rPr>
          <w:lang w:val="pt-BR"/>
        </w:rPr>
        <w:t xml:space="preserve"> </w:t>
      </w:r>
    </w:p>
    <w:p w14:paraId="0C909BA7" w14:textId="77777777" w:rsidR="005834A3" w:rsidRPr="00E741E4" w:rsidRDefault="005834A3" w:rsidP="0064122F">
      <w:pPr>
        <w:pStyle w:val="BodyText"/>
        <w:spacing w:after="0" w:line="240" w:lineRule="auto"/>
      </w:pPr>
    </w:p>
    <w:p w14:paraId="690F61C5" w14:textId="6AD09EC3" w:rsidR="00415899" w:rsidRPr="00E741E4" w:rsidRDefault="001666F7" w:rsidP="0064122F">
      <w:pPr>
        <w:pStyle w:val="BodyText"/>
        <w:spacing w:after="0" w:line="240" w:lineRule="auto"/>
      </w:pPr>
      <w:r w:rsidRPr="00E741E4">
        <w:rPr>
          <w:lang w:val="pt-BR"/>
        </w:rPr>
        <w:t>A MTA emprega aproximadamente 70.000 pessoas, o que a torna uma das maiores empregadoras individuais do estado de New York (Nova Iorque) (e maior do que muitos pequenos municípios). Através de seu envio de capital, a MTA injeta anualmente bilhões de dólares na economia local, tanto por meio de projetos de infraestrutura quanto de operações cotidianas e programas de manutenção, apoiando indiretamente milhares de empregos adicionais muito além de sua capacidade de emprego direto.</w:t>
      </w:r>
      <w:r w:rsidRPr="00E741E4">
        <w:rPr>
          <w:rStyle w:val="EndnoteReference"/>
          <w:rFonts w:cs="Arial"/>
          <w:lang w:val="pt-BR"/>
        </w:rPr>
        <w:endnoteReference w:id="12"/>
      </w:r>
    </w:p>
    <w:p w14:paraId="56EC748E" w14:textId="77777777" w:rsidR="004C0444" w:rsidRPr="00E741E4" w:rsidRDefault="004C0444" w:rsidP="0064122F">
      <w:pPr>
        <w:pStyle w:val="BodyText"/>
        <w:spacing w:after="0" w:line="240" w:lineRule="auto"/>
      </w:pPr>
    </w:p>
    <w:p w14:paraId="7D4D70CA" w14:textId="77777777" w:rsidR="00415899" w:rsidRPr="00E741E4" w:rsidRDefault="001666F7" w:rsidP="0064122F">
      <w:pPr>
        <w:pStyle w:val="BodyText"/>
        <w:spacing w:after="0" w:line="240" w:lineRule="auto"/>
      </w:pPr>
      <w:r w:rsidRPr="00E741E4">
        <w:rPr>
          <w:lang w:val="pt-BR"/>
        </w:rPr>
        <w:t>Desde 2017, agências operacionais da MTA vêm participando de projetos para lidar com algumas causas-raízes do declínio do serviço que teve início em 2010, e têm implementado melhorias na infraestrutura de trens de passageiros e metrôs. Como documentado no Programa Capital de 2020-2024 da MTA, esses projetos resultaram em reduções substanciais nos atrasos e em melhorias no desempenho pontual.</w:t>
      </w:r>
      <w:r w:rsidRPr="00E741E4">
        <w:rPr>
          <w:rStyle w:val="EndnoteReference"/>
          <w:rFonts w:cs="Arial"/>
          <w:lang w:val="pt-BR"/>
        </w:rPr>
        <w:endnoteReference w:id="13"/>
      </w:r>
    </w:p>
    <w:p w14:paraId="65DF2AD1" w14:textId="77777777" w:rsidR="004C0444" w:rsidRPr="00E741E4" w:rsidRDefault="004C0444" w:rsidP="0064122F">
      <w:pPr>
        <w:pStyle w:val="BodyText"/>
        <w:spacing w:after="0" w:line="240" w:lineRule="auto"/>
      </w:pPr>
    </w:p>
    <w:p w14:paraId="218353D2" w14:textId="60916FF4" w:rsidR="004C0444" w:rsidRPr="00E741E4" w:rsidRDefault="001666F7" w:rsidP="0064122F">
      <w:pPr>
        <w:pStyle w:val="BodyText"/>
        <w:spacing w:after="0" w:line="240" w:lineRule="auto"/>
      </w:pPr>
      <w:r w:rsidRPr="00E741E4">
        <w:rPr>
          <w:lang w:val="pt-BR"/>
        </w:rPr>
        <w:t>Os elementos do sistema de metrô e trens de passageiros da MTA têm mais de 100 anos de idade, e persistem as necessidades de capital essencial para garantir um bom estado e levar os ativos de transporte coletivo e ferrovias da MTA para o século 21. O Programa Capital de 2020-2024 tem a intenção de “desenvolver estas conquistas, garantindo que as melhorias postas em prática sejam sustentáveis por muitos anos”.</w:t>
      </w:r>
      <w:r w:rsidRPr="00E741E4">
        <w:rPr>
          <w:rStyle w:val="EndnoteReference"/>
          <w:rFonts w:cs="Arial"/>
          <w:lang w:val="pt-BR"/>
        </w:rPr>
        <w:endnoteReference w:id="14"/>
      </w:r>
      <w:r w:rsidRPr="00E741E4">
        <w:rPr>
          <w:lang w:val="pt-BR"/>
        </w:rPr>
        <w:t xml:space="preserve"> </w:t>
      </w:r>
      <w:bookmarkStart w:id="50" w:name="_Toc74637595"/>
      <w:bookmarkStart w:id="51" w:name="_Toc74545722"/>
      <w:bookmarkStart w:id="52" w:name="_Toc74306268"/>
      <w:bookmarkEnd w:id="50"/>
      <w:bookmarkEnd w:id="51"/>
      <w:bookmarkEnd w:id="52"/>
      <w:r w:rsidRPr="00E741E4">
        <w:rPr>
          <w:lang w:val="pt-BR"/>
        </w:rPr>
        <w:t>O programa identifica investimentos de US$ 52,0 bilhões</w:t>
      </w:r>
      <w:r w:rsidRPr="00E741E4">
        <w:rPr>
          <w:rStyle w:val="EndnoteReference"/>
          <w:rFonts w:cs="Arial"/>
          <w:lang w:val="pt-BR"/>
        </w:rPr>
        <w:endnoteReference w:id="15"/>
      </w:r>
      <w:r w:rsidRPr="00E741E4">
        <w:rPr>
          <w:lang w:val="pt-BR"/>
        </w:rPr>
        <w:t xml:space="preserve"> nos metrôs, ônibus e ferrovias de passageiros da região. Os itens a seguir são princípios-chaves do Programa Capital de 2020-2024.</w:t>
      </w:r>
    </w:p>
    <w:p w14:paraId="04BB800D" w14:textId="3A79752F" w:rsidR="00415899" w:rsidRPr="00E741E4" w:rsidRDefault="00415899" w:rsidP="0064122F">
      <w:pPr>
        <w:pStyle w:val="BodyText"/>
        <w:spacing w:after="0" w:line="240" w:lineRule="auto"/>
      </w:pPr>
    </w:p>
    <w:p w14:paraId="25FF48C5" w14:textId="1EECFD3B" w:rsidR="001666F7" w:rsidRPr="00E741E4" w:rsidRDefault="001666F7" w:rsidP="00D52E45">
      <w:pPr>
        <w:pStyle w:val="ListBullet-nospace"/>
        <w:tabs>
          <w:tab w:val="clear" w:pos="360"/>
        </w:tabs>
        <w:spacing w:line="240" w:lineRule="auto"/>
        <w:ind w:left="720"/>
      </w:pPr>
      <w:r w:rsidRPr="00E741E4">
        <w:rPr>
          <w:lang w:val="pt-BR"/>
        </w:rPr>
        <w:t>Investir para melhorar a confiabilidade</w:t>
      </w:r>
    </w:p>
    <w:p w14:paraId="4D976AB5" w14:textId="77777777" w:rsidR="001666F7" w:rsidRPr="00E741E4" w:rsidRDefault="001666F7" w:rsidP="00D52E45">
      <w:pPr>
        <w:pStyle w:val="ListBullet-nospace"/>
        <w:tabs>
          <w:tab w:val="clear" w:pos="360"/>
        </w:tabs>
        <w:spacing w:line="240" w:lineRule="auto"/>
        <w:ind w:left="720"/>
      </w:pPr>
      <w:r w:rsidRPr="00E741E4">
        <w:rPr>
          <w:lang w:val="pt-BR"/>
        </w:rPr>
        <w:t>Comprometer-se com a sustentabilidade ambiental</w:t>
      </w:r>
    </w:p>
    <w:p w14:paraId="44E583FC" w14:textId="77777777" w:rsidR="001666F7" w:rsidRPr="00E741E4" w:rsidRDefault="001666F7" w:rsidP="00D52E45">
      <w:pPr>
        <w:pStyle w:val="ListBullet-nospace"/>
        <w:tabs>
          <w:tab w:val="clear" w:pos="360"/>
        </w:tabs>
        <w:spacing w:line="240" w:lineRule="auto"/>
        <w:ind w:left="720"/>
      </w:pPr>
      <w:r w:rsidRPr="00E741E4">
        <w:rPr>
          <w:lang w:val="pt-BR"/>
        </w:rPr>
        <w:t>Construir um sistema de transporte coletivo acessível para todos os residentes de New York (Nova Iorque)</w:t>
      </w:r>
    </w:p>
    <w:p w14:paraId="34053968" w14:textId="0277DDE7" w:rsidR="001666F7" w:rsidRPr="00E741E4" w:rsidRDefault="001666F7" w:rsidP="00D52E45">
      <w:pPr>
        <w:pStyle w:val="ListBullet-nospace"/>
        <w:tabs>
          <w:tab w:val="clear" w:pos="360"/>
        </w:tabs>
        <w:spacing w:line="240" w:lineRule="auto"/>
        <w:ind w:left="720"/>
      </w:pPr>
      <w:r w:rsidRPr="00E741E4">
        <w:rPr>
          <w:lang w:val="pt-BR"/>
        </w:rPr>
        <w:t>Amenizar o congestionamento e gerar crescimento</w:t>
      </w:r>
    </w:p>
    <w:p w14:paraId="41FB961A" w14:textId="77777777" w:rsidR="00415899" w:rsidRPr="00E741E4" w:rsidRDefault="001666F7" w:rsidP="00D52E45">
      <w:pPr>
        <w:pStyle w:val="ListBullet-LastinSeries"/>
        <w:tabs>
          <w:tab w:val="clear" w:pos="360"/>
        </w:tabs>
        <w:spacing w:after="0" w:line="240" w:lineRule="auto"/>
        <w:ind w:left="720"/>
      </w:pPr>
      <w:r w:rsidRPr="00E741E4">
        <w:rPr>
          <w:lang w:val="pt-BR"/>
        </w:rPr>
        <w:t>Melhorar a segurança e o atendimento aos clientes através da tecnologia</w:t>
      </w:r>
      <w:r w:rsidRPr="00E741E4">
        <w:rPr>
          <w:rStyle w:val="EndnoteReference"/>
          <w:rFonts w:cs="Arial"/>
          <w:lang w:val="pt-BR"/>
        </w:rPr>
        <w:endnoteReference w:id="16"/>
      </w:r>
    </w:p>
    <w:p w14:paraId="54ACC0F3" w14:textId="77777777" w:rsidR="004C0444" w:rsidRPr="00E741E4" w:rsidRDefault="004C0444" w:rsidP="004C0444">
      <w:pPr>
        <w:pStyle w:val="ListBullet-LastinSeries"/>
        <w:numPr>
          <w:ilvl w:val="0"/>
          <w:numId w:val="0"/>
        </w:numPr>
        <w:spacing w:after="0" w:line="240" w:lineRule="auto"/>
        <w:ind w:left="360"/>
      </w:pPr>
    </w:p>
    <w:p w14:paraId="66E27C47" w14:textId="0CD1F12D" w:rsidR="001666F7" w:rsidRPr="00E741E4" w:rsidRDefault="59187144" w:rsidP="00D4250D">
      <w:pPr>
        <w:pStyle w:val="Heading2"/>
      </w:pPr>
      <w:bookmarkStart w:id="53" w:name="_Toc106834157"/>
      <w:bookmarkStart w:id="54" w:name="_Toc79412330"/>
      <w:bookmarkStart w:id="55" w:name="_Toc110243166"/>
      <w:bookmarkStart w:id="56" w:name="_Toc110243110"/>
      <w:bookmarkStart w:id="57" w:name="_Toc110242494"/>
      <w:r w:rsidRPr="00E741E4">
        <w:rPr>
          <w:lang w:val="pt-BR"/>
        </w:rPr>
        <w:t>Quais são os objetivos do Projeto</w:t>
      </w:r>
      <w:bookmarkEnd w:id="53"/>
      <w:bookmarkEnd w:id="54"/>
      <w:r w:rsidRPr="00E741E4">
        <w:rPr>
          <w:lang w:val="pt-BR"/>
        </w:rPr>
        <w:t>?</w:t>
      </w:r>
      <w:bookmarkEnd w:id="55"/>
      <w:bookmarkEnd w:id="56"/>
      <w:bookmarkEnd w:id="57"/>
    </w:p>
    <w:p w14:paraId="6468F8B2" w14:textId="300098F7" w:rsidR="00415899" w:rsidRPr="00E741E4" w:rsidRDefault="001666F7" w:rsidP="0064122F">
      <w:pPr>
        <w:pStyle w:val="BodyText"/>
        <w:spacing w:after="0" w:line="240" w:lineRule="auto"/>
      </w:pPr>
      <w:r w:rsidRPr="00E741E4">
        <w:rPr>
          <w:lang w:val="pt-BR"/>
        </w:rPr>
        <w:t>A FHWA e os Patrocinadores do Projeto estabeleceram os seguintes objetivos para refinar ainda mais a finalidade do Projeto e atender às necessidades descritas acima.</w:t>
      </w:r>
    </w:p>
    <w:p w14:paraId="31C231E2" w14:textId="77777777" w:rsidR="004C0444" w:rsidRPr="00E741E4" w:rsidRDefault="004C0444" w:rsidP="0064122F">
      <w:pPr>
        <w:pStyle w:val="BodyText"/>
        <w:spacing w:after="0" w:line="240" w:lineRule="auto"/>
      </w:pPr>
    </w:p>
    <w:p w14:paraId="72A0463E" w14:textId="2945B733" w:rsidR="001666F7" w:rsidRPr="00E741E4" w:rsidRDefault="001666F7" w:rsidP="00D52E45">
      <w:pPr>
        <w:pStyle w:val="ListBullet-nospace"/>
        <w:tabs>
          <w:tab w:val="clear" w:pos="360"/>
        </w:tabs>
        <w:spacing w:line="240" w:lineRule="auto"/>
        <w:ind w:left="720"/>
      </w:pPr>
      <w:r w:rsidRPr="00E741E4">
        <w:rPr>
          <w:lang w:val="pt-BR"/>
        </w:rPr>
        <w:t>Reduzir a milhagem diária percorrida pelos veículos (VMT) dentro do CBD de Manhattan em no mínimo 5 por cento</w:t>
      </w:r>
    </w:p>
    <w:p w14:paraId="09B3AB64" w14:textId="7291D938" w:rsidR="001666F7" w:rsidRPr="00E741E4" w:rsidRDefault="001666F7" w:rsidP="00D52E45">
      <w:pPr>
        <w:pStyle w:val="ListBullet-nospace"/>
        <w:tabs>
          <w:tab w:val="clear" w:pos="360"/>
        </w:tabs>
        <w:spacing w:line="240" w:lineRule="auto"/>
        <w:ind w:left="720"/>
      </w:pPr>
      <w:r w:rsidRPr="00E741E4">
        <w:rPr>
          <w:lang w:val="pt-BR"/>
        </w:rPr>
        <w:t>Reduzir o número de veículos que entram no CBD de Manhattan diariamente em no mínimo 10 por cento</w:t>
      </w:r>
    </w:p>
    <w:p w14:paraId="4CC2E056" w14:textId="6047344D" w:rsidR="001666F7" w:rsidRPr="00E741E4" w:rsidRDefault="001666F7" w:rsidP="00D52E45">
      <w:pPr>
        <w:pStyle w:val="ListBullet-nospace"/>
        <w:tabs>
          <w:tab w:val="clear" w:pos="360"/>
        </w:tabs>
        <w:spacing w:line="240" w:lineRule="auto"/>
        <w:ind w:left="720"/>
      </w:pPr>
      <w:r w:rsidRPr="00E741E4">
        <w:rPr>
          <w:lang w:val="pt-BR"/>
        </w:rPr>
        <w:t>Criar uma fonte de custeio para melhorias fundamentais e gerar receitas líquidas anuais suficientes para levantar US$ 15 bilhões para projetos fundamentais para o Programa Capital da MTA</w:t>
      </w:r>
    </w:p>
    <w:p w14:paraId="6B25283E" w14:textId="26AE4AA9" w:rsidR="001666F7" w:rsidRPr="00E741E4" w:rsidRDefault="001666F7" w:rsidP="00D52E45">
      <w:pPr>
        <w:pStyle w:val="ListBullet-LastinSeries"/>
        <w:tabs>
          <w:tab w:val="clear" w:pos="360"/>
        </w:tabs>
        <w:spacing w:after="0" w:line="240" w:lineRule="auto"/>
        <w:ind w:left="720"/>
        <w:rPr>
          <w:b/>
        </w:rPr>
      </w:pPr>
      <w:r w:rsidRPr="00E741E4">
        <w:rPr>
          <w:lang w:val="pt-BR"/>
        </w:rPr>
        <w:t>Estabelecer um programa de pedágios consistente com as finalidades básicas da legislação do estado de New York (Nova Iorque) legitimada pela MTA Reform and Traffic Mobility Act</w:t>
      </w:r>
      <w:r w:rsidRPr="00E741E4">
        <w:rPr>
          <w:rStyle w:val="EndnoteReference"/>
          <w:rFonts w:cs="Arial"/>
          <w:lang w:val="pt-BR"/>
        </w:rPr>
        <w:endnoteReference w:id="17"/>
      </w:r>
    </w:p>
    <w:p w14:paraId="20E2037A" w14:textId="77777777" w:rsidR="004C0444" w:rsidRPr="00E741E4" w:rsidRDefault="004C0444" w:rsidP="004C0444">
      <w:pPr>
        <w:pStyle w:val="ListBullet-LastinSeries"/>
        <w:numPr>
          <w:ilvl w:val="0"/>
          <w:numId w:val="0"/>
        </w:numPr>
        <w:spacing w:after="0" w:line="240" w:lineRule="auto"/>
        <w:ind w:left="540"/>
        <w:rPr>
          <w:b/>
        </w:rPr>
      </w:pPr>
    </w:p>
    <w:p w14:paraId="7DFFF83D" w14:textId="77777777" w:rsidR="004C0444" w:rsidRPr="00E741E4" w:rsidRDefault="004C0444">
      <w:pPr>
        <w:rPr>
          <w:b/>
          <w:bCs/>
          <w:caps/>
          <w:color w:val="003AA6"/>
          <w:sz w:val="28"/>
          <w:szCs w:val="28"/>
        </w:rPr>
      </w:pPr>
      <w:bookmarkStart w:id="58" w:name="_Toc106834158"/>
      <w:r w:rsidRPr="00E741E4">
        <w:rPr>
          <w:lang w:val="pt-BR"/>
        </w:rPr>
        <w:br w:type="page"/>
      </w:r>
    </w:p>
    <w:p w14:paraId="378022E5" w14:textId="19AC31D2" w:rsidR="00415899" w:rsidRPr="00E741E4" w:rsidRDefault="001666F7" w:rsidP="00D4250D">
      <w:pPr>
        <w:pStyle w:val="Heading1"/>
      </w:pPr>
      <w:bookmarkStart w:id="59" w:name="_Toc110243167"/>
      <w:bookmarkStart w:id="60" w:name="_Toc110243111"/>
      <w:bookmarkStart w:id="61" w:name="_Toc110242495"/>
      <w:r w:rsidRPr="00E741E4">
        <w:rPr>
          <w:lang w:val="pt-BR"/>
        </w:rPr>
        <w:lastRenderedPageBreak/>
        <w:t xml:space="preserve">QUAIS SÃO AS ALTERNATIVAS </w:t>
      </w:r>
      <w:bookmarkEnd w:id="58"/>
      <w:r w:rsidRPr="00E741E4">
        <w:rPr>
          <w:lang w:val="pt-BR"/>
        </w:rPr>
        <w:t>AO PROJETO?</w:t>
      </w:r>
      <w:bookmarkEnd w:id="59"/>
      <w:bookmarkEnd w:id="60"/>
      <w:bookmarkEnd w:id="61"/>
    </w:p>
    <w:p w14:paraId="4D04B7E2" w14:textId="77777777" w:rsidR="001073FA" w:rsidRPr="00E741E4" w:rsidRDefault="001073FA" w:rsidP="0064122F">
      <w:pPr>
        <w:pStyle w:val="BodyText"/>
        <w:spacing w:after="0" w:line="240" w:lineRule="auto"/>
      </w:pPr>
    </w:p>
    <w:p w14:paraId="34C8964F" w14:textId="25BB67D8" w:rsidR="00415899" w:rsidRPr="00E741E4" w:rsidRDefault="001666F7" w:rsidP="0064122F">
      <w:pPr>
        <w:pStyle w:val="BodyText"/>
        <w:spacing w:after="0" w:line="240" w:lineRule="auto"/>
      </w:pPr>
      <w:r w:rsidRPr="00E741E4">
        <w:rPr>
          <w:lang w:val="pt-BR"/>
        </w:rPr>
        <w:t xml:space="preserve">A FHWA e os Patrocinadores do Projeto filtraram algumas alternativas preliminares contra a finalidade, necessidade e três dos quatro objetivos do Projeto </w:t>
      </w:r>
      <w:r w:rsidRPr="00E741E4">
        <w:rPr>
          <w:b/>
          <w:bCs/>
          <w:lang w:val="pt-BR"/>
        </w:rPr>
        <w:t>(Tabela ES-1)</w:t>
      </w:r>
      <w:r w:rsidRPr="00E741E4">
        <w:rPr>
          <w:lang w:val="pt-BR"/>
        </w:rPr>
        <w:t>.</w:t>
      </w:r>
      <w:r w:rsidRPr="00E741E4">
        <w:rPr>
          <w:b/>
          <w:bCs/>
          <w:lang w:val="pt-BR"/>
        </w:rPr>
        <w:t xml:space="preserve"> O Capítulo 2, “Alternativas ao Projeto”, </w:t>
      </w:r>
      <w:r w:rsidRPr="00E741E4">
        <w:rPr>
          <w:lang w:val="pt-BR"/>
        </w:rPr>
        <w:t xml:space="preserve">fornece esta análise em maior detalhe. A Alternativa de Pedágios no CBD é a alternativa que atende à finalidade, necessidade e três objetivos do Projeto. Então, para as finalidades da EA, existem duas alternativas: </w:t>
      </w:r>
    </w:p>
    <w:p w14:paraId="0CF5BD34" w14:textId="77777777" w:rsidR="004C0444" w:rsidRPr="00E741E4" w:rsidRDefault="004C0444" w:rsidP="0064122F">
      <w:pPr>
        <w:pStyle w:val="BodyText"/>
        <w:spacing w:after="0" w:line="240" w:lineRule="auto"/>
      </w:pPr>
    </w:p>
    <w:p w14:paraId="0C9DF687" w14:textId="77777777" w:rsidR="00415899" w:rsidRPr="00E741E4" w:rsidRDefault="001666F7" w:rsidP="000C41B6">
      <w:pPr>
        <w:pStyle w:val="ListBullet-nospace"/>
        <w:tabs>
          <w:tab w:val="clear" w:pos="360"/>
        </w:tabs>
        <w:spacing w:line="240" w:lineRule="auto"/>
        <w:ind w:left="900"/>
      </w:pPr>
      <w:r w:rsidRPr="00E741E4">
        <w:rPr>
          <w:b/>
          <w:bCs/>
          <w:lang w:val="pt-BR"/>
        </w:rPr>
        <w:t>Alternativa de Não Ação,</w:t>
      </w:r>
      <w:r w:rsidRPr="00E741E4">
        <w:rPr>
          <w:lang w:val="pt-BR"/>
        </w:rPr>
        <w:t xml:space="preserve"> que não implementaria um programa de pedágios veiculares no CBD de Manhattan</w:t>
      </w:r>
    </w:p>
    <w:p w14:paraId="5A46CCDC" w14:textId="77777777" w:rsidR="004C0444" w:rsidRPr="00E741E4" w:rsidRDefault="004C0444" w:rsidP="000C41B6">
      <w:pPr>
        <w:pStyle w:val="ListBullet-nospace"/>
        <w:numPr>
          <w:ilvl w:val="0"/>
          <w:numId w:val="0"/>
        </w:numPr>
        <w:spacing w:line="240" w:lineRule="auto"/>
        <w:ind w:left="900"/>
      </w:pPr>
    </w:p>
    <w:p w14:paraId="6B03B0FE" w14:textId="210290E5" w:rsidR="00415899" w:rsidRPr="00E741E4" w:rsidRDefault="001666F7" w:rsidP="000C41B6">
      <w:pPr>
        <w:pStyle w:val="ListBullet-LastinSeries"/>
        <w:tabs>
          <w:tab w:val="clear" w:pos="360"/>
        </w:tabs>
        <w:spacing w:after="0" w:line="240" w:lineRule="auto"/>
        <w:ind w:left="900"/>
      </w:pPr>
      <w:r w:rsidRPr="00E741E4">
        <w:rPr>
          <w:b/>
          <w:bCs/>
          <w:lang w:val="pt-BR"/>
        </w:rPr>
        <w:t>Alternativa de Pedágios no CBD (ação alternativa),</w:t>
      </w:r>
      <w:r w:rsidRPr="00E741E4">
        <w:rPr>
          <w:lang w:val="pt-BR"/>
        </w:rPr>
        <w:t xml:space="preserve"> que implementaria um programa de pedágios veiculares no CBD de Manhattan </w:t>
      </w:r>
    </w:p>
    <w:p w14:paraId="239F5126" w14:textId="77777777" w:rsidR="004C0444" w:rsidRPr="00E741E4" w:rsidRDefault="004C0444" w:rsidP="0064122F">
      <w:pPr>
        <w:pStyle w:val="BodyText"/>
        <w:spacing w:after="0" w:line="240" w:lineRule="auto"/>
      </w:pPr>
    </w:p>
    <w:p w14:paraId="1F0F4396" w14:textId="692DF866" w:rsidR="00415899" w:rsidRPr="00E741E4" w:rsidRDefault="001666F7" w:rsidP="0064122F">
      <w:pPr>
        <w:pStyle w:val="BodyText"/>
        <w:spacing w:after="0" w:line="240" w:lineRule="auto"/>
      </w:pPr>
      <w:r w:rsidRPr="00E741E4">
        <w:rPr>
          <w:lang w:val="pt-BR"/>
        </w:rPr>
        <w:t>Embora a Alternativa de Não Ação não atenda à finalidade e objetivos do Projeto, as regulações da NEPA requerem que ela seja avaliada e funcione como a condição de linha de base contra a qual os efeitos potenciais da Alternativa de Pedágios no CBD seja avaliada.</w:t>
      </w:r>
    </w:p>
    <w:p w14:paraId="443EFA59" w14:textId="77777777" w:rsidR="00A27B49" w:rsidRPr="00E741E4" w:rsidRDefault="00A27B49" w:rsidP="0064122F">
      <w:pPr>
        <w:pStyle w:val="BodyText"/>
        <w:spacing w:after="0" w:line="240" w:lineRule="auto"/>
      </w:pPr>
    </w:p>
    <w:p w14:paraId="4530412B" w14:textId="07A9FB02" w:rsidR="001666F7" w:rsidRPr="00E741E4" w:rsidRDefault="001666F7" w:rsidP="00D4250D">
      <w:pPr>
        <w:pStyle w:val="Heading2"/>
      </w:pPr>
      <w:bookmarkStart w:id="62" w:name="_Toc110243168"/>
      <w:bookmarkStart w:id="63" w:name="_Toc110243112"/>
      <w:bookmarkStart w:id="64" w:name="_Toc110242496"/>
      <w:r w:rsidRPr="00E741E4">
        <w:rPr>
          <w:lang w:val="pt-BR"/>
        </w:rPr>
        <w:t>Alternativa de Não Ação</w:t>
      </w:r>
      <w:bookmarkEnd w:id="62"/>
      <w:bookmarkEnd w:id="63"/>
      <w:bookmarkEnd w:id="64"/>
    </w:p>
    <w:p w14:paraId="553682F6" w14:textId="23E6EB20" w:rsidR="00415899" w:rsidRPr="00E741E4" w:rsidRDefault="003A1AE5" w:rsidP="0064122F">
      <w:pPr>
        <w:pStyle w:val="BodyText"/>
        <w:spacing w:after="0" w:line="240" w:lineRule="auto"/>
      </w:pPr>
      <w:r w:rsidRPr="00E741E4">
        <w:rPr>
          <w:lang w:val="pt-BR"/>
        </w:rPr>
        <w:t>A Alternativa de Não Ação assume que as seguintes políticas e programas existentes continuariam e que algumas iniciativas planejadas seriam implementadas, incluindo:</w:t>
      </w:r>
    </w:p>
    <w:p w14:paraId="0FEB0027" w14:textId="77777777" w:rsidR="00A27B49" w:rsidRPr="00E741E4" w:rsidRDefault="00A27B49" w:rsidP="0064122F">
      <w:pPr>
        <w:pStyle w:val="BodyText"/>
        <w:spacing w:after="0" w:line="240" w:lineRule="auto"/>
      </w:pPr>
    </w:p>
    <w:p w14:paraId="7F8E7A01" w14:textId="71A4EB35" w:rsidR="001666F7" w:rsidRPr="00E741E4" w:rsidRDefault="008D7A2A" w:rsidP="000C41B6">
      <w:pPr>
        <w:pStyle w:val="ListBullet"/>
        <w:tabs>
          <w:tab w:val="clear" w:pos="360"/>
        </w:tabs>
        <w:spacing w:after="0" w:line="240" w:lineRule="auto"/>
        <w:ind w:left="720"/>
      </w:pPr>
      <w:r w:rsidRPr="00E741E4">
        <w:rPr>
          <w:lang w:val="pt-BR"/>
        </w:rPr>
        <w:t>Uma limitação no número de licenças para veículos de aplicativo na cidade de New York (Nova Iorque) permaneceria vigente.</w:t>
      </w:r>
    </w:p>
    <w:p w14:paraId="17EB6FCD" w14:textId="1C8D19C5" w:rsidR="001666F7" w:rsidRPr="00E741E4" w:rsidRDefault="001666F7" w:rsidP="000C41B6">
      <w:pPr>
        <w:pStyle w:val="ListBullet"/>
        <w:tabs>
          <w:tab w:val="clear" w:pos="360"/>
        </w:tabs>
        <w:spacing w:after="0" w:line="240" w:lineRule="auto"/>
        <w:ind w:left="720"/>
      </w:pPr>
      <w:bookmarkStart w:id="65" w:name="_Hlk74638429"/>
      <w:r w:rsidRPr="00E741E4">
        <w:rPr>
          <w:lang w:val="pt-BR"/>
        </w:rPr>
        <w:t>As ciclovias protegidas de duas faixas na Brooklyn Bridge, implementadas pelo NYCDOT no outono de 2021, permaneceriam em funcionamento.</w:t>
      </w:r>
      <w:r w:rsidRPr="00E741E4">
        <w:rPr>
          <w:rStyle w:val="EndnoteReference"/>
          <w:rFonts w:eastAsiaTheme="majorEastAsia" w:cs="Arial"/>
          <w:lang w:val="pt-BR"/>
        </w:rPr>
        <w:endnoteReference w:id="18"/>
      </w:r>
    </w:p>
    <w:bookmarkEnd w:id="65"/>
    <w:p w14:paraId="508AC730" w14:textId="50AFE872" w:rsidR="001666F7" w:rsidRPr="00E741E4" w:rsidRDefault="001666F7" w:rsidP="000C41B6">
      <w:pPr>
        <w:pStyle w:val="ListBullet"/>
        <w:tabs>
          <w:tab w:val="clear" w:pos="360"/>
        </w:tabs>
        <w:spacing w:after="0" w:line="240" w:lineRule="auto"/>
        <w:ind w:left="720"/>
      </w:pPr>
      <w:r w:rsidRPr="00E741E4">
        <w:rPr>
          <w:lang w:val="pt-BR"/>
        </w:rPr>
        <w:t>O NYCDOT continuaria a configuração atual de duas faixas em cada direção entre a Atlantic Avenue e a Brooklyn Bridge na Brooklyn-Queens Expressway; seriam iniciados reparos nas pontes e estruturas entre a Atlantic Avenue e a Sands Street.</w:t>
      </w:r>
      <w:r w:rsidRPr="00E741E4">
        <w:rPr>
          <w:rStyle w:val="EndnoteReference"/>
          <w:rFonts w:eastAsiaTheme="majorEastAsia" w:cs="Arial"/>
          <w:lang w:val="pt-BR"/>
        </w:rPr>
        <w:endnoteReference w:id="19"/>
      </w:r>
    </w:p>
    <w:p w14:paraId="3E2CD3A1" w14:textId="3824EFA6" w:rsidR="001666F7" w:rsidRPr="00E741E4" w:rsidRDefault="001666F7" w:rsidP="000C41B6">
      <w:pPr>
        <w:pStyle w:val="ListBullet"/>
        <w:tabs>
          <w:tab w:val="clear" w:pos="360"/>
        </w:tabs>
        <w:spacing w:after="0" w:line="240" w:lineRule="auto"/>
        <w:ind w:left="720"/>
      </w:pPr>
      <w:r w:rsidRPr="00E741E4">
        <w:rPr>
          <w:lang w:val="pt-BR"/>
        </w:rPr>
        <w:t>O NYCDOT converteria uma faixa de tráfego em uma calçada para pedestres no nível inferior da ponte Ed Koch Queensboro, e a via de uso compartilhado existente no lado norte do nível inferior seria usada somente por bicicletas.</w:t>
      </w:r>
    </w:p>
    <w:p w14:paraId="4A270A7D" w14:textId="6D30F46A" w:rsidR="001666F7" w:rsidRPr="00E741E4" w:rsidRDefault="001666F7" w:rsidP="000C41B6">
      <w:pPr>
        <w:pStyle w:val="ListBullet"/>
        <w:tabs>
          <w:tab w:val="clear" w:pos="360"/>
        </w:tabs>
        <w:spacing w:after="0" w:line="240" w:lineRule="auto"/>
        <w:ind w:left="720"/>
      </w:pPr>
      <w:r w:rsidRPr="00E741E4">
        <w:rPr>
          <w:lang w:val="pt-BR"/>
        </w:rPr>
        <w:t xml:space="preserve">A TBTA e a Port Authority of New York and New Jersey (PANYNJ) continuariam cobrando pedágios em suas pontes e túneis, enquanto que as pontes do East River e Harlem River continuariam sem pedágios. O </w:t>
      </w:r>
      <w:r w:rsidRPr="00E741E4">
        <w:rPr>
          <w:b/>
          <w:bCs/>
          <w:lang w:val="pt-BR"/>
        </w:rPr>
        <w:t xml:space="preserve">Capítulo 1, “Introdução”, </w:t>
      </w:r>
      <w:r w:rsidRPr="00E741E4">
        <w:rPr>
          <w:lang w:val="pt-BR"/>
        </w:rPr>
        <w:t>fornece mais informações sobre os pedágios atuais.</w:t>
      </w:r>
    </w:p>
    <w:p w14:paraId="205AE05B" w14:textId="57D13BE6" w:rsidR="001666F7" w:rsidRPr="00E741E4" w:rsidRDefault="001666F7" w:rsidP="000C41B6">
      <w:pPr>
        <w:pStyle w:val="ListBullet"/>
        <w:tabs>
          <w:tab w:val="clear" w:pos="360"/>
        </w:tabs>
        <w:spacing w:after="0" w:line="240" w:lineRule="auto"/>
        <w:ind w:left="720"/>
      </w:pPr>
      <w:bookmarkStart w:id="66" w:name="_Hlk108888630"/>
      <w:r w:rsidRPr="00E741E4">
        <w:rPr>
          <w:lang w:val="pt-BR"/>
        </w:rPr>
        <w:t xml:space="preserve">A MTA continuaria implementando projetos de melhoria do transporte coletivo e ferrovias de seu Programa Capital 2020-2024, com base nas verbas disponíveis. O </w:t>
      </w:r>
      <w:r w:rsidRPr="00E741E4">
        <w:rPr>
          <w:b/>
          <w:bCs/>
          <w:lang w:val="pt-BR"/>
        </w:rPr>
        <w:t>Apêndice 4A.1, Tabela 4A.1-3,</w:t>
      </w:r>
      <w:r w:rsidRPr="00E741E4">
        <w:rPr>
          <w:lang w:val="pt-BR"/>
        </w:rPr>
        <w:t xml:space="preserve"> fornece informações sobre os projetos recentes de melhoria de transporte coletivo e ferrovias incluídos na análise da EA. </w:t>
      </w:r>
    </w:p>
    <w:bookmarkEnd w:id="66"/>
    <w:p w14:paraId="390761A3" w14:textId="4F212751" w:rsidR="001666F7" w:rsidRPr="00E741E4" w:rsidRDefault="001666F7" w:rsidP="000C41B6">
      <w:pPr>
        <w:pStyle w:val="ListBullet"/>
        <w:tabs>
          <w:tab w:val="clear" w:pos="360"/>
        </w:tabs>
        <w:spacing w:after="0" w:line="240" w:lineRule="auto"/>
        <w:ind w:left="720"/>
      </w:pPr>
      <w:r w:rsidRPr="00E741E4">
        <w:rPr>
          <w:lang w:val="pt-BR"/>
        </w:rPr>
        <w:t>O NYCDOT e outras agências da cidade de New York (Nova Iorque) continuaria com os programas estabelecidos em resposta à pandemia de COVID-19, incluindo o fechamento de certas seções de ruas ao tráfego veicular (“Open Streets”) e o uso das faixas de estacionamento junto às calçadas para refeições ao ar livre (“Open Restaurants”).</w:t>
      </w:r>
    </w:p>
    <w:p w14:paraId="031C9886" w14:textId="022A17FD" w:rsidR="00415899" w:rsidRPr="00E741E4" w:rsidRDefault="001666F7" w:rsidP="000C41B6">
      <w:pPr>
        <w:pStyle w:val="ListBullet"/>
        <w:tabs>
          <w:tab w:val="clear" w:pos="360"/>
        </w:tabs>
        <w:spacing w:after="0" w:line="240" w:lineRule="auto"/>
        <w:ind w:left="720"/>
      </w:pPr>
      <w:bookmarkStart w:id="67" w:name="_Hlk108888743"/>
      <w:r w:rsidRPr="00E741E4">
        <w:rPr>
          <w:lang w:val="pt-BR"/>
        </w:rPr>
        <w:t>O NYCDOT continuaria desenvolvendo infraestrutura para bicicletas e ônibus, incluindo novas ciclovias e faixas de ônibus.</w:t>
      </w:r>
      <w:r w:rsidRPr="00E741E4">
        <w:rPr>
          <w:rStyle w:val="EndnoteReference"/>
          <w:rFonts w:eastAsiaTheme="majorEastAsia" w:cs="Arial"/>
          <w:lang w:val="pt-BR"/>
        </w:rPr>
        <w:endnoteReference w:id="20"/>
      </w:r>
      <w:r w:rsidRPr="00E741E4">
        <w:rPr>
          <w:b/>
          <w:bCs/>
          <w:lang w:val="pt-BR"/>
        </w:rPr>
        <w:t xml:space="preserve"> </w:t>
      </w:r>
      <w:bookmarkEnd w:id="67"/>
      <w:r w:rsidRPr="00E741E4">
        <w:rPr>
          <w:b/>
          <w:bCs/>
          <w:lang w:val="pt-BR"/>
        </w:rPr>
        <w:t xml:space="preserve">O Capítulo 4E, “Transporte: pedestres e bicicletas”, </w:t>
      </w:r>
      <w:r w:rsidRPr="00E741E4">
        <w:rPr>
          <w:lang w:val="pt-BR"/>
        </w:rPr>
        <w:t>fornece mais informações sobre melhorias recentemente implementadas e planejadas voltadas para bicicletas.</w:t>
      </w:r>
    </w:p>
    <w:p w14:paraId="0530A71F" w14:textId="274AFEC5" w:rsidR="001666F7" w:rsidRPr="00E741E4" w:rsidRDefault="001666F7" w:rsidP="00621214">
      <w:pPr>
        <w:pStyle w:val="BodyText"/>
        <w:rPr>
          <w:rFonts w:cs="Arial"/>
        </w:rPr>
        <w:sectPr w:rsidR="001666F7" w:rsidRPr="00E741E4" w:rsidSect="0032478F">
          <w:headerReference w:type="first" r:id="rId47"/>
          <w:footerReference w:type="first" r:id="rId48"/>
          <w:endnotePr>
            <w:numFmt w:val="decimal"/>
          </w:endnotePr>
          <w:pgSz w:w="12240" w:h="15840" w:code="1"/>
          <w:pgMar w:top="1267" w:right="1440" w:bottom="1440" w:left="1440" w:header="504" w:footer="504" w:gutter="0"/>
          <w:pgNumType w:start="1" w:chapStyle="1"/>
          <w:cols w:space="720"/>
          <w:docGrid w:linePitch="326"/>
        </w:sectPr>
      </w:pPr>
    </w:p>
    <w:p w14:paraId="36880DF7" w14:textId="1CC717D9" w:rsidR="001666F7" w:rsidRPr="00E741E4" w:rsidRDefault="001666F7" w:rsidP="0063683B">
      <w:pPr>
        <w:pStyle w:val="T1"/>
      </w:pPr>
      <w:bookmarkStart w:id="68" w:name="_Toc106645895"/>
      <w:bookmarkStart w:id="69" w:name="_Toc111453988"/>
      <w:r w:rsidRPr="00E741E4">
        <w:rPr>
          <w:bCs/>
          <w:lang w:val="pt-BR"/>
        </w:rPr>
        <w:lastRenderedPageBreak/>
        <w:t>Tabela ES-1.</w:t>
      </w:r>
      <w:r w:rsidRPr="00E741E4">
        <w:rPr>
          <w:bCs/>
          <w:lang w:val="pt-BR"/>
        </w:rPr>
        <w:tab/>
        <w:t>Resultados da triagem de alternativas preliminares</w:t>
      </w:r>
      <w:r w:rsidRPr="00E741E4">
        <w:rPr>
          <w:bCs/>
          <w:vertAlign w:val="superscript"/>
          <w:lang w:val="pt-BR"/>
        </w:rPr>
        <w:t>1</w:t>
      </w:r>
      <w:bookmarkEnd w:id="68"/>
      <w:bookmarkEnd w:id="69"/>
    </w:p>
    <w:tbl>
      <w:tblPr>
        <w:tblStyle w:val="TableGrid"/>
        <w:tblW w:w="5000" w:type="pct"/>
        <w:tblLook w:val="04A0" w:firstRow="1" w:lastRow="0" w:firstColumn="1" w:lastColumn="0" w:noHBand="0" w:noVBand="1"/>
      </w:tblPr>
      <w:tblGrid>
        <w:gridCol w:w="3691"/>
        <w:gridCol w:w="2250"/>
        <w:gridCol w:w="2250"/>
        <w:gridCol w:w="2159"/>
        <w:gridCol w:w="2610"/>
      </w:tblGrid>
      <w:tr w:rsidR="001666F7" w:rsidRPr="00E741E4" w14:paraId="39B82F22" w14:textId="77777777" w:rsidTr="00E3077E">
        <w:trPr>
          <w:cantSplit/>
        </w:trPr>
        <w:tc>
          <w:tcPr>
            <w:tcW w:w="1424" w:type="pct"/>
            <w:tcBorders>
              <w:top w:val="single" w:sz="12" w:space="0" w:color="F2A62B"/>
              <w:left w:val="nil"/>
              <w:bottom w:val="single" w:sz="12" w:space="0" w:color="F2A62B"/>
              <w:right w:val="single" w:sz="6" w:space="0" w:color="F2A62B"/>
            </w:tcBorders>
            <w:shd w:val="clear" w:color="auto" w:fill="23356D"/>
            <w:vAlign w:val="center"/>
          </w:tcPr>
          <w:p w14:paraId="1C8C99AE" w14:textId="77777777" w:rsidR="001666F7" w:rsidRPr="00E741E4" w:rsidRDefault="001666F7" w:rsidP="00896170">
            <w:pPr>
              <w:pStyle w:val="TableColumnHeading"/>
              <w:rPr>
                <w:rFonts w:ascii="Arial" w:hAnsi="Arial" w:cs="Arial"/>
              </w:rPr>
            </w:pPr>
            <w:r w:rsidRPr="00E741E4">
              <w:rPr>
                <w:rFonts w:ascii="Arial" w:hAnsi="Arial" w:cs="Arial"/>
                <w:bCs/>
                <w:lang w:val="pt-BR"/>
              </w:rPr>
              <w:t>Alternativa</w:t>
            </w:r>
          </w:p>
        </w:tc>
        <w:tc>
          <w:tcPr>
            <w:tcW w:w="868"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58F07B61" w14:textId="77777777" w:rsidR="001666F7" w:rsidRPr="00E741E4" w:rsidRDefault="001666F7" w:rsidP="00E3077E">
            <w:pPr>
              <w:pStyle w:val="TableColumnHeading"/>
              <w:ind w:left="-114"/>
              <w:rPr>
                <w:rFonts w:ascii="Arial" w:hAnsi="Arial" w:cs="Arial"/>
              </w:rPr>
            </w:pPr>
            <w:r w:rsidRPr="00E741E4">
              <w:rPr>
                <w:rFonts w:ascii="Arial" w:hAnsi="Arial" w:cs="Arial"/>
                <w:bCs/>
                <w:lang w:val="pt-BR"/>
              </w:rPr>
              <w:t>Finalidade e necessidade:</w:t>
            </w:r>
          </w:p>
          <w:p w14:paraId="1CBA29E8" w14:textId="77777777" w:rsidR="001666F7" w:rsidRPr="00E741E4" w:rsidRDefault="001666F7" w:rsidP="00E3077E">
            <w:pPr>
              <w:pStyle w:val="TableText-Centered"/>
              <w:spacing w:before="0" w:after="0"/>
              <w:ind w:left="-114"/>
              <w:rPr>
                <w:rFonts w:ascii="Arial" w:hAnsi="Arial" w:cs="Arial"/>
                <w:b/>
                <w:color w:val="FFFFFF" w:themeColor="background1"/>
                <w:sz w:val="18"/>
                <w:szCs w:val="18"/>
              </w:rPr>
            </w:pPr>
            <w:r w:rsidRPr="00E741E4">
              <w:rPr>
                <w:rFonts w:ascii="Arial" w:hAnsi="Arial" w:cs="Arial"/>
                <w:b/>
                <w:bCs/>
                <w:color w:val="FFFFFF" w:themeColor="background1"/>
                <w:sz w:val="18"/>
                <w:szCs w:val="18"/>
                <w:lang w:val="pt-BR"/>
              </w:rPr>
              <w:t>Reduzir o congestionamento de tráfego no CBD de Manhattan de modo a gerar receitas para futuras melhorias no transporte</w:t>
            </w:r>
          </w:p>
        </w:tc>
        <w:tc>
          <w:tcPr>
            <w:tcW w:w="868"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2CE671D0" w14:textId="77777777" w:rsidR="001666F7" w:rsidRPr="00E741E4" w:rsidRDefault="001666F7" w:rsidP="00E3077E">
            <w:pPr>
              <w:pStyle w:val="TableColumnHeading"/>
              <w:rPr>
                <w:rFonts w:ascii="Arial" w:hAnsi="Arial" w:cs="Arial"/>
              </w:rPr>
            </w:pPr>
            <w:r w:rsidRPr="00E741E4">
              <w:rPr>
                <w:rFonts w:ascii="Arial" w:hAnsi="Arial" w:cs="Arial"/>
                <w:bCs/>
                <w:lang w:val="pt-BR"/>
              </w:rPr>
              <w:t>Objetivo 1:</w:t>
            </w:r>
          </w:p>
          <w:p w14:paraId="46B90E57" w14:textId="77777777" w:rsidR="00415899" w:rsidRPr="00E741E4" w:rsidRDefault="001666F7" w:rsidP="00E3077E">
            <w:pPr>
              <w:pStyle w:val="TableText-Centered"/>
              <w:spacing w:before="0" w:after="0"/>
              <w:rPr>
                <w:rFonts w:ascii="Arial" w:hAnsi="Arial" w:cs="Arial"/>
                <w:b/>
                <w:color w:val="FFFFFF" w:themeColor="background1"/>
                <w:sz w:val="18"/>
                <w:szCs w:val="18"/>
              </w:rPr>
            </w:pPr>
            <w:r w:rsidRPr="00E741E4">
              <w:rPr>
                <w:rFonts w:ascii="Arial" w:hAnsi="Arial" w:cs="Arial"/>
                <w:b/>
                <w:bCs/>
                <w:color w:val="FFFFFF" w:themeColor="background1"/>
                <w:sz w:val="18"/>
                <w:szCs w:val="18"/>
                <w:lang w:val="pt-BR"/>
              </w:rPr>
              <w:t>Reduzir a milhagem diária percorrida pelos veículos (VMT) dentro do CBD de Manhattan</w:t>
            </w:r>
          </w:p>
          <w:p w14:paraId="59CEA45E" w14:textId="4C353E6C" w:rsidR="001666F7" w:rsidRPr="00E741E4" w:rsidRDefault="001666F7" w:rsidP="00E3077E">
            <w:pPr>
              <w:pStyle w:val="TableText-Centered"/>
              <w:spacing w:before="0" w:after="0"/>
              <w:rPr>
                <w:rFonts w:ascii="Arial" w:hAnsi="Arial" w:cs="Arial"/>
                <w:b/>
                <w:color w:val="FFFFFF" w:themeColor="background1"/>
              </w:rPr>
            </w:pPr>
            <w:r w:rsidRPr="00E741E4">
              <w:rPr>
                <w:rFonts w:ascii="Arial" w:hAnsi="Arial" w:cs="Arial"/>
                <w:b/>
                <w:bCs/>
                <w:color w:val="FFFFFF" w:themeColor="background1"/>
                <w:lang w:val="pt-BR"/>
              </w:rPr>
              <w:t>Critério:</w:t>
            </w:r>
            <w:r w:rsidR="00E3077E">
              <w:rPr>
                <w:rFonts w:ascii="Arial" w:hAnsi="Arial" w:cs="Arial"/>
                <w:b/>
                <w:bCs/>
                <w:color w:val="FFFFFF" w:themeColor="background1"/>
                <w:lang w:val="pt-BR"/>
              </w:rPr>
              <w:t xml:space="preserve"> </w:t>
            </w:r>
            <w:r w:rsidRPr="00E741E4">
              <w:rPr>
                <w:rFonts w:ascii="Arial" w:hAnsi="Arial" w:cs="Arial"/>
                <w:b/>
                <w:bCs/>
                <w:color w:val="FFFFFF" w:themeColor="background1"/>
                <w:sz w:val="18"/>
                <w:szCs w:val="18"/>
                <w:lang w:val="pt-BR"/>
              </w:rPr>
              <w:t>Reduzir em 5% (em relação à Não Ação)</w:t>
            </w:r>
          </w:p>
        </w:tc>
        <w:tc>
          <w:tcPr>
            <w:tcW w:w="833"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67847DC4" w14:textId="77777777" w:rsidR="001666F7" w:rsidRPr="00E741E4" w:rsidRDefault="001666F7" w:rsidP="00E3077E">
            <w:pPr>
              <w:pStyle w:val="TableColumnHeading"/>
              <w:rPr>
                <w:rFonts w:ascii="Arial" w:hAnsi="Arial" w:cs="Arial"/>
              </w:rPr>
            </w:pPr>
            <w:r w:rsidRPr="00E741E4">
              <w:rPr>
                <w:rFonts w:ascii="Arial" w:hAnsi="Arial" w:cs="Arial"/>
                <w:bCs/>
                <w:lang w:val="pt-BR"/>
              </w:rPr>
              <w:t>Objetivo 2:</w:t>
            </w:r>
          </w:p>
          <w:p w14:paraId="61A5F56F" w14:textId="77777777" w:rsidR="00415899" w:rsidRPr="00E741E4" w:rsidRDefault="001666F7" w:rsidP="00E3077E">
            <w:pPr>
              <w:pStyle w:val="TableText-Centered"/>
              <w:spacing w:before="0" w:after="0"/>
              <w:rPr>
                <w:rFonts w:ascii="Arial" w:hAnsi="Arial" w:cs="Arial"/>
                <w:b/>
                <w:color w:val="FFFFFF" w:themeColor="background1"/>
                <w:sz w:val="18"/>
                <w:szCs w:val="18"/>
              </w:rPr>
            </w:pPr>
            <w:r w:rsidRPr="00E741E4">
              <w:rPr>
                <w:rFonts w:ascii="Arial" w:hAnsi="Arial" w:cs="Arial"/>
                <w:b/>
                <w:bCs/>
                <w:color w:val="FFFFFF" w:themeColor="background1"/>
                <w:sz w:val="18"/>
                <w:szCs w:val="18"/>
                <w:lang w:val="pt-BR"/>
              </w:rPr>
              <w:t>Reduzir o número de veículos que entram diariamente no CBD de Manhattan</w:t>
            </w:r>
          </w:p>
          <w:p w14:paraId="76AA76B5" w14:textId="1E8F4018" w:rsidR="001666F7" w:rsidRPr="00E741E4" w:rsidRDefault="001666F7" w:rsidP="00E3077E">
            <w:pPr>
              <w:pStyle w:val="TableText-Centered"/>
              <w:spacing w:before="0" w:after="0"/>
              <w:rPr>
                <w:rFonts w:ascii="Arial" w:hAnsi="Arial" w:cs="Arial"/>
                <w:b/>
                <w:color w:val="FFFFFF" w:themeColor="background1"/>
              </w:rPr>
            </w:pPr>
            <w:r w:rsidRPr="00E741E4">
              <w:rPr>
                <w:rFonts w:ascii="Arial" w:hAnsi="Arial" w:cs="Arial"/>
                <w:b/>
                <w:bCs/>
                <w:color w:val="FFFFFF" w:themeColor="background1"/>
                <w:lang w:val="pt-BR"/>
              </w:rPr>
              <w:t>Critério:</w:t>
            </w:r>
            <w:r w:rsidR="00E3077E">
              <w:rPr>
                <w:rFonts w:ascii="Arial" w:hAnsi="Arial" w:cs="Arial"/>
                <w:b/>
                <w:bCs/>
                <w:color w:val="FFFFFF" w:themeColor="background1"/>
                <w:lang w:val="pt-BR"/>
              </w:rPr>
              <w:t xml:space="preserve"> </w:t>
            </w:r>
            <w:r w:rsidRPr="00E741E4">
              <w:rPr>
                <w:rFonts w:ascii="Arial" w:hAnsi="Arial" w:cs="Arial"/>
                <w:b/>
                <w:bCs/>
                <w:color w:val="FFFFFF" w:themeColor="background1"/>
                <w:sz w:val="18"/>
                <w:szCs w:val="18"/>
                <w:lang w:val="pt-BR"/>
              </w:rPr>
              <w:t>Reduzir em 10% (em relação à Não Ação)</w:t>
            </w:r>
          </w:p>
        </w:tc>
        <w:tc>
          <w:tcPr>
            <w:tcW w:w="1007" w:type="pct"/>
            <w:tcBorders>
              <w:top w:val="single" w:sz="12" w:space="0" w:color="F2A62B"/>
              <w:left w:val="single" w:sz="6" w:space="0" w:color="F2A62B"/>
              <w:bottom w:val="single" w:sz="12" w:space="0" w:color="F2A62B"/>
              <w:right w:val="nil"/>
            </w:tcBorders>
            <w:shd w:val="clear" w:color="auto" w:fill="23356D"/>
            <w:vAlign w:val="center"/>
          </w:tcPr>
          <w:p w14:paraId="049907A0" w14:textId="77777777" w:rsidR="001666F7" w:rsidRPr="00E741E4" w:rsidRDefault="001666F7" w:rsidP="00E3077E">
            <w:pPr>
              <w:pStyle w:val="TableColumnHeading"/>
              <w:rPr>
                <w:rFonts w:ascii="Arial" w:hAnsi="Arial" w:cs="Arial"/>
              </w:rPr>
            </w:pPr>
            <w:r w:rsidRPr="00E741E4">
              <w:rPr>
                <w:rFonts w:ascii="Arial" w:hAnsi="Arial" w:cs="Arial"/>
                <w:bCs/>
                <w:lang w:val="pt-BR"/>
              </w:rPr>
              <w:t>Objetivo 3:</w:t>
            </w:r>
          </w:p>
          <w:p w14:paraId="7DC640FD" w14:textId="77777777" w:rsidR="001666F7" w:rsidRPr="00E741E4" w:rsidRDefault="001666F7" w:rsidP="00E3077E">
            <w:pPr>
              <w:pStyle w:val="TableText-Centered"/>
              <w:spacing w:before="0" w:after="0"/>
              <w:rPr>
                <w:rFonts w:ascii="Arial" w:hAnsi="Arial" w:cs="Arial"/>
                <w:b/>
                <w:color w:val="FFFFFF" w:themeColor="background1"/>
                <w:sz w:val="18"/>
                <w:szCs w:val="18"/>
              </w:rPr>
            </w:pPr>
            <w:r w:rsidRPr="00E741E4">
              <w:rPr>
                <w:rFonts w:ascii="Arial" w:hAnsi="Arial" w:cs="Arial"/>
                <w:b/>
                <w:bCs/>
                <w:color w:val="FFFFFF" w:themeColor="background1"/>
                <w:sz w:val="18"/>
                <w:szCs w:val="18"/>
                <w:lang w:val="pt-BR"/>
              </w:rPr>
              <w:t>Criar uma fonte de custeio para melhorias fundamentais e gerar receitas líquidas anuais suficientes para levantar US$ 15 bilhões para projetos fundamentais para o Programa Capital da MTA</w:t>
            </w:r>
          </w:p>
        </w:tc>
      </w:tr>
      <w:tr w:rsidR="001666F7" w:rsidRPr="00E741E4" w14:paraId="2398EF22" w14:textId="77777777" w:rsidTr="00E3077E">
        <w:trPr>
          <w:cantSplit/>
        </w:trPr>
        <w:tc>
          <w:tcPr>
            <w:tcW w:w="1424" w:type="pct"/>
            <w:tcBorders>
              <w:top w:val="single" w:sz="12" w:space="0" w:color="F2A62B"/>
              <w:left w:val="nil"/>
              <w:bottom w:val="single" w:sz="6" w:space="0" w:color="F2A62B"/>
              <w:right w:val="single" w:sz="6" w:space="0" w:color="F2A62B"/>
            </w:tcBorders>
            <w:shd w:val="clear" w:color="auto" w:fill="auto"/>
            <w:vAlign w:val="center"/>
          </w:tcPr>
          <w:p w14:paraId="69F503B1" w14:textId="77777777" w:rsidR="001666F7" w:rsidRPr="00E741E4" w:rsidRDefault="001666F7" w:rsidP="00EC3D6B">
            <w:pPr>
              <w:pStyle w:val="TableText-leftaligned"/>
              <w:rPr>
                <w:rFonts w:ascii="Arial" w:hAnsi="Arial" w:cs="Arial"/>
              </w:rPr>
            </w:pPr>
            <w:r w:rsidRPr="00E741E4">
              <w:rPr>
                <w:rFonts w:ascii="Arial" w:hAnsi="Arial" w:cs="Arial"/>
                <w:b/>
                <w:bCs/>
                <w:lang w:val="pt-BR"/>
              </w:rPr>
              <w:t>NA-1:</w:t>
            </w:r>
            <w:r w:rsidRPr="00E741E4">
              <w:rPr>
                <w:rFonts w:ascii="Arial" w:hAnsi="Arial" w:cs="Arial"/>
                <w:lang w:val="pt-BR"/>
              </w:rPr>
              <w:t xml:space="preserve"> Não Ação</w:t>
            </w:r>
          </w:p>
        </w:tc>
        <w:tc>
          <w:tcPr>
            <w:tcW w:w="868"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779B7D0E"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3198789"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33"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5715994"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1007" w:type="pct"/>
            <w:tcBorders>
              <w:top w:val="single" w:sz="12" w:space="0" w:color="F2A62B"/>
              <w:left w:val="single" w:sz="6" w:space="0" w:color="F2A62B"/>
              <w:bottom w:val="single" w:sz="6" w:space="0" w:color="F2A62B"/>
              <w:right w:val="nil"/>
            </w:tcBorders>
            <w:shd w:val="clear" w:color="auto" w:fill="auto"/>
            <w:vAlign w:val="center"/>
          </w:tcPr>
          <w:p w14:paraId="08864F32"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r w:rsidR="001666F7" w:rsidRPr="00E741E4" w14:paraId="281691C2"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D1AA725" w14:textId="77777777" w:rsidR="001666F7" w:rsidRPr="00E741E4" w:rsidRDefault="001666F7" w:rsidP="00EC3D6B">
            <w:pPr>
              <w:pStyle w:val="TableText-leftaligned"/>
              <w:rPr>
                <w:rFonts w:ascii="Arial" w:hAnsi="Arial" w:cs="Arial"/>
              </w:rPr>
            </w:pPr>
            <w:r w:rsidRPr="00E741E4">
              <w:rPr>
                <w:rFonts w:ascii="Arial" w:hAnsi="Arial" w:cs="Arial"/>
                <w:b/>
                <w:bCs/>
                <w:lang w:val="pt-BR"/>
              </w:rPr>
              <w:t>NTP-1:</w:t>
            </w:r>
            <w:r w:rsidRPr="00E741E4">
              <w:rPr>
                <w:rFonts w:ascii="Arial" w:hAnsi="Arial" w:cs="Arial"/>
                <w:lang w:val="pt-BR"/>
              </w:rPr>
              <w:t xml:space="preserve"> Estratégias de precificação de estacionamento</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28B0E55"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BB1AF30"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2)</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A9ABC40"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3D34A7CF"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2)</w:t>
            </w:r>
          </w:p>
        </w:tc>
      </w:tr>
      <w:tr w:rsidR="001666F7" w:rsidRPr="00E741E4" w14:paraId="1C71BF59"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04E285FD" w14:textId="77777777" w:rsidR="001666F7" w:rsidRPr="00E741E4" w:rsidRDefault="001666F7" w:rsidP="00EC3D6B">
            <w:pPr>
              <w:pStyle w:val="TableText-leftaligned"/>
              <w:rPr>
                <w:rFonts w:ascii="Arial" w:hAnsi="Arial" w:cs="Arial"/>
              </w:rPr>
            </w:pPr>
            <w:r w:rsidRPr="00E741E4">
              <w:rPr>
                <w:rFonts w:ascii="Arial" w:hAnsi="Arial" w:cs="Arial"/>
                <w:b/>
                <w:bCs/>
                <w:lang w:val="pt-BR"/>
              </w:rPr>
              <w:t xml:space="preserve">T-1: </w:t>
            </w:r>
            <w:r w:rsidRPr="00E741E4">
              <w:rPr>
                <w:rFonts w:ascii="Arial" w:hAnsi="Arial" w:cs="Arial"/>
                <w:lang w:val="pt-BR"/>
              </w:rPr>
              <w:t>Precificação em rodovias inteiras: Elevar as taxas de pedágio ou implementar pedágios variáveis nas instalações de pedágio existentes</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13AEB78"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C6802AE"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3)</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D3BADDE"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3)</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058A0F18"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r w:rsidR="001666F7" w:rsidRPr="00E741E4" w14:paraId="016AD471"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52C67294" w14:textId="77777777" w:rsidR="001666F7" w:rsidRPr="00E741E4" w:rsidRDefault="001666F7" w:rsidP="00EC3D6B">
            <w:pPr>
              <w:pStyle w:val="TableText-leftaligned"/>
              <w:rPr>
                <w:rFonts w:ascii="Arial" w:hAnsi="Arial" w:cs="Arial"/>
              </w:rPr>
            </w:pPr>
            <w:r w:rsidRPr="00E741E4">
              <w:rPr>
                <w:rFonts w:ascii="Arial" w:hAnsi="Arial" w:cs="Arial"/>
                <w:b/>
                <w:bCs/>
                <w:lang w:val="pt-BR"/>
              </w:rPr>
              <w:t xml:space="preserve">T-2: </w:t>
            </w:r>
            <w:r w:rsidRPr="00E741E4">
              <w:rPr>
                <w:rFonts w:ascii="Arial" w:hAnsi="Arial" w:cs="Arial"/>
                <w:lang w:val="pt-BR"/>
              </w:rPr>
              <w:t>Precificação em rodovias inteiras: Pedágios das pontes East e Harlem</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2668EA"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4)</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693A7FC"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9A03341"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1007" w:type="pct"/>
            <w:tcBorders>
              <w:top w:val="single" w:sz="6" w:space="0" w:color="F2A62B"/>
              <w:left w:val="single" w:sz="6" w:space="0" w:color="F2A62B"/>
              <w:bottom w:val="single" w:sz="6" w:space="0" w:color="F2A62B"/>
              <w:right w:val="nil"/>
            </w:tcBorders>
            <w:shd w:val="clear" w:color="auto" w:fill="auto"/>
          </w:tcPr>
          <w:p w14:paraId="71DB341B"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4)</w:t>
            </w:r>
          </w:p>
        </w:tc>
      </w:tr>
      <w:tr w:rsidR="001666F7" w:rsidRPr="00E741E4" w14:paraId="21C2AA21"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7A64A46D" w14:textId="77777777" w:rsidR="001666F7" w:rsidRPr="00E741E4" w:rsidRDefault="001666F7" w:rsidP="00EC3D6B">
            <w:pPr>
              <w:pStyle w:val="TableText-leftaligned"/>
              <w:rPr>
                <w:rFonts w:ascii="Arial" w:hAnsi="Arial" w:cs="Arial"/>
              </w:rPr>
            </w:pPr>
            <w:r w:rsidRPr="00E741E4">
              <w:rPr>
                <w:rFonts w:ascii="Arial" w:hAnsi="Arial" w:cs="Arial"/>
                <w:b/>
                <w:bCs/>
                <w:lang w:val="pt-BR"/>
              </w:rPr>
              <w:t xml:space="preserve">T-3: </w:t>
            </w:r>
            <w:r w:rsidRPr="00E741E4">
              <w:rPr>
                <w:rFonts w:ascii="Arial" w:hAnsi="Arial" w:cs="Arial"/>
                <w:lang w:val="pt-BR"/>
              </w:rPr>
              <w:t>Pedágios em faixas de alta ocupação (QUENTES)</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204DE57"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5)</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FD26E79"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6E4DAA6"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64A4CFBE"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5)</w:t>
            </w:r>
          </w:p>
        </w:tc>
      </w:tr>
      <w:tr w:rsidR="001666F7" w:rsidRPr="00E741E4" w14:paraId="5FA1F595"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4405825D" w14:textId="77777777" w:rsidR="001666F7" w:rsidRPr="00E741E4" w:rsidRDefault="59187144" w:rsidP="00EC3D6B">
            <w:pPr>
              <w:pStyle w:val="TableText-leftaligned"/>
              <w:rPr>
                <w:rFonts w:ascii="Arial" w:hAnsi="Arial" w:cs="Arial"/>
              </w:rPr>
            </w:pPr>
            <w:r w:rsidRPr="00E741E4">
              <w:rPr>
                <w:rFonts w:ascii="Arial" w:hAnsi="Arial" w:cs="Arial"/>
                <w:b/>
                <w:bCs/>
                <w:lang w:val="pt-BR"/>
              </w:rPr>
              <w:t xml:space="preserve">T-4: </w:t>
            </w:r>
            <w:r w:rsidRPr="00E741E4">
              <w:rPr>
                <w:rFonts w:ascii="Arial" w:hAnsi="Arial" w:cs="Arial"/>
                <w:lang w:val="pt-BR"/>
              </w:rPr>
              <w:t>Precificação baseada em zonas: Programa de Pedágios no CBD</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67037A"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4FD230E"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E36B1B7"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734CAD51" w14:textId="157E17BA" w:rsidR="001666F7" w:rsidRPr="00E741E4" w:rsidRDefault="59187144" w:rsidP="00EC3D6B">
            <w:pPr>
              <w:pStyle w:val="TableText-Centered"/>
              <w:rPr>
                <w:rFonts w:ascii="Arial" w:hAnsi="Arial" w:cs="Arial"/>
              </w:rPr>
            </w:pPr>
            <w:r w:rsidRPr="00E741E4">
              <w:rPr>
                <w:rFonts w:ascii="Arial" w:hAnsi="Arial" w:cs="Arial"/>
                <w:lang w:val="pt-BR"/>
              </w:rPr>
              <w:t>Atende</w:t>
            </w:r>
          </w:p>
        </w:tc>
      </w:tr>
      <w:tr w:rsidR="001666F7" w:rsidRPr="00E741E4" w14:paraId="4254386E"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63574A64" w14:textId="77777777" w:rsidR="001666F7" w:rsidRPr="00E741E4" w:rsidRDefault="001666F7" w:rsidP="00EC3D6B">
            <w:pPr>
              <w:pStyle w:val="TableText-leftaligned"/>
              <w:rPr>
                <w:rFonts w:ascii="Arial" w:hAnsi="Arial" w:cs="Arial"/>
              </w:rPr>
            </w:pPr>
            <w:r w:rsidRPr="00E741E4">
              <w:rPr>
                <w:rFonts w:ascii="Arial" w:hAnsi="Arial" w:cs="Arial"/>
                <w:b/>
                <w:bCs/>
                <w:lang w:val="pt-BR"/>
              </w:rPr>
              <w:t>O-1:</w:t>
            </w:r>
            <w:r w:rsidRPr="00E741E4">
              <w:rPr>
                <w:rFonts w:ascii="Arial" w:hAnsi="Arial" w:cs="Arial"/>
                <w:lang w:val="pt-BR"/>
              </w:rPr>
              <w:t xml:space="preserve"> Precificação de estacionamento: Reduzir as permissões de estacionamento emitidas pelo governo</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6CDC26F"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EA8E993"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11590A7"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635B5838"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r w:rsidR="001666F7" w:rsidRPr="00E741E4" w14:paraId="18EC0779"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405B6DE" w14:textId="77777777" w:rsidR="001666F7" w:rsidRPr="00E741E4" w:rsidRDefault="001666F7" w:rsidP="00EC3D6B">
            <w:pPr>
              <w:pStyle w:val="TableText-leftaligned"/>
              <w:rPr>
                <w:rFonts w:ascii="Arial" w:hAnsi="Arial" w:cs="Arial"/>
              </w:rPr>
            </w:pPr>
            <w:r w:rsidRPr="00E741E4">
              <w:rPr>
                <w:rFonts w:ascii="Arial" w:hAnsi="Arial" w:cs="Arial"/>
                <w:b/>
                <w:bCs/>
                <w:lang w:val="pt-BR"/>
              </w:rPr>
              <w:t>O-2:</w:t>
            </w:r>
            <w:r w:rsidRPr="00E741E4">
              <w:rPr>
                <w:rFonts w:ascii="Arial" w:hAnsi="Arial" w:cs="Arial"/>
                <w:lang w:val="pt-BR"/>
              </w:rPr>
              <w:t xml:space="preserve"> Providenciar pontos de táxi adicionais para reduzir a quantidade de carros de passeio</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A45337F"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BD5689A"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6)</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51AB124"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5C0A79B5"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r w:rsidR="001666F7" w:rsidRPr="00E741E4" w14:paraId="009A0860"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1E763F5" w14:textId="77777777" w:rsidR="001666F7" w:rsidRPr="00E741E4" w:rsidRDefault="001666F7" w:rsidP="00EC3D6B">
            <w:pPr>
              <w:pStyle w:val="TableText-leftaligned"/>
              <w:rPr>
                <w:rFonts w:ascii="Arial" w:hAnsi="Arial" w:cs="Arial"/>
              </w:rPr>
            </w:pPr>
            <w:r w:rsidRPr="00E741E4">
              <w:rPr>
                <w:rFonts w:ascii="Arial" w:hAnsi="Arial" w:cs="Arial"/>
                <w:b/>
                <w:bCs/>
                <w:lang w:val="pt-BR"/>
              </w:rPr>
              <w:t xml:space="preserve">O-3: </w:t>
            </w:r>
            <w:r w:rsidRPr="00E741E4">
              <w:rPr>
                <w:rFonts w:ascii="Arial" w:hAnsi="Arial" w:cs="Arial"/>
                <w:lang w:val="pt-BR"/>
              </w:rPr>
              <w:t>Criar incentivos para o teletrabalho</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4F26DEC"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6FA7E3"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D888F4C"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7)</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5AEE3CA9"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r w:rsidR="001666F7" w:rsidRPr="00E741E4" w14:paraId="7A2F253C"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303FEA59" w14:textId="77777777" w:rsidR="001666F7" w:rsidRPr="00E741E4" w:rsidRDefault="001666F7" w:rsidP="00EC3D6B">
            <w:pPr>
              <w:pStyle w:val="TableText-leftaligned"/>
              <w:rPr>
                <w:rFonts w:ascii="Arial" w:hAnsi="Arial" w:cs="Arial"/>
              </w:rPr>
            </w:pPr>
            <w:r w:rsidRPr="00E741E4">
              <w:rPr>
                <w:rFonts w:ascii="Arial" w:hAnsi="Arial" w:cs="Arial"/>
                <w:b/>
                <w:bCs/>
                <w:lang w:val="pt-BR"/>
              </w:rPr>
              <w:t xml:space="preserve">O-4: </w:t>
            </w:r>
            <w:r w:rsidRPr="00E741E4">
              <w:rPr>
                <w:rFonts w:ascii="Arial" w:hAnsi="Arial" w:cs="Arial"/>
                <w:lang w:val="pt-BR"/>
              </w:rPr>
              <w:t>Racionar a quantidade de placas de veículos</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F0E16E7"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A914E3B"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73195E"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61A10AFB"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r w:rsidR="001666F7" w:rsidRPr="00E741E4" w14:paraId="0F02DA95" w14:textId="77777777" w:rsidTr="00E3077E">
        <w:trPr>
          <w:cantSplit/>
        </w:trPr>
        <w:tc>
          <w:tcPr>
            <w:tcW w:w="1424" w:type="pct"/>
            <w:tcBorders>
              <w:top w:val="single" w:sz="6" w:space="0" w:color="F2A62B"/>
              <w:left w:val="nil"/>
              <w:bottom w:val="single" w:sz="6" w:space="0" w:color="F2A62B"/>
              <w:right w:val="single" w:sz="6" w:space="0" w:color="F2A62B"/>
            </w:tcBorders>
            <w:shd w:val="clear" w:color="auto" w:fill="auto"/>
            <w:vAlign w:val="center"/>
          </w:tcPr>
          <w:p w14:paraId="7DB457C5" w14:textId="77777777" w:rsidR="001666F7" w:rsidRPr="00E741E4" w:rsidRDefault="001666F7" w:rsidP="00EC3D6B">
            <w:pPr>
              <w:pStyle w:val="TableText-leftaligned"/>
              <w:rPr>
                <w:rFonts w:ascii="Arial" w:hAnsi="Arial" w:cs="Arial"/>
              </w:rPr>
            </w:pPr>
            <w:r w:rsidRPr="00E741E4">
              <w:rPr>
                <w:rFonts w:ascii="Arial" w:hAnsi="Arial" w:cs="Arial"/>
                <w:b/>
                <w:bCs/>
                <w:lang w:val="pt-BR"/>
              </w:rPr>
              <w:t xml:space="preserve">O-5: </w:t>
            </w:r>
            <w:r w:rsidRPr="00E741E4">
              <w:rPr>
                <w:rFonts w:ascii="Arial" w:hAnsi="Arial" w:cs="Arial"/>
                <w:lang w:val="pt-BR"/>
              </w:rPr>
              <w:t>Tornar o transporte solidário obrigatório</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A980CD7"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63159B8"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833"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E4B9181" w14:textId="77777777" w:rsidR="001666F7" w:rsidRPr="00E741E4" w:rsidRDefault="001666F7" w:rsidP="00EC3D6B">
            <w:pPr>
              <w:pStyle w:val="TableText-Centered"/>
              <w:rPr>
                <w:rFonts w:ascii="Arial" w:hAnsi="Arial" w:cs="Arial"/>
              </w:rPr>
            </w:pPr>
            <w:r w:rsidRPr="00E741E4">
              <w:rPr>
                <w:rFonts w:ascii="Arial" w:hAnsi="Arial" w:cs="Arial"/>
                <w:lang w:val="pt-BR"/>
              </w:rPr>
              <w:t>Atende</w:t>
            </w:r>
          </w:p>
        </w:tc>
        <w:tc>
          <w:tcPr>
            <w:tcW w:w="1007" w:type="pct"/>
            <w:tcBorders>
              <w:top w:val="single" w:sz="6" w:space="0" w:color="F2A62B"/>
              <w:left w:val="single" w:sz="6" w:space="0" w:color="F2A62B"/>
              <w:bottom w:val="single" w:sz="6" w:space="0" w:color="F2A62B"/>
              <w:right w:val="nil"/>
            </w:tcBorders>
            <w:shd w:val="clear" w:color="auto" w:fill="auto"/>
            <w:vAlign w:val="center"/>
          </w:tcPr>
          <w:p w14:paraId="2419DB68"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r w:rsidR="001666F7" w:rsidRPr="00E741E4" w14:paraId="4C9D0B7B" w14:textId="77777777" w:rsidTr="00E3077E">
        <w:trPr>
          <w:cantSplit/>
        </w:trPr>
        <w:tc>
          <w:tcPr>
            <w:tcW w:w="1424" w:type="pct"/>
            <w:tcBorders>
              <w:top w:val="single" w:sz="6" w:space="0" w:color="F2A62B"/>
              <w:left w:val="nil"/>
              <w:bottom w:val="single" w:sz="12" w:space="0" w:color="F2A62B"/>
              <w:right w:val="single" w:sz="6" w:space="0" w:color="F2A62B"/>
            </w:tcBorders>
            <w:shd w:val="clear" w:color="auto" w:fill="auto"/>
            <w:vAlign w:val="center"/>
          </w:tcPr>
          <w:p w14:paraId="7B8849A3" w14:textId="77777777" w:rsidR="001666F7" w:rsidRPr="00E741E4" w:rsidRDefault="001666F7" w:rsidP="00EC3D6B">
            <w:pPr>
              <w:pStyle w:val="TableText-leftaligned"/>
              <w:rPr>
                <w:rFonts w:ascii="Arial" w:hAnsi="Arial" w:cs="Arial"/>
              </w:rPr>
            </w:pPr>
            <w:r w:rsidRPr="00E741E4">
              <w:rPr>
                <w:rFonts w:ascii="Arial" w:hAnsi="Arial" w:cs="Arial"/>
                <w:b/>
                <w:bCs/>
                <w:lang w:val="pt-BR"/>
              </w:rPr>
              <w:t xml:space="preserve">O-6: </w:t>
            </w:r>
            <w:r w:rsidRPr="00E741E4">
              <w:rPr>
                <w:rFonts w:ascii="Arial" w:hAnsi="Arial" w:cs="Arial"/>
                <w:lang w:val="pt-BR"/>
              </w:rPr>
              <w:t>Restrições de horário para caminhões de entrega</w:t>
            </w:r>
          </w:p>
        </w:tc>
        <w:tc>
          <w:tcPr>
            <w:tcW w:w="868" w:type="pct"/>
            <w:tcBorders>
              <w:top w:val="single" w:sz="6" w:space="0" w:color="F2A62B"/>
              <w:left w:val="single" w:sz="6" w:space="0" w:color="F2A62B"/>
              <w:bottom w:val="single" w:sz="12" w:space="0" w:color="F2A62B"/>
              <w:right w:val="single" w:sz="6" w:space="0" w:color="F2A62B"/>
            </w:tcBorders>
            <w:shd w:val="clear" w:color="auto" w:fill="auto"/>
            <w:vAlign w:val="center"/>
          </w:tcPr>
          <w:p w14:paraId="367DE54E"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c>
          <w:tcPr>
            <w:tcW w:w="868" w:type="pct"/>
            <w:tcBorders>
              <w:top w:val="single" w:sz="6" w:space="0" w:color="F2A62B"/>
              <w:left w:val="single" w:sz="6" w:space="0" w:color="F2A62B"/>
              <w:bottom w:val="single" w:sz="12" w:space="0" w:color="F2A62B"/>
              <w:right w:val="single" w:sz="6" w:space="0" w:color="F2A62B"/>
            </w:tcBorders>
            <w:shd w:val="clear" w:color="auto" w:fill="auto"/>
          </w:tcPr>
          <w:p w14:paraId="16D2BB2E"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consulte a nota 8)</w:t>
            </w:r>
          </w:p>
        </w:tc>
        <w:tc>
          <w:tcPr>
            <w:tcW w:w="833" w:type="pct"/>
            <w:tcBorders>
              <w:top w:val="single" w:sz="6" w:space="0" w:color="F2A62B"/>
              <w:left w:val="single" w:sz="6" w:space="0" w:color="F2A62B"/>
              <w:bottom w:val="single" w:sz="12" w:space="0" w:color="F2A62B"/>
              <w:right w:val="single" w:sz="6" w:space="0" w:color="F2A62B"/>
            </w:tcBorders>
            <w:shd w:val="clear" w:color="auto" w:fill="auto"/>
          </w:tcPr>
          <w:p w14:paraId="2D637F05"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r w:rsidRPr="00E741E4">
              <w:rPr>
                <w:rFonts w:ascii="Arial" w:hAnsi="Arial" w:cs="Arial"/>
                <w:lang w:val="pt-BR"/>
              </w:rPr>
              <w:br/>
              <w:t xml:space="preserve">(consulte a nota 8) </w:t>
            </w:r>
          </w:p>
        </w:tc>
        <w:tc>
          <w:tcPr>
            <w:tcW w:w="1007" w:type="pct"/>
            <w:tcBorders>
              <w:top w:val="single" w:sz="6" w:space="0" w:color="F2A62B"/>
              <w:left w:val="single" w:sz="6" w:space="0" w:color="F2A62B"/>
              <w:bottom w:val="single" w:sz="12" w:space="0" w:color="F2A62B"/>
              <w:right w:val="nil"/>
            </w:tcBorders>
            <w:shd w:val="clear" w:color="auto" w:fill="auto"/>
            <w:vAlign w:val="center"/>
          </w:tcPr>
          <w:p w14:paraId="5D0CBC34" w14:textId="77777777" w:rsidR="001666F7" w:rsidRPr="00E741E4" w:rsidRDefault="001666F7" w:rsidP="00EC3D6B">
            <w:pPr>
              <w:pStyle w:val="TableText-Centered"/>
              <w:rPr>
                <w:rFonts w:ascii="Arial" w:hAnsi="Arial" w:cs="Arial"/>
              </w:rPr>
            </w:pPr>
            <w:r w:rsidRPr="00E741E4">
              <w:rPr>
                <w:rFonts w:ascii="Arial" w:hAnsi="Arial" w:cs="Arial"/>
                <w:lang w:val="pt-BR"/>
              </w:rPr>
              <w:t>Não atende</w:t>
            </w:r>
          </w:p>
        </w:tc>
      </w:tr>
    </w:tbl>
    <w:p w14:paraId="657E49AA" w14:textId="17513CA9" w:rsidR="001666F7" w:rsidRPr="00E741E4" w:rsidRDefault="001666F7" w:rsidP="00A825B2">
      <w:pPr>
        <w:pStyle w:val="Notes"/>
        <w:keepNext/>
        <w:keepLines/>
        <w:spacing w:before="60"/>
        <w:rPr>
          <w:rFonts w:ascii="Arial" w:hAnsi="Arial" w:cs="Arial"/>
          <w:b/>
          <w:bCs/>
          <w:sz w:val="20"/>
          <w:szCs w:val="20"/>
        </w:rPr>
      </w:pPr>
      <w:r w:rsidRPr="00E741E4">
        <w:rPr>
          <w:rFonts w:ascii="Arial" w:hAnsi="Arial" w:cs="Arial"/>
          <w:b/>
          <w:bCs/>
          <w:iCs w:val="0"/>
          <w:sz w:val="20"/>
          <w:szCs w:val="20"/>
          <w:lang w:val="pt-BR"/>
        </w:rPr>
        <w:lastRenderedPageBreak/>
        <w:t>Notas da Tabela ES-1</w:t>
      </w:r>
    </w:p>
    <w:p w14:paraId="38DCDFA4" w14:textId="77777777" w:rsidR="001666F7" w:rsidRPr="00E741E4" w:rsidRDefault="001666F7" w:rsidP="001E20C3">
      <w:pPr>
        <w:pStyle w:val="Notes"/>
        <w:keepNext/>
        <w:keepLines/>
        <w:ind w:left="360" w:hanging="360"/>
        <w:rPr>
          <w:rFonts w:ascii="Arial" w:hAnsi="Arial" w:cs="Arial"/>
          <w:szCs w:val="18"/>
        </w:rPr>
      </w:pPr>
      <w:r w:rsidRPr="00E741E4">
        <w:rPr>
          <w:rFonts w:ascii="Arial" w:hAnsi="Arial" w:cs="Arial"/>
          <w:iCs w:val="0"/>
          <w:szCs w:val="18"/>
          <w:vertAlign w:val="superscript"/>
          <w:lang w:val="pt-BR"/>
        </w:rPr>
        <w:t>1</w:t>
      </w:r>
      <w:r w:rsidRPr="00E741E4">
        <w:rPr>
          <w:rFonts w:ascii="Arial" w:hAnsi="Arial" w:cs="Arial"/>
          <w:iCs w:val="0"/>
          <w:szCs w:val="18"/>
          <w:lang w:val="pt-BR"/>
        </w:rPr>
        <w:tab/>
        <w:t>A triagem foi baseada em uma variedade de estudos anteriores e documentos, incluindo os seguintes: New York City Traffic Congestion Mitigation Commission, “Congestion Mitigation Strategies: Alternatives to the City’s Plan” (10 de dezembro de 2007) e “Report to the Traffic Congestion Mitigation Commission &amp; Recommended Implementation Plan” (31 de janeiro de 2008) e seus apêndices, incluindo Cambridge Systematics, Inc., “Technical Memorandum: Telecommuting Incentives,” preparado para a New York City Economic Development Corporation e New York City Department of Transportation (10 de dezembro de 2007); Cambridge Systematics, Inc., “Technical Memorandum: Night Delivery Incentives,” preparado para a New York City Economic Development Corporation e New York City Department of Transportation (10 de dezembro de 2007); Cambridge Systematics, Inc., “Technical Memorandum: Congestion Reduction Policies Involving Taxis,” preparado para a New York City Economic Development Corporation e New York City Department of Transportation (10 de dezembro de 2007); Cambridge Systematics, Inc., “Technical Memorandum: Telecommuting Incentives,” preparado para a New York City Economic Development Corporation e New York City Department of Transportation (10 de dezembro de 2007); Cambridge Systematics, Inc., “Technical Memorandum:</w:t>
      </w:r>
    </w:p>
    <w:p w14:paraId="75F6C171" w14:textId="6CD6F687" w:rsidR="00D7789F" w:rsidRPr="00E741E4" w:rsidRDefault="001666F7" w:rsidP="001E20C3">
      <w:pPr>
        <w:pStyle w:val="Notes"/>
        <w:keepNext/>
        <w:keepLines/>
        <w:ind w:left="360" w:hanging="360"/>
        <w:rPr>
          <w:rFonts w:ascii="Arial" w:hAnsi="Arial" w:cs="Arial"/>
        </w:rPr>
      </w:pPr>
      <w:r w:rsidRPr="00E741E4">
        <w:rPr>
          <w:rFonts w:ascii="Arial" w:hAnsi="Arial"/>
          <w:iCs w:val="0"/>
          <w:vertAlign w:val="superscript"/>
          <w:lang w:val="pt-BR"/>
        </w:rPr>
        <w:t>2</w:t>
      </w:r>
      <w:r w:rsidRPr="00E741E4">
        <w:rPr>
          <w:rFonts w:ascii="Arial" w:hAnsi="Arial"/>
          <w:iCs w:val="0"/>
          <w:lang w:val="pt-BR"/>
        </w:rPr>
        <w:tab/>
        <w:t xml:space="preserve">Para NTP-1: A redução da VMT foi estimada em substancialmente menos de 1 por cento. Além disso, não existe lei ou acordo em vigor entre a Cidade de New York (Nova Iorque) e a MTA para direcionar a receita gerada com esta alternativa para que a MTA possa apoiar seu Programa Capital. </w:t>
      </w:r>
    </w:p>
    <w:p w14:paraId="1C2573BA" w14:textId="77777777" w:rsidR="001666F7" w:rsidRPr="00E741E4" w:rsidRDefault="001666F7" w:rsidP="001E20C3">
      <w:pPr>
        <w:pStyle w:val="Notes"/>
        <w:keepNext/>
        <w:keepLines/>
        <w:ind w:left="360" w:hanging="360"/>
        <w:rPr>
          <w:rFonts w:ascii="Arial" w:hAnsi="Arial" w:cs="Arial"/>
          <w:szCs w:val="18"/>
        </w:rPr>
      </w:pPr>
      <w:r w:rsidRPr="00E741E4">
        <w:rPr>
          <w:rFonts w:ascii="Arial" w:hAnsi="Arial" w:cs="Arial"/>
          <w:iCs w:val="0"/>
          <w:szCs w:val="18"/>
          <w:vertAlign w:val="superscript"/>
          <w:lang w:val="pt-BR"/>
        </w:rPr>
        <w:t>3</w:t>
      </w:r>
      <w:r w:rsidRPr="00E741E4">
        <w:rPr>
          <w:rFonts w:ascii="Arial" w:hAnsi="Arial" w:cs="Arial"/>
          <w:iCs w:val="0"/>
          <w:szCs w:val="18"/>
          <w:lang w:val="pt-BR"/>
        </w:rPr>
        <w:tab/>
        <w:t>Para T-1: Esta alternativa geraria receita, mas as receitas líquidas anuais não seriam suficientes para levantar US$ 15 bilhões para projetos fundamentais do Programa Capital da MTA. Com esta alternativa, a receita, assim como a redução da VMT e do número de veículos, depende do quanto a taxa de pedágio seria elevada e se as taxas de pedágio seriam aumentadas somente nas instalações da Triborough Bridge and Tunnel Authority (TBTA) ou tanto nas instalações da TBTA quanto nas da Port Authority of New York. No entanto, se alguns cruzamentos permanecessem sem pedágio, o tráfego seria desviado para instalações não pedagiadas, resultando em uma redução da receita sem reduzir o tráfego. Esta alternativa também deixa de mirar a congestão de tráfego no CBD de Manhattan, considerando-se que alguns pontos de entrada gratuitos para o CBD de Manhattan permaneceriam disponíveis.</w:t>
      </w:r>
    </w:p>
    <w:p w14:paraId="5F7D5E89" w14:textId="5EBE0ECC" w:rsidR="00D7789F" w:rsidRPr="00E741E4" w:rsidRDefault="001666F7" w:rsidP="001E20C3">
      <w:pPr>
        <w:pStyle w:val="Notes"/>
        <w:ind w:left="360" w:hanging="360"/>
        <w:rPr>
          <w:rFonts w:ascii="Arial" w:hAnsi="Arial" w:cs="Arial"/>
        </w:rPr>
      </w:pPr>
      <w:r w:rsidRPr="00E741E4">
        <w:rPr>
          <w:rFonts w:ascii="Arial" w:hAnsi="Arial"/>
          <w:iCs w:val="0"/>
          <w:vertAlign w:val="superscript"/>
          <w:lang w:val="pt-BR"/>
        </w:rPr>
        <w:t>4</w:t>
      </w:r>
      <w:r w:rsidRPr="00E741E4">
        <w:rPr>
          <w:rFonts w:ascii="Arial" w:hAnsi="Arial"/>
          <w:iCs w:val="0"/>
          <w:lang w:val="pt-BR"/>
        </w:rPr>
        <w:tab/>
        <w:t>Para T-2:</w:t>
      </w:r>
      <w:r w:rsidRPr="00E741E4">
        <w:rPr>
          <w:rFonts w:ascii="Arial" w:hAnsi="Arial"/>
          <w:iCs w:val="0"/>
          <w:szCs w:val="18"/>
          <w:lang w:val="pt-BR"/>
        </w:rPr>
        <w:t xml:space="preserve"> Estudos anteriores mostraram que esta alternativa reduziria a congestão de tráfego e poderia elevar as receitas de pedágio de modo equivalente aos objetivos do projeto. Porém, não existe lei ou acordo em vigor entre a Cidade de New York (Nova Iorque) e a MTA para direcionar a receita para que a MTA possa apoiar seu Programa Capital.</w:t>
      </w:r>
    </w:p>
    <w:p w14:paraId="0E75C74C" w14:textId="5F55A173" w:rsidR="001666F7" w:rsidRPr="00E741E4" w:rsidRDefault="001666F7" w:rsidP="001E20C3">
      <w:pPr>
        <w:pStyle w:val="Notes"/>
        <w:ind w:left="360" w:hanging="360"/>
        <w:rPr>
          <w:rFonts w:ascii="Arial" w:hAnsi="Arial" w:cs="Arial"/>
          <w:szCs w:val="18"/>
        </w:rPr>
      </w:pPr>
      <w:r w:rsidRPr="00E741E4">
        <w:rPr>
          <w:rFonts w:ascii="Arial" w:hAnsi="Arial" w:cs="Arial"/>
          <w:iCs w:val="0"/>
          <w:szCs w:val="18"/>
          <w:vertAlign w:val="superscript"/>
          <w:lang w:val="pt-BR"/>
        </w:rPr>
        <w:t>5</w:t>
      </w:r>
      <w:r w:rsidRPr="00E741E4">
        <w:rPr>
          <w:rFonts w:ascii="Arial" w:hAnsi="Arial" w:cs="Arial"/>
          <w:iCs w:val="0"/>
          <w:szCs w:val="18"/>
          <w:lang w:val="pt-BR"/>
        </w:rPr>
        <w:tab/>
        <w:t>Para T-3: As faixas QUENTES podem ser geradoras efetivas de receita, mas sua capacidade de reduzir os congestionamentos e elevar a receita o suficiente para atingir a meta é limitada devido à disponibilidade de faixas gratuitas na mesma rodovia.</w:t>
      </w:r>
    </w:p>
    <w:p w14:paraId="576B67DA" w14:textId="6ECBE8F4" w:rsidR="001666F7" w:rsidRPr="00E741E4" w:rsidRDefault="001666F7" w:rsidP="001E20C3">
      <w:pPr>
        <w:pStyle w:val="Notes"/>
        <w:tabs>
          <w:tab w:val="clear" w:pos="702"/>
          <w:tab w:val="left" w:pos="360"/>
        </w:tabs>
        <w:ind w:left="360" w:hanging="360"/>
        <w:rPr>
          <w:rFonts w:ascii="Arial" w:hAnsi="Arial" w:cs="Arial"/>
          <w:szCs w:val="18"/>
        </w:rPr>
      </w:pPr>
      <w:r w:rsidRPr="00E741E4">
        <w:rPr>
          <w:rFonts w:ascii="Arial" w:hAnsi="Arial"/>
          <w:iCs w:val="0"/>
          <w:vertAlign w:val="superscript"/>
          <w:lang w:val="pt-BR"/>
        </w:rPr>
        <w:t>6</w:t>
      </w:r>
      <w:r w:rsidRPr="00E741E4">
        <w:rPr>
          <w:rFonts w:ascii="Arial" w:hAnsi="Arial"/>
          <w:iCs w:val="0"/>
          <w:lang w:val="pt-BR"/>
        </w:rPr>
        <w:tab/>
        <w:t>Para O-2: A provisão de pontos de táxi adicionais não teria efeito no número de táxis que entram no CBD de Manhattan e não reduziria necessariamente a VMT porque os táxis precisariam retornar a um ponto de táxi após seus passageiros desembarcarem. Ademais, esta alternativa não afetaria amplamente a VMT de todos os veículos, nem reduziria o número de veículos que entram no CBD de Manhattan.</w:t>
      </w:r>
    </w:p>
    <w:p w14:paraId="4E7C0DB5" w14:textId="338E6A7A" w:rsidR="001666F7" w:rsidRPr="00E741E4" w:rsidRDefault="001666F7" w:rsidP="001E20C3">
      <w:pPr>
        <w:pStyle w:val="Notes"/>
        <w:tabs>
          <w:tab w:val="clear" w:pos="702"/>
          <w:tab w:val="left" w:pos="360"/>
        </w:tabs>
        <w:ind w:left="360" w:hanging="360"/>
        <w:rPr>
          <w:rFonts w:ascii="Arial" w:hAnsi="Arial" w:cs="Arial"/>
          <w:szCs w:val="18"/>
        </w:rPr>
      </w:pPr>
      <w:r w:rsidRPr="00E741E4">
        <w:rPr>
          <w:rFonts w:ascii="Arial" w:hAnsi="Arial" w:cs="Arial"/>
          <w:iCs w:val="0"/>
          <w:szCs w:val="18"/>
          <w:vertAlign w:val="superscript"/>
          <w:lang w:val="pt-BR"/>
        </w:rPr>
        <w:t>7</w:t>
      </w:r>
      <w:r w:rsidRPr="00E741E4">
        <w:rPr>
          <w:rFonts w:ascii="Arial" w:hAnsi="Arial" w:cs="Arial"/>
          <w:iCs w:val="0"/>
          <w:szCs w:val="18"/>
          <w:lang w:val="pt-BR"/>
        </w:rPr>
        <w:tab/>
        <w:t xml:space="preserve">Para O-3: Estudos anteriores concluíram que esta alternativa reduziria as viagens diárias a trabalho na cidade de New York (Nova Iorque) em menos de dois por cento. A experiência recente com a pandemia de COVID-19 apoiou esta conclusão. À medida que a região retorna às atividades comerciais normais, após o uso de teletrabalho em larga escala e em tempo integral, embora muitos trabalhadores de escritório permaneçam no teletrabalho, os níveis de tráfego estão retornando aos níveis pré-pandemia de COVID-19 (para mais informações, consulte o </w:t>
      </w:r>
      <w:r w:rsidRPr="00E741E4">
        <w:rPr>
          <w:rFonts w:ascii="Arial" w:hAnsi="Arial" w:cs="Arial"/>
          <w:b/>
          <w:bCs/>
          <w:iCs w:val="0"/>
          <w:szCs w:val="18"/>
          <w:lang w:val="pt-BR"/>
        </w:rPr>
        <w:t>Capítulo 1, “Introdução”, Seção 1.4.1</w:t>
      </w:r>
      <w:r w:rsidRPr="00E741E4">
        <w:rPr>
          <w:rFonts w:ascii="Arial" w:hAnsi="Arial" w:cs="Arial"/>
          <w:iCs w:val="0"/>
          <w:szCs w:val="18"/>
          <w:lang w:val="pt-BR"/>
        </w:rPr>
        <w:t>). Com esse impacto mínimo, mesmo a combinação desta alternativa com outras, como NTP-1 ou O-2, não geraria reduções de congestionamentos e novas receitas para atingir a finalidade, necessidade e objetivos do projeto.</w:t>
      </w:r>
    </w:p>
    <w:p w14:paraId="0826A7BB" w14:textId="738BBAB4" w:rsidR="001666F7" w:rsidRPr="00E741E4" w:rsidRDefault="001666F7" w:rsidP="001E20C3">
      <w:pPr>
        <w:pStyle w:val="Notes-nospaceafter"/>
        <w:tabs>
          <w:tab w:val="left" w:pos="702"/>
        </w:tabs>
        <w:rPr>
          <w:rFonts w:ascii="Arial" w:hAnsi="Arial" w:cs="Arial"/>
          <w:szCs w:val="18"/>
        </w:rPr>
      </w:pPr>
      <w:r w:rsidRPr="00E741E4">
        <w:rPr>
          <w:rFonts w:ascii="Arial" w:hAnsi="Arial" w:cs="Arial"/>
          <w:iCs w:val="0"/>
          <w:szCs w:val="18"/>
          <w:vertAlign w:val="superscript"/>
          <w:lang w:val="pt-BR"/>
        </w:rPr>
        <w:t>8</w:t>
      </w:r>
      <w:r w:rsidRPr="00E741E4">
        <w:rPr>
          <w:rFonts w:ascii="Arial" w:hAnsi="Arial" w:cs="Arial"/>
          <w:iCs w:val="0"/>
          <w:szCs w:val="18"/>
          <w:lang w:val="pt-BR"/>
        </w:rPr>
        <w:tab/>
        <w:t xml:space="preserve">Para O-6: Para serem bem-sucedidas, as restrições de horário para caminhões exigiriam que os recebedores ficassem abertos e dispostos a receber os veículos em horários noturnos. Além disso, dependendo de como as restrições fossem implementadas, alguns caminhões de grande porte poderiam optar por enviar vários caminhões menores, aumentando assim o número de veículos e a VMT. </w:t>
      </w:r>
    </w:p>
    <w:p w14:paraId="4DFD75A4" w14:textId="77777777" w:rsidR="001666F7" w:rsidRPr="00E741E4" w:rsidRDefault="001666F7" w:rsidP="00A825B2">
      <w:pPr>
        <w:pStyle w:val="BodyText"/>
        <w:rPr>
          <w:rFonts w:cs="Arial"/>
          <w:sz w:val="18"/>
          <w:szCs w:val="18"/>
        </w:rPr>
        <w:sectPr w:rsidR="001666F7" w:rsidRPr="00E741E4" w:rsidSect="0032478F">
          <w:pgSz w:w="15840" w:h="12240" w:orient="landscape" w:code="1"/>
          <w:pgMar w:top="1440" w:right="1440" w:bottom="1440" w:left="1440" w:header="504" w:footer="504" w:gutter="0"/>
          <w:pgNumType w:chapStyle="1"/>
          <w:cols w:space="720"/>
          <w:docGrid w:linePitch="326"/>
        </w:sectPr>
      </w:pPr>
    </w:p>
    <w:p w14:paraId="0F970413" w14:textId="0FB07481" w:rsidR="001666F7" w:rsidRPr="00E741E4" w:rsidRDefault="001666F7" w:rsidP="00D4250D">
      <w:pPr>
        <w:pStyle w:val="Heading2"/>
      </w:pPr>
      <w:bookmarkStart w:id="70" w:name="_Toc106834159"/>
      <w:bookmarkStart w:id="71" w:name="_Toc105582504"/>
      <w:bookmarkStart w:id="72" w:name="_Toc110243169"/>
      <w:bookmarkStart w:id="73" w:name="_Toc110243113"/>
      <w:bookmarkStart w:id="74" w:name="_Toc110242497"/>
      <w:r w:rsidRPr="00E741E4">
        <w:rPr>
          <w:lang w:val="pt-BR"/>
        </w:rPr>
        <w:lastRenderedPageBreak/>
        <w:t>Alternativa de Pedágios no CBD</w:t>
      </w:r>
      <w:bookmarkEnd w:id="70"/>
      <w:bookmarkEnd w:id="71"/>
      <w:r w:rsidRPr="00E741E4">
        <w:rPr>
          <w:lang w:val="pt-BR"/>
        </w:rPr>
        <w:t xml:space="preserve"> (ação alternativa)</w:t>
      </w:r>
      <w:bookmarkEnd w:id="72"/>
      <w:bookmarkEnd w:id="73"/>
      <w:bookmarkEnd w:id="74"/>
    </w:p>
    <w:p w14:paraId="2F840B2B" w14:textId="2EEE09CF" w:rsidR="001666F7" w:rsidRPr="00E741E4" w:rsidRDefault="00E3077E" w:rsidP="00E3077E">
      <w:pPr>
        <w:pStyle w:val="BodyText"/>
        <w:spacing w:after="0" w:line="240" w:lineRule="auto"/>
        <w:jc w:val="left"/>
      </w:pPr>
      <w:r w:rsidRPr="00E741E4">
        <w:rPr>
          <w:noProof/>
          <w:lang w:val="pt-BR"/>
        </w:rPr>
        <mc:AlternateContent>
          <mc:Choice Requires="wps">
            <w:drawing>
              <wp:anchor distT="45720" distB="45720" distL="114300" distR="114300" simplePos="0" relativeHeight="251658244" behindDoc="0" locked="0" layoutInCell="1" allowOverlap="1" wp14:anchorId="75A1D6DA" wp14:editId="3841C314">
                <wp:simplePos x="0" y="0"/>
                <wp:positionH relativeFrom="column">
                  <wp:posOffset>3346450</wp:posOffset>
                </wp:positionH>
                <wp:positionV relativeFrom="paragraph">
                  <wp:posOffset>1389380</wp:posOffset>
                </wp:positionV>
                <wp:extent cx="2819400" cy="5988050"/>
                <wp:effectExtent l="19050" t="19050" r="38100" b="317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5988050"/>
                        </a:xfrm>
                        <a:prstGeom prst="rect">
                          <a:avLst/>
                        </a:prstGeom>
                        <a:noFill/>
                        <a:ln w="63500"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886075"/>
                                    <a:gd name="connsiteY0" fmla="*/ 0 h 5638800"/>
                                    <a:gd name="connsiteX1" fmla="*/ 548354 w 2886075"/>
                                    <a:gd name="connsiteY1" fmla="*/ 0 h 5638800"/>
                                    <a:gd name="connsiteX2" fmla="*/ 1038987 w 2886075"/>
                                    <a:gd name="connsiteY2" fmla="*/ 0 h 5638800"/>
                                    <a:gd name="connsiteX3" fmla="*/ 1673924 w 2886075"/>
                                    <a:gd name="connsiteY3" fmla="*/ 0 h 5638800"/>
                                    <a:gd name="connsiteX4" fmla="*/ 2222278 w 2886075"/>
                                    <a:gd name="connsiteY4" fmla="*/ 0 h 5638800"/>
                                    <a:gd name="connsiteX5" fmla="*/ 2886075 w 2886075"/>
                                    <a:gd name="connsiteY5" fmla="*/ 0 h 5638800"/>
                                    <a:gd name="connsiteX6" fmla="*/ 2886075 w 2886075"/>
                                    <a:gd name="connsiteY6" fmla="*/ 676656 h 5638800"/>
                                    <a:gd name="connsiteX7" fmla="*/ 2886075 w 2886075"/>
                                    <a:gd name="connsiteY7" fmla="*/ 1240536 h 5638800"/>
                                    <a:gd name="connsiteX8" fmla="*/ 2886075 w 2886075"/>
                                    <a:gd name="connsiteY8" fmla="*/ 1804416 h 5638800"/>
                                    <a:gd name="connsiteX9" fmla="*/ 2886075 w 2886075"/>
                                    <a:gd name="connsiteY9" fmla="*/ 2255520 h 5638800"/>
                                    <a:gd name="connsiteX10" fmla="*/ 2886075 w 2886075"/>
                                    <a:gd name="connsiteY10" fmla="*/ 2706624 h 5638800"/>
                                    <a:gd name="connsiteX11" fmla="*/ 2886075 w 2886075"/>
                                    <a:gd name="connsiteY11" fmla="*/ 3270504 h 5638800"/>
                                    <a:gd name="connsiteX12" fmla="*/ 2886075 w 2886075"/>
                                    <a:gd name="connsiteY12" fmla="*/ 3890772 h 5638800"/>
                                    <a:gd name="connsiteX13" fmla="*/ 2886075 w 2886075"/>
                                    <a:gd name="connsiteY13" fmla="*/ 4285488 h 5638800"/>
                                    <a:gd name="connsiteX14" fmla="*/ 2886075 w 2886075"/>
                                    <a:gd name="connsiteY14" fmla="*/ 4849368 h 5638800"/>
                                    <a:gd name="connsiteX15" fmla="*/ 2886075 w 2886075"/>
                                    <a:gd name="connsiteY15" fmla="*/ 5638800 h 5638800"/>
                                    <a:gd name="connsiteX16" fmla="*/ 2308860 w 2886075"/>
                                    <a:gd name="connsiteY16" fmla="*/ 5638800 h 5638800"/>
                                    <a:gd name="connsiteX17" fmla="*/ 1673924 w 2886075"/>
                                    <a:gd name="connsiteY17" fmla="*/ 5638800 h 5638800"/>
                                    <a:gd name="connsiteX18" fmla="*/ 1096708 w 2886075"/>
                                    <a:gd name="connsiteY18" fmla="*/ 5638800 h 5638800"/>
                                    <a:gd name="connsiteX19" fmla="*/ 606076 w 2886075"/>
                                    <a:gd name="connsiteY19" fmla="*/ 5638800 h 5638800"/>
                                    <a:gd name="connsiteX20" fmla="*/ 0 w 2886075"/>
                                    <a:gd name="connsiteY20" fmla="*/ 5638800 h 5638800"/>
                                    <a:gd name="connsiteX21" fmla="*/ 0 w 2886075"/>
                                    <a:gd name="connsiteY21" fmla="*/ 4962144 h 5638800"/>
                                    <a:gd name="connsiteX22" fmla="*/ 0 w 2886075"/>
                                    <a:gd name="connsiteY22" fmla="*/ 4285488 h 5638800"/>
                                    <a:gd name="connsiteX23" fmla="*/ 0 w 2886075"/>
                                    <a:gd name="connsiteY23" fmla="*/ 3721608 h 5638800"/>
                                    <a:gd name="connsiteX24" fmla="*/ 0 w 2886075"/>
                                    <a:gd name="connsiteY24" fmla="*/ 3214116 h 5638800"/>
                                    <a:gd name="connsiteX25" fmla="*/ 0 w 2886075"/>
                                    <a:gd name="connsiteY25" fmla="*/ 2819400 h 5638800"/>
                                    <a:gd name="connsiteX26" fmla="*/ 0 w 2886075"/>
                                    <a:gd name="connsiteY26" fmla="*/ 2424684 h 5638800"/>
                                    <a:gd name="connsiteX27" fmla="*/ 0 w 2886075"/>
                                    <a:gd name="connsiteY27" fmla="*/ 1804416 h 5638800"/>
                                    <a:gd name="connsiteX28" fmla="*/ 0 w 2886075"/>
                                    <a:gd name="connsiteY28" fmla="*/ 1353312 h 5638800"/>
                                    <a:gd name="connsiteX29" fmla="*/ 0 w 2886075"/>
                                    <a:gd name="connsiteY29" fmla="*/ 676656 h 5638800"/>
                                    <a:gd name="connsiteX30" fmla="*/ 0 w 2886075"/>
                                    <a:gd name="connsiteY30" fmla="*/ 0 h 563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886075" h="5638800" extrusionOk="0">
                                      <a:moveTo>
                                        <a:pt x="0" y="0"/>
                                      </a:moveTo>
                                      <a:cubicBezTo>
                                        <a:pt x="235711" y="-41551"/>
                                        <a:pt x="362863" y="30598"/>
                                        <a:pt x="548354" y="0"/>
                                      </a:cubicBezTo>
                                      <a:cubicBezTo>
                                        <a:pt x="733845" y="-30598"/>
                                        <a:pt x="843902" y="6539"/>
                                        <a:pt x="1038987" y="0"/>
                                      </a:cubicBezTo>
                                      <a:cubicBezTo>
                                        <a:pt x="1234072" y="-6539"/>
                                        <a:pt x="1357700" y="53872"/>
                                        <a:pt x="1673924" y="0"/>
                                      </a:cubicBezTo>
                                      <a:cubicBezTo>
                                        <a:pt x="1990148" y="-53872"/>
                                        <a:pt x="1976768" y="29811"/>
                                        <a:pt x="2222278" y="0"/>
                                      </a:cubicBezTo>
                                      <a:cubicBezTo>
                                        <a:pt x="2467788" y="-29811"/>
                                        <a:pt x="2741264" y="73850"/>
                                        <a:pt x="2886075" y="0"/>
                                      </a:cubicBezTo>
                                      <a:cubicBezTo>
                                        <a:pt x="2950734" y="284299"/>
                                        <a:pt x="2865062" y="387145"/>
                                        <a:pt x="2886075" y="676656"/>
                                      </a:cubicBezTo>
                                      <a:cubicBezTo>
                                        <a:pt x="2907088" y="966167"/>
                                        <a:pt x="2819493" y="991210"/>
                                        <a:pt x="2886075" y="1240536"/>
                                      </a:cubicBezTo>
                                      <a:cubicBezTo>
                                        <a:pt x="2952657" y="1489862"/>
                                        <a:pt x="2827460" y="1685601"/>
                                        <a:pt x="2886075" y="1804416"/>
                                      </a:cubicBezTo>
                                      <a:cubicBezTo>
                                        <a:pt x="2944690" y="1923231"/>
                                        <a:pt x="2876394" y="2060243"/>
                                        <a:pt x="2886075" y="2255520"/>
                                      </a:cubicBezTo>
                                      <a:cubicBezTo>
                                        <a:pt x="2895756" y="2450797"/>
                                        <a:pt x="2833786" y="2547000"/>
                                        <a:pt x="2886075" y="2706624"/>
                                      </a:cubicBezTo>
                                      <a:cubicBezTo>
                                        <a:pt x="2938364" y="2866248"/>
                                        <a:pt x="2850360" y="3072222"/>
                                        <a:pt x="2886075" y="3270504"/>
                                      </a:cubicBezTo>
                                      <a:cubicBezTo>
                                        <a:pt x="2921790" y="3468786"/>
                                        <a:pt x="2814195" y="3660743"/>
                                        <a:pt x="2886075" y="3890772"/>
                                      </a:cubicBezTo>
                                      <a:cubicBezTo>
                                        <a:pt x="2957955" y="4120801"/>
                                        <a:pt x="2844178" y="4201274"/>
                                        <a:pt x="2886075" y="4285488"/>
                                      </a:cubicBezTo>
                                      <a:cubicBezTo>
                                        <a:pt x="2927972" y="4369702"/>
                                        <a:pt x="2876500" y="4688862"/>
                                        <a:pt x="2886075" y="4849368"/>
                                      </a:cubicBezTo>
                                      <a:cubicBezTo>
                                        <a:pt x="2895650" y="5009874"/>
                                        <a:pt x="2864784" y="5266896"/>
                                        <a:pt x="2886075" y="5638800"/>
                                      </a:cubicBezTo>
                                      <a:cubicBezTo>
                                        <a:pt x="2613035" y="5645812"/>
                                        <a:pt x="2473180" y="5607728"/>
                                        <a:pt x="2308860" y="5638800"/>
                                      </a:cubicBezTo>
                                      <a:cubicBezTo>
                                        <a:pt x="2144540" y="5669872"/>
                                        <a:pt x="1973381" y="5593408"/>
                                        <a:pt x="1673924" y="5638800"/>
                                      </a:cubicBezTo>
                                      <a:cubicBezTo>
                                        <a:pt x="1374467" y="5684192"/>
                                        <a:pt x="1273576" y="5623395"/>
                                        <a:pt x="1096708" y="5638800"/>
                                      </a:cubicBezTo>
                                      <a:cubicBezTo>
                                        <a:pt x="919840" y="5654205"/>
                                        <a:pt x="811745" y="5598412"/>
                                        <a:pt x="606076" y="5638800"/>
                                      </a:cubicBezTo>
                                      <a:cubicBezTo>
                                        <a:pt x="400407" y="5679188"/>
                                        <a:pt x="201971" y="5581052"/>
                                        <a:pt x="0" y="5638800"/>
                                      </a:cubicBezTo>
                                      <a:cubicBezTo>
                                        <a:pt x="-75512" y="5337340"/>
                                        <a:pt x="21385" y="5215154"/>
                                        <a:pt x="0" y="4962144"/>
                                      </a:cubicBezTo>
                                      <a:cubicBezTo>
                                        <a:pt x="-21385" y="4709134"/>
                                        <a:pt x="28756" y="4460882"/>
                                        <a:pt x="0" y="4285488"/>
                                      </a:cubicBezTo>
                                      <a:cubicBezTo>
                                        <a:pt x="-28756" y="4110094"/>
                                        <a:pt x="12882" y="3838978"/>
                                        <a:pt x="0" y="3721608"/>
                                      </a:cubicBezTo>
                                      <a:cubicBezTo>
                                        <a:pt x="-12882" y="3604238"/>
                                        <a:pt x="2232" y="3437527"/>
                                        <a:pt x="0" y="3214116"/>
                                      </a:cubicBezTo>
                                      <a:cubicBezTo>
                                        <a:pt x="-2232" y="2990705"/>
                                        <a:pt x="320" y="2930568"/>
                                        <a:pt x="0" y="2819400"/>
                                      </a:cubicBezTo>
                                      <a:cubicBezTo>
                                        <a:pt x="-320" y="2708232"/>
                                        <a:pt x="346" y="2556874"/>
                                        <a:pt x="0" y="2424684"/>
                                      </a:cubicBezTo>
                                      <a:cubicBezTo>
                                        <a:pt x="-346" y="2292494"/>
                                        <a:pt x="14026" y="1933087"/>
                                        <a:pt x="0" y="1804416"/>
                                      </a:cubicBezTo>
                                      <a:cubicBezTo>
                                        <a:pt x="-14026" y="1675745"/>
                                        <a:pt x="48446" y="1474017"/>
                                        <a:pt x="0" y="1353312"/>
                                      </a:cubicBezTo>
                                      <a:cubicBezTo>
                                        <a:pt x="-48446" y="1232607"/>
                                        <a:pt x="66855" y="1013767"/>
                                        <a:pt x="0" y="676656"/>
                                      </a:cubicBezTo>
                                      <a:cubicBezTo>
                                        <a:pt x="-66855" y="339545"/>
                                        <a:pt x="63045" y="231568"/>
                                        <a:pt x="0" y="0"/>
                                      </a:cubicBezTo>
                                      <a:close/>
                                    </a:path>
                                  </a:pathLst>
                                </a:custGeom>
                                <ask:type>
                                  <ask:lineSketchNone/>
                                </ask:type>
                              </ask:lineSketchStyleProps>
                            </a:ext>
                          </a:extLst>
                        </a:ln>
                      </wps:spPr>
                      <wps:txbx>
                        <w:txbxContent>
                          <w:p w14:paraId="0D663572" w14:textId="39150604" w:rsidR="00386F5B" w:rsidRPr="00E741E4" w:rsidRDefault="00386F5B" w:rsidP="00167A0A">
                            <w:pPr>
                              <w:jc w:val="center"/>
                              <w:rPr>
                                <w:b/>
                                <w:bCs/>
                                <w:i/>
                                <w:iCs/>
                                <w:color w:val="003AA6"/>
                                <w:sz w:val="20"/>
                                <w:szCs w:val="20"/>
                              </w:rPr>
                            </w:pPr>
                            <w:r w:rsidRPr="00E741E4">
                              <w:rPr>
                                <w:b/>
                                <w:bCs/>
                                <w:i/>
                                <w:iCs/>
                                <w:color w:val="003AA6"/>
                                <w:sz w:val="20"/>
                                <w:szCs w:val="20"/>
                                <w:lang w:val="pt-BR"/>
                              </w:rPr>
                              <w:t xml:space="preserve">Como </w:t>
                            </w:r>
                            <w:r w:rsidRPr="00E741E4">
                              <w:rPr>
                                <w:b/>
                                <w:bCs/>
                                <w:i/>
                                <w:iCs/>
                                <w:color w:val="003AA6"/>
                                <w:sz w:val="20"/>
                                <w:szCs w:val="20"/>
                                <w:lang w:val="pt-BR"/>
                              </w:rPr>
                              <w:t>e quando precisarei pagar pedágio?</w:t>
                            </w:r>
                          </w:p>
                          <w:p w14:paraId="2BAAB6FD" w14:textId="77777777" w:rsidR="00386F5B" w:rsidRPr="00E741E4" w:rsidRDefault="00386F5B" w:rsidP="00167A0A">
                            <w:pPr>
                              <w:ind w:left="0" w:firstLine="0"/>
                              <w:rPr>
                                <w:color w:val="003AA6"/>
                                <w:sz w:val="18"/>
                                <w:szCs w:val="18"/>
                              </w:rPr>
                            </w:pPr>
                          </w:p>
                          <w:p w14:paraId="0FE3A6AD" w14:textId="5713BF9C" w:rsidR="00386F5B" w:rsidRPr="00E741E4" w:rsidRDefault="00386F5B" w:rsidP="00167A0A">
                            <w:pPr>
                              <w:ind w:left="0" w:firstLine="0"/>
                              <w:rPr>
                                <w:color w:val="003AA6"/>
                                <w:sz w:val="18"/>
                                <w:szCs w:val="18"/>
                              </w:rPr>
                            </w:pPr>
                            <w:r w:rsidRPr="00E741E4">
                              <w:rPr>
                                <w:color w:val="003AA6"/>
                                <w:sz w:val="18"/>
                                <w:szCs w:val="18"/>
                                <w:lang w:val="pt-BR"/>
                              </w:rPr>
                              <w:t>Veja abaixo alguns exemplos de quando e como o pedágio seria aplicado.</w:t>
                            </w:r>
                          </w:p>
                          <w:p w14:paraId="1E55928F" w14:textId="77777777" w:rsidR="00386F5B" w:rsidRPr="00E741E4" w:rsidRDefault="00386F5B" w:rsidP="00167A0A">
                            <w:pPr>
                              <w:ind w:left="0" w:firstLine="0"/>
                              <w:rPr>
                                <w:color w:val="003AA6"/>
                                <w:sz w:val="18"/>
                                <w:szCs w:val="18"/>
                              </w:rPr>
                            </w:pPr>
                          </w:p>
                          <w:p w14:paraId="40A569F5" w14:textId="5AC342B9"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entra no CBD de Manhattan na segunda-feira de manhã e sai na segunda-feira à noite, antes da meia-noite. Ele seria detectado ao entrar e ao sair do CBD de Manhattan. Como os veículos de passeio só seriam cobrados uma vez ao dia, seria cobrada uma única tarifa de pedágio. </w:t>
                            </w:r>
                          </w:p>
                          <w:p w14:paraId="24DEA643" w14:textId="48E62AB5"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entra no CBD de Manhattan na segunda-feira e fica estacionado até sair na quarta-feira. Ele seria cobrado ao entrar na segunda-feira e por permanecer no CBD, ao dirigir no CBD de Manhattan na quarta-feira para sair. Ele não seria cobrado pelo tempo em que ficou estacionado nas 24 horas totais da terça-feira. </w:t>
                            </w:r>
                          </w:p>
                          <w:p w14:paraId="0C9D0C0B" w14:textId="6C58FA8F"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faz duas viagens de ida-e-volta para o CBD de Manhattan no mesmo dia. Ele receberia a cobrança de apenas uma única tarifa porque os veículos de passeio seriam cobrados apenas uma vez ao dia. </w:t>
                            </w:r>
                          </w:p>
                          <w:p w14:paraId="7FE3C235" w14:textId="115DEEBF"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fica estacionado a semana inteira dentro do CBD de Manhattan e depois sai do CBD para uma viagem de um dia inteiro no sábado, retornando após a meia-noite. O carro seria detectado ao sair (permanecer) e a o entrar no CBD de Manhattan no mesmo dia. Como os veículos de passeio só seriam cobrados uma vez ao dia, seria cobrada uma única tarifa de pedágio no sábado. </w:t>
                            </w:r>
                          </w:p>
                          <w:p w14:paraId="18A59DE8" w14:textId="77777777" w:rsidR="00386F5B" w:rsidRPr="00E741E4" w:rsidRDefault="00386F5B" w:rsidP="00167A0A">
                            <w:pPr>
                              <w:pStyle w:val="ListBullet-LastinSeries"/>
                              <w:tabs>
                                <w:tab w:val="clear" w:pos="360"/>
                                <w:tab w:val="num" w:pos="180"/>
                              </w:tabs>
                              <w:spacing w:after="0" w:line="240" w:lineRule="auto"/>
                              <w:ind w:left="180" w:hanging="180"/>
                              <w:jc w:val="left"/>
                              <w:rPr>
                                <w:rFonts w:cs="Arial"/>
                                <w:color w:val="003AA6"/>
                                <w:sz w:val="18"/>
                                <w:szCs w:val="18"/>
                              </w:rPr>
                            </w:pPr>
                            <w:r w:rsidRPr="00E741E4">
                              <w:rPr>
                                <w:rFonts w:cs="Arial"/>
                                <w:color w:val="003AA6"/>
                                <w:sz w:val="18"/>
                                <w:szCs w:val="18"/>
                                <w:lang w:val="pt-BR"/>
                              </w:rPr>
                              <w:t>Um carro fica estacionado a semana inteira dentro do CBD de Manhattan, e depois sai do CBD na sexta-feira para retornar na segunda-feira. O carro seria detectado ao sair (permanecer) na sexta-feira e ao entrar ao voltar na segunda-feira. Ele receberia uma cobrança na sexta-feira pela permanência e outra na segunda-feira, por entrar. Ele não receberia cobranças pelos outros dias nos quais ficou estacionado no CBD de Manhattan, nem pelos dias que passou fora.</w:t>
                            </w:r>
                          </w:p>
                          <w:p w14:paraId="17205363" w14:textId="2B7DEACE" w:rsidR="00386F5B" w:rsidRPr="00E741E4" w:rsidRDefault="00386F5B" w:rsidP="00167A0A">
                            <w:pPr>
                              <w:ind w:left="0" w:firstLine="0"/>
                              <w:rPr>
                                <w:color w:val="1F638D"/>
                                <w:sz w:val="18"/>
                                <w:szCs w:val="18"/>
                              </w:rPr>
                            </w:pP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1D6DA" id="_x0000_s1045" type="#_x0000_t202" style="position:absolute;margin-left:263.5pt;margin-top:109.4pt;width:222pt;height:471.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" filled="f" strokecolor="#003aa6" strokeweight="5pt">
                <v:stroke linestyle="thickBetweenThin"/>
                <v:textbox inset="3.6pt,,3.6pt">
                  <w:txbxContent>
                    <w:p w14:paraId="0D663572" w14:textId="39150604" w:rsidR="00386F5B" w:rsidRPr="00E741E4" w:rsidRDefault="00386F5B" w:rsidP="00167A0A">
                      <w:pPr>
                        <w:jc w:val="center"/>
                        <w:rPr>
                          <w:b/>
                          <w:bCs/>
                          <w:i/>
                          <w:iCs/>
                          <w:color w:val="003AA6"/>
                          <w:sz w:val="20"/>
                          <w:szCs w:val="20"/>
                        </w:rPr>
                      </w:pPr>
                      <w:r w:rsidRPr="00E741E4">
                        <w:rPr>
                          <w:b/>
                          <w:bCs/>
                          <w:i/>
                          <w:iCs/>
                          <w:color w:val="003AA6"/>
                          <w:sz w:val="20"/>
                          <w:szCs w:val="20"/>
                          <w:lang w:val="pt-BR"/>
                        </w:rPr>
                        <w:t xml:space="preserve">Como </w:t>
                      </w:r>
                      <w:r w:rsidRPr="00E741E4">
                        <w:rPr>
                          <w:b/>
                          <w:bCs/>
                          <w:i/>
                          <w:iCs/>
                          <w:color w:val="003AA6"/>
                          <w:sz w:val="20"/>
                          <w:szCs w:val="20"/>
                          <w:lang w:val="pt-BR"/>
                        </w:rPr>
                        <w:t>e quando precisarei pagar pedágio?</w:t>
                      </w:r>
                    </w:p>
                    <w:p w14:paraId="2BAAB6FD" w14:textId="77777777" w:rsidR="00386F5B" w:rsidRPr="00E741E4" w:rsidRDefault="00386F5B" w:rsidP="00167A0A">
                      <w:pPr>
                        <w:ind w:left="0" w:firstLine="0"/>
                        <w:rPr>
                          <w:color w:val="003AA6"/>
                          <w:sz w:val="18"/>
                          <w:szCs w:val="18"/>
                        </w:rPr>
                      </w:pPr>
                    </w:p>
                    <w:p w14:paraId="0FE3A6AD" w14:textId="5713BF9C" w:rsidR="00386F5B" w:rsidRPr="00E741E4" w:rsidRDefault="00386F5B" w:rsidP="00167A0A">
                      <w:pPr>
                        <w:ind w:left="0" w:firstLine="0"/>
                        <w:rPr>
                          <w:color w:val="003AA6"/>
                          <w:sz w:val="18"/>
                          <w:szCs w:val="18"/>
                        </w:rPr>
                      </w:pPr>
                      <w:r w:rsidRPr="00E741E4">
                        <w:rPr>
                          <w:color w:val="003AA6"/>
                          <w:sz w:val="18"/>
                          <w:szCs w:val="18"/>
                          <w:lang w:val="pt-BR"/>
                        </w:rPr>
                        <w:t>Veja abaixo alguns exemplos de quando e como o pedágio seria aplicado.</w:t>
                      </w:r>
                    </w:p>
                    <w:p w14:paraId="1E55928F" w14:textId="77777777" w:rsidR="00386F5B" w:rsidRPr="00E741E4" w:rsidRDefault="00386F5B" w:rsidP="00167A0A">
                      <w:pPr>
                        <w:ind w:left="0" w:firstLine="0"/>
                        <w:rPr>
                          <w:color w:val="003AA6"/>
                          <w:sz w:val="18"/>
                          <w:szCs w:val="18"/>
                        </w:rPr>
                      </w:pPr>
                    </w:p>
                    <w:p w14:paraId="40A569F5" w14:textId="5AC342B9"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entra no CBD de Manhattan na segunda-feira de manhã e sai na segunda-feira à noite, antes da meia-noite. Ele seria detectado ao entrar e ao sair do CBD de Manhattan. Como os veículos de passeio só seriam cobrados uma vez ao dia, seria cobrada uma única tarifa de pedágio. </w:t>
                      </w:r>
                    </w:p>
                    <w:p w14:paraId="24DEA643" w14:textId="48E62AB5"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entra no CBD de Manhattan na segunda-feira e fica estacionado até sair na quarta-feira. Ele seria cobrado ao entrar na segunda-feira e por permanecer no CBD, ao dirigir no CBD de Manhattan na quarta-feira para sair. Ele não seria cobrado pelo tempo em que ficou estacionado nas 24 horas totais da terça-feira. </w:t>
                      </w:r>
                    </w:p>
                    <w:p w14:paraId="0C9D0C0B" w14:textId="6C58FA8F"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faz duas viagens de ida-e-volta para o CBD de Manhattan no mesmo dia. Ele receberia a cobrança de apenas uma única tarifa porque os veículos de passeio seriam cobrados apenas uma vez ao dia. </w:t>
                      </w:r>
                    </w:p>
                    <w:p w14:paraId="7FE3C235" w14:textId="115DEEBF" w:rsidR="00386F5B" w:rsidRPr="00E741E4" w:rsidRDefault="00386F5B" w:rsidP="00167A0A">
                      <w:pPr>
                        <w:pStyle w:val="ListBullet"/>
                        <w:tabs>
                          <w:tab w:val="clear" w:pos="360"/>
                          <w:tab w:val="num" w:pos="180"/>
                        </w:tabs>
                        <w:spacing w:after="0" w:line="240" w:lineRule="auto"/>
                        <w:ind w:left="187" w:hanging="187"/>
                        <w:jc w:val="left"/>
                        <w:rPr>
                          <w:rFonts w:cs="Arial"/>
                          <w:color w:val="003AA6"/>
                          <w:sz w:val="18"/>
                          <w:szCs w:val="18"/>
                        </w:rPr>
                      </w:pPr>
                      <w:r w:rsidRPr="00E741E4">
                        <w:rPr>
                          <w:rFonts w:cs="Arial"/>
                          <w:color w:val="003AA6"/>
                          <w:sz w:val="18"/>
                          <w:szCs w:val="18"/>
                          <w:lang w:val="pt-BR"/>
                        </w:rPr>
                        <w:t xml:space="preserve">Um carro fica estacionado a semana inteira dentro do CBD de Manhattan e depois sai do CBD para uma viagem de um dia inteiro no sábado, retornando após a meia-noite. O carro seria detectado ao sair (permanecer) e a o entrar no CBD de Manhattan no mesmo dia. Como os veículos de passeio só seriam cobrados uma vez ao dia, seria cobrada uma única tarifa de pedágio no sábado. </w:t>
                      </w:r>
                    </w:p>
                    <w:p w14:paraId="18A59DE8" w14:textId="77777777" w:rsidR="00386F5B" w:rsidRPr="00E741E4" w:rsidRDefault="00386F5B" w:rsidP="00167A0A">
                      <w:pPr>
                        <w:pStyle w:val="ListBullet-LastinSeries"/>
                        <w:tabs>
                          <w:tab w:val="clear" w:pos="360"/>
                          <w:tab w:val="num" w:pos="180"/>
                        </w:tabs>
                        <w:spacing w:after="0" w:line="240" w:lineRule="auto"/>
                        <w:ind w:left="180" w:hanging="180"/>
                        <w:jc w:val="left"/>
                        <w:rPr>
                          <w:rFonts w:cs="Arial"/>
                          <w:color w:val="003AA6"/>
                          <w:sz w:val="18"/>
                          <w:szCs w:val="18"/>
                        </w:rPr>
                      </w:pPr>
                      <w:r w:rsidRPr="00E741E4">
                        <w:rPr>
                          <w:rFonts w:cs="Arial"/>
                          <w:color w:val="003AA6"/>
                          <w:sz w:val="18"/>
                          <w:szCs w:val="18"/>
                          <w:lang w:val="pt-BR"/>
                        </w:rPr>
                        <w:t>Um carro fica estacionado a semana inteira dentro do CBD de Manhattan, e depois sai do CBD na sexta-feira para retornar na segunda-feira. O carro seria detectado ao sair (permanecer) na sexta-feira e ao entrar ao voltar na segunda-feira. Ele receberia uma cobrança na sexta-feira pela permanência e outra na segunda-feira, por entrar. Ele não receberia cobranças pelos outros dias nos quais ficou estacionado no CBD de Manhattan, nem pelos dias que passou fora.</w:t>
                      </w:r>
                    </w:p>
                    <w:p w14:paraId="17205363" w14:textId="2B7DEACE" w:rsidR="00386F5B" w:rsidRPr="00E741E4" w:rsidRDefault="00386F5B" w:rsidP="00167A0A">
                      <w:pPr>
                        <w:ind w:left="0" w:firstLine="0"/>
                        <w:rPr>
                          <w:color w:val="1F638D"/>
                          <w:sz w:val="18"/>
                          <w:szCs w:val="18"/>
                        </w:rPr>
                      </w:pPr>
                    </w:p>
                  </w:txbxContent>
                </v:textbox>
                <w10:wrap type="square"/>
              </v:shape>
            </w:pict>
          </mc:Fallback>
        </mc:AlternateContent>
      </w:r>
      <w:r w:rsidR="001666F7" w:rsidRPr="00E741E4">
        <w:rPr>
          <w:lang w:val="pt-BR"/>
        </w:rPr>
        <w:t xml:space="preserve">A Alternativa de Pedágios no CBD cobraria pedágio dos veículos que entrassem ou permanecessem no CBD de Manhattan. Os veículos de passeio não comerciais que entrassem no CBD pagariam uma taxa de pedágio uma vez ao dia. Os veículos que permanecem no CBD de Manhattan são veículos que são detectados saindo, mas não detectados entrando no mesmo dia. Considerando que foram detectados saindo, eles devem ter circulado pelo CBD de Manhattan e, portanto, permanecido ali por alguma parte do dia. Os veículos de passeio não comerciais não precisariam pagar pedágio mais do que uma vez ao dia. Não haveria isenções para veículos qualificados transportando pessoas com deficiência e veículos qualificados autorizados de emergência. </w:t>
      </w:r>
    </w:p>
    <w:p w14:paraId="6CF4CE5A" w14:textId="41DCA3BF" w:rsidR="00617F54" w:rsidRPr="00E3077E" w:rsidRDefault="00617F54" w:rsidP="00E3077E">
      <w:pPr>
        <w:pStyle w:val="BodyText"/>
        <w:spacing w:after="0" w:line="240" w:lineRule="auto"/>
        <w:jc w:val="left"/>
        <w:rPr>
          <w:sz w:val="14"/>
          <w:szCs w:val="10"/>
        </w:rPr>
      </w:pPr>
    </w:p>
    <w:p w14:paraId="519EC315" w14:textId="29A4B630" w:rsidR="00415899" w:rsidRPr="00E741E4" w:rsidRDefault="001666F7" w:rsidP="00E3077E">
      <w:pPr>
        <w:pStyle w:val="BodyText"/>
        <w:spacing w:after="0" w:line="240" w:lineRule="auto"/>
        <w:jc w:val="left"/>
      </w:pPr>
      <w:r w:rsidRPr="00E741E4">
        <w:rPr>
          <w:lang w:val="pt-BR"/>
        </w:rPr>
        <w:t xml:space="preserve">Os residentes cuja residência primária fique localizada dentro do CBD de Manhattan e com renda bruta ajustada no estado de New York (Nova Iorque) menor que US$ 60.000 seriam elegíveis para um crédito fiscal do estado de New York igual ao valor pago aos pedágios do CBD de Manhattan durante o ano fiscal. </w:t>
      </w:r>
    </w:p>
    <w:p w14:paraId="586BC260" w14:textId="77777777" w:rsidR="00617F54" w:rsidRPr="00E3077E" w:rsidRDefault="00617F54" w:rsidP="00E3077E">
      <w:pPr>
        <w:pStyle w:val="BodyText"/>
        <w:spacing w:after="0" w:line="240" w:lineRule="auto"/>
        <w:jc w:val="left"/>
        <w:rPr>
          <w:sz w:val="14"/>
          <w:szCs w:val="10"/>
        </w:rPr>
      </w:pPr>
    </w:p>
    <w:p w14:paraId="1BFE61E2" w14:textId="09DE0B1A" w:rsidR="00415899" w:rsidRPr="00E741E4" w:rsidRDefault="001666F7" w:rsidP="00E3077E">
      <w:pPr>
        <w:pStyle w:val="BodyText"/>
        <w:spacing w:after="0" w:line="240" w:lineRule="auto"/>
        <w:jc w:val="left"/>
      </w:pPr>
      <w:r w:rsidRPr="00E741E4">
        <w:rPr>
          <w:lang w:val="pt-BR"/>
        </w:rPr>
        <w:t xml:space="preserve">O valor do pedágio seria variável, com tarifas mais altas durante períodos de pico quando houver mais congestionamento. Devido aos efeitos estarem intimamente relacionados à estrutura de pedágios, a Alternativa de Pedágios no CBD avaliou uma variedade de estruturas de pedágio em cenários definidos de implementação. Na maioria desses cenários de implementação, as tarifas de pedágio para diferentes tipos de veículos, como caminhões de entrega, são diferentes das tarifas para veículos de passeio não comerciais. </w:t>
      </w:r>
    </w:p>
    <w:p w14:paraId="3959EA2D" w14:textId="77777777" w:rsidR="00617F54" w:rsidRPr="00E3077E" w:rsidRDefault="00617F54" w:rsidP="00E3077E">
      <w:pPr>
        <w:pStyle w:val="Heading3"/>
        <w:spacing w:after="0"/>
        <w:jc w:val="left"/>
        <w:rPr>
          <w:sz w:val="14"/>
          <w:szCs w:val="10"/>
        </w:rPr>
      </w:pPr>
    </w:p>
    <w:p w14:paraId="64AD9CF2" w14:textId="528507A3" w:rsidR="001666F7" w:rsidRPr="00E741E4" w:rsidRDefault="002D7731" w:rsidP="00E3077E">
      <w:pPr>
        <w:pStyle w:val="Heading3"/>
        <w:jc w:val="left"/>
      </w:pPr>
      <w:bookmarkStart w:id="75" w:name="_Toc110243170"/>
      <w:bookmarkStart w:id="76" w:name="_Toc110243114"/>
      <w:r w:rsidRPr="00E741E4">
        <w:rPr>
          <w:lang w:val="pt-BR"/>
        </w:rPr>
        <w:t>Efeitos benéficos e adversos: O que é importante saber sobre os cenários de implementação de pedágio na Alternativa de Pedágios no CBD?</w:t>
      </w:r>
      <w:bookmarkEnd w:id="75"/>
      <w:bookmarkEnd w:id="76"/>
      <w:r w:rsidRPr="00E741E4">
        <w:rPr>
          <w:lang w:val="pt-BR"/>
        </w:rPr>
        <w:t xml:space="preserve"> </w:t>
      </w:r>
    </w:p>
    <w:p w14:paraId="1BB2DA2D" w14:textId="265C89C3" w:rsidR="00C81E26" w:rsidRPr="00E741E4" w:rsidRDefault="001666F7" w:rsidP="00E3077E">
      <w:pPr>
        <w:pStyle w:val="BodyText"/>
        <w:spacing w:after="0" w:line="240" w:lineRule="auto"/>
        <w:jc w:val="left"/>
      </w:pPr>
      <w:r w:rsidRPr="00E741E4">
        <w:rPr>
          <w:lang w:val="pt-BR"/>
        </w:rPr>
        <w:t>A decisão sobre a estrutura de pedágio real será tomada após a conclusão da EA. Será estabelecido um conselho denominado Traffic Mobility Review Board (TMRB) para desenvolver recomendações sobre tarifas de pedágio, isenções, cruzamento de créditos aplicados ao pedágio do CBD com pedágios pagos em outros túneis ou pontes, e/ou descontos. Para a EA, para explorar a gama de efeitos que poderiam ocorrer com a Alternativa de Pedágios no CBD, os Patrocinadores do Projeto desenvolveram inicialmente seis cenários de implementação de pedágio (A-F). Cada cenário inclui diferentes combinações de cruzamento de créditos, descontos potenciais (na forma de limites) e isenções (</w:t>
      </w:r>
      <w:r w:rsidRPr="00E741E4">
        <w:rPr>
          <w:b/>
          <w:bCs/>
          <w:lang w:val="pt-BR"/>
        </w:rPr>
        <w:t>Tabela ES-2</w:t>
      </w:r>
      <w:r w:rsidRPr="00E741E4">
        <w:rPr>
          <w:lang w:val="pt-BR"/>
        </w:rPr>
        <w:t xml:space="preserve">). Após a divulgação pública inicial, e consideradas as preocupações expressas quanto ao desvio do tráfego de caminhões, um sétimo cenário (G) foi acrescentado a fim de evitar alguns desses efeitos no tráfego. O </w:t>
      </w:r>
      <w:r w:rsidRPr="00E741E4">
        <w:rPr>
          <w:b/>
          <w:bCs/>
          <w:lang w:val="pt-BR"/>
        </w:rPr>
        <w:t>Capítulo 2, “Alternativas de Projeto”</w:t>
      </w:r>
      <w:r w:rsidRPr="00E741E4">
        <w:rPr>
          <w:lang w:val="pt-BR"/>
        </w:rPr>
        <w:t xml:space="preserve">, </w:t>
      </w:r>
      <w:r w:rsidRPr="00E741E4">
        <w:rPr>
          <w:lang w:val="pt-BR"/>
        </w:rPr>
        <w:lastRenderedPageBreak/>
        <w:t xml:space="preserve">fornece mais detalhes sobre cada cenário, enquanto o </w:t>
      </w:r>
      <w:r w:rsidRPr="00E741E4">
        <w:rPr>
          <w:b/>
          <w:bCs/>
          <w:lang w:val="pt-BR"/>
        </w:rPr>
        <w:t xml:space="preserve">Subcapítulo 4A, “Transporte: modelagem e efeitos sobre o transporte regional”, </w:t>
      </w:r>
      <w:r w:rsidRPr="00E741E4">
        <w:rPr>
          <w:lang w:val="pt-BR"/>
        </w:rPr>
        <w:t xml:space="preserve">e </w:t>
      </w:r>
      <w:r w:rsidRPr="00E741E4">
        <w:rPr>
          <w:b/>
          <w:bCs/>
          <w:lang w:val="pt-BR"/>
        </w:rPr>
        <w:t>Subcapítulo 4B, “Transporte: rodovias e interseções locais”</w:t>
      </w:r>
      <w:r w:rsidRPr="00E741E4">
        <w:rPr>
          <w:lang w:val="pt-BR"/>
        </w:rPr>
        <w:t>, fornece mais informações sobre os efeitos no tráfego.</w:t>
      </w:r>
    </w:p>
    <w:p w14:paraId="0771EE13" w14:textId="3FDC3885" w:rsidR="00681ED2" w:rsidRPr="00E741E4" w:rsidRDefault="00681ED2" w:rsidP="00A825B2">
      <w:pPr>
        <w:pStyle w:val="ListBullet"/>
        <w:numPr>
          <w:ilvl w:val="0"/>
          <w:numId w:val="0"/>
        </w:numPr>
        <w:rPr>
          <w:rFonts w:cs="Arial"/>
        </w:rPr>
        <w:sectPr w:rsidR="00681ED2" w:rsidRPr="00E741E4" w:rsidSect="0032478F">
          <w:pgSz w:w="12240" w:h="15840" w:code="1"/>
          <w:pgMar w:top="1440" w:right="1440" w:bottom="1260" w:left="1440" w:header="504" w:footer="504" w:gutter="0"/>
          <w:pgNumType w:chapStyle="1"/>
          <w:cols w:space="720"/>
          <w:docGrid w:linePitch="326"/>
        </w:sectPr>
      </w:pPr>
    </w:p>
    <w:p w14:paraId="38C7084C" w14:textId="06CAD96E" w:rsidR="001666F7" w:rsidRPr="00E741E4" w:rsidRDefault="001666F7" w:rsidP="00167A0A">
      <w:pPr>
        <w:pStyle w:val="T1"/>
        <w:spacing w:after="0"/>
        <w:ind w:hanging="1519"/>
      </w:pPr>
      <w:bookmarkStart w:id="77" w:name="_Toc106645896"/>
      <w:bookmarkStart w:id="78" w:name="_Toc111453989"/>
      <w:r w:rsidRPr="00E741E4">
        <w:rPr>
          <w:bCs/>
          <w:lang w:val="pt-BR"/>
        </w:rPr>
        <w:lastRenderedPageBreak/>
        <w:t>Tabela ES-2.</w:t>
      </w:r>
      <w:r w:rsidRPr="00E741E4">
        <w:rPr>
          <w:bCs/>
          <w:lang w:val="pt-BR"/>
        </w:rPr>
        <w:tab/>
        <w:t xml:space="preserve">Cenários de implementação de pedágios avaliados </w:t>
      </w:r>
      <w:bookmarkEnd w:id="77"/>
      <w:r w:rsidRPr="00E741E4">
        <w:rPr>
          <w:bCs/>
          <w:lang w:val="pt-BR"/>
        </w:rPr>
        <w:t>para a Alternativa de Pedágios no CBD</w:t>
      </w:r>
      <w:bookmarkEnd w:id="78"/>
    </w:p>
    <w:tbl>
      <w:tblPr>
        <w:tblStyle w:val="EISTable"/>
        <w:tblW w:w="5263" w:type="pct"/>
        <w:jc w:val="left"/>
        <w:tblInd w:w="-270" w:type="dxa"/>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2653"/>
        <w:gridCol w:w="1765"/>
        <w:gridCol w:w="21"/>
        <w:gridCol w:w="1785"/>
        <w:gridCol w:w="12"/>
        <w:gridCol w:w="1776"/>
        <w:gridCol w:w="1789"/>
        <w:gridCol w:w="1785"/>
        <w:gridCol w:w="1779"/>
        <w:gridCol w:w="1792"/>
      </w:tblGrid>
      <w:tr w:rsidR="00BA207A" w:rsidRPr="00E741E4" w14:paraId="2AB7BE35" w14:textId="77777777" w:rsidTr="007A27D1">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restart"/>
            <w:tcBorders>
              <w:top w:val="single" w:sz="12" w:space="0" w:color="F2A62B"/>
              <w:bottom w:val="single" w:sz="6" w:space="0" w:color="F2A62B"/>
              <w:right w:val="single" w:sz="6" w:space="0" w:color="F2A62B"/>
            </w:tcBorders>
            <w:shd w:val="clear" w:color="auto" w:fill="23356D"/>
            <w:vAlign w:val="center"/>
          </w:tcPr>
          <w:p w14:paraId="46962AB1" w14:textId="77777777" w:rsidR="001666F7" w:rsidRPr="00E741E4" w:rsidRDefault="001666F7" w:rsidP="007A27D1">
            <w:pPr>
              <w:pStyle w:val="TableColumnHeading"/>
              <w:rPr>
                <w:rFonts w:ascii="Arial" w:hAnsi="Arial" w:cs="Arial"/>
                <w:szCs w:val="18"/>
              </w:rPr>
            </w:pPr>
            <w:r w:rsidRPr="00E741E4">
              <w:rPr>
                <w:rFonts w:ascii="Arial" w:hAnsi="Arial" w:cs="Arial"/>
                <w:bCs/>
                <w:szCs w:val="18"/>
                <w:lang w:val="pt-BR"/>
              </w:rPr>
              <w:t>Parâmetro</w:t>
            </w:r>
            <w:r w:rsidRPr="00E741E4">
              <w:rPr>
                <w:rFonts w:ascii="Arial" w:hAnsi="Arial" w:cs="Arial"/>
                <w:bCs/>
                <w:szCs w:val="18"/>
                <w:vertAlign w:val="superscript"/>
                <w:lang w:val="pt-BR"/>
              </w:rPr>
              <w:t>1</w:t>
            </w:r>
          </w:p>
        </w:tc>
        <w:tc>
          <w:tcPr>
            <w:tcW w:w="589"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09F0B566" w14:textId="77777777" w:rsidR="001666F7" w:rsidRPr="00E741E4"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Cenário A</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726BCF83" w14:textId="77777777" w:rsidR="001666F7" w:rsidRPr="00E741E4"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Cenário B</w:t>
            </w:r>
          </w:p>
        </w:tc>
        <w:tc>
          <w:tcPr>
            <w:tcW w:w="590"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2D04BD0B" w14:textId="77777777" w:rsidR="001666F7" w:rsidRPr="00E741E4"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Cenário C</w:t>
            </w:r>
          </w:p>
        </w:tc>
        <w:tc>
          <w:tcPr>
            <w:tcW w:w="590"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9D50A91" w14:textId="77777777" w:rsidR="001666F7" w:rsidRPr="00E741E4"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Cenário D</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6D031FA9" w14:textId="721E3FB2" w:rsidR="001666F7" w:rsidRPr="00E741E4"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Cenário E</w:t>
            </w:r>
          </w:p>
        </w:tc>
        <w:tc>
          <w:tcPr>
            <w:tcW w:w="587"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BE27F12" w14:textId="77777777" w:rsidR="001666F7" w:rsidRPr="00E741E4"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Cenário F</w:t>
            </w:r>
          </w:p>
        </w:tc>
        <w:tc>
          <w:tcPr>
            <w:tcW w:w="591" w:type="pct"/>
            <w:tcBorders>
              <w:top w:val="single" w:sz="12" w:space="0" w:color="F2A62B"/>
              <w:left w:val="single" w:sz="6" w:space="0" w:color="F2A62B"/>
              <w:bottom w:val="single" w:sz="6" w:space="0" w:color="F2A62B"/>
            </w:tcBorders>
            <w:shd w:val="clear" w:color="auto" w:fill="23356D"/>
            <w:vAlign w:val="center"/>
          </w:tcPr>
          <w:p w14:paraId="2B31A5F0" w14:textId="77777777" w:rsidR="001666F7" w:rsidRPr="00E741E4"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Cenário G</w:t>
            </w:r>
          </w:p>
        </w:tc>
      </w:tr>
      <w:tr w:rsidR="00BA207A" w:rsidRPr="00E741E4" w14:paraId="333B807F" w14:textId="77777777" w:rsidTr="28959F06">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ign w:val="center"/>
          </w:tcPr>
          <w:p w14:paraId="6608BECF" w14:textId="77777777" w:rsidR="001666F7" w:rsidRPr="00E741E4" w:rsidRDefault="001666F7" w:rsidP="007A27D1">
            <w:pPr>
              <w:pStyle w:val="TableColumnHeading"/>
              <w:rPr>
                <w:rFonts w:ascii="Arial" w:hAnsi="Arial" w:cs="Arial"/>
                <w:szCs w:val="18"/>
              </w:rPr>
            </w:pPr>
          </w:p>
        </w:tc>
        <w:tc>
          <w:tcPr>
            <w:tcW w:w="589"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788CF6F1" w14:textId="77777777" w:rsidR="001666F7" w:rsidRPr="00E741E4"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Plano básico</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52EA8365" w14:textId="77777777" w:rsidR="001666F7" w:rsidRPr="00E741E4"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 xml:space="preserve">Plano básico </w:t>
            </w:r>
            <w:r w:rsidRPr="00E741E4">
              <w:rPr>
                <w:rFonts w:ascii="Arial" w:hAnsi="Arial" w:cs="Arial"/>
                <w:b w:val="0"/>
                <w:szCs w:val="18"/>
                <w:lang w:val="pt-BR"/>
              </w:rPr>
              <w:br/>
            </w:r>
            <w:r w:rsidRPr="00E741E4">
              <w:rPr>
                <w:rFonts w:ascii="Arial" w:hAnsi="Arial" w:cs="Arial"/>
                <w:bCs/>
                <w:szCs w:val="18"/>
                <w:lang w:val="pt-BR"/>
              </w:rPr>
              <w:t>com limites e isenções</w:t>
            </w:r>
          </w:p>
        </w:tc>
        <w:tc>
          <w:tcPr>
            <w:tcW w:w="590"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09BF9FAC" w14:textId="0D7E80E2" w:rsidR="001666F7" w:rsidRPr="00E741E4"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Baixos créditos de cruzamento para veículos que usam túneis para acessar o CBD, com alguns limites e isenções</w:t>
            </w:r>
          </w:p>
        </w:tc>
        <w:tc>
          <w:tcPr>
            <w:tcW w:w="590"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175D4521" w14:textId="77777777" w:rsidR="001666F7" w:rsidRPr="00E741E4"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Altos créditos de cruzamento para veículos que usam túneis para acessar o CBD</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7031CCF1" w14:textId="77777777" w:rsidR="001666F7" w:rsidRPr="00E741E4"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Altos créditos de cruzamento para veículos que usam túneis para acessar o CBD, com alguns limites e isenções</w:t>
            </w:r>
          </w:p>
        </w:tc>
        <w:tc>
          <w:tcPr>
            <w:tcW w:w="587"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41901E1B" w14:textId="77777777" w:rsidR="001666F7" w:rsidRPr="00E741E4"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Altos créditos de cruzamento para veículos que usam as pontes e túneis de Manhattan para acessar o CBD, com alguns limites e isenções</w:t>
            </w:r>
          </w:p>
        </w:tc>
        <w:tc>
          <w:tcPr>
            <w:tcW w:w="591" w:type="pct"/>
            <w:tcBorders>
              <w:top w:val="single" w:sz="6" w:space="0" w:color="F2A62B"/>
              <w:left w:val="single" w:sz="6" w:space="0" w:color="F2A62B"/>
              <w:bottom w:val="single" w:sz="12" w:space="0" w:color="F2A62B"/>
            </w:tcBorders>
            <w:shd w:val="clear" w:color="auto" w:fill="23356D"/>
            <w:vAlign w:val="center"/>
          </w:tcPr>
          <w:p w14:paraId="50DFC2A8" w14:textId="77777777" w:rsidR="001666F7" w:rsidRPr="00E741E4"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741E4">
              <w:rPr>
                <w:rFonts w:ascii="Arial" w:hAnsi="Arial" w:cs="Arial"/>
                <w:bCs/>
                <w:szCs w:val="18"/>
                <w:lang w:val="pt-BR"/>
              </w:rPr>
              <w:t xml:space="preserve">Plano básico com </w:t>
            </w:r>
            <w:r w:rsidRPr="00E741E4">
              <w:rPr>
                <w:rFonts w:ascii="Arial" w:hAnsi="Arial" w:cs="Arial"/>
                <w:b w:val="0"/>
                <w:szCs w:val="18"/>
                <w:lang w:val="pt-BR"/>
              </w:rPr>
              <w:br/>
            </w:r>
            <w:r w:rsidRPr="00E741E4">
              <w:rPr>
                <w:rFonts w:ascii="Arial" w:hAnsi="Arial" w:cs="Arial"/>
                <w:bCs/>
                <w:szCs w:val="18"/>
                <w:lang w:val="pt-BR"/>
              </w:rPr>
              <w:t>As mesmas tarifas de pedágio para todas as classes de veículos</w:t>
            </w:r>
          </w:p>
        </w:tc>
      </w:tr>
      <w:tr w:rsidR="00772734" w:rsidRPr="00E741E4" w14:paraId="57B24D82" w14:textId="77777777" w:rsidTr="00415911">
        <w:trPr>
          <w:jc w:val="left"/>
        </w:trPr>
        <w:tc>
          <w:tcPr>
            <w:tcW w:w="5000" w:type="pct"/>
            <w:gridSpan w:val="10"/>
            <w:tcBorders>
              <w:top w:val="single" w:sz="12" w:space="0" w:color="F2A62B"/>
              <w:bottom w:val="single" w:sz="6" w:space="0" w:color="F2A62B"/>
            </w:tcBorders>
            <w:vAlign w:val="center"/>
          </w:tcPr>
          <w:p w14:paraId="0CBD5D55" w14:textId="77777777" w:rsidR="001666F7" w:rsidRPr="00E741E4" w:rsidRDefault="001666F7" w:rsidP="00EC3D6B">
            <w:pPr>
              <w:pStyle w:val="TableText-Bold"/>
              <w:rPr>
                <w:rFonts w:ascii="Arial" w:hAnsi="Arial" w:cs="Arial"/>
                <w:sz w:val="18"/>
                <w:szCs w:val="18"/>
              </w:rPr>
            </w:pPr>
            <w:r w:rsidRPr="00E741E4">
              <w:rPr>
                <w:rFonts w:ascii="Arial" w:hAnsi="Arial" w:cs="Arial"/>
                <w:bCs/>
                <w:sz w:val="18"/>
                <w:szCs w:val="18"/>
                <w:lang w:val="pt-BR"/>
              </w:rPr>
              <w:t>Horários</w:t>
            </w:r>
            <w:r w:rsidRPr="00E741E4">
              <w:rPr>
                <w:rFonts w:ascii="Arial" w:hAnsi="Arial" w:cs="Arial"/>
                <w:bCs/>
                <w:sz w:val="18"/>
                <w:szCs w:val="18"/>
                <w:vertAlign w:val="superscript"/>
                <w:lang w:val="pt-BR"/>
              </w:rPr>
              <w:t>2</w:t>
            </w:r>
          </w:p>
        </w:tc>
      </w:tr>
      <w:tr w:rsidR="002E20DC" w:rsidRPr="00E741E4" w14:paraId="347ABA4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E5466F0"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Pico: Dias da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36FE08EA"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6:00 às 20:00 hs </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AA8B912"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6:00 às 20:00 hs </w:t>
            </w:r>
          </w:p>
        </w:tc>
        <w:tc>
          <w:tcPr>
            <w:tcW w:w="586" w:type="pct"/>
            <w:tcBorders>
              <w:top w:val="single" w:sz="6" w:space="0" w:color="F2A62B"/>
              <w:left w:val="single" w:sz="6" w:space="0" w:color="F2A62B"/>
              <w:bottom w:val="single" w:sz="6" w:space="0" w:color="F2A62B"/>
              <w:right w:val="single" w:sz="6" w:space="0" w:color="F2A62B"/>
            </w:tcBorders>
            <w:vAlign w:val="center"/>
          </w:tcPr>
          <w:p w14:paraId="45D0CCFE"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6:00 às 20:00 hs </w:t>
            </w:r>
          </w:p>
        </w:tc>
        <w:tc>
          <w:tcPr>
            <w:tcW w:w="590" w:type="pct"/>
            <w:tcBorders>
              <w:top w:val="single" w:sz="6" w:space="0" w:color="F2A62B"/>
              <w:left w:val="single" w:sz="6" w:space="0" w:color="F2A62B"/>
              <w:bottom w:val="single" w:sz="6" w:space="0" w:color="F2A62B"/>
              <w:right w:val="single" w:sz="6" w:space="0" w:color="F2A62B"/>
            </w:tcBorders>
            <w:vAlign w:val="center"/>
          </w:tcPr>
          <w:p w14:paraId="765503D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6:00 às 20:00 hs </w:t>
            </w:r>
          </w:p>
        </w:tc>
        <w:tc>
          <w:tcPr>
            <w:tcW w:w="589" w:type="pct"/>
            <w:tcBorders>
              <w:top w:val="single" w:sz="6" w:space="0" w:color="F2A62B"/>
              <w:left w:val="single" w:sz="6" w:space="0" w:color="F2A62B"/>
              <w:bottom w:val="single" w:sz="6" w:space="0" w:color="F2A62B"/>
              <w:right w:val="single" w:sz="6" w:space="0" w:color="F2A62B"/>
            </w:tcBorders>
            <w:vAlign w:val="center"/>
          </w:tcPr>
          <w:p w14:paraId="36821C16"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6:00 às 20:00 hs </w:t>
            </w:r>
          </w:p>
        </w:tc>
        <w:tc>
          <w:tcPr>
            <w:tcW w:w="587" w:type="pct"/>
            <w:tcBorders>
              <w:top w:val="single" w:sz="6" w:space="0" w:color="F2A62B"/>
              <w:left w:val="single" w:sz="6" w:space="0" w:color="F2A62B"/>
              <w:bottom w:val="single" w:sz="6" w:space="0" w:color="F2A62B"/>
              <w:right w:val="single" w:sz="6" w:space="0" w:color="F2A62B"/>
            </w:tcBorders>
            <w:vAlign w:val="center"/>
          </w:tcPr>
          <w:p w14:paraId="387C59E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6:00 às 10:00 hs </w:t>
            </w:r>
            <w:r w:rsidRPr="00E741E4">
              <w:rPr>
                <w:rFonts w:ascii="Arial" w:hAnsi="Arial" w:cs="Arial"/>
                <w:sz w:val="18"/>
                <w:szCs w:val="18"/>
                <w:lang w:val="pt-BR"/>
              </w:rPr>
              <w:br/>
              <w:t xml:space="preserve">16:00 às 20:00 hs </w:t>
            </w:r>
          </w:p>
        </w:tc>
        <w:tc>
          <w:tcPr>
            <w:tcW w:w="591" w:type="pct"/>
            <w:tcBorders>
              <w:top w:val="single" w:sz="6" w:space="0" w:color="F2A62B"/>
              <w:left w:val="single" w:sz="6" w:space="0" w:color="F2A62B"/>
              <w:bottom w:val="single" w:sz="6" w:space="0" w:color="F2A62B"/>
            </w:tcBorders>
            <w:vAlign w:val="center"/>
          </w:tcPr>
          <w:p w14:paraId="15929C16"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6:00 às 20:00 hs</w:t>
            </w:r>
          </w:p>
        </w:tc>
      </w:tr>
      <w:tr w:rsidR="002E20DC" w:rsidRPr="00E741E4" w14:paraId="0FFB746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34A12A8"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Pico: Finais de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2BBAAC72"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22:00 hs</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33765D18"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22:00 hs</w:t>
            </w:r>
          </w:p>
        </w:tc>
        <w:tc>
          <w:tcPr>
            <w:tcW w:w="586" w:type="pct"/>
            <w:tcBorders>
              <w:top w:val="single" w:sz="6" w:space="0" w:color="F2A62B"/>
              <w:left w:val="single" w:sz="6" w:space="0" w:color="F2A62B"/>
              <w:bottom w:val="single" w:sz="6" w:space="0" w:color="F2A62B"/>
              <w:right w:val="single" w:sz="6" w:space="0" w:color="F2A62B"/>
            </w:tcBorders>
            <w:vAlign w:val="center"/>
          </w:tcPr>
          <w:p w14:paraId="5EDE26BA"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22:00 hs</w:t>
            </w:r>
          </w:p>
        </w:tc>
        <w:tc>
          <w:tcPr>
            <w:tcW w:w="590" w:type="pct"/>
            <w:tcBorders>
              <w:top w:val="single" w:sz="6" w:space="0" w:color="F2A62B"/>
              <w:left w:val="single" w:sz="6" w:space="0" w:color="F2A62B"/>
              <w:bottom w:val="single" w:sz="6" w:space="0" w:color="F2A62B"/>
              <w:right w:val="single" w:sz="6" w:space="0" w:color="F2A62B"/>
            </w:tcBorders>
            <w:vAlign w:val="center"/>
          </w:tcPr>
          <w:p w14:paraId="0B809294"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22:00 hs</w:t>
            </w:r>
          </w:p>
        </w:tc>
        <w:tc>
          <w:tcPr>
            <w:tcW w:w="589" w:type="pct"/>
            <w:tcBorders>
              <w:top w:val="single" w:sz="6" w:space="0" w:color="F2A62B"/>
              <w:left w:val="single" w:sz="6" w:space="0" w:color="F2A62B"/>
              <w:bottom w:val="single" w:sz="6" w:space="0" w:color="F2A62B"/>
              <w:right w:val="single" w:sz="6" w:space="0" w:color="F2A62B"/>
            </w:tcBorders>
            <w:vAlign w:val="center"/>
          </w:tcPr>
          <w:p w14:paraId="5E83E58C"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22:00 hs</w:t>
            </w:r>
          </w:p>
        </w:tc>
        <w:tc>
          <w:tcPr>
            <w:tcW w:w="587" w:type="pct"/>
            <w:tcBorders>
              <w:top w:val="single" w:sz="6" w:space="0" w:color="F2A62B"/>
              <w:left w:val="single" w:sz="6" w:space="0" w:color="F2A62B"/>
              <w:bottom w:val="single" w:sz="6" w:space="0" w:color="F2A62B"/>
              <w:right w:val="single" w:sz="6" w:space="0" w:color="F2A62B"/>
            </w:tcBorders>
            <w:vAlign w:val="center"/>
          </w:tcPr>
          <w:p w14:paraId="050A0507"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22:00 hs</w:t>
            </w:r>
          </w:p>
        </w:tc>
        <w:tc>
          <w:tcPr>
            <w:tcW w:w="591" w:type="pct"/>
            <w:tcBorders>
              <w:top w:val="single" w:sz="6" w:space="0" w:color="F2A62B"/>
              <w:left w:val="single" w:sz="6" w:space="0" w:color="F2A62B"/>
              <w:bottom w:val="single" w:sz="6" w:space="0" w:color="F2A62B"/>
            </w:tcBorders>
            <w:vAlign w:val="center"/>
          </w:tcPr>
          <w:p w14:paraId="6C6F96DC"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22:00 hs</w:t>
            </w:r>
          </w:p>
        </w:tc>
      </w:tr>
      <w:tr w:rsidR="002E20DC" w:rsidRPr="00E741E4" w14:paraId="5CAAA35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AD5E46"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Fora de pico: Dias da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62066883"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0:00 às 22:00 hs</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AE45590"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0:00 às 22:00 hs</w:t>
            </w:r>
          </w:p>
        </w:tc>
        <w:tc>
          <w:tcPr>
            <w:tcW w:w="586" w:type="pct"/>
            <w:tcBorders>
              <w:top w:val="single" w:sz="6" w:space="0" w:color="F2A62B"/>
              <w:left w:val="single" w:sz="6" w:space="0" w:color="F2A62B"/>
              <w:bottom w:val="single" w:sz="6" w:space="0" w:color="F2A62B"/>
              <w:right w:val="single" w:sz="6" w:space="0" w:color="F2A62B"/>
            </w:tcBorders>
            <w:vAlign w:val="center"/>
          </w:tcPr>
          <w:p w14:paraId="14B34557"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0:00 às 22:00 hs</w:t>
            </w:r>
          </w:p>
        </w:tc>
        <w:tc>
          <w:tcPr>
            <w:tcW w:w="590" w:type="pct"/>
            <w:tcBorders>
              <w:top w:val="single" w:sz="6" w:space="0" w:color="F2A62B"/>
              <w:left w:val="single" w:sz="6" w:space="0" w:color="F2A62B"/>
              <w:bottom w:val="single" w:sz="6" w:space="0" w:color="F2A62B"/>
              <w:right w:val="single" w:sz="6" w:space="0" w:color="F2A62B"/>
            </w:tcBorders>
            <w:vAlign w:val="center"/>
          </w:tcPr>
          <w:p w14:paraId="3C77CDC8"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0:00 às 22:00 hs</w:t>
            </w:r>
          </w:p>
        </w:tc>
        <w:tc>
          <w:tcPr>
            <w:tcW w:w="589" w:type="pct"/>
            <w:tcBorders>
              <w:top w:val="single" w:sz="6" w:space="0" w:color="F2A62B"/>
              <w:left w:val="single" w:sz="6" w:space="0" w:color="F2A62B"/>
              <w:bottom w:val="single" w:sz="6" w:space="0" w:color="F2A62B"/>
              <w:right w:val="single" w:sz="6" w:space="0" w:color="F2A62B"/>
            </w:tcBorders>
            <w:vAlign w:val="center"/>
          </w:tcPr>
          <w:p w14:paraId="5B1E4DD1"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0:00 às 22:00 hs</w:t>
            </w:r>
          </w:p>
        </w:tc>
        <w:tc>
          <w:tcPr>
            <w:tcW w:w="587" w:type="pct"/>
            <w:tcBorders>
              <w:top w:val="single" w:sz="6" w:space="0" w:color="F2A62B"/>
              <w:left w:val="single" w:sz="6" w:space="0" w:color="F2A62B"/>
              <w:bottom w:val="single" w:sz="6" w:space="0" w:color="F2A62B"/>
              <w:right w:val="single" w:sz="6" w:space="0" w:color="F2A62B"/>
            </w:tcBorders>
            <w:vAlign w:val="center"/>
          </w:tcPr>
          <w:p w14:paraId="349C34C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10:00 às 16:00 hs</w:t>
            </w:r>
          </w:p>
        </w:tc>
        <w:tc>
          <w:tcPr>
            <w:tcW w:w="591" w:type="pct"/>
            <w:tcBorders>
              <w:top w:val="single" w:sz="6" w:space="0" w:color="F2A62B"/>
              <w:left w:val="single" w:sz="6" w:space="0" w:color="F2A62B"/>
              <w:bottom w:val="single" w:sz="6" w:space="0" w:color="F2A62B"/>
            </w:tcBorders>
            <w:vAlign w:val="center"/>
          </w:tcPr>
          <w:p w14:paraId="67A26932"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0:00 às 22:00 hs</w:t>
            </w:r>
          </w:p>
        </w:tc>
      </w:tr>
      <w:tr w:rsidR="002E20DC" w:rsidRPr="00E741E4" w14:paraId="37F9E993"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194A1ED3"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Período noturno: Dias da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4B8D37AE"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6:00 hs</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039DDC71"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6:00 hs</w:t>
            </w:r>
          </w:p>
        </w:tc>
        <w:tc>
          <w:tcPr>
            <w:tcW w:w="586" w:type="pct"/>
            <w:tcBorders>
              <w:top w:val="single" w:sz="6" w:space="0" w:color="F2A62B"/>
              <w:left w:val="single" w:sz="6" w:space="0" w:color="F2A62B"/>
              <w:bottom w:val="single" w:sz="6" w:space="0" w:color="F2A62B"/>
              <w:right w:val="single" w:sz="6" w:space="0" w:color="F2A62B"/>
            </w:tcBorders>
            <w:vAlign w:val="center"/>
          </w:tcPr>
          <w:p w14:paraId="5A1E8070"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6:00 hs</w:t>
            </w:r>
          </w:p>
        </w:tc>
        <w:tc>
          <w:tcPr>
            <w:tcW w:w="590" w:type="pct"/>
            <w:tcBorders>
              <w:top w:val="single" w:sz="6" w:space="0" w:color="F2A62B"/>
              <w:left w:val="single" w:sz="6" w:space="0" w:color="F2A62B"/>
              <w:bottom w:val="single" w:sz="6" w:space="0" w:color="F2A62B"/>
              <w:right w:val="single" w:sz="6" w:space="0" w:color="F2A62B"/>
            </w:tcBorders>
            <w:vAlign w:val="center"/>
          </w:tcPr>
          <w:p w14:paraId="5F323B07"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6:00 hs</w:t>
            </w:r>
          </w:p>
        </w:tc>
        <w:tc>
          <w:tcPr>
            <w:tcW w:w="589" w:type="pct"/>
            <w:tcBorders>
              <w:top w:val="single" w:sz="6" w:space="0" w:color="F2A62B"/>
              <w:left w:val="single" w:sz="6" w:space="0" w:color="F2A62B"/>
              <w:bottom w:val="single" w:sz="6" w:space="0" w:color="F2A62B"/>
              <w:right w:val="single" w:sz="6" w:space="0" w:color="F2A62B"/>
            </w:tcBorders>
            <w:vAlign w:val="center"/>
          </w:tcPr>
          <w:p w14:paraId="250F5C6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6:00 hs</w:t>
            </w:r>
          </w:p>
        </w:tc>
        <w:tc>
          <w:tcPr>
            <w:tcW w:w="587" w:type="pct"/>
            <w:tcBorders>
              <w:top w:val="single" w:sz="6" w:space="0" w:color="F2A62B"/>
              <w:left w:val="single" w:sz="6" w:space="0" w:color="F2A62B"/>
              <w:bottom w:val="single" w:sz="6" w:space="0" w:color="F2A62B"/>
              <w:right w:val="single" w:sz="6" w:space="0" w:color="F2A62B"/>
            </w:tcBorders>
            <w:vAlign w:val="center"/>
          </w:tcPr>
          <w:p w14:paraId="5959961E"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0:00 às 6:00 hs</w:t>
            </w:r>
          </w:p>
        </w:tc>
        <w:tc>
          <w:tcPr>
            <w:tcW w:w="591" w:type="pct"/>
            <w:tcBorders>
              <w:top w:val="single" w:sz="6" w:space="0" w:color="F2A62B"/>
              <w:left w:val="single" w:sz="6" w:space="0" w:color="F2A62B"/>
              <w:bottom w:val="single" w:sz="6" w:space="0" w:color="F2A62B"/>
            </w:tcBorders>
            <w:vAlign w:val="center"/>
          </w:tcPr>
          <w:p w14:paraId="5CE0D28A"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6:00 hs</w:t>
            </w:r>
          </w:p>
        </w:tc>
      </w:tr>
      <w:tr w:rsidR="002E20DC" w:rsidRPr="00E741E4" w14:paraId="31139B62"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9828665"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Período noturno nos finais de semana</w:t>
            </w:r>
          </w:p>
        </w:tc>
        <w:tc>
          <w:tcPr>
            <w:tcW w:w="582" w:type="pct"/>
            <w:tcBorders>
              <w:top w:val="single" w:sz="6" w:space="0" w:color="F2A62B"/>
              <w:left w:val="single" w:sz="6" w:space="0" w:color="F2A62B"/>
              <w:bottom w:val="single" w:sz="6" w:space="0" w:color="F2A62B"/>
              <w:right w:val="single" w:sz="6" w:space="0" w:color="F2A62B"/>
            </w:tcBorders>
            <w:vAlign w:val="center"/>
          </w:tcPr>
          <w:p w14:paraId="6F6A89EF"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10:00 hs</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53A8D55"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10:00 hs</w:t>
            </w:r>
          </w:p>
        </w:tc>
        <w:tc>
          <w:tcPr>
            <w:tcW w:w="586" w:type="pct"/>
            <w:tcBorders>
              <w:top w:val="single" w:sz="6" w:space="0" w:color="F2A62B"/>
              <w:left w:val="single" w:sz="6" w:space="0" w:color="F2A62B"/>
              <w:bottom w:val="single" w:sz="6" w:space="0" w:color="F2A62B"/>
              <w:right w:val="single" w:sz="6" w:space="0" w:color="F2A62B"/>
            </w:tcBorders>
            <w:vAlign w:val="center"/>
          </w:tcPr>
          <w:p w14:paraId="124CEB4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10:00 hs</w:t>
            </w:r>
          </w:p>
        </w:tc>
        <w:tc>
          <w:tcPr>
            <w:tcW w:w="590" w:type="pct"/>
            <w:tcBorders>
              <w:top w:val="single" w:sz="6" w:space="0" w:color="F2A62B"/>
              <w:left w:val="single" w:sz="6" w:space="0" w:color="F2A62B"/>
              <w:bottom w:val="single" w:sz="6" w:space="0" w:color="F2A62B"/>
              <w:right w:val="single" w:sz="6" w:space="0" w:color="F2A62B"/>
            </w:tcBorders>
            <w:vAlign w:val="center"/>
          </w:tcPr>
          <w:p w14:paraId="2BEB67E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10:00 hs</w:t>
            </w:r>
          </w:p>
        </w:tc>
        <w:tc>
          <w:tcPr>
            <w:tcW w:w="589" w:type="pct"/>
            <w:tcBorders>
              <w:top w:val="single" w:sz="6" w:space="0" w:color="F2A62B"/>
              <w:left w:val="single" w:sz="6" w:space="0" w:color="F2A62B"/>
              <w:bottom w:val="single" w:sz="6" w:space="0" w:color="F2A62B"/>
              <w:right w:val="single" w:sz="6" w:space="0" w:color="F2A62B"/>
            </w:tcBorders>
            <w:vAlign w:val="center"/>
          </w:tcPr>
          <w:p w14:paraId="00FEB41C"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10:00 hs</w:t>
            </w:r>
          </w:p>
        </w:tc>
        <w:tc>
          <w:tcPr>
            <w:tcW w:w="587" w:type="pct"/>
            <w:tcBorders>
              <w:top w:val="single" w:sz="6" w:space="0" w:color="F2A62B"/>
              <w:left w:val="single" w:sz="6" w:space="0" w:color="F2A62B"/>
              <w:bottom w:val="single" w:sz="6" w:space="0" w:color="F2A62B"/>
              <w:right w:val="single" w:sz="6" w:space="0" w:color="F2A62B"/>
            </w:tcBorders>
            <w:vAlign w:val="center"/>
          </w:tcPr>
          <w:p w14:paraId="465054D0"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10:00 hs</w:t>
            </w:r>
          </w:p>
        </w:tc>
        <w:tc>
          <w:tcPr>
            <w:tcW w:w="591" w:type="pct"/>
            <w:tcBorders>
              <w:top w:val="single" w:sz="6" w:space="0" w:color="F2A62B"/>
              <w:left w:val="single" w:sz="6" w:space="0" w:color="F2A62B"/>
              <w:bottom w:val="single" w:sz="6" w:space="0" w:color="F2A62B"/>
            </w:tcBorders>
            <w:vAlign w:val="center"/>
          </w:tcPr>
          <w:p w14:paraId="12D283B6"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22:00 às 10:00 hs</w:t>
            </w:r>
          </w:p>
        </w:tc>
      </w:tr>
      <w:tr w:rsidR="00772734" w:rsidRPr="00E741E4" w14:paraId="30F4DC79" w14:textId="77777777" w:rsidTr="00415911">
        <w:trPr>
          <w:jc w:val="left"/>
        </w:trPr>
        <w:tc>
          <w:tcPr>
            <w:tcW w:w="5000" w:type="pct"/>
            <w:gridSpan w:val="10"/>
            <w:tcBorders>
              <w:top w:val="single" w:sz="6" w:space="0" w:color="F2A62B"/>
              <w:bottom w:val="single" w:sz="6" w:space="0" w:color="F2A62B"/>
            </w:tcBorders>
            <w:vAlign w:val="center"/>
          </w:tcPr>
          <w:p w14:paraId="583CD644" w14:textId="77777777" w:rsidR="001666F7" w:rsidRPr="00E741E4" w:rsidRDefault="001666F7" w:rsidP="00EC3D6B">
            <w:pPr>
              <w:pStyle w:val="TableText-Bold"/>
              <w:rPr>
                <w:rFonts w:ascii="Arial" w:hAnsi="Arial" w:cs="Arial"/>
                <w:sz w:val="18"/>
                <w:szCs w:val="18"/>
              </w:rPr>
            </w:pPr>
            <w:r w:rsidRPr="00E741E4">
              <w:rPr>
                <w:rFonts w:ascii="Arial" w:hAnsi="Arial" w:cs="Arial"/>
                <w:bCs/>
                <w:sz w:val="18"/>
                <w:szCs w:val="18"/>
                <w:lang w:val="pt-BR"/>
              </w:rPr>
              <w:t>Créditos de cruzamento potenciais</w:t>
            </w:r>
          </w:p>
        </w:tc>
      </w:tr>
      <w:tr w:rsidR="002E20DC" w:rsidRPr="00E741E4" w14:paraId="28523F1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BAEBC5"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 xml:space="preserve">Crédito nos pedágios do CBD para tarifas de pedágio pagas nos túneis Queens-Midtown, Hugh L. Carey e Holland </w:t>
            </w:r>
          </w:p>
        </w:tc>
        <w:tc>
          <w:tcPr>
            <w:tcW w:w="582" w:type="pct"/>
            <w:tcBorders>
              <w:top w:val="single" w:sz="6" w:space="0" w:color="F2A62B"/>
              <w:left w:val="single" w:sz="6" w:space="0" w:color="F2A62B"/>
              <w:bottom w:val="single" w:sz="6" w:space="0" w:color="F2A62B"/>
              <w:right w:val="single" w:sz="6" w:space="0" w:color="F2A62B"/>
            </w:tcBorders>
            <w:vAlign w:val="center"/>
          </w:tcPr>
          <w:p w14:paraId="69F3A7E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7E1440"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c>
          <w:tcPr>
            <w:tcW w:w="586" w:type="pct"/>
            <w:tcBorders>
              <w:top w:val="single" w:sz="6" w:space="0" w:color="F2A62B"/>
              <w:left w:val="single" w:sz="6" w:space="0" w:color="F2A62B"/>
              <w:bottom w:val="single" w:sz="6" w:space="0" w:color="F2A62B"/>
              <w:right w:val="single" w:sz="6" w:space="0" w:color="F2A62B"/>
            </w:tcBorders>
            <w:vAlign w:val="center"/>
          </w:tcPr>
          <w:p w14:paraId="56DBBD54"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im</w:t>
            </w:r>
          </w:p>
        </w:tc>
        <w:tc>
          <w:tcPr>
            <w:tcW w:w="590" w:type="pct"/>
            <w:tcBorders>
              <w:top w:val="single" w:sz="6" w:space="0" w:color="F2A62B"/>
              <w:left w:val="single" w:sz="6" w:space="0" w:color="F2A62B"/>
              <w:bottom w:val="single" w:sz="6" w:space="0" w:color="F2A62B"/>
              <w:right w:val="single" w:sz="6" w:space="0" w:color="F2A62B"/>
            </w:tcBorders>
            <w:vAlign w:val="center"/>
          </w:tcPr>
          <w:p w14:paraId="46FB36C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im</w:t>
            </w:r>
          </w:p>
        </w:tc>
        <w:tc>
          <w:tcPr>
            <w:tcW w:w="589" w:type="pct"/>
            <w:tcBorders>
              <w:top w:val="single" w:sz="6" w:space="0" w:color="F2A62B"/>
              <w:left w:val="single" w:sz="6" w:space="0" w:color="F2A62B"/>
              <w:bottom w:val="single" w:sz="6" w:space="0" w:color="F2A62B"/>
              <w:right w:val="single" w:sz="6" w:space="0" w:color="F2A62B"/>
            </w:tcBorders>
            <w:vAlign w:val="center"/>
          </w:tcPr>
          <w:p w14:paraId="2E7236E8"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im</w:t>
            </w:r>
          </w:p>
        </w:tc>
        <w:tc>
          <w:tcPr>
            <w:tcW w:w="587" w:type="pct"/>
            <w:tcBorders>
              <w:top w:val="single" w:sz="6" w:space="0" w:color="F2A62B"/>
              <w:left w:val="single" w:sz="6" w:space="0" w:color="F2A62B"/>
              <w:bottom w:val="single" w:sz="6" w:space="0" w:color="F2A62B"/>
              <w:right w:val="single" w:sz="6" w:space="0" w:color="F2A62B"/>
            </w:tcBorders>
            <w:vAlign w:val="center"/>
          </w:tcPr>
          <w:p w14:paraId="6EB1335A"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im</w:t>
            </w:r>
          </w:p>
        </w:tc>
        <w:tc>
          <w:tcPr>
            <w:tcW w:w="591" w:type="pct"/>
            <w:tcBorders>
              <w:top w:val="single" w:sz="6" w:space="0" w:color="F2A62B"/>
              <w:left w:val="single" w:sz="6" w:space="0" w:color="F2A62B"/>
              <w:bottom w:val="single" w:sz="6" w:space="0" w:color="F2A62B"/>
            </w:tcBorders>
            <w:vAlign w:val="center"/>
          </w:tcPr>
          <w:p w14:paraId="1F0BF211"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r>
      <w:tr w:rsidR="002E20DC" w:rsidRPr="00E741E4" w14:paraId="6808037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64AD85A"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Crédito nos pedágios do CBD para tarifas de pedágio pagas nas pontes Robert F. Kennedy, Henry Hudson e George Washington</w:t>
            </w:r>
          </w:p>
        </w:tc>
        <w:tc>
          <w:tcPr>
            <w:tcW w:w="582" w:type="pct"/>
            <w:tcBorders>
              <w:top w:val="single" w:sz="6" w:space="0" w:color="F2A62B"/>
              <w:left w:val="single" w:sz="6" w:space="0" w:color="F2A62B"/>
              <w:bottom w:val="single" w:sz="6" w:space="0" w:color="F2A62B"/>
              <w:right w:val="single" w:sz="6" w:space="0" w:color="F2A62B"/>
            </w:tcBorders>
            <w:vAlign w:val="center"/>
          </w:tcPr>
          <w:p w14:paraId="305AD8BA"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8391DEE"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c>
          <w:tcPr>
            <w:tcW w:w="586" w:type="pct"/>
            <w:tcBorders>
              <w:top w:val="single" w:sz="6" w:space="0" w:color="F2A62B"/>
              <w:left w:val="single" w:sz="6" w:space="0" w:color="F2A62B"/>
              <w:bottom w:val="single" w:sz="6" w:space="0" w:color="F2A62B"/>
              <w:right w:val="single" w:sz="6" w:space="0" w:color="F2A62B"/>
            </w:tcBorders>
            <w:vAlign w:val="center"/>
          </w:tcPr>
          <w:p w14:paraId="323DFC71"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c>
          <w:tcPr>
            <w:tcW w:w="590" w:type="pct"/>
            <w:tcBorders>
              <w:top w:val="single" w:sz="6" w:space="0" w:color="F2A62B"/>
              <w:left w:val="single" w:sz="6" w:space="0" w:color="F2A62B"/>
              <w:bottom w:val="single" w:sz="6" w:space="0" w:color="F2A62B"/>
              <w:right w:val="single" w:sz="6" w:space="0" w:color="F2A62B"/>
            </w:tcBorders>
            <w:vAlign w:val="center"/>
          </w:tcPr>
          <w:p w14:paraId="0F0A51BF"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c>
          <w:tcPr>
            <w:tcW w:w="589" w:type="pct"/>
            <w:tcBorders>
              <w:top w:val="single" w:sz="6" w:space="0" w:color="F2A62B"/>
              <w:left w:val="single" w:sz="6" w:space="0" w:color="F2A62B"/>
              <w:bottom w:val="single" w:sz="6" w:space="0" w:color="F2A62B"/>
              <w:right w:val="single" w:sz="6" w:space="0" w:color="F2A62B"/>
            </w:tcBorders>
            <w:vAlign w:val="center"/>
          </w:tcPr>
          <w:p w14:paraId="19EEC5EF"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c>
          <w:tcPr>
            <w:tcW w:w="587" w:type="pct"/>
            <w:tcBorders>
              <w:top w:val="single" w:sz="6" w:space="0" w:color="F2A62B"/>
              <w:left w:val="single" w:sz="6" w:space="0" w:color="F2A62B"/>
              <w:bottom w:val="single" w:sz="6" w:space="0" w:color="F2A62B"/>
              <w:right w:val="single" w:sz="6" w:space="0" w:color="F2A62B"/>
            </w:tcBorders>
            <w:vAlign w:val="center"/>
          </w:tcPr>
          <w:p w14:paraId="782C287A"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im</w:t>
            </w:r>
          </w:p>
        </w:tc>
        <w:tc>
          <w:tcPr>
            <w:tcW w:w="591" w:type="pct"/>
            <w:tcBorders>
              <w:top w:val="single" w:sz="6" w:space="0" w:color="F2A62B"/>
              <w:left w:val="single" w:sz="6" w:space="0" w:color="F2A62B"/>
              <w:bottom w:val="single" w:sz="6" w:space="0" w:color="F2A62B"/>
            </w:tcBorders>
            <w:vAlign w:val="center"/>
          </w:tcPr>
          <w:p w14:paraId="5119DB89"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Não</w:t>
            </w:r>
          </w:p>
        </w:tc>
      </w:tr>
      <w:tr w:rsidR="00772734" w:rsidRPr="00E741E4" w14:paraId="7E67DFCD" w14:textId="77777777" w:rsidTr="00415911">
        <w:trPr>
          <w:jc w:val="left"/>
        </w:trPr>
        <w:tc>
          <w:tcPr>
            <w:tcW w:w="5000" w:type="pct"/>
            <w:gridSpan w:val="10"/>
            <w:tcBorders>
              <w:top w:val="single" w:sz="6" w:space="0" w:color="F2A62B"/>
              <w:bottom w:val="single" w:sz="6" w:space="0" w:color="F2A62B"/>
            </w:tcBorders>
            <w:vAlign w:val="center"/>
          </w:tcPr>
          <w:p w14:paraId="167AC1C2" w14:textId="77777777" w:rsidR="001666F7" w:rsidRPr="00E741E4" w:rsidRDefault="001666F7" w:rsidP="00EC3D6B">
            <w:pPr>
              <w:pStyle w:val="TableText-Bold"/>
              <w:rPr>
                <w:rFonts w:ascii="Arial" w:hAnsi="Arial" w:cs="Arial"/>
                <w:sz w:val="18"/>
                <w:szCs w:val="18"/>
              </w:rPr>
            </w:pPr>
            <w:r w:rsidRPr="00E741E4">
              <w:rPr>
                <w:rFonts w:ascii="Arial" w:hAnsi="Arial" w:cs="Arial"/>
                <w:bCs/>
                <w:sz w:val="18"/>
                <w:szCs w:val="18"/>
                <w:lang w:val="pt-BR"/>
              </w:rPr>
              <w:t>Isenções e limites potenciais sobre o número de pedágios por dia</w:t>
            </w:r>
          </w:p>
        </w:tc>
      </w:tr>
      <w:tr w:rsidR="002E20DC" w:rsidRPr="00E741E4" w14:paraId="63E8BC8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201C1BE" w14:textId="032C4E56" w:rsidR="001666F7" w:rsidRPr="00E741E4" w:rsidRDefault="0060391B" w:rsidP="00EC3D6B">
            <w:pPr>
              <w:pStyle w:val="TableText-leftaligned"/>
              <w:rPr>
                <w:rFonts w:ascii="Arial" w:hAnsi="Arial" w:cs="Arial"/>
                <w:spacing w:val="-10"/>
                <w:sz w:val="18"/>
                <w:szCs w:val="18"/>
              </w:rPr>
            </w:pPr>
            <w:r w:rsidRPr="00E741E4">
              <w:rPr>
                <w:rFonts w:ascii="Arial" w:hAnsi="Arial" w:cs="Arial"/>
                <w:sz w:val="18"/>
                <w:szCs w:val="18"/>
                <w:lang w:val="pt-BR"/>
              </w:rPr>
              <w:t>Carros, motocicletas, vans comerciais</w:t>
            </w:r>
          </w:p>
        </w:tc>
        <w:tc>
          <w:tcPr>
            <w:tcW w:w="582" w:type="pct"/>
            <w:tcBorders>
              <w:top w:val="single" w:sz="6" w:space="0" w:color="F2A62B"/>
              <w:left w:val="single" w:sz="6" w:space="0" w:color="F2A62B"/>
              <w:bottom w:val="single" w:sz="6" w:space="0" w:color="F2A62B"/>
              <w:right w:val="single" w:sz="6" w:space="0" w:color="F2A62B"/>
            </w:tcBorders>
            <w:vAlign w:val="center"/>
          </w:tcPr>
          <w:p w14:paraId="4872830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ma vez por dia</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C1A21EC"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86" w:type="pct"/>
            <w:tcBorders>
              <w:top w:val="single" w:sz="6" w:space="0" w:color="F2A62B"/>
              <w:left w:val="single" w:sz="6" w:space="0" w:color="F2A62B"/>
              <w:bottom w:val="single" w:sz="6" w:space="0" w:color="F2A62B"/>
              <w:right w:val="single" w:sz="6" w:space="0" w:color="F2A62B"/>
            </w:tcBorders>
            <w:vAlign w:val="center"/>
          </w:tcPr>
          <w:p w14:paraId="41944E46"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90" w:type="pct"/>
            <w:tcBorders>
              <w:top w:val="single" w:sz="6" w:space="0" w:color="F2A62B"/>
              <w:left w:val="single" w:sz="6" w:space="0" w:color="F2A62B"/>
              <w:bottom w:val="single" w:sz="6" w:space="0" w:color="F2A62B"/>
              <w:right w:val="single" w:sz="6" w:space="0" w:color="F2A62B"/>
            </w:tcBorders>
            <w:vAlign w:val="center"/>
          </w:tcPr>
          <w:p w14:paraId="718BB0D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89" w:type="pct"/>
            <w:tcBorders>
              <w:top w:val="single" w:sz="6" w:space="0" w:color="F2A62B"/>
              <w:left w:val="single" w:sz="6" w:space="0" w:color="F2A62B"/>
              <w:bottom w:val="single" w:sz="6" w:space="0" w:color="F2A62B"/>
              <w:right w:val="single" w:sz="6" w:space="0" w:color="F2A62B"/>
            </w:tcBorders>
            <w:vAlign w:val="center"/>
          </w:tcPr>
          <w:p w14:paraId="170CFB89"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87" w:type="pct"/>
            <w:tcBorders>
              <w:top w:val="single" w:sz="6" w:space="0" w:color="F2A62B"/>
              <w:left w:val="single" w:sz="6" w:space="0" w:color="F2A62B"/>
              <w:bottom w:val="single" w:sz="6" w:space="0" w:color="F2A62B"/>
              <w:right w:val="single" w:sz="6" w:space="0" w:color="F2A62B"/>
            </w:tcBorders>
            <w:vAlign w:val="center"/>
          </w:tcPr>
          <w:p w14:paraId="681A63F3"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91" w:type="pct"/>
            <w:tcBorders>
              <w:top w:val="single" w:sz="6" w:space="0" w:color="F2A62B"/>
              <w:left w:val="single" w:sz="6" w:space="0" w:color="F2A62B"/>
              <w:bottom w:val="single" w:sz="6" w:space="0" w:color="F2A62B"/>
            </w:tcBorders>
            <w:vAlign w:val="center"/>
          </w:tcPr>
          <w:p w14:paraId="57794F6C"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ma vez por dia</w:t>
            </w:r>
          </w:p>
        </w:tc>
      </w:tr>
      <w:tr w:rsidR="002E20DC" w:rsidRPr="00E741E4" w14:paraId="2E4C06E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82A3A97"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Táxis</w:t>
            </w:r>
          </w:p>
        </w:tc>
        <w:tc>
          <w:tcPr>
            <w:tcW w:w="582" w:type="pct"/>
            <w:tcBorders>
              <w:top w:val="single" w:sz="6" w:space="0" w:color="F2A62B"/>
              <w:left w:val="single" w:sz="6" w:space="0" w:color="F2A62B"/>
              <w:bottom w:val="single" w:sz="6" w:space="0" w:color="F2A62B"/>
              <w:right w:val="single" w:sz="6" w:space="0" w:color="F2A62B"/>
            </w:tcBorders>
            <w:vAlign w:val="center"/>
          </w:tcPr>
          <w:p w14:paraId="471688CC"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68AE110"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86" w:type="pct"/>
            <w:tcBorders>
              <w:top w:val="single" w:sz="6" w:space="0" w:color="F2A62B"/>
              <w:left w:val="single" w:sz="6" w:space="0" w:color="F2A62B"/>
              <w:bottom w:val="single" w:sz="6" w:space="0" w:color="F2A62B"/>
              <w:right w:val="single" w:sz="6" w:space="0" w:color="F2A62B"/>
            </w:tcBorders>
            <w:vAlign w:val="center"/>
          </w:tcPr>
          <w:p w14:paraId="58E8EC51"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Isentos</w:t>
            </w:r>
          </w:p>
        </w:tc>
        <w:tc>
          <w:tcPr>
            <w:tcW w:w="590" w:type="pct"/>
            <w:tcBorders>
              <w:top w:val="single" w:sz="6" w:space="0" w:color="F2A62B"/>
              <w:left w:val="single" w:sz="6" w:space="0" w:color="F2A62B"/>
              <w:bottom w:val="single" w:sz="6" w:space="0" w:color="F2A62B"/>
              <w:right w:val="single" w:sz="6" w:space="0" w:color="F2A62B"/>
            </w:tcBorders>
            <w:vAlign w:val="center"/>
          </w:tcPr>
          <w:p w14:paraId="7ABEC088"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02ED0AD6"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Isentos</w:t>
            </w:r>
          </w:p>
        </w:tc>
        <w:tc>
          <w:tcPr>
            <w:tcW w:w="587" w:type="pct"/>
            <w:tcBorders>
              <w:top w:val="single" w:sz="6" w:space="0" w:color="F2A62B"/>
              <w:left w:val="single" w:sz="6" w:space="0" w:color="F2A62B"/>
              <w:bottom w:val="single" w:sz="6" w:space="0" w:color="F2A62B"/>
              <w:right w:val="single" w:sz="6" w:space="0" w:color="F2A62B"/>
            </w:tcBorders>
          </w:tcPr>
          <w:p w14:paraId="5AC556B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91" w:type="pct"/>
            <w:tcBorders>
              <w:top w:val="single" w:sz="6" w:space="0" w:color="F2A62B"/>
              <w:left w:val="single" w:sz="6" w:space="0" w:color="F2A62B"/>
              <w:bottom w:val="single" w:sz="6" w:space="0" w:color="F2A62B"/>
            </w:tcBorders>
            <w:vAlign w:val="center"/>
          </w:tcPr>
          <w:p w14:paraId="5F9D3D78"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r>
      <w:tr w:rsidR="002E20DC" w:rsidRPr="00E741E4" w14:paraId="045CD4E0"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5B18B62"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Veículos de aluguel</w:t>
            </w:r>
          </w:p>
        </w:tc>
        <w:tc>
          <w:tcPr>
            <w:tcW w:w="582" w:type="pct"/>
            <w:tcBorders>
              <w:top w:val="single" w:sz="6" w:space="0" w:color="F2A62B"/>
              <w:left w:val="single" w:sz="6" w:space="0" w:color="F2A62B"/>
              <w:bottom w:val="single" w:sz="6" w:space="0" w:color="F2A62B"/>
              <w:right w:val="single" w:sz="6" w:space="0" w:color="F2A62B"/>
            </w:tcBorders>
            <w:vAlign w:val="center"/>
          </w:tcPr>
          <w:p w14:paraId="773D02A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A9C52A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86" w:type="pct"/>
            <w:tcBorders>
              <w:top w:val="single" w:sz="6" w:space="0" w:color="F2A62B"/>
              <w:left w:val="single" w:sz="6" w:space="0" w:color="F2A62B"/>
              <w:bottom w:val="single" w:sz="6" w:space="0" w:color="F2A62B"/>
              <w:right w:val="single" w:sz="6" w:space="0" w:color="F2A62B"/>
            </w:tcBorders>
            <w:vAlign w:val="center"/>
          </w:tcPr>
          <w:p w14:paraId="5A1CC117"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Três vezes por dia</w:t>
            </w:r>
          </w:p>
        </w:tc>
        <w:tc>
          <w:tcPr>
            <w:tcW w:w="590" w:type="pct"/>
            <w:tcBorders>
              <w:top w:val="single" w:sz="6" w:space="0" w:color="F2A62B"/>
              <w:left w:val="single" w:sz="6" w:space="0" w:color="F2A62B"/>
              <w:bottom w:val="single" w:sz="6" w:space="0" w:color="F2A62B"/>
              <w:right w:val="single" w:sz="6" w:space="0" w:color="F2A62B"/>
            </w:tcBorders>
            <w:vAlign w:val="center"/>
          </w:tcPr>
          <w:p w14:paraId="1C286E24"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56162C4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Três vezes por dia</w:t>
            </w:r>
          </w:p>
        </w:tc>
        <w:tc>
          <w:tcPr>
            <w:tcW w:w="587" w:type="pct"/>
            <w:tcBorders>
              <w:top w:val="single" w:sz="6" w:space="0" w:color="F2A62B"/>
              <w:left w:val="single" w:sz="6" w:space="0" w:color="F2A62B"/>
              <w:bottom w:val="single" w:sz="6" w:space="0" w:color="F2A62B"/>
              <w:right w:val="single" w:sz="6" w:space="0" w:color="F2A62B"/>
            </w:tcBorders>
          </w:tcPr>
          <w:p w14:paraId="2BAE5BE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 xml:space="preserve"> Uma vez por dia</w:t>
            </w:r>
          </w:p>
        </w:tc>
        <w:tc>
          <w:tcPr>
            <w:tcW w:w="591" w:type="pct"/>
            <w:tcBorders>
              <w:top w:val="single" w:sz="6" w:space="0" w:color="F2A62B"/>
              <w:left w:val="single" w:sz="6" w:space="0" w:color="F2A62B"/>
              <w:bottom w:val="single" w:sz="6" w:space="0" w:color="F2A62B"/>
            </w:tcBorders>
            <w:vAlign w:val="center"/>
          </w:tcPr>
          <w:p w14:paraId="5B0906F5"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r>
      <w:tr w:rsidR="002E20DC" w:rsidRPr="00E741E4" w14:paraId="3FE79AF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85F501E"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Caminhões grandes e pequenos</w:t>
            </w:r>
          </w:p>
        </w:tc>
        <w:tc>
          <w:tcPr>
            <w:tcW w:w="582" w:type="pct"/>
            <w:tcBorders>
              <w:top w:val="single" w:sz="6" w:space="0" w:color="F2A62B"/>
              <w:left w:val="single" w:sz="6" w:space="0" w:color="F2A62B"/>
              <w:bottom w:val="single" w:sz="6" w:space="0" w:color="F2A62B"/>
              <w:right w:val="single" w:sz="6" w:space="0" w:color="F2A62B"/>
            </w:tcBorders>
            <w:vAlign w:val="center"/>
          </w:tcPr>
          <w:p w14:paraId="7B917852" w14:textId="3F67A730" w:rsidR="001666F7" w:rsidRPr="00E741E4" w:rsidRDefault="00721754"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16C1D183" w14:textId="3F032E04" w:rsidR="001666F7" w:rsidRPr="00E741E4" w:rsidRDefault="00721754" w:rsidP="00EC3D6B">
            <w:pPr>
              <w:pStyle w:val="TableText-Centered"/>
              <w:rPr>
                <w:rFonts w:ascii="Arial" w:hAnsi="Arial" w:cs="Arial"/>
                <w:sz w:val="18"/>
                <w:szCs w:val="18"/>
              </w:rPr>
            </w:pPr>
            <w:r w:rsidRPr="00E741E4">
              <w:rPr>
                <w:rFonts w:ascii="Arial" w:hAnsi="Arial" w:cs="Arial"/>
                <w:sz w:val="18"/>
                <w:szCs w:val="18"/>
                <w:lang w:val="pt-BR"/>
              </w:rPr>
              <w:t>Duas vezes por dia</w:t>
            </w:r>
          </w:p>
        </w:tc>
        <w:tc>
          <w:tcPr>
            <w:tcW w:w="586" w:type="pct"/>
            <w:tcBorders>
              <w:top w:val="single" w:sz="6" w:space="0" w:color="F2A62B"/>
              <w:left w:val="single" w:sz="6" w:space="0" w:color="F2A62B"/>
              <w:bottom w:val="single" w:sz="6" w:space="0" w:color="F2A62B"/>
              <w:right w:val="single" w:sz="6" w:space="0" w:color="F2A62B"/>
            </w:tcBorders>
            <w:vAlign w:val="center"/>
          </w:tcPr>
          <w:p w14:paraId="248F3B79" w14:textId="091E4C7B" w:rsidR="001666F7" w:rsidRPr="00E741E4" w:rsidRDefault="00721754"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590" w:type="pct"/>
            <w:tcBorders>
              <w:top w:val="single" w:sz="6" w:space="0" w:color="F2A62B"/>
              <w:left w:val="single" w:sz="6" w:space="0" w:color="F2A62B"/>
              <w:bottom w:val="single" w:sz="6" w:space="0" w:color="F2A62B"/>
              <w:right w:val="single" w:sz="6" w:space="0" w:color="F2A62B"/>
            </w:tcBorders>
            <w:vAlign w:val="center"/>
          </w:tcPr>
          <w:p w14:paraId="25E9633B" w14:textId="634FB490" w:rsidR="001666F7" w:rsidRPr="00E741E4" w:rsidRDefault="00721754"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059092D9" w14:textId="2E087267" w:rsidR="001666F7" w:rsidRPr="00E741E4" w:rsidRDefault="00721754"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587" w:type="pct"/>
            <w:tcBorders>
              <w:top w:val="single" w:sz="6" w:space="0" w:color="F2A62B"/>
              <w:left w:val="single" w:sz="6" w:space="0" w:color="F2A62B"/>
              <w:bottom w:val="single" w:sz="6" w:space="0" w:color="F2A62B"/>
              <w:right w:val="single" w:sz="6" w:space="0" w:color="F2A62B"/>
            </w:tcBorders>
          </w:tcPr>
          <w:p w14:paraId="165E3C17" w14:textId="3177347E" w:rsidR="001666F7" w:rsidRPr="00E741E4" w:rsidRDefault="00721754" w:rsidP="00EC3D6B">
            <w:pPr>
              <w:pStyle w:val="TableText-Centered"/>
              <w:rPr>
                <w:rFonts w:ascii="Arial" w:hAnsi="Arial" w:cs="Arial"/>
                <w:sz w:val="18"/>
                <w:szCs w:val="18"/>
              </w:rPr>
            </w:pPr>
            <w:r w:rsidRPr="00E741E4">
              <w:rPr>
                <w:rFonts w:ascii="Arial" w:hAnsi="Arial" w:cs="Arial"/>
                <w:sz w:val="18"/>
                <w:szCs w:val="18"/>
                <w:lang w:val="pt-BR"/>
              </w:rPr>
              <w:t>Uma vez por dia</w:t>
            </w:r>
          </w:p>
        </w:tc>
        <w:tc>
          <w:tcPr>
            <w:tcW w:w="591" w:type="pct"/>
            <w:tcBorders>
              <w:top w:val="single" w:sz="6" w:space="0" w:color="F2A62B"/>
              <w:left w:val="single" w:sz="6" w:space="0" w:color="F2A62B"/>
              <w:bottom w:val="single" w:sz="6" w:space="0" w:color="F2A62B"/>
            </w:tcBorders>
            <w:vAlign w:val="center"/>
          </w:tcPr>
          <w:p w14:paraId="38340D1B" w14:textId="314CA544" w:rsidR="001666F7" w:rsidRPr="00E741E4" w:rsidRDefault="00721754" w:rsidP="00EC3D6B">
            <w:pPr>
              <w:pStyle w:val="TableText-Centered"/>
              <w:rPr>
                <w:rFonts w:ascii="Arial" w:hAnsi="Arial" w:cs="Arial"/>
                <w:sz w:val="18"/>
                <w:szCs w:val="18"/>
              </w:rPr>
            </w:pPr>
            <w:r w:rsidRPr="00E741E4">
              <w:rPr>
                <w:rFonts w:ascii="Arial" w:hAnsi="Arial" w:cs="Arial"/>
                <w:sz w:val="18"/>
                <w:szCs w:val="18"/>
                <w:lang w:val="pt-BR"/>
              </w:rPr>
              <w:t>Sem limite</w:t>
            </w:r>
          </w:p>
        </w:tc>
      </w:tr>
      <w:tr w:rsidR="002E20DC" w:rsidRPr="00E741E4" w14:paraId="4BC8A64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3313E51"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Ônibus</w:t>
            </w:r>
          </w:p>
        </w:tc>
        <w:tc>
          <w:tcPr>
            <w:tcW w:w="582" w:type="pct"/>
            <w:tcBorders>
              <w:top w:val="single" w:sz="6" w:space="0" w:color="F2A62B"/>
              <w:left w:val="single" w:sz="6" w:space="0" w:color="F2A62B"/>
              <w:bottom w:val="single" w:sz="6" w:space="0" w:color="F2A62B"/>
              <w:right w:val="single" w:sz="6" w:space="0" w:color="F2A62B"/>
            </w:tcBorders>
            <w:vAlign w:val="center"/>
          </w:tcPr>
          <w:p w14:paraId="03306692"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2DBAAE7"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Isentos</w:t>
            </w:r>
          </w:p>
        </w:tc>
        <w:tc>
          <w:tcPr>
            <w:tcW w:w="586" w:type="pct"/>
            <w:tcBorders>
              <w:top w:val="single" w:sz="6" w:space="0" w:color="F2A62B"/>
              <w:left w:val="single" w:sz="6" w:space="0" w:color="F2A62B"/>
              <w:bottom w:val="single" w:sz="6" w:space="0" w:color="F2A62B"/>
              <w:right w:val="single" w:sz="6" w:space="0" w:color="F2A62B"/>
            </w:tcBorders>
            <w:vAlign w:val="center"/>
          </w:tcPr>
          <w:p w14:paraId="70386524"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590" w:type="pct"/>
            <w:tcBorders>
              <w:top w:val="single" w:sz="6" w:space="0" w:color="F2A62B"/>
              <w:left w:val="single" w:sz="6" w:space="0" w:color="F2A62B"/>
              <w:bottom w:val="single" w:sz="6" w:space="0" w:color="F2A62B"/>
              <w:right w:val="single" w:sz="6" w:space="0" w:color="F2A62B"/>
            </w:tcBorders>
            <w:vAlign w:val="center"/>
          </w:tcPr>
          <w:p w14:paraId="3E8D0559"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c>
          <w:tcPr>
            <w:tcW w:w="589" w:type="pct"/>
            <w:tcBorders>
              <w:top w:val="single" w:sz="6" w:space="0" w:color="F2A62B"/>
              <w:left w:val="single" w:sz="6" w:space="0" w:color="F2A62B"/>
              <w:bottom w:val="single" w:sz="6" w:space="0" w:color="F2A62B"/>
              <w:right w:val="single" w:sz="6" w:space="0" w:color="F2A62B"/>
            </w:tcBorders>
            <w:vAlign w:val="center"/>
          </w:tcPr>
          <w:p w14:paraId="4312F721" w14:textId="2BD6359A"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Ônibus de transporte coletivo - isentos</w:t>
            </w:r>
            <w:r w:rsidRPr="00E741E4">
              <w:rPr>
                <w:rFonts w:ascii="Arial" w:hAnsi="Arial" w:cs="Arial"/>
                <w:sz w:val="18"/>
                <w:szCs w:val="18"/>
                <w:lang w:val="pt-BR"/>
              </w:rPr>
              <w:br/>
              <w:t xml:space="preserve">Sem limite para outros </w:t>
            </w:r>
          </w:p>
        </w:tc>
        <w:tc>
          <w:tcPr>
            <w:tcW w:w="587" w:type="pct"/>
            <w:tcBorders>
              <w:top w:val="single" w:sz="6" w:space="0" w:color="F2A62B"/>
              <w:left w:val="single" w:sz="6" w:space="0" w:color="F2A62B"/>
              <w:bottom w:val="single" w:sz="6" w:space="0" w:color="F2A62B"/>
              <w:right w:val="single" w:sz="6" w:space="0" w:color="F2A62B"/>
            </w:tcBorders>
            <w:vAlign w:val="center"/>
          </w:tcPr>
          <w:p w14:paraId="499F97FC"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Isentos</w:t>
            </w:r>
          </w:p>
        </w:tc>
        <w:tc>
          <w:tcPr>
            <w:tcW w:w="591" w:type="pct"/>
            <w:tcBorders>
              <w:top w:val="single" w:sz="6" w:space="0" w:color="F2A62B"/>
              <w:left w:val="single" w:sz="6" w:space="0" w:color="F2A62B"/>
              <w:bottom w:val="single" w:sz="6" w:space="0" w:color="F2A62B"/>
            </w:tcBorders>
            <w:vAlign w:val="center"/>
          </w:tcPr>
          <w:p w14:paraId="0A968713"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Sem limite</w:t>
            </w:r>
          </w:p>
        </w:tc>
      </w:tr>
      <w:tr w:rsidR="00772734" w:rsidRPr="00E741E4" w14:paraId="7D315546" w14:textId="77777777" w:rsidTr="00415911">
        <w:trPr>
          <w:jc w:val="left"/>
        </w:trPr>
        <w:tc>
          <w:tcPr>
            <w:tcW w:w="5000" w:type="pct"/>
            <w:gridSpan w:val="10"/>
            <w:tcBorders>
              <w:top w:val="single" w:sz="6" w:space="0" w:color="F2A62B"/>
              <w:bottom w:val="single" w:sz="6" w:space="0" w:color="F2A62B"/>
            </w:tcBorders>
            <w:vAlign w:val="center"/>
          </w:tcPr>
          <w:p w14:paraId="6BA03C2C" w14:textId="77777777" w:rsidR="001666F7" w:rsidRPr="00E741E4" w:rsidRDefault="001666F7" w:rsidP="00EC3D6B">
            <w:pPr>
              <w:pStyle w:val="TableText-Centered"/>
              <w:jc w:val="left"/>
              <w:rPr>
                <w:rFonts w:ascii="Arial" w:hAnsi="Arial" w:cs="Arial"/>
                <w:b/>
                <w:bCs/>
                <w:sz w:val="18"/>
                <w:szCs w:val="18"/>
              </w:rPr>
            </w:pPr>
            <w:r w:rsidRPr="00E741E4">
              <w:rPr>
                <w:rFonts w:ascii="Arial" w:hAnsi="Arial" w:cs="Arial"/>
                <w:b/>
                <w:bCs/>
                <w:sz w:val="18"/>
                <w:szCs w:val="18"/>
                <w:lang w:val="pt-BR"/>
              </w:rPr>
              <w:t>Tarifa de pedágio aproximada assumida</w:t>
            </w:r>
            <w:r w:rsidRPr="00E741E4">
              <w:rPr>
                <w:rFonts w:ascii="Arial" w:hAnsi="Arial" w:cs="Arial"/>
                <w:b/>
                <w:bCs/>
                <w:sz w:val="18"/>
                <w:szCs w:val="18"/>
                <w:vertAlign w:val="superscript"/>
                <w:lang w:val="pt-BR"/>
              </w:rPr>
              <w:t>3</w:t>
            </w:r>
          </w:p>
        </w:tc>
      </w:tr>
      <w:tr w:rsidR="002E20DC" w:rsidRPr="00E741E4" w14:paraId="2FFC7A6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8A150D8"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Pico</w:t>
            </w:r>
          </w:p>
        </w:tc>
        <w:tc>
          <w:tcPr>
            <w:tcW w:w="582" w:type="pct"/>
            <w:tcBorders>
              <w:top w:val="single" w:sz="6" w:space="0" w:color="F2A62B"/>
              <w:left w:val="single" w:sz="6" w:space="0" w:color="F2A62B"/>
              <w:bottom w:val="single" w:sz="6" w:space="0" w:color="F2A62B"/>
              <w:right w:val="single" w:sz="6" w:space="0" w:color="F2A62B"/>
            </w:tcBorders>
            <w:vAlign w:val="center"/>
          </w:tcPr>
          <w:p w14:paraId="0FA75666"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9</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1AA380F"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0</w:t>
            </w:r>
          </w:p>
        </w:tc>
        <w:tc>
          <w:tcPr>
            <w:tcW w:w="586" w:type="pct"/>
            <w:tcBorders>
              <w:top w:val="single" w:sz="6" w:space="0" w:color="F2A62B"/>
              <w:left w:val="single" w:sz="6" w:space="0" w:color="F2A62B"/>
              <w:bottom w:val="single" w:sz="6" w:space="0" w:color="F2A62B"/>
              <w:right w:val="single" w:sz="6" w:space="0" w:color="F2A62B"/>
            </w:tcBorders>
            <w:vAlign w:val="center"/>
          </w:tcPr>
          <w:p w14:paraId="1A356959"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4</w:t>
            </w:r>
          </w:p>
        </w:tc>
        <w:tc>
          <w:tcPr>
            <w:tcW w:w="590" w:type="pct"/>
            <w:tcBorders>
              <w:top w:val="single" w:sz="6" w:space="0" w:color="F2A62B"/>
              <w:left w:val="single" w:sz="6" w:space="0" w:color="F2A62B"/>
              <w:bottom w:val="single" w:sz="6" w:space="0" w:color="F2A62B"/>
              <w:right w:val="single" w:sz="6" w:space="0" w:color="F2A62B"/>
            </w:tcBorders>
            <w:vAlign w:val="center"/>
          </w:tcPr>
          <w:p w14:paraId="0E174344"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9</w:t>
            </w:r>
          </w:p>
        </w:tc>
        <w:tc>
          <w:tcPr>
            <w:tcW w:w="589" w:type="pct"/>
            <w:tcBorders>
              <w:top w:val="single" w:sz="6" w:space="0" w:color="F2A62B"/>
              <w:left w:val="single" w:sz="6" w:space="0" w:color="F2A62B"/>
              <w:bottom w:val="single" w:sz="6" w:space="0" w:color="F2A62B"/>
              <w:right w:val="single" w:sz="6" w:space="0" w:color="F2A62B"/>
            </w:tcBorders>
            <w:vAlign w:val="center"/>
          </w:tcPr>
          <w:p w14:paraId="2D7C4991"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23</w:t>
            </w:r>
          </w:p>
        </w:tc>
        <w:tc>
          <w:tcPr>
            <w:tcW w:w="587" w:type="pct"/>
            <w:tcBorders>
              <w:top w:val="single" w:sz="6" w:space="0" w:color="F2A62B"/>
              <w:left w:val="single" w:sz="6" w:space="0" w:color="F2A62B"/>
              <w:bottom w:val="single" w:sz="6" w:space="0" w:color="F2A62B"/>
              <w:right w:val="single" w:sz="6" w:space="0" w:color="F2A62B"/>
            </w:tcBorders>
          </w:tcPr>
          <w:p w14:paraId="141F0C8E"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23</w:t>
            </w:r>
          </w:p>
        </w:tc>
        <w:tc>
          <w:tcPr>
            <w:tcW w:w="591" w:type="pct"/>
            <w:tcBorders>
              <w:top w:val="single" w:sz="6" w:space="0" w:color="F2A62B"/>
              <w:left w:val="single" w:sz="6" w:space="0" w:color="F2A62B"/>
              <w:bottom w:val="single" w:sz="6" w:space="0" w:color="F2A62B"/>
            </w:tcBorders>
          </w:tcPr>
          <w:p w14:paraId="06316501" w14:textId="363531BD"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2</w:t>
            </w:r>
          </w:p>
        </w:tc>
      </w:tr>
      <w:tr w:rsidR="002E20DC" w:rsidRPr="00E741E4" w14:paraId="5952DB8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3F1A81B"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Fora de pico</w:t>
            </w:r>
          </w:p>
        </w:tc>
        <w:tc>
          <w:tcPr>
            <w:tcW w:w="582" w:type="pct"/>
            <w:tcBorders>
              <w:top w:val="single" w:sz="6" w:space="0" w:color="F2A62B"/>
              <w:left w:val="single" w:sz="6" w:space="0" w:color="F2A62B"/>
              <w:bottom w:val="single" w:sz="6" w:space="0" w:color="F2A62B"/>
              <w:right w:val="single" w:sz="6" w:space="0" w:color="F2A62B"/>
            </w:tcBorders>
            <w:vAlign w:val="center"/>
          </w:tcPr>
          <w:p w14:paraId="68CAB4A0"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7</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804D65"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8</w:t>
            </w:r>
          </w:p>
        </w:tc>
        <w:tc>
          <w:tcPr>
            <w:tcW w:w="586" w:type="pct"/>
            <w:tcBorders>
              <w:top w:val="single" w:sz="6" w:space="0" w:color="F2A62B"/>
              <w:left w:val="single" w:sz="6" w:space="0" w:color="F2A62B"/>
              <w:bottom w:val="single" w:sz="6" w:space="0" w:color="F2A62B"/>
              <w:right w:val="single" w:sz="6" w:space="0" w:color="F2A62B"/>
            </w:tcBorders>
            <w:vAlign w:val="center"/>
          </w:tcPr>
          <w:p w14:paraId="2C25EB6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1</w:t>
            </w:r>
          </w:p>
        </w:tc>
        <w:tc>
          <w:tcPr>
            <w:tcW w:w="590" w:type="pct"/>
            <w:tcBorders>
              <w:top w:val="single" w:sz="6" w:space="0" w:color="F2A62B"/>
              <w:left w:val="single" w:sz="6" w:space="0" w:color="F2A62B"/>
              <w:bottom w:val="single" w:sz="6" w:space="0" w:color="F2A62B"/>
              <w:right w:val="single" w:sz="6" w:space="0" w:color="F2A62B"/>
            </w:tcBorders>
            <w:vAlign w:val="center"/>
          </w:tcPr>
          <w:p w14:paraId="45C52589"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4</w:t>
            </w:r>
          </w:p>
        </w:tc>
        <w:tc>
          <w:tcPr>
            <w:tcW w:w="589" w:type="pct"/>
            <w:tcBorders>
              <w:top w:val="single" w:sz="6" w:space="0" w:color="F2A62B"/>
              <w:left w:val="single" w:sz="6" w:space="0" w:color="F2A62B"/>
              <w:bottom w:val="single" w:sz="6" w:space="0" w:color="F2A62B"/>
              <w:right w:val="single" w:sz="6" w:space="0" w:color="F2A62B"/>
            </w:tcBorders>
            <w:vAlign w:val="center"/>
          </w:tcPr>
          <w:p w14:paraId="373DE56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7</w:t>
            </w:r>
          </w:p>
        </w:tc>
        <w:tc>
          <w:tcPr>
            <w:tcW w:w="587" w:type="pct"/>
            <w:tcBorders>
              <w:top w:val="single" w:sz="6" w:space="0" w:color="F2A62B"/>
              <w:left w:val="single" w:sz="6" w:space="0" w:color="F2A62B"/>
              <w:bottom w:val="single" w:sz="6" w:space="0" w:color="F2A62B"/>
              <w:right w:val="single" w:sz="6" w:space="0" w:color="F2A62B"/>
            </w:tcBorders>
          </w:tcPr>
          <w:p w14:paraId="5C96FBE2"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7</w:t>
            </w:r>
          </w:p>
        </w:tc>
        <w:tc>
          <w:tcPr>
            <w:tcW w:w="591" w:type="pct"/>
            <w:tcBorders>
              <w:top w:val="single" w:sz="6" w:space="0" w:color="F2A62B"/>
              <w:left w:val="single" w:sz="6" w:space="0" w:color="F2A62B"/>
              <w:bottom w:val="single" w:sz="6" w:space="0" w:color="F2A62B"/>
            </w:tcBorders>
          </w:tcPr>
          <w:p w14:paraId="2749E7EB"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9</w:t>
            </w:r>
          </w:p>
        </w:tc>
      </w:tr>
      <w:tr w:rsidR="002E20DC" w:rsidRPr="00E741E4" w14:paraId="03DD4BC5" w14:textId="77777777" w:rsidTr="0060391B">
        <w:trPr>
          <w:jc w:val="left"/>
        </w:trPr>
        <w:tc>
          <w:tcPr>
            <w:tcW w:w="875" w:type="pct"/>
            <w:tcBorders>
              <w:top w:val="single" w:sz="6" w:space="0" w:color="F2A62B"/>
              <w:bottom w:val="single" w:sz="12" w:space="0" w:color="F2A62B"/>
              <w:right w:val="single" w:sz="6" w:space="0" w:color="F2A62B"/>
            </w:tcBorders>
            <w:vAlign w:val="center"/>
          </w:tcPr>
          <w:p w14:paraId="5ABD2DAC" w14:textId="77777777" w:rsidR="001666F7" w:rsidRPr="00E741E4" w:rsidRDefault="001666F7" w:rsidP="00EC3D6B">
            <w:pPr>
              <w:pStyle w:val="TableText-leftaligned"/>
              <w:rPr>
                <w:rFonts w:ascii="Arial" w:hAnsi="Arial" w:cs="Arial"/>
                <w:sz w:val="18"/>
                <w:szCs w:val="18"/>
              </w:rPr>
            </w:pPr>
            <w:r w:rsidRPr="00E741E4">
              <w:rPr>
                <w:rFonts w:ascii="Arial" w:hAnsi="Arial" w:cs="Arial"/>
                <w:sz w:val="18"/>
                <w:szCs w:val="18"/>
                <w:lang w:val="pt-BR"/>
              </w:rPr>
              <w:t>Período noturno</w:t>
            </w:r>
          </w:p>
        </w:tc>
        <w:tc>
          <w:tcPr>
            <w:tcW w:w="582" w:type="pct"/>
            <w:tcBorders>
              <w:top w:val="single" w:sz="6" w:space="0" w:color="F2A62B"/>
              <w:left w:val="single" w:sz="6" w:space="0" w:color="F2A62B"/>
              <w:bottom w:val="single" w:sz="12" w:space="0" w:color="F2A62B"/>
              <w:right w:val="single" w:sz="6" w:space="0" w:color="F2A62B"/>
            </w:tcBorders>
            <w:vAlign w:val="center"/>
          </w:tcPr>
          <w:p w14:paraId="268E18F2"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5</w:t>
            </w:r>
          </w:p>
        </w:tc>
        <w:tc>
          <w:tcPr>
            <w:tcW w:w="600" w:type="pct"/>
            <w:gridSpan w:val="3"/>
            <w:tcBorders>
              <w:top w:val="single" w:sz="6" w:space="0" w:color="F2A62B"/>
              <w:left w:val="single" w:sz="6" w:space="0" w:color="F2A62B"/>
              <w:bottom w:val="single" w:sz="12" w:space="0" w:color="F2A62B"/>
              <w:right w:val="single" w:sz="6" w:space="0" w:color="F2A62B"/>
            </w:tcBorders>
            <w:vAlign w:val="center"/>
          </w:tcPr>
          <w:p w14:paraId="345FC040"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5</w:t>
            </w:r>
          </w:p>
        </w:tc>
        <w:tc>
          <w:tcPr>
            <w:tcW w:w="586" w:type="pct"/>
            <w:tcBorders>
              <w:top w:val="single" w:sz="6" w:space="0" w:color="F2A62B"/>
              <w:left w:val="single" w:sz="6" w:space="0" w:color="F2A62B"/>
              <w:bottom w:val="single" w:sz="12" w:space="0" w:color="F2A62B"/>
              <w:right w:val="single" w:sz="6" w:space="0" w:color="F2A62B"/>
            </w:tcBorders>
            <w:vAlign w:val="center"/>
          </w:tcPr>
          <w:p w14:paraId="585F23E7"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7</w:t>
            </w:r>
          </w:p>
        </w:tc>
        <w:tc>
          <w:tcPr>
            <w:tcW w:w="590" w:type="pct"/>
            <w:tcBorders>
              <w:top w:val="single" w:sz="6" w:space="0" w:color="F2A62B"/>
              <w:left w:val="single" w:sz="6" w:space="0" w:color="F2A62B"/>
              <w:bottom w:val="single" w:sz="12" w:space="0" w:color="F2A62B"/>
              <w:right w:val="single" w:sz="6" w:space="0" w:color="F2A62B"/>
            </w:tcBorders>
            <w:vAlign w:val="center"/>
          </w:tcPr>
          <w:p w14:paraId="54F127CA"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0</w:t>
            </w:r>
          </w:p>
        </w:tc>
        <w:tc>
          <w:tcPr>
            <w:tcW w:w="589" w:type="pct"/>
            <w:tcBorders>
              <w:top w:val="single" w:sz="6" w:space="0" w:color="F2A62B"/>
              <w:left w:val="single" w:sz="6" w:space="0" w:color="F2A62B"/>
              <w:bottom w:val="single" w:sz="12" w:space="0" w:color="F2A62B"/>
              <w:right w:val="single" w:sz="6" w:space="0" w:color="F2A62B"/>
            </w:tcBorders>
            <w:vAlign w:val="center"/>
          </w:tcPr>
          <w:p w14:paraId="4290462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2</w:t>
            </w:r>
          </w:p>
        </w:tc>
        <w:tc>
          <w:tcPr>
            <w:tcW w:w="587" w:type="pct"/>
            <w:tcBorders>
              <w:top w:val="single" w:sz="6" w:space="0" w:color="F2A62B"/>
              <w:left w:val="single" w:sz="6" w:space="0" w:color="F2A62B"/>
              <w:bottom w:val="single" w:sz="12" w:space="0" w:color="F2A62B"/>
              <w:right w:val="single" w:sz="6" w:space="0" w:color="F2A62B"/>
            </w:tcBorders>
          </w:tcPr>
          <w:p w14:paraId="33E1055D" w14:textId="77777777"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12</w:t>
            </w:r>
          </w:p>
        </w:tc>
        <w:tc>
          <w:tcPr>
            <w:tcW w:w="591" w:type="pct"/>
            <w:tcBorders>
              <w:top w:val="single" w:sz="6" w:space="0" w:color="F2A62B"/>
              <w:left w:val="single" w:sz="6" w:space="0" w:color="F2A62B"/>
              <w:bottom w:val="single" w:sz="12" w:space="0" w:color="F2A62B"/>
            </w:tcBorders>
          </w:tcPr>
          <w:p w14:paraId="5A979288" w14:textId="75CD605D" w:rsidR="001666F7" w:rsidRPr="00E741E4" w:rsidRDefault="001666F7" w:rsidP="00EC3D6B">
            <w:pPr>
              <w:pStyle w:val="TableText-Centered"/>
              <w:rPr>
                <w:rFonts w:ascii="Arial" w:hAnsi="Arial" w:cs="Arial"/>
                <w:sz w:val="18"/>
                <w:szCs w:val="18"/>
              </w:rPr>
            </w:pPr>
            <w:r w:rsidRPr="00E741E4">
              <w:rPr>
                <w:rFonts w:ascii="Arial" w:hAnsi="Arial" w:cs="Arial"/>
                <w:sz w:val="18"/>
                <w:szCs w:val="18"/>
                <w:lang w:val="pt-BR"/>
              </w:rPr>
              <w:t>U$ 7</w:t>
            </w:r>
          </w:p>
        </w:tc>
      </w:tr>
    </w:tbl>
    <w:p w14:paraId="5BB0684E" w14:textId="34535663" w:rsidR="001666F7" w:rsidRPr="00E741E4" w:rsidRDefault="001666F7" w:rsidP="00167A0A">
      <w:pPr>
        <w:pStyle w:val="Notes-nospaceafter"/>
        <w:tabs>
          <w:tab w:val="clear" w:pos="360"/>
        </w:tabs>
        <w:spacing w:before="120"/>
        <w:ind w:left="-180" w:right="-630" w:hanging="180"/>
        <w:rPr>
          <w:rFonts w:ascii="Arial" w:hAnsi="Arial" w:cs="Arial"/>
          <w:sz w:val="16"/>
          <w:szCs w:val="16"/>
        </w:rPr>
      </w:pPr>
      <w:r w:rsidRPr="00E741E4">
        <w:rPr>
          <w:rFonts w:ascii="Arial" w:hAnsi="Arial"/>
          <w:iCs w:val="0"/>
          <w:sz w:val="16"/>
          <w:szCs w:val="16"/>
          <w:vertAlign w:val="superscript"/>
          <w:lang w:val="pt-BR"/>
        </w:rPr>
        <w:lastRenderedPageBreak/>
        <w:t>1</w:t>
      </w:r>
      <w:r w:rsidRPr="00E741E4">
        <w:rPr>
          <w:rFonts w:ascii="Arial" w:hAnsi="Arial"/>
          <w:iCs w:val="0"/>
          <w:sz w:val="16"/>
          <w:szCs w:val="16"/>
          <w:lang w:val="pt-BR"/>
        </w:rPr>
        <w:tab/>
        <w:t xml:space="preserve">Os parâmetros desta tabela foram assumidos para fins de modelagem a fim de avaliar o alcance dos efeitos potenciais que resultariam da implementação da Alternativa de Pedágios no CBD. A tarifas de pedágio reais, créditos potenciais, isenções e/ou descontos, e o período do dia em que as tarifas de pedágio seriam aplicadas seriam determinados pelo Conselho do TBTA após recomendações feitas pelo Traffic Mobility Review Board. </w:t>
      </w:r>
      <w:r w:rsidRPr="00E741E4">
        <w:rPr>
          <w:rFonts w:ascii="Arial" w:hAnsi="Arial"/>
          <w:b/>
          <w:bCs/>
          <w:iCs w:val="0"/>
          <w:sz w:val="16"/>
          <w:szCs w:val="16"/>
          <w:lang w:val="pt-BR"/>
        </w:rPr>
        <w:t xml:space="preserve">O Apêndice 2E, “Alternativas de Projetos: definição de cenários de implementação de pedágio”, </w:t>
      </w:r>
      <w:r w:rsidRPr="00E741E4">
        <w:rPr>
          <w:rFonts w:ascii="Arial" w:hAnsi="Arial"/>
          <w:iCs w:val="0"/>
          <w:sz w:val="16"/>
          <w:szCs w:val="16"/>
          <w:lang w:val="pt-BR"/>
        </w:rPr>
        <w:t>fornece informações mais detalhadas sobre as tarifas, créditos de cruzamento potenciais, isenções e/ou descontos assumidos para cada cenário de implementação de pedágio.</w:t>
      </w:r>
    </w:p>
    <w:p w14:paraId="199E6AD4" w14:textId="12B298FE" w:rsidR="001666F7" w:rsidRPr="00E741E4" w:rsidRDefault="001666F7" w:rsidP="00A825B2">
      <w:pPr>
        <w:pStyle w:val="Notes-nospaceafter"/>
        <w:tabs>
          <w:tab w:val="clear" w:pos="360"/>
        </w:tabs>
        <w:ind w:left="-180" w:right="-630" w:hanging="180"/>
        <w:rPr>
          <w:rFonts w:ascii="Arial" w:hAnsi="Arial" w:cs="Arial"/>
          <w:sz w:val="16"/>
          <w:szCs w:val="16"/>
        </w:rPr>
      </w:pPr>
      <w:r w:rsidRPr="00E741E4">
        <w:rPr>
          <w:rFonts w:ascii="Arial" w:hAnsi="Arial"/>
          <w:iCs w:val="0"/>
          <w:sz w:val="16"/>
          <w:szCs w:val="16"/>
          <w:vertAlign w:val="superscript"/>
          <w:lang w:val="pt-BR"/>
        </w:rPr>
        <w:t>2</w:t>
      </w:r>
      <w:r w:rsidRPr="00E741E4">
        <w:rPr>
          <w:rFonts w:ascii="Arial" w:hAnsi="Arial"/>
          <w:iCs w:val="0"/>
          <w:sz w:val="16"/>
          <w:szCs w:val="16"/>
          <w:lang w:val="pt-BR"/>
        </w:rPr>
        <w:tab/>
        <w:t>Os pedágios seriam mais caros durantes períodos de pico, quando o tráfego é maior. Eles seriam estabelecidos pelo TBTA no cronograma final de pedágios. Todos os cenários de implementação de pedágios incluem uma tarifa maior em dias designados de “Alerta de Paralisação de Tráfego”, embora a modelagem conduzida para o Projeto não tenha refletido esta tarifa mais alta por considerar dias típicos em vez de dias com níveis de tráfego anormalmente altos.</w:t>
      </w:r>
    </w:p>
    <w:p w14:paraId="6D750F78" w14:textId="5843276B" w:rsidR="001666F7" w:rsidRPr="00E741E4" w:rsidRDefault="001666F7" w:rsidP="00A825B2">
      <w:pPr>
        <w:pStyle w:val="Notes-nospaceafter"/>
        <w:tabs>
          <w:tab w:val="clear" w:pos="360"/>
        </w:tabs>
        <w:ind w:left="-180" w:right="-630" w:hanging="180"/>
        <w:rPr>
          <w:rFonts w:ascii="Arial" w:hAnsi="Arial" w:cs="Arial"/>
          <w:sz w:val="16"/>
          <w:szCs w:val="16"/>
        </w:rPr>
      </w:pPr>
      <w:r w:rsidRPr="00E741E4">
        <w:rPr>
          <w:rFonts w:ascii="Arial" w:hAnsi="Arial"/>
          <w:iCs w:val="0"/>
          <w:sz w:val="16"/>
          <w:szCs w:val="16"/>
          <w:vertAlign w:val="superscript"/>
          <w:lang w:val="pt-BR"/>
        </w:rPr>
        <w:t>3</w:t>
      </w:r>
      <w:r w:rsidRPr="00E741E4">
        <w:rPr>
          <w:rFonts w:ascii="Arial" w:hAnsi="Arial"/>
          <w:iCs w:val="0"/>
          <w:sz w:val="16"/>
          <w:szCs w:val="16"/>
          <w:lang w:val="pt-BR"/>
        </w:rPr>
        <w:tab/>
        <w:t xml:space="preserve">As tarifas de pedágio são para automóveis, vans comerciais e motocicletas que usam o E-ZPass e são arredondadas. Para todos os cenários de implementação de pedágio, tarifas diferentes seriam aplicadas a veículos que não utilizam o E-ZPass; nos cenários de implementação de pedágio A a F, diferentes classes de veículos pagariam tarifas diferentes (consulte o </w:t>
      </w:r>
      <w:r w:rsidRPr="00E741E4">
        <w:rPr>
          <w:rFonts w:ascii="Arial" w:hAnsi="Arial"/>
          <w:b/>
          <w:bCs/>
          <w:iCs w:val="0"/>
          <w:sz w:val="16"/>
          <w:szCs w:val="16"/>
          <w:lang w:val="pt-BR"/>
        </w:rPr>
        <w:t>Apêndice 2E, “Definição de cenários de implementação de pedágio”</w:t>
      </w:r>
      <w:r w:rsidRPr="00E741E4">
        <w:rPr>
          <w:rFonts w:ascii="Arial" w:hAnsi="Arial"/>
          <w:iCs w:val="0"/>
          <w:sz w:val="16"/>
          <w:szCs w:val="16"/>
          <w:lang w:val="pt-BR"/>
        </w:rPr>
        <w:t xml:space="preserve">). A faixa de tarifas de pico do E-ZPass (arredondada) em diferentes cenários de implementação de pedágio para caminhões pequenos seria de US$ 12-US$ 65; para caminhões grandes, a faixa seria de US$ 12-US$ 82. </w:t>
      </w:r>
    </w:p>
    <w:p w14:paraId="3EDF613C" w14:textId="77777777" w:rsidR="001666F7" w:rsidRPr="00E741E4" w:rsidRDefault="001666F7" w:rsidP="00A825B2">
      <w:pPr>
        <w:sectPr w:rsidR="001666F7" w:rsidRPr="00E741E4" w:rsidSect="0032478F">
          <w:pgSz w:w="15840" w:h="12240" w:orient="landscape" w:code="1"/>
          <w:pgMar w:top="720" w:right="720" w:bottom="720" w:left="720" w:header="504" w:footer="504" w:gutter="0"/>
          <w:pgNumType w:chapStyle="1"/>
          <w:cols w:space="720"/>
          <w:docGrid w:linePitch="326"/>
        </w:sectPr>
      </w:pPr>
    </w:p>
    <w:p w14:paraId="0F716CD5" w14:textId="7DAF240E" w:rsidR="00415899" w:rsidRPr="00E741E4" w:rsidRDefault="120DA24D" w:rsidP="0064122F">
      <w:pPr>
        <w:pStyle w:val="BodyText"/>
        <w:spacing w:after="0" w:line="240" w:lineRule="auto"/>
      </w:pPr>
      <w:bookmarkStart w:id="79" w:name="_Toc106834160"/>
      <w:r w:rsidRPr="00E741E4">
        <w:rPr>
          <w:lang w:val="pt-BR"/>
        </w:rPr>
        <w:lastRenderedPageBreak/>
        <w:t xml:space="preserve">Existem diversos componentes que formam a estrutura de pedágio, mas o fator mais importante na magnitude e distribuição dos efeitos do Projeto é a tarifa de pedágio. Em geral, o Projeto resultaria em um benefício ao congestionamento tanto no nível regional quando dentro do CBD de Manhattan. No nível local, dependendo da estrutura de pedágio, nas áreas vizinhas e adjacentes ao CBD de Manhattan haveria aumentos ou diminuições nos volumes de tráfego conforme os veículos desviam para outras rotas a fim de evitar o pedágio. </w:t>
      </w:r>
      <w:r w:rsidRPr="00E741E4">
        <w:rPr>
          <w:b/>
          <w:bCs/>
          <w:lang w:val="pt-BR"/>
        </w:rPr>
        <w:t xml:space="preserve">A Tabela ES-4 </w:t>
      </w:r>
      <w:r w:rsidRPr="00E741E4">
        <w:rPr>
          <w:lang w:val="pt-BR"/>
        </w:rPr>
        <w:t xml:space="preserve">fornece informações adicionais sobre esses efeitos e as mitigações propostas. É importante entender as seguintes tendências: </w:t>
      </w:r>
    </w:p>
    <w:p w14:paraId="207F1913" w14:textId="77777777" w:rsidR="00AA4AA6" w:rsidRPr="00E741E4" w:rsidRDefault="00AA4AA6" w:rsidP="0064122F">
      <w:pPr>
        <w:pStyle w:val="BodyText"/>
        <w:spacing w:after="0" w:line="240" w:lineRule="auto"/>
      </w:pPr>
    </w:p>
    <w:p w14:paraId="05A415C9" w14:textId="19CECF06" w:rsidR="008B18B6" w:rsidRPr="00E741E4" w:rsidRDefault="00681ED2" w:rsidP="0018286A">
      <w:pPr>
        <w:pStyle w:val="ListBullet"/>
        <w:tabs>
          <w:tab w:val="clear" w:pos="360"/>
        </w:tabs>
        <w:spacing w:after="0" w:line="240" w:lineRule="auto"/>
        <w:ind w:left="720"/>
      </w:pPr>
      <w:r w:rsidRPr="00E741E4">
        <w:rPr>
          <w:lang w:val="pt-BR"/>
        </w:rPr>
        <w:t xml:space="preserve">Todos os cenários de implementação de pedágio reduziriam o tráfego que entra no CBD de Manhattan. </w:t>
      </w:r>
    </w:p>
    <w:p w14:paraId="2A6BA904" w14:textId="6545F91C" w:rsidR="00681ED2" w:rsidRPr="00E741E4" w:rsidRDefault="008B18B6" w:rsidP="0018286A">
      <w:pPr>
        <w:pStyle w:val="ListBullet"/>
        <w:tabs>
          <w:tab w:val="clear" w:pos="360"/>
        </w:tabs>
        <w:spacing w:after="0" w:line="240" w:lineRule="auto"/>
        <w:ind w:left="720"/>
      </w:pPr>
      <w:r w:rsidRPr="00E741E4">
        <w:rPr>
          <w:lang w:val="pt-BR"/>
        </w:rPr>
        <w:t>Todos os cenários de implementação de pedágio possuem um benefício líquido geral na redução do tráfego na região.</w:t>
      </w:r>
    </w:p>
    <w:p w14:paraId="7F3FC435" w14:textId="521E7F08" w:rsidR="00681ED2" w:rsidRPr="00E741E4" w:rsidRDefault="008B18B6" w:rsidP="0018286A">
      <w:pPr>
        <w:pStyle w:val="ListBullet"/>
        <w:tabs>
          <w:tab w:val="clear" w:pos="360"/>
        </w:tabs>
        <w:spacing w:after="0" w:line="240" w:lineRule="auto"/>
        <w:ind w:left="720"/>
      </w:pPr>
      <w:r w:rsidRPr="00E741E4">
        <w:rPr>
          <w:lang w:val="pt-BR"/>
        </w:rPr>
        <w:t xml:space="preserve">A adição de descontos, créditos de cruzamento e isenções exigiria que as tarifas de pedágio gerais aumentassem, levando a uma maior redução do congestionamento. </w:t>
      </w:r>
    </w:p>
    <w:p w14:paraId="234C372B" w14:textId="43073083" w:rsidR="00B75F6D" w:rsidRPr="00E741E4" w:rsidRDefault="00B75F6D" w:rsidP="0018286A">
      <w:pPr>
        <w:pStyle w:val="ListBullet"/>
        <w:tabs>
          <w:tab w:val="clear" w:pos="360"/>
        </w:tabs>
        <w:spacing w:after="0" w:line="240" w:lineRule="auto"/>
        <w:ind w:left="720"/>
      </w:pPr>
      <w:r w:rsidRPr="00E741E4">
        <w:rPr>
          <w:lang w:val="pt-BR"/>
        </w:rPr>
        <w:t>Tarifas de pedágio mais altas reduziriam o tráfego e aumentariam a utilização do transporte coletivo que entra no CBD de Manhattan.</w:t>
      </w:r>
    </w:p>
    <w:p w14:paraId="4C572994" w14:textId="04F64705" w:rsidR="00681ED2" w:rsidRPr="00E741E4" w:rsidRDefault="008B18B6" w:rsidP="0018286A">
      <w:pPr>
        <w:pStyle w:val="ListBullet"/>
        <w:tabs>
          <w:tab w:val="clear" w:pos="360"/>
        </w:tabs>
        <w:spacing w:after="0" w:line="240" w:lineRule="auto"/>
        <w:ind w:left="720"/>
      </w:pPr>
      <w:r w:rsidRPr="00E741E4">
        <w:rPr>
          <w:lang w:val="pt-BR"/>
        </w:rPr>
        <w:t xml:space="preserve">Tarifas de pedágio mais altas aumentariam os desvios de tráfego porque os motoristas procurariam evitar o pedágio. Isso resultaria em menos tráfego no CBD de Manhattan e alterações nos padrões de tráfego fora do CBD, com o surgimento de aumentos e reduções de tráfego em pontos localizados externamente. </w:t>
      </w:r>
    </w:p>
    <w:p w14:paraId="0959D678" w14:textId="3470DC8D" w:rsidR="00681ED2" w:rsidRPr="00E741E4" w:rsidRDefault="00681ED2" w:rsidP="0018286A">
      <w:pPr>
        <w:pStyle w:val="ListBullet"/>
        <w:tabs>
          <w:tab w:val="clear" w:pos="360"/>
        </w:tabs>
        <w:spacing w:after="0" w:line="240" w:lineRule="auto"/>
        <w:ind w:left="720"/>
      </w:pPr>
      <w:r w:rsidRPr="00E741E4">
        <w:rPr>
          <w:lang w:val="pt-BR"/>
        </w:rPr>
        <w:t xml:space="preserve">Créditos de cruzamento, que creditariam parte do valor que os motoristas pagam nos pedágios da TBTA ou PANYNJ contra o valor a ser pago no pedágio do CBD, levariam os custos totais de diferentes rotas para o CBD mais perto da paridade e, assim, mudariam o grau e a distribuição da ocorrência das reduções de tráfego. </w:t>
      </w:r>
    </w:p>
    <w:p w14:paraId="56856DD1" w14:textId="252DBCED" w:rsidR="00681ED2" w:rsidRPr="00E741E4" w:rsidRDefault="000774D3" w:rsidP="003E1226">
      <w:pPr>
        <w:pStyle w:val="ListBullet2"/>
        <w:numPr>
          <w:ilvl w:val="0"/>
          <w:numId w:val="28"/>
        </w:numPr>
        <w:spacing w:after="0" w:line="240" w:lineRule="auto"/>
        <w:ind w:left="1260"/>
      </w:pPr>
      <w:r w:rsidRPr="00E741E4">
        <w:rPr>
          <w:lang w:val="pt-BR"/>
        </w:rPr>
        <w:t xml:space="preserve">Os cenários de implementação de pedágio com créditos de cruzamento teriam um efeito menor na redução do tráfego que entra no CBD de Manhattan vindo do Queens, e um efeito menor ainda na redução do tráfego que entra vindo de New Jersey comparado aos cenários de pedágio sem créditos de cruzamento. Os cenários de implementação de pedágio com créditos de cruzamento resultariam em maiores reduções no tráfego que entra vindo do norte da 60th Street e do Brooklyn. </w:t>
      </w:r>
    </w:p>
    <w:p w14:paraId="0C1C442A" w14:textId="27508961" w:rsidR="00415899" w:rsidRPr="00E741E4" w:rsidRDefault="00084AFA" w:rsidP="003E1226">
      <w:pPr>
        <w:pStyle w:val="ListBullet2"/>
        <w:numPr>
          <w:ilvl w:val="0"/>
          <w:numId w:val="28"/>
        </w:numPr>
        <w:spacing w:after="0" w:line="240" w:lineRule="auto"/>
        <w:ind w:left="1260"/>
      </w:pPr>
      <w:r w:rsidRPr="00E741E4">
        <w:rPr>
          <w:lang w:val="pt-BR"/>
        </w:rPr>
        <w:t>Os créditos de cruzamento encorajariam alguns motoristas a trocar as atualmente gratuitas pontes de East River pelos túneis pedagiados da TBTA. Como consequência, o tráfego aumentaria no túnel Queens-Midtown e no túnel Hugh L. Carey, resultando em mais tráfego na Long Island Expressway e em uma mudança de tráfego ao longo da Gowanus Expressway do BQE para o túnel Hugh Carey, aumentando também o tráfego nas ruas locais de Manhattan que alimentam o tráfego desses túneis e para eles.</w:t>
      </w:r>
    </w:p>
    <w:p w14:paraId="5EA4B7A1" w14:textId="6BBD5FEF" w:rsidR="00AA4AA6" w:rsidRPr="00E741E4" w:rsidRDefault="00AA4AA6" w:rsidP="00AA4AA6">
      <w:pPr>
        <w:pStyle w:val="ListBullet2"/>
        <w:numPr>
          <w:ilvl w:val="0"/>
          <w:numId w:val="0"/>
        </w:numPr>
        <w:spacing w:after="0" w:line="240" w:lineRule="auto"/>
        <w:ind w:left="360"/>
      </w:pPr>
    </w:p>
    <w:p w14:paraId="22CF8EFB" w14:textId="5D9FE8D6" w:rsidR="00681ED2" w:rsidRPr="00E741E4" w:rsidRDefault="00167A0A" w:rsidP="0064122F">
      <w:pPr>
        <w:pStyle w:val="BodyText"/>
        <w:spacing w:after="0" w:line="240" w:lineRule="auto"/>
      </w:pPr>
      <w:r w:rsidRPr="00E741E4">
        <w:rPr>
          <w:b/>
          <w:bCs/>
          <w:noProof/>
          <w:lang w:val="pt-BR"/>
        </w:rPr>
        <mc:AlternateContent>
          <mc:Choice Requires="wps">
            <w:drawing>
              <wp:anchor distT="45720" distB="45720" distL="114300" distR="114300" simplePos="0" relativeHeight="251658246" behindDoc="0" locked="0" layoutInCell="1" allowOverlap="1" wp14:anchorId="17670539" wp14:editId="7EC9D462">
                <wp:simplePos x="0" y="0"/>
                <wp:positionH relativeFrom="column">
                  <wp:posOffset>3729355</wp:posOffset>
                </wp:positionH>
                <wp:positionV relativeFrom="paragraph">
                  <wp:posOffset>121285</wp:posOffset>
                </wp:positionV>
                <wp:extent cx="2276475" cy="2185670"/>
                <wp:effectExtent l="19050" t="19050" r="47625" b="431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185670"/>
                        </a:xfrm>
                        <a:prstGeom prst="rect">
                          <a:avLst/>
                        </a:prstGeom>
                        <a:solidFill>
                          <a:srgbClr val="FFFFFF"/>
                        </a:solidFill>
                        <a:ln w="63500" cmpd="tri">
                          <a:solidFill>
                            <a:srgbClr val="003AA6"/>
                          </a:solidFill>
                          <a:miter lim="800000"/>
                          <a:headEnd/>
                          <a:tailEnd/>
                          <a:extLst>
                            <a:ext uri="{C807C97D-BFC1-408E-A445-0C87EB9F89A2}">
                              <ask:lineSketchStyleProps xmlns:ask="http://schemas.microsoft.com/office/drawing/2018/sketchyshapes" sd="3950756230">
                                <a:custGeom>
                                  <a:avLst/>
                                  <a:gdLst>
                                    <a:gd name="connsiteX0" fmla="*/ 0 w 2276475"/>
                                    <a:gd name="connsiteY0" fmla="*/ 0 h 2028825"/>
                                    <a:gd name="connsiteX1" fmla="*/ 523589 w 2276475"/>
                                    <a:gd name="connsiteY1" fmla="*/ 0 h 2028825"/>
                                    <a:gd name="connsiteX2" fmla="*/ 1092708 w 2276475"/>
                                    <a:gd name="connsiteY2" fmla="*/ 0 h 2028825"/>
                                    <a:gd name="connsiteX3" fmla="*/ 1639062 w 2276475"/>
                                    <a:gd name="connsiteY3" fmla="*/ 0 h 2028825"/>
                                    <a:gd name="connsiteX4" fmla="*/ 2276475 w 2276475"/>
                                    <a:gd name="connsiteY4" fmla="*/ 0 h 2028825"/>
                                    <a:gd name="connsiteX5" fmla="*/ 2276475 w 2276475"/>
                                    <a:gd name="connsiteY5" fmla="*/ 466630 h 2028825"/>
                                    <a:gd name="connsiteX6" fmla="*/ 2276475 w 2276475"/>
                                    <a:gd name="connsiteY6" fmla="*/ 912971 h 2028825"/>
                                    <a:gd name="connsiteX7" fmla="*/ 2276475 w 2276475"/>
                                    <a:gd name="connsiteY7" fmla="*/ 1379601 h 2028825"/>
                                    <a:gd name="connsiteX8" fmla="*/ 2276475 w 2276475"/>
                                    <a:gd name="connsiteY8" fmla="*/ 2028825 h 2028825"/>
                                    <a:gd name="connsiteX9" fmla="*/ 1752886 w 2276475"/>
                                    <a:gd name="connsiteY9" fmla="*/ 2028825 h 2028825"/>
                                    <a:gd name="connsiteX10" fmla="*/ 1252061 w 2276475"/>
                                    <a:gd name="connsiteY10" fmla="*/ 2028825 h 2028825"/>
                                    <a:gd name="connsiteX11" fmla="*/ 682943 w 2276475"/>
                                    <a:gd name="connsiteY11" fmla="*/ 2028825 h 2028825"/>
                                    <a:gd name="connsiteX12" fmla="*/ 0 w 2276475"/>
                                    <a:gd name="connsiteY12" fmla="*/ 2028825 h 2028825"/>
                                    <a:gd name="connsiteX13" fmla="*/ 0 w 2276475"/>
                                    <a:gd name="connsiteY13" fmla="*/ 1481042 h 2028825"/>
                                    <a:gd name="connsiteX14" fmla="*/ 0 w 2276475"/>
                                    <a:gd name="connsiteY14" fmla="*/ 1034701 h 2028825"/>
                                    <a:gd name="connsiteX15" fmla="*/ 0 w 2276475"/>
                                    <a:gd name="connsiteY15" fmla="*/ 547783 h 2028825"/>
                                    <a:gd name="connsiteX16" fmla="*/ 0 w 2276475"/>
                                    <a:gd name="connsiteY16" fmla="*/ 0 h 2028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76475" h="2028825" fill="none" extrusionOk="0">
                                      <a:moveTo>
                                        <a:pt x="0" y="0"/>
                                      </a:moveTo>
                                      <a:cubicBezTo>
                                        <a:pt x="171186" y="-86"/>
                                        <a:pt x="308204" y="25043"/>
                                        <a:pt x="523589" y="0"/>
                                      </a:cubicBezTo>
                                      <a:cubicBezTo>
                                        <a:pt x="738974" y="-25043"/>
                                        <a:pt x="821624" y="53905"/>
                                        <a:pt x="1092708" y="0"/>
                                      </a:cubicBezTo>
                                      <a:cubicBezTo>
                                        <a:pt x="1363792" y="-53905"/>
                                        <a:pt x="1385946" y="40046"/>
                                        <a:pt x="1639062" y="0"/>
                                      </a:cubicBezTo>
                                      <a:cubicBezTo>
                                        <a:pt x="1892178" y="-40046"/>
                                        <a:pt x="2052692" y="63215"/>
                                        <a:pt x="2276475" y="0"/>
                                      </a:cubicBezTo>
                                      <a:cubicBezTo>
                                        <a:pt x="2303377" y="182448"/>
                                        <a:pt x="2258177" y="305121"/>
                                        <a:pt x="2276475" y="466630"/>
                                      </a:cubicBezTo>
                                      <a:cubicBezTo>
                                        <a:pt x="2294773" y="628139"/>
                                        <a:pt x="2243333" y="743348"/>
                                        <a:pt x="2276475" y="912971"/>
                                      </a:cubicBezTo>
                                      <a:cubicBezTo>
                                        <a:pt x="2309617" y="1082594"/>
                                        <a:pt x="2226045" y="1270378"/>
                                        <a:pt x="2276475" y="1379601"/>
                                      </a:cubicBezTo>
                                      <a:cubicBezTo>
                                        <a:pt x="2326905" y="1488824"/>
                                        <a:pt x="2202090" y="1869910"/>
                                        <a:pt x="2276475" y="2028825"/>
                                      </a:cubicBezTo>
                                      <a:cubicBezTo>
                                        <a:pt x="2144244" y="2082764"/>
                                        <a:pt x="1965335" y="2000206"/>
                                        <a:pt x="1752886" y="2028825"/>
                                      </a:cubicBezTo>
                                      <a:cubicBezTo>
                                        <a:pt x="1540437" y="2057444"/>
                                        <a:pt x="1395957" y="1993350"/>
                                        <a:pt x="1252061" y="2028825"/>
                                      </a:cubicBezTo>
                                      <a:cubicBezTo>
                                        <a:pt x="1108166" y="2064300"/>
                                        <a:pt x="917142" y="2002124"/>
                                        <a:pt x="682943" y="2028825"/>
                                      </a:cubicBezTo>
                                      <a:cubicBezTo>
                                        <a:pt x="448744" y="2055526"/>
                                        <a:pt x="251679" y="1986440"/>
                                        <a:pt x="0" y="2028825"/>
                                      </a:cubicBezTo>
                                      <a:cubicBezTo>
                                        <a:pt x="-27328" y="1888560"/>
                                        <a:pt x="58864" y="1733506"/>
                                        <a:pt x="0" y="1481042"/>
                                      </a:cubicBezTo>
                                      <a:cubicBezTo>
                                        <a:pt x="-58864" y="1228578"/>
                                        <a:pt x="29662" y="1234019"/>
                                        <a:pt x="0" y="1034701"/>
                                      </a:cubicBezTo>
                                      <a:cubicBezTo>
                                        <a:pt x="-29662" y="835383"/>
                                        <a:pt x="29044" y="790352"/>
                                        <a:pt x="0" y="547783"/>
                                      </a:cubicBezTo>
                                      <a:cubicBezTo>
                                        <a:pt x="-29044" y="305214"/>
                                        <a:pt x="5938" y="230835"/>
                                        <a:pt x="0" y="0"/>
                                      </a:cubicBezTo>
                                      <a:close/>
                                    </a:path>
                                    <a:path w="2276475" h="2028825" stroke="0" extrusionOk="0">
                                      <a:moveTo>
                                        <a:pt x="0" y="0"/>
                                      </a:moveTo>
                                      <a:cubicBezTo>
                                        <a:pt x="176548" y="-46686"/>
                                        <a:pt x="438018" y="43978"/>
                                        <a:pt x="569119" y="0"/>
                                      </a:cubicBezTo>
                                      <a:cubicBezTo>
                                        <a:pt x="700220" y="-43978"/>
                                        <a:pt x="979716" y="10995"/>
                                        <a:pt x="1161002" y="0"/>
                                      </a:cubicBezTo>
                                      <a:cubicBezTo>
                                        <a:pt x="1342288" y="-10995"/>
                                        <a:pt x="1473284" y="4946"/>
                                        <a:pt x="1661827" y="0"/>
                                      </a:cubicBezTo>
                                      <a:cubicBezTo>
                                        <a:pt x="1850370" y="-4946"/>
                                        <a:pt x="1975211" y="3913"/>
                                        <a:pt x="2276475" y="0"/>
                                      </a:cubicBezTo>
                                      <a:cubicBezTo>
                                        <a:pt x="2280626" y="162947"/>
                                        <a:pt x="2261953" y="373726"/>
                                        <a:pt x="2276475" y="527495"/>
                                      </a:cubicBezTo>
                                      <a:cubicBezTo>
                                        <a:pt x="2290997" y="681264"/>
                                        <a:pt x="2265649" y="904323"/>
                                        <a:pt x="2276475" y="1075277"/>
                                      </a:cubicBezTo>
                                      <a:cubicBezTo>
                                        <a:pt x="2287301" y="1246231"/>
                                        <a:pt x="2259653" y="1426851"/>
                                        <a:pt x="2276475" y="1521619"/>
                                      </a:cubicBezTo>
                                      <a:cubicBezTo>
                                        <a:pt x="2293297" y="1616387"/>
                                        <a:pt x="2255528" y="1879467"/>
                                        <a:pt x="2276475" y="2028825"/>
                                      </a:cubicBezTo>
                                      <a:cubicBezTo>
                                        <a:pt x="2156764" y="2081733"/>
                                        <a:pt x="1967446" y="2002816"/>
                                        <a:pt x="1730121" y="2028825"/>
                                      </a:cubicBezTo>
                                      <a:cubicBezTo>
                                        <a:pt x="1492796" y="2054834"/>
                                        <a:pt x="1331395" y="2026943"/>
                                        <a:pt x="1138238" y="2028825"/>
                                      </a:cubicBezTo>
                                      <a:cubicBezTo>
                                        <a:pt x="945081" y="2030707"/>
                                        <a:pt x="733311" y="1966969"/>
                                        <a:pt x="523589" y="2028825"/>
                                      </a:cubicBezTo>
                                      <a:cubicBezTo>
                                        <a:pt x="313867" y="2090681"/>
                                        <a:pt x="172760" y="1984406"/>
                                        <a:pt x="0" y="2028825"/>
                                      </a:cubicBezTo>
                                      <a:cubicBezTo>
                                        <a:pt x="-10254" y="1845732"/>
                                        <a:pt x="4678" y="1780021"/>
                                        <a:pt x="0" y="1541907"/>
                                      </a:cubicBezTo>
                                      <a:cubicBezTo>
                                        <a:pt x="-4678" y="1303793"/>
                                        <a:pt x="37706" y="1305649"/>
                                        <a:pt x="0" y="1075277"/>
                                      </a:cubicBezTo>
                                      <a:cubicBezTo>
                                        <a:pt x="-37706" y="844905"/>
                                        <a:pt x="35745" y="641338"/>
                                        <a:pt x="0" y="527495"/>
                                      </a:cubicBezTo>
                                      <a:cubicBezTo>
                                        <a:pt x="-35745" y="413652"/>
                                        <a:pt x="29786" y="218579"/>
                                        <a:pt x="0" y="0"/>
                                      </a:cubicBezTo>
                                      <a:close/>
                                    </a:path>
                                  </a:pathLst>
                                </a:custGeom>
                                <ask:type>
                                  <ask:lineSketchNone/>
                                </ask:type>
                              </ask:lineSketchStyleProps>
                            </a:ext>
                          </a:extLst>
                        </a:ln>
                      </wps:spPr>
                      <wps:txbx>
                        <w:txbxContent>
                          <w:p w14:paraId="281630B3" w14:textId="79D63E6D" w:rsidR="00386F5B" w:rsidRPr="00E741E4" w:rsidRDefault="00386F5B" w:rsidP="00626336">
                            <w:pPr>
                              <w:pStyle w:val="ListBullet2-LastinSeries"/>
                              <w:numPr>
                                <w:ilvl w:val="0"/>
                                <w:numId w:val="0"/>
                              </w:numPr>
                              <w:spacing w:after="60" w:line="240" w:lineRule="auto"/>
                              <w:jc w:val="center"/>
                              <w:rPr>
                                <w:rFonts w:cs="Arial"/>
                                <w:b/>
                                <w:bCs/>
                                <w:i/>
                                <w:iCs/>
                                <w:color w:val="003AA6"/>
                                <w:sz w:val="20"/>
                                <w:szCs w:val="20"/>
                              </w:rPr>
                            </w:pPr>
                            <w:r w:rsidRPr="00E741E4">
                              <w:rPr>
                                <w:rFonts w:cs="Arial"/>
                                <w:b/>
                                <w:bCs/>
                                <w:i/>
                                <w:iCs/>
                                <w:color w:val="003AA6"/>
                                <w:sz w:val="20"/>
                                <w:szCs w:val="20"/>
                                <w:lang w:val="pt-BR"/>
                              </w:rPr>
                              <w:t xml:space="preserve">Resposta </w:t>
                            </w:r>
                            <w:r w:rsidRPr="00E741E4">
                              <w:rPr>
                                <w:rFonts w:cs="Arial"/>
                                <w:b/>
                                <w:bCs/>
                                <w:i/>
                                <w:iCs/>
                                <w:color w:val="003AA6"/>
                                <w:sz w:val="20"/>
                                <w:szCs w:val="20"/>
                                <w:lang w:val="pt-BR"/>
                              </w:rPr>
                              <w:t>da divulgação pública</w:t>
                            </w:r>
                          </w:p>
                          <w:p w14:paraId="0454E0D8" w14:textId="41014961" w:rsidR="00386F5B" w:rsidRPr="00E741E4" w:rsidRDefault="00386F5B" w:rsidP="00415899">
                            <w:pPr>
                              <w:pStyle w:val="ListBullet2-LastinSeries"/>
                              <w:numPr>
                                <w:ilvl w:val="0"/>
                                <w:numId w:val="0"/>
                              </w:numPr>
                              <w:spacing w:before="60" w:after="0" w:line="240" w:lineRule="auto"/>
                            </w:pPr>
                            <w:r w:rsidRPr="00E741E4">
                              <w:rPr>
                                <w:rFonts w:cs="Arial"/>
                                <w:i/>
                                <w:iCs/>
                                <w:color w:val="003AA6"/>
                                <w:sz w:val="18"/>
                                <w:szCs w:val="18"/>
                                <w:lang w:val="pt-BR"/>
                              </w:rPr>
                              <w:t>Em resposta às questões levantadas durante a Divulgação Pública inicial relativa ao aumento do tráfego de caminhões na Cross Bronx Expressway e ao fato de que os caminhões não têm uma forma alternativa de viajar para evitar o pedágio, foi acrescentado o Cenário G. Este cenário cobra a mesma tarifa de pedágio de carros e caminhões e reduz significativamente os desvios de caminhões no sul do Bronx e na Staten Island.</w:t>
                            </w:r>
                            <w:r w:rsidRPr="00E741E4">
                              <w:rPr>
                                <w:rFonts w:cs="Arial"/>
                                <w:color w:val="003AA6"/>
                                <w:sz w:val="18"/>
                                <w:szCs w:val="18"/>
                                <w:lang w:val="pt-BR"/>
                              </w:rPr>
                              <w:t xml:space="preserve"> Consulte o </w:t>
                            </w:r>
                            <w:r w:rsidRPr="00E741E4">
                              <w:rPr>
                                <w:rFonts w:cs="Arial"/>
                                <w:b/>
                                <w:bCs/>
                                <w:color w:val="003AA6"/>
                                <w:sz w:val="18"/>
                                <w:szCs w:val="18"/>
                                <w:lang w:val="pt-BR"/>
                              </w:rPr>
                              <w:t>Capítulo 4A, “Modelagem e efeitos no transporte reg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70539" id="_x0000_s1046" type="#_x0000_t202" style="position:absolute;left:0;text-align:left;margin-left:293.65pt;margin-top:9.55pt;width:179.25pt;height:17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" strokecolor="#003aa6" strokeweight="5pt">
                <v:stroke linestyle="thickBetweenThin"/>
                <v:textbox>
                  <w:txbxContent>
                    <w:p w14:paraId="281630B3" w14:textId="79D63E6D" w:rsidR="00386F5B" w:rsidRPr="00E741E4" w:rsidRDefault="00386F5B" w:rsidP="00626336">
                      <w:pPr>
                        <w:pStyle w:val="ListBullet2-LastinSeries"/>
                        <w:numPr>
                          <w:ilvl w:val="0"/>
                          <w:numId w:val="0"/>
                        </w:numPr>
                        <w:spacing w:after="60" w:line="240" w:lineRule="auto"/>
                        <w:jc w:val="center"/>
                        <w:rPr>
                          <w:rFonts w:cs="Arial"/>
                          <w:b/>
                          <w:bCs/>
                          <w:i/>
                          <w:iCs/>
                          <w:color w:val="003AA6"/>
                          <w:sz w:val="20"/>
                          <w:szCs w:val="20"/>
                        </w:rPr>
                      </w:pPr>
                      <w:r w:rsidRPr="00E741E4">
                        <w:rPr>
                          <w:rFonts w:cs="Arial"/>
                          <w:b/>
                          <w:bCs/>
                          <w:i/>
                          <w:iCs/>
                          <w:color w:val="003AA6"/>
                          <w:sz w:val="20"/>
                          <w:szCs w:val="20"/>
                          <w:lang w:val="pt-BR"/>
                        </w:rPr>
                        <w:t xml:space="preserve">Resposta </w:t>
                      </w:r>
                      <w:r w:rsidRPr="00E741E4">
                        <w:rPr>
                          <w:rFonts w:cs="Arial"/>
                          <w:b/>
                          <w:bCs/>
                          <w:i/>
                          <w:iCs/>
                          <w:color w:val="003AA6"/>
                          <w:sz w:val="20"/>
                          <w:szCs w:val="20"/>
                          <w:lang w:val="pt-BR"/>
                        </w:rPr>
                        <w:t>da divulgação pública</w:t>
                      </w:r>
                    </w:p>
                    <w:p w14:paraId="0454E0D8" w14:textId="41014961" w:rsidR="00386F5B" w:rsidRPr="00E741E4" w:rsidRDefault="00386F5B" w:rsidP="00415899">
                      <w:pPr>
                        <w:pStyle w:val="ListBullet2-LastinSeries"/>
                        <w:numPr>
                          <w:ilvl w:val="0"/>
                          <w:numId w:val="0"/>
                        </w:numPr>
                        <w:spacing w:before="60" w:after="0" w:line="240" w:lineRule="auto"/>
                      </w:pPr>
                      <w:r w:rsidRPr="00E741E4">
                        <w:rPr>
                          <w:rFonts w:cs="Arial"/>
                          <w:i/>
                          <w:iCs/>
                          <w:color w:val="003AA6"/>
                          <w:sz w:val="18"/>
                          <w:szCs w:val="18"/>
                          <w:lang w:val="pt-BR"/>
                        </w:rPr>
                        <w:t>Em resposta às questões levantadas durante a Divulgação Pública inicial relativa ao aumento do tráfego de caminhões na Cross Bronx Expressway e ao fato de que os caminhões não têm uma forma alternativa de viajar para evitar o pedágio, foi acrescentado o Cenário G. Este cenário cobra a mesma tarifa de pedágio de carros e caminhões e reduz significativamente os desvios de caminhões no sul do Bronx e na Staten Island.</w:t>
                      </w:r>
                      <w:r w:rsidRPr="00E741E4">
                        <w:rPr>
                          <w:rFonts w:cs="Arial"/>
                          <w:color w:val="003AA6"/>
                          <w:sz w:val="18"/>
                          <w:szCs w:val="18"/>
                          <w:lang w:val="pt-BR"/>
                        </w:rPr>
                        <w:t xml:space="preserve"> Consulte o </w:t>
                      </w:r>
                      <w:r w:rsidRPr="00E741E4">
                        <w:rPr>
                          <w:rFonts w:cs="Arial"/>
                          <w:b/>
                          <w:bCs/>
                          <w:color w:val="003AA6"/>
                          <w:sz w:val="18"/>
                          <w:szCs w:val="18"/>
                          <w:lang w:val="pt-BR"/>
                        </w:rPr>
                        <w:t>Capítulo 4A, “Modelagem e efeitos no transporte regional”.</w:t>
                      </w:r>
                    </w:p>
                  </w:txbxContent>
                </v:textbox>
                <w10:wrap type="square"/>
              </v:shape>
            </w:pict>
          </mc:Fallback>
        </mc:AlternateContent>
      </w:r>
      <w:r w:rsidR="729B4D6C" w:rsidRPr="00E741E4">
        <w:rPr>
          <w:lang w:val="pt-BR"/>
        </w:rPr>
        <w:t xml:space="preserve">Além da tarifa de pedágio e dos créditos de cruzamento, diversos outros fatores exercem um papel na geração de efeitos benéficos e adversos. </w:t>
      </w:r>
    </w:p>
    <w:p w14:paraId="6C03DBCB" w14:textId="77777777" w:rsidR="00AA4AA6" w:rsidRPr="00E741E4" w:rsidRDefault="00AA4AA6" w:rsidP="0064122F">
      <w:pPr>
        <w:pStyle w:val="BodyText"/>
        <w:spacing w:after="0" w:line="240" w:lineRule="auto"/>
      </w:pPr>
    </w:p>
    <w:p w14:paraId="657E5905" w14:textId="7374A9B8" w:rsidR="0063683B" w:rsidRPr="00E741E4" w:rsidRDefault="00C60AA5" w:rsidP="00822C37">
      <w:pPr>
        <w:pStyle w:val="H3-1"/>
        <w:rPr>
          <w:specVanish/>
        </w:rPr>
      </w:pPr>
      <w:bookmarkStart w:id="80" w:name="_Toc110243171"/>
      <w:bookmarkStart w:id="81" w:name="_Toc110243115"/>
      <w:r w:rsidRPr="00E741E4">
        <w:rPr>
          <w:lang w:val="pt-BR"/>
        </w:rPr>
        <w:t>Tarifa de pedágio para caminhões.</w:t>
      </w:r>
      <w:bookmarkEnd w:id="80"/>
      <w:bookmarkEnd w:id="81"/>
    </w:p>
    <w:p w14:paraId="5E0EF4A4" w14:textId="3997558F" w:rsidR="00415899" w:rsidRPr="00E741E4" w:rsidRDefault="0063683B" w:rsidP="0063683B">
      <w:pPr>
        <w:pStyle w:val="BodyText"/>
        <w:spacing w:after="0" w:line="240" w:lineRule="auto"/>
      </w:pPr>
      <w:r w:rsidRPr="00E741E4">
        <w:rPr>
          <w:lang w:val="pt-BR"/>
        </w:rPr>
        <w:t xml:space="preserve"> Diferentemente dos carros, os caminhões não podem alternar para um modo de transporte diferente (ex.: transporte coletivo). Para os caminhões que se movimentam dentro do CBD em direção a seus destinos finais, sua única alternativa ao pagamento do pedágio é não fazer a viagem ou fazer um desvio em torno do CBD de Manhattan. Semelhante ao efeito que exerce sobre o tráfego geral, o aumento dos pedágios diminui o tráfego de caminhões que entram no CBD de Manhattan. O desvio de </w:t>
      </w:r>
      <w:r w:rsidRPr="00E741E4">
        <w:rPr>
          <w:lang w:val="pt-BR"/>
        </w:rPr>
        <w:lastRenderedPageBreak/>
        <w:t>caminhões aumenta com os aumentos do pedágio (assim como o tráfego geral). Em especial, os caminhões se desviariam para rotas nas rodovias em Staten Island e no sul do Bronx.</w:t>
      </w:r>
    </w:p>
    <w:p w14:paraId="3970C51B" w14:textId="77777777" w:rsidR="001D5563" w:rsidRPr="00E741E4" w:rsidRDefault="001D5563" w:rsidP="0064122F">
      <w:pPr>
        <w:pStyle w:val="BodyText"/>
        <w:spacing w:after="0" w:line="240" w:lineRule="auto"/>
      </w:pPr>
    </w:p>
    <w:p w14:paraId="7DBA13A8" w14:textId="77777777" w:rsidR="0063683B" w:rsidRPr="00E741E4" w:rsidRDefault="00681ED2" w:rsidP="00822C37">
      <w:pPr>
        <w:pStyle w:val="H3-1"/>
        <w:rPr>
          <w:b w:val="0"/>
          <w:bCs w:val="0"/>
          <w:specVanish/>
        </w:rPr>
      </w:pPr>
      <w:bookmarkStart w:id="82" w:name="_Toc110243116"/>
      <w:bookmarkStart w:id="83" w:name="_Toc110243172"/>
      <w:r w:rsidRPr="00E741E4">
        <w:rPr>
          <w:rStyle w:val="Heading3Char"/>
          <w:b/>
          <w:bCs/>
          <w:i w:val="0"/>
          <w:iCs w:val="0"/>
          <w:lang w:val="pt-BR"/>
        </w:rPr>
        <w:t>Horário</w:t>
      </w:r>
      <w:bookmarkEnd w:id="82"/>
      <w:r w:rsidRPr="00E741E4">
        <w:rPr>
          <w:b w:val="0"/>
          <w:bCs w:val="0"/>
          <w:lang w:val="pt-BR"/>
        </w:rPr>
        <w:t>.</w:t>
      </w:r>
      <w:bookmarkEnd w:id="83"/>
      <w:r w:rsidRPr="00E741E4">
        <w:rPr>
          <w:b w:val="0"/>
          <w:bCs w:val="0"/>
          <w:lang w:val="pt-BR"/>
        </w:rPr>
        <w:t xml:space="preserve"> </w:t>
      </w:r>
    </w:p>
    <w:p w14:paraId="79276F2F" w14:textId="5AB43048" w:rsidR="00681ED2" w:rsidRDefault="0063683B" w:rsidP="0064122F">
      <w:pPr>
        <w:pStyle w:val="BodyText"/>
        <w:spacing w:after="0" w:line="240" w:lineRule="auto"/>
        <w:rPr>
          <w:lang w:val="pt-BR"/>
        </w:rPr>
      </w:pPr>
      <w:r w:rsidRPr="00E741E4">
        <w:rPr>
          <w:lang w:val="pt-BR"/>
        </w:rPr>
        <w:t xml:space="preserve"> A redução do pedágio no período noturno reduziria os desvios para rotas alternativas, amenizando os efeitos fora do CBD de Manhattan e encorajando os veículos de entrega a optarem pelo período noturno menos congestionado. Embora não tão significativamente quanto com esta tarifa noturna menor, ainda haveria reduções de tráfego.</w:t>
      </w:r>
    </w:p>
    <w:p w14:paraId="4DAD327E" w14:textId="77777777" w:rsidR="00167A0A" w:rsidRPr="00E741E4" w:rsidRDefault="00167A0A" w:rsidP="0064122F">
      <w:pPr>
        <w:pStyle w:val="BodyText"/>
        <w:spacing w:after="0" w:line="240" w:lineRule="auto"/>
      </w:pPr>
    </w:p>
    <w:p w14:paraId="6D61ED6E" w14:textId="123A1A49" w:rsidR="00415899" w:rsidRPr="00E741E4" w:rsidRDefault="00295AA6" w:rsidP="00D4250D">
      <w:pPr>
        <w:pStyle w:val="Heading1"/>
      </w:pPr>
      <w:bookmarkStart w:id="84" w:name="_Toc110243173"/>
      <w:bookmarkStart w:id="85" w:name="_Toc110243117"/>
      <w:bookmarkStart w:id="86" w:name="_Toc110242498"/>
      <w:bookmarkEnd w:id="79"/>
      <w:r w:rsidRPr="00E741E4">
        <w:rPr>
          <w:lang w:val="pt-BR"/>
        </w:rPr>
        <w:t>COMO A ALTERNATIVA DE AÇÃO CUMPRE OS OBJETIVOS DO PROJETO?</w:t>
      </w:r>
      <w:bookmarkEnd w:id="84"/>
      <w:bookmarkEnd w:id="85"/>
      <w:bookmarkEnd w:id="86"/>
    </w:p>
    <w:p w14:paraId="3CF0761D" w14:textId="77777777" w:rsidR="00D9440D" w:rsidRPr="00E741E4" w:rsidRDefault="00D9440D" w:rsidP="00D9440D">
      <w:pPr>
        <w:ind w:left="0" w:firstLine="0"/>
        <w:jc w:val="center"/>
        <w:rPr>
          <w:b/>
          <w:bCs/>
          <w:color w:val="003AA6"/>
          <w:sz w:val="28"/>
          <w:szCs w:val="28"/>
        </w:rPr>
      </w:pPr>
    </w:p>
    <w:p w14:paraId="52BD4414" w14:textId="33B858CA" w:rsidR="00415899" w:rsidRPr="00E741E4" w:rsidRDefault="00A530DF" w:rsidP="0064122F">
      <w:pPr>
        <w:pStyle w:val="BodyText"/>
        <w:spacing w:after="0" w:line="240" w:lineRule="auto"/>
        <w:rPr>
          <w:rStyle w:val="normaltextrun"/>
          <w:rFonts w:cs="Arial"/>
          <w:color w:val="000000"/>
          <w:shd w:val="clear" w:color="auto" w:fill="FFFFFF"/>
        </w:rPr>
      </w:pPr>
      <w:r w:rsidRPr="00E741E4">
        <w:rPr>
          <w:lang w:val="pt-BR"/>
        </w:rPr>
        <w:t xml:space="preserve">A </w:t>
      </w:r>
      <w:r w:rsidRPr="00E741E4">
        <w:rPr>
          <w:rStyle w:val="normaltextrun"/>
          <w:rFonts w:cs="Arial"/>
          <w:color w:val="000000" w:themeColor="text1"/>
          <w:lang w:val="pt-BR"/>
        </w:rPr>
        <w:t>FHWA</w:t>
      </w:r>
      <w:r w:rsidRPr="00E741E4">
        <w:rPr>
          <w:rStyle w:val="normaltextrun"/>
          <w:rFonts w:cs="Arial"/>
          <w:color w:val="000000"/>
          <w:shd w:val="clear" w:color="auto" w:fill="FFFFFF"/>
          <w:lang w:val="pt-BR"/>
        </w:rPr>
        <w:t xml:space="preserve"> considerará a Não Ação e a Alternativa de Pedágios no CBD (</w:t>
      </w:r>
      <w:r w:rsidRPr="00E741E4">
        <w:rPr>
          <w:rStyle w:val="normaltextrun"/>
          <w:rFonts w:cs="Arial"/>
          <w:color w:val="000000" w:themeColor="text1"/>
          <w:lang w:val="pt-BR"/>
        </w:rPr>
        <w:t>Alternativa de Ação) como um todo, tendo em mente que a Alternativa de Ação inclui uma série de cenários potenciais de implementação de pedágios</w:t>
      </w:r>
      <w:r w:rsidRPr="00E741E4">
        <w:rPr>
          <w:rStyle w:val="normaltextrun"/>
          <w:rFonts w:cs="Arial"/>
          <w:color w:val="000000"/>
          <w:shd w:val="clear" w:color="auto" w:fill="FFFFFF"/>
          <w:lang w:val="pt-BR"/>
        </w:rPr>
        <w:t xml:space="preserve">. </w:t>
      </w:r>
      <w:r w:rsidRPr="00E741E4">
        <w:rPr>
          <w:rStyle w:val="normaltextrun"/>
          <w:rFonts w:cs="Arial"/>
          <w:b/>
          <w:bCs/>
          <w:color w:val="000000"/>
          <w:shd w:val="clear" w:color="auto" w:fill="FFFFFF"/>
          <w:lang w:val="pt-BR"/>
        </w:rPr>
        <w:t>A Tabela ES-3</w:t>
      </w:r>
      <w:r w:rsidRPr="00E741E4">
        <w:rPr>
          <w:rStyle w:val="normaltextrun"/>
          <w:rFonts w:cs="Arial"/>
          <w:b/>
          <w:bCs/>
          <w:color w:val="000000" w:themeColor="text1"/>
          <w:lang w:val="pt-BR"/>
        </w:rPr>
        <w:t xml:space="preserve"> </w:t>
      </w:r>
      <w:r w:rsidRPr="00E741E4">
        <w:rPr>
          <w:rStyle w:val="normaltextrun"/>
          <w:rFonts w:cs="Arial"/>
          <w:color w:val="000000" w:themeColor="text1"/>
          <w:lang w:val="pt-BR"/>
        </w:rPr>
        <w:t>resume como a Não Ação e a Alternativa de Ação atendem à finalidade, as necessidades e os objetivos do Projeto</w:t>
      </w:r>
      <w:r w:rsidRPr="00E741E4">
        <w:rPr>
          <w:rStyle w:val="normaltextrun"/>
          <w:rFonts w:cs="Arial"/>
          <w:color w:val="000000"/>
          <w:shd w:val="clear" w:color="auto" w:fill="FFFFFF"/>
          <w:lang w:val="pt-BR"/>
        </w:rPr>
        <w:t xml:space="preserve">. </w:t>
      </w:r>
    </w:p>
    <w:p w14:paraId="786C346E" w14:textId="77777777" w:rsidR="00916955" w:rsidRPr="00E741E4" w:rsidRDefault="00916955" w:rsidP="0064122F">
      <w:pPr>
        <w:pStyle w:val="BodyText"/>
        <w:spacing w:after="0" w:line="240" w:lineRule="auto"/>
        <w:rPr>
          <w:rStyle w:val="normaltextrun"/>
          <w:rFonts w:cs="Arial"/>
          <w:color w:val="000000"/>
          <w:shd w:val="clear" w:color="auto" w:fill="FFFFFF"/>
        </w:rPr>
      </w:pPr>
    </w:p>
    <w:p w14:paraId="2430D117" w14:textId="4A891A83" w:rsidR="003400E9" w:rsidRPr="00E741E4" w:rsidRDefault="003400E9" w:rsidP="0063683B">
      <w:pPr>
        <w:pStyle w:val="T1"/>
        <w:ind w:left="27" w:hanging="27"/>
      </w:pPr>
      <w:bookmarkStart w:id="87" w:name="_Toc111453990"/>
      <w:r w:rsidRPr="00E741E4">
        <w:rPr>
          <w:bCs/>
          <w:lang w:val="pt-BR"/>
        </w:rPr>
        <w:t>Tabela ES</w:t>
      </w:r>
      <w:r w:rsidRPr="00E741E4">
        <w:rPr>
          <w:bCs/>
          <w:lang w:val="pt-BR"/>
        </w:rPr>
        <w:noBreakHyphen/>
        <w:t>3.</w:t>
      </w:r>
      <w:r w:rsidRPr="00E741E4">
        <w:rPr>
          <w:bCs/>
          <w:lang w:val="pt-BR"/>
        </w:rPr>
        <w:tab/>
        <w:t>Comparação dos resultados da avaliação das Alternativas de Não Ação e de Pedágios no CBD</w:t>
      </w:r>
      <w:bookmarkEnd w:id="87"/>
      <w:r w:rsidRPr="00E741E4">
        <w:rPr>
          <w:bCs/>
          <w:lang w:val="pt-BR"/>
        </w:rPr>
        <w:t xml:space="preserve"> </w:t>
      </w:r>
    </w:p>
    <w:tbl>
      <w:tblPr>
        <w:tblStyle w:val="EISTable"/>
        <w:tblW w:w="5000" w:type="pct"/>
        <w:jc w:val="lef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5041"/>
        <w:gridCol w:w="2158"/>
        <w:gridCol w:w="2153"/>
      </w:tblGrid>
      <w:tr w:rsidR="00056C2A" w:rsidRPr="00E741E4" w14:paraId="6C1D1065" w14:textId="77777777" w:rsidTr="00C60AA5">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2695" w:type="pct"/>
            <w:tcBorders>
              <w:top w:val="single" w:sz="12" w:space="0" w:color="F2A62B"/>
              <w:bottom w:val="single" w:sz="12" w:space="0" w:color="F2A62B"/>
              <w:right w:val="single" w:sz="6" w:space="0" w:color="F2A62B"/>
            </w:tcBorders>
            <w:shd w:val="clear" w:color="auto" w:fill="23356D"/>
            <w:vAlign w:val="center"/>
          </w:tcPr>
          <w:p w14:paraId="7FD22410" w14:textId="77777777" w:rsidR="003400E9" w:rsidRPr="00E741E4" w:rsidRDefault="003400E9" w:rsidP="0064122F">
            <w:pPr>
              <w:pStyle w:val="TableColumnHeading"/>
              <w:keepNext w:val="0"/>
              <w:rPr>
                <w:rFonts w:ascii="Arial" w:hAnsi="Arial" w:cs="Arial"/>
              </w:rPr>
            </w:pPr>
            <w:bookmarkStart w:id="88" w:name="_Hlk108687803"/>
            <w:r w:rsidRPr="00E741E4">
              <w:rPr>
                <w:rFonts w:ascii="Arial" w:hAnsi="Arial" w:cs="Arial"/>
                <w:bCs/>
                <w:lang w:val="pt-BR"/>
              </w:rPr>
              <w:t>Critério de triagem</w:t>
            </w:r>
          </w:p>
        </w:tc>
        <w:tc>
          <w:tcPr>
            <w:tcW w:w="1154"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3BBE694E" w14:textId="77777777" w:rsidR="003400E9" w:rsidRPr="00E741E4" w:rsidRDefault="003400E9"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rPr>
            </w:pPr>
            <w:r w:rsidRPr="00E741E4">
              <w:rPr>
                <w:rFonts w:ascii="Arial" w:hAnsi="Arial" w:cs="Arial"/>
                <w:bCs/>
                <w:lang w:val="pt-BR"/>
              </w:rPr>
              <w:t>Alternativa de Não Ação</w:t>
            </w:r>
          </w:p>
        </w:tc>
        <w:tc>
          <w:tcPr>
            <w:tcW w:w="115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12DAB9F8" w14:textId="2584D21E" w:rsidR="003400E9" w:rsidRPr="00E741E4" w:rsidRDefault="33E9C668"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rPr>
            </w:pPr>
            <w:r w:rsidRPr="00E741E4">
              <w:rPr>
                <w:rFonts w:ascii="Arial" w:hAnsi="Arial" w:cs="Arial"/>
                <w:bCs/>
                <w:lang w:val="pt-BR"/>
              </w:rPr>
              <w:t>Alternativa de Pedágios no CBD (AÇÃO)</w:t>
            </w:r>
          </w:p>
        </w:tc>
      </w:tr>
      <w:tr w:rsidR="00056C2A" w:rsidRPr="00E741E4" w14:paraId="0FD73A16" w14:textId="77777777" w:rsidTr="00C60AA5">
        <w:trPr>
          <w:jc w:val="left"/>
        </w:trPr>
        <w:tc>
          <w:tcPr>
            <w:tcW w:w="2695" w:type="pct"/>
            <w:tcBorders>
              <w:top w:val="single" w:sz="12" w:space="0" w:color="F2A62B"/>
              <w:bottom w:val="single" w:sz="6" w:space="0" w:color="F2A62B"/>
              <w:right w:val="single" w:sz="6" w:space="0" w:color="F2A62B"/>
            </w:tcBorders>
            <w:vAlign w:val="center"/>
          </w:tcPr>
          <w:p w14:paraId="320AE076" w14:textId="77777777" w:rsidR="003400E9" w:rsidRPr="00E741E4" w:rsidRDefault="003400E9" w:rsidP="0064122F">
            <w:pPr>
              <w:pStyle w:val="TableText-leftaligned"/>
              <w:keepNext w:val="0"/>
              <w:spacing w:before="0" w:after="0"/>
              <w:rPr>
                <w:rFonts w:ascii="Arial" w:hAnsi="Arial" w:cs="Arial"/>
                <w:sz w:val="18"/>
                <w:szCs w:val="18"/>
              </w:rPr>
            </w:pPr>
            <w:r w:rsidRPr="00E741E4">
              <w:rPr>
                <w:rFonts w:ascii="Arial" w:hAnsi="Arial" w:cs="Arial"/>
                <w:b/>
                <w:bCs/>
                <w:sz w:val="18"/>
                <w:szCs w:val="18"/>
                <w:lang w:val="pt-BR"/>
              </w:rPr>
              <w:t xml:space="preserve">Finalidade e necessidade: </w:t>
            </w:r>
            <w:r w:rsidRPr="00E741E4">
              <w:rPr>
                <w:rFonts w:ascii="Arial" w:hAnsi="Arial" w:cs="Arial"/>
                <w:sz w:val="18"/>
                <w:szCs w:val="18"/>
                <w:lang w:val="pt-BR"/>
              </w:rPr>
              <w:t>Reduzir o congestionamento de tráfego no CBD de Manhattan de modo a gerar receitas para futuras melhorias no transporte</w:t>
            </w:r>
          </w:p>
        </w:tc>
        <w:tc>
          <w:tcPr>
            <w:tcW w:w="1154" w:type="pct"/>
            <w:tcBorders>
              <w:top w:val="single" w:sz="12" w:space="0" w:color="F2A62B"/>
              <w:left w:val="single" w:sz="6" w:space="0" w:color="F2A62B"/>
              <w:bottom w:val="single" w:sz="6" w:space="0" w:color="F2A62B"/>
              <w:right w:val="single" w:sz="6" w:space="0" w:color="F2A62B"/>
            </w:tcBorders>
            <w:vAlign w:val="center"/>
          </w:tcPr>
          <w:p w14:paraId="6651ECC0" w14:textId="77777777" w:rsidR="003400E9" w:rsidRPr="00E741E4" w:rsidRDefault="003400E9"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NÃO ATENDE</w:t>
            </w:r>
          </w:p>
        </w:tc>
        <w:tc>
          <w:tcPr>
            <w:tcW w:w="1151" w:type="pct"/>
            <w:tcBorders>
              <w:top w:val="single" w:sz="12" w:space="0" w:color="F2A62B"/>
              <w:left w:val="single" w:sz="6" w:space="0" w:color="F2A62B"/>
              <w:bottom w:val="single" w:sz="6" w:space="0" w:color="F2A62B"/>
              <w:right w:val="nil"/>
            </w:tcBorders>
            <w:vAlign w:val="center"/>
          </w:tcPr>
          <w:p w14:paraId="6FF47271" w14:textId="77777777" w:rsidR="003400E9" w:rsidRPr="00E741E4" w:rsidRDefault="003400E9"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ATENDE</w:t>
            </w:r>
          </w:p>
        </w:tc>
      </w:tr>
      <w:tr w:rsidR="00056C2A" w:rsidRPr="00E741E4" w14:paraId="1018FC2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EDC1A29" w14:textId="77777777" w:rsidR="003400E9" w:rsidRPr="00E741E4" w:rsidRDefault="003400E9" w:rsidP="0064122F">
            <w:pPr>
              <w:pStyle w:val="TableText-leftaligned"/>
              <w:keepNext w:val="0"/>
              <w:spacing w:before="0" w:after="0"/>
              <w:rPr>
                <w:rFonts w:ascii="Arial" w:hAnsi="Arial" w:cs="Arial"/>
                <w:b/>
                <w:bCs/>
                <w:sz w:val="18"/>
                <w:szCs w:val="18"/>
              </w:rPr>
            </w:pPr>
            <w:r w:rsidRPr="00E741E4">
              <w:rPr>
                <w:rFonts w:ascii="Arial" w:hAnsi="Arial" w:cs="Arial"/>
                <w:b/>
                <w:bCs/>
                <w:sz w:val="18"/>
                <w:szCs w:val="18"/>
                <w:lang w:val="pt-BR"/>
              </w:rPr>
              <w:t>Objetivo 1:</w:t>
            </w:r>
          </w:p>
          <w:p w14:paraId="6CE46B43" w14:textId="77777777" w:rsidR="003400E9" w:rsidRPr="00E741E4" w:rsidRDefault="003400E9" w:rsidP="0064122F">
            <w:pPr>
              <w:pStyle w:val="TableText-leftaligned"/>
              <w:keepNext w:val="0"/>
              <w:spacing w:before="0" w:after="0"/>
              <w:rPr>
                <w:rFonts w:ascii="Arial" w:hAnsi="Arial" w:cs="Arial"/>
                <w:sz w:val="18"/>
                <w:szCs w:val="18"/>
              </w:rPr>
            </w:pPr>
            <w:r w:rsidRPr="00E741E4">
              <w:rPr>
                <w:rFonts w:ascii="Arial" w:hAnsi="Arial" w:cs="Arial"/>
                <w:sz w:val="18"/>
                <w:szCs w:val="18"/>
                <w:lang w:val="pt-BR"/>
              </w:rPr>
              <w:t>Reduzir a milhagem diária percorrida pelos veículos (VMT) dentro do CBD Manhattan</w:t>
            </w:r>
          </w:p>
          <w:p w14:paraId="11F3D76A" w14:textId="77777777" w:rsidR="003400E9" w:rsidRPr="00E741E4" w:rsidRDefault="003400E9" w:rsidP="0064122F">
            <w:pPr>
              <w:pStyle w:val="TableText-leftalignedindented"/>
              <w:keepNext w:val="0"/>
              <w:spacing w:before="0" w:after="0"/>
              <w:rPr>
                <w:rFonts w:ascii="Arial" w:hAnsi="Arial" w:cs="Arial"/>
                <w:i/>
                <w:iCs/>
                <w:sz w:val="18"/>
                <w:szCs w:val="18"/>
              </w:rPr>
            </w:pPr>
            <w:r w:rsidRPr="00E741E4">
              <w:rPr>
                <w:rFonts w:ascii="Arial" w:hAnsi="Arial" w:cs="Arial"/>
                <w:sz w:val="18"/>
                <w:szCs w:val="18"/>
                <w:lang w:val="pt-BR"/>
              </w:rPr>
              <w:t>Critério: Reduzir em 5% (em relação à Não Ação)</w:t>
            </w:r>
          </w:p>
        </w:tc>
        <w:tc>
          <w:tcPr>
            <w:tcW w:w="1154" w:type="pct"/>
            <w:tcBorders>
              <w:top w:val="single" w:sz="6" w:space="0" w:color="F2A62B"/>
              <w:left w:val="single" w:sz="6" w:space="0" w:color="F2A62B"/>
              <w:bottom w:val="single" w:sz="6" w:space="0" w:color="F2A62B"/>
              <w:right w:val="single" w:sz="6" w:space="0" w:color="F2A62B"/>
            </w:tcBorders>
            <w:vAlign w:val="center"/>
          </w:tcPr>
          <w:p w14:paraId="529BAA8A" w14:textId="77777777" w:rsidR="003400E9" w:rsidRPr="00E741E4" w:rsidRDefault="003400E9"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NÃO ATENDE</w:t>
            </w:r>
          </w:p>
        </w:tc>
        <w:tc>
          <w:tcPr>
            <w:tcW w:w="1151" w:type="pct"/>
            <w:tcBorders>
              <w:top w:val="single" w:sz="6" w:space="0" w:color="F2A62B"/>
              <w:left w:val="single" w:sz="6" w:space="0" w:color="F2A62B"/>
              <w:bottom w:val="single" w:sz="6" w:space="0" w:color="F2A62B"/>
              <w:right w:val="nil"/>
            </w:tcBorders>
            <w:vAlign w:val="center"/>
          </w:tcPr>
          <w:p w14:paraId="38EA5057" w14:textId="77777777" w:rsidR="003400E9" w:rsidRPr="00E741E4" w:rsidRDefault="003400E9"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ATENDE</w:t>
            </w:r>
          </w:p>
        </w:tc>
      </w:tr>
      <w:tr w:rsidR="00056C2A" w:rsidRPr="00E741E4" w14:paraId="26C78393"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298D9F16" w14:textId="77777777" w:rsidR="003400E9" w:rsidRPr="00E741E4" w:rsidRDefault="003400E9" w:rsidP="0064122F">
            <w:pPr>
              <w:pStyle w:val="TableText-rightaligneditalics"/>
              <w:keepNext w:val="0"/>
              <w:spacing w:before="0" w:after="0"/>
              <w:rPr>
                <w:rFonts w:ascii="Arial" w:hAnsi="Arial" w:cs="Arial"/>
                <w:sz w:val="18"/>
                <w:szCs w:val="18"/>
              </w:rPr>
            </w:pPr>
            <w:r w:rsidRPr="00E741E4">
              <w:rPr>
                <w:rFonts w:ascii="Arial" w:hAnsi="Arial" w:cs="Arial"/>
                <w:iCs/>
                <w:sz w:val="18"/>
                <w:szCs w:val="18"/>
                <w:lang w:val="pt-BR"/>
              </w:rPr>
              <w:t>Redução da VMT diária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391CD6B3" w14:textId="76EC2705" w:rsidR="003400E9" w:rsidRPr="00E741E4" w:rsidRDefault="00B75F6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0%</w:t>
            </w:r>
          </w:p>
        </w:tc>
        <w:tc>
          <w:tcPr>
            <w:tcW w:w="1151" w:type="pct"/>
            <w:tcBorders>
              <w:top w:val="single" w:sz="6" w:space="0" w:color="F2A62B"/>
              <w:left w:val="single" w:sz="6" w:space="0" w:color="F2A62B"/>
              <w:bottom w:val="single" w:sz="6" w:space="0" w:color="F2A62B"/>
              <w:right w:val="nil"/>
            </w:tcBorders>
            <w:vAlign w:val="center"/>
          </w:tcPr>
          <w:p w14:paraId="2265645A" w14:textId="77777777" w:rsidR="003400E9" w:rsidRPr="00E741E4" w:rsidRDefault="003400E9"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7,1% - 9,2%</w:t>
            </w:r>
          </w:p>
        </w:tc>
      </w:tr>
      <w:tr w:rsidR="00056C2A" w:rsidRPr="00E741E4" w14:paraId="72E8AF4E"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F0F5EB1" w14:textId="77777777" w:rsidR="003400E9" w:rsidRPr="00E741E4" w:rsidRDefault="003400E9" w:rsidP="0064122F">
            <w:pPr>
              <w:pStyle w:val="TableText-leftaligned"/>
              <w:keepNext w:val="0"/>
              <w:spacing w:before="0" w:after="0"/>
              <w:rPr>
                <w:rFonts w:ascii="Arial" w:hAnsi="Arial" w:cs="Arial"/>
                <w:b/>
                <w:bCs/>
                <w:sz w:val="18"/>
                <w:szCs w:val="18"/>
              </w:rPr>
            </w:pPr>
            <w:r w:rsidRPr="00E741E4">
              <w:rPr>
                <w:rFonts w:ascii="Arial" w:hAnsi="Arial" w:cs="Arial"/>
                <w:b/>
                <w:bCs/>
                <w:sz w:val="18"/>
                <w:szCs w:val="18"/>
                <w:lang w:val="pt-BR"/>
              </w:rPr>
              <w:t>Objetivo 2:</w:t>
            </w:r>
          </w:p>
          <w:p w14:paraId="1BB0804C" w14:textId="77777777" w:rsidR="003400E9" w:rsidRPr="00E741E4" w:rsidRDefault="003400E9" w:rsidP="0064122F">
            <w:pPr>
              <w:pStyle w:val="TableText-leftaligned"/>
              <w:keepNext w:val="0"/>
              <w:spacing w:before="0" w:after="0"/>
              <w:rPr>
                <w:rFonts w:ascii="Arial" w:hAnsi="Arial" w:cs="Arial"/>
                <w:sz w:val="18"/>
                <w:szCs w:val="18"/>
              </w:rPr>
            </w:pPr>
            <w:r w:rsidRPr="00E741E4">
              <w:rPr>
                <w:rFonts w:ascii="Arial" w:hAnsi="Arial" w:cs="Arial"/>
                <w:sz w:val="18"/>
                <w:szCs w:val="18"/>
                <w:lang w:val="pt-BR"/>
              </w:rPr>
              <w:t>Reduzir o número de veículos que entram diariamente no CBD de Manhattan</w:t>
            </w:r>
          </w:p>
          <w:p w14:paraId="5D36AED6" w14:textId="77777777" w:rsidR="003400E9" w:rsidRPr="00E741E4" w:rsidRDefault="003400E9" w:rsidP="0064122F">
            <w:pPr>
              <w:pStyle w:val="TableText-leftalignedindented"/>
              <w:keepNext w:val="0"/>
              <w:spacing w:before="0" w:after="0"/>
              <w:rPr>
                <w:rFonts w:ascii="Arial" w:hAnsi="Arial" w:cs="Arial"/>
                <w:i/>
                <w:iCs/>
                <w:sz w:val="18"/>
                <w:szCs w:val="18"/>
              </w:rPr>
            </w:pPr>
            <w:r w:rsidRPr="00E741E4">
              <w:rPr>
                <w:rFonts w:ascii="Arial" w:hAnsi="Arial" w:cs="Arial"/>
                <w:sz w:val="18"/>
                <w:szCs w:val="18"/>
                <w:lang w:val="pt-BR"/>
              </w:rPr>
              <w:t>Critério: Reduzir em 10% (em relação à Não Ação)</w:t>
            </w:r>
          </w:p>
        </w:tc>
        <w:tc>
          <w:tcPr>
            <w:tcW w:w="1154" w:type="pct"/>
            <w:tcBorders>
              <w:top w:val="single" w:sz="6" w:space="0" w:color="F2A62B"/>
              <w:left w:val="single" w:sz="6" w:space="0" w:color="F2A62B"/>
              <w:bottom w:val="single" w:sz="6" w:space="0" w:color="F2A62B"/>
              <w:right w:val="single" w:sz="6" w:space="0" w:color="F2A62B"/>
            </w:tcBorders>
            <w:vAlign w:val="center"/>
          </w:tcPr>
          <w:p w14:paraId="15DE2FAC" w14:textId="7695A982" w:rsidR="003400E9"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NÃO ATENDE</w:t>
            </w:r>
          </w:p>
        </w:tc>
        <w:tc>
          <w:tcPr>
            <w:tcW w:w="1151" w:type="pct"/>
            <w:tcBorders>
              <w:top w:val="single" w:sz="6" w:space="0" w:color="F2A62B"/>
              <w:left w:val="single" w:sz="6" w:space="0" w:color="F2A62B"/>
              <w:bottom w:val="single" w:sz="6" w:space="0" w:color="F2A62B"/>
              <w:right w:val="nil"/>
            </w:tcBorders>
            <w:vAlign w:val="center"/>
          </w:tcPr>
          <w:p w14:paraId="07D78A7E" w14:textId="608DC243" w:rsidR="003400E9"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ATENDE</w:t>
            </w:r>
          </w:p>
        </w:tc>
      </w:tr>
      <w:tr w:rsidR="00BC691D" w:rsidRPr="00E741E4" w14:paraId="5B737CD5"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639A31A1" w14:textId="77777777" w:rsidR="00BC691D" w:rsidRPr="00E741E4" w:rsidRDefault="00BC691D" w:rsidP="0064122F">
            <w:pPr>
              <w:pStyle w:val="TableText-rightaligneditalics"/>
              <w:keepNext w:val="0"/>
              <w:spacing w:before="0" w:after="0"/>
              <w:rPr>
                <w:rFonts w:ascii="Arial" w:hAnsi="Arial" w:cs="Arial"/>
                <w:b/>
                <w:bCs/>
                <w:sz w:val="18"/>
                <w:szCs w:val="18"/>
              </w:rPr>
            </w:pPr>
            <w:r w:rsidRPr="00E741E4">
              <w:rPr>
                <w:rFonts w:ascii="Arial" w:hAnsi="Arial" w:cs="Arial"/>
                <w:iCs/>
                <w:sz w:val="18"/>
                <w:szCs w:val="18"/>
                <w:lang w:val="pt-BR"/>
              </w:rPr>
              <w:t>Redução diária de veículos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2D6ED5B7" w14:textId="5BF6C793" w:rsidR="00BC691D" w:rsidRPr="00E741E4" w:rsidRDefault="00B75F6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0%</w:t>
            </w:r>
          </w:p>
        </w:tc>
        <w:tc>
          <w:tcPr>
            <w:tcW w:w="1151" w:type="pct"/>
            <w:tcBorders>
              <w:top w:val="single" w:sz="6" w:space="0" w:color="F2A62B"/>
              <w:left w:val="single" w:sz="6" w:space="0" w:color="F2A62B"/>
              <w:bottom w:val="single" w:sz="6" w:space="0" w:color="F2A62B"/>
              <w:right w:val="nil"/>
            </w:tcBorders>
            <w:vAlign w:val="center"/>
          </w:tcPr>
          <w:p w14:paraId="10099A5C" w14:textId="76B2B589" w:rsidR="00BC691D"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15,4% - 19,9%</w:t>
            </w:r>
          </w:p>
        </w:tc>
      </w:tr>
      <w:tr w:rsidR="00BC691D" w:rsidRPr="00E741E4" w14:paraId="1B918E6D"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7888E72B" w14:textId="77777777" w:rsidR="00BC691D" w:rsidRPr="00E741E4" w:rsidRDefault="00BC691D" w:rsidP="0064122F">
            <w:pPr>
              <w:pStyle w:val="TableText-leftaligned"/>
              <w:keepNext w:val="0"/>
              <w:spacing w:before="0" w:after="0"/>
              <w:rPr>
                <w:rFonts w:ascii="Arial" w:hAnsi="Arial" w:cs="Arial"/>
                <w:b/>
                <w:bCs/>
                <w:sz w:val="18"/>
                <w:szCs w:val="18"/>
              </w:rPr>
            </w:pPr>
            <w:r w:rsidRPr="00E741E4">
              <w:rPr>
                <w:rFonts w:ascii="Arial" w:hAnsi="Arial" w:cs="Arial"/>
                <w:b/>
                <w:bCs/>
                <w:sz w:val="18"/>
                <w:szCs w:val="18"/>
                <w:lang w:val="pt-BR"/>
              </w:rPr>
              <w:t>Objetivo 3:</w:t>
            </w:r>
          </w:p>
          <w:p w14:paraId="37195D20" w14:textId="77777777" w:rsidR="00BC691D" w:rsidRPr="00E741E4" w:rsidRDefault="00BC691D" w:rsidP="0064122F">
            <w:pPr>
              <w:pStyle w:val="TableText-leftaligned"/>
              <w:keepNext w:val="0"/>
              <w:spacing w:before="0" w:after="0"/>
              <w:rPr>
                <w:rFonts w:ascii="Arial" w:hAnsi="Arial" w:cs="Arial"/>
                <w:i/>
                <w:iCs/>
                <w:sz w:val="18"/>
                <w:szCs w:val="18"/>
              </w:rPr>
            </w:pPr>
            <w:r w:rsidRPr="00E741E4">
              <w:rPr>
                <w:rFonts w:ascii="Arial" w:hAnsi="Arial" w:cs="Arial"/>
                <w:sz w:val="18"/>
                <w:szCs w:val="18"/>
                <w:lang w:val="pt-BR"/>
              </w:rPr>
              <w:t>Criar uma fonte de custeio para melhorias fundamentais e gerar receitas líquidas anuais suficientes para levantar US$ 15 bilhões para projetos fundamentais do Programa Capital da MTA</w:t>
            </w:r>
          </w:p>
        </w:tc>
        <w:tc>
          <w:tcPr>
            <w:tcW w:w="1154" w:type="pct"/>
            <w:tcBorders>
              <w:top w:val="single" w:sz="6" w:space="0" w:color="F2A62B"/>
              <w:left w:val="single" w:sz="6" w:space="0" w:color="F2A62B"/>
              <w:bottom w:val="single" w:sz="6" w:space="0" w:color="F2A62B"/>
              <w:right w:val="single" w:sz="6" w:space="0" w:color="F2A62B"/>
            </w:tcBorders>
            <w:vAlign w:val="center"/>
          </w:tcPr>
          <w:p w14:paraId="63165BE1" w14:textId="6388C45F" w:rsidR="00BC691D"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NÃO ATENDE</w:t>
            </w:r>
          </w:p>
        </w:tc>
        <w:tc>
          <w:tcPr>
            <w:tcW w:w="1151" w:type="pct"/>
            <w:tcBorders>
              <w:top w:val="single" w:sz="6" w:space="0" w:color="F2A62B"/>
              <w:left w:val="single" w:sz="6" w:space="0" w:color="F2A62B"/>
              <w:bottom w:val="single" w:sz="6" w:space="0" w:color="F2A62B"/>
              <w:right w:val="nil"/>
            </w:tcBorders>
            <w:vAlign w:val="center"/>
          </w:tcPr>
          <w:p w14:paraId="6BCFBCF9" w14:textId="4BF15987" w:rsidR="00BC691D"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ATENDE</w:t>
            </w:r>
            <w:r w:rsidRPr="00E741E4">
              <w:rPr>
                <w:rFonts w:ascii="Arial" w:hAnsi="Arial" w:cs="Arial"/>
                <w:sz w:val="18"/>
                <w:szCs w:val="18"/>
                <w:vertAlign w:val="superscript"/>
                <w:lang w:val="pt-BR"/>
              </w:rPr>
              <w:t>1</w:t>
            </w:r>
          </w:p>
        </w:tc>
      </w:tr>
      <w:tr w:rsidR="00BC691D" w:rsidRPr="00E741E4" w14:paraId="11C9ABC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3A11A9B7" w14:textId="14F95B09" w:rsidR="00BC691D" w:rsidRPr="00E741E4" w:rsidRDefault="00BC691D" w:rsidP="0064122F">
            <w:pPr>
              <w:pStyle w:val="TableText-rightaligneditalics"/>
              <w:keepNext w:val="0"/>
              <w:spacing w:before="0" w:after="0"/>
              <w:rPr>
                <w:rFonts w:ascii="Arial" w:hAnsi="Arial" w:cs="Arial"/>
                <w:b/>
                <w:bCs/>
                <w:sz w:val="18"/>
                <w:szCs w:val="18"/>
              </w:rPr>
            </w:pPr>
            <w:r w:rsidRPr="00E741E4">
              <w:rPr>
                <w:rFonts w:ascii="Arial" w:hAnsi="Arial" w:cs="Arial"/>
                <w:iCs/>
                <w:sz w:val="18"/>
                <w:szCs w:val="18"/>
                <w:lang w:val="pt-BR"/>
              </w:rPr>
              <w:t>Receita líquida para apoiar o Programa Capital da MTA</w:t>
            </w:r>
            <w:r w:rsidRPr="00E741E4">
              <w:rPr>
                <w:rFonts w:ascii="Arial" w:hAnsi="Arial" w:cs="Arial"/>
                <w:iCs/>
                <w:sz w:val="18"/>
                <w:szCs w:val="18"/>
                <w:vertAlign w:val="superscript"/>
                <w:lang w:val="pt-BR"/>
              </w:rPr>
              <w:t>2</w:t>
            </w:r>
          </w:p>
        </w:tc>
        <w:tc>
          <w:tcPr>
            <w:tcW w:w="1154" w:type="pct"/>
            <w:tcBorders>
              <w:top w:val="single" w:sz="6" w:space="0" w:color="F2A62B"/>
              <w:left w:val="single" w:sz="6" w:space="0" w:color="F2A62B"/>
              <w:bottom w:val="single" w:sz="6" w:space="0" w:color="F2A62B"/>
              <w:right w:val="single" w:sz="6" w:space="0" w:color="F2A62B"/>
            </w:tcBorders>
            <w:vAlign w:val="center"/>
          </w:tcPr>
          <w:p w14:paraId="52A89B36" w14:textId="3A76EA2F" w:rsidR="00BC691D" w:rsidRPr="00E741E4" w:rsidRDefault="00FF4C84"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U$ 0</w:t>
            </w:r>
          </w:p>
        </w:tc>
        <w:tc>
          <w:tcPr>
            <w:tcW w:w="1151" w:type="pct"/>
            <w:tcBorders>
              <w:top w:val="single" w:sz="6" w:space="0" w:color="F2A62B"/>
              <w:left w:val="single" w:sz="6" w:space="0" w:color="F2A62B"/>
              <w:bottom w:val="single" w:sz="6" w:space="0" w:color="F2A62B"/>
              <w:right w:val="nil"/>
            </w:tcBorders>
            <w:vAlign w:val="center"/>
          </w:tcPr>
          <w:p w14:paraId="29573645" w14:textId="75804F88" w:rsidR="00BC691D"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U$ 1,02 bilhão - U$ 1,48 bilhão</w:t>
            </w:r>
          </w:p>
        </w:tc>
      </w:tr>
      <w:tr w:rsidR="00BC691D" w:rsidRPr="00E741E4" w14:paraId="71338AC6" w14:textId="77777777" w:rsidTr="00C60AA5">
        <w:trPr>
          <w:jc w:val="left"/>
        </w:trPr>
        <w:tc>
          <w:tcPr>
            <w:tcW w:w="2695" w:type="pct"/>
            <w:tcBorders>
              <w:top w:val="single" w:sz="6" w:space="0" w:color="F2A62B"/>
              <w:bottom w:val="single" w:sz="12" w:space="0" w:color="F2A62B"/>
              <w:right w:val="single" w:sz="6" w:space="0" w:color="F2A62B"/>
            </w:tcBorders>
            <w:vAlign w:val="center"/>
          </w:tcPr>
          <w:p w14:paraId="00CF489C" w14:textId="77777777" w:rsidR="00BC691D" w:rsidRPr="00E741E4" w:rsidRDefault="00BC691D" w:rsidP="0064122F">
            <w:pPr>
              <w:pStyle w:val="TableText-leftaligned"/>
              <w:keepNext w:val="0"/>
              <w:spacing w:before="0" w:after="0"/>
              <w:rPr>
                <w:rFonts w:ascii="Arial" w:hAnsi="Arial" w:cs="Arial"/>
                <w:b/>
                <w:bCs/>
                <w:sz w:val="18"/>
                <w:szCs w:val="18"/>
              </w:rPr>
            </w:pPr>
            <w:r w:rsidRPr="00E741E4">
              <w:rPr>
                <w:rFonts w:ascii="Arial" w:hAnsi="Arial" w:cs="Arial"/>
                <w:b/>
                <w:bCs/>
                <w:sz w:val="18"/>
                <w:szCs w:val="18"/>
                <w:lang w:val="pt-BR"/>
              </w:rPr>
              <w:t>Objetivo 4:</w:t>
            </w:r>
          </w:p>
          <w:p w14:paraId="2B214A50" w14:textId="77777777" w:rsidR="00BC691D" w:rsidRPr="00E741E4" w:rsidRDefault="00BC691D" w:rsidP="0064122F">
            <w:pPr>
              <w:pStyle w:val="TableText-leftaligned"/>
              <w:keepNext w:val="0"/>
              <w:spacing w:before="0" w:after="0"/>
              <w:rPr>
                <w:rFonts w:ascii="Arial" w:hAnsi="Arial" w:cs="Arial"/>
                <w:sz w:val="18"/>
                <w:szCs w:val="18"/>
              </w:rPr>
            </w:pPr>
            <w:r w:rsidRPr="00E741E4">
              <w:rPr>
                <w:rFonts w:ascii="Arial" w:hAnsi="Arial" w:cs="Arial"/>
                <w:sz w:val="18"/>
                <w:szCs w:val="18"/>
                <w:lang w:val="pt-BR"/>
              </w:rPr>
              <w:t>Estabelecer um programa de pedágios consistente com as finalidades básicas da legislação do estado de New York (Nova Iorque) legitimada pela lei “MTA Reform and Traffic Mobility Act”</w:t>
            </w:r>
          </w:p>
        </w:tc>
        <w:tc>
          <w:tcPr>
            <w:tcW w:w="1154" w:type="pct"/>
            <w:tcBorders>
              <w:top w:val="single" w:sz="6" w:space="0" w:color="F2A62B"/>
              <w:left w:val="single" w:sz="6" w:space="0" w:color="F2A62B"/>
              <w:bottom w:val="single" w:sz="12" w:space="0" w:color="F2A62B"/>
              <w:right w:val="single" w:sz="6" w:space="0" w:color="F2A62B"/>
            </w:tcBorders>
            <w:vAlign w:val="center"/>
          </w:tcPr>
          <w:p w14:paraId="372C9709" w14:textId="47C858CE" w:rsidR="00BC691D"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NÃO ATENDE</w:t>
            </w:r>
          </w:p>
        </w:tc>
        <w:tc>
          <w:tcPr>
            <w:tcW w:w="1151" w:type="pct"/>
            <w:tcBorders>
              <w:top w:val="single" w:sz="6" w:space="0" w:color="F2A62B"/>
              <w:left w:val="single" w:sz="6" w:space="0" w:color="F2A62B"/>
              <w:bottom w:val="single" w:sz="12" w:space="0" w:color="F2A62B"/>
              <w:right w:val="nil"/>
            </w:tcBorders>
            <w:vAlign w:val="center"/>
          </w:tcPr>
          <w:p w14:paraId="44AB0D8C" w14:textId="2C61E060" w:rsidR="00BC691D" w:rsidRPr="00E741E4" w:rsidRDefault="00BC691D" w:rsidP="0064122F">
            <w:pPr>
              <w:pStyle w:val="TableText-Centered"/>
              <w:keepNext w:val="0"/>
              <w:spacing w:before="0" w:after="0"/>
              <w:rPr>
                <w:rFonts w:ascii="Arial" w:hAnsi="Arial" w:cs="Arial"/>
                <w:sz w:val="18"/>
                <w:szCs w:val="18"/>
              </w:rPr>
            </w:pPr>
            <w:r w:rsidRPr="00E741E4">
              <w:rPr>
                <w:rFonts w:ascii="Arial" w:hAnsi="Arial" w:cs="Arial"/>
                <w:sz w:val="18"/>
                <w:szCs w:val="18"/>
                <w:lang w:val="pt-BR"/>
              </w:rPr>
              <w:t>ATENDE</w:t>
            </w:r>
          </w:p>
        </w:tc>
      </w:tr>
    </w:tbl>
    <w:p w14:paraId="501A551F" w14:textId="6EAB0C7B" w:rsidR="00B75F6D" w:rsidRPr="00E741E4" w:rsidRDefault="003400E9" w:rsidP="0064122F">
      <w:pPr>
        <w:pStyle w:val="Notes"/>
        <w:tabs>
          <w:tab w:val="clear" w:pos="702"/>
          <w:tab w:val="left" w:pos="270"/>
        </w:tabs>
        <w:ind w:left="270" w:hanging="270"/>
        <w:rPr>
          <w:rFonts w:ascii="Arial" w:hAnsi="Arial" w:cs="Arial"/>
          <w:sz w:val="16"/>
          <w:szCs w:val="16"/>
        </w:rPr>
      </w:pPr>
      <w:bookmarkStart w:id="89" w:name="_Hlk108687884"/>
      <w:bookmarkEnd w:id="88"/>
      <w:r w:rsidRPr="00E741E4">
        <w:rPr>
          <w:rFonts w:ascii="Arial" w:hAnsi="Arial" w:cs="Arial"/>
          <w:iCs w:val="0"/>
          <w:sz w:val="16"/>
          <w:szCs w:val="16"/>
          <w:vertAlign w:val="superscript"/>
          <w:lang w:val="pt-BR"/>
        </w:rPr>
        <w:t xml:space="preserve">1 </w:t>
      </w:r>
      <w:r w:rsidRPr="00E741E4">
        <w:rPr>
          <w:rFonts w:ascii="Arial" w:hAnsi="Arial" w:cs="Arial"/>
          <w:iCs w:val="0"/>
          <w:sz w:val="16"/>
          <w:szCs w:val="16"/>
          <w:lang w:val="pt-BR"/>
        </w:rPr>
        <w:tab/>
        <w:t xml:space="preserve">Apesar de o Cenário B de Implementação de Pedágios não cumprir o Objetivo 3 com as tarifas de pedágio identificadas e avaliadas nesta Avaliação Ambiental (EA), foi realizada uma análise adicional para demonstrar que ele conseguiria cumprir este objetivo com uma tarifa de pedágio maior; a redução da VMT e a receita resultantes deste cenário modificado ficariam dentro da faixa dos outros cenários apresentados. </w:t>
      </w:r>
      <w:r w:rsidRPr="00E741E4">
        <w:rPr>
          <w:rFonts w:ascii="Arial" w:hAnsi="Arial" w:cs="Arial"/>
          <w:b/>
          <w:bCs/>
          <w:iCs w:val="0"/>
          <w:sz w:val="16"/>
          <w:szCs w:val="16"/>
          <w:lang w:val="pt-BR"/>
        </w:rPr>
        <w:t xml:space="preserve">O Capítulo 16, “Resumo dos efeitos”, </w:t>
      </w:r>
      <w:r w:rsidRPr="00E741E4">
        <w:rPr>
          <w:rFonts w:ascii="Arial" w:hAnsi="Arial" w:cs="Arial"/>
          <w:iCs w:val="0"/>
          <w:sz w:val="16"/>
          <w:szCs w:val="16"/>
          <w:lang w:val="pt-BR"/>
        </w:rPr>
        <w:t>fornece mais informações sobre o Cenário B modificado de Implementação de Pedágios.</w:t>
      </w:r>
    </w:p>
    <w:p w14:paraId="3BBC899B" w14:textId="7EB3E74E" w:rsidR="00415899" w:rsidRPr="00E741E4" w:rsidRDefault="003400E9" w:rsidP="0064122F">
      <w:pPr>
        <w:pStyle w:val="Notes"/>
        <w:tabs>
          <w:tab w:val="clear" w:pos="702"/>
          <w:tab w:val="left" w:pos="270"/>
        </w:tabs>
        <w:ind w:left="270" w:hanging="270"/>
        <w:rPr>
          <w:rFonts w:ascii="Arial" w:hAnsi="Arial" w:cs="Arial"/>
          <w:iCs w:val="0"/>
          <w:sz w:val="16"/>
          <w:szCs w:val="16"/>
        </w:rPr>
      </w:pPr>
      <w:r w:rsidRPr="00E741E4">
        <w:rPr>
          <w:rFonts w:ascii="Arial" w:hAnsi="Arial" w:cs="Arial"/>
          <w:iCs w:val="0"/>
          <w:sz w:val="16"/>
          <w:szCs w:val="16"/>
          <w:vertAlign w:val="superscript"/>
          <w:lang w:val="pt-BR"/>
        </w:rPr>
        <w:t>2</w:t>
      </w:r>
      <w:r w:rsidRPr="00E741E4">
        <w:rPr>
          <w:rFonts w:ascii="Arial" w:hAnsi="Arial" w:cs="Arial"/>
          <w:iCs w:val="0"/>
          <w:sz w:val="16"/>
          <w:szCs w:val="16"/>
          <w:lang w:val="pt-BR"/>
        </w:rPr>
        <w:t xml:space="preserve"> </w:t>
      </w:r>
      <w:r w:rsidRPr="00E741E4">
        <w:rPr>
          <w:rFonts w:ascii="Arial" w:hAnsi="Arial" w:cs="Arial"/>
          <w:iCs w:val="0"/>
          <w:sz w:val="16"/>
          <w:szCs w:val="16"/>
          <w:lang w:val="pt-BR"/>
        </w:rPr>
        <w:tab/>
        <w:t xml:space="preserve">A receita líquida necessária para levantar US$ 15 bilhões depende de alguns fatores econômicos, incluindo, entre outros, taxas de juros e prazo. Para as finalidades desta EA, a modelagem assume que o Projeto deveria fornecer no mínimo US$ 1 bilhão anualmente em receita líquida total, que seria investido ou transformado em títulos para gerar fundos suficientes. Os valores de receita líquida fornecidos nesta tabela são arredondados e baseados na modelagem do Projeto. </w:t>
      </w:r>
      <w:bookmarkEnd w:id="89"/>
    </w:p>
    <w:p w14:paraId="65B0D47E" w14:textId="77777777" w:rsidR="00415899" w:rsidRPr="00E741E4" w:rsidRDefault="00415899" w:rsidP="0064122F">
      <w:pPr>
        <w:pStyle w:val="BodyText"/>
        <w:spacing w:after="0" w:line="240" w:lineRule="auto"/>
      </w:pPr>
    </w:p>
    <w:p w14:paraId="1FABCB7D" w14:textId="0E762687" w:rsidR="00415899" w:rsidRPr="00E741E4" w:rsidRDefault="74539119" w:rsidP="005B75F3">
      <w:pPr>
        <w:pStyle w:val="BodyText"/>
        <w:spacing w:after="0" w:line="240" w:lineRule="auto"/>
      </w:pPr>
      <w:r w:rsidRPr="00E741E4">
        <w:rPr>
          <w:lang w:val="pt-BR"/>
        </w:rPr>
        <w:t xml:space="preserve">Conforme descrito nesta EA, o conselho da TBTA adotaria uma estrutura de pedágio final, incluindo tarifas e créditos de cruzamento, descontos e/ou isenções, informada pelas </w:t>
      </w:r>
      <w:r w:rsidRPr="00E741E4">
        <w:rPr>
          <w:lang w:val="pt-BR"/>
        </w:rPr>
        <w:lastRenderedPageBreak/>
        <w:t xml:space="preserve">recomendações feitas pelo Traffic Mobility Review Board e precedida por uma audiência pública de acordo com a lei “State Administrative Procedure Act”. </w:t>
      </w:r>
    </w:p>
    <w:p w14:paraId="3D552365" w14:textId="77777777" w:rsidR="001A34B6" w:rsidRPr="00E741E4" w:rsidRDefault="001A34B6" w:rsidP="0064122F">
      <w:pPr>
        <w:pStyle w:val="BodyText"/>
        <w:spacing w:after="0" w:line="240" w:lineRule="auto"/>
      </w:pPr>
    </w:p>
    <w:p w14:paraId="1521BBD0" w14:textId="51B02E8E" w:rsidR="00404689" w:rsidRPr="00E741E4" w:rsidRDefault="4F97954D" w:rsidP="00D4250D">
      <w:pPr>
        <w:pStyle w:val="Heading2"/>
      </w:pPr>
      <w:bookmarkStart w:id="90" w:name="_Toc110243174"/>
      <w:bookmarkStart w:id="91" w:name="_Toc110243118"/>
      <w:bookmarkStart w:id="92" w:name="_Toc110242499"/>
      <w:r w:rsidRPr="00E741E4">
        <w:rPr>
          <w:lang w:val="pt-BR"/>
        </w:rPr>
        <w:t>Quais são os efeitos do Projeto?</w:t>
      </w:r>
      <w:bookmarkEnd w:id="90"/>
      <w:bookmarkEnd w:id="91"/>
      <w:bookmarkEnd w:id="92"/>
    </w:p>
    <w:p w14:paraId="4C2A1B89" w14:textId="2771AB04" w:rsidR="00415899" w:rsidRDefault="00404689" w:rsidP="0064122F">
      <w:pPr>
        <w:pStyle w:val="BodyText"/>
        <w:spacing w:after="0" w:line="240" w:lineRule="auto"/>
        <w:rPr>
          <w:rStyle w:val="normaltextrun"/>
          <w:rFonts w:cs="Arial"/>
          <w:color w:val="000000"/>
          <w:shd w:val="clear" w:color="auto" w:fill="FFFFFF"/>
          <w:lang w:val="pt-BR"/>
        </w:rPr>
      </w:pPr>
      <w:r w:rsidRPr="00E741E4">
        <w:rPr>
          <w:lang w:val="pt-BR"/>
        </w:rPr>
        <w:t xml:space="preserve">Esta EA analisa 18 áreas de recursos. A </w:t>
      </w:r>
      <w:r w:rsidRPr="00E741E4">
        <w:rPr>
          <w:b/>
          <w:bCs/>
          <w:lang w:val="pt-BR"/>
        </w:rPr>
        <w:t>Figura ES-4</w:t>
      </w:r>
      <w:r w:rsidRPr="00E741E4">
        <w:rPr>
          <w:lang w:val="pt-BR"/>
        </w:rPr>
        <w:t xml:space="preserve"> identifica as áreas onde haveria somente efeitos benéficos ou nenhum efeito adverso do Projeto, e as áreas em que foram identificados efeitos adversos que seriam mitigados. No caso de efeitos adversos potenciais, alguns desses efeitos adversos ocorreriam apenas em certos cenários de implementação de pedágios. A </w:t>
      </w:r>
      <w:r w:rsidRPr="00E741E4">
        <w:rPr>
          <w:b/>
          <w:bCs/>
          <w:lang w:val="pt-BR"/>
        </w:rPr>
        <w:t>Tabela ES-4</w:t>
      </w:r>
      <w:r w:rsidRPr="00E741E4">
        <w:rPr>
          <w:lang w:val="pt-BR"/>
        </w:rPr>
        <w:t xml:space="preserve"> fornece mais detalhes sobre quais cenários de implementação de pedágios resultariam em efeitos benéficos ou adversos, e em que grau.</w:t>
      </w:r>
      <w:r w:rsidRPr="00E741E4">
        <w:rPr>
          <w:rStyle w:val="normaltextrun"/>
          <w:rFonts w:cs="Arial"/>
          <w:color w:val="000000"/>
          <w:shd w:val="clear" w:color="auto" w:fill="FFFFFF"/>
          <w:lang w:val="pt-BR"/>
        </w:rPr>
        <w:t xml:space="preserve"> Cada capítulo respectivo fornece descrições e discussões adicionais.</w:t>
      </w:r>
    </w:p>
    <w:p w14:paraId="4EBA6E07" w14:textId="77777777" w:rsidR="00167A0A" w:rsidRPr="00E741E4" w:rsidRDefault="00167A0A" w:rsidP="0064122F">
      <w:pPr>
        <w:pStyle w:val="BodyText"/>
        <w:spacing w:after="0" w:line="240" w:lineRule="auto"/>
        <w:rPr>
          <w:rStyle w:val="normaltextrun"/>
          <w:rFonts w:cs="Arial"/>
          <w:color w:val="000000"/>
          <w:shd w:val="clear" w:color="auto" w:fill="FFFFFF"/>
        </w:rPr>
      </w:pPr>
    </w:p>
    <w:p w14:paraId="736379EF" w14:textId="6AB315C3" w:rsidR="00415899" w:rsidRPr="00E741E4" w:rsidRDefault="00D8297D" w:rsidP="0063683B">
      <w:pPr>
        <w:pStyle w:val="F1"/>
      </w:pPr>
      <w:bookmarkStart w:id="93" w:name="_Toc111453982"/>
      <w:r w:rsidRPr="00E741E4">
        <w:rPr>
          <w:b w:val="0"/>
          <w:bCs w:val="0"/>
          <w:lang w:val="pt-BR"/>
        </w:rPr>
        <mc:AlternateContent>
          <mc:Choice Requires="wps">
            <w:drawing>
              <wp:anchor distT="0" distB="0" distL="114300" distR="114300" simplePos="0" relativeHeight="251658247" behindDoc="0" locked="0" layoutInCell="1" allowOverlap="1" wp14:anchorId="2C12BF97" wp14:editId="706F0BB8">
                <wp:simplePos x="0" y="0"/>
                <wp:positionH relativeFrom="column">
                  <wp:posOffset>690880</wp:posOffset>
                </wp:positionH>
                <wp:positionV relativeFrom="paragraph">
                  <wp:posOffset>252095</wp:posOffset>
                </wp:positionV>
                <wp:extent cx="4457700" cy="3008630"/>
                <wp:effectExtent l="0" t="0" r="0" b="127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3008630"/>
                        </a:xfrm>
                        <a:prstGeom prst="rect">
                          <a:avLst/>
                        </a:prstGeom>
                        <a:solidFill>
                          <a:srgbClr val="FFFFFF"/>
                        </a:solidFill>
                        <a:ln w="9525">
                          <a:noFill/>
                          <a:miter lim="800000"/>
                          <a:headEnd/>
                          <a:tailEnd/>
                        </a:ln>
                      </wps:spPr>
                      <wps:txb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E741E4" w14:paraId="01042B49" w14:textId="77777777" w:rsidTr="00BE26B7">
                              <w:tc>
                                <w:tcPr>
                                  <w:tcW w:w="3325" w:type="dxa"/>
                                  <w:shd w:val="clear" w:color="auto" w:fill="003AA6"/>
                                  <w:vAlign w:val="center"/>
                                </w:tcPr>
                                <w:p w14:paraId="71612AE1" w14:textId="77777777" w:rsidR="00386F5B" w:rsidRPr="00E741E4"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rPr>
                                  </w:pPr>
                                  <w:r w:rsidRPr="00E741E4">
                                    <w:rPr>
                                      <w:rFonts w:ascii="Arial" w:hAnsi="Arial" w:cs="Arial"/>
                                      <w:b/>
                                      <w:bCs/>
                                      <w:color w:val="FFFFFF" w:themeColor="background1"/>
                                      <w:sz w:val="22"/>
                                      <w:szCs w:val="22"/>
                                      <w:lang w:val="pt-BR"/>
                                    </w:rPr>
                                    <w:t xml:space="preserve">Áreas </w:t>
                                  </w:r>
                                  <w:r w:rsidRPr="00E741E4">
                                    <w:rPr>
                                      <w:rFonts w:ascii="Arial" w:hAnsi="Arial" w:cs="Arial"/>
                                      <w:b/>
                                      <w:bCs/>
                                      <w:color w:val="FFFFFF" w:themeColor="background1"/>
                                      <w:sz w:val="22"/>
                                      <w:szCs w:val="22"/>
                                      <w:lang w:val="pt-BR"/>
                                    </w:rPr>
                                    <w:t>com apenas efeitos benéficos ou sem efeitos adversos</w:t>
                                  </w:r>
                                </w:p>
                              </w:tc>
                              <w:tc>
                                <w:tcPr>
                                  <w:tcW w:w="3510" w:type="dxa"/>
                                  <w:shd w:val="clear" w:color="auto" w:fill="003AA6"/>
                                  <w:vAlign w:val="center"/>
                                </w:tcPr>
                                <w:p w14:paraId="37B6F5E5" w14:textId="77777777" w:rsidR="00386F5B" w:rsidRPr="00E741E4"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r w:rsidRPr="00E741E4">
                                    <w:rPr>
                                      <w:rFonts w:ascii="Arial" w:hAnsi="Arial" w:cs="Arial"/>
                                      <w:b/>
                                      <w:bCs/>
                                      <w:color w:val="FFFFFF" w:themeColor="background1"/>
                                      <w:sz w:val="22"/>
                                      <w:szCs w:val="22"/>
                                      <w:lang w:val="pt-BR"/>
                                    </w:rPr>
                                    <w:t>Áreas com efeitos adversos potenciais</w:t>
                                  </w:r>
                                </w:p>
                              </w:tc>
                            </w:tr>
                            <w:tr w:rsidR="00386F5B" w:rsidRPr="00E741E4" w14:paraId="2745413B" w14:textId="77777777" w:rsidTr="0077311D">
                              <w:tc>
                                <w:tcPr>
                                  <w:tcW w:w="3325" w:type="dxa"/>
                                  <w:vAlign w:val="center"/>
                                </w:tcPr>
                                <w:p w14:paraId="17FD41E0" w14:textId="77777777" w:rsidR="00386F5B" w:rsidRPr="00E741E4"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E741E4"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E741E4" w14:paraId="1D7935AA" w14:textId="77777777" w:rsidTr="0077311D">
                              <w:tc>
                                <w:tcPr>
                                  <w:tcW w:w="3325" w:type="dxa"/>
                                  <w:vAlign w:val="center"/>
                                </w:tcPr>
                                <w:p w14:paraId="26E44BA7" w14:textId="77777777" w:rsidR="00386F5B" w:rsidRPr="00E741E4" w:rsidRDefault="00386F5B" w:rsidP="00D8297D">
                                  <w:pPr>
                                    <w:pStyle w:val="ListBullet"/>
                                    <w:numPr>
                                      <w:ilvl w:val="0"/>
                                      <w:numId w:val="0"/>
                                    </w:numPr>
                                    <w:spacing w:after="0" w:line="240" w:lineRule="auto"/>
                                    <w:jc w:val="center"/>
                                    <w:rPr>
                                      <w:rFonts w:ascii="Arial" w:hAnsi="Arial" w:cs="Arial"/>
                                      <w:spacing w:val="-10"/>
                                      <w:sz w:val="18"/>
                                      <w:szCs w:val="18"/>
                                    </w:rPr>
                                  </w:pPr>
                                  <w:r w:rsidRPr="00E741E4">
                                    <w:rPr>
                                      <w:rFonts w:ascii="Arial" w:hAnsi="Arial" w:cs="Arial"/>
                                      <w:sz w:val="18"/>
                                      <w:szCs w:val="18"/>
                                      <w:lang w:val="pt-BR"/>
                                    </w:rPr>
                                    <w:t>Transporte: Transporte regional</w:t>
                                  </w:r>
                                </w:p>
                              </w:tc>
                              <w:tc>
                                <w:tcPr>
                                  <w:tcW w:w="3510" w:type="dxa"/>
                                  <w:vAlign w:val="center"/>
                                </w:tcPr>
                                <w:p w14:paraId="1F3709A1" w14:textId="77777777" w:rsidR="00386F5B" w:rsidRPr="00E741E4"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E741E4">
                                    <w:rPr>
                                      <w:rFonts w:ascii="Arial" w:hAnsi="Arial" w:cs="Arial"/>
                                      <w:sz w:val="18"/>
                                      <w:szCs w:val="18"/>
                                      <w:lang w:val="pt-BR"/>
                                    </w:rPr>
                                    <w:t>Transporte: Rodovias e intersecções</w:t>
                                  </w:r>
                                </w:p>
                              </w:tc>
                            </w:tr>
                            <w:tr w:rsidR="00386F5B" w:rsidRPr="00E741E4" w14:paraId="1BCCAE16" w14:textId="77777777" w:rsidTr="0077311D">
                              <w:tc>
                                <w:tcPr>
                                  <w:tcW w:w="3325" w:type="dxa"/>
                                  <w:vAlign w:val="center"/>
                                </w:tcPr>
                                <w:p w14:paraId="4E0C7BDF"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Transporte: Estacionamento</w:t>
                                  </w:r>
                                </w:p>
                              </w:tc>
                              <w:tc>
                                <w:tcPr>
                                  <w:tcW w:w="3510" w:type="dxa"/>
                                  <w:vAlign w:val="center"/>
                                </w:tcPr>
                                <w:p w14:paraId="4FF8EDEE" w14:textId="77777777" w:rsidR="00386F5B" w:rsidRPr="00E741E4" w:rsidRDefault="00386F5B" w:rsidP="00D8297D">
                                  <w:pPr>
                                    <w:pStyle w:val="ListBullet"/>
                                    <w:numPr>
                                      <w:ilvl w:val="0"/>
                                      <w:numId w:val="0"/>
                                    </w:numPr>
                                    <w:spacing w:after="0" w:line="240" w:lineRule="auto"/>
                                    <w:ind w:left="165"/>
                                    <w:jc w:val="center"/>
                                    <w:rPr>
                                      <w:rFonts w:ascii="Arial" w:hAnsi="Arial" w:cs="Arial"/>
                                      <w:sz w:val="18"/>
                                      <w:szCs w:val="18"/>
                                    </w:rPr>
                                  </w:pPr>
                                  <w:r w:rsidRPr="00E741E4">
                                    <w:rPr>
                                      <w:rFonts w:ascii="Arial" w:hAnsi="Arial" w:cs="Arial"/>
                                      <w:sz w:val="18"/>
                                      <w:szCs w:val="18"/>
                                      <w:lang w:val="pt-BR"/>
                                    </w:rPr>
                                    <w:t>Transporte: Transporte coletivo</w:t>
                                  </w:r>
                                </w:p>
                              </w:tc>
                            </w:tr>
                            <w:tr w:rsidR="00386F5B" w:rsidRPr="00E741E4" w14:paraId="614DA386" w14:textId="77777777" w:rsidTr="0077311D">
                              <w:tc>
                                <w:tcPr>
                                  <w:tcW w:w="3325" w:type="dxa"/>
                                  <w:vAlign w:val="center"/>
                                </w:tcPr>
                                <w:p w14:paraId="163F47AE"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Condições sociais: População</w:t>
                                  </w:r>
                                </w:p>
                              </w:tc>
                              <w:tc>
                                <w:tcPr>
                                  <w:tcW w:w="3510" w:type="dxa"/>
                                  <w:vAlign w:val="center"/>
                                </w:tcPr>
                                <w:p w14:paraId="14AD8ED8" w14:textId="77777777" w:rsidR="00386F5B" w:rsidRPr="00E741E4"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E741E4">
                                    <w:rPr>
                                      <w:rFonts w:ascii="Arial" w:hAnsi="Arial" w:cs="Arial"/>
                                      <w:sz w:val="18"/>
                                      <w:szCs w:val="18"/>
                                      <w:lang w:val="pt-BR"/>
                                    </w:rPr>
                                    <w:t>Transporte: Pedestres e bicicletas</w:t>
                                  </w:r>
                                </w:p>
                              </w:tc>
                            </w:tr>
                            <w:tr w:rsidR="00386F5B" w:rsidRPr="00E741E4" w14:paraId="69C61783" w14:textId="77777777" w:rsidTr="0077311D">
                              <w:tc>
                                <w:tcPr>
                                  <w:tcW w:w="3325" w:type="dxa"/>
                                  <w:vAlign w:val="center"/>
                                </w:tcPr>
                                <w:p w14:paraId="7A872836" w14:textId="77777777" w:rsidR="00386F5B" w:rsidRPr="00E741E4" w:rsidRDefault="00386F5B" w:rsidP="00D8297D">
                                  <w:pPr>
                                    <w:pStyle w:val="ListBullet"/>
                                    <w:numPr>
                                      <w:ilvl w:val="0"/>
                                      <w:numId w:val="0"/>
                                    </w:numPr>
                                    <w:spacing w:after="0" w:line="240" w:lineRule="auto"/>
                                    <w:jc w:val="center"/>
                                    <w:rPr>
                                      <w:rFonts w:ascii="Arial" w:hAnsi="Arial" w:cs="Arial"/>
                                      <w:spacing w:val="-10"/>
                                      <w:sz w:val="18"/>
                                      <w:szCs w:val="18"/>
                                    </w:rPr>
                                  </w:pPr>
                                  <w:r w:rsidRPr="00E741E4">
                                    <w:rPr>
                                      <w:rFonts w:ascii="Arial" w:hAnsi="Arial" w:cs="Arial"/>
                                      <w:sz w:val="18"/>
                                      <w:szCs w:val="18"/>
                                      <w:lang w:val="pt-BR"/>
                                    </w:rPr>
                                    <w:t>Condições sociais: Caráter dos bairros</w:t>
                                  </w:r>
                                </w:p>
                              </w:tc>
                              <w:tc>
                                <w:tcPr>
                                  <w:tcW w:w="3510" w:type="dxa"/>
                                  <w:vAlign w:val="center"/>
                                </w:tcPr>
                                <w:p w14:paraId="2E1EAC55" w14:textId="77777777" w:rsidR="00386F5B" w:rsidRPr="00E741E4" w:rsidRDefault="00386F5B" w:rsidP="00D8297D">
                                  <w:pPr>
                                    <w:pStyle w:val="ListBullet"/>
                                    <w:numPr>
                                      <w:ilvl w:val="0"/>
                                      <w:numId w:val="0"/>
                                    </w:numPr>
                                    <w:spacing w:after="0" w:line="240" w:lineRule="auto"/>
                                    <w:ind w:left="165"/>
                                    <w:jc w:val="center"/>
                                    <w:rPr>
                                      <w:rFonts w:ascii="Arial" w:hAnsi="Arial" w:cs="Arial"/>
                                      <w:sz w:val="18"/>
                                      <w:szCs w:val="18"/>
                                    </w:rPr>
                                  </w:pPr>
                                  <w:r w:rsidRPr="00E741E4">
                                    <w:rPr>
                                      <w:rFonts w:ascii="Arial" w:hAnsi="Arial" w:cs="Arial"/>
                                      <w:sz w:val="18"/>
                                      <w:szCs w:val="18"/>
                                      <w:lang w:val="pt-BR"/>
                                    </w:rPr>
                                    <w:t>Justiça ambiental</w:t>
                                  </w:r>
                                </w:p>
                              </w:tc>
                            </w:tr>
                            <w:tr w:rsidR="00386F5B" w:rsidRPr="00E741E4" w14:paraId="1174B64E" w14:textId="77777777" w:rsidTr="0077311D">
                              <w:tc>
                                <w:tcPr>
                                  <w:tcW w:w="3325" w:type="dxa"/>
                                  <w:vAlign w:val="center"/>
                                </w:tcPr>
                                <w:p w14:paraId="6F80E63C"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Condições sociais: Política pública</w:t>
                                  </w:r>
                                </w:p>
                              </w:tc>
                              <w:tc>
                                <w:tcPr>
                                  <w:tcW w:w="3510" w:type="dxa"/>
                                  <w:vMerge w:val="restart"/>
                                  <w:vAlign w:val="center"/>
                                </w:tcPr>
                                <w:p w14:paraId="605D7CAA" w14:textId="77777777" w:rsidR="00386F5B" w:rsidRPr="00E741E4"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Pr="00E741E4"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E741E4"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E741E4" w14:paraId="30E2971A" w14:textId="77777777" w:rsidTr="0077311D">
                              <w:tc>
                                <w:tcPr>
                                  <w:tcW w:w="3325" w:type="dxa"/>
                                  <w:vAlign w:val="center"/>
                                </w:tcPr>
                                <w:p w14:paraId="458290F2"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Condições econômicas</w:t>
                                  </w:r>
                                </w:p>
                              </w:tc>
                              <w:tc>
                                <w:tcPr>
                                  <w:tcW w:w="3510" w:type="dxa"/>
                                  <w:vMerge/>
                                  <w:vAlign w:val="center"/>
                                </w:tcPr>
                                <w:p w14:paraId="3CFF801C"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3A93ADBE" w14:textId="77777777" w:rsidTr="0077311D">
                              <w:tc>
                                <w:tcPr>
                                  <w:tcW w:w="3325" w:type="dxa"/>
                                  <w:vAlign w:val="center"/>
                                </w:tcPr>
                                <w:p w14:paraId="7FCB8D9E"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Energia</w:t>
                                  </w:r>
                                </w:p>
                              </w:tc>
                              <w:tc>
                                <w:tcPr>
                                  <w:tcW w:w="3510" w:type="dxa"/>
                                  <w:vMerge/>
                                  <w:vAlign w:val="center"/>
                                </w:tcPr>
                                <w:p w14:paraId="3F04EA0C"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508F8B9A" w14:textId="77777777" w:rsidTr="0077311D">
                              <w:tc>
                                <w:tcPr>
                                  <w:tcW w:w="3325" w:type="dxa"/>
                                  <w:vAlign w:val="center"/>
                                </w:tcPr>
                                <w:p w14:paraId="4E7D34A1"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Parques e recursos recreacionais</w:t>
                                  </w:r>
                                </w:p>
                              </w:tc>
                              <w:tc>
                                <w:tcPr>
                                  <w:tcW w:w="3510" w:type="dxa"/>
                                  <w:vMerge/>
                                  <w:vAlign w:val="center"/>
                                </w:tcPr>
                                <w:p w14:paraId="3458DFD4"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776670A7" w14:textId="77777777" w:rsidTr="0077311D">
                              <w:tc>
                                <w:tcPr>
                                  <w:tcW w:w="3325" w:type="dxa"/>
                                  <w:vAlign w:val="center"/>
                                </w:tcPr>
                                <w:p w14:paraId="2DEB66A4"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ecursos históricos e culturais</w:t>
                                  </w:r>
                                </w:p>
                              </w:tc>
                              <w:tc>
                                <w:tcPr>
                                  <w:tcW w:w="3510" w:type="dxa"/>
                                  <w:vMerge/>
                                  <w:vAlign w:val="center"/>
                                </w:tcPr>
                                <w:p w14:paraId="3ACD774C"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0D159881" w14:textId="77777777" w:rsidTr="0077311D">
                              <w:tc>
                                <w:tcPr>
                                  <w:tcW w:w="3325" w:type="dxa"/>
                                  <w:vAlign w:val="center"/>
                                </w:tcPr>
                                <w:p w14:paraId="2FFCB2E7"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ecursos visuais</w:t>
                                  </w:r>
                                </w:p>
                              </w:tc>
                              <w:tc>
                                <w:tcPr>
                                  <w:tcW w:w="3510" w:type="dxa"/>
                                  <w:vMerge/>
                                  <w:vAlign w:val="center"/>
                                </w:tcPr>
                                <w:p w14:paraId="0C6801B1"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5B44DA26" w14:textId="77777777" w:rsidTr="0077311D">
                              <w:tc>
                                <w:tcPr>
                                  <w:tcW w:w="3325" w:type="dxa"/>
                                  <w:vAlign w:val="center"/>
                                </w:tcPr>
                                <w:p w14:paraId="10883EFE"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Qualidade do ar</w:t>
                                  </w:r>
                                </w:p>
                              </w:tc>
                              <w:tc>
                                <w:tcPr>
                                  <w:tcW w:w="3510" w:type="dxa"/>
                                  <w:vMerge/>
                                  <w:vAlign w:val="center"/>
                                </w:tcPr>
                                <w:p w14:paraId="55E55D9B"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75B0B54E" w14:textId="77777777" w:rsidTr="0077311D">
                              <w:tc>
                                <w:tcPr>
                                  <w:tcW w:w="3325" w:type="dxa"/>
                                  <w:vAlign w:val="center"/>
                                </w:tcPr>
                                <w:p w14:paraId="7B71D1A5"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Energia</w:t>
                                  </w:r>
                                </w:p>
                              </w:tc>
                              <w:tc>
                                <w:tcPr>
                                  <w:tcW w:w="3510" w:type="dxa"/>
                                  <w:vMerge/>
                                  <w:vAlign w:val="center"/>
                                </w:tcPr>
                                <w:p w14:paraId="5884B215"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7E07CAFA" w14:textId="77777777" w:rsidTr="0077311D">
                              <w:tc>
                                <w:tcPr>
                                  <w:tcW w:w="3325" w:type="dxa"/>
                                  <w:vAlign w:val="center"/>
                                </w:tcPr>
                                <w:p w14:paraId="17285DD6"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uído</w:t>
                                  </w:r>
                                </w:p>
                              </w:tc>
                              <w:tc>
                                <w:tcPr>
                                  <w:tcW w:w="3510" w:type="dxa"/>
                                  <w:vMerge/>
                                  <w:vAlign w:val="center"/>
                                </w:tcPr>
                                <w:p w14:paraId="02A48ED2"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595E25AA" w14:textId="77777777" w:rsidTr="0077311D">
                              <w:tc>
                                <w:tcPr>
                                  <w:tcW w:w="3325" w:type="dxa"/>
                                  <w:vAlign w:val="center"/>
                                </w:tcPr>
                                <w:p w14:paraId="0C02DDF9"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ecursos naturais</w:t>
                                  </w:r>
                                </w:p>
                              </w:tc>
                              <w:tc>
                                <w:tcPr>
                                  <w:tcW w:w="3510" w:type="dxa"/>
                                  <w:vMerge/>
                                  <w:vAlign w:val="center"/>
                                </w:tcPr>
                                <w:p w14:paraId="650A5B51"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38B2CDAB" w14:textId="77777777" w:rsidTr="0077311D">
                              <w:tc>
                                <w:tcPr>
                                  <w:tcW w:w="3325" w:type="dxa"/>
                                  <w:vAlign w:val="center"/>
                                </w:tcPr>
                                <w:p w14:paraId="0BD7D289" w14:textId="17AD8ED2" w:rsidR="00386F5B" w:rsidRPr="00E741E4" w:rsidRDefault="00386F5B" w:rsidP="00D8297D">
                                  <w:pPr>
                                    <w:pStyle w:val="ListBullet"/>
                                    <w:numPr>
                                      <w:ilvl w:val="0"/>
                                      <w:numId w:val="0"/>
                                    </w:numPr>
                                    <w:spacing w:after="0" w:line="240" w:lineRule="auto"/>
                                    <w:jc w:val="center"/>
                                    <w:rPr>
                                      <w:rFonts w:ascii="Arial" w:hAnsi="Arial" w:cs="Arial"/>
                                      <w:spacing w:val="-8"/>
                                      <w:sz w:val="18"/>
                                      <w:szCs w:val="18"/>
                                    </w:rPr>
                                  </w:pPr>
                                  <w:r w:rsidRPr="00E741E4">
                                    <w:rPr>
                                      <w:rFonts w:ascii="Arial" w:hAnsi="Arial" w:cs="Arial"/>
                                      <w:sz w:val="18"/>
                                      <w:szCs w:val="18"/>
                                      <w:lang w:val="pt-BR"/>
                                    </w:rPr>
                                    <w:t>Resíduos perigosos/materiais contaminados</w:t>
                                  </w:r>
                                </w:p>
                              </w:tc>
                              <w:tc>
                                <w:tcPr>
                                  <w:tcW w:w="3510" w:type="dxa"/>
                                  <w:vMerge/>
                                  <w:vAlign w:val="center"/>
                                </w:tcPr>
                                <w:p w14:paraId="71B49B32"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4A0E5923" w14:textId="77777777" w:rsidTr="0077311D">
                              <w:tc>
                                <w:tcPr>
                                  <w:tcW w:w="3325" w:type="dxa"/>
                                  <w:vAlign w:val="center"/>
                                </w:tcPr>
                                <w:p w14:paraId="3E88E061"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Efeitos da construção</w:t>
                                  </w:r>
                                </w:p>
                              </w:tc>
                              <w:tc>
                                <w:tcPr>
                                  <w:tcW w:w="3510" w:type="dxa"/>
                                  <w:vMerge/>
                                  <w:vAlign w:val="center"/>
                                </w:tcPr>
                                <w:p w14:paraId="2414B91D" w14:textId="77777777" w:rsidR="00386F5B" w:rsidRPr="00E741E4"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Pr="00E741E4" w:rsidRDefault="00386F5B" w:rsidP="00D8297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F97" id="_x0000_s1047" type="#_x0000_t202" style="position:absolute;left:0;text-align:left;margin-left:54.4pt;margin-top:19.85pt;width:351pt;height:236.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" stroked="f">
                <v:textbo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E741E4" w14:paraId="01042B49" w14:textId="77777777" w:rsidTr="00BE26B7">
                        <w:tc>
                          <w:tcPr>
                            <w:tcW w:w="3325" w:type="dxa"/>
                            <w:shd w:val="clear" w:color="auto" w:fill="003AA6"/>
                            <w:vAlign w:val="center"/>
                          </w:tcPr>
                          <w:p w14:paraId="71612AE1" w14:textId="77777777" w:rsidR="00386F5B" w:rsidRPr="00E741E4"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rPr>
                            </w:pPr>
                            <w:r w:rsidRPr="00E741E4">
                              <w:rPr>
                                <w:rFonts w:ascii="Arial" w:hAnsi="Arial" w:cs="Arial"/>
                                <w:b/>
                                <w:bCs/>
                                <w:color w:val="FFFFFF" w:themeColor="background1"/>
                                <w:sz w:val="22"/>
                                <w:szCs w:val="22"/>
                                <w:lang w:val="pt-BR"/>
                              </w:rPr>
                              <w:t xml:space="preserve">Áreas </w:t>
                            </w:r>
                            <w:r w:rsidRPr="00E741E4">
                              <w:rPr>
                                <w:rFonts w:ascii="Arial" w:hAnsi="Arial" w:cs="Arial"/>
                                <w:b/>
                                <w:bCs/>
                                <w:color w:val="FFFFFF" w:themeColor="background1"/>
                                <w:sz w:val="22"/>
                                <w:szCs w:val="22"/>
                                <w:lang w:val="pt-BR"/>
                              </w:rPr>
                              <w:t>com apenas efeitos benéficos ou sem efeitos adversos</w:t>
                            </w:r>
                          </w:p>
                        </w:tc>
                        <w:tc>
                          <w:tcPr>
                            <w:tcW w:w="3510" w:type="dxa"/>
                            <w:shd w:val="clear" w:color="auto" w:fill="003AA6"/>
                            <w:vAlign w:val="center"/>
                          </w:tcPr>
                          <w:p w14:paraId="37B6F5E5" w14:textId="77777777" w:rsidR="00386F5B" w:rsidRPr="00E741E4"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r w:rsidRPr="00E741E4">
                              <w:rPr>
                                <w:rFonts w:ascii="Arial" w:hAnsi="Arial" w:cs="Arial"/>
                                <w:b/>
                                <w:bCs/>
                                <w:color w:val="FFFFFF" w:themeColor="background1"/>
                                <w:sz w:val="22"/>
                                <w:szCs w:val="22"/>
                                <w:lang w:val="pt-BR"/>
                              </w:rPr>
                              <w:t>Áreas com efeitos adversos potenciais</w:t>
                            </w:r>
                          </w:p>
                        </w:tc>
                      </w:tr>
                      <w:tr w:rsidR="00386F5B" w:rsidRPr="00E741E4" w14:paraId="2745413B" w14:textId="77777777" w:rsidTr="0077311D">
                        <w:tc>
                          <w:tcPr>
                            <w:tcW w:w="3325" w:type="dxa"/>
                            <w:vAlign w:val="center"/>
                          </w:tcPr>
                          <w:p w14:paraId="17FD41E0" w14:textId="77777777" w:rsidR="00386F5B" w:rsidRPr="00E741E4"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E741E4"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E741E4" w14:paraId="1D7935AA" w14:textId="77777777" w:rsidTr="0077311D">
                        <w:tc>
                          <w:tcPr>
                            <w:tcW w:w="3325" w:type="dxa"/>
                            <w:vAlign w:val="center"/>
                          </w:tcPr>
                          <w:p w14:paraId="26E44BA7" w14:textId="77777777" w:rsidR="00386F5B" w:rsidRPr="00E741E4" w:rsidRDefault="00386F5B" w:rsidP="00D8297D">
                            <w:pPr>
                              <w:pStyle w:val="ListBullet"/>
                              <w:numPr>
                                <w:ilvl w:val="0"/>
                                <w:numId w:val="0"/>
                              </w:numPr>
                              <w:spacing w:after="0" w:line="240" w:lineRule="auto"/>
                              <w:jc w:val="center"/>
                              <w:rPr>
                                <w:rFonts w:ascii="Arial" w:hAnsi="Arial" w:cs="Arial"/>
                                <w:spacing w:val="-10"/>
                                <w:sz w:val="18"/>
                                <w:szCs w:val="18"/>
                              </w:rPr>
                            </w:pPr>
                            <w:r w:rsidRPr="00E741E4">
                              <w:rPr>
                                <w:rFonts w:ascii="Arial" w:hAnsi="Arial" w:cs="Arial"/>
                                <w:sz w:val="18"/>
                                <w:szCs w:val="18"/>
                                <w:lang w:val="pt-BR"/>
                              </w:rPr>
                              <w:t>Transporte: Transporte regional</w:t>
                            </w:r>
                          </w:p>
                        </w:tc>
                        <w:tc>
                          <w:tcPr>
                            <w:tcW w:w="3510" w:type="dxa"/>
                            <w:vAlign w:val="center"/>
                          </w:tcPr>
                          <w:p w14:paraId="1F3709A1" w14:textId="77777777" w:rsidR="00386F5B" w:rsidRPr="00E741E4"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E741E4">
                              <w:rPr>
                                <w:rFonts w:ascii="Arial" w:hAnsi="Arial" w:cs="Arial"/>
                                <w:sz w:val="18"/>
                                <w:szCs w:val="18"/>
                                <w:lang w:val="pt-BR"/>
                              </w:rPr>
                              <w:t>Transporte: Rodovias e intersecções</w:t>
                            </w:r>
                          </w:p>
                        </w:tc>
                      </w:tr>
                      <w:tr w:rsidR="00386F5B" w:rsidRPr="00E741E4" w14:paraId="1BCCAE16" w14:textId="77777777" w:rsidTr="0077311D">
                        <w:tc>
                          <w:tcPr>
                            <w:tcW w:w="3325" w:type="dxa"/>
                            <w:vAlign w:val="center"/>
                          </w:tcPr>
                          <w:p w14:paraId="4E0C7BDF"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Transporte: Estacionamento</w:t>
                            </w:r>
                          </w:p>
                        </w:tc>
                        <w:tc>
                          <w:tcPr>
                            <w:tcW w:w="3510" w:type="dxa"/>
                            <w:vAlign w:val="center"/>
                          </w:tcPr>
                          <w:p w14:paraId="4FF8EDEE" w14:textId="77777777" w:rsidR="00386F5B" w:rsidRPr="00E741E4" w:rsidRDefault="00386F5B" w:rsidP="00D8297D">
                            <w:pPr>
                              <w:pStyle w:val="ListBullet"/>
                              <w:numPr>
                                <w:ilvl w:val="0"/>
                                <w:numId w:val="0"/>
                              </w:numPr>
                              <w:spacing w:after="0" w:line="240" w:lineRule="auto"/>
                              <w:ind w:left="165"/>
                              <w:jc w:val="center"/>
                              <w:rPr>
                                <w:rFonts w:ascii="Arial" w:hAnsi="Arial" w:cs="Arial"/>
                                <w:sz w:val="18"/>
                                <w:szCs w:val="18"/>
                              </w:rPr>
                            </w:pPr>
                            <w:r w:rsidRPr="00E741E4">
                              <w:rPr>
                                <w:rFonts w:ascii="Arial" w:hAnsi="Arial" w:cs="Arial"/>
                                <w:sz w:val="18"/>
                                <w:szCs w:val="18"/>
                                <w:lang w:val="pt-BR"/>
                              </w:rPr>
                              <w:t>Transporte: Transporte coletivo</w:t>
                            </w:r>
                          </w:p>
                        </w:tc>
                      </w:tr>
                      <w:tr w:rsidR="00386F5B" w:rsidRPr="00E741E4" w14:paraId="614DA386" w14:textId="77777777" w:rsidTr="0077311D">
                        <w:tc>
                          <w:tcPr>
                            <w:tcW w:w="3325" w:type="dxa"/>
                            <w:vAlign w:val="center"/>
                          </w:tcPr>
                          <w:p w14:paraId="163F47AE"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Condições sociais: População</w:t>
                            </w:r>
                          </w:p>
                        </w:tc>
                        <w:tc>
                          <w:tcPr>
                            <w:tcW w:w="3510" w:type="dxa"/>
                            <w:vAlign w:val="center"/>
                          </w:tcPr>
                          <w:p w14:paraId="14AD8ED8" w14:textId="77777777" w:rsidR="00386F5B" w:rsidRPr="00E741E4" w:rsidRDefault="00386F5B" w:rsidP="00D8297D">
                            <w:pPr>
                              <w:pStyle w:val="ListBullet"/>
                              <w:numPr>
                                <w:ilvl w:val="0"/>
                                <w:numId w:val="0"/>
                              </w:numPr>
                              <w:spacing w:after="0" w:line="240" w:lineRule="auto"/>
                              <w:ind w:left="165"/>
                              <w:jc w:val="center"/>
                              <w:rPr>
                                <w:rFonts w:ascii="Arial" w:hAnsi="Arial" w:cs="Arial"/>
                                <w:spacing w:val="-10"/>
                                <w:sz w:val="18"/>
                                <w:szCs w:val="18"/>
                              </w:rPr>
                            </w:pPr>
                            <w:r w:rsidRPr="00E741E4">
                              <w:rPr>
                                <w:rFonts w:ascii="Arial" w:hAnsi="Arial" w:cs="Arial"/>
                                <w:sz w:val="18"/>
                                <w:szCs w:val="18"/>
                                <w:lang w:val="pt-BR"/>
                              </w:rPr>
                              <w:t>Transporte: Pedestres e bicicletas</w:t>
                            </w:r>
                          </w:p>
                        </w:tc>
                      </w:tr>
                      <w:tr w:rsidR="00386F5B" w:rsidRPr="00E741E4" w14:paraId="69C61783" w14:textId="77777777" w:rsidTr="0077311D">
                        <w:tc>
                          <w:tcPr>
                            <w:tcW w:w="3325" w:type="dxa"/>
                            <w:vAlign w:val="center"/>
                          </w:tcPr>
                          <w:p w14:paraId="7A872836" w14:textId="77777777" w:rsidR="00386F5B" w:rsidRPr="00E741E4" w:rsidRDefault="00386F5B" w:rsidP="00D8297D">
                            <w:pPr>
                              <w:pStyle w:val="ListBullet"/>
                              <w:numPr>
                                <w:ilvl w:val="0"/>
                                <w:numId w:val="0"/>
                              </w:numPr>
                              <w:spacing w:after="0" w:line="240" w:lineRule="auto"/>
                              <w:jc w:val="center"/>
                              <w:rPr>
                                <w:rFonts w:ascii="Arial" w:hAnsi="Arial" w:cs="Arial"/>
                                <w:spacing w:val="-10"/>
                                <w:sz w:val="18"/>
                                <w:szCs w:val="18"/>
                              </w:rPr>
                            </w:pPr>
                            <w:r w:rsidRPr="00E741E4">
                              <w:rPr>
                                <w:rFonts w:ascii="Arial" w:hAnsi="Arial" w:cs="Arial"/>
                                <w:sz w:val="18"/>
                                <w:szCs w:val="18"/>
                                <w:lang w:val="pt-BR"/>
                              </w:rPr>
                              <w:t>Condições sociais: Caráter dos bairros</w:t>
                            </w:r>
                          </w:p>
                        </w:tc>
                        <w:tc>
                          <w:tcPr>
                            <w:tcW w:w="3510" w:type="dxa"/>
                            <w:vAlign w:val="center"/>
                          </w:tcPr>
                          <w:p w14:paraId="2E1EAC55" w14:textId="77777777" w:rsidR="00386F5B" w:rsidRPr="00E741E4" w:rsidRDefault="00386F5B" w:rsidP="00D8297D">
                            <w:pPr>
                              <w:pStyle w:val="ListBullet"/>
                              <w:numPr>
                                <w:ilvl w:val="0"/>
                                <w:numId w:val="0"/>
                              </w:numPr>
                              <w:spacing w:after="0" w:line="240" w:lineRule="auto"/>
                              <w:ind w:left="165"/>
                              <w:jc w:val="center"/>
                              <w:rPr>
                                <w:rFonts w:ascii="Arial" w:hAnsi="Arial" w:cs="Arial"/>
                                <w:sz w:val="18"/>
                                <w:szCs w:val="18"/>
                              </w:rPr>
                            </w:pPr>
                            <w:r w:rsidRPr="00E741E4">
                              <w:rPr>
                                <w:rFonts w:ascii="Arial" w:hAnsi="Arial" w:cs="Arial"/>
                                <w:sz w:val="18"/>
                                <w:szCs w:val="18"/>
                                <w:lang w:val="pt-BR"/>
                              </w:rPr>
                              <w:t>Justiça ambiental</w:t>
                            </w:r>
                          </w:p>
                        </w:tc>
                      </w:tr>
                      <w:tr w:rsidR="00386F5B" w:rsidRPr="00E741E4" w14:paraId="1174B64E" w14:textId="77777777" w:rsidTr="0077311D">
                        <w:tc>
                          <w:tcPr>
                            <w:tcW w:w="3325" w:type="dxa"/>
                            <w:vAlign w:val="center"/>
                          </w:tcPr>
                          <w:p w14:paraId="6F80E63C"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Condições sociais: Política pública</w:t>
                            </w:r>
                          </w:p>
                        </w:tc>
                        <w:tc>
                          <w:tcPr>
                            <w:tcW w:w="3510" w:type="dxa"/>
                            <w:vMerge w:val="restart"/>
                            <w:vAlign w:val="center"/>
                          </w:tcPr>
                          <w:p w14:paraId="605D7CAA" w14:textId="77777777" w:rsidR="00386F5B" w:rsidRPr="00E741E4"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Pr="00E741E4"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E741E4"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E741E4" w14:paraId="30E2971A" w14:textId="77777777" w:rsidTr="0077311D">
                        <w:tc>
                          <w:tcPr>
                            <w:tcW w:w="3325" w:type="dxa"/>
                            <w:vAlign w:val="center"/>
                          </w:tcPr>
                          <w:p w14:paraId="458290F2"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Condições econômicas</w:t>
                            </w:r>
                          </w:p>
                        </w:tc>
                        <w:tc>
                          <w:tcPr>
                            <w:tcW w:w="3510" w:type="dxa"/>
                            <w:vMerge/>
                            <w:vAlign w:val="center"/>
                          </w:tcPr>
                          <w:p w14:paraId="3CFF801C"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3A93ADBE" w14:textId="77777777" w:rsidTr="0077311D">
                        <w:tc>
                          <w:tcPr>
                            <w:tcW w:w="3325" w:type="dxa"/>
                            <w:vAlign w:val="center"/>
                          </w:tcPr>
                          <w:p w14:paraId="7FCB8D9E"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Energia</w:t>
                            </w:r>
                          </w:p>
                        </w:tc>
                        <w:tc>
                          <w:tcPr>
                            <w:tcW w:w="3510" w:type="dxa"/>
                            <w:vMerge/>
                            <w:vAlign w:val="center"/>
                          </w:tcPr>
                          <w:p w14:paraId="3F04EA0C"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508F8B9A" w14:textId="77777777" w:rsidTr="0077311D">
                        <w:tc>
                          <w:tcPr>
                            <w:tcW w:w="3325" w:type="dxa"/>
                            <w:vAlign w:val="center"/>
                          </w:tcPr>
                          <w:p w14:paraId="4E7D34A1"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Parques e recursos recreacionais</w:t>
                            </w:r>
                          </w:p>
                        </w:tc>
                        <w:tc>
                          <w:tcPr>
                            <w:tcW w:w="3510" w:type="dxa"/>
                            <w:vMerge/>
                            <w:vAlign w:val="center"/>
                          </w:tcPr>
                          <w:p w14:paraId="3458DFD4"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776670A7" w14:textId="77777777" w:rsidTr="0077311D">
                        <w:tc>
                          <w:tcPr>
                            <w:tcW w:w="3325" w:type="dxa"/>
                            <w:vAlign w:val="center"/>
                          </w:tcPr>
                          <w:p w14:paraId="2DEB66A4"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ecursos históricos e culturais</w:t>
                            </w:r>
                          </w:p>
                        </w:tc>
                        <w:tc>
                          <w:tcPr>
                            <w:tcW w:w="3510" w:type="dxa"/>
                            <w:vMerge/>
                            <w:vAlign w:val="center"/>
                          </w:tcPr>
                          <w:p w14:paraId="3ACD774C"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0D159881" w14:textId="77777777" w:rsidTr="0077311D">
                        <w:tc>
                          <w:tcPr>
                            <w:tcW w:w="3325" w:type="dxa"/>
                            <w:vAlign w:val="center"/>
                          </w:tcPr>
                          <w:p w14:paraId="2FFCB2E7"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ecursos visuais</w:t>
                            </w:r>
                          </w:p>
                        </w:tc>
                        <w:tc>
                          <w:tcPr>
                            <w:tcW w:w="3510" w:type="dxa"/>
                            <w:vMerge/>
                            <w:vAlign w:val="center"/>
                          </w:tcPr>
                          <w:p w14:paraId="0C6801B1"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5B44DA26" w14:textId="77777777" w:rsidTr="0077311D">
                        <w:tc>
                          <w:tcPr>
                            <w:tcW w:w="3325" w:type="dxa"/>
                            <w:vAlign w:val="center"/>
                          </w:tcPr>
                          <w:p w14:paraId="10883EFE"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Qualidade do ar</w:t>
                            </w:r>
                          </w:p>
                        </w:tc>
                        <w:tc>
                          <w:tcPr>
                            <w:tcW w:w="3510" w:type="dxa"/>
                            <w:vMerge/>
                            <w:vAlign w:val="center"/>
                          </w:tcPr>
                          <w:p w14:paraId="55E55D9B"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75B0B54E" w14:textId="77777777" w:rsidTr="0077311D">
                        <w:tc>
                          <w:tcPr>
                            <w:tcW w:w="3325" w:type="dxa"/>
                            <w:vAlign w:val="center"/>
                          </w:tcPr>
                          <w:p w14:paraId="7B71D1A5"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Energia</w:t>
                            </w:r>
                          </w:p>
                        </w:tc>
                        <w:tc>
                          <w:tcPr>
                            <w:tcW w:w="3510" w:type="dxa"/>
                            <w:vMerge/>
                            <w:vAlign w:val="center"/>
                          </w:tcPr>
                          <w:p w14:paraId="5884B215"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7E07CAFA" w14:textId="77777777" w:rsidTr="0077311D">
                        <w:tc>
                          <w:tcPr>
                            <w:tcW w:w="3325" w:type="dxa"/>
                            <w:vAlign w:val="center"/>
                          </w:tcPr>
                          <w:p w14:paraId="17285DD6"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uído</w:t>
                            </w:r>
                          </w:p>
                        </w:tc>
                        <w:tc>
                          <w:tcPr>
                            <w:tcW w:w="3510" w:type="dxa"/>
                            <w:vMerge/>
                            <w:vAlign w:val="center"/>
                          </w:tcPr>
                          <w:p w14:paraId="02A48ED2"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595E25AA" w14:textId="77777777" w:rsidTr="0077311D">
                        <w:tc>
                          <w:tcPr>
                            <w:tcW w:w="3325" w:type="dxa"/>
                            <w:vAlign w:val="center"/>
                          </w:tcPr>
                          <w:p w14:paraId="0C02DDF9"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Recursos naturais</w:t>
                            </w:r>
                          </w:p>
                        </w:tc>
                        <w:tc>
                          <w:tcPr>
                            <w:tcW w:w="3510" w:type="dxa"/>
                            <w:vMerge/>
                            <w:vAlign w:val="center"/>
                          </w:tcPr>
                          <w:p w14:paraId="650A5B51"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38B2CDAB" w14:textId="77777777" w:rsidTr="0077311D">
                        <w:tc>
                          <w:tcPr>
                            <w:tcW w:w="3325" w:type="dxa"/>
                            <w:vAlign w:val="center"/>
                          </w:tcPr>
                          <w:p w14:paraId="0BD7D289" w14:textId="17AD8ED2" w:rsidR="00386F5B" w:rsidRPr="00E741E4" w:rsidRDefault="00386F5B" w:rsidP="00D8297D">
                            <w:pPr>
                              <w:pStyle w:val="ListBullet"/>
                              <w:numPr>
                                <w:ilvl w:val="0"/>
                                <w:numId w:val="0"/>
                              </w:numPr>
                              <w:spacing w:after="0" w:line="240" w:lineRule="auto"/>
                              <w:jc w:val="center"/>
                              <w:rPr>
                                <w:rFonts w:ascii="Arial" w:hAnsi="Arial" w:cs="Arial"/>
                                <w:spacing w:val="-8"/>
                                <w:sz w:val="18"/>
                                <w:szCs w:val="18"/>
                              </w:rPr>
                            </w:pPr>
                            <w:r w:rsidRPr="00E741E4">
                              <w:rPr>
                                <w:rFonts w:ascii="Arial" w:hAnsi="Arial" w:cs="Arial"/>
                                <w:sz w:val="18"/>
                                <w:szCs w:val="18"/>
                                <w:lang w:val="pt-BR"/>
                              </w:rPr>
                              <w:t>Resíduos perigosos/materiais contaminados</w:t>
                            </w:r>
                          </w:p>
                        </w:tc>
                        <w:tc>
                          <w:tcPr>
                            <w:tcW w:w="3510" w:type="dxa"/>
                            <w:vMerge/>
                            <w:vAlign w:val="center"/>
                          </w:tcPr>
                          <w:p w14:paraId="71B49B32" w14:textId="77777777" w:rsidR="00386F5B" w:rsidRPr="00E741E4" w:rsidRDefault="00386F5B" w:rsidP="00D8297D">
                            <w:pPr>
                              <w:pStyle w:val="ListBullet"/>
                              <w:numPr>
                                <w:ilvl w:val="0"/>
                                <w:numId w:val="0"/>
                              </w:numPr>
                              <w:spacing w:after="0" w:line="240" w:lineRule="auto"/>
                              <w:jc w:val="center"/>
                              <w:rPr>
                                <w:rFonts w:ascii="Arial" w:hAnsi="Arial" w:cs="Arial"/>
                              </w:rPr>
                            </w:pPr>
                          </w:p>
                        </w:tc>
                      </w:tr>
                      <w:tr w:rsidR="00386F5B" w:rsidRPr="00E741E4" w14:paraId="4A0E5923" w14:textId="77777777" w:rsidTr="0077311D">
                        <w:tc>
                          <w:tcPr>
                            <w:tcW w:w="3325" w:type="dxa"/>
                            <w:vAlign w:val="center"/>
                          </w:tcPr>
                          <w:p w14:paraId="3E88E061" w14:textId="77777777" w:rsidR="00386F5B" w:rsidRPr="00E741E4" w:rsidRDefault="00386F5B" w:rsidP="00D8297D">
                            <w:pPr>
                              <w:pStyle w:val="ListBullet"/>
                              <w:numPr>
                                <w:ilvl w:val="0"/>
                                <w:numId w:val="0"/>
                              </w:numPr>
                              <w:spacing w:after="0" w:line="240" w:lineRule="auto"/>
                              <w:jc w:val="center"/>
                              <w:rPr>
                                <w:rFonts w:ascii="Arial" w:hAnsi="Arial" w:cs="Arial"/>
                                <w:sz w:val="18"/>
                                <w:szCs w:val="18"/>
                              </w:rPr>
                            </w:pPr>
                            <w:r w:rsidRPr="00E741E4">
                              <w:rPr>
                                <w:rFonts w:ascii="Arial" w:hAnsi="Arial" w:cs="Arial"/>
                                <w:sz w:val="18"/>
                                <w:szCs w:val="18"/>
                                <w:lang w:val="pt-BR"/>
                              </w:rPr>
                              <w:t>Efeitos da construção</w:t>
                            </w:r>
                          </w:p>
                        </w:tc>
                        <w:tc>
                          <w:tcPr>
                            <w:tcW w:w="3510" w:type="dxa"/>
                            <w:vMerge/>
                            <w:vAlign w:val="center"/>
                          </w:tcPr>
                          <w:p w14:paraId="2414B91D" w14:textId="77777777" w:rsidR="00386F5B" w:rsidRPr="00E741E4"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Pr="00E741E4" w:rsidRDefault="00386F5B" w:rsidP="00D8297D">
                      <w:pPr>
                        <w:jc w:val="center"/>
                      </w:pPr>
                    </w:p>
                  </w:txbxContent>
                </v:textbox>
                <w10:wrap type="topAndBottom"/>
              </v:shape>
            </w:pict>
          </mc:Fallback>
        </mc:AlternateContent>
      </w:r>
      <w:r w:rsidRPr="00E741E4">
        <w:rPr>
          <w:lang w:val="pt-BR"/>
        </w:rPr>
        <w:t>Figura ES-4.</w:t>
      </w:r>
      <w:r w:rsidRPr="00E741E4">
        <w:rPr>
          <w:lang w:val="pt-BR"/>
        </w:rPr>
        <w:tab/>
        <w:t>Áreas de recursos e efeitos avaliados na Avaliação Ambiental</w:t>
      </w:r>
      <w:bookmarkEnd w:id="93"/>
    </w:p>
    <w:p w14:paraId="598791EC" w14:textId="1481D7C4" w:rsidR="005B2330" w:rsidRPr="00E741E4" w:rsidRDefault="005B2330" w:rsidP="00D4250D">
      <w:pPr>
        <w:pStyle w:val="Heading2"/>
      </w:pPr>
      <w:bookmarkStart w:id="94" w:name="_Toc110243175"/>
      <w:bookmarkStart w:id="95" w:name="_Toc110243119"/>
      <w:bookmarkStart w:id="96" w:name="_Toc110242500"/>
      <w:r w:rsidRPr="00E741E4">
        <w:rPr>
          <w:lang w:val="pt-BR"/>
        </w:rPr>
        <w:t>Quais são os efeitos do Projeto sobre as populações de justiça ambiental?</w:t>
      </w:r>
      <w:bookmarkEnd w:id="94"/>
      <w:bookmarkEnd w:id="95"/>
      <w:bookmarkEnd w:id="96"/>
    </w:p>
    <w:p w14:paraId="0B476BFB" w14:textId="19A442BF" w:rsidR="00415899" w:rsidRPr="00E741E4" w:rsidRDefault="006F5FE8" w:rsidP="0064122F">
      <w:pPr>
        <w:pStyle w:val="BodyText"/>
        <w:spacing w:after="0" w:line="240" w:lineRule="auto"/>
      </w:pPr>
      <w:r w:rsidRPr="00E741E4">
        <w:rPr>
          <w:lang w:val="pt-BR"/>
        </w:rPr>
        <w:t>Alguns dos efeitos do Projeto ocorrem em certos lugares, de modo que foi dedicada atenção à possibilidade de esses efeitos ocorrerem amplamente na região ou população, ou se afetariam comunidades ou populações de baixa renda ou historicamente sub-representadas (comunidades ou populações de justiça ambiental). Os parágrafos a seguir trazem uma explicação adicional sobre os efeitos benéficos ou adversos relacionados.</w:t>
      </w:r>
    </w:p>
    <w:p w14:paraId="65E98167" w14:textId="77777777" w:rsidR="0095092A" w:rsidRPr="00E741E4" w:rsidRDefault="0095092A" w:rsidP="0064122F">
      <w:pPr>
        <w:pStyle w:val="BodyText"/>
        <w:spacing w:after="0" w:line="240" w:lineRule="auto"/>
      </w:pPr>
    </w:p>
    <w:p w14:paraId="5E8A5620" w14:textId="763E75DE" w:rsidR="00415899" w:rsidRPr="00E741E4" w:rsidRDefault="00830923" w:rsidP="0064122F">
      <w:pPr>
        <w:pStyle w:val="BodyText"/>
        <w:spacing w:after="0" w:line="240" w:lineRule="auto"/>
        <w:rPr>
          <w:b/>
          <w:bCs/>
        </w:rPr>
      </w:pPr>
      <w:r w:rsidRPr="00E741E4">
        <w:rPr>
          <w:lang w:val="pt-BR"/>
        </w:rPr>
        <w:t xml:space="preserve">A redução do tráfego beneficiaria todos os motoristas que se deslocam para o CBD de Manhattan ou suas proximidades, incluindo populações de justiça ambiental, melhorando os tempos de deslocamento, reduzindo os custos operacionais dos veículos e melhorando a segurança. O Projeto também melhoraria a qualidade do ar regional e a maioria das populações de justiça ambiental que vivem no CBD de Manhattan desfrutariam de uma menor emissão localizada de poluentes devida à redução do tráfego. Os benefícios adicionais são descritos no </w:t>
      </w:r>
      <w:r w:rsidRPr="00E741E4">
        <w:rPr>
          <w:b/>
          <w:bCs/>
          <w:lang w:val="pt-BR"/>
        </w:rPr>
        <w:t>Capítulo 17, “Justiça ambiental”.</w:t>
      </w:r>
    </w:p>
    <w:p w14:paraId="18A8895C" w14:textId="77777777" w:rsidR="00654D53" w:rsidRPr="00E741E4" w:rsidRDefault="00654D53" w:rsidP="0064122F">
      <w:pPr>
        <w:pStyle w:val="BodyText"/>
        <w:spacing w:after="0" w:line="240" w:lineRule="auto"/>
        <w:rPr>
          <w:b/>
          <w:bCs/>
        </w:rPr>
      </w:pPr>
    </w:p>
    <w:p w14:paraId="2D50930A" w14:textId="77777777" w:rsidR="0063683B" w:rsidRPr="00E741E4" w:rsidRDefault="00C90597" w:rsidP="0063683B">
      <w:pPr>
        <w:pStyle w:val="Heading3"/>
        <w:rPr>
          <w:specVanish/>
        </w:rPr>
      </w:pPr>
      <w:bookmarkStart w:id="97" w:name="_Toc110243176"/>
      <w:bookmarkStart w:id="98" w:name="_Toc110243120"/>
      <w:r w:rsidRPr="00E741E4">
        <w:rPr>
          <w:lang w:val="pt-BR"/>
        </w:rPr>
        <w:t>Motoristas de baixa renda.</w:t>
      </w:r>
      <w:bookmarkEnd w:id="97"/>
      <w:bookmarkEnd w:id="98"/>
    </w:p>
    <w:p w14:paraId="35466BBE" w14:textId="04A9E57D" w:rsidR="00626336" w:rsidRPr="00E741E4" w:rsidRDefault="0063683B" w:rsidP="00167A0A">
      <w:pPr>
        <w:ind w:left="0" w:firstLine="0"/>
        <w:jc w:val="both"/>
      </w:pPr>
      <w:r w:rsidRPr="00E741E4">
        <w:rPr>
          <w:lang w:val="pt-BR"/>
        </w:rPr>
        <w:t xml:space="preserve">O custo do novo pedágio do CBD não incidiria predominantemente sobre os motoristas de baixa renda. No entanto, para os motoristas de baixa renda que não têm uma alternativa viável para chegar ao CBD de Manhattan que não seja um veículo privado, o efeito desse custo seria mais oneroso porque o custo do pedágio consumiria uma maior porcentagem de sua renda disponível. </w:t>
      </w:r>
      <w:r w:rsidRPr="00E741E4">
        <w:rPr>
          <w:lang w:val="pt-BR"/>
        </w:rPr>
        <w:lastRenderedPageBreak/>
        <w:t xml:space="preserve">Sendo assim, o efeito adverso sobre os motoristas de baixa renda associado ao custo do novo pedágio constituiria um efeito adverso e desproporcionalmente alto. </w:t>
      </w:r>
    </w:p>
    <w:p w14:paraId="7282DC58" w14:textId="77777777" w:rsidR="0063683B" w:rsidRPr="00E741E4" w:rsidRDefault="00626336" w:rsidP="0063683B">
      <w:pPr>
        <w:pStyle w:val="Heading3"/>
        <w:rPr>
          <w:specVanish/>
        </w:rPr>
      </w:pPr>
      <w:bookmarkStart w:id="99" w:name="_Toc110243177"/>
      <w:bookmarkStart w:id="100" w:name="_Toc110243121"/>
      <w:r w:rsidRPr="00E741E4">
        <w:rPr>
          <w:lang w:val="pt-BR"/>
        </w:rPr>
        <w:t>Táxis e veículos de aplicativo.</w:t>
      </w:r>
      <w:bookmarkEnd w:id="99"/>
      <w:bookmarkEnd w:id="100"/>
      <w:r w:rsidRPr="00E741E4">
        <w:rPr>
          <w:lang w:val="pt-BR"/>
        </w:rPr>
        <w:t xml:space="preserve"> </w:t>
      </w:r>
    </w:p>
    <w:p w14:paraId="02A749CD" w14:textId="00A50CF1" w:rsidR="00626336" w:rsidRPr="00E741E4" w:rsidRDefault="0063683B" w:rsidP="00D005EE">
      <w:pPr>
        <w:ind w:left="0" w:firstLine="0"/>
        <w:jc w:val="both"/>
      </w:pPr>
      <w:r w:rsidRPr="00E741E4">
        <w:rPr>
          <w:lang w:val="pt-BR"/>
        </w:rPr>
        <w:t xml:space="preserve"> A New York City Taxi &amp; Limousine Commission (TLC) requer que os passageiros reembolsem o motorista de táxi por custos de pedágio incidentes durante o percurso; quando não houver passageiros no veículo, os motoristas pagam o pedágio hoje como parte do custo de suas operações comerciais. A TLC também publicou normas que regem a classe de alto volume de FHVs (Uber e Lyft) e requer que os serviços de FHV coletem e repassem à TLC informações sobre a tarifa detalhada para percursos cobrados dos passageiros, incluindo a tarifa, pedágios, impostos e gorjetas. </w:t>
      </w:r>
    </w:p>
    <w:p w14:paraId="359D5714" w14:textId="77777777" w:rsidR="00626336" w:rsidRPr="00E741E4" w:rsidRDefault="00626336" w:rsidP="00626336">
      <w:pPr>
        <w:pStyle w:val="BodyText"/>
        <w:spacing w:after="0" w:line="240" w:lineRule="auto"/>
      </w:pPr>
    </w:p>
    <w:p w14:paraId="70226711" w14:textId="77777777" w:rsidR="00626336" w:rsidRPr="00E741E4" w:rsidRDefault="00626336" w:rsidP="005B75F3">
      <w:pPr>
        <w:pStyle w:val="BodyText"/>
        <w:spacing w:after="0" w:line="240" w:lineRule="auto"/>
      </w:pPr>
      <w:r w:rsidRPr="00E741E4">
        <w:rPr>
          <w:lang w:val="pt-BR"/>
        </w:rPr>
        <w:t xml:space="preserve">Qualquer cobrança implementada pelo Programa de Pedágios no CBD provavelmente seguiria a estrutura existente. Sendo assim, quando presente, o cliente seria responsável por pagar os pedágios e o recibo final mostraria os detalhes discriminados para refletir esse pagamento. Se não houvesse um cliente, o veículo seria cobrado como um veículo de passeio, a menos que fosse isento ou limitado. </w:t>
      </w:r>
    </w:p>
    <w:p w14:paraId="40AE8814" w14:textId="77777777" w:rsidR="00626336" w:rsidRPr="00E741E4" w:rsidRDefault="00626336" w:rsidP="00053EE9">
      <w:pPr>
        <w:spacing w:after="60"/>
        <w:ind w:left="0" w:firstLine="0"/>
        <w:jc w:val="both"/>
      </w:pPr>
    </w:p>
    <w:p w14:paraId="2FF4FBEE" w14:textId="156FFF82" w:rsidR="00415899" w:rsidRPr="00E741E4" w:rsidRDefault="009E4AC9" w:rsidP="005B2330">
      <w:pPr>
        <w:ind w:left="0" w:firstLine="0"/>
        <w:jc w:val="both"/>
        <w:rPr>
          <w:b/>
          <w:bCs/>
          <w:color w:val="003AA6"/>
          <w:u w:val="single"/>
        </w:rPr>
      </w:pPr>
      <w:r w:rsidRPr="00E741E4">
        <w:rPr>
          <w:noProof/>
          <w:lang w:val="pt-BR"/>
        </w:rPr>
        <w:lastRenderedPageBreak/>
        <mc:AlternateContent>
          <mc:Choice Requires="wps">
            <w:drawing>
              <wp:inline distT="0" distB="0" distL="114300" distR="114300" wp14:anchorId="0A436364" wp14:editId="3526845E">
                <wp:extent cx="6038850" cy="7357730"/>
                <wp:effectExtent l="0" t="0" r="0" b="0"/>
                <wp:docPr id="210036688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7357730"/>
                        </a:xfrm>
                        <a:prstGeom prst="rect">
                          <a:avLst/>
                        </a:prstGeom>
                        <a:solidFill>
                          <a:srgbClr val="003AA6"/>
                        </a:solidFill>
                        <a:ln w="9525">
                          <a:noFill/>
                          <a:miter lim="800000"/>
                          <a:headEnd/>
                          <a:tailEnd/>
                        </a:ln>
                        <a:effectLst>
                          <a:softEdge rad="63500"/>
                        </a:effectLst>
                      </wps:spPr>
                      <wps:txbx>
                        <w:txbxContent>
                          <w:p w14:paraId="483DEE9E" w14:textId="376244AC" w:rsidR="00386F5B" w:rsidRPr="00E741E4" w:rsidRDefault="00386F5B" w:rsidP="009E4AC9">
                            <w:pPr>
                              <w:ind w:left="0" w:firstLine="0"/>
                              <w:jc w:val="center"/>
                              <w:rPr>
                                <w:b/>
                                <w:bCs/>
                                <w:i/>
                                <w:iCs/>
                                <w:sz w:val="20"/>
                                <w:szCs w:val="20"/>
                              </w:rPr>
                            </w:pPr>
                            <w:r w:rsidRPr="00E741E4">
                              <w:rPr>
                                <w:b/>
                                <w:bCs/>
                                <w:i/>
                                <w:iCs/>
                                <w:sz w:val="20"/>
                                <w:szCs w:val="20"/>
                                <w:lang w:val="pt-BR"/>
                              </w:rPr>
                              <w:t xml:space="preserve">Para </w:t>
                            </w:r>
                            <w:r w:rsidRPr="00E741E4">
                              <w:rPr>
                                <w:b/>
                                <w:bCs/>
                                <w:i/>
                                <w:iCs/>
                                <w:sz w:val="20"/>
                                <w:szCs w:val="20"/>
                                <w:lang w:val="pt-BR"/>
                              </w:rPr>
                              <w:t xml:space="preserve">lidar com os efeitos adversos altos e desproporcionais sobre motoristas de baixa renda que ainda preferem dirigir, os Patrocinadores do Projeto instituirão as seguintes mitigações e aprimoramentos. </w:t>
                            </w:r>
                          </w:p>
                          <w:p w14:paraId="0AF7F659" w14:textId="77777777" w:rsidR="00386F5B" w:rsidRPr="00E741E4" w:rsidRDefault="00386F5B" w:rsidP="009E4AC9">
                            <w:pPr>
                              <w:spacing w:before="360"/>
                              <w:ind w:left="0" w:firstLine="0"/>
                              <w:jc w:val="center"/>
                              <w:rPr>
                                <w:b/>
                                <w:bCs/>
                                <w:i/>
                                <w:iCs/>
                                <w:sz w:val="20"/>
                                <w:szCs w:val="20"/>
                              </w:rPr>
                            </w:pPr>
                            <w:r w:rsidRPr="00E741E4">
                              <w:rPr>
                                <w:b/>
                                <w:bCs/>
                                <w:i/>
                                <w:iCs/>
                                <w:sz w:val="20"/>
                                <w:szCs w:val="20"/>
                                <w:lang w:val="pt-BR"/>
                              </w:rPr>
                              <w:t>MITIGAÇÕES</w:t>
                            </w:r>
                          </w:p>
                          <w:p w14:paraId="65B26ABA" w14:textId="2EE3CAE1" w:rsidR="00386F5B" w:rsidRPr="00E741E4" w:rsidRDefault="00386F5B" w:rsidP="009E4AC9">
                            <w:pPr>
                              <w:spacing w:before="60"/>
                              <w:ind w:left="0" w:firstLine="0"/>
                              <w:jc w:val="center"/>
                              <w:rPr>
                                <w:i/>
                                <w:iCs/>
                                <w:sz w:val="20"/>
                                <w:szCs w:val="20"/>
                              </w:rPr>
                            </w:pPr>
                            <w:r w:rsidRPr="00E741E4">
                              <w:rPr>
                                <w:i/>
                                <w:iCs/>
                                <w:sz w:val="20"/>
                                <w:szCs w:val="20"/>
                                <w:lang w:val="pt-BR"/>
                              </w:rPr>
                              <w:t>O Projeto incluirá um crédito fiscal para os pedágios pagos no CBD pelos residentes do CBD de Manhattan cuja renda bruta ajustada em New York (Nova Iorque) no ano fiscal for menor que US$ 60.000. A TBTA trabalhará com o New York State Department of Taxation and Finance (NYS DTF) para garantir a disponibilidade da documentação necessária para os motoristas elegíveis para receber o crédito fiscal do NYS.</w:t>
                            </w:r>
                          </w:p>
                          <w:p w14:paraId="08B55CD5" w14:textId="535E0F07" w:rsidR="00386F5B" w:rsidRPr="00E741E4" w:rsidRDefault="00386F5B" w:rsidP="009E4AC9">
                            <w:pPr>
                              <w:spacing w:before="240"/>
                              <w:ind w:left="0" w:firstLine="0"/>
                              <w:jc w:val="center"/>
                              <w:rPr>
                                <w:i/>
                                <w:iCs/>
                                <w:sz w:val="20"/>
                                <w:szCs w:val="20"/>
                              </w:rPr>
                            </w:pPr>
                            <w:r w:rsidRPr="00E741E4">
                              <w:rPr>
                                <w:i/>
                                <w:iCs/>
                                <w:sz w:val="20"/>
                                <w:szCs w:val="20"/>
                                <w:lang w:val="pt-BR"/>
                              </w:rPr>
                              <w:t>A TBTA publicará informações sobre o crédito fiscal no site do projeto, com um link para o local apropriado no site do NYS DTF para orientar os motoristas elegíveis para que possam obter informações sobre a solicitação do crédito</w:t>
                            </w:r>
                            <w:r w:rsidRPr="00E741E4">
                              <w:rPr>
                                <w:lang w:val="pt-BR"/>
                              </w:rPr>
                              <w:t>.</w:t>
                            </w:r>
                          </w:p>
                          <w:p w14:paraId="30B70323" w14:textId="63FD7F48" w:rsidR="00386F5B" w:rsidRPr="00E741E4" w:rsidRDefault="00386F5B" w:rsidP="009E4AC9">
                            <w:pPr>
                              <w:spacing w:before="240"/>
                              <w:ind w:left="0" w:firstLine="0"/>
                              <w:jc w:val="center"/>
                              <w:rPr>
                                <w:i/>
                                <w:iCs/>
                                <w:sz w:val="20"/>
                                <w:szCs w:val="20"/>
                              </w:rPr>
                            </w:pPr>
                            <w:r w:rsidRPr="00E741E4">
                              <w:rPr>
                                <w:i/>
                                <w:iCs/>
                                <w:sz w:val="20"/>
                                <w:szCs w:val="20"/>
                                <w:lang w:val="pt-BR"/>
                              </w:rPr>
                              <w:t xml:space="preserve">A TBTA eliminará a taxa de depósito de US$ 10 da etiqueta do E-ZPass para os clientes sem cartão de crédito. </w:t>
                            </w:r>
                          </w:p>
                          <w:p w14:paraId="3AA02716" w14:textId="1BAB6DD2" w:rsidR="00386F5B" w:rsidRPr="00E741E4" w:rsidRDefault="00386F5B" w:rsidP="009E4AC9">
                            <w:pPr>
                              <w:spacing w:before="240"/>
                              <w:ind w:left="0" w:firstLine="0"/>
                              <w:jc w:val="center"/>
                              <w:rPr>
                                <w:i/>
                                <w:iCs/>
                                <w:sz w:val="20"/>
                                <w:szCs w:val="20"/>
                              </w:rPr>
                            </w:pPr>
                            <w:r w:rsidRPr="00E741E4">
                              <w:rPr>
                                <w:i/>
                                <w:iCs/>
                                <w:sz w:val="20"/>
                                <w:szCs w:val="20"/>
                                <w:lang w:val="pt-BR"/>
                              </w:rPr>
                              <w:t>A TBTA fará uma promoção ampliada das opções existentes de planos e pagamentos do E-ZPass, incluindo a possibilidade de os motoristas pagarem por percurso (em vez de terem um saldo pré-pago), de abastecerem suas contas com dinheiro nas lojas participantes e descontar planos já iniciados, a fim de informar as pessoas que ainda não conheçam tais opções.</w:t>
                            </w:r>
                          </w:p>
                          <w:p w14:paraId="2D084525" w14:textId="78199A22" w:rsidR="00386F5B" w:rsidRPr="00E741E4" w:rsidRDefault="00386F5B" w:rsidP="009E4AC9">
                            <w:pPr>
                              <w:spacing w:before="240"/>
                              <w:ind w:left="0" w:firstLine="0"/>
                              <w:jc w:val="center"/>
                              <w:rPr>
                                <w:i/>
                                <w:iCs/>
                                <w:sz w:val="20"/>
                                <w:szCs w:val="20"/>
                              </w:rPr>
                            </w:pPr>
                            <w:r w:rsidRPr="00E741E4">
                              <w:rPr>
                                <w:i/>
                                <w:iCs/>
                                <w:sz w:val="20"/>
                                <w:szCs w:val="20"/>
                                <w:lang w:val="pt-BR"/>
                              </w:rPr>
                              <w:t>A TBTA promoverá divulgação e educação sobre a elegibilidade para produtos e programas de tarifas de transporte coletivo com descontos existentes, inclusive para pessoas de 65 anos ou mais, pessoas com deficiências e de baixa renda, a fim de informar as pessoas que ainda não conheçam tais opções.</w:t>
                            </w:r>
                          </w:p>
                          <w:p w14:paraId="3151613A" w14:textId="282D0FE8" w:rsidR="00386F5B" w:rsidRPr="00E741E4" w:rsidRDefault="00386F5B" w:rsidP="009E4AC9">
                            <w:pPr>
                              <w:spacing w:before="240"/>
                              <w:ind w:left="0" w:firstLine="0"/>
                              <w:jc w:val="center"/>
                              <w:rPr>
                                <w:i/>
                                <w:iCs/>
                                <w:sz w:val="20"/>
                                <w:szCs w:val="20"/>
                              </w:rPr>
                            </w:pPr>
                            <w:r w:rsidRPr="00E741E4">
                              <w:rPr>
                                <w:i/>
                                <w:iCs/>
                                <w:sz w:val="20"/>
                                <w:szCs w:val="20"/>
                                <w:lang w:val="pt-BR"/>
                              </w:rPr>
                              <w:t>Os Patrocinadores do Projeto se comprometem em estabelecer um Grupo Comunitário de Justiça Ambiental que se reuniria semestralmente, realizando a primeira reunião seis meses após a implementação, a fim de compartilhar dados e análises atualizados e dar voz a questionamentos potenciais.</w:t>
                            </w:r>
                          </w:p>
                          <w:p w14:paraId="4F8B5821" w14:textId="7EE4470C" w:rsidR="00386F5B" w:rsidRPr="00E741E4" w:rsidRDefault="00386F5B" w:rsidP="009E4AC9">
                            <w:pPr>
                              <w:spacing w:before="360"/>
                              <w:ind w:left="0" w:firstLine="0"/>
                              <w:jc w:val="center"/>
                              <w:rPr>
                                <w:b/>
                                <w:bCs/>
                                <w:i/>
                                <w:iCs/>
                                <w:sz w:val="20"/>
                                <w:szCs w:val="20"/>
                              </w:rPr>
                            </w:pPr>
                            <w:r w:rsidRPr="00E741E4">
                              <w:rPr>
                                <w:b/>
                                <w:bCs/>
                                <w:i/>
                                <w:iCs/>
                                <w:sz w:val="20"/>
                                <w:szCs w:val="20"/>
                                <w:lang w:val="pt-BR"/>
                              </w:rPr>
                              <w:t>APRIMORAMENTO</w:t>
                            </w:r>
                          </w:p>
                          <w:p w14:paraId="10E070CB" w14:textId="2E7E0BB0" w:rsidR="00386F5B" w:rsidRPr="00E741E4" w:rsidRDefault="00386F5B" w:rsidP="009E4AC9">
                            <w:pPr>
                              <w:spacing w:before="60"/>
                              <w:ind w:left="0" w:firstLine="0"/>
                              <w:jc w:val="center"/>
                              <w:rPr>
                                <w:i/>
                                <w:iCs/>
                                <w:sz w:val="20"/>
                                <w:szCs w:val="20"/>
                              </w:rPr>
                            </w:pPr>
                            <w:r w:rsidRPr="00E741E4">
                              <w:rPr>
                                <w:i/>
                                <w:iCs/>
                                <w:sz w:val="20"/>
                                <w:szCs w:val="20"/>
                                <w:lang w:val="pt-BR"/>
                              </w:rPr>
                              <w:t xml:space="preserve">Os ônibus de NYC servem uma porção mais ampla de lares de baixa renda e de minorias quando comparados a outros modos de transporte, incluindo os metrôs. A MTA desenvolveu uma abordagem que combina considerações de equidade e qualidade do ar para identificar Áreas de Prioridade de Equidade para suas reelaborações de linhas de ônibus. As Áreas de Prioridade de Equidade são usadas para direcionar melhorias e investimentos para promover a equidade e o acesso a oportunidades nessas áreas dependentes do transporte coletivo que são historicamente marginalizadas e mal atendidas, a fim de promover um transporte equitativo e o acesso a oportunidades. As reelaborações de linhas de ônibus implementadas recentemente em Staten Island e no Bronx foram bem recebidas. Estão em andamento reelaborações de linhas no Queens e no Brooklyn. A TBTA se compromete em trabalhar com a MTA NYCT para lidar com áreas identificadas na EA onde o serviço de ônibus pode ser melhorado, conforme avancem as reelaborações de linhas no Brooklyn e em Manhattan. </w:t>
                            </w:r>
                          </w:p>
                        </w:txbxContent>
                      </wps:txbx>
                      <wps:bodyPr rot="0" vert="horz" wrap="square" lIns="91440" tIns="182880" rIns="182880" bIns="45720" anchor="t" anchorCtr="0">
                        <a:noAutofit/>
                      </wps:bodyPr>
                    </wps:wsp>
                  </a:graphicData>
                </a:graphic>
              </wp:inline>
            </w:drawing>
          </mc:Choice>
          <mc:Fallback>
            <w:pict>
              <v:shape w14:anchorId="0A436364" id="Text Box 6" o:spid="_x0000_s1048" type="#_x0000_t202" style="width:475.5pt;height:57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" fillcolor="#003aa6" stroked="f">
                <v:textbox inset=",14.4pt,14.4pt">
                  <w:txbxContent>
                    <w:p w14:paraId="483DEE9E" w14:textId="376244AC" w:rsidR="00386F5B" w:rsidRPr="00E741E4" w:rsidRDefault="00386F5B" w:rsidP="009E4AC9">
                      <w:pPr>
                        <w:ind w:left="0" w:firstLine="0"/>
                        <w:jc w:val="center"/>
                        <w:rPr>
                          <w:b/>
                          <w:bCs/>
                          <w:i/>
                          <w:iCs/>
                          <w:sz w:val="20"/>
                          <w:szCs w:val="20"/>
                        </w:rPr>
                      </w:pPr>
                      <w:r w:rsidRPr="00E741E4">
                        <w:rPr>
                          <w:b/>
                          <w:bCs/>
                          <w:i/>
                          <w:iCs/>
                          <w:sz w:val="20"/>
                          <w:szCs w:val="20"/>
                          <w:lang w:val="pt-BR"/>
                        </w:rPr>
                        <w:t xml:space="preserve">Para </w:t>
                      </w:r>
                      <w:r w:rsidRPr="00E741E4">
                        <w:rPr>
                          <w:b/>
                          <w:bCs/>
                          <w:i/>
                          <w:iCs/>
                          <w:sz w:val="20"/>
                          <w:szCs w:val="20"/>
                          <w:lang w:val="pt-BR"/>
                        </w:rPr>
                        <w:t xml:space="preserve">lidar com os efeitos adversos altos e desproporcionais sobre motoristas de baixa renda que ainda preferem dirigir, os Patrocinadores do Projeto instituirão as seguintes mitigações e aprimoramentos. </w:t>
                      </w:r>
                    </w:p>
                    <w:p w14:paraId="0AF7F659" w14:textId="77777777" w:rsidR="00386F5B" w:rsidRPr="00E741E4" w:rsidRDefault="00386F5B" w:rsidP="009E4AC9">
                      <w:pPr>
                        <w:spacing w:before="360"/>
                        <w:ind w:left="0" w:firstLine="0"/>
                        <w:jc w:val="center"/>
                        <w:rPr>
                          <w:b/>
                          <w:bCs/>
                          <w:i/>
                          <w:iCs/>
                          <w:sz w:val="20"/>
                          <w:szCs w:val="20"/>
                        </w:rPr>
                      </w:pPr>
                      <w:r w:rsidRPr="00E741E4">
                        <w:rPr>
                          <w:b/>
                          <w:bCs/>
                          <w:i/>
                          <w:iCs/>
                          <w:sz w:val="20"/>
                          <w:szCs w:val="20"/>
                          <w:lang w:val="pt-BR"/>
                        </w:rPr>
                        <w:t>MITIGAÇÕES</w:t>
                      </w:r>
                    </w:p>
                    <w:p w14:paraId="65B26ABA" w14:textId="2EE3CAE1" w:rsidR="00386F5B" w:rsidRPr="00E741E4" w:rsidRDefault="00386F5B" w:rsidP="009E4AC9">
                      <w:pPr>
                        <w:spacing w:before="60"/>
                        <w:ind w:left="0" w:firstLine="0"/>
                        <w:jc w:val="center"/>
                        <w:rPr>
                          <w:i/>
                          <w:iCs/>
                          <w:sz w:val="20"/>
                          <w:szCs w:val="20"/>
                        </w:rPr>
                      </w:pPr>
                      <w:r w:rsidRPr="00E741E4">
                        <w:rPr>
                          <w:i/>
                          <w:iCs/>
                          <w:sz w:val="20"/>
                          <w:szCs w:val="20"/>
                          <w:lang w:val="pt-BR"/>
                        </w:rPr>
                        <w:t>O Projeto incluirá um crédito fiscal para os pedágios pagos no CBD pelos residentes do CBD de Manhattan cuja renda bruta ajustada em New York (Nova Iorque) no ano fiscal for menor que US$ 60.000. A TBTA trabalhará com o New York State Department of Taxation and Finance (NYS DTF) para garantir a disponibilidade da documentação necessária para os motoristas elegíveis para receber o crédito fiscal do NYS.</w:t>
                      </w:r>
                    </w:p>
                    <w:p w14:paraId="08B55CD5" w14:textId="535E0F07" w:rsidR="00386F5B" w:rsidRPr="00E741E4" w:rsidRDefault="00386F5B" w:rsidP="009E4AC9">
                      <w:pPr>
                        <w:spacing w:before="240"/>
                        <w:ind w:left="0" w:firstLine="0"/>
                        <w:jc w:val="center"/>
                        <w:rPr>
                          <w:i/>
                          <w:iCs/>
                          <w:sz w:val="20"/>
                          <w:szCs w:val="20"/>
                        </w:rPr>
                      </w:pPr>
                      <w:r w:rsidRPr="00E741E4">
                        <w:rPr>
                          <w:i/>
                          <w:iCs/>
                          <w:sz w:val="20"/>
                          <w:szCs w:val="20"/>
                          <w:lang w:val="pt-BR"/>
                        </w:rPr>
                        <w:t>A TBTA publicará informações sobre o crédito fiscal no site do projeto, com um link para o local apropriado no site do NYS DTF para orientar os motoristas elegíveis para que possam obter informações sobre a solicitação do crédito</w:t>
                      </w:r>
                      <w:r w:rsidRPr="00E741E4">
                        <w:rPr>
                          <w:lang w:val="pt-BR"/>
                        </w:rPr>
                        <w:t>.</w:t>
                      </w:r>
                    </w:p>
                    <w:p w14:paraId="30B70323" w14:textId="63FD7F48" w:rsidR="00386F5B" w:rsidRPr="00E741E4" w:rsidRDefault="00386F5B" w:rsidP="009E4AC9">
                      <w:pPr>
                        <w:spacing w:before="240"/>
                        <w:ind w:left="0" w:firstLine="0"/>
                        <w:jc w:val="center"/>
                        <w:rPr>
                          <w:i/>
                          <w:iCs/>
                          <w:sz w:val="20"/>
                          <w:szCs w:val="20"/>
                        </w:rPr>
                      </w:pPr>
                      <w:r w:rsidRPr="00E741E4">
                        <w:rPr>
                          <w:i/>
                          <w:iCs/>
                          <w:sz w:val="20"/>
                          <w:szCs w:val="20"/>
                          <w:lang w:val="pt-BR"/>
                        </w:rPr>
                        <w:t xml:space="preserve">A TBTA eliminará a taxa de depósito de US$ 10 da etiqueta do E-ZPass para os clientes sem cartão de crédito. </w:t>
                      </w:r>
                    </w:p>
                    <w:p w14:paraId="3AA02716" w14:textId="1BAB6DD2" w:rsidR="00386F5B" w:rsidRPr="00E741E4" w:rsidRDefault="00386F5B" w:rsidP="009E4AC9">
                      <w:pPr>
                        <w:spacing w:before="240"/>
                        <w:ind w:left="0" w:firstLine="0"/>
                        <w:jc w:val="center"/>
                        <w:rPr>
                          <w:i/>
                          <w:iCs/>
                          <w:sz w:val="20"/>
                          <w:szCs w:val="20"/>
                        </w:rPr>
                      </w:pPr>
                      <w:r w:rsidRPr="00E741E4">
                        <w:rPr>
                          <w:i/>
                          <w:iCs/>
                          <w:sz w:val="20"/>
                          <w:szCs w:val="20"/>
                          <w:lang w:val="pt-BR"/>
                        </w:rPr>
                        <w:t>A TBTA fará uma promoção ampliada das opções existentes de planos e pagamentos do E-ZPass, incluindo a possibilidade de os motoristas pagarem por percurso (em vez de terem um saldo pré-pago), de abastecerem suas contas com dinheiro nas lojas participantes e descontar planos já iniciados, a fim de informar as pessoas que ainda não conheçam tais opções.</w:t>
                      </w:r>
                    </w:p>
                    <w:p w14:paraId="2D084525" w14:textId="78199A22" w:rsidR="00386F5B" w:rsidRPr="00E741E4" w:rsidRDefault="00386F5B" w:rsidP="009E4AC9">
                      <w:pPr>
                        <w:spacing w:before="240"/>
                        <w:ind w:left="0" w:firstLine="0"/>
                        <w:jc w:val="center"/>
                        <w:rPr>
                          <w:i/>
                          <w:iCs/>
                          <w:sz w:val="20"/>
                          <w:szCs w:val="20"/>
                        </w:rPr>
                      </w:pPr>
                      <w:r w:rsidRPr="00E741E4">
                        <w:rPr>
                          <w:i/>
                          <w:iCs/>
                          <w:sz w:val="20"/>
                          <w:szCs w:val="20"/>
                          <w:lang w:val="pt-BR"/>
                        </w:rPr>
                        <w:t>A TBTA promoverá divulgação e educação sobre a elegibilidade para produtos e programas de tarifas de transporte coletivo com descontos existentes, inclusive para pessoas de 65 anos ou mais, pessoas com deficiências e de baixa renda, a fim de informar as pessoas que ainda não conheçam tais opções.</w:t>
                      </w:r>
                    </w:p>
                    <w:p w14:paraId="3151613A" w14:textId="282D0FE8" w:rsidR="00386F5B" w:rsidRPr="00E741E4" w:rsidRDefault="00386F5B" w:rsidP="009E4AC9">
                      <w:pPr>
                        <w:spacing w:before="240"/>
                        <w:ind w:left="0" w:firstLine="0"/>
                        <w:jc w:val="center"/>
                        <w:rPr>
                          <w:i/>
                          <w:iCs/>
                          <w:sz w:val="20"/>
                          <w:szCs w:val="20"/>
                        </w:rPr>
                      </w:pPr>
                      <w:r w:rsidRPr="00E741E4">
                        <w:rPr>
                          <w:i/>
                          <w:iCs/>
                          <w:sz w:val="20"/>
                          <w:szCs w:val="20"/>
                          <w:lang w:val="pt-BR"/>
                        </w:rPr>
                        <w:t>Os Patrocinadores do Projeto se comprometem em estabelecer um Grupo Comunitário de Justiça Ambiental que se reuniria semestralmente, realizando a primeira reunião seis meses após a implementação, a fim de compartilhar dados e análises atualizados e dar voz a questionamentos potenciais.</w:t>
                      </w:r>
                    </w:p>
                    <w:p w14:paraId="4F8B5821" w14:textId="7EE4470C" w:rsidR="00386F5B" w:rsidRPr="00E741E4" w:rsidRDefault="00386F5B" w:rsidP="009E4AC9">
                      <w:pPr>
                        <w:spacing w:before="360"/>
                        <w:ind w:left="0" w:firstLine="0"/>
                        <w:jc w:val="center"/>
                        <w:rPr>
                          <w:b/>
                          <w:bCs/>
                          <w:i/>
                          <w:iCs/>
                          <w:sz w:val="20"/>
                          <w:szCs w:val="20"/>
                        </w:rPr>
                      </w:pPr>
                      <w:r w:rsidRPr="00E741E4">
                        <w:rPr>
                          <w:b/>
                          <w:bCs/>
                          <w:i/>
                          <w:iCs/>
                          <w:sz w:val="20"/>
                          <w:szCs w:val="20"/>
                          <w:lang w:val="pt-BR"/>
                        </w:rPr>
                        <w:t>APRIMORAMENTO</w:t>
                      </w:r>
                    </w:p>
                    <w:p w14:paraId="10E070CB" w14:textId="2E7E0BB0" w:rsidR="00386F5B" w:rsidRPr="00E741E4" w:rsidRDefault="00386F5B" w:rsidP="009E4AC9">
                      <w:pPr>
                        <w:spacing w:before="60"/>
                        <w:ind w:left="0" w:firstLine="0"/>
                        <w:jc w:val="center"/>
                        <w:rPr>
                          <w:i/>
                          <w:iCs/>
                          <w:sz w:val="20"/>
                          <w:szCs w:val="20"/>
                        </w:rPr>
                      </w:pPr>
                      <w:r w:rsidRPr="00E741E4">
                        <w:rPr>
                          <w:i/>
                          <w:iCs/>
                          <w:sz w:val="20"/>
                          <w:szCs w:val="20"/>
                          <w:lang w:val="pt-BR"/>
                        </w:rPr>
                        <w:t xml:space="preserve">Os ônibus de NYC servem uma porção mais ampla de lares de baixa renda e de minorias quando comparados a outros modos de transporte, incluindo os metrôs. A MTA desenvolveu uma abordagem que combina considerações de equidade e qualidade do ar para identificar Áreas de Prioridade de Equidade para suas reelaborações de linhas de ônibus. As Áreas de Prioridade de Equidade são usadas para direcionar melhorias e investimentos para promover a equidade e o acesso a oportunidades nessas áreas dependentes do transporte coletivo que são historicamente marginalizadas e mal atendidas, a fim de promover um transporte equitativo e o acesso a oportunidades. As reelaborações de linhas de ônibus implementadas recentemente em Staten Island e no Bronx foram bem recebidas. Estão em andamento reelaborações de linhas no Queens e no Brooklyn. A TBTA se compromete em trabalhar com a MTA NYCT para lidar com áreas identificadas na EA onde o serviço de ônibus pode ser melhorado, conforme avancem as reelaborações de linhas no Brooklyn e em Manhattan. </w:t>
                      </w:r>
                    </w:p>
                  </w:txbxContent>
                </v:textbox>
                <w10:anchorlock/>
              </v:shape>
            </w:pict>
          </mc:Fallback>
        </mc:AlternateContent>
      </w:r>
    </w:p>
    <w:p w14:paraId="213FA041" w14:textId="72ECADC5" w:rsidR="00C12531" w:rsidRPr="00E741E4" w:rsidRDefault="00C12531" w:rsidP="00C12531">
      <w:pPr>
        <w:spacing w:after="60"/>
        <w:rPr>
          <w:b/>
          <w:bCs/>
          <w:i/>
          <w:iCs/>
          <w:color w:val="003AA6"/>
          <w:sz w:val="24"/>
        </w:rPr>
      </w:pPr>
    </w:p>
    <w:p w14:paraId="7CC24C59" w14:textId="06503714" w:rsidR="00415899" w:rsidRPr="00E741E4" w:rsidRDefault="005B2330" w:rsidP="0064122F">
      <w:pPr>
        <w:pStyle w:val="BodyText"/>
        <w:spacing w:after="0" w:line="240" w:lineRule="auto"/>
      </w:pPr>
      <w:r w:rsidRPr="00E741E4">
        <w:rPr>
          <w:lang w:val="pt-BR"/>
        </w:rPr>
        <w:t xml:space="preserve">Diversos cenários de implementação de pedágios incluem isenções ou descontos (na forma de limites) sobre o número de viagens que podem ser cobradas de táxis e/ou FHVs. As isenções e limites diminuem o ônus do pedágio sobre os motoristas de táxi/FHV, mas aumentam as tarifas de pedágio para outros motoristas para cumprir os objetivos de receita e congestionamento do Projeto. Se os táxis e FHVs fossem cobrados por cada viagem, a demanda por seus serviços diminuiria, especialmente na cidade de New York (Nova Iorque), reduzindo as viagens e </w:t>
      </w:r>
      <w:r w:rsidRPr="00E741E4">
        <w:rPr>
          <w:lang w:val="pt-BR"/>
        </w:rPr>
        <w:lastRenderedPageBreak/>
        <w:t xml:space="preserve">cumprindo melhor os objetivos do Projeto, mas criando novos custos diretos e/ou uma potencial insegurança trabalhista. Como muitos dos motoristas de táxi e FHV da cidade de New York (Nova Iorque) se identificam como parte de uma população de justiça ambiental, isso resultaria em efeitos adversos e desproporcionalmente altos. A </w:t>
      </w:r>
      <w:r w:rsidRPr="00E741E4">
        <w:rPr>
          <w:b/>
          <w:bCs/>
          <w:lang w:val="pt-BR"/>
        </w:rPr>
        <w:t xml:space="preserve">Tabela ES-4 </w:t>
      </w:r>
      <w:r w:rsidRPr="00E741E4">
        <w:rPr>
          <w:lang w:val="pt-BR"/>
        </w:rPr>
        <w:t>fornece informações sobre a magnitude desses efeitos.</w:t>
      </w:r>
    </w:p>
    <w:p w14:paraId="269113CB" w14:textId="562C1972" w:rsidR="00A32D08" w:rsidRPr="00E741E4" w:rsidRDefault="00A32D08" w:rsidP="0064122F">
      <w:pPr>
        <w:pStyle w:val="BodyText"/>
        <w:spacing w:after="0" w:line="240" w:lineRule="auto"/>
      </w:pPr>
    </w:p>
    <w:p w14:paraId="7A39599E" w14:textId="51AA7A9A" w:rsidR="00415899" w:rsidRPr="00E741E4" w:rsidRDefault="00415899" w:rsidP="00415899">
      <w:pPr>
        <w:pStyle w:val="BodyText"/>
      </w:pPr>
      <w:r w:rsidRPr="00E741E4">
        <w:rPr>
          <w:noProof/>
          <w:lang w:val="pt-BR"/>
        </w:rPr>
        <mc:AlternateContent>
          <mc:Choice Requires="wps">
            <w:drawing>
              <wp:inline distT="0" distB="0" distL="0" distR="0" wp14:anchorId="04AF596D" wp14:editId="513E14BD">
                <wp:extent cx="6038850" cy="5390707"/>
                <wp:effectExtent l="0" t="0" r="0" b="635"/>
                <wp:docPr id="1766996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5390707"/>
                        </a:xfrm>
                        <a:prstGeom prst="rect">
                          <a:avLst/>
                        </a:prstGeom>
                        <a:solidFill>
                          <a:srgbClr val="003AA6"/>
                        </a:solidFill>
                        <a:ln w="9525">
                          <a:noFill/>
                          <a:miter lim="800000"/>
                          <a:headEnd/>
                          <a:tailEnd/>
                        </a:ln>
                        <a:effectLst>
                          <a:softEdge rad="63500"/>
                        </a:effectLst>
                      </wps:spPr>
                      <wps:txbx>
                        <w:txbxContent>
                          <w:p w14:paraId="5CD5456A" w14:textId="6441FD8E" w:rsidR="00386F5B" w:rsidRPr="00E741E4" w:rsidRDefault="00386F5B" w:rsidP="005B2330">
                            <w:pPr>
                              <w:ind w:left="0" w:firstLine="0"/>
                              <w:jc w:val="center"/>
                              <w:rPr>
                                <w:b/>
                                <w:bCs/>
                                <w:i/>
                                <w:iCs/>
                                <w:sz w:val="20"/>
                                <w:szCs w:val="20"/>
                              </w:rPr>
                            </w:pPr>
                            <w:r w:rsidRPr="00E741E4">
                              <w:rPr>
                                <w:b/>
                                <w:bCs/>
                                <w:i/>
                                <w:iCs/>
                                <w:sz w:val="20"/>
                                <w:szCs w:val="20"/>
                                <w:lang w:val="pt-BR"/>
                              </w:rPr>
                              <w:t xml:space="preserve">Para </w:t>
                            </w:r>
                            <w:r w:rsidRPr="00E741E4">
                              <w:rPr>
                                <w:b/>
                                <w:bCs/>
                                <w:i/>
                                <w:iCs/>
                                <w:sz w:val="20"/>
                                <w:szCs w:val="20"/>
                                <w:lang w:val="pt-BR"/>
                              </w:rPr>
                              <w:t>lidar com os efeitos adversos e desproporcionalmente altos para os motoristas de táxi e/ou FHV da cidade de New York (Nova Iorque), os Patrocinadores do Projeto instituirão a seguinte mitigação se um cenário de pedágio for implementado com tarifas cobradas dos veículos mais de uma vez por dia:</w:t>
                            </w:r>
                          </w:p>
                          <w:p w14:paraId="757E4E5E" w14:textId="77777777" w:rsidR="00386F5B" w:rsidRPr="00E741E4" w:rsidRDefault="00386F5B" w:rsidP="005B2330">
                            <w:pPr>
                              <w:ind w:left="0" w:firstLine="0"/>
                              <w:jc w:val="center"/>
                              <w:rPr>
                                <w:b/>
                                <w:bCs/>
                                <w:i/>
                                <w:iCs/>
                                <w:sz w:val="20"/>
                                <w:szCs w:val="20"/>
                              </w:rPr>
                            </w:pPr>
                          </w:p>
                          <w:p w14:paraId="17FD6FD0" w14:textId="55B0FFD8" w:rsidR="00386F5B" w:rsidRPr="00E741E4" w:rsidRDefault="00386F5B" w:rsidP="005B2330">
                            <w:pPr>
                              <w:ind w:left="0" w:firstLine="0"/>
                              <w:jc w:val="center"/>
                              <w:rPr>
                                <w:b/>
                                <w:bCs/>
                                <w:i/>
                                <w:iCs/>
                                <w:sz w:val="20"/>
                                <w:szCs w:val="20"/>
                              </w:rPr>
                            </w:pPr>
                            <w:r w:rsidRPr="00E741E4">
                              <w:rPr>
                                <w:b/>
                                <w:bCs/>
                                <w:i/>
                                <w:iCs/>
                                <w:sz w:val="20"/>
                                <w:szCs w:val="20"/>
                                <w:lang w:val="pt-BR"/>
                              </w:rPr>
                              <w:t>MITIGAÇÃO</w:t>
                            </w:r>
                          </w:p>
                          <w:p w14:paraId="0B0A5EAE" w14:textId="52A90E05" w:rsidR="00386F5B" w:rsidRPr="00E741E4" w:rsidRDefault="00386F5B" w:rsidP="007866E1">
                            <w:pPr>
                              <w:pStyle w:val="ListParagraph"/>
                              <w:numPr>
                                <w:ilvl w:val="0"/>
                                <w:numId w:val="21"/>
                              </w:numPr>
                              <w:spacing w:before="60"/>
                              <w:ind w:left="273" w:hanging="187"/>
                              <w:contextualSpacing w:val="0"/>
                              <w:jc w:val="both"/>
                              <w:rPr>
                                <w:rFonts w:ascii="Arial" w:hAnsi="Arial"/>
                                <w:sz w:val="20"/>
                                <w:szCs w:val="20"/>
                              </w:rPr>
                            </w:pPr>
                            <w:r w:rsidRPr="00E741E4">
                              <w:rPr>
                                <w:rFonts w:ascii="Arial" w:hAnsi="Arial"/>
                                <w:sz w:val="20"/>
                                <w:szCs w:val="20"/>
                                <w:lang w:val="pt-BR"/>
                              </w:rPr>
                              <w:t>Os Patrocinadores do Projeto se comprometem em trabalhar com as agências municipais e estaduais apropriadas para que, quando houver a presença de passageiros, estes paguem a tarifa de pedágio em vez do motorista. </w:t>
                            </w:r>
                          </w:p>
                          <w:p w14:paraId="2E7B69FD" w14:textId="287CCEC9" w:rsidR="00386F5B" w:rsidRPr="00E741E4" w:rsidRDefault="00386F5B" w:rsidP="00CD6FD9">
                            <w:pPr>
                              <w:pStyle w:val="ListParagraph"/>
                              <w:numPr>
                                <w:ilvl w:val="0"/>
                                <w:numId w:val="21"/>
                              </w:numPr>
                              <w:ind w:left="273" w:hanging="187"/>
                              <w:contextualSpacing w:val="0"/>
                              <w:jc w:val="both"/>
                              <w:rPr>
                                <w:rFonts w:ascii="Arial" w:hAnsi="Arial"/>
                                <w:sz w:val="20"/>
                                <w:szCs w:val="20"/>
                              </w:rPr>
                            </w:pPr>
                            <w:r w:rsidRPr="00E741E4">
                              <w:rPr>
                                <w:rFonts w:ascii="Arial" w:hAnsi="Arial"/>
                                <w:sz w:val="20"/>
                                <w:szCs w:val="20"/>
                                <w:lang w:val="pt-BR"/>
                              </w:rPr>
                              <w:t>A TBTA trabalhará com o NYCT para instituir um programa denominado Employment Resource Coordination Program para conectar os motoristas submetidos à insegurança trabalhista com um caminho direto para o licenciamento, treinamento e colocação no emprego com a MTA ou suas fornecedoras afiliadas, sem custo para os motoristas (haveria isenção da taxa de US$ 60-70 para exame de motorista de ônibus, e um reembolso da taxa de US$ 10 do teste de motorista comercial). Este programa incluiria recursos e informações sobre como se tornar um motorista com as operadoras de transporte por chamada da MTA ou uma operadora de ônibus ou trem.</w:t>
                            </w:r>
                          </w:p>
                          <w:p w14:paraId="52092F27" w14:textId="06A3D1B7" w:rsidR="00386F5B" w:rsidRPr="00E741E4" w:rsidRDefault="00386F5B" w:rsidP="00CD6FD9">
                            <w:pPr>
                              <w:pStyle w:val="ListParagraph"/>
                              <w:numPr>
                                <w:ilvl w:val="0"/>
                                <w:numId w:val="21"/>
                              </w:numPr>
                              <w:ind w:left="273" w:hanging="187"/>
                              <w:contextualSpacing w:val="0"/>
                              <w:jc w:val="both"/>
                              <w:rPr>
                                <w:rFonts w:ascii="Arial" w:hAnsi="Arial"/>
                                <w:sz w:val="20"/>
                                <w:szCs w:val="20"/>
                              </w:rPr>
                            </w:pPr>
                            <w:r w:rsidRPr="00E741E4">
                              <w:rPr>
                                <w:rFonts w:ascii="Arial" w:hAnsi="Arial"/>
                                <w:sz w:val="20"/>
                                <w:szCs w:val="20"/>
                                <w:lang w:val="pt-BR"/>
                              </w:rPr>
                              <w:t>Para quem não desejar uma licença de motorista comercial, a TBTA trabalhará com a MTA e o NYCT para enviar um pedido à Federal Transit Administration para um programa-piloto de consideração que ampliaria a elegibilidade dos motoristas de táxi e FHV para usarem seus veículos para fornecer transporte por chamada. Isso aumentaria as oportunidades de trabalho para cerca de 140.000 motoristas licenciados pela TLC e melhoraria a qualidade do serviço para cerca de 170.000 clientes de transporte por chamada elegíveis para o serviço de transporte por chamada. Os motoristas que desejarem participar do programa de corretores do AAR ainda precisariam cumprir o treinamento de condução para corretores, incluindo o treinamento para trabalho com pessoas com deficiência. O programa-piloto de 6 meses poderia começar antes da implementação do Projeto e incluiria a coleta de dados para medir o progresso e testar o programa piloto em relação a um conjunto de indicadores-chaves de desempenho. A MTA produziria um relatório para resumir o desempenho do programa-piloto após seis meses da avaliação realizada pela MTA, FTA e TLC. Caso o piloto tenha sucesso, a MTA proporia que sua continuação por um ano inteiro. Se o piloto tiver sucesso após um ano, a MTA, FTA e TLC poderiam discutir sua extensão, transformação em um programa permanente ou cancelamento e retorno à política existente.</w:t>
                            </w:r>
                          </w:p>
                        </w:txbxContent>
                      </wps:txbx>
                      <wps:bodyPr rot="0" vert="horz" wrap="square" lIns="91440" tIns="182880" rIns="182880" bIns="45720" anchor="t" anchorCtr="0">
                        <a:noAutofit/>
                      </wps:bodyPr>
                    </wps:wsp>
                  </a:graphicData>
                </a:graphic>
              </wp:inline>
            </w:drawing>
          </mc:Choice>
          <mc:Fallback>
            <w:pict>
              <v:shape w14:anchorId="04AF596D" id="Text Box 2" o:spid="_x0000_s1049" type="#_x0000_t202" style="width:475.5pt;height:4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" fillcolor="#003aa6" stroked="f">
                <v:textbox inset=",14.4pt,14.4pt">
                  <w:txbxContent>
                    <w:p w14:paraId="5CD5456A" w14:textId="6441FD8E" w:rsidR="00386F5B" w:rsidRPr="00E741E4" w:rsidRDefault="00386F5B" w:rsidP="005B2330">
                      <w:pPr>
                        <w:ind w:left="0" w:firstLine="0"/>
                        <w:jc w:val="center"/>
                        <w:rPr>
                          <w:b/>
                          <w:bCs/>
                          <w:i/>
                          <w:iCs/>
                          <w:sz w:val="20"/>
                          <w:szCs w:val="20"/>
                        </w:rPr>
                      </w:pPr>
                      <w:r w:rsidRPr="00E741E4">
                        <w:rPr>
                          <w:b/>
                          <w:bCs/>
                          <w:i/>
                          <w:iCs/>
                          <w:sz w:val="20"/>
                          <w:szCs w:val="20"/>
                          <w:lang w:val="pt-BR"/>
                        </w:rPr>
                        <w:t xml:space="preserve">Para </w:t>
                      </w:r>
                      <w:r w:rsidRPr="00E741E4">
                        <w:rPr>
                          <w:b/>
                          <w:bCs/>
                          <w:i/>
                          <w:iCs/>
                          <w:sz w:val="20"/>
                          <w:szCs w:val="20"/>
                          <w:lang w:val="pt-BR"/>
                        </w:rPr>
                        <w:t>lidar com os efeitos adversos e desproporcionalmente altos para os motoristas de táxi e/ou FHV da cidade de New York (Nova Iorque), os Patrocinadores do Projeto instituirão a seguinte mitigação se um cenário de pedágio for implementado com tarifas cobradas dos veículos mais de uma vez por dia:</w:t>
                      </w:r>
                    </w:p>
                    <w:p w14:paraId="757E4E5E" w14:textId="77777777" w:rsidR="00386F5B" w:rsidRPr="00E741E4" w:rsidRDefault="00386F5B" w:rsidP="005B2330">
                      <w:pPr>
                        <w:ind w:left="0" w:firstLine="0"/>
                        <w:jc w:val="center"/>
                        <w:rPr>
                          <w:b/>
                          <w:bCs/>
                          <w:i/>
                          <w:iCs/>
                          <w:sz w:val="20"/>
                          <w:szCs w:val="20"/>
                        </w:rPr>
                      </w:pPr>
                    </w:p>
                    <w:p w14:paraId="17FD6FD0" w14:textId="55B0FFD8" w:rsidR="00386F5B" w:rsidRPr="00E741E4" w:rsidRDefault="00386F5B" w:rsidP="005B2330">
                      <w:pPr>
                        <w:ind w:left="0" w:firstLine="0"/>
                        <w:jc w:val="center"/>
                        <w:rPr>
                          <w:b/>
                          <w:bCs/>
                          <w:i/>
                          <w:iCs/>
                          <w:sz w:val="20"/>
                          <w:szCs w:val="20"/>
                        </w:rPr>
                      </w:pPr>
                      <w:r w:rsidRPr="00E741E4">
                        <w:rPr>
                          <w:b/>
                          <w:bCs/>
                          <w:i/>
                          <w:iCs/>
                          <w:sz w:val="20"/>
                          <w:szCs w:val="20"/>
                          <w:lang w:val="pt-BR"/>
                        </w:rPr>
                        <w:t>MITIGAÇÃO</w:t>
                      </w:r>
                    </w:p>
                    <w:p w14:paraId="0B0A5EAE" w14:textId="52A90E05" w:rsidR="00386F5B" w:rsidRPr="00E741E4" w:rsidRDefault="00386F5B" w:rsidP="007866E1">
                      <w:pPr>
                        <w:pStyle w:val="ListParagraph"/>
                        <w:numPr>
                          <w:ilvl w:val="0"/>
                          <w:numId w:val="21"/>
                        </w:numPr>
                        <w:spacing w:before="60"/>
                        <w:ind w:left="273" w:hanging="187"/>
                        <w:contextualSpacing w:val="0"/>
                        <w:jc w:val="both"/>
                        <w:rPr>
                          <w:rFonts w:ascii="Arial" w:hAnsi="Arial"/>
                          <w:sz w:val="20"/>
                          <w:szCs w:val="20"/>
                        </w:rPr>
                      </w:pPr>
                      <w:r w:rsidRPr="00E741E4">
                        <w:rPr>
                          <w:rFonts w:ascii="Arial" w:hAnsi="Arial"/>
                          <w:sz w:val="20"/>
                          <w:szCs w:val="20"/>
                          <w:lang w:val="pt-BR"/>
                        </w:rPr>
                        <w:t>Os Patrocinadores do Projeto se comprometem em trabalhar com as agências municipais e estaduais apropriadas para que, quando houver a presença de passageiros, estes paguem a tarifa de pedágio em vez do motorista. </w:t>
                      </w:r>
                    </w:p>
                    <w:p w14:paraId="2E7B69FD" w14:textId="287CCEC9" w:rsidR="00386F5B" w:rsidRPr="00E741E4" w:rsidRDefault="00386F5B" w:rsidP="00CD6FD9">
                      <w:pPr>
                        <w:pStyle w:val="ListParagraph"/>
                        <w:numPr>
                          <w:ilvl w:val="0"/>
                          <w:numId w:val="21"/>
                        </w:numPr>
                        <w:ind w:left="273" w:hanging="187"/>
                        <w:contextualSpacing w:val="0"/>
                        <w:jc w:val="both"/>
                        <w:rPr>
                          <w:rFonts w:ascii="Arial" w:hAnsi="Arial"/>
                          <w:sz w:val="20"/>
                          <w:szCs w:val="20"/>
                        </w:rPr>
                      </w:pPr>
                      <w:r w:rsidRPr="00E741E4">
                        <w:rPr>
                          <w:rFonts w:ascii="Arial" w:hAnsi="Arial"/>
                          <w:sz w:val="20"/>
                          <w:szCs w:val="20"/>
                          <w:lang w:val="pt-BR"/>
                        </w:rPr>
                        <w:t>A TBTA trabalhará com o NYCT para instituir um programa denominado Employment Resource Coordination Program para conectar os motoristas submetidos à insegurança trabalhista com um caminho direto para o licenciamento, treinamento e colocação no emprego com a MTA ou suas fornecedoras afiliadas, sem custo para os motoristas (haveria isenção da taxa de US$ 60-70 para exame de motorista de ônibus, e um reembolso da taxa de US$ 10 do teste de motorista comercial). Este programa incluiria recursos e informações sobre como se tornar um motorista com as operadoras de transporte por chamada da MTA ou uma operadora de ônibus ou trem.</w:t>
                      </w:r>
                    </w:p>
                    <w:p w14:paraId="52092F27" w14:textId="06A3D1B7" w:rsidR="00386F5B" w:rsidRPr="00E741E4" w:rsidRDefault="00386F5B" w:rsidP="00CD6FD9">
                      <w:pPr>
                        <w:pStyle w:val="ListParagraph"/>
                        <w:numPr>
                          <w:ilvl w:val="0"/>
                          <w:numId w:val="21"/>
                        </w:numPr>
                        <w:ind w:left="273" w:hanging="187"/>
                        <w:contextualSpacing w:val="0"/>
                        <w:jc w:val="both"/>
                        <w:rPr>
                          <w:rFonts w:ascii="Arial" w:hAnsi="Arial"/>
                          <w:sz w:val="20"/>
                          <w:szCs w:val="20"/>
                        </w:rPr>
                      </w:pPr>
                      <w:r w:rsidRPr="00E741E4">
                        <w:rPr>
                          <w:rFonts w:ascii="Arial" w:hAnsi="Arial"/>
                          <w:sz w:val="20"/>
                          <w:szCs w:val="20"/>
                          <w:lang w:val="pt-BR"/>
                        </w:rPr>
                        <w:t>Para quem não desejar uma licença de motorista comercial, a TBTA trabalhará com a MTA e o NYCT para enviar um pedido à Federal Transit Administration para um programa-piloto de consideração que ampliaria a elegibilidade dos motoristas de táxi e FHV para usarem seus veículos para fornecer transporte por chamada. Isso aumentaria as oportunidades de trabalho para cerca de 140.000 motoristas licenciados pela TLC e melhoraria a qualidade do serviço para cerca de 170.000 clientes de transporte por chamada elegíveis para o serviço de transporte por chamada. Os motoristas que desejarem participar do programa de corretores do AAR ainda precisariam cumprir o treinamento de condução para corretores, incluindo o treinamento para trabalho com pessoas com deficiência. O programa-piloto de 6 meses poderia começar antes da implementação do Projeto e incluiria a coleta de dados para medir o progresso e testar o programa piloto em relação a um conjunto de indicadores-chaves de desempenho. A MTA produziria um relatório para resumir o desempenho do programa-piloto após seis meses da avaliação realizada pela MTA, FTA e TLC. Caso o piloto tenha sucesso, a MTA proporia que sua continuação por um ano inteiro. Se o piloto tiver sucesso após um ano, a MTA, FTA e TLC poderiam discutir sua extensão, transformação em um programa permanente ou cancelamento e retorno à política existente.</w:t>
                      </w:r>
                    </w:p>
                  </w:txbxContent>
                </v:textbox>
                <w10:anchorlock/>
              </v:shape>
            </w:pict>
          </mc:Fallback>
        </mc:AlternateContent>
      </w:r>
    </w:p>
    <w:p w14:paraId="288B8B10" w14:textId="01116EA0" w:rsidR="00995AE8" w:rsidRPr="00E741E4" w:rsidRDefault="00995AE8" w:rsidP="00D4250D">
      <w:pPr>
        <w:pStyle w:val="Heading2"/>
      </w:pPr>
      <w:bookmarkStart w:id="101" w:name="_Toc110243178"/>
      <w:bookmarkStart w:id="102" w:name="_Toc110243122"/>
      <w:bookmarkStart w:id="103" w:name="_Toc110242501"/>
      <w:r w:rsidRPr="00E741E4">
        <w:rPr>
          <w:lang w:val="pt-BR"/>
        </w:rPr>
        <w:t>Como o público foi envolvido?</w:t>
      </w:r>
      <w:bookmarkEnd w:id="101"/>
      <w:bookmarkEnd w:id="102"/>
      <w:bookmarkEnd w:id="103"/>
    </w:p>
    <w:p w14:paraId="2828284A" w14:textId="35377107" w:rsidR="00FD1550" w:rsidRPr="00E741E4" w:rsidRDefault="1ED319F4" w:rsidP="00D005EE">
      <w:pPr>
        <w:pStyle w:val="BodyText"/>
        <w:spacing w:after="0" w:line="240" w:lineRule="auto"/>
      </w:pPr>
      <w:r w:rsidRPr="00E741E4">
        <w:rPr>
          <w:lang w:val="pt-BR"/>
        </w:rPr>
        <w:t xml:space="preserve">Os Patrocinadores do Projeto implementaram um plano robusto de divulgação ao público e às agências para solicitar comentários dos residentes, comerciantes, agências locais/estaduais/regionais/federais, em toda a área de estudo de 28 condados. As informações sobre o Projeto e o processo foram comunicadas através do site do projeto, um Boletim Informativo do Projeto, mídias sociais, e-mail direto e diversos meios de mídia impressa. Durante o período de Divulgação inicial, foram realizadas 10 sessões de webinar de divulgação pública e 9 de justiça ambiental, totalizando 19 sessões. As respostas em tempo real foram fornecidas às pessoas que fizeram perguntas factuais, técnicas e logísticas relacionadas ao Projeto e ao processo. Os webinars, que permanecem disponíveis para visualização, foram transmitidos ao vivo no YouTube, e suas gravações foram publicadas posteriormente no YouTube para visualização sob demanda. Desde fevereiro de 2022, houve mais de 14.000 visualizações dessas gravações, combinadas. Os participantes das reuniões foram solicitados a preencher uma </w:t>
      </w:r>
      <w:r w:rsidRPr="00E741E4">
        <w:rPr>
          <w:lang w:val="pt-BR"/>
        </w:rPr>
        <w:lastRenderedPageBreak/>
        <w:t>pesquisa opcional; das 309 respostas recebidas, cerca de um terço se identificaram como minorias. Durante o período de comentários da EA, foram realizadas seis audiências virtuais.</w:t>
      </w:r>
    </w:p>
    <w:p w14:paraId="42ED2B68" w14:textId="77777777" w:rsidR="00D514C2" w:rsidRPr="00E741E4" w:rsidRDefault="00D514C2" w:rsidP="0064122F">
      <w:pPr>
        <w:pStyle w:val="BodyText"/>
        <w:spacing w:after="0" w:line="240" w:lineRule="auto"/>
      </w:pPr>
    </w:p>
    <w:p w14:paraId="73B94AA0" w14:textId="77777777" w:rsidR="00415899" w:rsidRPr="00E741E4" w:rsidRDefault="00FD1550" w:rsidP="0064122F">
      <w:pPr>
        <w:pStyle w:val="BodyText"/>
        <w:spacing w:after="0" w:line="240" w:lineRule="auto"/>
        <w:rPr>
          <w:rFonts w:eastAsiaTheme="minorHAnsi"/>
        </w:rPr>
      </w:pPr>
      <w:r w:rsidRPr="00E741E4">
        <w:rPr>
          <w:rFonts w:eastAsiaTheme="minorHAnsi"/>
          <w:lang w:val="pt-BR"/>
        </w:rPr>
        <w:t>Para encorajar o envolvimento significativo com as populações de justiça ambiental, a FHWA e os Patrocinadores do Projeto também realizaram reuniões menores na forma de um grupo de aconselhamento técnico e um grupo de trabalho de interessados.</w:t>
      </w:r>
    </w:p>
    <w:p w14:paraId="0E1067C5" w14:textId="77777777" w:rsidR="00E07311" w:rsidRPr="00E741E4" w:rsidRDefault="00E07311" w:rsidP="0064122F">
      <w:pPr>
        <w:pStyle w:val="BodyText"/>
        <w:spacing w:after="0" w:line="240" w:lineRule="auto"/>
        <w:rPr>
          <w:rFonts w:eastAsiaTheme="minorHAnsi"/>
        </w:rPr>
      </w:pPr>
    </w:p>
    <w:p w14:paraId="56EE27DB" w14:textId="77777777" w:rsidR="0063683B" w:rsidRPr="00E741E4" w:rsidRDefault="00415899" w:rsidP="0063683B">
      <w:pPr>
        <w:pStyle w:val="Heading3"/>
        <w:rPr>
          <w:specVanish/>
        </w:rPr>
      </w:pPr>
      <w:bookmarkStart w:id="104" w:name="_Toc110243179"/>
      <w:bookmarkStart w:id="105" w:name="_Toc110243123"/>
      <w:r w:rsidRPr="00E741E4">
        <w:rPr>
          <w:b w:val="0"/>
          <w:bCs w:val="0"/>
          <w:i w:val="0"/>
          <w:iCs w:val="0"/>
          <w:noProof/>
          <w:lang w:val="pt-BR"/>
        </w:rPr>
        <mc:AlternateContent>
          <mc:Choice Requires="wps">
            <w:drawing>
              <wp:anchor distT="0" distB="0" distL="114300" distR="114300" simplePos="0" relativeHeight="251658250" behindDoc="0" locked="0" layoutInCell="1" allowOverlap="1" wp14:anchorId="174D223E" wp14:editId="52A57754">
                <wp:simplePos x="0" y="0"/>
                <wp:positionH relativeFrom="column">
                  <wp:posOffset>3761105</wp:posOffset>
                </wp:positionH>
                <wp:positionV relativeFrom="paragraph">
                  <wp:posOffset>20955</wp:posOffset>
                </wp:positionV>
                <wp:extent cx="2257425" cy="4892675"/>
                <wp:effectExtent l="19050" t="19050" r="47625" b="41275"/>
                <wp:wrapSquare wrapText="bothSides"/>
                <wp:docPr id="1560442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89267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77DA20B6" w14:textId="3BD5843C" w:rsidR="00386F5B" w:rsidRPr="00E741E4" w:rsidRDefault="00386F5B" w:rsidP="00CC3E46">
                            <w:pPr>
                              <w:spacing w:after="60"/>
                              <w:ind w:left="0" w:firstLine="0"/>
                              <w:rPr>
                                <w:b/>
                                <w:bCs/>
                                <w:i/>
                                <w:iCs/>
                                <w:color w:val="003AA6"/>
                                <w:sz w:val="20"/>
                                <w:szCs w:val="20"/>
                              </w:rPr>
                            </w:pPr>
                            <w:r w:rsidRPr="00E741E4">
                              <w:rPr>
                                <w:b/>
                                <w:bCs/>
                                <w:i/>
                                <w:iCs/>
                                <w:color w:val="003AA6"/>
                                <w:sz w:val="20"/>
                                <w:szCs w:val="20"/>
                                <w:lang w:val="pt-BR"/>
                              </w:rPr>
                              <w:t xml:space="preserve">Resposta </w:t>
                            </w:r>
                            <w:r w:rsidRPr="00E741E4">
                              <w:rPr>
                                <w:b/>
                                <w:bCs/>
                                <w:i/>
                                <w:iCs/>
                                <w:color w:val="003AA6"/>
                                <w:sz w:val="20"/>
                                <w:szCs w:val="20"/>
                                <w:lang w:val="pt-BR"/>
                              </w:rPr>
                              <w:t>de divulgação pública à justiça ambiental</w:t>
                            </w:r>
                          </w:p>
                          <w:p w14:paraId="6FF3F006" w14:textId="15F325CE" w:rsidR="00386F5B" w:rsidRPr="00E741E4" w:rsidRDefault="00386F5B" w:rsidP="00CC3E46">
                            <w:pPr>
                              <w:pStyle w:val="BodyText"/>
                              <w:spacing w:after="0" w:line="240" w:lineRule="auto"/>
                              <w:jc w:val="left"/>
                              <w:rPr>
                                <w:rFonts w:cs="Arial"/>
                                <w:i/>
                                <w:iCs/>
                                <w:color w:val="003AA6"/>
                                <w:sz w:val="18"/>
                                <w:szCs w:val="18"/>
                              </w:rPr>
                            </w:pPr>
                            <w:r w:rsidRPr="00E741E4">
                              <w:rPr>
                                <w:rFonts w:cs="Arial"/>
                                <w:i/>
                                <w:iCs/>
                                <w:color w:val="003AA6"/>
                                <w:sz w:val="18"/>
                                <w:szCs w:val="18"/>
                                <w:lang w:val="pt-BR"/>
                              </w:rPr>
                              <w:t xml:space="preserve">Como uma ação independente, a MTA está atualmente realizando a transição de sua frota para ônibus de emissão zero. A MTA está comprometida em priorizar as comunidades tradicionalmente mal atendidas e as impactadas pela má qualidade do ar e mudança climática, tendo desenvolvido uma nova estrutura de Pontuação de Justiça Ambiental para incorporar ativamente estas prioridades no processo de faseamento da implementação da transição. </w:t>
                            </w:r>
                          </w:p>
                          <w:p w14:paraId="6AA965BF" w14:textId="77777777" w:rsidR="00386F5B" w:rsidRPr="00E741E4" w:rsidRDefault="00386F5B" w:rsidP="00CC3E46">
                            <w:pPr>
                              <w:pStyle w:val="BodyText"/>
                              <w:spacing w:after="0" w:line="240" w:lineRule="auto"/>
                              <w:jc w:val="left"/>
                              <w:rPr>
                                <w:rFonts w:cs="Arial"/>
                                <w:i/>
                                <w:iCs/>
                                <w:color w:val="003AA6"/>
                                <w:sz w:val="18"/>
                                <w:szCs w:val="18"/>
                              </w:rPr>
                            </w:pPr>
                          </w:p>
                          <w:p w14:paraId="5892364B" w14:textId="642C481C" w:rsidR="00386F5B" w:rsidRPr="00E741E4" w:rsidRDefault="00386F5B" w:rsidP="00CC3E46">
                            <w:pPr>
                              <w:pStyle w:val="BodyText"/>
                              <w:spacing w:after="0" w:line="240" w:lineRule="auto"/>
                              <w:jc w:val="left"/>
                              <w:rPr>
                                <w:rFonts w:cs="Arial"/>
                                <w:i/>
                                <w:iCs/>
                                <w:color w:val="1B587C" w:themeColor="accent3"/>
                                <w:sz w:val="18"/>
                                <w:szCs w:val="18"/>
                              </w:rPr>
                            </w:pPr>
                            <w:r w:rsidRPr="00E741E4">
                              <w:rPr>
                                <w:rFonts w:cs="Arial"/>
                                <w:i/>
                                <w:iCs/>
                                <w:color w:val="003AA6"/>
                                <w:sz w:val="18"/>
                                <w:szCs w:val="18"/>
                                <w:lang w:val="pt-BR"/>
                              </w:rPr>
                              <w:t>Com base no retorno recebido durante a divulgação conduzida pelo Programa de Pedágios no CBD e nas dúvidas levantadas pelos membros das comunidades de justiça ambiental, a MTA está comprometida em priorizar o Kingsbridge Depot e o Gun Hill Depot, ambos localizados e voltados principalmente para comunidades de justiça ambiental de Upper Manhattan e do Bronx, quando os ônibus elétricos forem recebidos na próxima grande compra da MTA de ônibus elétricos a bateria, que terá início posteriormente em 2022. Este esforço independente da MTA está sendo antecipado para prover os benefícios de qualidade do ar às comunidades interessadas em justiça ambiental do Bronx.</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D223E" id="_x0000_s1050" type="#_x0000_t202" style="position:absolute;left:0;text-align:left;margin-left:296.15pt;margin-top:1.65pt;width:177.75pt;height:385.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" filled="f" strokecolor="#003aa6" strokeweight="5pt">
                <v:stroke linestyle="thickBetweenThin" endcap="square"/>
                <v:textbox inset=",7.2pt">
                  <w:txbxContent>
                    <w:p w14:paraId="77DA20B6" w14:textId="3BD5843C" w:rsidR="00386F5B" w:rsidRPr="00E741E4" w:rsidRDefault="00386F5B" w:rsidP="00CC3E46">
                      <w:pPr>
                        <w:spacing w:after="60"/>
                        <w:ind w:left="0" w:firstLine="0"/>
                        <w:rPr>
                          <w:b/>
                          <w:bCs/>
                          <w:i/>
                          <w:iCs/>
                          <w:color w:val="003AA6"/>
                          <w:sz w:val="20"/>
                          <w:szCs w:val="20"/>
                        </w:rPr>
                      </w:pPr>
                      <w:r w:rsidRPr="00E741E4">
                        <w:rPr>
                          <w:b/>
                          <w:bCs/>
                          <w:i/>
                          <w:iCs/>
                          <w:color w:val="003AA6"/>
                          <w:sz w:val="20"/>
                          <w:szCs w:val="20"/>
                          <w:lang w:val="pt-BR"/>
                        </w:rPr>
                        <w:t xml:space="preserve">Resposta </w:t>
                      </w:r>
                      <w:r w:rsidRPr="00E741E4">
                        <w:rPr>
                          <w:b/>
                          <w:bCs/>
                          <w:i/>
                          <w:iCs/>
                          <w:color w:val="003AA6"/>
                          <w:sz w:val="20"/>
                          <w:szCs w:val="20"/>
                          <w:lang w:val="pt-BR"/>
                        </w:rPr>
                        <w:t>de divulgação pública à justiça ambiental</w:t>
                      </w:r>
                    </w:p>
                    <w:p w14:paraId="6FF3F006" w14:textId="15F325CE" w:rsidR="00386F5B" w:rsidRPr="00E741E4" w:rsidRDefault="00386F5B" w:rsidP="00CC3E46">
                      <w:pPr>
                        <w:pStyle w:val="BodyText"/>
                        <w:spacing w:after="0" w:line="240" w:lineRule="auto"/>
                        <w:jc w:val="left"/>
                        <w:rPr>
                          <w:rFonts w:cs="Arial"/>
                          <w:i/>
                          <w:iCs/>
                          <w:color w:val="003AA6"/>
                          <w:sz w:val="18"/>
                          <w:szCs w:val="18"/>
                        </w:rPr>
                      </w:pPr>
                      <w:r w:rsidRPr="00E741E4">
                        <w:rPr>
                          <w:rFonts w:cs="Arial"/>
                          <w:i/>
                          <w:iCs/>
                          <w:color w:val="003AA6"/>
                          <w:sz w:val="18"/>
                          <w:szCs w:val="18"/>
                          <w:lang w:val="pt-BR"/>
                        </w:rPr>
                        <w:t xml:space="preserve">Como uma ação independente, a MTA está atualmente realizando a transição de sua frota para ônibus de emissão zero. A MTA está comprometida em priorizar as comunidades tradicionalmente mal atendidas e as impactadas pela má qualidade do ar e mudança climática, tendo desenvolvido uma nova estrutura de Pontuação de Justiça Ambiental para incorporar ativamente estas prioridades no processo de faseamento da implementação da transição. </w:t>
                      </w:r>
                    </w:p>
                    <w:p w14:paraId="6AA965BF" w14:textId="77777777" w:rsidR="00386F5B" w:rsidRPr="00E741E4" w:rsidRDefault="00386F5B" w:rsidP="00CC3E46">
                      <w:pPr>
                        <w:pStyle w:val="BodyText"/>
                        <w:spacing w:after="0" w:line="240" w:lineRule="auto"/>
                        <w:jc w:val="left"/>
                        <w:rPr>
                          <w:rFonts w:cs="Arial"/>
                          <w:i/>
                          <w:iCs/>
                          <w:color w:val="003AA6"/>
                          <w:sz w:val="18"/>
                          <w:szCs w:val="18"/>
                        </w:rPr>
                      </w:pPr>
                    </w:p>
                    <w:p w14:paraId="5892364B" w14:textId="642C481C" w:rsidR="00386F5B" w:rsidRPr="00E741E4" w:rsidRDefault="00386F5B" w:rsidP="00CC3E46">
                      <w:pPr>
                        <w:pStyle w:val="BodyText"/>
                        <w:spacing w:after="0" w:line="240" w:lineRule="auto"/>
                        <w:jc w:val="left"/>
                        <w:rPr>
                          <w:rFonts w:cs="Arial"/>
                          <w:i/>
                          <w:iCs/>
                          <w:color w:val="1B587C" w:themeColor="accent3"/>
                          <w:sz w:val="18"/>
                          <w:szCs w:val="18"/>
                        </w:rPr>
                      </w:pPr>
                      <w:r w:rsidRPr="00E741E4">
                        <w:rPr>
                          <w:rFonts w:cs="Arial"/>
                          <w:i/>
                          <w:iCs/>
                          <w:color w:val="003AA6"/>
                          <w:sz w:val="18"/>
                          <w:szCs w:val="18"/>
                          <w:lang w:val="pt-BR"/>
                        </w:rPr>
                        <w:t>Com base no retorno recebido durante a divulgação conduzida pelo Programa de Pedágios no CBD e nas dúvidas levantadas pelos membros das comunidades de justiça ambiental, a MTA está comprometida em priorizar o Kingsbridge Depot e o Gun Hill Depot, ambos localizados e voltados principalmente para comunidades de justiça ambiental de Upper Manhattan e do Bronx, quando os ônibus elétricos forem recebidos na próxima grande compra da MTA de ônibus elétricos a bateria, que terá início posteriormente em 2022. Este esforço independente da MTA está sendo antecipado para prover os benefícios de qualidade do ar às comunidades interessadas em justiça ambiental do Bronx.</w:t>
                      </w:r>
                    </w:p>
                  </w:txbxContent>
                </v:textbox>
                <w10:wrap type="square"/>
              </v:shape>
            </w:pict>
          </mc:Fallback>
        </mc:AlternateContent>
      </w:r>
      <w:r w:rsidRPr="00E741E4">
        <w:rPr>
          <w:lang w:val="pt-BR"/>
        </w:rPr>
        <w:t>Grupo de Aconselhamento Técnico da Justiça Ambiental.</w:t>
      </w:r>
      <w:bookmarkEnd w:id="104"/>
      <w:bookmarkEnd w:id="105"/>
    </w:p>
    <w:p w14:paraId="501812FD" w14:textId="520C4B0B" w:rsidR="00415899" w:rsidRPr="00E741E4" w:rsidRDefault="00A10F33" w:rsidP="00D005EE">
      <w:pPr>
        <w:ind w:left="0" w:firstLine="0"/>
        <w:jc w:val="both"/>
        <w:rPr>
          <w:rFonts w:eastAsiaTheme="minorEastAsia"/>
        </w:rPr>
      </w:pPr>
      <w:r w:rsidRPr="00E741E4">
        <w:rPr>
          <w:lang w:val="pt-BR"/>
        </w:rPr>
        <w:t xml:space="preserve">A FHWA e os Patrocinadores do Projeto convidaram líderes comunitários e representantes de grupos de defesa com conhecimento e experiência em populações de justiça ambiental para participar. Foram convidados trinta e sete grupos, dos quais 16 grupos aceitaram e 14 grupos participaram de uma ou mais das reuniões realizadas até agora. O Grupo de Aconselhamento Técnico de Justiça Ambiental se reuniu três vezes antes da publicação desta EA, e se reunirá novamente durante o período de comentários da EA. </w:t>
      </w:r>
    </w:p>
    <w:p w14:paraId="5CEEE545" w14:textId="77777777" w:rsidR="00947187" w:rsidRPr="00E741E4" w:rsidRDefault="00947187" w:rsidP="00A10F33">
      <w:pPr>
        <w:pStyle w:val="BodyText"/>
        <w:spacing w:after="0" w:line="240" w:lineRule="auto"/>
        <w:rPr>
          <w:rFonts w:eastAsiaTheme="minorEastAsia"/>
        </w:rPr>
      </w:pPr>
    </w:p>
    <w:p w14:paraId="70529360" w14:textId="77777777" w:rsidR="0063683B" w:rsidRPr="00E741E4" w:rsidRDefault="00FD1550" w:rsidP="0063683B">
      <w:pPr>
        <w:pStyle w:val="Heading3"/>
        <w:rPr>
          <w:specVanish/>
        </w:rPr>
      </w:pPr>
      <w:bookmarkStart w:id="106" w:name="_Toc110243180"/>
      <w:bookmarkStart w:id="107" w:name="_Toc110243124"/>
      <w:r w:rsidRPr="00E741E4">
        <w:rPr>
          <w:lang w:val="pt-BR"/>
        </w:rPr>
        <w:t>Grupo de Trabalho de Interessados em Justiça Ambiental</w:t>
      </w:r>
      <w:bookmarkEnd w:id="106"/>
      <w:bookmarkEnd w:id="107"/>
    </w:p>
    <w:p w14:paraId="45045BA1" w14:textId="3CA7BE29" w:rsidR="00FD1550" w:rsidRPr="00E741E4" w:rsidRDefault="00A10F33" w:rsidP="00D005EE">
      <w:pPr>
        <w:ind w:left="0" w:firstLine="0"/>
        <w:jc w:val="both"/>
      </w:pPr>
      <w:r w:rsidRPr="00E741E4">
        <w:rPr>
          <w:lang w:val="pt-BR"/>
        </w:rPr>
        <w:t xml:space="preserve">Durante a divulgação inicial, os indivíduos de populações de toda a área de estudo puderam solicitar participação ou sugerir outros como participantes neste grupo, usando um formulário do site do Projeto ou contatando os Patrocinadores do Projeto. Todas as vinte e sete pessoas que foram nomeadas ou expressaram interesse em participar foram convidadas para se juntar ao Grupo de Trabalho, e 22 indivíduos participaram de uma ou ambas reuniões. Este grupo se reuniu duas vezes antes da publicação desta EA, e se reunirá novamente durante o período de comentários da EA. </w:t>
      </w:r>
    </w:p>
    <w:p w14:paraId="2057B0D0" w14:textId="77777777" w:rsidR="00010444" w:rsidRPr="00E741E4" w:rsidRDefault="00010444" w:rsidP="0064122F">
      <w:pPr>
        <w:pStyle w:val="BodyText"/>
        <w:spacing w:after="0" w:line="240" w:lineRule="auto"/>
      </w:pPr>
    </w:p>
    <w:p w14:paraId="469D467B" w14:textId="4CD8483A" w:rsidR="00415899" w:rsidRPr="00E741E4" w:rsidRDefault="7B0861A5" w:rsidP="0064122F">
      <w:pPr>
        <w:pStyle w:val="BodyText"/>
        <w:spacing w:after="0" w:line="240" w:lineRule="auto"/>
        <w:rPr>
          <w:rFonts w:cs="Arial"/>
        </w:rPr>
      </w:pPr>
      <w:r w:rsidRPr="00E741E4">
        <w:rPr>
          <w:lang w:val="pt-BR"/>
        </w:rPr>
        <w:t>Em ambos os grupos, as agendas foram amplamente conduzidas pelos participantes, enquanto os Patrocinadores do Projeto ouviram e forneceram respostas às perguntas. As discussões durante essas sessões, juntamente com os comentários ouvidos durante a divulgação pública e os webinars de justiça ambiental, fizeram com que os Patrocinadores do Projeto submetessem análises adicionais e desenvolvessem medidas adicionais de mitigação.</w:t>
      </w:r>
    </w:p>
    <w:p w14:paraId="1AA5BCF8" w14:textId="77777777" w:rsidR="00415899" w:rsidRPr="00E741E4" w:rsidRDefault="00415899" w:rsidP="00450488">
      <w:pPr>
        <w:pStyle w:val="BodyText"/>
        <w:rPr>
          <w:rFonts w:cs="Arial"/>
          <w:szCs w:val="22"/>
        </w:rPr>
      </w:pPr>
    </w:p>
    <w:p w14:paraId="634F393A" w14:textId="77777777" w:rsidR="00415899" w:rsidRPr="00E741E4" w:rsidRDefault="00415899" w:rsidP="00450488">
      <w:pPr>
        <w:pStyle w:val="BodyText"/>
        <w:rPr>
          <w:rFonts w:cs="Arial"/>
          <w:szCs w:val="22"/>
        </w:rPr>
      </w:pPr>
    </w:p>
    <w:p w14:paraId="24247002" w14:textId="3E48491C" w:rsidR="00450488" w:rsidRPr="00E741E4" w:rsidRDefault="00450488" w:rsidP="00450488">
      <w:pPr>
        <w:pStyle w:val="BodyText"/>
        <w:rPr>
          <w:rFonts w:cs="Arial"/>
          <w:szCs w:val="22"/>
        </w:rPr>
        <w:sectPr w:rsidR="00450488" w:rsidRPr="00E741E4" w:rsidSect="0032478F">
          <w:footerReference w:type="even" r:id="rId49"/>
          <w:pgSz w:w="12240" w:h="15840" w:code="1"/>
          <w:pgMar w:top="1440" w:right="1440" w:bottom="720" w:left="1440" w:header="504" w:footer="504" w:gutter="0"/>
          <w:pgNumType w:chapStyle="1"/>
          <w:cols w:space="720"/>
          <w:docGrid w:linePitch="326"/>
        </w:sectPr>
      </w:pPr>
    </w:p>
    <w:p w14:paraId="4918BD0B" w14:textId="7356C908" w:rsidR="00537636" w:rsidRPr="00E741E4" w:rsidRDefault="009005B6" w:rsidP="0063683B">
      <w:pPr>
        <w:pStyle w:val="T1"/>
      </w:pPr>
      <w:bookmarkStart w:id="108" w:name="_Toc111453991"/>
      <w:r w:rsidRPr="00E741E4">
        <w:rPr>
          <w:bCs/>
          <w:lang w:val="pt-BR"/>
        </w:rPr>
        <w:lastRenderedPageBreak/>
        <w:t xml:space="preserve">Tabela ES-4. </w:t>
      </w:r>
      <w:r w:rsidRPr="00E741E4">
        <w:rPr>
          <w:b w:val="0"/>
          <w:lang w:val="pt-BR"/>
        </w:rPr>
        <w:tab/>
      </w:r>
      <w:r w:rsidRPr="00E741E4">
        <w:rPr>
          <w:bCs/>
          <w:lang w:val="pt-BR"/>
        </w:rPr>
        <w:t>Resumo dos benefícios e efeitos da Alternativa de Pedágios no CBD</w:t>
      </w:r>
      <w:bookmarkStart w:id="109" w:name="_Toc109810639"/>
      <w:bookmarkStart w:id="110" w:name="_Ref36656936"/>
      <w:bookmarkStart w:id="111" w:name="_Toc173673098"/>
      <w:bookmarkStart w:id="112" w:name="_Toc168973966"/>
      <w:bookmarkStart w:id="113" w:name="_Toc22934503"/>
      <w:bookmarkStart w:id="114" w:name="_Toc20742541"/>
      <w:r w:rsidRPr="00E741E4">
        <w:rPr>
          <w:bCs/>
          <w:lang w:val="pt-BR"/>
        </w:rPr>
        <w:t xml:space="preserve"> </w:t>
      </w:r>
      <w:bookmarkEnd w:id="109"/>
      <w:bookmarkEnd w:id="110"/>
      <w:r w:rsidRPr="00E741E4">
        <w:rPr>
          <w:bCs/>
          <w:lang w:val="pt-BR"/>
        </w:rPr>
        <w:t>com comparação de cenários de pedágio</w:t>
      </w:r>
      <w:bookmarkEnd w:id="108"/>
    </w:p>
    <w:tbl>
      <w:tblPr>
        <w:tblW w:w="5068" w:type="pct"/>
        <w:tblInd w:w="-270" w:type="dxa"/>
        <w:tblBorders>
          <w:top w:val="single" w:sz="12" w:space="0" w:color="F2A62B"/>
          <w:bottom w:val="single" w:sz="12" w:space="0" w:color="F2A62B"/>
          <w:insideH w:val="single" w:sz="6" w:space="0" w:color="F2A62B"/>
          <w:insideV w:val="single" w:sz="6" w:space="0" w:color="F2A62B"/>
        </w:tblBorders>
        <w:tblLayout w:type="fixed"/>
        <w:tblCellMar>
          <w:left w:w="58" w:type="dxa"/>
          <w:right w:w="58" w:type="dxa"/>
        </w:tblCellMar>
        <w:tblLook w:val="04A0" w:firstRow="1" w:lastRow="0" w:firstColumn="1" w:lastColumn="0" w:noHBand="0" w:noVBand="1"/>
      </w:tblPr>
      <w:tblGrid>
        <w:gridCol w:w="1621"/>
        <w:gridCol w:w="9"/>
        <w:gridCol w:w="1633"/>
        <w:gridCol w:w="3757"/>
        <w:gridCol w:w="2163"/>
        <w:gridCol w:w="1979"/>
        <w:gridCol w:w="994"/>
        <w:gridCol w:w="898"/>
        <w:gridCol w:w="814"/>
        <w:gridCol w:w="902"/>
        <w:gridCol w:w="902"/>
        <w:gridCol w:w="976"/>
        <w:gridCol w:w="920"/>
        <w:gridCol w:w="1090"/>
        <w:gridCol w:w="3236"/>
      </w:tblGrid>
      <w:tr w:rsidR="00EE7CAB" w:rsidRPr="00E741E4" w14:paraId="0EFB9D3F" w14:textId="77777777" w:rsidTr="00092CF2">
        <w:trPr>
          <w:trHeight w:val="20"/>
          <w:tblHeader/>
        </w:trPr>
        <w:tc>
          <w:tcPr>
            <w:tcW w:w="370" w:type="pct"/>
            <w:vMerge w:val="restart"/>
            <w:tcBorders>
              <w:top w:val="single" w:sz="12" w:space="0" w:color="F2A62B"/>
              <w:bottom w:val="single" w:sz="6" w:space="0" w:color="F2A62B"/>
            </w:tcBorders>
            <w:shd w:val="clear" w:color="auto" w:fill="23356D"/>
            <w:vAlign w:val="center"/>
            <w:hideMark/>
          </w:tcPr>
          <w:p w14:paraId="0DF9D2AA" w14:textId="3B788025" w:rsidR="00A17FB7" w:rsidRPr="00E741E4" w:rsidRDefault="00537636" w:rsidP="00F40BB7">
            <w:pPr>
              <w:pStyle w:val="TableColumnHeading"/>
              <w:rPr>
                <w:sz w:val="20"/>
              </w:rPr>
            </w:pPr>
            <w:bookmarkStart w:id="115" w:name="_Toc90357466"/>
            <w:bookmarkStart w:id="116" w:name="_Toc90303323"/>
            <w:bookmarkStart w:id="117" w:name="_Toc90302376"/>
            <w:bookmarkStart w:id="118" w:name="_Toc90307966"/>
            <w:bookmarkStart w:id="119" w:name="_Toc90048799"/>
            <w:bookmarkStart w:id="120" w:name="_Toc90357465"/>
            <w:bookmarkStart w:id="121" w:name="_Toc90303322"/>
            <w:bookmarkStart w:id="122" w:name="_Toc90302375"/>
            <w:bookmarkStart w:id="123" w:name="_Toc90307965"/>
            <w:bookmarkStart w:id="124" w:name="_Toc90048798"/>
            <w:bookmarkStart w:id="125" w:name="_Toc36657832"/>
            <w:bookmarkStart w:id="126" w:name="_Toc36657764"/>
            <w:bookmarkStart w:id="127" w:name="_Toc36655303"/>
            <w:bookmarkStart w:id="128" w:name="_Toc36655251"/>
            <w:bookmarkStart w:id="129" w:name="_Toc36625734"/>
            <w:bookmarkStart w:id="130" w:name="_Toc36657831"/>
            <w:bookmarkStart w:id="131" w:name="_Toc36657763"/>
            <w:bookmarkStart w:id="132" w:name="_Toc36655302"/>
            <w:bookmarkStart w:id="133" w:name="_Toc36655250"/>
            <w:bookmarkStart w:id="134" w:name="_Toc36625733"/>
            <w:bookmarkStart w:id="135" w:name="_Toc36657830"/>
            <w:bookmarkStart w:id="136" w:name="_Toc36657762"/>
            <w:bookmarkStart w:id="137" w:name="_Toc36655301"/>
            <w:bookmarkStart w:id="138" w:name="_Toc36655249"/>
            <w:bookmarkStart w:id="139" w:name="_Toc36625732"/>
            <w:bookmarkStart w:id="140" w:name="_Toc36657829"/>
            <w:bookmarkStart w:id="141" w:name="_Toc36657761"/>
            <w:bookmarkStart w:id="142" w:name="_Toc36655300"/>
            <w:bookmarkStart w:id="143" w:name="_Toc36655248"/>
            <w:bookmarkStart w:id="144" w:name="_Toc36625731"/>
            <w:bookmarkStart w:id="145" w:name="_Toc36657828"/>
            <w:bookmarkStart w:id="146" w:name="_Toc36657760"/>
            <w:bookmarkStart w:id="147" w:name="_Toc36655299"/>
            <w:bookmarkStart w:id="148" w:name="_Toc36655247"/>
            <w:bookmarkStart w:id="149" w:name="_Toc36625730"/>
            <w:bookmarkStart w:id="150" w:name="_Toc36657827"/>
            <w:bookmarkStart w:id="151" w:name="_Toc36657759"/>
            <w:bookmarkStart w:id="152" w:name="_Toc36655298"/>
            <w:bookmarkStart w:id="153" w:name="_Toc36655246"/>
            <w:bookmarkStart w:id="154" w:name="_Toc36625729"/>
            <w:bookmarkStart w:id="155" w:name="_Toc36657826"/>
            <w:bookmarkStart w:id="156" w:name="_Toc36657758"/>
            <w:bookmarkStart w:id="157" w:name="_Toc36655297"/>
            <w:bookmarkStart w:id="158" w:name="_Toc36655245"/>
            <w:bookmarkStart w:id="159" w:name="_Toc36625728"/>
            <w:bookmarkStart w:id="160" w:name="_Toc36657825"/>
            <w:bookmarkStart w:id="161" w:name="_Toc36657757"/>
            <w:bookmarkStart w:id="162" w:name="_Toc36655296"/>
            <w:bookmarkStart w:id="163" w:name="_Toc36655244"/>
            <w:bookmarkStart w:id="164" w:name="_Toc36625727"/>
            <w:bookmarkStart w:id="165" w:name="_Toc36657824"/>
            <w:bookmarkStart w:id="166" w:name="_Toc36657756"/>
            <w:bookmarkStart w:id="167" w:name="_Toc36655295"/>
            <w:bookmarkStart w:id="168" w:name="_Toc36655243"/>
            <w:bookmarkStart w:id="169" w:name="_Toc36625726"/>
            <w:bookmarkStart w:id="170" w:name="_Toc36657823"/>
            <w:bookmarkStart w:id="171" w:name="_Toc36657755"/>
            <w:bookmarkStart w:id="172" w:name="_Toc36655294"/>
            <w:bookmarkStart w:id="173" w:name="_Toc36655242"/>
            <w:bookmarkStart w:id="174" w:name="_Toc36625725"/>
            <w:bookmarkStart w:id="175" w:name="_Toc36657822"/>
            <w:bookmarkStart w:id="176" w:name="_Toc36657754"/>
            <w:bookmarkStart w:id="177" w:name="_Toc36655293"/>
            <w:bookmarkStart w:id="178" w:name="_Toc36655241"/>
            <w:bookmarkStart w:id="179" w:name="_Toc36625724"/>
            <w:bookmarkStart w:id="180" w:name="_Toc38567599"/>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E741E4">
              <w:rPr>
                <w:bCs/>
                <w:sz w:val="20"/>
                <w:lang w:val="pt-BR"/>
              </w:rPr>
              <w:t>Capítulo da EA/</w:t>
            </w:r>
          </w:p>
          <w:p w14:paraId="55192204" w14:textId="18D8E129" w:rsidR="00537636" w:rsidRPr="00E741E4" w:rsidRDefault="00537636" w:rsidP="00F40BB7">
            <w:pPr>
              <w:pStyle w:val="TableColumnHeading"/>
              <w:rPr>
                <w:sz w:val="20"/>
              </w:rPr>
            </w:pPr>
            <w:r w:rsidRPr="00E741E4">
              <w:rPr>
                <w:bCs/>
                <w:sz w:val="20"/>
                <w:lang w:val="pt-BR"/>
              </w:rPr>
              <w:t xml:space="preserve">Categoria ambiental </w:t>
            </w:r>
          </w:p>
        </w:tc>
        <w:tc>
          <w:tcPr>
            <w:tcW w:w="375" w:type="pct"/>
            <w:gridSpan w:val="2"/>
            <w:vMerge w:val="restart"/>
            <w:tcBorders>
              <w:top w:val="single" w:sz="12" w:space="0" w:color="F2A62B"/>
              <w:bottom w:val="single" w:sz="6" w:space="0" w:color="F2A62B"/>
            </w:tcBorders>
            <w:shd w:val="clear" w:color="auto" w:fill="23356D"/>
            <w:vAlign w:val="center"/>
            <w:hideMark/>
          </w:tcPr>
          <w:p w14:paraId="403AD72F" w14:textId="77777777" w:rsidR="00537636" w:rsidRPr="00E741E4" w:rsidRDefault="00537636" w:rsidP="00F40BB7">
            <w:pPr>
              <w:pStyle w:val="TableColumnHeading"/>
              <w:rPr>
                <w:sz w:val="20"/>
              </w:rPr>
            </w:pPr>
            <w:r w:rsidRPr="00E741E4">
              <w:rPr>
                <w:bCs/>
                <w:sz w:val="20"/>
                <w:lang w:val="pt-BR"/>
              </w:rPr>
              <w:t>Tópico</w:t>
            </w:r>
          </w:p>
        </w:tc>
        <w:tc>
          <w:tcPr>
            <w:tcW w:w="858" w:type="pct"/>
            <w:vMerge w:val="restart"/>
            <w:tcBorders>
              <w:top w:val="single" w:sz="12" w:space="0" w:color="F2A62B"/>
            </w:tcBorders>
            <w:shd w:val="clear" w:color="auto" w:fill="23356D"/>
            <w:vAlign w:val="center"/>
          </w:tcPr>
          <w:p w14:paraId="2C5DF6D9" w14:textId="77777777" w:rsidR="00537636" w:rsidRPr="00E741E4" w:rsidRDefault="00537636" w:rsidP="00F40BB7">
            <w:pPr>
              <w:pStyle w:val="TableColumnHeading"/>
              <w:rPr>
                <w:sz w:val="20"/>
              </w:rPr>
            </w:pPr>
            <w:r w:rsidRPr="00E741E4">
              <w:rPr>
                <w:bCs/>
                <w:sz w:val="20"/>
                <w:lang w:val="pt-BR"/>
              </w:rPr>
              <w:t>Resumo dos efeitos</w:t>
            </w:r>
          </w:p>
        </w:tc>
        <w:tc>
          <w:tcPr>
            <w:tcW w:w="494" w:type="pct"/>
            <w:vMerge w:val="restart"/>
            <w:tcBorders>
              <w:top w:val="single" w:sz="12" w:space="0" w:color="F2A62B"/>
              <w:bottom w:val="single" w:sz="6" w:space="0" w:color="F2A62B"/>
            </w:tcBorders>
            <w:shd w:val="clear" w:color="auto" w:fill="23356D"/>
            <w:vAlign w:val="center"/>
            <w:hideMark/>
          </w:tcPr>
          <w:p w14:paraId="2BD3B554" w14:textId="77777777" w:rsidR="00537636" w:rsidRPr="00E741E4" w:rsidRDefault="00537636" w:rsidP="00F40BB7">
            <w:pPr>
              <w:pStyle w:val="TableColumnHeading"/>
              <w:rPr>
                <w:sz w:val="20"/>
              </w:rPr>
            </w:pPr>
            <w:r w:rsidRPr="00E741E4">
              <w:rPr>
                <w:bCs/>
                <w:sz w:val="20"/>
                <w:lang w:val="pt-BR"/>
              </w:rPr>
              <w:t>Local</w:t>
            </w:r>
          </w:p>
        </w:tc>
        <w:tc>
          <w:tcPr>
            <w:tcW w:w="452" w:type="pct"/>
            <w:vMerge w:val="restart"/>
            <w:tcBorders>
              <w:top w:val="single" w:sz="12" w:space="0" w:color="F2A62B"/>
              <w:bottom w:val="single" w:sz="6" w:space="0" w:color="F2A62B"/>
            </w:tcBorders>
            <w:shd w:val="clear" w:color="auto" w:fill="23356D"/>
            <w:vAlign w:val="center"/>
            <w:hideMark/>
          </w:tcPr>
          <w:p w14:paraId="73E030D4" w14:textId="77777777" w:rsidR="00537636" w:rsidRPr="00E741E4" w:rsidRDefault="00537636" w:rsidP="00F40BB7">
            <w:pPr>
              <w:pStyle w:val="TableColumnHeading"/>
              <w:rPr>
                <w:sz w:val="20"/>
              </w:rPr>
            </w:pPr>
            <w:r w:rsidRPr="00E741E4">
              <w:rPr>
                <w:bCs/>
                <w:sz w:val="20"/>
                <w:lang w:val="pt-BR"/>
              </w:rPr>
              <w:t>Dados mostrados na tabela</w:t>
            </w:r>
          </w:p>
        </w:tc>
        <w:tc>
          <w:tcPr>
            <w:tcW w:w="1463" w:type="pct"/>
            <w:gridSpan w:val="7"/>
            <w:tcBorders>
              <w:top w:val="single" w:sz="12" w:space="0" w:color="F2A62B"/>
              <w:bottom w:val="single" w:sz="6" w:space="0" w:color="F2A62B"/>
            </w:tcBorders>
            <w:shd w:val="clear" w:color="auto" w:fill="23356D"/>
            <w:vAlign w:val="center"/>
            <w:hideMark/>
          </w:tcPr>
          <w:p w14:paraId="7ABE22A2" w14:textId="77777777" w:rsidR="00537636" w:rsidRPr="00E741E4" w:rsidRDefault="00537636" w:rsidP="00F40BB7">
            <w:pPr>
              <w:pStyle w:val="TableColumnHeading"/>
              <w:rPr>
                <w:sz w:val="20"/>
              </w:rPr>
            </w:pPr>
            <w:r w:rsidRPr="00E741E4">
              <w:rPr>
                <w:bCs/>
                <w:sz w:val="20"/>
                <w:lang w:val="pt-BR"/>
              </w:rPr>
              <w:t>Cenário de pedágio</w:t>
            </w:r>
          </w:p>
        </w:tc>
        <w:tc>
          <w:tcPr>
            <w:tcW w:w="249" w:type="pct"/>
            <w:vMerge w:val="restart"/>
            <w:tcBorders>
              <w:top w:val="single" w:sz="12" w:space="0" w:color="F2A62B"/>
              <w:bottom w:val="single" w:sz="6" w:space="0" w:color="F2A62B"/>
            </w:tcBorders>
            <w:shd w:val="clear" w:color="auto" w:fill="23356D"/>
            <w:vAlign w:val="center"/>
            <w:hideMark/>
          </w:tcPr>
          <w:p w14:paraId="6B439729" w14:textId="77777777" w:rsidR="00537636" w:rsidRPr="00E741E4" w:rsidRDefault="00537636" w:rsidP="00F40BB7">
            <w:pPr>
              <w:pStyle w:val="TableColumnHeading"/>
              <w:rPr>
                <w:sz w:val="20"/>
              </w:rPr>
            </w:pPr>
            <w:r w:rsidRPr="00E741E4">
              <w:rPr>
                <w:bCs/>
                <w:sz w:val="20"/>
                <w:lang w:val="pt-BR"/>
              </w:rPr>
              <w:t>Efeito adverso potencial</w:t>
            </w:r>
          </w:p>
        </w:tc>
        <w:tc>
          <w:tcPr>
            <w:tcW w:w="739" w:type="pct"/>
            <w:vMerge w:val="restart"/>
            <w:tcBorders>
              <w:top w:val="single" w:sz="12" w:space="0" w:color="F2A62B"/>
              <w:bottom w:val="single" w:sz="6" w:space="0" w:color="F2A62B"/>
            </w:tcBorders>
            <w:shd w:val="clear" w:color="auto" w:fill="23356D"/>
            <w:vAlign w:val="center"/>
            <w:hideMark/>
          </w:tcPr>
          <w:p w14:paraId="1B0AF8E8" w14:textId="77777777" w:rsidR="00537636" w:rsidRPr="00E741E4" w:rsidRDefault="00537636" w:rsidP="00F40BB7">
            <w:pPr>
              <w:pStyle w:val="TableColumnHeading"/>
              <w:rPr>
                <w:sz w:val="20"/>
              </w:rPr>
            </w:pPr>
            <w:r w:rsidRPr="00E741E4">
              <w:rPr>
                <w:bCs/>
                <w:sz w:val="20"/>
                <w:lang w:val="pt-BR"/>
              </w:rPr>
              <w:t>Mitigação e aprimoramentos</w:t>
            </w:r>
          </w:p>
        </w:tc>
      </w:tr>
      <w:tr w:rsidR="00EE7CAB" w:rsidRPr="00E741E4" w14:paraId="3B84868C" w14:textId="77777777" w:rsidTr="00092CF2">
        <w:trPr>
          <w:trHeight w:val="20"/>
          <w:tblHeader/>
        </w:trPr>
        <w:tc>
          <w:tcPr>
            <w:tcW w:w="370" w:type="pct"/>
            <w:vMerge/>
            <w:vAlign w:val="center"/>
            <w:hideMark/>
          </w:tcPr>
          <w:p w14:paraId="65CC3FDE" w14:textId="77777777" w:rsidR="00537636" w:rsidRPr="00E741E4" w:rsidRDefault="00537636" w:rsidP="00F40BB7">
            <w:pPr>
              <w:pStyle w:val="TableColumnHeading"/>
              <w:rPr>
                <w:sz w:val="20"/>
              </w:rPr>
            </w:pPr>
          </w:p>
        </w:tc>
        <w:tc>
          <w:tcPr>
            <w:tcW w:w="375" w:type="pct"/>
            <w:gridSpan w:val="2"/>
            <w:vMerge/>
            <w:vAlign w:val="center"/>
            <w:hideMark/>
          </w:tcPr>
          <w:p w14:paraId="67BB1A83" w14:textId="77777777" w:rsidR="00537636" w:rsidRPr="00E741E4" w:rsidRDefault="00537636" w:rsidP="00F40BB7">
            <w:pPr>
              <w:pStyle w:val="TableColumnHeading"/>
              <w:rPr>
                <w:sz w:val="20"/>
              </w:rPr>
            </w:pPr>
          </w:p>
        </w:tc>
        <w:tc>
          <w:tcPr>
            <w:tcW w:w="858" w:type="pct"/>
            <w:vMerge/>
            <w:vAlign w:val="center"/>
          </w:tcPr>
          <w:p w14:paraId="0FF4FEE4" w14:textId="77777777" w:rsidR="00537636" w:rsidRPr="00E741E4" w:rsidRDefault="00537636" w:rsidP="00F40BB7">
            <w:pPr>
              <w:pStyle w:val="TableColumnHeading"/>
              <w:rPr>
                <w:sz w:val="20"/>
              </w:rPr>
            </w:pPr>
          </w:p>
        </w:tc>
        <w:tc>
          <w:tcPr>
            <w:tcW w:w="494" w:type="pct"/>
            <w:vMerge/>
            <w:vAlign w:val="center"/>
            <w:hideMark/>
          </w:tcPr>
          <w:p w14:paraId="44E32880" w14:textId="77777777" w:rsidR="00537636" w:rsidRPr="00E741E4" w:rsidRDefault="00537636" w:rsidP="00F40BB7">
            <w:pPr>
              <w:pStyle w:val="TableColumnHeading"/>
              <w:rPr>
                <w:sz w:val="20"/>
              </w:rPr>
            </w:pPr>
          </w:p>
        </w:tc>
        <w:tc>
          <w:tcPr>
            <w:tcW w:w="452" w:type="pct"/>
            <w:vMerge/>
            <w:vAlign w:val="center"/>
            <w:hideMark/>
          </w:tcPr>
          <w:p w14:paraId="59958EC4" w14:textId="77777777" w:rsidR="00537636" w:rsidRPr="00E741E4" w:rsidRDefault="00537636" w:rsidP="00F40BB7">
            <w:pPr>
              <w:pStyle w:val="TableColumnHeading"/>
              <w:rPr>
                <w:sz w:val="20"/>
              </w:rPr>
            </w:pPr>
          </w:p>
        </w:tc>
        <w:tc>
          <w:tcPr>
            <w:tcW w:w="227" w:type="pct"/>
            <w:tcBorders>
              <w:top w:val="single" w:sz="6" w:space="0" w:color="F2A62B"/>
            </w:tcBorders>
            <w:shd w:val="clear" w:color="auto" w:fill="23356D"/>
            <w:vAlign w:val="center"/>
            <w:hideMark/>
          </w:tcPr>
          <w:p w14:paraId="5992CDFE" w14:textId="77777777" w:rsidR="00537636" w:rsidRPr="00E741E4" w:rsidRDefault="00537636" w:rsidP="00F40BB7">
            <w:pPr>
              <w:pStyle w:val="TableColumnHeading"/>
              <w:rPr>
                <w:sz w:val="20"/>
              </w:rPr>
            </w:pPr>
            <w:r w:rsidRPr="00E741E4">
              <w:rPr>
                <w:bCs/>
                <w:sz w:val="20"/>
                <w:lang w:val="pt-BR"/>
              </w:rPr>
              <w:t>A</w:t>
            </w:r>
          </w:p>
        </w:tc>
        <w:tc>
          <w:tcPr>
            <w:tcW w:w="205" w:type="pct"/>
            <w:tcBorders>
              <w:top w:val="single" w:sz="6" w:space="0" w:color="F2A62B"/>
            </w:tcBorders>
            <w:shd w:val="clear" w:color="auto" w:fill="23356D"/>
            <w:vAlign w:val="center"/>
            <w:hideMark/>
          </w:tcPr>
          <w:p w14:paraId="6FF56C7A" w14:textId="77777777" w:rsidR="00537636" w:rsidRPr="00E741E4" w:rsidRDefault="00537636" w:rsidP="00F40BB7">
            <w:pPr>
              <w:pStyle w:val="TableColumnHeading"/>
              <w:rPr>
                <w:sz w:val="20"/>
              </w:rPr>
            </w:pPr>
            <w:r w:rsidRPr="00E741E4">
              <w:rPr>
                <w:bCs/>
                <w:sz w:val="20"/>
                <w:lang w:val="pt-BR"/>
              </w:rPr>
              <w:t>B</w:t>
            </w:r>
          </w:p>
        </w:tc>
        <w:tc>
          <w:tcPr>
            <w:tcW w:w="186" w:type="pct"/>
            <w:tcBorders>
              <w:top w:val="single" w:sz="6" w:space="0" w:color="F2A62B"/>
            </w:tcBorders>
            <w:shd w:val="clear" w:color="auto" w:fill="23356D"/>
            <w:vAlign w:val="center"/>
            <w:hideMark/>
          </w:tcPr>
          <w:p w14:paraId="354F710B" w14:textId="77777777" w:rsidR="00537636" w:rsidRPr="00E741E4" w:rsidRDefault="00537636" w:rsidP="00F40BB7">
            <w:pPr>
              <w:pStyle w:val="TableColumnHeading"/>
              <w:rPr>
                <w:sz w:val="20"/>
              </w:rPr>
            </w:pPr>
            <w:r w:rsidRPr="00E741E4">
              <w:rPr>
                <w:bCs/>
                <w:sz w:val="20"/>
                <w:lang w:val="pt-BR"/>
              </w:rPr>
              <w:t>C</w:t>
            </w:r>
          </w:p>
        </w:tc>
        <w:tc>
          <w:tcPr>
            <w:tcW w:w="206" w:type="pct"/>
            <w:tcBorders>
              <w:top w:val="single" w:sz="6" w:space="0" w:color="F2A62B"/>
            </w:tcBorders>
            <w:shd w:val="clear" w:color="auto" w:fill="23356D"/>
            <w:vAlign w:val="center"/>
            <w:hideMark/>
          </w:tcPr>
          <w:p w14:paraId="43B07C0D" w14:textId="77777777" w:rsidR="00537636" w:rsidRPr="00E741E4" w:rsidRDefault="00537636" w:rsidP="00F40BB7">
            <w:pPr>
              <w:pStyle w:val="TableColumnHeading"/>
              <w:rPr>
                <w:sz w:val="20"/>
              </w:rPr>
            </w:pPr>
            <w:r w:rsidRPr="00E741E4">
              <w:rPr>
                <w:bCs/>
                <w:sz w:val="20"/>
                <w:lang w:val="pt-BR"/>
              </w:rPr>
              <w:t>D</w:t>
            </w:r>
          </w:p>
        </w:tc>
        <w:tc>
          <w:tcPr>
            <w:tcW w:w="206" w:type="pct"/>
            <w:tcBorders>
              <w:top w:val="single" w:sz="6" w:space="0" w:color="F2A62B"/>
            </w:tcBorders>
            <w:shd w:val="clear" w:color="auto" w:fill="23356D"/>
            <w:vAlign w:val="center"/>
            <w:hideMark/>
          </w:tcPr>
          <w:p w14:paraId="6493DC62" w14:textId="77777777" w:rsidR="00537636" w:rsidRPr="00E741E4" w:rsidRDefault="00537636" w:rsidP="00F40BB7">
            <w:pPr>
              <w:pStyle w:val="TableColumnHeading"/>
              <w:rPr>
                <w:sz w:val="20"/>
              </w:rPr>
            </w:pPr>
            <w:r w:rsidRPr="00E741E4">
              <w:rPr>
                <w:bCs/>
                <w:sz w:val="20"/>
                <w:lang w:val="pt-BR"/>
              </w:rPr>
              <w:t>E</w:t>
            </w:r>
          </w:p>
        </w:tc>
        <w:tc>
          <w:tcPr>
            <w:tcW w:w="223" w:type="pct"/>
            <w:tcBorders>
              <w:top w:val="single" w:sz="6" w:space="0" w:color="F2A62B"/>
            </w:tcBorders>
            <w:shd w:val="clear" w:color="auto" w:fill="23356D"/>
            <w:vAlign w:val="center"/>
            <w:hideMark/>
          </w:tcPr>
          <w:p w14:paraId="177A7764" w14:textId="77777777" w:rsidR="00537636" w:rsidRPr="00E741E4" w:rsidRDefault="00537636" w:rsidP="00F40BB7">
            <w:pPr>
              <w:pStyle w:val="TableColumnHeading"/>
              <w:rPr>
                <w:sz w:val="20"/>
              </w:rPr>
            </w:pPr>
            <w:r w:rsidRPr="00E741E4">
              <w:rPr>
                <w:bCs/>
                <w:sz w:val="20"/>
                <w:lang w:val="pt-BR"/>
              </w:rPr>
              <w:t>F</w:t>
            </w:r>
          </w:p>
        </w:tc>
        <w:tc>
          <w:tcPr>
            <w:tcW w:w="210" w:type="pct"/>
            <w:tcBorders>
              <w:top w:val="single" w:sz="6" w:space="0" w:color="F2A62B"/>
            </w:tcBorders>
            <w:shd w:val="clear" w:color="auto" w:fill="23356D"/>
            <w:vAlign w:val="center"/>
            <w:hideMark/>
          </w:tcPr>
          <w:p w14:paraId="5042FE5C" w14:textId="77777777" w:rsidR="00537636" w:rsidRPr="00E741E4" w:rsidRDefault="00537636" w:rsidP="00F40BB7">
            <w:pPr>
              <w:pStyle w:val="TableColumnHeading"/>
              <w:rPr>
                <w:sz w:val="20"/>
              </w:rPr>
            </w:pPr>
            <w:r w:rsidRPr="00E741E4">
              <w:rPr>
                <w:bCs/>
                <w:sz w:val="20"/>
                <w:lang w:val="pt-BR"/>
              </w:rPr>
              <w:t>G</w:t>
            </w:r>
          </w:p>
        </w:tc>
        <w:tc>
          <w:tcPr>
            <w:tcW w:w="249" w:type="pct"/>
            <w:vMerge/>
            <w:vAlign w:val="center"/>
            <w:hideMark/>
          </w:tcPr>
          <w:p w14:paraId="3524F0C1" w14:textId="77777777" w:rsidR="00537636" w:rsidRPr="00E741E4" w:rsidRDefault="00537636" w:rsidP="00F40BB7">
            <w:pPr>
              <w:pStyle w:val="TableColumnHeading"/>
              <w:rPr>
                <w:sz w:val="20"/>
              </w:rPr>
            </w:pPr>
          </w:p>
        </w:tc>
        <w:tc>
          <w:tcPr>
            <w:tcW w:w="739" w:type="pct"/>
            <w:vMerge/>
            <w:vAlign w:val="center"/>
            <w:hideMark/>
          </w:tcPr>
          <w:p w14:paraId="6534F414" w14:textId="77777777" w:rsidR="00537636" w:rsidRPr="00E741E4" w:rsidRDefault="00537636" w:rsidP="00F40BB7">
            <w:pPr>
              <w:pStyle w:val="TableColumnHeading"/>
              <w:rPr>
                <w:sz w:val="20"/>
              </w:rPr>
            </w:pPr>
          </w:p>
        </w:tc>
      </w:tr>
      <w:tr w:rsidR="00537636" w:rsidRPr="00E741E4" w14:paraId="5EAA2C61" w14:textId="77777777" w:rsidTr="00092CF2">
        <w:trPr>
          <w:trHeight w:val="20"/>
        </w:trPr>
        <w:tc>
          <w:tcPr>
            <w:tcW w:w="370" w:type="pct"/>
            <w:vMerge w:val="restart"/>
            <w:tcBorders>
              <w:top w:val="single" w:sz="12" w:space="0" w:color="F2A62B"/>
            </w:tcBorders>
            <w:shd w:val="clear" w:color="auto" w:fill="auto"/>
            <w:vAlign w:val="center"/>
            <w:hideMark/>
          </w:tcPr>
          <w:p w14:paraId="662A762F" w14:textId="77777777" w:rsidR="00537636" w:rsidRPr="00E741E4" w:rsidRDefault="00537636" w:rsidP="00F40BB7">
            <w:pPr>
              <w:pStyle w:val="TableText-Bold"/>
            </w:pPr>
            <w:r w:rsidRPr="00E741E4">
              <w:rPr>
                <w:bCs/>
                <w:lang w:val="pt-BR"/>
              </w:rPr>
              <w:t>4A – Transporte: Efeitos no transporte regional e modelagem</w:t>
            </w:r>
          </w:p>
        </w:tc>
        <w:tc>
          <w:tcPr>
            <w:tcW w:w="375" w:type="pct"/>
            <w:gridSpan w:val="2"/>
            <w:tcBorders>
              <w:top w:val="single" w:sz="12" w:space="0" w:color="F2A62B"/>
            </w:tcBorders>
            <w:shd w:val="clear" w:color="auto" w:fill="auto"/>
            <w:vAlign w:val="center"/>
            <w:hideMark/>
          </w:tcPr>
          <w:p w14:paraId="0604D44D" w14:textId="77777777" w:rsidR="00537636" w:rsidRPr="00E741E4" w:rsidRDefault="00537636" w:rsidP="00F40BB7">
            <w:pPr>
              <w:pStyle w:val="TableText-leftaligned"/>
            </w:pPr>
            <w:r w:rsidRPr="00E741E4">
              <w:rPr>
                <w:lang w:val="pt-BR"/>
              </w:rPr>
              <w:t>Volumes de veículos</w:t>
            </w:r>
          </w:p>
        </w:tc>
        <w:tc>
          <w:tcPr>
            <w:tcW w:w="858" w:type="pct"/>
            <w:vMerge w:val="restart"/>
            <w:tcBorders>
              <w:top w:val="single" w:sz="12" w:space="0" w:color="F2A62B"/>
            </w:tcBorders>
            <w:vAlign w:val="center"/>
          </w:tcPr>
          <w:p w14:paraId="02513EAE" w14:textId="77777777" w:rsidR="00537636" w:rsidRPr="00E741E4" w:rsidRDefault="00537636" w:rsidP="00F40BB7">
            <w:pPr>
              <w:pStyle w:val="TableText-leftaligned"/>
              <w:tabs>
                <w:tab w:val="left" w:pos="971"/>
              </w:tabs>
              <w:spacing w:after="120"/>
            </w:pPr>
            <w:r w:rsidRPr="00E741E4">
              <w:rPr>
                <w:lang w:val="pt-BR"/>
              </w:rPr>
              <w:t>Diminuições gerais nas viagens diárias de veículos para o CBD de Manhattan.</w:t>
            </w:r>
          </w:p>
          <w:p w14:paraId="01DE4F3D" w14:textId="77777777" w:rsidR="00537636" w:rsidRPr="00E741E4" w:rsidRDefault="00537636" w:rsidP="00F40BB7">
            <w:pPr>
              <w:pStyle w:val="TableText-leftaligned"/>
              <w:spacing w:after="120"/>
            </w:pPr>
            <w:r w:rsidRPr="00E741E4">
              <w:rPr>
                <w:lang w:val="pt-BR"/>
              </w:rPr>
              <w:t xml:space="preserve">Alguns desvios para cruzamentos diferentes do CBD de Manhattan ou em torno do CBD de Manhattan, somados, dependendo do cenário de pedágio. Como o tráfego, incluindo as viagens de caminhão, aumenta em algumas rodovias circunferenciais, acontece simultaneamente uma redução no tráfego em outros segmentos de rodovia para o CBD. </w:t>
            </w:r>
          </w:p>
          <w:p w14:paraId="48928937" w14:textId="77777777" w:rsidR="00537636" w:rsidRPr="00E741E4" w:rsidRDefault="00537636" w:rsidP="00F40BB7">
            <w:pPr>
              <w:pStyle w:val="TableText-leftaligned"/>
              <w:spacing w:after="120"/>
            </w:pPr>
            <w:r w:rsidRPr="00E741E4">
              <w:rPr>
                <w:lang w:val="pt-BR"/>
              </w:rPr>
              <w:t>Os desvios aumentariam ou diminuiriam os volumes de tráfego em intersecções locais próximas de cruzamentos do CBD de Manhattan.</w:t>
            </w:r>
          </w:p>
          <w:p w14:paraId="38A6DA58" w14:textId="77777777" w:rsidR="00537636" w:rsidRPr="00E741E4" w:rsidRDefault="00537636" w:rsidP="00F40BB7">
            <w:pPr>
              <w:pStyle w:val="TableText-leftaligned"/>
            </w:pPr>
            <w:r w:rsidRPr="00E741E4">
              <w:rPr>
                <w:lang w:val="pt-BR"/>
              </w:rPr>
              <w:t xml:space="preserve">Redução geral nas milhagens percorridas por veículos (VMT) no CBD de Manhattan e na região geral em todos os cenários de pedágio, e algumas trocas de veículos para o modo de transporte coletivo. </w:t>
            </w:r>
          </w:p>
        </w:tc>
        <w:tc>
          <w:tcPr>
            <w:tcW w:w="494" w:type="pct"/>
            <w:tcBorders>
              <w:top w:val="single" w:sz="12" w:space="0" w:color="F2A62B"/>
            </w:tcBorders>
            <w:shd w:val="clear" w:color="auto" w:fill="auto"/>
            <w:vAlign w:val="center"/>
            <w:hideMark/>
          </w:tcPr>
          <w:p w14:paraId="74132C38" w14:textId="77777777" w:rsidR="00537636" w:rsidRPr="00E741E4" w:rsidRDefault="00537636" w:rsidP="00F40BB7">
            <w:pPr>
              <w:pStyle w:val="TableText-leftaligned"/>
            </w:pPr>
            <w:r w:rsidRPr="00E741E4">
              <w:rPr>
                <w:lang w:val="pt-BR"/>
              </w:rPr>
              <w:t>Locais de cruzamento para o CBD de Manhattan</w:t>
            </w:r>
          </w:p>
        </w:tc>
        <w:tc>
          <w:tcPr>
            <w:tcW w:w="452" w:type="pct"/>
            <w:tcBorders>
              <w:top w:val="single" w:sz="12" w:space="0" w:color="F2A62B"/>
            </w:tcBorders>
            <w:shd w:val="clear" w:color="auto" w:fill="auto"/>
            <w:vAlign w:val="center"/>
            <w:hideMark/>
          </w:tcPr>
          <w:p w14:paraId="1E9460C6" w14:textId="77777777" w:rsidR="00537636" w:rsidRPr="00E741E4" w:rsidRDefault="00537636" w:rsidP="00F40BB7">
            <w:pPr>
              <w:pStyle w:val="TableText-leftaligned"/>
            </w:pPr>
            <w:r w:rsidRPr="00E741E4">
              <w:rPr>
                <w:lang w:val="pt-BR"/>
              </w:rPr>
              <w:t>Aumento ou redução percentual nos veículos que entram diariamente no CBD de Manhattan em comparação à Alternativa de Não Ação</w:t>
            </w:r>
          </w:p>
        </w:tc>
        <w:tc>
          <w:tcPr>
            <w:tcW w:w="227" w:type="pct"/>
            <w:tcBorders>
              <w:top w:val="single" w:sz="12" w:space="0" w:color="F2A62B"/>
            </w:tcBorders>
            <w:shd w:val="clear" w:color="auto" w:fill="auto"/>
            <w:vAlign w:val="center"/>
            <w:hideMark/>
          </w:tcPr>
          <w:p w14:paraId="3D514C4B" w14:textId="77777777" w:rsidR="00537636" w:rsidRPr="00E741E4" w:rsidRDefault="00537636" w:rsidP="00F40BB7">
            <w:pPr>
              <w:pStyle w:val="TableText-Center"/>
            </w:pPr>
            <w:r w:rsidRPr="00E741E4">
              <w:rPr>
                <w:lang w:val="pt-BR"/>
              </w:rPr>
              <w:t>-15%</w:t>
            </w:r>
          </w:p>
        </w:tc>
        <w:tc>
          <w:tcPr>
            <w:tcW w:w="205" w:type="pct"/>
            <w:tcBorders>
              <w:top w:val="single" w:sz="12" w:space="0" w:color="F2A62B"/>
            </w:tcBorders>
            <w:shd w:val="clear" w:color="auto" w:fill="auto"/>
            <w:vAlign w:val="center"/>
            <w:hideMark/>
          </w:tcPr>
          <w:p w14:paraId="72E8B435" w14:textId="77777777" w:rsidR="00537636" w:rsidRPr="00E741E4" w:rsidRDefault="00537636" w:rsidP="00F40BB7">
            <w:pPr>
              <w:pStyle w:val="TableText-Center"/>
            </w:pPr>
            <w:r w:rsidRPr="00E741E4">
              <w:rPr>
                <w:lang w:val="pt-BR"/>
              </w:rPr>
              <w:t>-16%</w:t>
            </w:r>
          </w:p>
        </w:tc>
        <w:tc>
          <w:tcPr>
            <w:tcW w:w="186" w:type="pct"/>
            <w:tcBorders>
              <w:top w:val="single" w:sz="12" w:space="0" w:color="F2A62B"/>
            </w:tcBorders>
            <w:shd w:val="clear" w:color="auto" w:fill="auto"/>
            <w:vAlign w:val="center"/>
            <w:hideMark/>
          </w:tcPr>
          <w:p w14:paraId="645642B9" w14:textId="77777777" w:rsidR="00537636" w:rsidRPr="00E741E4" w:rsidRDefault="00537636" w:rsidP="00F40BB7">
            <w:pPr>
              <w:pStyle w:val="TableText-Center"/>
            </w:pPr>
            <w:r w:rsidRPr="00E741E4">
              <w:rPr>
                <w:lang w:val="pt-BR"/>
              </w:rPr>
              <w:t>-17%</w:t>
            </w:r>
          </w:p>
        </w:tc>
        <w:tc>
          <w:tcPr>
            <w:tcW w:w="206" w:type="pct"/>
            <w:tcBorders>
              <w:top w:val="single" w:sz="12" w:space="0" w:color="F2A62B"/>
            </w:tcBorders>
            <w:shd w:val="clear" w:color="auto" w:fill="auto"/>
            <w:vAlign w:val="center"/>
            <w:hideMark/>
          </w:tcPr>
          <w:p w14:paraId="5C4A9B95" w14:textId="77777777" w:rsidR="00537636" w:rsidRPr="00E741E4" w:rsidRDefault="00537636" w:rsidP="00F40BB7">
            <w:pPr>
              <w:pStyle w:val="TableText-Center"/>
            </w:pPr>
            <w:r w:rsidRPr="00E741E4">
              <w:rPr>
                <w:lang w:val="pt-BR"/>
              </w:rPr>
              <w:t>-19%</w:t>
            </w:r>
          </w:p>
        </w:tc>
        <w:tc>
          <w:tcPr>
            <w:tcW w:w="206" w:type="pct"/>
            <w:tcBorders>
              <w:top w:val="single" w:sz="12" w:space="0" w:color="F2A62B"/>
            </w:tcBorders>
            <w:shd w:val="clear" w:color="auto" w:fill="auto"/>
            <w:vAlign w:val="center"/>
            <w:hideMark/>
          </w:tcPr>
          <w:p w14:paraId="353F7DF1" w14:textId="77777777" w:rsidR="00537636" w:rsidRPr="00E741E4" w:rsidRDefault="00537636" w:rsidP="00F40BB7">
            <w:pPr>
              <w:pStyle w:val="TableText-Center"/>
            </w:pPr>
            <w:r w:rsidRPr="00E741E4">
              <w:rPr>
                <w:lang w:val="pt-BR"/>
              </w:rPr>
              <w:t>-20%</w:t>
            </w:r>
          </w:p>
        </w:tc>
        <w:tc>
          <w:tcPr>
            <w:tcW w:w="223" w:type="pct"/>
            <w:tcBorders>
              <w:top w:val="single" w:sz="12" w:space="0" w:color="F2A62B"/>
            </w:tcBorders>
            <w:shd w:val="clear" w:color="auto" w:fill="auto"/>
            <w:vAlign w:val="center"/>
            <w:hideMark/>
          </w:tcPr>
          <w:p w14:paraId="5FCF6615" w14:textId="77777777" w:rsidR="00537636" w:rsidRPr="00E741E4" w:rsidRDefault="00537636" w:rsidP="00F40BB7">
            <w:pPr>
              <w:pStyle w:val="TableText-Center"/>
            </w:pPr>
            <w:r w:rsidRPr="00E741E4">
              <w:rPr>
                <w:lang w:val="pt-BR"/>
              </w:rPr>
              <w:t>-18%</w:t>
            </w:r>
          </w:p>
        </w:tc>
        <w:tc>
          <w:tcPr>
            <w:tcW w:w="210" w:type="pct"/>
            <w:tcBorders>
              <w:top w:val="single" w:sz="12" w:space="0" w:color="F2A62B"/>
            </w:tcBorders>
            <w:shd w:val="clear" w:color="auto" w:fill="auto"/>
            <w:vAlign w:val="center"/>
            <w:hideMark/>
          </w:tcPr>
          <w:p w14:paraId="328C242C" w14:textId="77777777" w:rsidR="00537636" w:rsidRPr="00E741E4" w:rsidRDefault="00537636" w:rsidP="00F40BB7">
            <w:pPr>
              <w:pStyle w:val="TableText-Center"/>
            </w:pPr>
            <w:r w:rsidRPr="00E741E4">
              <w:rPr>
                <w:lang w:val="pt-BR"/>
              </w:rPr>
              <w:t>-17%</w:t>
            </w:r>
          </w:p>
        </w:tc>
        <w:tc>
          <w:tcPr>
            <w:tcW w:w="249" w:type="pct"/>
            <w:tcBorders>
              <w:top w:val="single" w:sz="12" w:space="0" w:color="F2A62B"/>
            </w:tcBorders>
            <w:shd w:val="clear" w:color="auto" w:fill="auto"/>
            <w:vAlign w:val="center"/>
            <w:hideMark/>
          </w:tcPr>
          <w:p w14:paraId="45547F14" w14:textId="77777777" w:rsidR="00537636" w:rsidRPr="00E741E4" w:rsidRDefault="00537636" w:rsidP="00F40BB7">
            <w:pPr>
              <w:pStyle w:val="TableText-Center"/>
            </w:pPr>
            <w:r w:rsidRPr="00E741E4">
              <w:rPr>
                <w:lang w:val="pt-BR"/>
              </w:rPr>
              <w:t>Não</w:t>
            </w:r>
          </w:p>
        </w:tc>
        <w:tc>
          <w:tcPr>
            <w:tcW w:w="739" w:type="pct"/>
            <w:tcBorders>
              <w:top w:val="single" w:sz="12" w:space="0" w:color="F2A62B"/>
            </w:tcBorders>
            <w:shd w:val="clear" w:color="auto" w:fill="auto"/>
            <w:vAlign w:val="center"/>
            <w:hideMark/>
          </w:tcPr>
          <w:p w14:paraId="559C0CF6"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Efeitos benéficos</w:t>
            </w:r>
          </w:p>
        </w:tc>
      </w:tr>
      <w:tr w:rsidR="00537636" w:rsidRPr="00E741E4" w14:paraId="74B7A363" w14:textId="77777777" w:rsidTr="00092CF2">
        <w:trPr>
          <w:trHeight w:val="20"/>
        </w:trPr>
        <w:tc>
          <w:tcPr>
            <w:tcW w:w="370" w:type="pct"/>
            <w:vMerge/>
            <w:vAlign w:val="center"/>
            <w:hideMark/>
          </w:tcPr>
          <w:p w14:paraId="41757E79" w14:textId="77777777" w:rsidR="00537636" w:rsidRPr="00E741E4" w:rsidRDefault="00537636" w:rsidP="00F40BB7">
            <w:pPr>
              <w:pStyle w:val="TableText-Bold"/>
            </w:pPr>
          </w:p>
        </w:tc>
        <w:tc>
          <w:tcPr>
            <w:tcW w:w="375" w:type="pct"/>
            <w:gridSpan w:val="2"/>
            <w:vMerge w:val="restart"/>
            <w:shd w:val="clear" w:color="auto" w:fill="auto"/>
            <w:vAlign w:val="center"/>
            <w:hideMark/>
          </w:tcPr>
          <w:p w14:paraId="5381BDC0" w14:textId="77777777" w:rsidR="00537636" w:rsidRPr="00E741E4" w:rsidRDefault="00537636" w:rsidP="00F40BB7">
            <w:pPr>
              <w:pStyle w:val="TableText-leftaligned"/>
            </w:pPr>
            <w:r w:rsidRPr="00E741E4">
              <w:rPr>
                <w:lang w:val="pt-BR"/>
              </w:rPr>
              <w:t>Viagens de automóvel para o CBD de Manhattan</w:t>
            </w:r>
          </w:p>
        </w:tc>
        <w:tc>
          <w:tcPr>
            <w:tcW w:w="858" w:type="pct"/>
            <w:vMerge/>
            <w:vAlign w:val="center"/>
          </w:tcPr>
          <w:p w14:paraId="335947C4" w14:textId="77777777" w:rsidR="00537636" w:rsidRPr="00E741E4" w:rsidRDefault="00537636" w:rsidP="00F40BB7">
            <w:pPr>
              <w:pStyle w:val="TableText-leftaligned"/>
            </w:pPr>
          </w:p>
        </w:tc>
        <w:tc>
          <w:tcPr>
            <w:tcW w:w="494" w:type="pct"/>
            <w:vMerge w:val="restart"/>
            <w:shd w:val="clear" w:color="auto" w:fill="auto"/>
            <w:vAlign w:val="center"/>
            <w:hideMark/>
          </w:tcPr>
          <w:p w14:paraId="0322FBF4" w14:textId="77777777" w:rsidR="00537636" w:rsidRPr="00E741E4" w:rsidRDefault="00537636" w:rsidP="00F40BB7">
            <w:pPr>
              <w:pStyle w:val="TableText-leftaligned"/>
            </w:pPr>
            <w:r w:rsidRPr="00E741E4">
              <w:rPr>
                <w:lang w:val="pt-BR"/>
              </w:rPr>
              <w:t>CBD de Manhattan</w:t>
            </w:r>
          </w:p>
        </w:tc>
        <w:tc>
          <w:tcPr>
            <w:tcW w:w="452" w:type="pct"/>
            <w:shd w:val="clear" w:color="auto" w:fill="auto"/>
            <w:vAlign w:val="center"/>
            <w:hideMark/>
          </w:tcPr>
          <w:p w14:paraId="702879A2" w14:textId="77777777" w:rsidR="00537636" w:rsidRPr="00E741E4" w:rsidRDefault="00537636" w:rsidP="00F40BB7">
            <w:pPr>
              <w:pStyle w:val="TableText-leftaligned"/>
            </w:pPr>
            <w:r w:rsidRPr="00E741E4">
              <w:rPr>
                <w:lang w:val="pt-BR"/>
              </w:rPr>
              <w:t>Aumento ou redução percentual nas viagens de automóvel de trabalhadores para o CBD de Manhattan em comparação à Alternativa de Não Ação</w:t>
            </w:r>
          </w:p>
        </w:tc>
        <w:tc>
          <w:tcPr>
            <w:tcW w:w="227" w:type="pct"/>
            <w:shd w:val="clear" w:color="auto" w:fill="auto"/>
            <w:vAlign w:val="center"/>
            <w:hideMark/>
          </w:tcPr>
          <w:p w14:paraId="5BCF2C52" w14:textId="77777777" w:rsidR="00537636" w:rsidRPr="00E741E4" w:rsidRDefault="00537636" w:rsidP="00F40BB7">
            <w:pPr>
              <w:pStyle w:val="TableText-Center"/>
            </w:pPr>
            <w:r w:rsidRPr="00E741E4">
              <w:rPr>
                <w:lang w:val="pt-BR"/>
              </w:rPr>
              <w:t>-5%</w:t>
            </w:r>
          </w:p>
        </w:tc>
        <w:tc>
          <w:tcPr>
            <w:tcW w:w="205" w:type="pct"/>
            <w:shd w:val="clear" w:color="auto" w:fill="auto"/>
            <w:vAlign w:val="center"/>
            <w:hideMark/>
          </w:tcPr>
          <w:p w14:paraId="35E428EC" w14:textId="77777777" w:rsidR="00537636" w:rsidRPr="00E741E4" w:rsidRDefault="00537636" w:rsidP="00F40BB7">
            <w:pPr>
              <w:pStyle w:val="TableText-Center"/>
            </w:pPr>
            <w:r w:rsidRPr="00E741E4">
              <w:rPr>
                <w:lang w:val="pt-BR"/>
              </w:rPr>
              <w:t>-5%</w:t>
            </w:r>
          </w:p>
        </w:tc>
        <w:tc>
          <w:tcPr>
            <w:tcW w:w="186" w:type="pct"/>
            <w:shd w:val="clear" w:color="auto" w:fill="auto"/>
            <w:vAlign w:val="center"/>
            <w:hideMark/>
          </w:tcPr>
          <w:p w14:paraId="0D02A521" w14:textId="77777777" w:rsidR="00537636" w:rsidRPr="00E741E4" w:rsidRDefault="00537636" w:rsidP="00F40BB7">
            <w:pPr>
              <w:pStyle w:val="TableText-Center"/>
            </w:pPr>
            <w:r w:rsidRPr="00E741E4">
              <w:rPr>
                <w:lang w:val="pt-BR"/>
              </w:rPr>
              <w:t>-7%</w:t>
            </w:r>
          </w:p>
        </w:tc>
        <w:tc>
          <w:tcPr>
            <w:tcW w:w="206" w:type="pct"/>
            <w:shd w:val="clear" w:color="auto" w:fill="auto"/>
            <w:vAlign w:val="center"/>
            <w:hideMark/>
          </w:tcPr>
          <w:p w14:paraId="398589BA" w14:textId="77777777" w:rsidR="00537636" w:rsidRPr="00E741E4" w:rsidRDefault="00537636" w:rsidP="00F40BB7">
            <w:pPr>
              <w:pStyle w:val="TableText-Center"/>
            </w:pPr>
            <w:r w:rsidRPr="00E741E4">
              <w:rPr>
                <w:lang w:val="pt-BR"/>
              </w:rPr>
              <w:t>-9%</w:t>
            </w:r>
          </w:p>
        </w:tc>
        <w:tc>
          <w:tcPr>
            <w:tcW w:w="206" w:type="pct"/>
            <w:shd w:val="clear" w:color="auto" w:fill="auto"/>
            <w:vAlign w:val="center"/>
            <w:hideMark/>
          </w:tcPr>
          <w:p w14:paraId="53017AE3" w14:textId="77777777" w:rsidR="00537636" w:rsidRPr="00E741E4" w:rsidRDefault="00537636" w:rsidP="00F40BB7">
            <w:pPr>
              <w:pStyle w:val="TableText-Center"/>
            </w:pPr>
            <w:r w:rsidRPr="00E741E4">
              <w:rPr>
                <w:lang w:val="pt-BR"/>
              </w:rPr>
              <w:t>-11%</w:t>
            </w:r>
          </w:p>
        </w:tc>
        <w:tc>
          <w:tcPr>
            <w:tcW w:w="223" w:type="pct"/>
            <w:shd w:val="clear" w:color="auto" w:fill="auto"/>
            <w:vAlign w:val="center"/>
            <w:hideMark/>
          </w:tcPr>
          <w:p w14:paraId="7AD439E4" w14:textId="77777777" w:rsidR="00537636" w:rsidRPr="00E741E4" w:rsidRDefault="00537636" w:rsidP="00F40BB7">
            <w:pPr>
              <w:pStyle w:val="TableText-Center"/>
            </w:pPr>
            <w:r w:rsidRPr="00E741E4">
              <w:rPr>
                <w:lang w:val="pt-BR"/>
              </w:rPr>
              <w:t>-10%</w:t>
            </w:r>
          </w:p>
        </w:tc>
        <w:tc>
          <w:tcPr>
            <w:tcW w:w="210" w:type="pct"/>
            <w:shd w:val="clear" w:color="auto" w:fill="auto"/>
            <w:vAlign w:val="center"/>
            <w:hideMark/>
          </w:tcPr>
          <w:p w14:paraId="3ABDE174" w14:textId="77777777" w:rsidR="00537636" w:rsidRPr="00E741E4" w:rsidRDefault="00537636" w:rsidP="00F40BB7">
            <w:pPr>
              <w:pStyle w:val="TableText-Center"/>
            </w:pPr>
            <w:r w:rsidRPr="00E741E4">
              <w:rPr>
                <w:lang w:val="pt-BR"/>
              </w:rPr>
              <w:t>-6%</w:t>
            </w:r>
          </w:p>
        </w:tc>
        <w:tc>
          <w:tcPr>
            <w:tcW w:w="249" w:type="pct"/>
            <w:vMerge w:val="restart"/>
            <w:shd w:val="clear" w:color="auto" w:fill="auto"/>
            <w:vAlign w:val="center"/>
            <w:hideMark/>
          </w:tcPr>
          <w:p w14:paraId="217F0246" w14:textId="77777777" w:rsidR="00537636" w:rsidRPr="00E741E4" w:rsidRDefault="00537636" w:rsidP="00F40BB7">
            <w:pPr>
              <w:pStyle w:val="TableText-Center"/>
            </w:pPr>
            <w:r w:rsidRPr="00E741E4">
              <w:rPr>
                <w:lang w:val="pt-BR"/>
              </w:rPr>
              <w:t>Não</w:t>
            </w:r>
          </w:p>
        </w:tc>
        <w:tc>
          <w:tcPr>
            <w:tcW w:w="739" w:type="pct"/>
            <w:vMerge w:val="restart"/>
            <w:shd w:val="clear" w:color="auto" w:fill="auto"/>
            <w:vAlign w:val="center"/>
            <w:hideMark/>
          </w:tcPr>
          <w:p w14:paraId="2086F6D2"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Efeitos benéficos</w:t>
            </w:r>
          </w:p>
        </w:tc>
      </w:tr>
      <w:tr w:rsidR="00537636" w:rsidRPr="00E741E4" w14:paraId="123B04D5" w14:textId="77777777" w:rsidTr="00092CF2">
        <w:trPr>
          <w:trHeight w:val="20"/>
        </w:trPr>
        <w:tc>
          <w:tcPr>
            <w:tcW w:w="370" w:type="pct"/>
            <w:vMerge/>
            <w:vAlign w:val="center"/>
            <w:hideMark/>
          </w:tcPr>
          <w:p w14:paraId="440409A5"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69F2E25E" w14:textId="77777777" w:rsidR="00537636" w:rsidRPr="00E741E4" w:rsidRDefault="00537636" w:rsidP="00F40BB7">
            <w:pPr>
              <w:rPr>
                <w:rFonts w:ascii="Arial Narrow" w:hAnsi="Arial Narrow" w:cs="Calibri"/>
                <w:b/>
                <w:bCs/>
                <w:color w:val="000000"/>
                <w:sz w:val="20"/>
                <w:szCs w:val="20"/>
              </w:rPr>
            </w:pPr>
          </w:p>
        </w:tc>
        <w:tc>
          <w:tcPr>
            <w:tcW w:w="858" w:type="pct"/>
            <w:vMerge/>
            <w:vAlign w:val="center"/>
          </w:tcPr>
          <w:p w14:paraId="25E331C7" w14:textId="77777777" w:rsidR="00537636" w:rsidRPr="00E741E4" w:rsidRDefault="00537636" w:rsidP="00F40BB7">
            <w:pPr>
              <w:pStyle w:val="TableText-leftaligned"/>
            </w:pPr>
          </w:p>
        </w:tc>
        <w:tc>
          <w:tcPr>
            <w:tcW w:w="494" w:type="pct"/>
            <w:vMerge/>
            <w:vAlign w:val="center"/>
            <w:hideMark/>
          </w:tcPr>
          <w:p w14:paraId="17F95BEA" w14:textId="77777777" w:rsidR="00537636" w:rsidRPr="00E741E4" w:rsidRDefault="00537636" w:rsidP="00F40BB7">
            <w:pPr>
              <w:pStyle w:val="TableText-leftaligned"/>
            </w:pPr>
          </w:p>
        </w:tc>
        <w:tc>
          <w:tcPr>
            <w:tcW w:w="452" w:type="pct"/>
            <w:shd w:val="clear" w:color="auto" w:fill="auto"/>
            <w:vAlign w:val="center"/>
            <w:hideMark/>
          </w:tcPr>
          <w:p w14:paraId="5447D176" w14:textId="77777777" w:rsidR="00537636" w:rsidRPr="00E741E4" w:rsidRDefault="00537636" w:rsidP="00F40BB7">
            <w:pPr>
              <w:pStyle w:val="TableText-leftaligned"/>
            </w:pPr>
            <w:r w:rsidRPr="00E741E4">
              <w:rPr>
                <w:lang w:val="pt-BR"/>
              </w:rPr>
              <w:t>Aumento ou redução absolutos nas viagens diárias de automóveis de trabalhadores para o CBD de Manhattan em comparação à Alternativa de Não Ação</w:t>
            </w:r>
          </w:p>
        </w:tc>
        <w:tc>
          <w:tcPr>
            <w:tcW w:w="227" w:type="pct"/>
            <w:shd w:val="clear" w:color="auto" w:fill="auto"/>
            <w:vAlign w:val="center"/>
            <w:hideMark/>
          </w:tcPr>
          <w:p w14:paraId="623B7135" w14:textId="77777777" w:rsidR="00537636" w:rsidRPr="00E741E4" w:rsidRDefault="00537636" w:rsidP="00F40BB7">
            <w:pPr>
              <w:pStyle w:val="TableText-Center"/>
            </w:pPr>
            <w:r w:rsidRPr="00E741E4">
              <w:rPr>
                <w:lang w:val="pt-BR"/>
              </w:rPr>
              <w:t>-12.571</w:t>
            </w:r>
          </w:p>
        </w:tc>
        <w:tc>
          <w:tcPr>
            <w:tcW w:w="205" w:type="pct"/>
            <w:shd w:val="clear" w:color="auto" w:fill="auto"/>
            <w:vAlign w:val="center"/>
            <w:hideMark/>
          </w:tcPr>
          <w:p w14:paraId="1D72FA30" w14:textId="77777777" w:rsidR="00537636" w:rsidRPr="00E741E4" w:rsidRDefault="00537636" w:rsidP="00F40BB7">
            <w:pPr>
              <w:pStyle w:val="TableText-Center"/>
            </w:pPr>
            <w:r w:rsidRPr="00E741E4">
              <w:rPr>
                <w:lang w:val="pt-BR"/>
              </w:rPr>
              <w:t>-12.883</w:t>
            </w:r>
          </w:p>
        </w:tc>
        <w:tc>
          <w:tcPr>
            <w:tcW w:w="186" w:type="pct"/>
            <w:shd w:val="clear" w:color="auto" w:fill="auto"/>
            <w:vAlign w:val="center"/>
            <w:hideMark/>
          </w:tcPr>
          <w:p w14:paraId="5EF4C78C" w14:textId="77777777" w:rsidR="00537636" w:rsidRPr="00E741E4" w:rsidRDefault="00537636" w:rsidP="00F40BB7">
            <w:pPr>
              <w:pStyle w:val="TableText-Center"/>
            </w:pPr>
            <w:r w:rsidRPr="00E741E4">
              <w:rPr>
                <w:lang w:val="pt-BR"/>
              </w:rPr>
              <w:t>-17.408</w:t>
            </w:r>
          </w:p>
        </w:tc>
        <w:tc>
          <w:tcPr>
            <w:tcW w:w="206" w:type="pct"/>
            <w:shd w:val="clear" w:color="auto" w:fill="auto"/>
            <w:vAlign w:val="center"/>
            <w:hideMark/>
          </w:tcPr>
          <w:p w14:paraId="6F9823F7" w14:textId="77777777" w:rsidR="00537636" w:rsidRPr="00E741E4" w:rsidRDefault="00537636" w:rsidP="00F40BB7">
            <w:pPr>
              <w:pStyle w:val="TableText-Center"/>
            </w:pPr>
            <w:r w:rsidRPr="00E741E4">
              <w:rPr>
                <w:lang w:val="pt-BR"/>
              </w:rPr>
              <w:t>-24.017</w:t>
            </w:r>
          </w:p>
        </w:tc>
        <w:tc>
          <w:tcPr>
            <w:tcW w:w="206" w:type="pct"/>
            <w:shd w:val="clear" w:color="auto" w:fill="auto"/>
            <w:vAlign w:val="center"/>
            <w:hideMark/>
          </w:tcPr>
          <w:p w14:paraId="3AA8C054" w14:textId="77777777" w:rsidR="00537636" w:rsidRPr="00E741E4" w:rsidRDefault="00537636" w:rsidP="00F40BB7">
            <w:pPr>
              <w:pStyle w:val="TableText-Center"/>
            </w:pPr>
            <w:r w:rsidRPr="00E741E4">
              <w:rPr>
                <w:lang w:val="pt-BR"/>
              </w:rPr>
              <w:t>-27.471</w:t>
            </w:r>
          </w:p>
        </w:tc>
        <w:tc>
          <w:tcPr>
            <w:tcW w:w="223" w:type="pct"/>
            <w:shd w:val="clear" w:color="auto" w:fill="auto"/>
            <w:vAlign w:val="center"/>
            <w:hideMark/>
          </w:tcPr>
          <w:p w14:paraId="76E72B42" w14:textId="77777777" w:rsidR="00537636" w:rsidRPr="00E741E4" w:rsidRDefault="00537636" w:rsidP="00F40BB7">
            <w:pPr>
              <w:pStyle w:val="TableText-Center"/>
            </w:pPr>
            <w:r w:rsidRPr="00E741E4">
              <w:rPr>
                <w:lang w:val="pt-BR"/>
              </w:rPr>
              <w:t>-24.433</w:t>
            </w:r>
          </w:p>
        </w:tc>
        <w:tc>
          <w:tcPr>
            <w:tcW w:w="210" w:type="pct"/>
            <w:shd w:val="clear" w:color="auto" w:fill="auto"/>
            <w:vAlign w:val="center"/>
            <w:hideMark/>
          </w:tcPr>
          <w:p w14:paraId="1D736D87" w14:textId="77777777" w:rsidR="00537636" w:rsidRPr="00E741E4" w:rsidRDefault="00537636" w:rsidP="00F40BB7">
            <w:pPr>
              <w:pStyle w:val="TableText-Center"/>
            </w:pPr>
            <w:r w:rsidRPr="00E741E4">
              <w:rPr>
                <w:lang w:val="pt-BR"/>
              </w:rPr>
              <w:t>-14.578</w:t>
            </w:r>
          </w:p>
        </w:tc>
        <w:tc>
          <w:tcPr>
            <w:tcW w:w="249" w:type="pct"/>
            <w:vMerge/>
            <w:vAlign w:val="center"/>
            <w:hideMark/>
          </w:tcPr>
          <w:p w14:paraId="703D92E8" w14:textId="77777777" w:rsidR="00537636" w:rsidRPr="00E741E4" w:rsidRDefault="00537636" w:rsidP="00F40BB7">
            <w:pPr>
              <w:pStyle w:val="TableText-Center"/>
            </w:pPr>
          </w:p>
        </w:tc>
        <w:tc>
          <w:tcPr>
            <w:tcW w:w="739" w:type="pct"/>
            <w:vMerge/>
            <w:vAlign w:val="center"/>
            <w:hideMark/>
          </w:tcPr>
          <w:p w14:paraId="0539B756" w14:textId="77777777" w:rsidR="00537636" w:rsidRPr="00E741E4" w:rsidRDefault="00537636" w:rsidP="00F40BB7">
            <w:pPr>
              <w:rPr>
                <w:rFonts w:ascii="Arial Narrow" w:hAnsi="Arial Narrow" w:cs="Calibri"/>
                <w:sz w:val="20"/>
                <w:szCs w:val="20"/>
              </w:rPr>
            </w:pPr>
          </w:p>
        </w:tc>
      </w:tr>
      <w:tr w:rsidR="00537636" w:rsidRPr="00E741E4" w14:paraId="453FF4B5" w14:textId="77777777" w:rsidTr="00092CF2">
        <w:trPr>
          <w:trHeight w:val="20"/>
        </w:trPr>
        <w:tc>
          <w:tcPr>
            <w:tcW w:w="370" w:type="pct"/>
            <w:vMerge/>
            <w:vAlign w:val="center"/>
            <w:hideMark/>
          </w:tcPr>
          <w:p w14:paraId="7D3527C2" w14:textId="77777777" w:rsidR="00537636" w:rsidRPr="00E741E4" w:rsidRDefault="00537636" w:rsidP="00F40BB7">
            <w:pPr>
              <w:rPr>
                <w:rFonts w:ascii="Arial Narrow" w:hAnsi="Arial Narrow" w:cs="Calibri"/>
                <w:b/>
                <w:bCs/>
                <w:color w:val="000000"/>
                <w:sz w:val="20"/>
                <w:szCs w:val="20"/>
              </w:rPr>
            </w:pPr>
          </w:p>
        </w:tc>
        <w:tc>
          <w:tcPr>
            <w:tcW w:w="375" w:type="pct"/>
            <w:gridSpan w:val="2"/>
            <w:shd w:val="clear" w:color="auto" w:fill="auto"/>
            <w:vAlign w:val="center"/>
            <w:hideMark/>
          </w:tcPr>
          <w:p w14:paraId="7B432925" w14:textId="77777777" w:rsidR="00537636" w:rsidRPr="00E741E4" w:rsidRDefault="00537636" w:rsidP="00F40BB7">
            <w:pPr>
              <w:pStyle w:val="TableText-leftaligned"/>
            </w:pPr>
            <w:r w:rsidRPr="00E741E4">
              <w:rPr>
                <w:lang w:val="pt-BR"/>
              </w:rPr>
              <w:t>Viagens de caminhão pelo CBD de Manhattan</w:t>
            </w:r>
          </w:p>
        </w:tc>
        <w:tc>
          <w:tcPr>
            <w:tcW w:w="858" w:type="pct"/>
            <w:vMerge/>
            <w:vAlign w:val="center"/>
          </w:tcPr>
          <w:p w14:paraId="5A8E7164" w14:textId="77777777" w:rsidR="00537636" w:rsidRPr="00E741E4" w:rsidRDefault="00537636" w:rsidP="00F40BB7">
            <w:pPr>
              <w:pStyle w:val="TableText-leftaligned"/>
            </w:pPr>
          </w:p>
        </w:tc>
        <w:tc>
          <w:tcPr>
            <w:tcW w:w="494" w:type="pct"/>
            <w:shd w:val="clear" w:color="auto" w:fill="auto"/>
            <w:vAlign w:val="center"/>
            <w:hideMark/>
          </w:tcPr>
          <w:p w14:paraId="25A0FA66" w14:textId="77777777" w:rsidR="00537636" w:rsidRPr="00E741E4" w:rsidRDefault="00537636" w:rsidP="00F40BB7">
            <w:pPr>
              <w:pStyle w:val="TableText-leftaligned"/>
            </w:pPr>
            <w:r w:rsidRPr="00E741E4">
              <w:rPr>
                <w:lang w:val="pt-BR"/>
              </w:rPr>
              <w:t>CBD de Manhattan</w:t>
            </w:r>
          </w:p>
        </w:tc>
        <w:tc>
          <w:tcPr>
            <w:tcW w:w="452" w:type="pct"/>
            <w:shd w:val="clear" w:color="auto" w:fill="auto"/>
            <w:vAlign w:val="center"/>
            <w:hideMark/>
          </w:tcPr>
          <w:p w14:paraId="2BB2D234" w14:textId="77777777" w:rsidR="00537636" w:rsidRPr="00E741E4" w:rsidRDefault="00537636" w:rsidP="00F40BB7">
            <w:pPr>
              <w:pStyle w:val="TableText-leftaligned"/>
            </w:pPr>
            <w:r w:rsidRPr="00E741E4">
              <w:rPr>
                <w:lang w:val="pt-BR"/>
              </w:rPr>
              <w:t>Aumento ou redução nas viagens diárias de caminhões pelo CBD de Manhattan (sem origem ou destino no CBD) em comparação à Alternativa de Não Ação</w:t>
            </w:r>
          </w:p>
        </w:tc>
        <w:tc>
          <w:tcPr>
            <w:tcW w:w="227" w:type="pct"/>
            <w:shd w:val="clear" w:color="auto" w:fill="auto"/>
            <w:vAlign w:val="center"/>
            <w:hideMark/>
          </w:tcPr>
          <w:p w14:paraId="0636E2BF" w14:textId="77777777" w:rsidR="00537636" w:rsidRPr="00E741E4" w:rsidRDefault="00537636" w:rsidP="00F40BB7">
            <w:pPr>
              <w:pStyle w:val="TableText-Center"/>
            </w:pPr>
            <w:r w:rsidRPr="00E741E4">
              <w:rPr>
                <w:lang w:val="pt-BR"/>
              </w:rPr>
              <w:t>-4.645</w:t>
            </w:r>
          </w:p>
          <w:p w14:paraId="02A5624D" w14:textId="77777777" w:rsidR="00537636" w:rsidRPr="00E741E4" w:rsidRDefault="00537636" w:rsidP="00F40BB7">
            <w:pPr>
              <w:pStyle w:val="TableText-Center"/>
            </w:pPr>
            <w:r w:rsidRPr="00E741E4">
              <w:rPr>
                <w:lang w:val="pt-BR"/>
              </w:rPr>
              <w:t>(-55%)</w:t>
            </w:r>
          </w:p>
        </w:tc>
        <w:tc>
          <w:tcPr>
            <w:tcW w:w="205" w:type="pct"/>
            <w:shd w:val="clear" w:color="auto" w:fill="auto"/>
            <w:vAlign w:val="center"/>
            <w:hideMark/>
          </w:tcPr>
          <w:p w14:paraId="1DB8DE32" w14:textId="77777777" w:rsidR="00537636" w:rsidRPr="00E741E4" w:rsidRDefault="00537636" w:rsidP="00F40BB7">
            <w:pPr>
              <w:pStyle w:val="TableText-Center"/>
            </w:pPr>
            <w:r w:rsidRPr="00E741E4">
              <w:rPr>
                <w:lang w:val="pt-BR"/>
              </w:rPr>
              <w:t>-5.695</w:t>
            </w:r>
          </w:p>
          <w:p w14:paraId="5830DCD0" w14:textId="77777777" w:rsidR="00537636" w:rsidRPr="00E741E4" w:rsidRDefault="00537636" w:rsidP="00F40BB7">
            <w:pPr>
              <w:pStyle w:val="TableText-Center"/>
            </w:pPr>
            <w:r w:rsidRPr="00E741E4">
              <w:rPr>
                <w:lang w:val="pt-BR"/>
              </w:rPr>
              <w:t>(-59%)</w:t>
            </w:r>
          </w:p>
        </w:tc>
        <w:tc>
          <w:tcPr>
            <w:tcW w:w="186" w:type="pct"/>
            <w:shd w:val="clear" w:color="auto" w:fill="auto"/>
            <w:vAlign w:val="center"/>
            <w:hideMark/>
          </w:tcPr>
          <w:p w14:paraId="6593EE54" w14:textId="77777777" w:rsidR="00537636" w:rsidRPr="00E741E4" w:rsidRDefault="00537636" w:rsidP="00F40BB7">
            <w:pPr>
              <w:pStyle w:val="TableText-Center"/>
            </w:pPr>
            <w:r w:rsidRPr="00E741E4">
              <w:rPr>
                <w:lang w:val="pt-BR"/>
              </w:rPr>
              <w:t>-5.253</w:t>
            </w:r>
          </w:p>
          <w:p w14:paraId="772AF364" w14:textId="77777777" w:rsidR="00537636" w:rsidRPr="00E741E4" w:rsidRDefault="00537636" w:rsidP="00F40BB7">
            <w:pPr>
              <w:pStyle w:val="TableText-Center"/>
            </w:pPr>
            <w:r w:rsidRPr="00E741E4">
              <w:rPr>
                <w:lang w:val="pt-BR"/>
              </w:rPr>
              <w:t>(-63%)</w:t>
            </w:r>
          </w:p>
        </w:tc>
        <w:tc>
          <w:tcPr>
            <w:tcW w:w="206" w:type="pct"/>
            <w:shd w:val="clear" w:color="auto" w:fill="auto"/>
            <w:vAlign w:val="center"/>
            <w:hideMark/>
          </w:tcPr>
          <w:p w14:paraId="45C82C3A" w14:textId="77777777" w:rsidR="00537636" w:rsidRPr="00E741E4" w:rsidRDefault="00537636" w:rsidP="00F40BB7">
            <w:pPr>
              <w:pStyle w:val="TableText-Center"/>
            </w:pPr>
            <w:r w:rsidRPr="00E741E4">
              <w:rPr>
                <w:lang w:val="pt-BR"/>
              </w:rPr>
              <w:t>-5.687</w:t>
            </w:r>
          </w:p>
          <w:p w14:paraId="2B55924D" w14:textId="77777777" w:rsidR="00537636" w:rsidRPr="00E741E4" w:rsidRDefault="00537636" w:rsidP="00F40BB7">
            <w:pPr>
              <w:pStyle w:val="TableText-Center"/>
            </w:pPr>
            <w:r w:rsidRPr="00E741E4">
              <w:rPr>
                <w:lang w:val="pt-BR"/>
              </w:rPr>
              <w:t>(-68%)</w:t>
            </w:r>
          </w:p>
        </w:tc>
        <w:tc>
          <w:tcPr>
            <w:tcW w:w="206" w:type="pct"/>
            <w:shd w:val="clear" w:color="auto" w:fill="auto"/>
            <w:vAlign w:val="center"/>
            <w:hideMark/>
          </w:tcPr>
          <w:p w14:paraId="0CDA56AA" w14:textId="77777777" w:rsidR="00537636" w:rsidRPr="00E741E4" w:rsidRDefault="00537636" w:rsidP="00F40BB7">
            <w:pPr>
              <w:pStyle w:val="TableText-Center"/>
            </w:pPr>
            <w:r w:rsidRPr="00E741E4">
              <w:rPr>
                <w:lang w:val="pt-BR"/>
              </w:rPr>
              <w:t>-6.604</w:t>
            </w:r>
          </w:p>
          <w:p w14:paraId="2F3B5E33" w14:textId="77777777" w:rsidR="00537636" w:rsidRPr="00E741E4" w:rsidRDefault="00537636" w:rsidP="00F40BB7">
            <w:pPr>
              <w:pStyle w:val="TableText-Center"/>
            </w:pPr>
            <w:r w:rsidRPr="00E741E4">
              <w:rPr>
                <w:lang w:val="pt-BR"/>
              </w:rPr>
              <w:t>(-79%)</w:t>
            </w:r>
          </w:p>
        </w:tc>
        <w:tc>
          <w:tcPr>
            <w:tcW w:w="223" w:type="pct"/>
            <w:shd w:val="clear" w:color="auto" w:fill="auto"/>
            <w:vAlign w:val="center"/>
            <w:hideMark/>
          </w:tcPr>
          <w:p w14:paraId="139984F9" w14:textId="77777777" w:rsidR="00537636" w:rsidRPr="00E741E4" w:rsidRDefault="00537636" w:rsidP="00F40BB7">
            <w:pPr>
              <w:pStyle w:val="TableText-Center"/>
            </w:pPr>
            <w:r w:rsidRPr="00E741E4">
              <w:rPr>
                <w:lang w:val="pt-BR"/>
              </w:rPr>
              <w:t>-6.784</w:t>
            </w:r>
          </w:p>
          <w:p w14:paraId="038F1203" w14:textId="77777777" w:rsidR="00537636" w:rsidRPr="00E741E4" w:rsidRDefault="00537636" w:rsidP="00F40BB7">
            <w:pPr>
              <w:pStyle w:val="TableText-Center"/>
            </w:pPr>
            <w:r w:rsidRPr="00E741E4">
              <w:rPr>
                <w:lang w:val="pt-BR"/>
              </w:rPr>
              <w:t>(-81%)</w:t>
            </w:r>
          </w:p>
        </w:tc>
        <w:tc>
          <w:tcPr>
            <w:tcW w:w="210" w:type="pct"/>
            <w:shd w:val="clear" w:color="auto" w:fill="auto"/>
            <w:vAlign w:val="center"/>
            <w:hideMark/>
          </w:tcPr>
          <w:p w14:paraId="22B2B07E" w14:textId="77777777" w:rsidR="00537636" w:rsidRPr="00E741E4" w:rsidRDefault="00537636" w:rsidP="00F40BB7">
            <w:pPr>
              <w:pStyle w:val="TableText-Center"/>
            </w:pPr>
            <w:r w:rsidRPr="00E741E4">
              <w:rPr>
                <w:lang w:val="pt-BR"/>
              </w:rPr>
              <w:t>-6.567</w:t>
            </w:r>
          </w:p>
          <w:p w14:paraId="3C299C7A" w14:textId="77777777" w:rsidR="00537636" w:rsidRPr="00E741E4" w:rsidRDefault="00537636" w:rsidP="00F40BB7">
            <w:pPr>
              <w:pStyle w:val="TableText-Center"/>
            </w:pPr>
            <w:r w:rsidRPr="00E741E4">
              <w:rPr>
                <w:lang w:val="pt-BR"/>
              </w:rPr>
              <w:t>(-21%)</w:t>
            </w:r>
          </w:p>
        </w:tc>
        <w:tc>
          <w:tcPr>
            <w:tcW w:w="249" w:type="pct"/>
            <w:shd w:val="clear" w:color="auto" w:fill="auto"/>
            <w:vAlign w:val="center"/>
            <w:hideMark/>
          </w:tcPr>
          <w:p w14:paraId="2364D1D5" w14:textId="77777777" w:rsidR="00537636" w:rsidRPr="00E741E4" w:rsidRDefault="00537636" w:rsidP="00F40BB7">
            <w:pPr>
              <w:pStyle w:val="TableText-Center"/>
            </w:pPr>
            <w:r w:rsidRPr="00E741E4">
              <w:rPr>
                <w:lang w:val="pt-BR"/>
              </w:rPr>
              <w:t>Não</w:t>
            </w:r>
          </w:p>
        </w:tc>
        <w:tc>
          <w:tcPr>
            <w:tcW w:w="739" w:type="pct"/>
            <w:shd w:val="clear" w:color="auto" w:fill="auto"/>
            <w:vAlign w:val="center"/>
            <w:hideMark/>
          </w:tcPr>
          <w:p w14:paraId="6DD2A63A"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Efeitos benéficos</w:t>
            </w:r>
          </w:p>
        </w:tc>
      </w:tr>
      <w:tr w:rsidR="00537636" w:rsidRPr="00E741E4" w14:paraId="4DA88A33" w14:textId="77777777" w:rsidTr="00092CF2">
        <w:trPr>
          <w:trHeight w:val="20"/>
        </w:trPr>
        <w:tc>
          <w:tcPr>
            <w:tcW w:w="370" w:type="pct"/>
            <w:vMerge/>
            <w:vAlign w:val="center"/>
            <w:hideMark/>
          </w:tcPr>
          <w:p w14:paraId="419BA47D" w14:textId="77777777" w:rsidR="00537636" w:rsidRPr="00E741E4" w:rsidRDefault="00537636" w:rsidP="00F40BB7">
            <w:pPr>
              <w:rPr>
                <w:rFonts w:ascii="Arial Narrow" w:hAnsi="Arial Narrow" w:cs="Calibri"/>
                <w:b/>
                <w:bCs/>
                <w:color w:val="000000"/>
                <w:sz w:val="20"/>
                <w:szCs w:val="20"/>
              </w:rPr>
            </w:pPr>
          </w:p>
        </w:tc>
        <w:tc>
          <w:tcPr>
            <w:tcW w:w="375" w:type="pct"/>
            <w:gridSpan w:val="2"/>
            <w:shd w:val="clear" w:color="auto" w:fill="auto"/>
            <w:vAlign w:val="center"/>
            <w:hideMark/>
          </w:tcPr>
          <w:p w14:paraId="0B0215FF" w14:textId="77777777" w:rsidR="00537636" w:rsidRPr="00E741E4" w:rsidRDefault="00537636" w:rsidP="00F40BB7">
            <w:pPr>
              <w:pStyle w:val="TableText-leftaligned"/>
            </w:pPr>
            <w:r w:rsidRPr="00E741E4">
              <w:rPr>
                <w:lang w:val="pt-BR"/>
              </w:rPr>
              <w:t>Viagens de transporte coletivo</w:t>
            </w:r>
          </w:p>
        </w:tc>
        <w:tc>
          <w:tcPr>
            <w:tcW w:w="858" w:type="pct"/>
            <w:vMerge/>
            <w:vAlign w:val="center"/>
          </w:tcPr>
          <w:p w14:paraId="6A128F28" w14:textId="77777777" w:rsidR="00537636" w:rsidRPr="00E741E4" w:rsidRDefault="00537636" w:rsidP="00F40BB7">
            <w:pPr>
              <w:pStyle w:val="TableText-leftaligned"/>
            </w:pPr>
          </w:p>
        </w:tc>
        <w:tc>
          <w:tcPr>
            <w:tcW w:w="494" w:type="pct"/>
            <w:shd w:val="clear" w:color="auto" w:fill="auto"/>
            <w:vAlign w:val="center"/>
            <w:hideMark/>
          </w:tcPr>
          <w:p w14:paraId="650AE239" w14:textId="77777777" w:rsidR="00537636" w:rsidRPr="00E741E4" w:rsidRDefault="00537636" w:rsidP="00F40BB7">
            <w:pPr>
              <w:pStyle w:val="TableText-leftaligned"/>
            </w:pPr>
            <w:r w:rsidRPr="00E741E4">
              <w:rPr>
                <w:lang w:val="pt-BR"/>
              </w:rPr>
              <w:t>CBD de Manhattan</w:t>
            </w:r>
          </w:p>
        </w:tc>
        <w:tc>
          <w:tcPr>
            <w:tcW w:w="452" w:type="pct"/>
            <w:shd w:val="clear" w:color="auto" w:fill="auto"/>
            <w:vAlign w:val="center"/>
            <w:hideMark/>
          </w:tcPr>
          <w:p w14:paraId="6D9585BD" w14:textId="77777777" w:rsidR="00537636" w:rsidRPr="00E741E4" w:rsidRDefault="00537636" w:rsidP="00F40BB7">
            <w:pPr>
              <w:pStyle w:val="TableText-leftaligned"/>
            </w:pPr>
            <w:r w:rsidRPr="00E741E4">
              <w:rPr>
                <w:lang w:val="pt-BR"/>
              </w:rPr>
              <w:t>Aumento ou redução percentual nas viagens diárias por transporte coletivo relacionadas ao CBD de Manhattan, em comparação à Alternativa de Não Ação</w:t>
            </w:r>
          </w:p>
        </w:tc>
        <w:tc>
          <w:tcPr>
            <w:tcW w:w="1463" w:type="pct"/>
            <w:gridSpan w:val="7"/>
            <w:shd w:val="clear" w:color="auto" w:fill="auto"/>
            <w:vAlign w:val="center"/>
            <w:hideMark/>
          </w:tcPr>
          <w:p w14:paraId="1C38861E" w14:textId="77777777" w:rsidR="00537636" w:rsidRPr="00E741E4" w:rsidRDefault="00537636" w:rsidP="00F40BB7">
            <w:pPr>
              <w:pStyle w:val="TableText-Center"/>
            </w:pPr>
            <w:r w:rsidRPr="00E741E4">
              <w:rPr>
                <w:lang w:val="pt-BR"/>
              </w:rPr>
              <w:t>+1 a +3%</w:t>
            </w:r>
          </w:p>
        </w:tc>
        <w:tc>
          <w:tcPr>
            <w:tcW w:w="249" w:type="pct"/>
            <w:tcBorders>
              <w:bottom w:val="single" w:sz="6" w:space="0" w:color="F2A62B"/>
            </w:tcBorders>
            <w:shd w:val="clear" w:color="auto" w:fill="auto"/>
            <w:vAlign w:val="center"/>
            <w:hideMark/>
          </w:tcPr>
          <w:p w14:paraId="3F7DFA73" w14:textId="77777777" w:rsidR="00537636" w:rsidRPr="00E741E4" w:rsidRDefault="00537636" w:rsidP="00F40BB7">
            <w:pPr>
              <w:pStyle w:val="TableText-Center"/>
            </w:pPr>
            <w:r w:rsidRPr="00E741E4">
              <w:rPr>
                <w:lang w:val="pt-BR"/>
              </w:rPr>
              <w:t>Não</w:t>
            </w:r>
          </w:p>
        </w:tc>
        <w:tc>
          <w:tcPr>
            <w:tcW w:w="739" w:type="pct"/>
            <w:shd w:val="clear" w:color="auto" w:fill="auto"/>
            <w:vAlign w:val="center"/>
            <w:hideMark/>
          </w:tcPr>
          <w:p w14:paraId="5EFDE78A"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537636" w:rsidRPr="00E741E4" w14:paraId="27F6B800" w14:textId="77777777" w:rsidTr="00092CF2">
        <w:trPr>
          <w:trHeight w:val="20"/>
        </w:trPr>
        <w:tc>
          <w:tcPr>
            <w:tcW w:w="370" w:type="pct"/>
            <w:vMerge/>
            <w:vAlign w:val="center"/>
          </w:tcPr>
          <w:p w14:paraId="55CAA409"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restart"/>
            <w:shd w:val="clear" w:color="auto" w:fill="auto"/>
            <w:vAlign w:val="center"/>
          </w:tcPr>
          <w:p w14:paraId="5A03E17B" w14:textId="77777777" w:rsidR="00537636" w:rsidRPr="00E741E4" w:rsidRDefault="00537636" w:rsidP="00F40BB7">
            <w:pPr>
              <w:pStyle w:val="TableText-leftaligned"/>
            </w:pPr>
            <w:r w:rsidRPr="00E741E4">
              <w:rPr>
                <w:lang w:val="pt-BR"/>
              </w:rPr>
              <w:t>Resultados no tráfego</w:t>
            </w:r>
          </w:p>
        </w:tc>
        <w:tc>
          <w:tcPr>
            <w:tcW w:w="858" w:type="pct"/>
            <w:vMerge/>
            <w:vAlign w:val="center"/>
          </w:tcPr>
          <w:p w14:paraId="61EE2152" w14:textId="77777777" w:rsidR="00537636" w:rsidRPr="00E741E4" w:rsidRDefault="00537636" w:rsidP="00F40BB7">
            <w:pPr>
              <w:pStyle w:val="TableText-leftaligned"/>
            </w:pPr>
          </w:p>
        </w:tc>
        <w:tc>
          <w:tcPr>
            <w:tcW w:w="494" w:type="pct"/>
            <w:shd w:val="clear" w:color="auto" w:fill="auto"/>
            <w:vAlign w:val="center"/>
          </w:tcPr>
          <w:p w14:paraId="07812760" w14:textId="77777777" w:rsidR="00537636" w:rsidRPr="00E741E4" w:rsidRDefault="00537636" w:rsidP="00F40BB7">
            <w:pPr>
              <w:pStyle w:val="TableText-leftaligned"/>
              <w:spacing w:before="120" w:after="120"/>
            </w:pPr>
            <w:r w:rsidRPr="00E741E4">
              <w:rPr>
                <w:lang w:val="pt-BR"/>
              </w:rPr>
              <w:t>CBD de Manhattan</w:t>
            </w:r>
          </w:p>
        </w:tc>
        <w:tc>
          <w:tcPr>
            <w:tcW w:w="452" w:type="pct"/>
            <w:vMerge w:val="restart"/>
            <w:shd w:val="clear" w:color="auto" w:fill="auto"/>
            <w:vAlign w:val="center"/>
          </w:tcPr>
          <w:p w14:paraId="00D04686" w14:textId="77777777" w:rsidR="00537636" w:rsidRPr="00E741E4" w:rsidRDefault="00537636" w:rsidP="00F40BB7">
            <w:pPr>
              <w:pStyle w:val="TableText-leftaligned"/>
            </w:pPr>
            <w:r w:rsidRPr="00E741E4">
              <w:rPr>
                <w:lang w:val="pt-BR"/>
              </w:rPr>
              <w:t>Aumento ou redução percentual na VMT diária em comparação à Alternativa de Não Ação</w:t>
            </w:r>
          </w:p>
        </w:tc>
        <w:tc>
          <w:tcPr>
            <w:tcW w:w="1463" w:type="pct"/>
            <w:gridSpan w:val="7"/>
            <w:shd w:val="clear" w:color="auto" w:fill="auto"/>
            <w:vAlign w:val="center"/>
          </w:tcPr>
          <w:p w14:paraId="512E4271" w14:textId="77777777" w:rsidR="00537636" w:rsidRPr="00E741E4" w:rsidRDefault="00537636" w:rsidP="00F40BB7">
            <w:pPr>
              <w:pStyle w:val="TableText-Center"/>
            </w:pPr>
            <w:r w:rsidRPr="00E741E4">
              <w:rPr>
                <w:lang w:val="pt-BR"/>
              </w:rPr>
              <w:t>-9% a -7%</w:t>
            </w:r>
          </w:p>
        </w:tc>
        <w:tc>
          <w:tcPr>
            <w:tcW w:w="249" w:type="pct"/>
            <w:vMerge w:val="restart"/>
            <w:tcBorders>
              <w:top w:val="single" w:sz="6" w:space="0" w:color="F2A62B"/>
            </w:tcBorders>
            <w:shd w:val="clear" w:color="auto" w:fill="auto"/>
            <w:vAlign w:val="center"/>
          </w:tcPr>
          <w:p w14:paraId="76B7D8FE" w14:textId="77777777" w:rsidR="00537636" w:rsidRPr="00E741E4" w:rsidRDefault="00537636" w:rsidP="00F40BB7">
            <w:pPr>
              <w:pStyle w:val="TableText-Center"/>
            </w:pPr>
            <w:r w:rsidRPr="00E741E4">
              <w:rPr>
                <w:lang w:val="pt-BR"/>
              </w:rPr>
              <w:t>Não</w:t>
            </w:r>
          </w:p>
        </w:tc>
        <w:tc>
          <w:tcPr>
            <w:tcW w:w="739" w:type="pct"/>
            <w:vMerge w:val="restart"/>
            <w:shd w:val="clear" w:color="auto" w:fill="auto"/>
            <w:vAlign w:val="center"/>
          </w:tcPr>
          <w:p w14:paraId="060C7BD1" w14:textId="76940715" w:rsidR="00537636" w:rsidRPr="00E741E4" w:rsidRDefault="00537636" w:rsidP="00F40BB7">
            <w:pPr>
              <w:pStyle w:val="TableText-leftaligned"/>
              <w:rPr>
                <w:b/>
                <w:bCs/>
              </w:rPr>
            </w:pPr>
            <w:r w:rsidRPr="00E741E4">
              <w:rPr>
                <w:b/>
                <w:bCs/>
                <w:lang w:val="pt-BR"/>
              </w:rPr>
              <w:t xml:space="preserve">Nenhuma mitigação necessária. </w:t>
            </w:r>
            <w:r w:rsidRPr="00E741E4">
              <w:rPr>
                <w:lang w:val="pt-BR"/>
              </w:rPr>
              <w:t>Efeitos benéficos no CBD de Manhattan, na cidade de New York (Nova Iorque) (não CBD), no norte da cidade de New York e em Connecticut; apesar de haver aumentos de VMT em Long Island e New Jersey, os efeitos não seriam adversos.</w:t>
            </w:r>
          </w:p>
        </w:tc>
      </w:tr>
      <w:tr w:rsidR="00537636" w:rsidRPr="00E741E4" w14:paraId="6935C128" w14:textId="77777777" w:rsidTr="00092CF2">
        <w:trPr>
          <w:trHeight w:val="20"/>
        </w:trPr>
        <w:tc>
          <w:tcPr>
            <w:tcW w:w="370" w:type="pct"/>
            <w:vMerge/>
            <w:vAlign w:val="center"/>
          </w:tcPr>
          <w:p w14:paraId="3EFD9EE2"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tcPr>
          <w:p w14:paraId="22C51780" w14:textId="77777777" w:rsidR="00537636" w:rsidRPr="00E741E4" w:rsidRDefault="00537636" w:rsidP="00F40BB7">
            <w:pPr>
              <w:pStyle w:val="TableText-Bold"/>
            </w:pPr>
          </w:p>
        </w:tc>
        <w:tc>
          <w:tcPr>
            <w:tcW w:w="858" w:type="pct"/>
            <w:vMerge/>
            <w:vAlign w:val="center"/>
          </w:tcPr>
          <w:p w14:paraId="7E234357" w14:textId="77777777" w:rsidR="00537636" w:rsidRPr="00E741E4" w:rsidRDefault="00537636" w:rsidP="00F40BB7">
            <w:pPr>
              <w:pStyle w:val="TableText-leftaligned"/>
            </w:pPr>
          </w:p>
        </w:tc>
        <w:tc>
          <w:tcPr>
            <w:tcW w:w="494" w:type="pct"/>
            <w:shd w:val="clear" w:color="auto" w:fill="auto"/>
            <w:vAlign w:val="center"/>
          </w:tcPr>
          <w:p w14:paraId="29DB6980" w14:textId="77777777" w:rsidR="00537636" w:rsidRPr="00E741E4" w:rsidRDefault="00537636" w:rsidP="00F40BB7">
            <w:pPr>
              <w:pStyle w:val="TableText-leftaligned"/>
              <w:spacing w:before="120" w:after="120"/>
            </w:pPr>
            <w:r w:rsidRPr="00E741E4">
              <w:rPr>
                <w:lang w:val="pt-BR"/>
              </w:rPr>
              <w:t>NYC (não CBD de Manhattan)</w:t>
            </w:r>
          </w:p>
        </w:tc>
        <w:tc>
          <w:tcPr>
            <w:tcW w:w="452" w:type="pct"/>
            <w:vMerge/>
            <w:vAlign w:val="center"/>
          </w:tcPr>
          <w:p w14:paraId="616B27F1" w14:textId="77777777" w:rsidR="00537636" w:rsidRPr="00E741E4" w:rsidRDefault="00537636" w:rsidP="00F40BB7">
            <w:pPr>
              <w:pStyle w:val="TableText-leftaligned"/>
            </w:pPr>
          </w:p>
        </w:tc>
        <w:tc>
          <w:tcPr>
            <w:tcW w:w="1463" w:type="pct"/>
            <w:gridSpan w:val="7"/>
            <w:shd w:val="clear" w:color="auto" w:fill="auto"/>
            <w:vAlign w:val="center"/>
          </w:tcPr>
          <w:p w14:paraId="66E83D96" w14:textId="77777777" w:rsidR="00537636" w:rsidRPr="00E741E4" w:rsidRDefault="00537636" w:rsidP="00F40BB7">
            <w:pPr>
              <w:pStyle w:val="TableText-Center"/>
            </w:pPr>
            <w:r w:rsidRPr="00E741E4">
              <w:rPr>
                <w:lang w:val="pt-BR"/>
              </w:rPr>
              <w:t>-1 a 0%</w:t>
            </w:r>
          </w:p>
        </w:tc>
        <w:tc>
          <w:tcPr>
            <w:tcW w:w="249" w:type="pct"/>
            <w:vMerge/>
            <w:vAlign w:val="center"/>
          </w:tcPr>
          <w:p w14:paraId="768F990D" w14:textId="77777777" w:rsidR="00537636" w:rsidRPr="00E741E4" w:rsidRDefault="00537636" w:rsidP="00F40BB7">
            <w:pPr>
              <w:pStyle w:val="TableText-Center"/>
            </w:pPr>
          </w:p>
        </w:tc>
        <w:tc>
          <w:tcPr>
            <w:tcW w:w="739" w:type="pct"/>
            <w:vMerge/>
            <w:vAlign w:val="center"/>
          </w:tcPr>
          <w:p w14:paraId="7DEF87B2" w14:textId="77777777" w:rsidR="00537636" w:rsidRPr="00E741E4" w:rsidRDefault="00537636" w:rsidP="00F40BB7">
            <w:pPr>
              <w:pStyle w:val="TableText-leftaligned"/>
              <w:rPr>
                <w:b/>
                <w:bCs/>
              </w:rPr>
            </w:pPr>
          </w:p>
        </w:tc>
      </w:tr>
      <w:tr w:rsidR="00537636" w:rsidRPr="00E741E4" w14:paraId="2465BCB2" w14:textId="77777777" w:rsidTr="00092CF2">
        <w:trPr>
          <w:trHeight w:val="20"/>
        </w:trPr>
        <w:tc>
          <w:tcPr>
            <w:tcW w:w="370" w:type="pct"/>
            <w:vMerge/>
            <w:vAlign w:val="center"/>
          </w:tcPr>
          <w:p w14:paraId="4E40015C"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tcPr>
          <w:p w14:paraId="0880FA7F" w14:textId="77777777" w:rsidR="00537636" w:rsidRPr="00E741E4" w:rsidRDefault="00537636" w:rsidP="00F40BB7">
            <w:pPr>
              <w:pStyle w:val="TableText-Bold"/>
            </w:pPr>
          </w:p>
        </w:tc>
        <w:tc>
          <w:tcPr>
            <w:tcW w:w="858" w:type="pct"/>
            <w:vMerge/>
            <w:vAlign w:val="center"/>
          </w:tcPr>
          <w:p w14:paraId="571685F8" w14:textId="77777777" w:rsidR="00537636" w:rsidRPr="00E741E4" w:rsidRDefault="00537636" w:rsidP="00F40BB7">
            <w:pPr>
              <w:pStyle w:val="TableText-leftaligned"/>
            </w:pPr>
          </w:p>
        </w:tc>
        <w:tc>
          <w:tcPr>
            <w:tcW w:w="494" w:type="pct"/>
            <w:shd w:val="clear" w:color="auto" w:fill="auto"/>
            <w:vAlign w:val="center"/>
          </w:tcPr>
          <w:p w14:paraId="161E5EE7" w14:textId="77777777" w:rsidR="00537636" w:rsidRPr="00E741E4" w:rsidRDefault="00537636" w:rsidP="00F40BB7">
            <w:pPr>
              <w:pStyle w:val="TableText-leftaligned"/>
              <w:spacing w:before="120" w:after="120"/>
            </w:pPr>
            <w:r w:rsidRPr="00E741E4">
              <w:rPr>
                <w:lang w:val="pt-BR"/>
              </w:rPr>
              <w:t>New York, ao norte de NYC</w:t>
            </w:r>
          </w:p>
        </w:tc>
        <w:tc>
          <w:tcPr>
            <w:tcW w:w="452" w:type="pct"/>
            <w:vMerge/>
            <w:vAlign w:val="center"/>
          </w:tcPr>
          <w:p w14:paraId="262B754C" w14:textId="77777777" w:rsidR="00537636" w:rsidRPr="00E741E4" w:rsidRDefault="00537636" w:rsidP="00F40BB7">
            <w:pPr>
              <w:pStyle w:val="TableText-leftaligned"/>
            </w:pPr>
          </w:p>
        </w:tc>
        <w:tc>
          <w:tcPr>
            <w:tcW w:w="1463" w:type="pct"/>
            <w:gridSpan w:val="7"/>
            <w:shd w:val="clear" w:color="auto" w:fill="auto"/>
            <w:vAlign w:val="center"/>
          </w:tcPr>
          <w:p w14:paraId="6C3FB2FB" w14:textId="77777777" w:rsidR="00537636" w:rsidRPr="00E741E4" w:rsidRDefault="00537636" w:rsidP="00F40BB7">
            <w:pPr>
              <w:pStyle w:val="TableText-Center"/>
            </w:pPr>
            <w:r w:rsidRPr="00E741E4">
              <w:rPr>
                <w:lang w:val="pt-BR"/>
              </w:rPr>
              <w:t>-1% a 0%</w:t>
            </w:r>
          </w:p>
        </w:tc>
        <w:tc>
          <w:tcPr>
            <w:tcW w:w="249" w:type="pct"/>
            <w:vMerge/>
            <w:vAlign w:val="center"/>
          </w:tcPr>
          <w:p w14:paraId="62C2473C" w14:textId="77777777" w:rsidR="00537636" w:rsidRPr="00E741E4" w:rsidRDefault="00537636" w:rsidP="00F40BB7">
            <w:pPr>
              <w:pStyle w:val="TableText-Center"/>
            </w:pPr>
          </w:p>
        </w:tc>
        <w:tc>
          <w:tcPr>
            <w:tcW w:w="739" w:type="pct"/>
            <w:vMerge/>
            <w:vAlign w:val="center"/>
          </w:tcPr>
          <w:p w14:paraId="5233B2F8" w14:textId="77777777" w:rsidR="00537636" w:rsidRPr="00E741E4" w:rsidRDefault="00537636" w:rsidP="00F40BB7">
            <w:pPr>
              <w:pStyle w:val="TableText-leftaligned"/>
              <w:rPr>
                <w:b/>
                <w:bCs/>
              </w:rPr>
            </w:pPr>
          </w:p>
        </w:tc>
      </w:tr>
      <w:tr w:rsidR="00537636" w:rsidRPr="00E741E4" w14:paraId="0829548C" w14:textId="77777777" w:rsidTr="00092CF2">
        <w:trPr>
          <w:trHeight w:val="20"/>
        </w:trPr>
        <w:tc>
          <w:tcPr>
            <w:tcW w:w="370" w:type="pct"/>
            <w:vMerge/>
            <w:vAlign w:val="center"/>
          </w:tcPr>
          <w:p w14:paraId="6E04C204"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tcPr>
          <w:p w14:paraId="47940CFD" w14:textId="77777777" w:rsidR="00537636" w:rsidRPr="00E741E4" w:rsidRDefault="00537636" w:rsidP="00F40BB7">
            <w:pPr>
              <w:pStyle w:val="TableText-Bold"/>
            </w:pPr>
          </w:p>
        </w:tc>
        <w:tc>
          <w:tcPr>
            <w:tcW w:w="858" w:type="pct"/>
            <w:vMerge/>
            <w:vAlign w:val="center"/>
          </w:tcPr>
          <w:p w14:paraId="15C3115E" w14:textId="77777777" w:rsidR="00537636" w:rsidRPr="00E741E4" w:rsidRDefault="00537636" w:rsidP="00F40BB7">
            <w:pPr>
              <w:pStyle w:val="TableText-leftaligned"/>
            </w:pPr>
          </w:p>
        </w:tc>
        <w:tc>
          <w:tcPr>
            <w:tcW w:w="494" w:type="pct"/>
            <w:shd w:val="clear" w:color="auto" w:fill="auto"/>
            <w:vAlign w:val="center"/>
          </w:tcPr>
          <w:p w14:paraId="777DF340" w14:textId="77777777" w:rsidR="00537636" w:rsidRPr="00E741E4" w:rsidRDefault="00537636" w:rsidP="00F40BB7">
            <w:pPr>
              <w:pStyle w:val="TableText-leftaligned"/>
              <w:spacing w:before="120" w:after="120"/>
            </w:pPr>
            <w:r w:rsidRPr="00E741E4">
              <w:rPr>
                <w:lang w:val="pt-BR"/>
              </w:rPr>
              <w:t>Long Island</w:t>
            </w:r>
          </w:p>
        </w:tc>
        <w:tc>
          <w:tcPr>
            <w:tcW w:w="452" w:type="pct"/>
            <w:vMerge/>
            <w:vAlign w:val="center"/>
          </w:tcPr>
          <w:p w14:paraId="35E9CF9E" w14:textId="77777777" w:rsidR="00537636" w:rsidRPr="00E741E4" w:rsidRDefault="00537636" w:rsidP="00F40BB7">
            <w:pPr>
              <w:pStyle w:val="TableText-leftaligned"/>
            </w:pPr>
          </w:p>
        </w:tc>
        <w:tc>
          <w:tcPr>
            <w:tcW w:w="1463" w:type="pct"/>
            <w:gridSpan w:val="7"/>
            <w:shd w:val="clear" w:color="auto" w:fill="auto"/>
            <w:vAlign w:val="center"/>
          </w:tcPr>
          <w:p w14:paraId="65CEB37E" w14:textId="77777777" w:rsidR="00537636" w:rsidRPr="00E741E4" w:rsidRDefault="00537636" w:rsidP="00F40BB7">
            <w:pPr>
              <w:pStyle w:val="TableText-Center"/>
            </w:pPr>
            <w:r w:rsidRPr="00E741E4">
              <w:rPr>
                <w:lang w:val="pt-BR"/>
              </w:rPr>
              <w:t>Menos de (+) 0,2% de alteração</w:t>
            </w:r>
          </w:p>
        </w:tc>
        <w:tc>
          <w:tcPr>
            <w:tcW w:w="249" w:type="pct"/>
            <w:vMerge/>
            <w:vAlign w:val="center"/>
          </w:tcPr>
          <w:p w14:paraId="45C8D379" w14:textId="77777777" w:rsidR="00537636" w:rsidRPr="00E741E4" w:rsidRDefault="00537636" w:rsidP="00F40BB7">
            <w:pPr>
              <w:pStyle w:val="TableText-Center"/>
            </w:pPr>
          </w:p>
        </w:tc>
        <w:tc>
          <w:tcPr>
            <w:tcW w:w="739" w:type="pct"/>
            <w:vMerge/>
            <w:vAlign w:val="center"/>
          </w:tcPr>
          <w:p w14:paraId="4465959C" w14:textId="77777777" w:rsidR="00537636" w:rsidRPr="00E741E4" w:rsidRDefault="00537636" w:rsidP="00F40BB7">
            <w:pPr>
              <w:pStyle w:val="TableText-leftaligned"/>
              <w:rPr>
                <w:b/>
                <w:bCs/>
              </w:rPr>
            </w:pPr>
          </w:p>
        </w:tc>
      </w:tr>
      <w:tr w:rsidR="00537636" w:rsidRPr="00E741E4" w14:paraId="5F403D85" w14:textId="77777777" w:rsidTr="00092CF2">
        <w:trPr>
          <w:trHeight w:val="20"/>
        </w:trPr>
        <w:tc>
          <w:tcPr>
            <w:tcW w:w="370" w:type="pct"/>
            <w:vMerge/>
            <w:vAlign w:val="center"/>
          </w:tcPr>
          <w:p w14:paraId="349D2E4A"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tcPr>
          <w:p w14:paraId="0D05A5E7" w14:textId="77777777" w:rsidR="00537636" w:rsidRPr="00E741E4" w:rsidRDefault="00537636" w:rsidP="00F40BB7">
            <w:pPr>
              <w:pStyle w:val="TableText-Bold"/>
            </w:pPr>
          </w:p>
        </w:tc>
        <w:tc>
          <w:tcPr>
            <w:tcW w:w="858" w:type="pct"/>
            <w:vMerge/>
            <w:vAlign w:val="center"/>
          </w:tcPr>
          <w:p w14:paraId="2CBA3A4E" w14:textId="77777777" w:rsidR="00537636" w:rsidRPr="00E741E4" w:rsidRDefault="00537636" w:rsidP="00F40BB7">
            <w:pPr>
              <w:pStyle w:val="TableText-leftaligned"/>
            </w:pPr>
          </w:p>
        </w:tc>
        <w:tc>
          <w:tcPr>
            <w:tcW w:w="494" w:type="pct"/>
            <w:shd w:val="clear" w:color="auto" w:fill="auto"/>
            <w:vAlign w:val="center"/>
          </w:tcPr>
          <w:p w14:paraId="7F5B7C54" w14:textId="77777777" w:rsidR="00537636" w:rsidRPr="00E741E4" w:rsidRDefault="00537636" w:rsidP="00F40BB7">
            <w:pPr>
              <w:pStyle w:val="TableText-leftaligned"/>
              <w:spacing w:before="120" w:after="120"/>
            </w:pPr>
            <w:r w:rsidRPr="00E741E4">
              <w:rPr>
                <w:lang w:val="pt-BR"/>
              </w:rPr>
              <w:t>New Jersey</w:t>
            </w:r>
          </w:p>
        </w:tc>
        <w:tc>
          <w:tcPr>
            <w:tcW w:w="452" w:type="pct"/>
            <w:vMerge/>
            <w:vAlign w:val="center"/>
          </w:tcPr>
          <w:p w14:paraId="73BD92FB" w14:textId="77777777" w:rsidR="00537636" w:rsidRPr="00E741E4" w:rsidRDefault="00537636" w:rsidP="00F40BB7">
            <w:pPr>
              <w:pStyle w:val="TableText-leftaligned"/>
            </w:pPr>
          </w:p>
        </w:tc>
        <w:tc>
          <w:tcPr>
            <w:tcW w:w="1463" w:type="pct"/>
            <w:gridSpan w:val="7"/>
            <w:shd w:val="clear" w:color="auto" w:fill="auto"/>
            <w:vAlign w:val="center"/>
          </w:tcPr>
          <w:p w14:paraId="4ABC99C0" w14:textId="77777777" w:rsidR="00537636" w:rsidRPr="00E741E4" w:rsidRDefault="00537636" w:rsidP="00F40BB7">
            <w:pPr>
              <w:pStyle w:val="TableText-Center"/>
            </w:pPr>
            <w:r w:rsidRPr="00E741E4">
              <w:rPr>
                <w:lang w:val="pt-BR"/>
              </w:rPr>
              <w:t>Menos de (+) 0,2% de alteração</w:t>
            </w:r>
          </w:p>
        </w:tc>
        <w:tc>
          <w:tcPr>
            <w:tcW w:w="249" w:type="pct"/>
            <w:vMerge/>
            <w:vAlign w:val="center"/>
          </w:tcPr>
          <w:p w14:paraId="40632A40" w14:textId="77777777" w:rsidR="00537636" w:rsidRPr="00E741E4" w:rsidRDefault="00537636" w:rsidP="00F40BB7">
            <w:pPr>
              <w:pStyle w:val="TableText-Center"/>
            </w:pPr>
          </w:p>
        </w:tc>
        <w:tc>
          <w:tcPr>
            <w:tcW w:w="739" w:type="pct"/>
            <w:vMerge/>
            <w:vAlign w:val="center"/>
          </w:tcPr>
          <w:p w14:paraId="3758A860" w14:textId="77777777" w:rsidR="00537636" w:rsidRPr="00E741E4" w:rsidRDefault="00537636" w:rsidP="00F40BB7">
            <w:pPr>
              <w:pStyle w:val="TableText-leftaligned"/>
              <w:rPr>
                <w:b/>
                <w:bCs/>
              </w:rPr>
            </w:pPr>
          </w:p>
        </w:tc>
      </w:tr>
      <w:tr w:rsidR="00537636" w:rsidRPr="00E741E4" w14:paraId="22FCDC65" w14:textId="77777777" w:rsidTr="00092CF2">
        <w:trPr>
          <w:trHeight w:val="20"/>
        </w:trPr>
        <w:tc>
          <w:tcPr>
            <w:tcW w:w="370" w:type="pct"/>
            <w:vMerge/>
            <w:vAlign w:val="center"/>
          </w:tcPr>
          <w:p w14:paraId="3E84FE91"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tcPr>
          <w:p w14:paraId="0F26E60F" w14:textId="77777777" w:rsidR="00537636" w:rsidRPr="00E741E4" w:rsidRDefault="00537636" w:rsidP="00F40BB7">
            <w:pPr>
              <w:pStyle w:val="TableText-Bold"/>
            </w:pPr>
          </w:p>
        </w:tc>
        <w:tc>
          <w:tcPr>
            <w:tcW w:w="858" w:type="pct"/>
            <w:vMerge/>
            <w:vAlign w:val="center"/>
          </w:tcPr>
          <w:p w14:paraId="625477B5" w14:textId="77777777" w:rsidR="00537636" w:rsidRPr="00E741E4" w:rsidRDefault="00537636" w:rsidP="00F40BB7">
            <w:pPr>
              <w:pStyle w:val="TableText-leftaligned"/>
            </w:pPr>
          </w:p>
        </w:tc>
        <w:tc>
          <w:tcPr>
            <w:tcW w:w="494" w:type="pct"/>
            <w:shd w:val="clear" w:color="auto" w:fill="auto"/>
            <w:vAlign w:val="center"/>
          </w:tcPr>
          <w:p w14:paraId="5D8145AD" w14:textId="77777777" w:rsidR="00537636" w:rsidRPr="00E741E4" w:rsidRDefault="00537636" w:rsidP="00F40BB7">
            <w:pPr>
              <w:pStyle w:val="TableText-leftaligned"/>
              <w:spacing w:before="120" w:after="120"/>
            </w:pPr>
            <w:r w:rsidRPr="00E741E4">
              <w:rPr>
                <w:lang w:val="pt-BR"/>
              </w:rPr>
              <w:t>Connecticut</w:t>
            </w:r>
          </w:p>
        </w:tc>
        <w:tc>
          <w:tcPr>
            <w:tcW w:w="452" w:type="pct"/>
            <w:vMerge/>
            <w:vAlign w:val="center"/>
          </w:tcPr>
          <w:p w14:paraId="435ADF68" w14:textId="77777777" w:rsidR="00537636" w:rsidRPr="00E741E4" w:rsidRDefault="00537636" w:rsidP="00F40BB7">
            <w:pPr>
              <w:pStyle w:val="TableText-leftaligned"/>
            </w:pPr>
          </w:p>
        </w:tc>
        <w:tc>
          <w:tcPr>
            <w:tcW w:w="1463" w:type="pct"/>
            <w:gridSpan w:val="7"/>
            <w:shd w:val="clear" w:color="auto" w:fill="auto"/>
            <w:vAlign w:val="center"/>
          </w:tcPr>
          <w:p w14:paraId="10395F4B" w14:textId="77777777" w:rsidR="00537636" w:rsidRPr="00E741E4" w:rsidRDefault="00537636" w:rsidP="00F40BB7">
            <w:pPr>
              <w:pStyle w:val="TableText-Center"/>
            </w:pPr>
            <w:r w:rsidRPr="00E741E4">
              <w:rPr>
                <w:lang w:val="pt-BR"/>
              </w:rPr>
              <w:t>Menos de (+) 0,2% de alteração</w:t>
            </w:r>
          </w:p>
        </w:tc>
        <w:tc>
          <w:tcPr>
            <w:tcW w:w="249" w:type="pct"/>
            <w:vMerge/>
            <w:vAlign w:val="center"/>
          </w:tcPr>
          <w:p w14:paraId="040970CE" w14:textId="77777777" w:rsidR="00537636" w:rsidRPr="00E741E4" w:rsidRDefault="00537636" w:rsidP="00F40BB7">
            <w:pPr>
              <w:pStyle w:val="TableText-Center"/>
            </w:pPr>
          </w:p>
        </w:tc>
        <w:tc>
          <w:tcPr>
            <w:tcW w:w="739" w:type="pct"/>
            <w:vMerge/>
            <w:vAlign w:val="center"/>
          </w:tcPr>
          <w:p w14:paraId="793936EB" w14:textId="77777777" w:rsidR="00537636" w:rsidRPr="00E741E4" w:rsidRDefault="00537636" w:rsidP="00F40BB7">
            <w:pPr>
              <w:pStyle w:val="TableText-leftaligned"/>
              <w:rPr>
                <w:b/>
                <w:bCs/>
              </w:rPr>
            </w:pPr>
          </w:p>
        </w:tc>
      </w:tr>
      <w:tr w:rsidR="00537636" w:rsidRPr="00E741E4" w14:paraId="4B1F942C" w14:textId="77777777" w:rsidTr="00092CF2">
        <w:trPr>
          <w:trHeight w:val="20"/>
        </w:trPr>
        <w:tc>
          <w:tcPr>
            <w:tcW w:w="370" w:type="pct"/>
            <w:vMerge w:val="restart"/>
            <w:shd w:val="clear" w:color="auto" w:fill="auto"/>
            <w:vAlign w:val="center"/>
            <w:hideMark/>
          </w:tcPr>
          <w:p w14:paraId="599FCE74" w14:textId="77777777" w:rsidR="00537636" w:rsidRPr="00E741E4" w:rsidRDefault="00537636" w:rsidP="00F40BB7">
            <w:pPr>
              <w:pStyle w:val="TableText-Bold"/>
              <w:keepNext/>
            </w:pPr>
            <w:r w:rsidRPr="00E741E4">
              <w:rPr>
                <w:bCs/>
                <w:lang w:val="pt-BR"/>
              </w:rPr>
              <w:lastRenderedPageBreak/>
              <w:t>4B – Transporte: rodovias e intersecções locais</w:t>
            </w:r>
          </w:p>
        </w:tc>
        <w:tc>
          <w:tcPr>
            <w:tcW w:w="375" w:type="pct"/>
            <w:gridSpan w:val="2"/>
            <w:vMerge w:val="restart"/>
            <w:shd w:val="clear" w:color="auto" w:fill="auto"/>
            <w:vAlign w:val="center"/>
            <w:hideMark/>
          </w:tcPr>
          <w:p w14:paraId="62C02815" w14:textId="40FDFA6B" w:rsidR="00537636" w:rsidRPr="00E741E4" w:rsidRDefault="00537636" w:rsidP="00F40BB7">
            <w:pPr>
              <w:pStyle w:val="TableText-leftaligned"/>
              <w:rPr>
                <w:b/>
              </w:rPr>
            </w:pPr>
            <w:r w:rsidRPr="00E741E4">
              <w:rPr>
                <w:lang w:val="pt-BR"/>
              </w:rPr>
              <w:t>Transporte coletivo-Segmentos de rodovias</w:t>
            </w:r>
          </w:p>
        </w:tc>
        <w:tc>
          <w:tcPr>
            <w:tcW w:w="858" w:type="pct"/>
            <w:vMerge w:val="restart"/>
            <w:vAlign w:val="center"/>
          </w:tcPr>
          <w:p w14:paraId="00CE95B5" w14:textId="77777777" w:rsidR="00537636" w:rsidRPr="00E741E4" w:rsidRDefault="00537636" w:rsidP="00F40BB7">
            <w:pPr>
              <w:pStyle w:val="TableText-leftaligned"/>
              <w:keepNext/>
            </w:pPr>
            <w:r w:rsidRPr="00E741E4">
              <w:rPr>
                <w:lang w:val="pt-BR"/>
              </w:rPr>
              <w:t>A introdução do Programa de Pedágios no CBD poderia produzir um maior congestionamento nos segmentos de rodovias que chegam às rodovias circunferenciais usadas para se evitar os pedágios do CBD de Manhattan, resultando em maiores atrasos e filas ao meio-dia e nos horários de pico do início da noite em certos segmentos, em alguns cenários de pedágio:</w:t>
            </w:r>
          </w:p>
          <w:p w14:paraId="1051FFB2" w14:textId="77777777" w:rsidR="00537636" w:rsidRPr="00E741E4" w:rsidRDefault="00537636" w:rsidP="00537636">
            <w:pPr>
              <w:pStyle w:val="TableText-bullets2"/>
              <w:numPr>
                <w:ilvl w:val="0"/>
                <w:numId w:val="15"/>
              </w:numPr>
              <w:tabs>
                <w:tab w:val="clear" w:pos="361"/>
              </w:tabs>
              <w:ind w:left="271"/>
            </w:pPr>
            <w:r w:rsidRPr="00E741E4">
              <w:rPr>
                <w:lang w:val="pt-BR"/>
              </w:rPr>
              <w:t>Westbound Long Island Expressway (I-495) perto do túnel Queens-Midtown (meio-dia)</w:t>
            </w:r>
          </w:p>
          <w:p w14:paraId="34CB1952" w14:textId="77777777" w:rsidR="00537636" w:rsidRPr="00E741E4" w:rsidRDefault="00537636" w:rsidP="00537636">
            <w:pPr>
              <w:pStyle w:val="TableText-bullets2"/>
              <w:numPr>
                <w:ilvl w:val="0"/>
                <w:numId w:val="15"/>
              </w:numPr>
              <w:tabs>
                <w:tab w:val="clear" w:pos="361"/>
              </w:tabs>
              <w:ind w:left="271"/>
            </w:pPr>
            <w:r w:rsidRPr="00E741E4">
              <w:rPr>
                <w:lang w:val="pt-BR"/>
              </w:rPr>
              <w:t>Chegadas à ponte George Washington pelo lado oeste na I-95 (meio-dia)</w:t>
            </w:r>
          </w:p>
          <w:p w14:paraId="6E9732F8" w14:textId="77777777" w:rsidR="00537636" w:rsidRPr="00E741E4" w:rsidRDefault="00537636" w:rsidP="00537636">
            <w:pPr>
              <w:pStyle w:val="TableText-bullets2"/>
              <w:numPr>
                <w:ilvl w:val="0"/>
                <w:numId w:val="15"/>
              </w:numPr>
              <w:tabs>
                <w:tab w:val="clear" w:pos="361"/>
              </w:tabs>
              <w:ind w:left="271"/>
            </w:pPr>
            <w:r w:rsidRPr="00E741E4">
              <w:rPr>
                <w:lang w:val="pt-BR"/>
              </w:rPr>
              <w:t>FDR Drive nas direções norte e sul, entre a East 10th Street e a Brooklyn Bridge (final da tarde)</w:t>
            </w:r>
          </w:p>
          <w:p w14:paraId="398B43ED" w14:textId="77777777" w:rsidR="00537636" w:rsidRPr="00E741E4" w:rsidRDefault="00537636" w:rsidP="00537636">
            <w:pPr>
              <w:pStyle w:val="TableText-bullets2"/>
              <w:numPr>
                <w:ilvl w:val="0"/>
                <w:numId w:val="15"/>
              </w:numPr>
              <w:tabs>
                <w:tab w:val="clear" w:pos="361"/>
              </w:tabs>
              <w:ind w:left="271"/>
              <w:rPr>
                <w:color w:val="000000" w:themeColor="text1"/>
              </w:rPr>
            </w:pPr>
            <w:r w:rsidRPr="00E741E4">
              <w:rPr>
                <w:lang w:val="pt-BR"/>
              </w:rPr>
              <w:t>Outros locais apresentarão uma redução associada no con</w:t>
            </w:r>
            <w:r w:rsidRPr="00E741E4">
              <w:rPr>
                <w:color w:val="000000" w:themeColor="text1"/>
                <w:lang w:val="pt-BR"/>
              </w:rPr>
              <w:t>gestionamento, especialmente nos trajetos que chegam ao CBD de Manhattan.</w:t>
            </w:r>
          </w:p>
        </w:tc>
        <w:tc>
          <w:tcPr>
            <w:tcW w:w="494" w:type="pct"/>
            <w:shd w:val="clear" w:color="auto" w:fill="auto"/>
            <w:vAlign w:val="center"/>
            <w:hideMark/>
          </w:tcPr>
          <w:p w14:paraId="2EB9A5A7" w14:textId="77777777" w:rsidR="00537636" w:rsidRPr="00E741E4" w:rsidRDefault="00537636" w:rsidP="00F40BB7">
            <w:pPr>
              <w:pStyle w:val="TableText-leftaligned"/>
              <w:keepNext/>
            </w:pPr>
            <w:r w:rsidRPr="00E741E4">
              <w:rPr>
                <w:lang w:val="pt-BR"/>
              </w:rPr>
              <w:t>10 segmentos de rodovias (manhã)</w:t>
            </w:r>
          </w:p>
        </w:tc>
        <w:tc>
          <w:tcPr>
            <w:tcW w:w="452" w:type="pct"/>
            <w:vMerge w:val="restart"/>
            <w:shd w:val="clear" w:color="auto" w:fill="auto"/>
            <w:vAlign w:val="center"/>
            <w:hideMark/>
          </w:tcPr>
          <w:p w14:paraId="2314C73E" w14:textId="77777777" w:rsidR="00537636" w:rsidRPr="00E741E4" w:rsidRDefault="00537636" w:rsidP="00F40BB7">
            <w:pPr>
              <w:pStyle w:val="TableText-leftaligned"/>
              <w:keepNext/>
            </w:pPr>
            <w:r w:rsidRPr="00E741E4">
              <w:rPr>
                <w:lang w:val="pt-BR"/>
              </w:rPr>
              <w:t xml:space="preserve">Segmentos de rodovias com aumento de atrasos e filas nos horários de pico, que resultariam em efeitos adversos </w:t>
            </w:r>
          </w:p>
        </w:tc>
        <w:tc>
          <w:tcPr>
            <w:tcW w:w="1463" w:type="pct"/>
            <w:gridSpan w:val="7"/>
            <w:shd w:val="clear" w:color="auto" w:fill="auto"/>
            <w:vAlign w:val="center"/>
            <w:hideMark/>
          </w:tcPr>
          <w:p w14:paraId="6F2C6B9D" w14:textId="77777777" w:rsidR="00537636" w:rsidRPr="00E741E4" w:rsidRDefault="00537636" w:rsidP="00F40BB7">
            <w:pPr>
              <w:pStyle w:val="TableText-Center"/>
              <w:keepNext/>
            </w:pPr>
            <w:r w:rsidRPr="00E741E4">
              <w:rPr>
                <w:lang w:val="pt-BR"/>
              </w:rPr>
              <w:t>0 dos 10 corredores de rodovias no cenário de pedágio analisado (Cenário de Pedágio D)</w:t>
            </w:r>
          </w:p>
        </w:tc>
        <w:tc>
          <w:tcPr>
            <w:tcW w:w="249" w:type="pct"/>
            <w:vMerge w:val="restart"/>
            <w:shd w:val="clear" w:color="auto" w:fill="auto"/>
            <w:vAlign w:val="center"/>
            <w:hideMark/>
          </w:tcPr>
          <w:p w14:paraId="16295AED" w14:textId="77777777" w:rsidR="00537636" w:rsidRPr="00E741E4" w:rsidRDefault="00537636" w:rsidP="00F40BB7">
            <w:pPr>
              <w:pStyle w:val="TableText-Center"/>
              <w:keepNext/>
            </w:pPr>
            <w:r w:rsidRPr="00E741E4">
              <w:rPr>
                <w:lang w:val="pt-BR"/>
              </w:rPr>
              <w:t>Sim</w:t>
            </w:r>
          </w:p>
        </w:tc>
        <w:tc>
          <w:tcPr>
            <w:tcW w:w="739" w:type="pct"/>
            <w:vMerge w:val="restart"/>
            <w:shd w:val="clear" w:color="auto" w:fill="auto"/>
            <w:vAlign w:val="center"/>
            <w:hideMark/>
          </w:tcPr>
          <w:p w14:paraId="4B91F75C" w14:textId="365CE4F1" w:rsidR="00537636" w:rsidRPr="00E741E4" w:rsidRDefault="00537636" w:rsidP="00F40BB7">
            <w:pPr>
              <w:pStyle w:val="TableText-boldred"/>
              <w:keepNext/>
              <w:spacing w:after="120"/>
              <w:rPr>
                <w:b w:val="0"/>
                <w:bCs/>
                <w:color w:val="auto"/>
                <w:szCs w:val="20"/>
              </w:rPr>
            </w:pPr>
            <w:r w:rsidRPr="00E741E4">
              <w:rPr>
                <w:bCs/>
                <w:color w:val="auto"/>
                <w:szCs w:val="20"/>
                <w:lang w:val="pt-BR"/>
              </w:rPr>
              <w:t xml:space="preserve">Mitigação necessária. </w:t>
            </w:r>
            <w:r w:rsidRPr="00E741E4">
              <w:rPr>
                <w:b w:val="0"/>
                <w:color w:val="auto"/>
                <w:szCs w:val="20"/>
                <w:lang w:val="pt-BR"/>
              </w:rPr>
              <w:t xml:space="preserve">Os Patrocinadores do Projeto implementarão um plano de monitoramento antes da implementação, com uma coleta de dados pós-implementação realizada três meses após o início das operações e incluindo limiares para efeitos; se os limiares forem atingidos ou ultrapassados, os Patrocinadores do Projeto implementarão as medidas de mitigação denominadas Transportation Demand Management (TDM), como medição de rampas, informações aos motoristas e sinalização em todos os locais de rodovias identificados com efeitos adversos após a implementação do Projeto. </w:t>
            </w:r>
          </w:p>
          <w:p w14:paraId="39CB6647" w14:textId="77777777" w:rsidR="00537636" w:rsidRPr="00E741E4" w:rsidRDefault="00537636" w:rsidP="00F40BB7">
            <w:pPr>
              <w:pStyle w:val="TableText-boldred"/>
              <w:keepNext/>
              <w:rPr>
                <w:color w:val="auto"/>
                <w:szCs w:val="20"/>
              </w:rPr>
            </w:pPr>
            <w:r w:rsidRPr="00E741E4">
              <w:rPr>
                <w:b w:val="0"/>
                <w:color w:val="auto"/>
                <w:szCs w:val="20"/>
                <w:lang w:val="pt-BR"/>
              </w:rPr>
              <w:t xml:space="preserve">Na fase pós-implementação, os Patrocinadores do Projeto irão monitorar os efeitos e, se necessário, a TBTA irá modificar as tarifas de pedágio, créditos de cruzamento, isenções e/ou descontos para reduzir os efeitos adversos. </w:t>
            </w:r>
          </w:p>
        </w:tc>
      </w:tr>
      <w:tr w:rsidR="00537636" w:rsidRPr="00E741E4" w14:paraId="5AC4C10C" w14:textId="77777777" w:rsidTr="00092CF2">
        <w:trPr>
          <w:trHeight w:val="20"/>
        </w:trPr>
        <w:tc>
          <w:tcPr>
            <w:tcW w:w="370" w:type="pct"/>
            <w:vMerge/>
            <w:vAlign w:val="center"/>
            <w:hideMark/>
          </w:tcPr>
          <w:p w14:paraId="158448C8" w14:textId="77777777" w:rsidR="00537636" w:rsidRPr="00E741E4" w:rsidRDefault="00537636" w:rsidP="00F40BB7">
            <w:pPr>
              <w:keepNext/>
              <w:rPr>
                <w:rFonts w:ascii="Arial Narrow" w:hAnsi="Arial Narrow" w:cs="Calibri"/>
                <w:b/>
                <w:bCs/>
                <w:color w:val="000000"/>
                <w:sz w:val="20"/>
                <w:szCs w:val="20"/>
              </w:rPr>
            </w:pPr>
          </w:p>
        </w:tc>
        <w:tc>
          <w:tcPr>
            <w:tcW w:w="375" w:type="pct"/>
            <w:gridSpan w:val="2"/>
            <w:vMerge/>
            <w:vAlign w:val="center"/>
            <w:hideMark/>
          </w:tcPr>
          <w:p w14:paraId="0EE8F09C" w14:textId="77777777" w:rsidR="00537636" w:rsidRPr="00E741E4" w:rsidRDefault="00537636" w:rsidP="00F40BB7">
            <w:pPr>
              <w:keepNext/>
              <w:rPr>
                <w:rFonts w:ascii="Arial Narrow" w:hAnsi="Arial Narrow" w:cs="Calibri"/>
                <w:b/>
                <w:bCs/>
                <w:color w:val="000000"/>
                <w:sz w:val="20"/>
                <w:szCs w:val="20"/>
              </w:rPr>
            </w:pPr>
          </w:p>
        </w:tc>
        <w:tc>
          <w:tcPr>
            <w:tcW w:w="858" w:type="pct"/>
            <w:vMerge/>
            <w:vAlign w:val="center"/>
          </w:tcPr>
          <w:p w14:paraId="19633CE2" w14:textId="77777777" w:rsidR="00537636" w:rsidRPr="00E741E4" w:rsidRDefault="00537636" w:rsidP="00F40BB7">
            <w:pPr>
              <w:pStyle w:val="TableText-leftaligned"/>
              <w:keepNext/>
            </w:pPr>
          </w:p>
        </w:tc>
        <w:tc>
          <w:tcPr>
            <w:tcW w:w="494" w:type="pct"/>
            <w:shd w:val="clear" w:color="auto" w:fill="auto"/>
            <w:vAlign w:val="center"/>
            <w:hideMark/>
          </w:tcPr>
          <w:p w14:paraId="0F236406" w14:textId="77777777" w:rsidR="00537636" w:rsidRPr="00E741E4" w:rsidRDefault="00537636" w:rsidP="00F40BB7">
            <w:pPr>
              <w:pStyle w:val="TableText-leftaligned"/>
              <w:keepNext/>
            </w:pPr>
            <w:r w:rsidRPr="00E741E4">
              <w:rPr>
                <w:lang w:val="pt-BR"/>
              </w:rPr>
              <w:t>10 segmentos de rodovias (meio-dia)</w:t>
            </w:r>
          </w:p>
        </w:tc>
        <w:tc>
          <w:tcPr>
            <w:tcW w:w="452" w:type="pct"/>
            <w:vMerge/>
            <w:vAlign w:val="center"/>
            <w:hideMark/>
          </w:tcPr>
          <w:p w14:paraId="5BC0FD50" w14:textId="77777777" w:rsidR="00537636" w:rsidRPr="00E741E4" w:rsidRDefault="00537636" w:rsidP="00F40BB7">
            <w:pPr>
              <w:pStyle w:val="TableText-leftaligned"/>
              <w:keepNext/>
              <w:rPr>
                <w:rFonts w:cs="Calibri"/>
              </w:rPr>
            </w:pPr>
          </w:p>
        </w:tc>
        <w:tc>
          <w:tcPr>
            <w:tcW w:w="1463" w:type="pct"/>
            <w:gridSpan w:val="7"/>
            <w:shd w:val="clear" w:color="auto" w:fill="auto"/>
            <w:vAlign w:val="center"/>
            <w:hideMark/>
          </w:tcPr>
          <w:p w14:paraId="15C2DCAD" w14:textId="77777777" w:rsidR="00537636" w:rsidRPr="00E741E4" w:rsidRDefault="00537636" w:rsidP="00F40BB7">
            <w:pPr>
              <w:pStyle w:val="TableText-Center"/>
              <w:keepNext/>
            </w:pPr>
            <w:r w:rsidRPr="00E741E4">
              <w:rPr>
                <w:lang w:val="pt-BR"/>
              </w:rPr>
              <w:t>2 dos 10 corredores de rodovias no cenário de pedágio analisado (Cenário de Pedágio D), além dos Cenários de Pedágio E e F</w:t>
            </w:r>
          </w:p>
        </w:tc>
        <w:tc>
          <w:tcPr>
            <w:tcW w:w="249" w:type="pct"/>
            <w:vMerge/>
            <w:vAlign w:val="center"/>
            <w:hideMark/>
          </w:tcPr>
          <w:p w14:paraId="6F98A0ED" w14:textId="77777777" w:rsidR="00537636" w:rsidRPr="00E741E4" w:rsidRDefault="00537636" w:rsidP="00F40BB7">
            <w:pPr>
              <w:pStyle w:val="TableText-Center"/>
            </w:pPr>
          </w:p>
        </w:tc>
        <w:tc>
          <w:tcPr>
            <w:tcW w:w="739" w:type="pct"/>
            <w:vMerge/>
            <w:vAlign w:val="center"/>
            <w:hideMark/>
          </w:tcPr>
          <w:p w14:paraId="4D629A42" w14:textId="77777777" w:rsidR="00537636" w:rsidRPr="00E741E4" w:rsidRDefault="00537636" w:rsidP="00F40BB7">
            <w:pPr>
              <w:keepNext/>
              <w:rPr>
                <w:rFonts w:ascii="Arial Narrow" w:hAnsi="Arial Narrow" w:cs="Calibri"/>
                <w:sz w:val="20"/>
                <w:szCs w:val="20"/>
              </w:rPr>
            </w:pPr>
          </w:p>
        </w:tc>
      </w:tr>
      <w:tr w:rsidR="00537636" w:rsidRPr="00E741E4" w14:paraId="7A61D270" w14:textId="77777777" w:rsidTr="00092CF2">
        <w:trPr>
          <w:trHeight w:val="20"/>
        </w:trPr>
        <w:tc>
          <w:tcPr>
            <w:tcW w:w="370" w:type="pct"/>
            <w:vMerge/>
            <w:vAlign w:val="center"/>
            <w:hideMark/>
          </w:tcPr>
          <w:p w14:paraId="492ED8DA"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254207D3" w14:textId="77777777" w:rsidR="00537636" w:rsidRPr="00E741E4" w:rsidRDefault="00537636" w:rsidP="00F40BB7">
            <w:pPr>
              <w:rPr>
                <w:rFonts w:ascii="Arial Narrow" w:hAnsi="Arial Narrow" w:cs="Calibri"/>
                <w:b/>
                <w:bCs/>
                <w:color w:val="000000"/>
                <w:sz w:val="20"/>
                <w:szCs w:val="20"/>
              </w:rPr>
            </w:pPr>
          </w:p>
        </w:tc>
        <w:tc>
          <w:tcPr>
            <w:tcW w:w="858" w:type="pct"/>
            <w:vMerge/>
            <w:vAlign w:val="center"/>
          </w:tcPr>
          <w:p w14:paraId="71330151" w14:textId="77777777" w:rsidR="00537636" w:rsidRPr="00E741E4" w:rsidRDefault="00537636" w:rsidP="00F40BB7">
            <w:pPr>
              <w:pStyle w:val="TableText-leftaligned"/>
            </w:pPr>
          </w:p>
        </w:tc>
        <w:tc>
          <w:tcPr>
            <w:tcW w:w="494" w:type="pct"/>
            <w:shd w:val="clear" w:color="auto" w:fill="auto"/>
            <w:vAlign w:val="center"/>
            <w:hideMark/>
          </w:tcPr>
          <w:p w14:paraId="4CC66E32" w14:textId="77777777" w:rsidR="00537636" w:rsidRPr="00E741E4" w:rsidRDefault="00537636" w:rsidP="00F40BB7">
            <w:pPr>
              <w:pStyle w:val="TableText-leftaligned"/>
            </w:pPr>
            <w:r w:rsidRPr="00E741E4">
              <w:rPr>
                <w:lang w:val="pt-BR"/>
              </w:rPr>
              <w:t>10 segmentos de rodovias (início da noite)</w:t>
            </w:r>
          </w:p>
        </w:tc>
        <w:tc>
          <w:tcPr>
            <w:tcW w:w="452" w:type="pct"/>
            <w:vMerge/>
            <w:vAlign w:val="center"/>
            <w:hideMark/>
          </w:tcPr>
          <w:p w14:paraId="737E520C" w14:textId="77777777" w:rsidR="00537636" w:rsidRPr="00E741E4" w:rsidRDefault="00537636" w:rsidP="00F40BB7">
            <w:pPr>
              <w:pStyle w:val="TableText-leftaligned"/>
              <w:rPr>
                <w:rFonts w:cs="Calibri"/>
              </w:rPr>
            </w:pPr>
          </w:p>
        </w:tc>
        <w:tc>
          <w:tcPr>
            <w:tcW w:w="1463" w:type="pct"/>
            <w:gridSpan w:val="7"/>
            <w:shd w:val="clear" w:color="auto" w:fill="auto"/>
            <w:vAlign w:val="center"/>
            <w:hideMark/>
          </w:tcPr>
          <w:p w14:paraId="501E870D" w14:textId="77777777" w:rsidR="00537636" w:rsidRPr="00E741E4" w:rsidRDefault="00537636" w:rsidP="00F40BB7">
            <w:pPr>
              <w:pStyle w:val="TableText-Center"/>
            </w:pPr>
            <w:r w:rsidRPr="00E741E4">
              <w:rPr>
                <w:lang w:val="pt-BR"/>
              </w:rPr>
              <w:t>1 dos 10 corredores de rodovias no cenário de pedágio analisado (Cenário de Pedágio D), além dos Cenários de Pedágio E e F</w:t>
            </w:r>
          </w:p>
        </w:tc>
        <w:tc>
          <w:tcPr>
            <w:tcW w:w="249" w:type="pct"/>
            <w:vMerge/>
            <w:vAlign w:val="center"/>
            <w:hideMark/>
          </w:tcPr>
          <w:p w14:paraId="3E2FDEC1" w14:textId="77777777" w:rsidR="00537636" w:rsidRPr="00E741E4" w:rsidRDefault="00537636" w:rsidP="00F40BB7">
            <w:pPr>
              <w:pStyle w:val="TableText-Center"/>
            </w:pPr>
          </w:p>
        </w:tc>
        <w:tc>
          <w:tcPr>
            <w:tcW w:w="739" w:type="pct"/>
            <w:vMerge/>
            <w:vAlign w:val="center"/>
            <w:hideMark/>
          </w:tcPr>
          <w:p w14:paraId="4D817492" w14:textId="77777777" w:rsidR="00537636" w:rsidRPr="00E741E4" w:rsidRDefault="00537636" w:rsidP="00F40BB7">
            <w:pPr>
              <w:rPr>
                <w:rFonts w:ascii="Arial Narrow" w:hAnsi="Arial Narrow" w:cs="Calibri"/>
                <w:sz w:val="20"/>
                <w:szCs w:val="20"/>
              </w:rPr>
            </w:pPr>
          </w:p>
        </w:tc>
      </w:tr>
      <w:tr w:rsidR="00537636" w:rsidRPr="00E741E4" w14:paraId="07D90BBC" w14:textId="77777777" w:rsidTr="00092CF2">
        <w:trPr>
          <w:trHeight w:val="20"/>
        </w:trPr>
        <w:tc>
          <w:tcPr>
            <w:tcW w:w="370" w:type="pct"/>
            <w:vMerge/>
            <w:vAlign w:val="center"/>
            <w:hideMark/>
          </w:tcPr>
          <w:p w14:paraId="15D304E2"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restart"/>
            <w:shd w:val="clear" w:color="auto" w:fill="auto"/>
            <w:vAlign w:val="center"/>
            <w:hideMark/>
          </w:tcPr>
          <w:p w14:paraId="5B6EFEAF" w14:textId="77777777" w:rsidR="00537636" w:rsidRPr="00E741E4" w:rsidRDefault="00537636" w:rsidP="00F40BB7">
            <w:pPr>
              <w:pStyle w:val="TableText-leftaligned"/>
              <w:rPr>
                <w:b/>
              </w:rPr>
            </w:pPr>
            <w:r w:rsidRPr="00E741E4">
              <w:rPr>
                <w:lang w:val="pt-BR"/>
              </w:rPr>
              <w:t>Intersecções</w:t>
            </w:r>
          </w:p>
        </w:tc>
        <w:tc>
          <w:tcPr>
            <w:tcW w:w="858" w:type="pct"/>
            <w:vMerge w:val="restart"/>
            <w:vAlign w:val="center"/>
          </w:tcPr>
          <w:p w14:paraId="4C2D5C56" w14:textId="77777777" w:rsidR="00537636" w:rsidRPr="00E741E4" w:rsidRDefault="00537636" w:rsidP="00F40BB7">
            <w:pPr>
              <w:pStyle w:val="TableText-Bold"/>
              <w:spacing w:after="120"/>
              <w:rPr>
                <w:b w:val="0"/>
                <w:bCs/>
              </w:rPr>
            </w:pPr>
            <w:r w:rsidRPr="00E741E4">
              <w:rPr>
                <w:b w:val="0"/>
                <w:lang w:val="pt-BR"/>
              </w:rPr>
              <w:t>Alterações nos padrões de tráfego, com aumentos no tráfego em alguns locais e reduções em outros, mudariam as condições em algumas intersecções locais dentro e próximas do CBD de Manhattan. Das 102 intersecções analisadas, a maioria apresentaria reduções no atraso.</w:t>
            </w:r>
          </w:p>
          <w:p w14:paraId="033C2424" w14:textId="77777777" w:rsidR="00537636" w:rsidRPr="00E741E4" w:rsidRDefault="00537636" w:rsidP="00F40BB7">
            <w:pPr>
              <w:pStyle w:val="TableText-Bold"/>
              <w:rPr>
                <w:b w:val="0"/>
                <w:bCs/>
              </w:rPr>
            </w:pPr>
            <w:r w:rsidRPr="00E741E4">
              <w:rPr>
                <w:rFonts w:cs="Calibri"/>
                <w:b w:val="0"/>
                <w:lang w:val="pt-BR"/>
              </w:rPr>
              <w:t>Efeitos adversos potenciais em quatro intersecções locais em Manhattan: Trinity Place e Edgar Street (meio-dia); East 36th Street e Second Avenue (meio-dia); East 37th Street e Third Avenue (meio-dia); East 125th Street e Second Avenue (manhã e tarde)</w:t>
            </w:r>
          </w:p>
        </w:tc>
        <w:tc>
          <w:tcPr>
            <w:tcW w:w="494" w:type="pct"/>
            <w:shd w:val="clear" w:color="auto" w:fill="auto"/>
            <w:vAlign w:val="center"/>
            <w:hideMark/>
          </w:tcPr>
          <w:p w14:paraId="354324D6" w14:textId="77777777" w:rsidR="00537636" w:rsidRPr="00E741E4" w:rsidRDefault="00537636" w:rsidP="00F40BB7">
            <w:pPr>
              <w:pStyle w:val="TableText-Bold"/>
            </w:pPr>
            <w:r w:rsidRPr="00E741E4">
              <w:rPr>
                <w:bCs/>
                <w:lang w:val="pt-BR"/>
              </w:rPr>
              <w:t>363 locais (dia inteiro)</w:t>
            </w:r>
          </w:p>
        </w:tc>
        <w:tc>
          <w:tcPr>
            <w:tcW w:w="452" w:type="pct"/>
            <w:vMerge w:val="restart"/>
            <w:shd w:val="clear" w:color="auto" w:fill="auto"/>
            <w:vAlign w:val="center"/>
            <w:hideMark/>
          </w:tcPr>
          <w:p w14:paraId="6BE90294" w14:textId="77777777" w:rsidR="00537636" w:rsidRPr="00E741E4" w:rsidRDefault="00537636" w:rsidP="00F40BB7">
            <w:pPr>
              <w:pStyle w:val="TableText-leftaligned"/>
            </w:pPr>
            <w:r w:rsidRPr="00E741E4">
              <w:rPr>
                <w:lang w:val="pt-BR"/>
              </w:rPr>
              <w:t xml:space="preserve">Número de ocorrências de intersecções com aumentos de volume de 50 ou mais veículos nos horários de pico. </w:t>
            </w:r>
          </w:p>
        </w:tc>
        <w:tc>
          <w:tcPr>
            <w:tcW w:w="227" w:type="pct"/>
            <w:shd w:val="clear" w:color="auto" w:fill="auto"/>
            <w:vAlign w:val="center"/>
            <w:hideMark/>
          </w:tcPr>
          <w:p w14:paraId="6514DAA1" w14:textId="77777777" w:rsidR="00537636" w:rsidRPr="00E741E4" w:rsidRDefault="00537636" w:rsidP="00F40BB7">
            <w:pPr>
              <w:pStyle w:val="TableText-Bold"/>
              <w:jc w:val="center"/>
            </w:pPr>
            <w:r w:rsidRPr="00E741E4">
              <w:rPr>
                <w:bCs/>
                <w:lang w:val="pt-BR"/>
              </w:rPr>
              <w:t>9</w:t>
            </w:r>
          </w:p>
        </w:tc>
        <w:tc>
          <w:tcPr>
            <w:tcW w:w="205" w:type="pct"/>
            <w:shd w:val="clear" w:color="auto" w:fill="auto"/>
            <w:vAlign w:val="center"/>
            <w:hideMark/>
          </w:tcPr>
          <w:p w14:paraId="6C143DDC" w14:textId="77777777" w:rsidR="00537636" w:rsidRPr="00E741E4" w:rsidRDefault="00537636" w:rsidP="00F40BB7">
            <w:pPr>
              <w:pStyle w:val="TableText-Bold"/>
              <w:jc w:val="center"/>
            </w:pPr>
            <w:r w:rsidRPr="00E741E4">
              <w:rPr>
                <w:bCs/>
                <w:lang w:val="pt-BR"/>
              </w:rPr>
              <w:t>10</w:t>
            </w:r>
          </w:p>
        </w:tc>
        <w:tc>
          <w:tcPr>
            <w:tcW w:w="186" w:type="pct"/>
            <w:shd w:val="clear" w:color="auto" w:fill="auto"/>
            <w:vAlign w:val="center"/>
            <w:hideMark/>
          </w:tcPr>
          <w:p w14:paraId="5F9605EC" w14:textId="77777777" w:rsidR="00537636" w:rsidRPr="00E741E4" w:rsidRDefault="00537636" w:rsidP="00F40BB7">
            <w:pPr>
              <w:pStyle w:val="TableText-Bold"/>
              <w:jc w:val="center"/>
            </w:pPr>
            <w:r w:rsidRPr="00E741E4">
              <w:rPr>
                <w:bCs/>
                <w:lang w:val="pt-BR"/>
              </w:rPr>
              <w:t>24</w:t>
            </w:r>
          </w:p>
        </w:tc>
        <w:tc>
          <w:tcPr>
            <w:tcW w:w="206" w:type="pct"/>
            <w:shd w:val="clear" w:color="auto" w:fill="auto"/>
            <w:vAlign w:val="center"/>
            <w:hideMark/>
          </w:tcPr>
          <w:p w14:paraId="196E293F" w14:textId="77777777" w:rsidR="00537636" w:rsidRPr="00E741E4" w:rsidRDefault="00537636" w:rsidP="00F40BB7">
            <w:pPr>
              <w:pStyle w:val="TableText-Bold"/>
              <w:jc w:val="center"/>
            </w:pPr>
            <w:r w:rsidRPr="00E741E4">
              <w:rPr>
                <w:bCs/>
                <w:lang w:val="pt-BR"/>
              </w:rPr>
              <w:t>50</w:t>
            </w:r>
          </w:p>
        </w:tc>
        <w:tc>
          <w:tcPr>
            <w:tcW w:w="206" w:type="pct"/>
            <w:shd w:val="clear" w:color="auto" w:fill="auto"/>
            <w:vAlign w:val="center"/>
            <w:hideMark/>
          </w:tcPr>
          <w:p w14:paraId="323108B0" w14:textId="77777777" w:rsidR="00537636" w:rsidRPr="00E741E4" w:rsidRDefault="00537636" w:rsidP="00F40BB7">
            <w:pPr>
              <w:pStyle w:val="TableText-Bold"/>
              <w:jc w:val="center"/>
            </w:pPr>
            <w:r w:rsidRPr="00E741E4">
              <w:rPr>
                <w:bCs/>
                <w:lang w:val="pt-BR"/>
              </w:rPr>
              <w:t>48</w:t>
            </w:r>
          </w:p>
        </w:tc>
        <w:tc>
          <w:tcPr>
            <w:tcW w:w="223" w:type="pct"/>
            <w:shd w:val="clear" w:color="auto" w:fill="auto"/>
            <w:vAlign w:val="center"/>
            <w:hideMark/>
          </w:tcPr>
          <w:p w14:paraId="1E2727A0" w14:textId="77777777" w:rsidR="00537636" w:rsidRPr="00E741E4" w:rsidRDefault="00537636" w:rsidP="00F40BB7">
            <w:pPr>
              <w:pStyle w:val="TableText-Bold"/>
              <w:jc w:val="center"/>
            </w:pPr>
            <w:r w:rsidRPr="00E741E4">
              <w:rPr>
                <w:bCs/>
                <w:lang w:val="pt-BR"/>
              </w:rPr>
              <w:t>50</w:t>
            </w:r>
          </w:p>
        </w:tc>
        <w:tc>
          <w:tcPr>
            <w:tcW w:w="210" w:type="pct"/>
            <w:shd w:val="clear" w:color="auto" w:fill="auto"/>
            <w:vAlign w:val="center"/>
            <w:hideMark/>
          </w:tcPr>
          <w:p w14:paraId="5F27D6E0" w14:textId="77777777" w:rsidR="00537636" w:rsidRPr="00E741E4" w:rsidRDefault="00537636" w:rsidP="00F40BB7">
            <w:pPr>
              <w:pStyle w:val="TableText-Bold"/>
              <w:jc w:val="center"/>
            </w:pPr>
            <w:r w:rsidRPr="00E741E4">
              <w:rPr>
                <w:bCs/>
                <w:lang w:val="pt-BR"/>
              </w:rPr>
              <w:t>10</w:t>
            </w:r>
          </w:p>
        </w:tc>
        <w:tc>
          <w:tcPr>
            <w:tcW w:w="249" w:type="pct"/>
            <w:vMerge w:val="restart"/>
            <w:shd w:val="clear" w:color="auto" w:fill="auto"/>
            <w:vAlign w:val="center"/>
            <w:hideMark/>
          </w:tcPr>
          <w:p w14:paraId="166B4098" w14:textId="77777777" w:rsidR="00537636" w:rsidRPr="00E741E4" w:rsidRDefault="00537636" w:rsidP="00F40BB7">
            <w:pPr>
              <w:pStyle w:val="TableText-Center"/>
              <w:rPr>
                <w:bCs/>
              </w:rPr>
            </w:pPr>
            <w:r w:rsidRPr="00E741E4">
              <w:rPr>
                <w:lang w:val="pt-BR"/>
              </w:rPr>
              <w:t>Sim</w:t>
            </w:r>
          </w:p>
        </w:tc>
        <w:tc>
          <w:tcPr>
            <w:tcW w:w="739" w:type="pct"/>
            <w:vMerge w:val="restart"/>
            <w:shd w:val="clear" w:color="auto" w:fill="auto"/>
            <w:vAlign w:val="center"/>
            <w:hideMark/>
          </w:tcPr>
          <w:p w14:paraId="2B99CC4E" w14:textId="77777777" w:rsidR="00537636" w:rsidRPr="00E741E4" w:rsidRDefault="00537636" w:rsidP="00F40BB7">
            <w:pPr>
              <w:pStyle w:val="TableText-boldred"/>
              <w:rPr>
                <w:b w:val="0"/>
                <w:bCs/>
                <w:color w:val="auto"/>
                <w:szCs w:val="20"/>
              </w:rPr>
            </w:pPr>
            <w:r w:rsidRPr="00E741E4">
              <w:rPr>
                <w:bCs/>
                <w:color w:val="auto"/>
                <w:szCs w:val="20"/>
                <w:lang w:val="pt-BR"/>
              </w:rPr>
              <w:t>Mitigação necessária.</w:t>
            </w:r>
            <w:r w:rsidRPr="00E741E4">
              <w:rPr>
                <w:b w:val="0"/>
                <w:color w:val="auto"/>
                <w:szCs w:val="20"/>
                <w:lang w:val="pt-BR"/>
              </w:rPr>
              <w:t xml:space="preserve"> Os Patrocinadores do Projeto irão monitorar essas interseções onde foram identificados efeitos adversos e irão implementar ajustes de temporização de sinais apropriados para mitigar o efeito, segundo a prática normal do NYCDOT. </w:t>
            </w:r>
          </w:p>
          <w:p w14:paraId="463F91F2" w14:textId="77777777" w:rsidR="00537636" w:rsidRPr="00E741E4" w:rsidRDefault="00537636" w:rsidP="00F40BB7">
            <w:pPr>
              <w:pStyle w:val="TableText-boldred"/>
              <w:rPr>
                <w:bCs/>
                <w:color w:val="auto"/>
                <w:szCs w:val="20"/>
              </w:rPr>
            </w:pPr>
          </w:p>
          <w:p w14:paraId="0FCEC0F1" w14:textId="77777777" w:rsidR="00537636" w:rsidRPr="00E741E4" w:rsidRDefault="00537636" w:rsidP="00F40BB7">
            <w:pPr>
              <w:pStyle w:val="CommentText"/>
              <w:rPr>
                <w:rFonts w:ascii="Arial Narrow" w:hAnsi="Arial Narrow"/>
                <w:b/>
                <w:bCs/>
              </w:rPr>
            </w:pPr>
            <w:r w:rsidRPr="00E741E4">
              <w:rPr>
                <w:rFonts w:ascii="Arial Narrow" w:hAnsi="Arial Narrow"/>
                <w:b/>
                <w:bCs/>
                <w:lang w:val="pt-BR"/>
              </w:rPr>
              <w:t>Aprimoramento</w:t>
            </w:r>
          </w:p>
          <w:p w14:paraId="09CC90BB" w14:textId="77777777" w:rsidR="00537636" w:rsidRPr="00E741E4" w:rsidRDefault="00537636" w:rsidP="00F40BB7">
            <w:pPr>
              <w:pStyle w:val="TableText-leftaligned"/>
              <w:rPr>
                <w:rFonts w:cs="Calibri Light"/>
              </w:rPr>
            </w:pPr>
            <w:r w:rsidRPr="00E741E4">
              <w:rPr>
                <w:lang w:val="pt-BR"/>
              </w:rPr>
              <w:t xml:space="preserve">Consulte o aprimoramento geral do monitoramento no final desta tabela. </w:t>
            </w:r>
          </w:p>
        </w:tc>
      </w:tr>
      <w:tr w:rsidR="00537636" w:rsidRPr="00E741E4" w14:paraId="608829AF" w14:textId="77777777" w:rsidTr="00092CF2">
        <w:trPr>
          <w:trHeight w:val="20"/>
        </w:trPr>
        <w:tc>
          <w:tcPr>
            <w:tcW w:w="370" w:type="pct"/>
            <w:vMerge/>
            <w:vAlign w:val="center"/>
            <w:hideMark/>
          </w:tcPr>
          <w:p w14:paraId="2CA3EECF"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280D47ED" w14:textId="77777777" w:rsidR="00537636" w:rsidRPr="00E741E4" w:rsidRDefault="00537636" w:rsidP="00F40BB7">
            <w:pPr>
              <w:rPr>
                <w:rFonts w:ascii="Arial Narrow" w:hAnsi="Arial Narrow" w:cs="Calibri"/>
                <w:b/>
                <w:bCs/>
                <w:color w:val="000000"/>
                <w:sz w:val="20"/>
                <w:szCs w:val="20"/>
              </w:rPr>
            </w:pPr>
          </w:p>
        </w:tc>
        <w:tc>
          <w:tcPr>
            <w:tcW w:w="858" w:type="pct"/>
            <w:vMerge/>
            <w:vAlign w:val="center"/>
          </w:tcPr>
          <w:p w14:paraId="208D28F0" w14:textId="77777777" w:rsidR="00537636" w:rsidRPr="00E741E4" w:rsidRDefault="00537636" w:rsidP="00F40BB7">
            <w:pPr>
              <w:pStyle w:val="TableText-leftaligned"/>
            </w:pPr>
          </w:p>
        </w:tc>
        <w:tc>
          <w:tcPr>
            <w:tcW w:w="494" w:type="pct"/>
            <w:shd w:val="clear" w:color="auto" w:fill="auto"/>
            <w:vAlign w:val="center"/>
            <w:hideMark/>
          </w:tcPr>
          <w:p w14:paraId="626850DC" w14:textId="77777777" w:rsidR="00537636" w:rsidRPr="00E741E4" w:rsidRDefault="00537636" w:rsidP="00F40BB7">
            <w:pPr>
              <w:pStyle w:val="TableText-leftaligned"/>
            </w:pPr>
            <w:r w:rsidRPr="00E741E4">
              <w:rPr>
                <w:lang w:val="pt-BR"/>
              </w:rPr>
              <w:t>102 locais (manhã)</w:t>
            </w:r>
          </w:p>
        </w:tc>
        <w:tc>
          <w:tcPr>
            <w:tcW w:w="452" w:type="pct"/>
            <w:vMerge/>
            <w:vAlign w:val="center"/>
            <w:hideMark/>
          </w:tcPr>
          <w:p w14:paraId="56F2E14F" w14:textId="77777777" w:rsidR="00537636" w:rsidRPr="00E741E4" w:rsidRDefault="00537636" w:rsidP="00F40BB7">
            <w:pPr>
              <w:rPr>
                <w:rFonts w:ascii="Arial Narrow" w:hAnsi="Arial Narrow" w:cs="Calibri"/>
                <w:sz w:val="20"/>
                <w:szCs w:val="20"/>
              </w:rPr>
            </w:pPr>
          </w:p>
        </w:tc>
        <w:tc>
          <w:tcPr>
            <w:tcW w:w="227" w:type="pct"/>
            <w:shd w:val="clear" w:color="auto" w:fill="auto"/>
            <w:vAlign w:val="center"/>
            <w:hideMark/>
          </w:tcPr>
          <w:p w14:paraId="3EBA884A" w14:textId="77777777" w:rsidR="00537636" w:rsidRPr="00E741E4" w:rsidRDefault="00537636" w:rsidP="00F40BB7">
            <w:pPr>
              <w:pStyle w:val="TableText-leftaligned"/>
              <w:jc w:val="center"/>
            </w:pPr>
            <w:r w:rsidRPr="00E741E4">
              <w:rPr>
                <w:lang w:val="pt-BR"/>
              </w:rPr>
              <w:t>2</w:t>
            </w:r>
          </w:p>
        </w:tc>
        <w:tc>
          <w:tcPr>
            <w:tcW w:w="205" w:type="pct"/>
            <w:shd w:val="clear" w:color="auto" w:fill="auto"/>
            <w:vAlign w:val="center"/>
            <w:hideMark/>
          </w:tcPr>
          <w:p w14:paraId="150B4AA3" w14:textId="77777777" w:rsidR="00537636" w:rsidRPr="00E741E4" w:rsidRDefault="00537636" w:rsidP="00F40BB7">
            <w:pPr>
              <w:pStyle w:val="TableText-leftaligned"/>
              <w:jc w:val="center"/>
            </w:pPr>
            <w:r w:rsidRPr="00E741E4">
              <w:rPr>
                <w:lang w:val="pt-BR"/>
              </w:rPr>
              <w:t>2</w:t>
            </w:r>
          </w:p>
        </w:tc>
        <w:tc>
          <w:tcPr>
            <w:tcW w:w="186" w:type="pct"/>
            <w:shd w:val="clear" w:color="auto" w:fill="auto"/>
            <w:vAlign w:val="center"/>
            <w:hideMark/>
          </w:tcPr>
          <w:p w14:paraId="6D3B1B31" w14:textId="77777777" w:rsidR="00537636" w:rsidRPr="00E741E4" w:rsidRDefault="00537636" w:rsidP="00F40BB7">
            <w:pPr>
              <w:pStyle w:val="TableText-leftaligned"/>
              <w:jc w:val="center"/>
            </w:pPr>
            <w:r w:rsidRPr="00E741E4">
              <w:rPr>
                <w:lang w:val="pt-BR"/>
              </w:rPr>
              <w:t>3</w:t>
            </w:r>
          </w:p>
        </w:tc>
        <w:tc>
          <w:tcPr>
            <w:tcW w:w="206" w:type="pct"/>
            <w:shd w:val="clear" w:color="auto" w:fill="auto"/>
            <w:vAlign w:val="center"/>
            <w:hideMark/>
          </w:tcPr>
          <w:p w14:paraId="0F8F07B0" w14:textId="77777777" w:rsidR="00537636" w:rsidRPr="00E741E4" w:rsidRDefault="00537636" w:rsidP="00F40BB7">
            <w:pPr>
              <w:pStyle w:val="TableText-leftaligned"/>
              <w:jc w:val="center"/>
            </w:pPr>
            <w:r w:rsidRPr="00E741E4">
              <w:rPr>
                <w:lang w:val="pt-BR"/>
              </w:rPr>
              <w:t>3</w:t>
            </w:r>
          </w:p>
        </w:tc>
        <w:tc>
          <w:tcPr>
            <w:tcW w:w="206" w:type="pct"/>
            <w:shd w:val="clear" w:color="auto" w:fill="auto"/>
            <w:vAlign w:val="center"/>
            <w:hideMark/>
          </w:tcPr>
          <w:p w14:paraId="7D26992A" w14:textId="77777777" w:rsidR="00537636" w:rsidRPr="00E741E4" w:rsidRDefault="00537636" w:rsidP="00F40BB7">
            <w:pPr>
              <w:pStyle w:val="TableText-leftaligned"/>
              <w:jc w:val="center"/>
            </w:pPr>
            <w:r w:rsidRPr="00E741E4">
              <w:rPr>
                <w:lang w:val="pt-BR"/>
              </w:rPr>
              <w:t>3</w:t>
            </w:r>
          </w:p>
        </w:tc>
        <w:tc>
          <w:tcPr>
            <w:tcW w:w="223" w:type="pct"/>
            <w:shd w:val="clear" w:color="auto" w:fill="auto"/>
            <w:vAlign w:val="center"/>
            <w:hideMark/>
          </w:tcPr>
          <w:p w14:paraId="4CCEE33B" w14:textId="77777777" w:rsidR="00537636" w:rsidRPr="00E741E4" w:rsidRDefault="00537636" w:rsidP="00F40BB7">
            <w:pPr>
              <w:pStyle w:val="TableText-leftaligned"/>
              <w:jc w:val="center"/>
            </w:pPr>
            <w:r w:rsidRPr="00E741E4">
              <w:rPr>
                <w:lang w:val="pt-BR"/>
              </w:rPr>
              <w:t>3</w:t>
            </w:r>
          </w:p>
        </w:tc>
        <w:tc>
          <w:tcPr>
            <w:tcW w:w="210" w:type="pct"/>
            <w:shd w:val="clear" w:color="auto" w:fill="auto"/>
            <w:vAlign w:val="center"/>
            <w:hideMark/>
          </w:tcPr>
          <w:p w14:paraId="37F03BC1" w14:textId="77777777" w:rsidR="00537636" w:rsidRPr="00E741E4" w:rsidRDefault="00537636" w:rsidP="00F40BB7">
            <w:pPr>
              <w:pStyle w:val="TableText-leftaligned"/>
              <w:jc w:val="center"/>
            </w:pPr>
            <w:r w:rsidRPr="00E741E4">
              <w:rPr>
                <w:lang w:val="pt-BR"/>
              </w:rPr>
              <w:t>2</w:t>
            </w:r>
          </w:p>
        </w:tc>
        <w:tc>
          <w:tcPr>
            <w:tcW w:w="249" w:type="pct"/>
            <w:vMerge/>
            <w:vAlign w:val="center"/>
            <w:hideMark/>
          </w:tcPr>
          <w:p w14:paraId="1631357B" w14:textId="77777777" w:rsidR="00537636" w:rsidRPr="00E741E4" w:rsidRDefault="00537636" w:rsidP="00F40BB7">
            <w:pPr>
              <w:pStyle w:val="TableText-Center"/>
            </w:pPr>
          </w:p>
        </w:tc>
        <w:tc>
          <w:tcPr>
            <w:tcW w:w="739" w:type="pct"/>
            <w:vMerge/>
            <w:vAlign w:val="center"/>
            <w:hideMark/>
          </w:tcPr>
          <w:p w14:paraId="78DD6567" w14:textId="77777777" w:rsidR="00537636" w:rsidRPr="00E741E4" w:rsidRDefault="00537636" w:rsidP="00F40BB7">
            <w:pPr>
              <w:rPr>
                <w:rFonts w:ascii="Arial Narrow" w:hAnsi="Arial Narrow" w:cs="Calibri"/>
                <w:color w:val="FF0000"/>
                <w:sz w:val="20"/>
                <w:szCs w:val="20"/>
              </w:rPr>
            </w:pPr>
          </w:p>
        </w:tc>
      </w:tr>
      <w:tr w:rsidR="00537636" w:rsidRPr="00E741E4" w14:paraId="166C964B" w14:textId="77777777" w:rsidTr="00092CF2">
        <w:trPr>
          <w:trHeight w:val="20"/>
        </w:trPr>
        <w:tc>
          <w:tcPr>
            <w:tcW w:w="370" w:type="pct"/>
            <w:vMerge/>
            <w:vAlign w:val="center"/>
            <w:hideMark/>
          </w:tcPr>
          <w:p w14:paraId="62B415C9"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31B4997C" w14:textId="77777777" w:rsidR="00537636" w:rsidRPr="00E741E4" w:rsidRDefault="00537636" w:rsidP="00F40BB7">
            <w:pPr>
              <w:rPr>
                <w:rFonts w:ascii="Arial Narrow" w:hAnsi="Arial Narrow" w:cs="Calibri"/>
                <w:b/>
                <w:bCs/>
                <w:color w:val="000000"/>
                <w:sz w:val="20"/>
                <w:szCs w:val="20"/>
              </w:rPr>
            </w:pPr>
          </w:p>
        </w:tc>
        <w:tc>
          <w:tcPr>
            <w:tcW w:w="858" w:type="pct"/>
            <w:vMerge/>
            <w:vAlign w:val="center"/>
          </w:tcPr>
          <w:p w14:paraId="7870FF3D" w14:textId="77777777" w:rsidR="00537636" w:rsidRPr="00E741E4" w:rsidRDefault="00537636" w:rsidP="00F40BB7">
            <w:pPr>
              <w:pStyle w:val="TableText-leftaligned"/>
            </w:pPr>
          </w:p>
        </w:tc>
        <w:tc>
          <w:tcPr>
            <w:tcW w:w="494" w:type="pct"/>
            <w:shd w:val="clear" w:color="auto" w:fill="auto"/>
            <w:vAlign w:val="center"/>
            <w:hideMark/>
          </w:tcPr>
          <w:p w14:paraId="21FCB528" w14:textId="77777777" w:rsidR="00537636" w:rsidRPr="00E741E4" w:rsidRDefault="00537636" w:rsidP="00F40BB7">
            <w:pPr>
              <w:pStyle w:val="TableText-leftaligned"/>
            </w:pPr>
            <w:r w:rsidRPr="00E741E4">
              <w:rPr>
                <w:lang w:val="pt-BR"/>
              </w:rPr>
              <w:t>102 locais (meio-dia)</w:t>
            </w:r>
          </w:p>
        </w:tc>
        <w:tc>
          <w:tcPr>
            <w:tcW w:w="452" w:type="pct"/>
            <w:vMerge/>
            <w:vAlign w:val="center"/>
            <w:hideMark/>
          </w:tcPr>
          <w:p w14:paraId="76BE8BE1" w14:textId="77777777" w:rsidR="00537636" w:rsidRPr="00E741E4" w:rsidRDefault="00537636" w:rsidP="00F40BB7">
            <w:pPr>
              <w:rPr>
                <w:rFonts w:ascii="Arial Narrow" w:hAnsi="Arial Narrow" w:cs="Calibri"/>
                <w:sz w:val="20"/>
                <w:szCs w:val="20"/>
              </w:rPr>
            </w:pPr>
          </w:p>
        </w:tc>
        <w:tc>
          <w:tcPr>
            <w:tcW w:w="227" w:type="pct"/>
            <w:shd w:val="clear" w:color="auto" w:fill="auto"/>
            <w:vAlign w:val="center"/>
            <w:hideMark/>
          </w:tcPr>
          <w:p w14:paraId="07093A77" w14:textId="77777777" w:rsidR="00537636" w:rsidRPr="00E741E4" w:rsidRDefault="00537636" w:rsidP="00F40BB7">
            <w:pPr>
              <w:pStyle w:val="TableText-leftaligned"/>
              <w:jc w:val="center"/>
            </w:pPr>
            <w:r w:rsidRPr="00E741E4">
              <w:rPr>
                <w:lang w:val="pt-BR"/>
              </w:rPr>
              <w:t>1</w:t>
            </w:r>
          </w:p>
        </w:tc>
        <w:tc>
          <w:tcPr>
            <w:tcW w:w="205" w:type="pct"/>
            <w:shd w:val="clear" w:color="auto" w:fill="auto"/>
            <w:vAlign w:val="center"/>
            <w:hideMark/>
          </w:tcPr>
          <w:p w14:paraId="0814A74C" w14:textId="77777777" w:rsidR="00537636" w:rsidRPr="00E741E4" w:rsidRDefault="00537636" w:rsidP="00F40BB7">
            <w:pPr>
              <w:pStyle w:val="TableText-leftaligned"/>
              <w:jc w:val="center"/>
            </w:pPr>
            <w:r w:rsidRPr="00E741E4">
              <w:rPr>
                <w:lang w:val="pt-BR"/>
              </w:rPr>
              <w:t>2</w:t>
            </w:r>
          </w:p>
        </w:tc>
        <w:tc>
          <w:tcPr>
            <w:tcW w:w="186" w:type="pct"/>
            <w:shd w:val="clear" w:color="auto" w:fill="auto"/>
            <w:vAlign w:val="center"/>
            <w:hideMark/>
          </w:tcPr>
          <w:p w14:paraId="1B62CDB4" w14:textId="77777777" w:rsidR="00537636" w:rsidRPr="00E741E4" w:rsidRDefault="00537636" w:rsidP="00F40BB7">
            <w:pPr>
              <w:pStyle w:val="TableText-leftaligned"/>
              <w:jc w:val="center"/>
            </w:pPr>
            <w:r w:rsidRPr="00E741E4">
              <w:rPr>
                <w:lang w:val="pt-BR"/>
              </w:rPr>
              <w:t>4</w:t>
            </w:r>
          </w:p>
        </w:tc>
        <w:tc>
          <w:tcPr>
            <w:tcW w:w="206" w:type="pct"/>
            <w:shd w:val="clear" w:color="auto" w:fill="auto"/>
            <w:vAlign w:val="center"/>
            <w:hideMark/>
          </w:tcPr>
          <w:p w14:paraId="387A239F" w14:textId="77777777" w:rsidR="00537636" w:rsidRPr="00E741E4" w:rsidRDefault="00537636" w:rsidP="00F40BB7">
            <w:pPr>
              <w:pStyle w:val="TableText-leftaligned"/>
              <w:jc w:val="center"/>
            </w:pPr>
            <w:r w:rsidRPr="00E741E4">
              <w:rPr>
                <w:lang w:val="pt-BR"/>
              </w:rPr>
              <w:t>16</w:t>
            </w:r>
          </w:p>
        </w:tc>
        <w:tc>
          <w:tcPr>
            <w:tcW w:w="206" w:type="pct"/>
            <w:shd w:val="clear" w:color="auto" w:fill="auto"/>
            <w:vAlign w:val="center"/>
            <w:hideMark/>
          </w:tcPr>
          <w:p w14:paraId="40B54B33" w14:textId="77777777" w:rsidR="00537636" w:rsidRPr="00E741E4" w:rsidRDefault="00537636" w:rsidP="00F40BB7">
            <w:pPr>
              <w:pStyle w:val="TableText-leftaligned"/>
              <w:jc w:val="center"/>
            </w:pPr>
            <w:r w:rsidRPr="00E741E4">
              <w:rPr>
                <w:lang w:val="pt-BR"/>
              </w:rPr>
              <w:t>16</w:t>
            </w:r>
          </w:p>
        </w:tc>
        <w:tc>
          <w:tcPr>
            <w:tcW w:w="223" w:type="pct"/>
            <w:shd w:val="clear" w:color="auto" w:fill="auto"/>
            <w:vAlign w:val="center"/>
            <w:hideMark/>
          </w:tcPr>
          <w:p w14:paraId="0612C576" w14:textId="77777777" w:rsidR="00537636" w:rsidRPr="00E741E4" w:rsidRDefault="00537636" w:rsidP="00F40BB7">
            <w:pPr>
              <w:pStyle w:val="TableText-leftaligned"/>
              <w:jc w:val="center"/>
            </w:pPr>
            <w:r w:rsidRPr="00E741E4">
              <w:rPr>
                <w:lang w:val="pt-BR"/>
              </w:rPr>
              <w:t>17</w:t>
            </w:r>
          </w:p>
        </w:tc>
        <w:tc>
          <w:tcPr>
            <w:tcW w:w="210" w:type="pct"/>
            <w:shd w:val="clear" w:color="auto" w:fill="auto"/>
            <w:vAlign w:val="center"/>
            <w:hideMark/>
          </w:tcPr>
          <w:p w14:paraId="192E02DB" w14:textId="77777777" w:rsidR="00537636" w:rsidRPr="00E741E4" w:rsidRDefault="00537636" w:rsidP="00F40BB7">
            <w:pPr>
              <w:pStyle w:val="TableText-leftaligned"/>
              <w:jc w:val="center"/>
            </w:pPr>
            <w:r w:rsidRPr="00E741E4">
              <w:rPr>
                <w:lang w:val="pt-BR"/>
              </w:rPr>
              <w:t>0</w:t>
            </w:r>
          </w:p>
        </w:tc>
        <w:tc>
          <w:tcPr>
            <w:tcW w:w="249" w:type="pct"/>
            <w:vMerge/>
            <w:vAlign w:val="center"/>
            <w:hideMark/>
          </w:tcPr>
          <w:p w14:paraId="15304DE0" w14:textId="77777777" w:rsidR="00537636" w:rsidRPr="00E741E4" w:rsidRDefault="00537636" w:rsidP="00F40BB7">
            <w:pPr>
              <w:pStyle w:val="TableText-Center"/>
            </w:pPr>
          </w:p>
        </w:tc>
        <w:tc>
          <w:tcPr>
            <w:tcW w:w="739" w:type="pct"/>
            <w:vMerge/>
            <w:vAlign w:val="center"/>
            <w:hideMark/>
          </w:tcPr>
          <w:p w14:paraId="79283455" w14:textId="77777777" w:rsidR="00537636" w:rsidRPr="00E741E4" w:rsidRDefault="00537636" w:rsidP="00F40BB7">
            <w:pPr>
              <w:rPr>
                <w:rFonts w:ascii="Arial Narrow" w:hAnsi="Arial Narrow" w:cs="Calibri"/>
                <w:color w:val="FF0000"/>
                <w:sz w:val="20"/>
                <w:szCs w:val="20"/>
              </w:rPr>
            </w:pPr>
          </w:p>
        </w:tc>
      </w:tr>
      <w:tr w:rsidR="00537636" w:rsidRPr="00E741E4" w14:paraId="035AB218" w14:textId="77777777" w:rsidTr="00092CF2">
        <w:trPr>
          <w:trHeight w:val="20"/>
        </w:trPr>
        <w:tc>
          <w:tcPr>
            <w:tcW w:w="370" w:type="pct"/>
            <w:vMerge/>
            <w:vAlign w:val="center"/>
            <w:hideMark/>
          </w:tcPr>
          <w:p w14:paraId="5ECE86FF"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341DD6FA" w14:textId="77777777" w:rsidR="00537636" w:rsidRPr="00E741E4" w:rsidRDefault="00537636" w:rsidP="00F40BB7">
            <w:pPr>
              <w:rPr>
                <w:rFonts w:ascii="Arial Narrow" w:hAnsi="Arial Narrow" w:cs="Calibri"/>
                <w:b/>
                <w:bCs/>
                <w:color w:val="000000"/>
                <w:sz w:val="20"/>
                <w:szCs w:val="20"/>
              </w:rPr>
            </w:pPr>
          </w:p>
        </w:tc>
        <w:tc>
          <w:tcPr>
            <w:tcW w:w="858" w:type="pct"/>
            <w:vMerge/>
            <w:vAlign w:val="center"/>
          </w:tcPr>
          <w:p w14:paraId="77CD15B3" w14:textId="77777777" w:rsidR="00537636" w:rsidRPr="00E741E4" w:rsidRDefault="00537636" w:rsidP="00F40BB7">
            <w:pPr>
              <w:pStyle w:val="TableText-leftaligned"/>
            </w:pPr>
          </w:p>
        </w:tc>
        <w:tc>
          <w:tcPr>
            <w:tcW w:w="494" w:type="pct"/>
            <w:shd w:val="clear" w:color="auto" w:fill="auto"/>
            <w:vAlign w:val="center"/>
            <w:hideMark/>
          </w:tcPr>
          <w:p w14:paraId="11C66EEA" w14:textId="77777777" w:rsidR="00537636" w:rsidRPr="00E741E4" w:rsidRDefault="00537636" w:rsidP="00F40BB7">
            <w:pPr>
              <w:pStyle w:val="TableText-leftaligned"/>
            </w:pPr>
            <w:r w:rsidRPr="00E741E4">
              <w:rPr>
                <w:lang w:val="pt-BR"/>
              </w:rPr>
              <w:t>102 locais (tarde/noite)</w:t>
            </w:r>
          </w:p>
        </w:tc>
        <w:tc>
          <w:tcPr>
            <w:tcW w:w="452" w:type="pct"/>
            <w:vMerge/>
            <w:vAlign w:val="center"/>
            <w:hideMark/>
          </w:tcPr>
          <w:p w14:paraId="0499B64B" w14:textId="77777777" w:rsidR="00537636" w:rsidRPr="00E741E4" w:rsidRDefault="00537636" w:rsidP="00F40BB7">
            <w:pPr>
              <w:rPr>
                <w:rFonts w:ascii="Arial Narrow" w:hAnsi="Arial Narrow" w:cs="Calibri"/>
                <w:sz w:val="20"/>
                <w:szCs w:val="20"/>
              </w:rPr>
            </w:pPr>
          </w:p>
        </w:tc>
        <w:tc>
          <w:tcPr>
            <w:tcW w:w="227" w:type="pct"/>
            <w:shd w:val="clear" w:color="auto" w:fill="auto"/>
            <w:vAlign w:val="center"/>
            <w:hideMark/>
          </w:tcPr>
          <w:p w14:paraId="17F2FFF7" w14:textId="77777777" w:rsidR="00537636" w:rsidRPr="00E741E4" w:rsidRDefault="00537636" w:rsidP="00F40BB7">
            <w:pPr>
              <w:pStyle w:val="TableText-leftaligned"/>
              <w:jc w:val="center"/>
            </w:pPr>
            <w:r w:rsidRPr="00E741E4">
              <w:rPr>
                <w:lang w:val="pt-BR"/>
              </w:rPr>
              <w:t>1</w:t>
            </w:r>
          </w:p>
        </w:tc>
        <w:tc>
          <w:tcPr>
            <w:tcW w:w="205" w:type="pct"/>
            <w:shd w:val="clear" w:color="auto" w:fill="auto"/>
            <w:vAlign w:val="center"/>
            <w:hideMark/>
          </w:tcPr>
          <w:p w14:paraId="60525A5B" w14:textId="77777777" w:rsidR="00537636" w:rsidRPr="00E741E4" w:rsidRDefault="00537636" w:rsidP="00F40BB7">
            <w:pPr>
              <w:pStyle w:val="TableText-leftaligned"/>
              <w:jc w:val="center"/>
            </w:pPr>
            <w:r w:rsidRPr="00E741E4">
              <w:rPr>
                <w:lang w:val="pt-BR"/>
              </w:rPr>
              <w:t>1</w:t>
            </w:r>
          </w:p>
        </w:tc>
        <w:tc>
          <w:tcPr>
            <w:tcW w:w="186" w:type="pct"/>
            <w:shd w:val="clear" w:color="auto" w:fill="auto"/>
            <w:vAlign w:val="center"/>
            <w:hideMark/>
          </w:tcPr>
          <w:p w14:paraId="526134AB" w14:textId="77777777" w:rsidR="00537636" w:rsidRPr="00E741E4" w:rsidRDefault="00537636" w:rsidP="00F40BB7">
            <w:pPr>
              <w:pStyle w:val="TableText-leftaligned"/>
              <w:jc w:val="center"/>
            </w:pPr>
            <w:r w:rsidRPr="00E741E4">
              <w:rPr>
                <w:lang w:val="pt-BR"/>
              </w:rPr>
              <w:t>1</w:t>
            </w:r>
          </w:p>
        </w:tc>
        <w:tc>
          <w:tcPr>
            <w:tcW w:w="206" w:type="pct"/>
            <w:shd w:val="clear" w:color="auto" w:fill="auto"/>
            <w:vAlign w:val="center"/>
            <w:hideMark/>
          </w:tcPr>
          <w:p w14:paraId="762E5544" w14:textId="77777777" w:rsidR="00537636" w:rsidRPr="00E741E4" w:rsidRDefault="00537636" w:rsidP="00F40BB7">
            <w:pPr>
              <w:pStyle w:val="TableText-leftaligned"/>
              <w:jc w:val="center"/>
            </w:pPr>
            <w:r w:rsidRPr="00E741E4">
              <w:rPr>
                <w:lang w:val="pt-BR"/>
              </w:rPr>
              <w:t>10</w:t>
            </w:r>
          </w:p>
        </w:tc>
        <w:tc>
          <w:tcPr>
            <w:tcW w:w="206" w:type="pct"/>
            <w:shd w:val="clear" w:color="auto" w:fill="auto"/>
            <w:vAlign w:val="center"/>
            <w:hideMark/>
          </w:tcPr>
          <w:p w14:paraId="6A8A070A" w14:textId="77777777" w:rsidR="00537636" w:rsidRPr="00E741E4" w:rsidRDefault="00537636" w:rsidP="00F40BB7">
            <w:pPr>
              <w:pStyle w:val="TableText-leftaligned"/>
              <w:jc w:val="center"/>
            </w:pPr>
            <w:r w:rsidRPr="00E741E4">
              <w:rPr>
                <w:lang w:val="pt-BR"/>
              </w:rPr>
              <w:t>9</w:t>
            </w:r>
          </w:p>
        </w:tc>
        <w:tc>
          <w:tcPr>
            <w:tcW w:w="223" w:type="pct"/>
            <w:shd w:val="clear" w:color="auto" w:fill="auto"/>
            <w:vAlign w:val="center"/>
            <w:hideMark/>
          </w:tcPr>
          <w:p w14:paraId="4C3CF5DB" w14:textId="77777777" w:rsidR="00537636" w:rsidRPr="00E741E4" w:rsidRDefault="00537636" w:rsidP="00F40BB7">
            <w:pPr>
              <w:pStyle w:val="TableText-leftaligned"/>
              <w:jc w:val="center"/>
            </w:pPr>
            <w:r w:rsidRPr="00E741E4">
              <w:rPr>
                <w:lang w:val="pt-BR"/>
              </w:rPr>
              <w:t>9</w:t>
            </w:r>
          </w:p>
        </w:tc>
        <w:tc>
          <w:tcPr>
            <w:tcW w:w="210" w:type="pct"/>
            <w:shd w:val="clear" w:color="auto" w:fill="auto"/>
            <w:vAlign w:val="center"/>
            <w:hideMark/>
          </w:tcPr>
          <w:p w14:paraId="59B0A9A0" w14:textId="77777777" w:rsidR="00537636" w:rsidRPr="00E741E4" w:rsidRDefault="00537636" w:rsidP="00F40BB7">
            <w:pPr>
              <w:pStyle w:val="TableText-leftaligned"/>
              <w:jc w:val="center"/>
            </w:pPr>
            <w:r w:rsidRPr="00E741E4">
              <w:rPr>
                <w:lang w:val="pt-BR"/>
              </w:rPr>
              <w:t>1</w:t>
            </w:r>
          </w:p>
        </w:tc>
        <w:tc>
          <w:tcPr>
            <w:tcW w:w="249" w:type="pct"/>
            <w:vMerge/>
            <w:vAlign w:val="center"/>
            <w:hideMark/>
          </w:tcPr>
          <w:p w14:paraId="69683B82" w14:textId="77777777" w:rsidR="00537636" w:rsidRPr="00E741E4" w:rsidRDefault="00537636" w:rsidP="00F40BB7">
            <w:pPr>
              <w:pStyle w:val="TableText-Center"/>
            </w:pPr>
          </w:p>
        </w:tc>
        <w:tc>
          <w:tcPr>
            <w:tcW w:w="739" w:type="pct"/>
            <w:vMerge/>
            <w:vAlign w:val="center"/>
            <w:hideMark/>
          </w:tcPr>
          <w:p w14:paraId="5EBFE901" w14:textId="77777777" w:rsidR="00537636" w:rsidRPr="00E741E4" w:rsidRDefault="00537636" w:rsidP="00F40BB7">
            <w:pPr>
              <w:rPr>
                <w:rFonts w:ascii="Arial Narrow" w:hAnsi="Arial Narrow" w:cs="Calibri"/>
                <w:color w:val="FF0000"/>
                <w:sz w:val="20"/>
                <w:szCs w:val="20"/>
              </w:rPr>
            </w:pPr>
          </w:p>
        </w:tc>
      </w:tr>
      <w:tr w:rsidR="00537636" w:rsidRPr="00E741E4" w14:paraId="1F8976B0" w14:textId="77777777" w:rsidTr="00092CF2">
        <w:trPr>
          <w:trHeight w:val="20"/>
        </w:trPr>
        <w:tc>
          <w:tcPr>
            <w:tcW w:w="370" w:type="pct"/>
            <w:vMerge/>
            <w:vAlign w:val="center"/>
            <w:hideMark/>
          </w:tcPr>
          <w:p w14:paraId="496EF751"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4112CBE5" w14:textId="77777777" w:rsidR="00537636" w:rsidRPr="00E741E4" w:rsidRDefault="00537636" w:rsidP="00F40BB7">
            <w:pPr>
              <w:rPr>
                <w:rFonts w:ascii="Arial Narrow" w:hAnsi="Arial Narrow" w:cs="Calibri"/>
                <w:b/>
                <w:bCs/>
                <w:color w:val="000000"/>
                <w:sz w:val="20"/>
                <w:szCs w:val="20"/>
              </w:rPr>
            </w:pPr>
          </w:p>
        </w:tc>
        <w:tc>
          <w:tcPr>
            <w:tcW w:w="858" w:type="pct"/>
            <w:vMerge/>
            <w:vAlign w:val="center"/>
          </w:tcPr>
          <w:p w14:paraId="0924F87F" w14:textId="77777777" w:rsidR="00537636" w:rsidRPr="00E741E4" w:rsidRDefault="00537636" w:rsidP="00F40BB7">
            <w:pPr>
              <w:pStyle w:val="TableText-leftaligned"/>
            </w:pPr>
          </w:p>
        </w:tc>
        <w:tc>
          <w:tcPr>
            <w:tcW w:w="494" w:type="pct"/>
            <w:shd w:val="clear" w:color="auto" w:fill="auto"/>
            <w:vAlign w:val="center"/>
            <w:hideMark/>
          </w:tcPr>
          <w:p w14:paraId="6A5DCD9E" w14:textId="77777777" w:rsidR="00537636" w:rsidRPr="00E741E4" w:rsidRDefault="00537636" w:rsidP="00F40BB7">
            <w:pPr>
              <w:pStyle w:val="TableText-leftaligned"/>
            </w:pPr>
            <w:r w:rsidRPr="00E741E4">
              <w:rPr>
                <w:lang w:val="pt-BR"/>
              </w:rPr>
              <w:t>57 locais (noite)</w:t>
            </w:r>
          </w:p>
        </w:tc>
        <w:tc>
          <w:tcPr>
            <w:tcW w:w="452" w:type="pct"/>
            <w:vMerge/>
            <w:vAlign w:val="center"/>
            <w:hideMark/>
          </w:tcPr>
          <w:p w14:paraId="2BA60A0E" w14:textId="77777777" w:rsidR="00537636" w:rsidRPr="00E741E4" w:rsidRDefault="00537636" w:rsidP="00F40BB7">
            <w:pPr>
              <w:rPr>
                <w:rFonts w:ascii="Arial Narrow" w:hAnsi="Arial Narrow" w:cs="Calibri"/>
                <w:sz w:val="20"/>
                <w:szCs w:val="20"/>
              </w:rPr>
            </w:pPr>
          </w:p>
        </w:tc>
        <w:tc>
          <w:tcPr>
            <w:tcW w:w="227" w:type="pct"/>
            <w:shd w:val="clear" w:color="auto" w:fill="auto"/>
            <w:vAlign w:val="center"/>
            <w:hideMark/>
          </w:tcPr>
          <w:p w14:paraId="1BDC84E5" w14:textId="77777777" w:rsidR="00537636" w:rsidRPr="00E741E4" w:rsidRDefault="00537636" w:rsidP="00F40BB7">
            <w:pPr>
              <w:pStyle w:val="TableText-leftaligned"/>
              <w:jc w:val="center"/>
            </w:pPr>
            <w:r w:rsidRPr="00E741E4">
              <w:rPr>
                <w:lang w:val="pt-BR"/>
              </w:rPr>
              <w:t>5</w:t>
            </w:r>
          </w:p>
        </w:tc>
        <w:tc>
          <w:tcPr>
            <w:tcW w:w="205" w:type="pct"/>
            <w:shd w:val="clear" w:color="auto" w:fill="auto"/>
            <w:vAlign w:val="center"/>
            <w:hideMark/>
          </w:tcPr>
          <w:p w14:paraId="75E2F571" w14:textId="77777777" w:rsidR="00537636" w:rsidRPr="00E741E4" w:rsidRDefault="00537636" w:rsidP="00F40BB7">
            <w:pPr>
              <w:pStyle w:val="TableText-leftaligned"/>
              <w:jc w:val="center"/>
            </w:pPr>
            <w:r w:rsidRPr="00E741E4">
              <w:rPr>
                <w:lang w:val="pt-BR"/>
              </w:rPr>
              <w:t>5</w:t>
            </w:r>
          </w:p>
        </w:tc>
        <w:tc>
          <w:tcPr>
            <w:tcW w:w="186" w:type="pct"/>
            <w:shd w:val="clear" w:color="auto" w:fill="auto"/>
            <w:vAlign w:val="center"/>
            <w:hideMark/>
          </w:tcPr>
          <w:p w14:paraId="1EEEEF5B" w14:textId="77777777" w:rsidR="00537636" w:rsidRPr="00E741E4" w:rsidRDefault="00537636" w:rsidP="00F40BB7">
            <w:pPr>
              <w:pStyle w:val="TableText-leftaligned"/>
              <w:jc w:val="center"/>
            </w:pPr>
            <w:r w:rsidRPr="00E741E4">
              <w:rPr>
                <w:lang w:val="pt-BR"/>
              </w:rPr>
              <w:t>16</w:t>
            </w:r>
          </w:p>
        </w:tc>
        <w:tc>
          <w:tcPr>
            <w:tcW w:w="206" w:type="pct"/>
            <w:shd w:val="clear" w:color="auto" w:fill="auto"/>
            <w:vAlign w:val="center"/>
            <w:hideMark/>
          </w:tcPr>
          <w:p w14:paraId="4F6140E9" w14:textId="77777777" w:rsidR="00537636" w:rsidRPr="00E741E4" w:rsidRDefault="00537636" w:rsidP="00F40BB7">
            <w:pPr>
              <w:pStyle w:val="TableText-leftaligned"/>
              <w:jc w:val="center"/>
            </w:pPr>
            <w:r w:rsidRPr="00E741E4">
              <w:rPr>
                <w:lang w:val="pt-BR"/>
              </w:rPr>
              <w:t>21</w:t>
            </w:r>
          </w:p>
        </w:tc>
        <w:tc>
          <w:tcPr>
            <w:tcW w:w="206" w:type="pct"/>
            <w:shd w:val="clear" w:color="auto" w:fill="auto"/>
            <w:vAlign w:val="center"/>
            <w:hideMark/>
          </w:tcPr>
          <w:p w14:paraId="61041617" w14:textId="77777777" w:rsidR="00537636" w:rsidRPr="00E741E4" w:rsidRDefault="00537636" w:rsidP="00F40BB7">
            <w:pPr>
              <w:pStyle w:val="TableText-leftaligned"/>
              <w:jc w:val="center"/>
            </w:pPr>
            <w:r w:rsidRPr="00E741E4">
              <w:rPr>
                <w:lang w:val="pt-BR"/>
              </w:rPr>
              <w:t>20</w:t>
            </w:r>
          </w:p>
        </w:tc>
        <w:tc>
          <w:tcPr>
            <w:tcW w:w="223" w:type="pct"/>
            <w:shd w:val="clear" w:color="auto" w:fill="auto"/>
            <w:vAlign w:val="center"/>
            <w:hideMark/>
          </w:tcPr>
          <w:p w14:paraId="74D05C53" w14:textId="77777777" w:rsidR="00537636" w:rsidRPr="00E741E4" w:rsidRDefault="00537636" w:rsidP="00F40BB7">
            <w:pPr>
              <w:pStyle w:val="TableText-leftaligned"/>
              <w:jc w:val="center"/>
            </w:pPr>
            <w:r w:rsidRPr="00E741E4">
              <w:rPr>
                <w:lang w:val="pt-BR"/>
              </w:rPr>
              <w:t>21</w:t>
            </w:r>
          </w:p>
        </w:tc>
        <w:tc>
          <w:tcPr>
            <w:tcW w:w="210" w:type="pct"/>
            <w:shd w:val="clear" w:color="auto" w:fill="auto"/>
            <w:vAlign w:val="center"/>
            <w:hideMark/>
          </w:tcPr>
          <w:p w14:paraId="7872D289" w14:textId="77777777" w:rsidR="00537636" w:rsidRPr="00E741E4" w:rsidRDefault="00537636" w:rsidP="00F40BB7">
            <w:pPr>
              <w:pStyle w:val="TableText-leftaligned"/>
              <w:jc w:val="center"/>
            </w:pPr>
            <w:r w:rsidRPr="00E741E4">
              <w:rPr>
                <w:lang w:val="pt-BR"/>
              </w:rPr>
              <w:t>5</w:t>
            </w:r>
          </w:p>
        </w:tc>
        <w:tc>
          <w:tcPr>
            <w:tcW w:w="249" w:type="pct"/>
            <w:vMerge/>
            <w:vAlign w:val="center"/>
            <w:hideMark/>
          </w:tcPr>
          <w:p w14:paraId="6803D1AC" w14:textId="77777777" w:rsidR="00537636" w:rsidRPr="00E741E4" w:rsidRDefault="00537636" w:rsidP="00F40BB7">
            <w:pPr>
              <w:pStyle w:val="TableText-Center"/>
            </w:pPr>
          </w:p>
        </w:tc>
        <w:tc>
          <w:tcPr>
            <w:tcW w:w="739" w:type="pct"/>
            <w:vMerge/>
            <w:vAlign w:val="center"/>
            <w:hideMark/>
          </w:tcPr>
          <w:p w14:paraId="758F8FB8" w14:textId="77777777" w:rsidR="00537636" w:rsidRPr="00E741E4" w:rsidRDefault="00537636" w:rsidP="00F40BB7">
            <w:pPr>
              <w:rPr>
                <w:rFonts w:ascii="Arial Narrow" w:hAnsi="Arial Narrow" w:cs="Calibri"/>
                <w:color w:val="FF0000"/>
                <w:sz w:val="20"/>
                <w:szCs w:val="20"/>
              </w:rPr>
            </w:pPr>
          </w:p>
        </w:tc>
      </w:tr>
      <w:tr w:rsidR="00537636" w:rsidRPr="00E741E4" w14:paraId="3CF2879E" w14:textId="77777777" w:rsidTr="00092CF2">
        <w:trPr>
          <w:trHeight w:val="20"/>
        </w:trPr>
        <w:tc>
          <w:tcPr>
            <w:tcW w:w="370" w:type="pct"/>
            <w:vMerge/>
            <w:vAlign w:val="center"/>
          </w:tcPr>
          <w:p w14:paraId="779B06B1"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tcPr>
          <w:p w14:paraId="115C9C74" w14:textId="77777777" w:rsidR="00537636" w:rsidRPr="00E741E4" w:rsidRDefault="00537636" w:rsidP="00F40BB7">
            <w:pPr>
              <w:rPr>
                <w:rFonts w:ascii="Arial Narrow" w:hAnsi="Arial Narrow" w:cs="Calibri"/>
                <w:b/>
                <w:bCs/>
                <w:color w:val="000000"/>
                <w:sz w:val="20"/>
                <w:szCs w:val="20"/>
              </w:rPr>
            </w:pPr>
          </w:p>
        </w:tc>
        <w:tc>
          <w:tcPr>
            <w:tcW w:w="858" w:type="pct"/>
            <w:vMerge/>
            <w:vAlign w:val="center"/>
          </w:tcPr>
          <w:p w14:paraId="28EAD433" w14:textId="77777777" w:rsidR="00537636" w:rsidRPr="00E741E4" w:rsidRDefault="00537636" w:rsidP="00F40BB7">
            <w:pPr>
              <w:pStyle w:val="TableText-leftaligned"/>
            </w:pPr>
          </w:p>
        </w:tc>
        <w:tc>
          <w:tcPr>
            <w:tcW w:w="494" w:type="pct"/>
            <w:shd w:val="clear" w:color="auto" w:fill="auto"/>
            <w:vAlign w:val="center"/>
          </w:tcPr>
          <w:p w14:paraId="53DB7BFF" w14:textId="77777777" w:rsidR="00537636" w:rsidRPr="00E741E4" w:rsidRDefault="00537636" w:rsidP="00F40BB7">
            <w:pPr>
              <w:pStyle w:val="TableText-leftaligned"/>
            </w:pPr>
            <w:r w:rsidRPr="00E741E4">
              <w:rPr>
                <w:lang w:val="pt-BR"/>
              </w:rPr>
              <w:t>4 locais</w:t>
            </w:r>
          </w:p>
        </w:tc>
        <w:tc>
          <w:tcPr>
            <w:tcW w:w="452" w:type="pct"/>
            <w:vAlign w:val="center"/>
          </w:tcPr>
          <w:p w14:paraId="2630CCD1" w14:textId="77777777" w:rsidR="00537636" w:rsidRPr="00E741E4" w:rsidRDefault="00537636" w:rsidP="00537636">
            <w:pPr>
              <w:ind w:left="31" w:firstLine="0"/>
              <w:rPr>
                <w:rFonts w:ascii="Arial Narrow" w:hAnsi="Arial Narrow" w:cs="Calibri"/>
                <w:sz w:val="20"/>
                <w:szCs w:val="20"/>
              </w:rPr>
            </w:pPr>
            <w:r w:rsidRPr="00E741E4">
              <w:rPr>
                <w:rFonts w:ascii="Arial Narrow" w:hAnsi="Arial Narrow" w:cs="Calibri"/>
                <w:sz w:val="20"/>
                <w:szCs w:val="20"/>
                <w:lang w:val="pt-BR"/>
              </w:rPr>
              <w:t>Os locais com efeitos adversos potenciais receberiam ajustes na temporização de sinais</w:t>
            </w:r>
          </w:p>
        </w:tc>
        <w:tc>
          <w:tcPr>
            <w:tcW w:w="227" w:type="pct"/>
            <w:shd w:val="clear" w:color="auto" w:fill="auto"/>
            <w:vAlign w:val="center"/>
          </w:tcPr>
          <w:p w14:paraId="392E25F9" w14:textId="77777777" w:rsidR="00537636" w:rsidRPr="00E741E4" w:rsidRDefault="00537636" w:rsidP="00F40BB7">
            <w:pPr>
              <w:pStyle w:val="TableText-leftaligned"/>
              <w:jc w:val="center"/>
            </w:pPr>
            <w:r w:rsidRPr="00E741E4">
              <w:rPr>
                <w:lang w:val="pt-BR"/>
              </w:rPr>
              <w:t>0</w:t>
            </w:r>
          </w:p>
        </w:tc>
        <w:tc>
          <w:tcPr>
            <w:tcW w:w="205" w:type="pct"/>
            <w:shd w:val="clear" w:color="auto" w:fill="auto"/>
            <w:vAlign w:val="center"/>
          </w:tcPr>
          <w:p w14:paraId="3A739634" w14:textId="77777777" w:rsidR="00537636" w:rsidRPr="00E741E4" w:rsidRDefault="00537636" w:rsidP="00F40BB7">
            <w:pPr>
              <w:pStyle w:val="TableText-leftaligned"/>
              <w:jc w:val="center"/>
            </w:pPr>
            <w:r w:rsidRPr="00E741E4">
              <w:rPr>
                <w:lang w:val="pt-BR"/>
              </w:rPr>
              <w:t>0</w:t>
            </w:r>
          </w:p>
        </w:tc>
        <w:tc>
          <w:tcPr>
            <w:tcW w:w="186" w:type="pct"/>
            <w:shd w:val="clear" w:color="auto" w:fill="auto"/>
            <w:vAlign w:val="center"/>
          </w:tcPr>
          <w:p w14:paraId="7F560D12" w14:textId="77777777" w:rsidR="00537636" w:rsidRPr="00E741E4" w:rsidRDefault="00537636" w:rsidP="00F40BB7">
            <w:pPr>
              <w:pStyle w:val="TableText-leftaligned"/>
              <w:jc w:val="center"/>
            </w:pPr>
            <w:r w:rsidRPr="00E741E4">
              <w:rPr>
                <w:lang w:val="pt-BR"/>
              </w:rPr>
              <w:t>0</w:t>
            </w:r>
          </w:p>
        </w:tc>
        <w:tc>
          <w:tcPr>
            <w:tcW w:w="206" w:type="pct"/>
            <w:shd w:val="clear" w:color="auto" w:fill="auto"/>
            <w:vAlign w:val="center"/>
          </w:tcPr>
          <w:p w14:paraId="234076FC" w14:textId="77777777" w:rsidR="00537636" w:rsidRPr="00E741E4" w:rsidRDefault="00537636" w:rsidP="00F40BB7">
            <w:pPr>
              <w:pStyle w:val="TableText-leftaligned"/>
              <w:jc w:val="center"/>
            </w:pPr>
            <w:r w:rsidRPr="00E741E4">
              <w:rPr>
                <w:lang w:val="pt-BR"/>
              </w:rPr>
              <w:t>4</w:t>
            </w:r>
          </w:p>
        </w:tc>
        <w:tc>
          <w:tcPr>
            <w:tcW w:w="206" w:type="pct"/>
            <w:shd w:val="clear" w:color="auto" w:fill="auto"/>
            <w:vAlign w:val="center"/>
          </w:tcPr>
          <w:p w14:paraId="7B21565E" w14:textId="77777777" w:rsidR="00537636" w:rsidRPr="00E741E4" w:rsidRDefault="00537636" w:rsidP="00F40BB7">
            <w:pPr>
              <w:pStyle w:val="TableText-leftaligned"/>
              <w:jc w:val="center"/>
            </w:pPr>
            <w:r w:rsidRPr="00E741E4">
              <w:rPr>
                <w:lang w:val="pt-BR"/>
              </w:rPr>
              <w:t>4</w:t>
            </w:r>
          </w:p>
        </w:tc>
        <w:tc>
          <w:tcPr>
            <w:tcW w:w="223" w:type="pct"/>
            <w:shd w:val="clear" w:color="auto" w:fill="auto"/>
            <w:vAlign w:val="center"/>
          </w:tcPr>
          <w:p w14:paraId="48FB5686" w14:textId="77777777" w:rsidR="00537636" w:rsidRPr="00E741E4" w:rsidRDefault="00537636" w:rsidP="00F40BB7">
            <w:pPr>
              <w:pStyle w:val="TableText-leftaligned"/>
              <w:jc w:val="center"/>
            </w:pPr>
            <w:r w:rsidRPr="00E741E4">
              <w:rPr>
                <w:lang w:val="pt-BR"/>
              </w:rPr>
              <w:t>4</w:t>
            </w:r>
          </w:p>
        </w:tc>
        <w:tc>
          <w:tcPr>
            <w:tcW w:w="210" w:type="pct"/>
            <w:shd w:val="clear" w:color="auto" w:fill="auto"/>
            <w:vAlign w:val="center"/>
          </w:tcPr>
          <w:p w14:paraId="6D332E9D" w14:textId="77777777" w:rsidR="00537636" w:rsidRPr="00E741E4" w:rsidRDefault="00537636" w:rsidP="00F40BB7">
            <w:pPr>
              <w:pStyle w:val="TableText-leftaligned"/>
              <w:jc w:val="center"/>
            </w:pPr>
            <w:r w:rsidRPr="00E741E4">
              <w:rPr>
                <w:lang w:val="pt-BR"/>
              </w:rPr>
              <w:t>0</w:t>
            </w:r>
          </w:p>
        </w:tc>
        <w:tc>
          <w:tcPr>
            <w:tcW w:w="249" w:type="pct"/>
            <w:vMerge/>
            <w:vAlign w:val="center"/>
          </w:tcPr>
          <w:p w14:paraId="5F90385E" w14:textId="77777777" w:rsidR="00537636" w:rsidRPr="00E741E4" w:rsidRDefault="00537636" w:rsidP="00F40BB7">
            <w:pPr>
              <w:pStyle w:val="TableText-leftaligned"/>
            </w:pPr>
          </w:p>
        </w:tc>
        <w:tc>
          <w:tcPr>
            <w:tcW w:w="739" w:type="pct"/>
            <w:vMerge/>
            <w:vAlign w:val="center"/>
          </w:tcPr>
          <w:p w14:paraId="3ACF4764" w14:textId="77777777" w:rsidR="00537636" w:rsidRPr="00E741E4" w:rsidRDefault="00537636" w:rsidP="00F40BB7">
            <w:pPr>
              <w:rPr>
                <w:rFonts w:ascii="Arial Narrow" w:hAnsi="Arial Narrow" w:cs="Calibri"/>
                <w:color w:val="FF0000"/>
                <w:sz w:val="20"/>
                <w:szCs w:val="20"/>
              </w:rPr>
            </w:pPr>
          </w:p>
        </w:tc>
      </w:tr>
      <w:tr w:rsidR="002E20DC" w:rsidRPr="00E741E4" w14:paraId="6C32CEF3" w14:textId="77777777" w:rsidTr="00092CF2">
        <w:trPr>
          <w:trHeight w:val="20"/>
        </w:trPr>
        <w:tc>
          <w:tcPr>
            <w:tcW w:w="370" w:type="pct"/>
            <w:vMerge w:val="restart"/>
            <w:tcBorders>
              <w:top w:val="single" w:sz="4" w:space="0" w:color="F9B268" w:themeColor="accent1" w:themeTint="99"/>
            </w:tcBorders>
            <w:shd w:val="clear" w:color="auto" w:fill="auto"/>
            <w:vAlign w:val="center"/>
            <w:hideMark/>
          </w:tcPr>
          <w:p w14:paraId="3F498C65" w14:textId="77777777" w:rsidR="00537636" w:rsidRPr="00E741E4" w:rsidRDefault="00537636" w:rsidP="00F40BB7">
            <w:pPr>
              <w:pStyle w:val="TableText-Bold"/>
              <w:keepNext/>
              <w:rPr>
                <w:color w:val="auto"/>
              </w:rPr>
            </w:pPr>
            <w:r w:rsidRPr="00E741E4">
              <w:rPr>
                <w:bCs/>
                <w:color w:val="auto"/>
                <w:lang w:val="pt-BR"/>
              </w:rPr>
              <w:t>4C – Transporte: Transporte coletivo</w:t>
            </w:r>
          </w:p>
        </w:tc>
        <w:tc>
          <w:tcPr>
            <w:tcW w:w="375" w:type="pct"/>
            <w:gridSpan w:val="2"/>
            <w:vMerge w:val="restart"/>
            <w:shd w:val="clear" w:color="auto" w:fill="auto"/>
            <w:vAlign w:val="center"/>
            <w:hideMark/>
          </w:tcPr>
          <w:p w14:paraId="039BC9EC" w14:textId="77777777" w:rsidR="00537636" w:rsidRPr="00E741E4" w:rsidRDefault="00537636" w:rsidP="00F40BB7">
            <w:pPr>
              <w:pStyle w:val="TableText-leftaligned"/>
              <w:rPr>
                <w:b/>
              </w:rPr>
            </w:pPr>
            <w:r w:rsidRPr="00E741E4">
              <w:rPr>
                <w:lang w:val="pt-BR"/>
              </w:rPr>
              <w:t>Sistemas de transporte coletivo</w:t>
            </w:r>
          </w:p>
        </w:tc>
        <w:tc>
          <w:tcPr>
            <w:tcW w:w="858" w:type="pct"/>
            <w:vMerge w:val="restart"/>
            <w:vAlign w:val="center"/>
          </w:tcPr>
          <w:p w14:paraId="0A9E244D" w14:textId="77777777" w:rsidR="00537636" w:rsidRPr="00E741E4" w:rsidRDefault="00537636" w:rsidP="00F40BB7">
            <w:pPr>
              <w:pStyle w:val="TableText-leftaligned"/>
              <w:spacing w:after="60"/>
            </w:pPr>
            <w:r w:rsidRPr="00E741E4">
              <w:rPr>
                <w:lang w:val="pt-BR"/>
              </w:rPr>
              <w:t>O Projeto geraria uma fonte de receita dedicada para o investimento no sistema de transporte coletivo.</w:t>
            </w:r>
          </w:p>
          <w:p w14:paraId="6FE34EF9" w14:textId="11F9E6D3" w:rsidR="00537636" w:rsidRPr="00E741E4" w:rsidRDefault="00537636" w:rsidP="00F40BB7">
            <w:pPr>
              <w:pStyle w:val="TableText-leftaligned"/>
              <w:spacing w:after="60"/>
            </w:pPr>
            <w:r w:rsidRPr="00E741E4">
              <w:rPr>
                <w:lang w:val="pt-BR"/>
              </w:rPr>
              <w:t>A utilização do transporte coletivo aumentaria em 1 ou 2 por cento em todo o sistema, para entrar e sair do CBD de Manhattan, porque algumas pessoas iriam preferir o transporte coletivo a dirigir. Os aumentos na utilização do transporte coletivo não resultariam em efeitos adversos na capacidade de transporte das linhas em nenhuma rota de transporte coletivo.</w:t>
            </w:r>
          </w:p>
        </w:tc>
        <w:tc>
          <w:tcPr>
            <w:tcW w:w="494" w:type="pct"/>
            <w:shd w:val="clear" w:color="auto" w:fill="FFFFFF" w:themeFill="background1"/>
            <w:vAlign w:val="center"/>
            <w:hideMark/>
          </w:tcPr>
          <w:p w14:paraId="7E599EB7" w14:textId="77777777" w:rsidR="00537636" w:rsidRPr="00E741E4" w:rsidRDefault="00537636" w:rsidP="00F40BB7">
            <w:pPr>
              <w:pStyle w:val="TableText-leftaligned"/>
              <w:keepNext/>
              <w:rPr>
                <w:color w:val="auto"/>
              </w:rPr>
            </w:pPr>
            <w:r w:rsidRPr="00E741E4">
              <w:rPr>
                <w:color w:val="auto"/>
                <w:lang w:val="pt-BR"/>
              </w:rPr>
              <w:t>New York City Transit</w:t>
            </w:r>
          </w:p>
        </w:tc>
        <w:tc>
          <w:tcPr>
            <w:tcW w:w="452" w:type="pct"/>
            <w:vMerge w:val="restart"/>
            <w:shd w:val="clear" w:color="auto" w:fill="FFFFFF" w:themeFill="background1"/>
            <w:vAlign w:val="center"/>
            <w:hideMark/>
          </w:tcPr>
          <w:p w14:paraId="4F2AC0D9" w14:textId="77777777" w:rsidR="00537636" w:rsidRPr="00E741E4" w:rsidRDefault="00537636" w:rsidP="00F40BB7">
            <w:pPr>
              <w:pStyle w:val="TableText-leftaligned"/>
              <w:keepNext/>
              <w:rPr>
                <w:color w:val="auto"/>
              </w:rPr>
            </w:pPr>
            <w:r w:rsidRPr="00E741E4">
              <w:rPr>
                <w:color w:val="auto"/>
                <w:lang w:val="pt-BR"/>
              </w:rPr>
              <w:t>Aumento ou redução percentual na utilização diária total do transporte coletivo em todo o sistema</w:t>
            </w:r>
          </w:p>
        </w:tc>
        <w:tc>
          <w:tcPr>
            <w:tcW w:w="1463" w:type="pct"/>
            <w:gridSpan w:val="7"/>
            <w:shd w:val="clear" w:color="auto" w:fill="auto"/>
            <w:vAlign w:val="center"/>
            <w:hideMark/>
          </w:tcPr>
          <w:p w14:paraId="3635341A" w14:textId="77777777" w:rsidR="00537636" w:rsidRPr="00E741E4" w:rsidRDefault="00537636" w:rsidP="00F40BB7">
            <w:pPr>
              <w:pStyle w:val="TableText-leftaligned"/>
              <w:keepNext/>
              <w:jc w:val="center"/>
              <w:rPr>
                <w:color w:val="auto"/>
              </w:rPr>
            </w:pPr>
            <w:r w:rsidRPr="00E741E4">
              <w:rPr>
                <w:color w:val="auto"/>
                <w:lang w:val="pt-BR"/>
              </w:rPr>
              <w:t>1,5% a 2,1%</w:t>
            </w:r>
          </w:p>
        </w:tc>
        <w:tc>
          <w:tcPr>
            <w:tcW w:w="249" w:type="pct"/>
            <w:vMerge w:val="restart"/>
            <w:shd w:val="clear" w:color="auto" w:fill="auto"/>
            <w:vAlign w:val="center"/>
            <w:hideMark/>
          </w:tcPr>
          <w:p w14:paraId="321C992C" w14:textId="77777777" w:rsidR="00537636" w:rsidRPr="00E741E4" w:rsidRDefault="00537636" w:rsidP="00F40BB7">
            <w:pPr>
              <w:pStyle w:val="TableText-Center"/>
              <w:keepNext/>
              <w:rPr>
                <w:rFonts w:cs="Calibri"/>
                <w:color w:val="auto"/>
              </w:rPr>
            </w:pPr>
            <w:r w:rsidRPr="00E741E4">
              <w:rPr>
                <w:lang w:val="pt-BR"/>
              </w:rPr>
              <w:t>Não</w:t>
            </w:r>
          </w:p>
        </w:tc>
        <w:tc>
          <w:tcPr>
            <w:tcW w:w="739" w:type="pct"/>
            <w:vMerge w:val="restart"/>
            <w:shd w:val="clear" w:color="auto" w:fill="FFFFFF" w:themeFill="background1"/>
            <w:vAlign w:val="center"/>
            <w:hideMark/>
          </w:tcPr>
          <w:p w14:paraId="0E2CEAA7" w14:textId="77777777" w:rsidR="00537636" w:rsidRPr="00E741E4" w:rsidRDefault="00537636" w:rsidP="00F40BB7">
            <w:pPr>
              <w:pStyle w:val="TableText-leftaligned"/>
              <w:keepNext/>
              <w:rPr>
                <w:color w:val="auto"/>
              </w:rPr>
            </w:pPr>
            <w:r w:rsidRPr="00E741E4">
              <w:rPr>
                <w:b/>
                <w:bCs/>
                <w:color w:val="auto"/>
                <w:lang w:val="pt-BR"/>
              </w:rPr>
              <w:t>Nenhuma mitigação necessária.</w:t>
            </w:r>
            <w:r w:rsidRPr="00E741E4">
              <w:rPr>
                <w:color w:val="auto"/>
                <w:lang w:val="pt-BR"/>
              </w:rPr>
              <w:t xml:space="preserve"> Nenhum efeito adverso</w:t>
            </w:r>
          </w:p>
        </w:tc>
      </w:tr>
      <w:tr w:rsidR="00EE7CAB" w:rsidRPr="00E741E4" w14:paraId="3643BFF2" w14:textId="77777777" w:rsidTr="00092CF2">
        <w:trPr>
          <w:trHeight w:val="20"/>
        </w:trPr>
        <w:tc>
          <w:tcPr>
            <w:tcW w:w="370" w:type="pct"/>
            <w:vMerge/>
            <w:vAlign w:val="center"/>
            <w:hideMark/>
          </w:tcPr>
          <w:p w14:paraId="743A28A6" w14:textId="77777777" w:rsidR="00537636" w:rsidRPr="00E741E4" w:rsidRDefault="00537636" w:rsidP="00F40BB7">
            <w:pPr>
              <w:keepNext/>
              <w:rPr>
                <w:rFonts w:ascii="Arial Narrow" w:hAnsi="Arial Narrow" w:cs="Calibri"/>
                <w:b/>
                <w:bCs/>
                <w:sz w:val="20"/>
                <w:szCs w:val="20"/>
              </w:rPr>
            </w:pPr>
          </w:p>
        </w:tc>
        <w:tc>
          <w:tcPr>
            <w:tcW w:w="375" w:type="pct"/>
            <w:gridSpan w:val="2"/>
            <w:vMerge/>
            <w:vAlign w:val="center"/>
            <w:hideMark/>
          </w:tcPr>
          <w:p w14:paraId="7636698E" w14:textId="77777777" w:rsidR="00537636" w:rsidRPr="00E741E4" w:rsidRDefault="00537636" w:rsidP="00F40BB7">
            <w:pPr>
              <w:keepNext/>
              <w:rPr>
                <w:rFonts w:ascii="Arial Narrow" w:hAnsi="Arial Narrow" w:cs="Calibri"/>
                <w:b/>
                <w:bCs/>
                <w:sz w:val="20"/>
                <w:szCs w:val="20"/>
              </w:rPr>
            </w:pPr>
          </w:p>
        </w:tc>
        <w:tc>
          <w:tcPr>
            <w:tcW w:w="858" w:type="pct"/>
            <w:vMerge/>
            <w:vAlign w:val="center"/>
          </w:tcPr>
          <w:p w14:paraId="207C532A" w14:textId="77777777" w:rsidR="00537636" w:rsidRPr="00E741E4" w:rsidRDefault="00537636" w:rsidP="00F40BB7">
            <w:pPr>
              <w:pStyle w:val="TableText-leftaligned"/>
              <w:keepNext/>
              <w:rPr>
                <w:color w:val="auto"/>
              </w:rPr>
            </w:pPr>
          </w:p>
        </w:tc>
        <w:tc>
          <w:tcPr>
            <w:tcW w:w="494" w:type="pct"/>
            <w:shd w:val="clear" w:color="auto" w:fill="FFFFFF" w:themeFill="background1"/>
            <w:vAlign w:val="center"/>
            <w:hideMark/>
          </w:tcPr>
          <w:p w14:paraId="5C8F3F5C" w14:textId="77777777" w:rsidR="00537636" w:rsidRPr="00E741E4" w:rsidRDefault="00537636" w:rsidP="00F40BB7">
            <w:pPr>
              <w:pStyle w:val="TableText-leftaligned"/>
              <w:keepNext/>
              <w:rPr>
                <w:color w:val="auto"/>
              </w:rPr>
            </w:pPr>
            <w:r w:rsidRPr="00E741E4">
              <w:rPr>
                <w:color w:val="auto"/>
                <w:lang w:val="pt-BR"/>
              </w:rPr>
              <w:t>TRAJETO</w:t>
            </w:r>
          </w:p>
        </w:tc>
        <w:tc>
          <w:tcPr>
            <w:tcW w:w="452" w:type="pct"/>
            <w:vMerge/>
            <w:vAlign w:val="center"/>
            <w:hideMark/>
          </w:tcPr>
          <w:p w14:paraId="7E7E82BC" w14:textId="77777777" w:rsidR="00537636" w:rsidRPr="00E741E4" w:rsidRDefault="00537636" w:rsidP="00F40BB7">
            <w:pPr>
              <w:keepNext/>
              <w:rPr>
                <w:rFonts w:ascii="Arial Narrow" w:hAnsi="Arial Narrow" w:cs="Calibri"/>
                <w:sz w:val="20"/>
                <w:szCs w:val="20"/>
              </w:rPr>
            </w:pPr>
          </w:p>
        </w:tc>
        <w:tc>
          <w:tcPr>
            <w:tcW w:w="1463" w:type="pct"/>
            <w:gridSpan w:val="7"/>
            <w:shd w:val="clear" w:color="auto" w:fill="auto"/>
            <w:vAlign w:val="center"/>
            <w:hideMark/>
          </w:tcPr>
          <w:p w14:paraId="566A7017" w14:textId="77777777" w:rsidR="00537636" w:rsidRPr="00E741E4" w:rsidRDefault="00537636" w:rsidP="00F40BB7">
            <w:pPr>
              <w:pStyle w:val="TableText-leftaligned"/>
              <w:keepNext/>
              <w:jc w:val="center"/>
              <w:rPr>
                <w:color w:val="auto"/>
              </w:rPr>
            </w:pPr>
            <w:r w:rsidRPr="00E741E4">
              <w:rPr>
                <w:color w:val="auto"/>
                <w:lang w:val="pt-BR"/>
              </w:rPr>
              <w:t>0,8% a 2,0%</w:t>
            </w:r>
          </w:p>
        </w:tc>
        <w:tc>
          <w:tcPr>
            <w:tcW w:w="249" w:type="pct"/>
            <w:vMerge/>
            <w:vAlign w:val="center"/>
            <w:hideMark/>
          </w:tcPr>
          <w:p w14:paraId="4C5AFDB1" w14:textId="77777777" w:rsidR="00537636" w:rsidRPr="00E741E4" w:rsidRDefault="00537636" w:rsidP="00F40BB7">
            <w:pPr>
              <w:pStyle w:val="TableText-Center"/>
              <w:keepNext/>
              <w:rPr>
                <w:rFonts w:cs="Calibri"/>
                <w:color w:val="auto"/>
              </w:rPr>
            </w:pPr>
          </w:p>
        </w:tc>
        <w:tc>
          <w:tcPr>
            <w:tcW w:w="739" w:type="pct"/>
            <w:vMerge/>
            <w:vAlign w:val="center"/>
            <w:hideMark/>
          </w:tcPr>
          <w:p w14:paraId="59C35940" w14:textId="77777777" w:rsidR="00537636" w:rsidRPr="00E741E4" w:rsidRDefault="00537636" w:rsidP="00F40BB7">
            <w:pPr>
              <w:keepNext/>
              <w:rPr>
                <w:rFonts w:ascii="Arial Narrow" w:hAnsi="Arial Narrow" w:cs="Calibri"/>
                <w:sz w:val="20"/>
                <w:szCs w:val="20"/>
              </w:rPr>
            </w:pPr>
          </w:p>
        </w:tc>
      </w:tr>
      <w:tr w:rsidR="00EE7CAB" w:rsidRPr="00E741E4" w14:paraId="21A936ED" w14:textId="77777777" w:rsidTr="00092CF2">
        <w:trPr>
          <w:trHeight w:val="20"/>
        </w:trPr>
        <w:tc>
          <w:tcPr>
            <w:tcW w:w="370" w:type="pct"/>
            <w:vMerge/>
            <w:vAlign w:val="center"/>
            <w:hideMark/>
          </w:tcPr>
          <w:p w14:paraId="60277CA1" w14:textId="77777777" w:rsidR="00537636" w:rsidRPr="00E741E4" w:rsidRDefault="00537636" w:rsidP="00F40BB7">
            <w:pPr>
              <w:keepNext/>
              <w:rPr>
                <w:rFonts w:ascii="Arial Narrow" w:hAnsi="Arial Narrow" w:cs="Calibri"/>
                <w:b/>
                <w:bCs/>
                <w:sz w:val="20"/>
                <w:szCs w:val="20"/>
              </w:rPr>
            </w:pPr>
          </w:p>
        </w:tc>
        <w:tc>
          <w:tcPr>
            <w:tcW w:w="375" w:type="pct"/>
            <w:gridSpan w:val="2"/>
            <w:vMerge/>
            <w:vAlign w:val="center"/>
            <w:hideMark/>
          </w:tcPr>
          <w:p w14:paraId="65E524E5" w14:textId="77777777" w:rsidR="00537636" w:rsidRPr="00E741E4" w:rsidRDefault="00537636" w:rsidP="00F40BB7">
            <w:pPr>
              <w:keepNext/>
              <w:rPr>
                <w:rFonts w:ascii="Arial Narrow" w:hAnsi="Arial Narrow" w:cs="Calibri"/>
                <w:b/>
                <w:bCs/>
                <w:sz w:val="20"/>
                <w:szCs w:val="20"/>
              </w:rPr>
            </w:pPr>
          </w:p>
        </w:tc>
        <w:tc>
          <w:tcPr>
            <w:tcW w:w="858" w:type="pct"/>
            <w:vMerge/>
            <w:vAlign w:val="center"/>
          </w:tcPr>
          <w:p w14:paraId="22C5616D" w14:textId="77777777" w:rsidR="00537636" w:rsidRPr="00E741E4" w:rsidRDefault="00537636" w:rsidP="00F40BB7">
            <w:pPr>
              <w:pStyle w:val="TableText-leftaligned"/>
              <w:keepNext/>
              <w:rPr>
                <w:color w:val="auto"/>
              </w:rPr>
            </w:pPr>
          </w:p>
        </w:tc>
        <w:tc>
          <w:tcPr>
            <w:tcW w:w="494" w:type="pct"/>
            <w:shd w:val="clear" w:color="auto" w:fill="FFFFFF" w:themeFill="background1"/>
            <w:vAlign w:val="center"/>
            <w:hideMark/>
          </w:tcPr>
          <w:p w14:paraId="09374C39" w14:textId="77777777" w:rsidR="00537636" w:rsidRPr="00E741E4" w:rsidRDefault="00537636" w:rsidP="00F40BB7">
            <w:pPr>
              <w:pStyle w:val="TableText-leftaligned"/>
              <w:keepNext/>
              <w:rPr>
                <w:color w:val="auto"/>
              </w:rPr>
            </w:pPr>
            <w:r w:rsidRPr="00E741E4">
              <w:rPr>
                <w:color w:val="auto"/>
                <w:lang w:val="pt-BR"/>
              </w:rPr>
              <w:t>Ferrovia de Long Island</w:t>
            </w:r>
          </w:p>
        </w:tc>
        <w:tc>
          <w:tcPr>
            <w:tcW w:w="452" w:type="pct"/>
            <w:vMerge/>
            <w:vAlign w:val="center"/>
            <w:hideMark/>
          </w:tcPr>
          <w:p w14:paraId="2973CDF9" w14:textId="77777777" w:rsidR="00537636" w:rsidRPr="00E741E4" w:rsidRDefault="00537636" w:rsidP="00F40BB7">
            <w:pPr>
              <w:keepNext/>
              <w:rPr>
                <w:rFonts w:ascii="Arial Narrow" w:hAnsi="Arial Narrow" w:cs="Calibri"/>
                <w:sz w:val="20"/>
                <w:szCs w:val="20"/>
              </w:rPr>
            </w:pPr>
          </w:p>
        </w:tc>
        <w:tc>
          <w:tcPr>
            <w:tcW w:w="1463" w:type="pct"/>
            <w:gridSpan w:val="7"/>
            <w:shd w:val="clear" w:color="auto" w:fill="auto"/>
            <w:vAlign w:val="center"/>
            <w:hideMark/>
          </w:tcPr>
          <w:p w14:paraId="5AB183D3" w14:textId="77777777" w:rsidR="00537636" w:rsidRPr="00E741E4" w:rsidRDefault="00537636" w:rsidP="00F40BB7">
            <w:pPr>
              <w:pStyle w:val="TableText-leftaligned"/>
              <w:keepNext/>
              <w:jc w:val="center"/>
              <w:rPr>
                <w:color w:val="auto"/>
              </w:rPr>
            </w:pPr>
            <w:r w:rsidRPr="00E741E4">
              <w:rPr>
                <w:color w:val="auto"/>
                <w:lang w:val="pt-BR"/>
              </w:rPr>
              <w:t>0,6% a 2,0%</w:t>
            </w:r>
          </w:p>
        </w:tc>
        <w:tc>
          <w:tcPr>
            <w:tcW w:w="249" w:type="pct"/>
            <w:vMerge/>
            <w:vAlign w:val="center"/>
            <w:hideMark/>
          </w:tcPr>
          <w:p w14:paraId="671B2299" w14:textId="77777777" w:rsidR="00537636" w:rsidRPr="00E741E4" w:rsidRDefault="00537636" w:rsidP="00F40BB7">
            <w:pPr>
              <w:pStyle w:val="TableText-Center"/>
              <w:keepNext/>
              <w:rPr>
                <w:rFonts w:cs="Calibri"/>
                <w:color w:val="auto"/>
              </w:rPr>
            </w:pPr>
          </w:p>
        </w:tc>
        <w:tc>
          <w:tcPr>
            <w:tcW w:w="739" w:type="pct"/>
            <w:vMerge/>
            <w:vAlign w:val="center"/>
            <w:hideMark/>
          </w:tcPr>
          <w:p w14:paraId="170B2578" w14:textId="77777777" w:rsidR="00537636" w:rsidRPr="00E741E4" w:rsidRDefault="00537636" w:rsidP="00F40BB7">
            <w:pPr>
              <w:keepNext/>
              <w:rPr>
                <w:rFonts w:ascii="Arial Narrow" w:hAnsi="Arial Narrow" w:cs="Calibri"/>
                <w:sz w:val="20"/>
                <w:szCs w:val="20"/>
              </w:rPr>
            </w:pPr>
          </w:p>
        </w:tc>
      </w:tr>
      <w:tr w:rsidR="00EE7CAB" w:rsidRPr="00E741E4" w14:paraId="280BCAC7" w14:textId="77777777" w:rsidTr="00092CF2">
        <w:trPr>
          <w:trHeight w:val="20"/>
        </w:trPr>
        <w:tc>
          <w:tcPr>
            <w:tcW w:w="370" w:type="pct"/>
            <w:vMerge/>
            <w:vAlign w:val="center"/>
            <w:hideMark/>
          </w:tcPr>
          <w:p w14:paraId="73ACDCC4" w14:textId="77777777" w:rsidR="00537636" w:rsidRPr="00E741E4" w:rsidRDefault="00537636" w:rsidP="00F40BB7">
            <w:pPr>
              <w:keepNext/>
              <w:rPr>
                <w:rFonts w:ascii="Arial Narrow" w:hAnsi="Arial Narrow" w:cs="Calibri"/>
                <w:b/>
                <w:bCs/>
                <w:sz w:val="20"/>
                <w:szCs w:val="20"/>
              </w:rPr>
            </w:pPr>
          </w:p>
        </w:tc>
        <w:tc>
          <w:tcPr>
            <w:tcW w:w="375" w:type="pct"/>
            <w:gridSpan w:val="2"/>
            <w:vMerge/>
            <w:vAlign w:val="center"/>
            <w:hideMark/>
          </w:tcPr>
          <w:p w14:paraId="499E2DA9" w14:textId="77777777" w:rsidR="00537636" w:rsidRPr="00E741E4" w:rsidRDefault="00537636" w:rsidP="00F40BB7">
            <w:pPr>
              <w:keepNext/>
              <w:rPr>
                <w:rFonts w:ascii="Arial Narrow" w:hAnsi="Arial Narrow" w:cs="Calibri"/>
                <w:b/>
                <w:bCs/>
                <w:sz w:val="20"/>
                <w:szCs w:val="20"/>
              </w:rPr>
            </w:pPr>
          </w:p>
        </w:tc>
        <w:tc>
          <w:tcPr>
            <w:tcW w:w="858" w:type="pct"/>
            <w:vMerge/>
            <w:vAlign w:val="center"/>
          </w:tcPr>
          <w:p w14:paraId="544A79F2" w14:textId="77777777" w:rsidR="00537636" w:rsidRPr="00E741E4" w:rsidRDefault="00537636" w:rsidP="00F40BB7">
            <w:pPr>
              <w:pStyle w:val="TableText-leftaligned"/>
              <w:keepNext/>
              <w:rPr>
                <w:color w:val="auto"/>
              </w:rPr>
            </w:pPr>
          </w:p>
        </w:tc>
        <w:tc>
          <w:tcPr>
            <w:tcW w:w="494" w:type="pct"/>
            <w:shd w:val="clear" w:color="auto" w:fill="FFFFFF" w:themeFill="background1"/>
            <w:vAlign w:val="center"/>
            <w:hideMark/>
          </w:tcPr>
          <w:p w14:paraId="483512AE" w14:textId="77777777" w:rsidR="00537636" w:rsidRPr="00E741E4" w:rsidRDefault="00537636" w:rsidP="00F40BB7">
            <w:pPr>
              <w:pStyle w:val="TableText-leftaligned"/>
              <w:keepNext/>
              <w:rPr>
                <w:color w:val="auto"/>
              </w:rPr>
            </w:pPr>
            <w:r w:rsidRPr="00E741E4">
              <w:rPr>
                <w:color w:val="auto"/>
                <w:lang w:val="pt-BR"/>
              </w:rPr>
              <w:t>Ferrovia Metro-North</w:t>
            </w:r>
          </w:p>
        </w:tc>
        <w:tc>
          <w:tcPr>
            <w:tcW w:w="452" w:type="pct"/>
            <w:vMerge/>
            <w:vAlign w:val="center"/>
            <w:hideMark/>
          </w:tcPr>
          <w:p w14:paraId="371A67EA" w14:textId="77777777" w:rsidR="00537636" w:rsidRPr="00E741E4" w:rsidRDefault="00537636" w:rsidP="00F40BB7">
            <w:pPr>
              <w:keepNext/>
              <w:rPr>
                <w:rFonts w:ascii="Arial Narrow" w:hAnsi="Arial Narrow" w:cs="Calibri"/>
                <w:sz w:val="20"/>
                <w:szCs w:val="20"/>
              </w:rPr>
            </w:pPr>
          </w:p>
        </w:tc>
        <w:tc>
          <w:tcPr>
            <w:tcW w:w="1463" w:type="pct"/>
            <w:gridSpan w:val="7"/>
            <w:shd w:val="clear" w:color="auto" w:fill="auto"/>
            <w:vAlign w:val="center"/>
            <w:hideMark/>
          </w:tcPr>
          <w:p w14:paraId="0B115986" w14:textId="77777777" w:rsidR="00537636" w:rsidRPr="00E741E4" w:rsidRDefault="00537636" w:rsidP="00F40BB7">
            <w:pPr>
              <w:pStyle w:val="TableText-leftaligned"/>
              <w:keepNext/>
              <w:jc w:val="center"/>
              <w:rPr>
                <w:color w:val="auto"/>
              </w:rPr>
            </w:pPr>
            <w:r w:rsidRPr="00E741E4">
              <w:rPr>
                <w:color w:val="auto"/>
                <w:lang w:val="pt-BR"/>
              </w:rPr>
              <w:t>0,6% a 1,9%</w:t>
            </w:r>
          </w:p>
        </w:tc>
        <w:tc>
          <w:tcPr>
            <w:tcW w:w="249" w:type="pct"/>
            <w:vMerge/>
            <w:vAlign w:val="center"/>
            <w:hideMark/>
          </w:tcPr>
          <w:p w14:paraId="33A4112B" w14:textId="77777777" w:rsidR="00537636" w:rsidRPr="00E741E4" w:rsidRDefault="00537636" w:rsidP="00F40BB7">
            <w:pPr>
              <w:pStyle w:val="TableText-Center"/>
              <w:keepNext/>
              <w:rPr>
                <w:rFonts w:cs="Calibri"/>
                <w:color w:val="auto"/>
              </w:rPr>
            </w:pPr>
          </w:p>
        </w:tc>
        <w:tc>
          <w:tcPr>
            <w:tcW w:w="739" w:type="pct"/>
            <w:vMerge/>
            <w:vAlign w:val="center"/>
            <w:hideMark/>
          </w:tcPr>
          <w:p w14:paraId="38336DE5" w14:textId="77777777" w:rsidR="00537636" w:rsidRPr="00E741E4" w:rsidRDefault="00537636" w:rsidP="00F40BB7">
            <w:pPr>
              <w:keepNext/>
              <w:rPr>
                <w:rFonts w:ascii="Arial Narrow" w:hAnsi="Arial Narrow" w:cs="Calibri"/>
                <w:sz w:val="20"/>
                <w:szCs w:val="20"/>
              </w:rPr>
            </w:pPr>
          </w:p>
        </w:tc>
      </w:tr>
      <w:tr w:rsidR="00EE7CAB" w:rsidRPr="00E741E4" w14:paraId="148086BE" w14:textId="77777777" w:rsidTr="00092CF2">
        <w:trPr>
          <w:trHeight w:val="20"/>
        </w:trPr>
        <w:tc>
          <w:tcPr>
            <w:tcW w:w="370" w:type="pct"/>
            <w:vMerge/>
            <w:vAlign w:val="center"/>
            <w:hideMark/>
          </w:tcPr>
          <w:p w14:paraId="676EECF0"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25849951" w14:textId="77777777" w:rsidR="00537636" w:rsidRPr="00E741E4" w:rsidRDefault="00537636" w:rsidP="00F40BB7">
            <w:pPr>
              <w:rPr>
                <w:rFonts w:ascii="Arial Narrow" w:hAnsi="Arial Narrow" w:cs="Calibri"/>
                <w:b/>
                <w:bCs/>
                <w:sz w:val="20"/>
                <w:szCs w:val="20"/>
              </w:rPr>
            </w:pPr>
          </w:p>
        </w:tc>
        <w:tc>
          <w:tcPr>
            <w:tcW w:w="858" w:type="pct"/>
            <w:vMerge/>
            <w:vAlign w:val="center"/>
          </w:tcPr>
          <w:p w14:paraId="6AFA8201" w14:textId="77777777" w:rsidR="00537636" w:rsidRPr="00E741E4" w:rsidRDefault="00537636" w:rsidP="00F40BB7">
            <w:pPr>
              <w:pStyle w:val="TableText-leftaligned"/>
              <w:rPr>
                <w:color w:val="auto"/>
              </w:rPr>
            </w:pPr>
          </w:p>
        </w:tc>
        <w:tc>
          <w:tcPr>
            <w:tcW w:w="494" w:type="pct"/>
            <w:shd w:val="clear" w:color="auto" w:fill="FFFFFF" w:themeFill="background1"/>
            <w:vAlign w:val="center"/>
            <w:hideMark/>
          </w:tcPr>
          <w:p w14:paraId="275A4871" w14:textId="45DEB07B" w:rsidR="00537636" w:rsidRPr="00E741E4" w:rsidRDefault="00537636" w:rsidP="00F40BB7">
            <w:pPr>
              <w:pStyle w:val="TableText-leftaligned"/>
              <w:rPr>
                <w:color w:val="auto"/>
              </w:rPr>
            </w:pPr>
            <w:r w:rsidRPr="00E741E4">
              <w:rPr>
                <w:color w:val="auto"/>
                <w:lang w:val="pt-BR"/>
              </w:rPr>
              <w:t>Ferrovia de passageiros do NJ TRANSIT</w:t>
            </w:r>
          </w:p>
        </w:tc>
        <w:tc>
          <w:tcPr>
            <w:tcW w:w="452" w:type="pct"/>
            <w:vMerge/>
            <w:vAlign w:val="center"/>
            <w:hideMark/>
          </w:tcPr>
          <w:p w14:paraId="4D99D611" w14:textId="77777777" w:rsidR="00537636" w:rsidRPr="00E741E4" w:rsidRDefault="00537636" w:rsidP="00F40BB7">
            <w:pPr>
              <w:rPr>
                <w:rFonts w:ascii="Arial Narrow" w:hAnsi="Arial Narrow" w:cs="Calibri"/>
                <w:sz w:val="20"/>
                <w:szCs w:val="20"/>
              </w:rPr>
            </w:pPr>
          </w:p>
        </w:tc>
        <w:tc>
          <w:tcPr>
            <w:tcW w:w="1463" w:type="pct"/>
            <w:gridSpan w:val="7"/>
            <w:shd w:val="clear" w:color="auto" w:fill="auto"/>
            <w:vAlign w:val="center"/>
            <w:hideMark/>
          </w:tcPr>
          <w:p w14:paraId="21B61ACD" w14:textId="77777777" w:rsidR="00537636" w:rsidRPr="00E741E4" w:rsidRDefault="00537636" w:rsidP="00F40BB7">
            <w:pPr>
              <w:pStyle w:val="TableText-leftaligned"/>
              <w:jc w:val="center"/>
              <w:rPr>
                <w:color w:val="auto"/>
              </w:rPr>
            </w:pPr>
            <w:r w:rsidRPr="00E741E4">
              <w:rPr>
                <w:color w:val="auto"/>
                <w:lang w:val="pt-BR"/>
              </w:rPr>
              <w:t>0,3% a 2,3%</w:t>
            </w:r>
          </w:p>
        </w:tc>
        <w:tc>
          <w:tcPr>
            <w:tcW w:w="249" w:type="pct"/>
            <w:vMerge/>
            <w:vAlign w:val="center"/>
            <w:hideMark/>
          </w:tcPr>
          <w:p w14:paraId="622EEF08" w14:textId="77777777" w:rsidR="00537636" w:rsidRPr="00E741E4" w:rsidRDefault="00537636" w:rsidP="00F40BB7">
            <w:pPr>
              <w:pStyle w:val="TableText-Center"/>
              <w:rPr>
                <w:rFonts w:cs="Calibri"/>
                <w:color w:val="auto"/>
              </w:rPr>
            </w:pPr>
          </w:p>
        </w:tc>
        <w:tc>
          <w:tcPr>
            <w:tcW w:w="739" w:type="pct"/>
            <w:vMerge/>
            <w:vAlign w:val="center"/>
            <w:hideMark/>
          </w:tcPr>
          <w:p w14:paraId="3D94E777" w14:textId="77777777" w:rsidR="00537636" w:rsidRPr="00E741E4" w:rsidRDefault="00537636" w:rsidP="00F40BB7">
            <w:pPr>
              <w:rPr>
                <w:rFonts w:ascii="Arial Narrow" w:hAnsi="Arial Narrow" w:cs="Calibri"/>
                <w:sz w:val="20"/>
                <w:szCs w:val="20"/>
              </w:rPr>
            </w:pPr>
          </w:p>
        </w:tc>
      </w:tr>
      <w:tr w:rsidR="00EE7CAB" w:rsidRPr="00E741E4" w14:paraId="172643D1" w14:textId="77777777" w:rsidTr="00092CF2">
        <w:trPr>
          <w:trHeight w:val="20"/>
        </w:trPr>
        <w:tc>
          <w:tcPr>
            <w:tcW w:w="370" w:type="pct"/>
            <w:vMerge/>
            <w:vAlign w:val="center"/>
            <w:hideMark/>
          </w:tcPr>
          <w:p w14:paraId="21BDD794"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0B041738" w14:textId="77777777" w:rsidR="00537636" w:rsidRPr="00E741E4" w:rsidRDefault="00537636" w:rsidP="00F40BB7">
            <w:pPr>
              <w:rPr>
                <w:rFonts w:ascii="Arial Narrow" w:hAnsi="Arial Narrow" w:cs="Calibri"/>
                <w:b/>
                <w:bCs/>
                <w:sz w:val="20"/>
                <w:szCs w:val="20"/>
              </w:rPr>
            </w:pPr>
          </w:p>
        </w:tc>
        <w:tc>
          <w:tcPr>
            <w:tcW w:w="858" w:type="pct"/>
            <w:vMerge/>
            <w:vAlign w:val="center"/>
          </w:tcPr>
          <w:p w14:paraId="36FB79A4" w14:textId="77777777" w:rsidR="00537636" w:rsidRPr="00E741E4" w:rsidRDefault="00537636" w:rsidP="00F40BB7">
            <w:pPr>
              <w:pStyle w:val="TableText-leftaligned"/>
              <w:rPr>
                <w:color w:val="auto"/>
              </w:rPr>
            </w:pPr>
          </w:p>
        </w:tc>
        <w:tc>
          <w:tcPr>
            <w:tcW w:w="494" w:type="pct"/>
            <w:shd w:val="clear" w:color="auto" w:fill="FFFFFF" w:themeFill="background1"/>
            <w:vAlign w:val="center"/>
            <w:hideMark/>
          </w:tcPr>
          <w:p w14:paraId="68764831" w14:textId="77777777" w:rsidR="00537636" w:rsidRPr="00E741E4" w:rsidRDefault="00537636" w:rsidP="00F40BB7">
            <w:pPr>
              <w:pStyle w:val="TableText-leftaligned"/>
              <w:rPr>
                <w:color w:val="auto"/>
              </w:rPr>
            </w:pPr>
            <w:r w:rsidRPr="00E741E4">
              <w:rPr>
                <w:color w:val="auto"/>
                <w:lang w:val="pt-BR"/>
              </w:rPr>
              <w:t>Ônibus da MTA/NYCT</w:t>
            </w:r>
          </w:p>
        </w:tc>
        <w:tc>
          <w:tcPr>
            <w:tcW w:w="452" w:type="pct"/>
            <w:vMerge/>
            <w:vAlign w:val="center"/>
            <w:hideMark/>
          </w:tcPr>
          <w:p w14:paraId="1CBC61CF" w14:textId="77777777" w:rsidR="00537636" w:rsidRPr="00E741E4" w:rsidRDefault="00537636" w:rsidP="00F40BB7">
            <w:pPr>
              <w:rPr>
                <w:rFonts w:ascii="Arial Narrow" w:hAnsi="Arial Narrow" w:cs="Calibri"/>
                <w:sz w:val="20"/>
                <w:szCs w:val="20"/>
              </w:rPr>
            </w:pPr>
          </w:p>
        </w:tc>
        <w:tc>
          <w:tcPr>
            <w:tcW w:w="1463" w:type="pct"/>
            <w:gridSpan w:val="7"/>
            <w:shd w:val="clear" w:color="auto" w:fill="auto"/>
            <w:vAlign w:val="center"/>
            <w:hideMark/>
          </w:tcPr>
          <w:p w14:paraId="02010C28" w14:textId="77777777" w:rsidR="00537636" w:rsidRPr="00E741E4" w:rsidRDefault="00537636" w:rsidP="00F40BB7">
            <w:pPr>
              <w:pStyle w:val="TableText-leftaligned"/>
              <w:jc w:val="center"/>
              <w:rPr>
                <w:color w:val="auto"/>
              </w:rPr>
            </w:pPr>
            <w:r w:rsidRPr="00E741E4">
              <w:rPr>
                <w:color w:val="auto"/>
                <w:lang w:val="pt-BR"/>
              </w:rPr>
              <w:t>1,3% a 1,6%</w:t>
            </w:r>
          </w:p>
        </w:tc>
        <w:tc>
          <w:tcPr>
            <w:tcW w:w="249" w:type="pct"/>
            <w:vMerge/>
            <w:vAlign w:val="center"/>
            <w:hideMark/>
          </w:tcPr>
          <w:p w14:paraId="7D3C18B8" w14:textId="77777777" w:rsidR="00537636" w:rsidRPr="00E741E4" w:rsidRDefault="00537636" w:rsidP="00F40BB7">
            <w:pPr>
              <w:pStyle w:val="TableText-Center"/>
              <w:rPr>
                <w:rFonts w:cs="Calibri"/>
                <w:color w:val="auto"/>
              </w:rPr>
            </w:pPr>
          </w:p>
        </w:tc>
        <w:tc>
          <w:tcPr>
            <w:tcW w:w="739" w:type="pct"/>
            <w:vMerge/>
            <w:vAlign w:val="center"/>
            <w:hideMark/>
          </w:tcPr>
          <w:p w14:paraId="058D41E9" w14:textId="77777777" w:rsidR="00537636" w:rsidRPr="00E741E4" w:rsidRDefault="00537636" w:rsidP="00F40BB7">
            <w:pPr>
              <w:rPr>
                <w:rFonts w:ascii="Arial Narrow" w:hAnsi="Arial Narrow" w:cs="Calibri"/>
                <w:sz w:val="20"/>
                <w:szCs w:val="20"/>
              </w:rPr>
            </w:pPr>
          </w:p>
        </w:tc>
      </w:tr>
      <w:tr w:rsidR="00EE7CAB" w:rsidRPr="00E741E4" w14:paraId="371141F6" w14:textId="77777777" w:rsidTr="00092CF2">
        <w:trPr>
          <w:trHeight w:val="20"/>
        </w:trPr>
        <w:tc>
          <w:tcPr>
            <w:tcW w:w="370" w:type="pct"/>
            <w:vMerge/>
            <w:vAlign w:val="center"/>
            <w:hideMark/>
          </w:tcPr>
          <w:p w14:paraId="320456EF"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6B87D687" w14:textId="77777777" w:rsidR="00537636" w:rsidRPr="00E741E4" w:rsidRDefault="00537636" w:rsidP="00F40BB7">
            <w:pPr>
              <w:rPr>
                <w:rFonts w:ascii="Arial Narrow" w:hAnsi="Arial Narrow" w:cs="Calibri"/>
                <w:b/>
                <w:bCs/>
                <w:sz w:val="20"/>
                <w:szCs w:val="20"/>
              </w:rPr>
            </w:pPr>
          </w:p>
        </w:tc>
        <w:tc>
          <w:tcPr>
            <w:tcW w:w="858" w:type="pct"/>
            <w:vMerge/>
            <w:vAlign w:val="center"/>
          </w:tcPr>
          <w:p w14:paraId="553DF2BA" w14:textId="77777777" w:rsidR="00537636" w:rsidRPr="00E741E4" w:rsidRDefault="00537636" w:rsidP="00F40BB7">
            <w:pPr>
              <w:pStyle w:val="TableText-leftaligned"/>
              <w:rPr>
                <w:color w:val="auto"/>
              </w:rPr>
            </w:pPr>
          </w:p>
        </w:tc>
        <w:tc>
          <w:tcPr>
            <w:tcW w:w="494" w:type="pct"/>
            <w:shd w:val="clear" w:color="auto" w:fill="FFFFFF" w:themeFill="background1"/>
            <w:vAlign w:val="center"/>
            <w:hideMark/>
          </w:tcPr>
          <w:p w14:paraId="4495A2CF" w14:textId="4847E7F3" w:rsidR="00537636" w:rsidRPr="00E741E4" w:rsidRDefault="00537636" w:rsidP="00F40BB7">
            <w:pPr>
              <w:pStyle w:val="TableText-leftaligned"/>
              <w:rPr>
                <w:color w:val="auto"/>
              </w:rPr>
            </w:pPr>
            <w:r w:rsidRPr="00E741E4">
              <w:rPr>
                <w:color w:val="auto"/>
                <w:lang w:val="pt-BR"/>
              </w:rPr>
              <w:t>Ônibus do NJ TRANSIT</w:t>
            </w:r>
          </w:p>
        </w:tc>
        <w:tc>
          <w:tcPr>
            <w:tcW w:w="452" w:type="pct"/>
            <w:vMerge/>
            <w:vAlign w:val="center"/>
            <w:hideMark/>
          </w:tcPr>
          <w:p w14:paraId="3B93C5DA" w14:textId="77777777" w:rsidR="00537636" w:rsidRPr="00E741E4" w:rsidRDefault="00537636" w:rsidP="00F40BB7">
            <w:pPr>
              <w:rPr>
                <w:rFonts w:ascii="Arial Narrow" w:hAnsi="Arial Narrow" w:cs="Calibri"/>
                <w:sz w:val="20"/>
                <w:szCs w:val="20"/>
              </w:rPr>
            </w:pPr>
          </w:p>
        </w:tc>
        <w:tc>
          <w:tcPr>
            <w:tcW w:w="1463" w:type="pct"/>
            <w:gridSpan w:val="7"/>
            <w:shd w:val="clear" w:color="auto" w:fill="auto"/>
            <w:vAlign w:val="center"/>
            <w:hideMark/>
          </w:tcPr>
          <w:p w14:paraId="2F1A1031" w14:textId="77777777" w:rsidR="00537636" w:rsidRPr="00E741E4" w:rsidRDefault="00537636" w:rsidP="00F40BB7">
            <w:pPr>
              <w:pStyle w:val="TableText-leftaligned"/>
              <w:jc w:val="center"/>
              <w:rPr>
                <w:color w:val="auto"/>
              </w:rPr>
            </w:pPr>
            <w:r w:rsidRPr="00E741E4">
              <w:rPr>
                <w:color w:val="auto"/>
                <w:lang w:val="pt-BR"/>
              </w:rPr>
              <w:t>0,5% a 1,1%</w:t>
            </w:r>
          </w:p>
        </w:tc>
        <w:tc>
          <w:tcPr>
            <w:tcW w:w="249" w:type="pct"/>
            <w:vMerge/>
            <w:vAlign w:val="center"/>
            <w:hideMark/>
          </w:tcPr>
          <w:p w14:paraId="15EBF308" w14:textId="77777777" w:rsidR="00537636" w:rsidRPr="00E741E4" w:rsidRDefault="00537636" w:rsidP="00F40BB7">
            <w:pPr>
              <w:pStyle w:val="TableText-Center"/>
              <w:rPr>
                <w:rFonts w:cs="Calibri"/>
                <w:color w:val="auto"/>
              </w:rPr>
            </w:pPr>
          </w:p>
        </w:tc>
        <w:tc>
          <w:tcPr>
            <w:tcW w:w="739" w:type="pct"/>
            <w:vMerge/>
            <w:vAlign w:val="center"/>
            <w:hideMark/>
          </w:tcPr>
          <w:p w14:paraId="17D73B79" w14:textId="77777777" w:rsidR="00537636" w:rsidRPr="00E741E4" w:rsidRDefault="00537636" w:rsidP="00F40BB7">
            <w:pPr>
              <w:rPr>
                <w:rFonts w:ascii="Arial Narrow" w:hAnsi="Arial Narrow" w:cs="Calibri"/>
                <w:sz w:val="20"/>
                <w:szCs w:val="20"/>
              </w:rPr>
            </w:pPr>
          </w:p>
        </w:tc>
      </w:tr>
      <w:tr w:rsidR="00EE7CAB" w:rsidRPr="00E741E4" w14:paraId="2DDE4B30" w14:textId="77777777" w:rsidTr="00092CF2">
        <w:trPr>
          <w:trHeight w:val="20"/>
        </w:trPr>
        <w:tc>
          <w:tcPr>
            <w:tcW w:w="370" w:type="pct"/>
            <w:vMerge/>
            <w:vAlign w:val="center"/>
            <w:hideMark/>
          </w:tcPr>
          <w:p w14:paraId="2C1C4C44"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54A694A2" w14:textId="77777777" w:rsidR="00537636" w:rsidRPr="00E741E4" w:rsidRDefault="00537636" w:rsidP="00F40BB7">
            <w:pPr>
              <w:rPr>
                <w:rFonts w:ascii="Arial Narrow" w:hAnsi="Arial Narrow" w:cs="Calibri"/>
                <w:b/>
                <w:bCs/>
                <w:sz w:val="20"/>
                <w:szCs w:val="20"/>
              </w:rPr>
            </w:pPr>
          </w:p>
        </w:tc>
        <w:tc>
          <w:tcPr>
            <w:tcW w:w="858" w:type="pct"/>
            <w:vMerge/>
            <w:vAlign w:val="center"/>
          </w:tcPr>
          <w:p w14:paraId="15A0F314" w14:textId="77777777" w:rsidR="00537636" w:rsidRPr="00E741E4" w:rsidRDefault="00537636" w:rsidP="00F40BB7">
            <w:pPr>
              <w:pStyle w:val="TableText-leftaligned"/>
              <w:rPr>
                <w:color w:val="auto"/>
              </w:rPr>
            </w:pPr>
          </w:p>
        </w:tc>
        <w:tc>
          <w:tcPr>
            <w:tcW w:w="494" w:type="pct"/>
            <w:shd w:val="clear" w:color="auto" w:fill="FFFFFF" w:themeFill="background1"/>
            <w:vAlign w:val="center"/>
            <w:hideMark/>
          </w:tcPr>
          <w:p w14:paraId="5A9A1324" w14:textId="77777777" w:rsidR="00537636" w:rsidRPr="00E741E4" w:rsidRDefault="00537636" w:rsidP="00F40BB7">
            <w:pPr>
              <w:pStyle w:val="TableText-leftaligned"/>
              <w:rPr>
                <w:color w:val="auto"/>
              </w:rPr>
            </w:pPr>
            <w:r w:rsidRPr="00E741E4">
              <w:rPr>
                <w:color w:val="auto"/>
                <w:lang w:val="pt-BR"/>
              </w:rPr>
              <w:t>Outros ônibus (suburbanos e de operadoras privadas)</w:t>
            </w:r>
          </w:p>
        </w:tc>
        <w:tc>
          <w:tcPr>
            <w:tcW w:w="452" w:type="pct"/>
            <w:vMerge/>
            <w:vAlign w:val="center"/>
            <w:hideMark/>
          </w:tcPr>
          <w:p w14:paraId="63DD33DA" w14:textId="77777777" w:rsidR="00537636" w:rsidRPr="00E741E4" w:rsidRDefault="00537636" w:rsidP="00F40BB7">
            <w:pPr>
              <w:rPr>
                <w:rFonts w:ascii="Arial Narrow" w:hAnsi="Arial Narrow" w:cs="Calibri"/>
                <w:sz w:val="20"/>
                <w:szCs w:val="20"/>
              </w:rPr>
            </w:pPr>
          </w:p>
        </w:tc>
        <w:tc>
          <w:tcPr>
            <w:tcW w:w="1463" w:type="pct"/>
            <w:gridSpan w:val="7"/>
            <w:shd w:val="clear" w:color="auto" w:fill="auto"/>
            <w:vAlign w:val="center"/>
            <w:hideMark/>
          </w:tcPr>
          <w:p w14:paraId="381B21FD" w14:textId="77777777" w:rsidR="00537636" w:rsidRPr="00E741E4" w:rsidRDefault="00537636" w:rsidP="00F40BB7">
            <w:pPr>
              <w:pStyle w:val="TableText-leftaligned"/>
              <w:jc w:val="center"/>
              <w:rPr>
                <w:color w:val="auto"/>
              </w:rPr>
            </w:pPr>
            <w:r w:rsidRPr="00E741E4">
              <w:rPr>
                <w:color w:val="auto"/>
                <w:lang w:val="pt-BR"/>
              </w:rPr>
              <w:t>0,0% a 0,9%</w:t>
            </w:r>
          </w:p>
        </w:tc>
        <w:tc>
          <w:tcPr>
            <w:tcW w:w="249" w:type="pct"/>
            <w:vMerge/>
            <w:vAlign w:val="center"/>
            <w:hideMark/>
          </w:tcPr>
          <w:p w14:paraId="03F3C10E" w14:textId="77777777" w:rsidR="00537636" w:rsidRPr="00E741E4" w:rsidRDefault="00537636" w:rsidP="00F40BB7">
            <w:pPr>
              <w:pStyle w:val="TableText-Center"/>
              <w:rPr>
                <w:rFonts w:cs="Calibri"/>
                <w:color w:val="auto"/>
              </w:rPr>
            </w:pPr>
          </w:p>
        </w:tc>
        <w:tc>
          <w:tcPr>
            <w:tcW w:w="739" w:type="pct"/>
            <w:vMerge/>
            <w:vAlign w:val="center"/>
            <w:hideMark/>
          </w:tcPr>
          <w:p w14:paraId="3941D6E8" w14:textId="77777777" w:rsidR="00537636" w:rsidRPr="00E741E4" w:rsidRDefault="00537636" w:rsidP="00F40BB7">
            <w:pPr>
              <w:rPr>
                <w:rFonts w:ascii="Arial Narrow" w:hAnsi="Arial Narrow" w:cs="Calibri"/>
                <w:sz w:val="20"/>
                <w:szCs w:val="20"/>
              </w:rPr>
            </w:pPr>
          </w:p>
        </w:tc>
      </w:tr>
      <w:tr w:rsidR="00EE7CAB" w:rsidRPr="00E741E4" w14:paraId="7D5B918C" w14:textId="77777777" w:rsidTr="00092CF2">
        <w:trPr>
          <w:trHeight w:val="20"/>
        </w:trPr>
        <w:tc>
          <w:tcPr>
            <w:tcW w:w="370" w:type="pct"/>
            <w:vMerge/>
            <w:vAlign w:val="center"/>
            <w:hideMark/>
          </w:tcPr>
          <w:p w14:paraId="43F74029"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7F6548EC" w14:textId="77777777" w:rsidR="00537636" w:rsidRPr="00E741E4" w:rsidRDefault="00537636" w:rsidP="00F40BB7">
            <w:pPr>
              <w:rPr>
                <w:rFonts w:ascii="Arial Narrow" w:hAnsi="Arial Narrow" w:cs="Calibri"/>
                <w:b/>
                <w:bCs/>
                <w:sz w:val="20"/>
                <w:szCs w:val="20"/>
              </w:rPr>
            </w:pPr>
          </w:p>
        </w:tc>
        <w:tc>
          <w:tcPr>
            <w:tcW w:w="858" w:type="pct"/>
            <w:vMerge/>
            <w:vAlign w:val="center"/>
          </w:tcPr>
          <w:p w14:paraId="6BAB7261" w14:textId="77777777" w:rsidR="00537636" w:rsidRPr="00E741E4" w:rsidRDefault="00537636" w:rsidP="00F40BB7">
            <w:pPr>
              <w:pStyle w:val="TableText-leftaligned"/>
              <w:rPr>
                <w:color w:val="auto"/>
              </w:rPr>
            </w:pPr>
          </w:p>
        </w:tc>
        <w:tc>
          <w:tcPr>
            <w:tcW w:w="494" w:type="pct"/>
            <w:shd w:val="clear" w:color="auto" w:fill="FFFFFF" w:themeFill="background1"/>
            <w:vAlign w:val="center"/>
            <w:hideMark/>
          </w:tcPr>
          <w:p w14:paraId="2B4FDBC4" w14:textId="77777777" w:rsidR="00537636" w:rsidRPr="00E741E4" w:rsidRDefault="00537636" w:rsidP="00F40BB7">
            <w:pPr>
              <w:pStyle w:val="TableText-leftaligned"/>
              <w:rPr>
                <w:color w:val="auto"/>
              </w:rPr>
            </w:pPr>
            <w:r w:rsidRPr="00E741E4">
              <w:rPr>
                <w:color w:val="auto"/>
                <w:lang w:val="pt-BR"/>
              </w:rPr>
              <w:t>Balsas (Staten Island Ferry, NYC Ferry, NY Waterway, Seastreak)</w:t>
            </w:r>
          </w:p>
        </w:tc>
        <w:tc>
          <w:tcPr>
            <w:tcW w:w="452" w:type="pct"/>
            <w:vMerge/>
            <w:vAlign w:val="center"/>
            <w:hideMark/>
          </w:tcPr>
          <w:p w14:paraId="31AEB0AA" w14:textId="77777777" w:rsidR="00537636" w:rsidRPr="00E741E4" w:rsidRDefault="00537636" w:rsidP="00F40BB7">
            <w:pPr>
              <w:rPr>
                <w:rFonts w:ascii="Arial Narrow" w:hAnsi="Arial Narrow" w:cs="Calibri"/>
                <w:sz w:val="20"/>
                <w:szCs w:val="20"/>
              </w:rPr>
            </w:pPr>
          </w:p>
        </w:tc>
        <w:tc>
          <w:tcPr>
            <w:tcW w:w="1463" w:type="pct"/>
            <w:gridSpan w:val="7"/>
            <w:shd w:val="clear" w:color="auto" w:fill="auto"/>
            <w:vAlign w:val="center"/>
            <w:hideMark/>
          </w:tcPr>
          <w:p w14:paraId="15BC4805" w14:textId="77777777" w:rsidR="00537636" w:rsidRPr="00E741E4" w:rsidRDefault="00537636" w:rsidP="00F40BB7">
            <w:pPr>
              <w:pStyle w:val="TableText-leftaligned"/>
              <w:jc w:val="center"/>
              <w:rPr>
                <w:color w:val="auto"/>
              </w:rPr>
            </w:pPr>
            <w:r w:rsidRPr="00E741E4">
              <w:rPr>
                <w:color w:val="auto"/>
                <w:lang w:val="pt-BR"/>
              </w:rPr>
              <w:t>2,5% a 3,5%</w:t>
            </w:r>
          </w:p>
        </w:tc>
        <w:tc>
          <w:tcPr>
            <w:tcW w:w="249" w:type="pct"/>
            <w:vMerge/>
            <w:vAlign w:val="center"/>
            <w:hideMark/>
          </w:tcPr>
          <w:p w14:paraId="7323AE9F" w14:textId="77777777" w:rsidR="00537636" w:rsidRPr="00E741E4" w:rsidRDefault="00537636" w:rsidP="00F40BB7">
            <w:pPr>
              <w:pStyle w:val="TableText-Center"/>
              <w:rPr>
                <w:rFonts w:cs="Calibri"/>
                <w:color w:val="auto"/>
              </w:rPr>
            </w:pPr>
          </w:p>
        </w:tc>
        <w:tc>
          <w:tcPr>
            <w:tcW w:w="739" w:type="pct"/>
            <w:vMerge/>
            <w:vAlign w:val="center"/>
            <w:hideMark/>
          </w:tcPr>
          <w:p w14:paraId="3AEEFC8D" w14:textId="77777777" w:rsidR="00537636" w:rsidRPr="00E741E4" w:rsidRDefault="00537636" w:rsidP="00F40BB7">
            <w:pPr>
              <w:rPr>
                <w:rFonts w:ascii="Arial Narrow" w:hAnsi="Arial Narrow" w:cs="Calibri"/>
                <w:sz w:val="20"/>
                <w:szCs w:val="20"/>
              </w:rPr>
            </w:pPr>
          </w:p>
        </w:tc>
      </w:tr>
      <w:tr w:rsidR="002E20DC" w:rsidRPr="00E741E4" w14:paraId="1803F3E5" w14:textId="77777777" w:rsidTr="00092CF2">
        <w:trPr>
          <w:trHeight w:val="20"/>
        </w:trPr>
        <w:tc>
          <w:tcPr>
            <w:tcW w:w="370" w:type="pct"/>
            <w:vMerge/>
            <w:tcBorders>
              <w:bottom w:val="single" w:sz="4" w:space="0" w:color="F07F09" w:themeColor="accent1"/>
            </w:tcBorders>
            <w:vAlign w:val="center"/>
            <w:hideMark/>
          </w:tcPr>
          <w:p w14:paraId="3CEBB061"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38DA5148" w14:textId="77777777" w:rsidR="00537636" w:rsidRPr="00E741E4" w:rsidRDefault="00537636" w:rsidP="00F40BB7">
            <w:pPr>
              <w:rPr>
                <w:rFonts w:ascii="Arial Narrow" w:hAnsi="Arial Narrow" w:cs="Calibri"/>
                <w:b/>
                <w:bCs/>
                <w:sz w:val="20"/>
                <w:szCs w:val="20"/>
              </w:rPr>
            </w:pPr>
          </w:p>
        </w:tc>
        <w:tc>
          <w:tcPr>
            <w:tcW w:w="858" w:type="pct"/>
            <w:vMerge/>
            <w:vAlign w:val="center"/>
          </w:tcPr>
          <w:p w14:paraId="2A6CFB0B" w14:textId="77777777" w:rsidR="00537636" w:rsidRPr="00E741E4" w:rsidRDefault="00537636" w:rsidP="00F40BB7">
            <w:pPr>
              <w:pStyle w:val="TableText-leftaligned"/>
              <w:rPr>
                <w:color w:val="auto"/>
              </w:rPr>
            </w:pPr>
          </w:p>
        </w:tc>
        <w:tc>
          <w:tcPr>
            <w:tcW w:w="494" w:type="pct"/>
            <w:shd w:val="clear" w:color="auto" w:fill="FFFFFF" w:themeFill="background1"/>
            <w:vAlign w:val="center"/>
            <w:hideMark/>
          </w:tcPr>
          <w:p w14:paraId="31E79E34" w14:textId="77777777" w:rsidR="00537636" w:rsidRPr="00E741E4" w:rsidRDefault="00537636" w:rsidP="00F40BB7">
            <w:pPr>
              <w:pStyle w:val="TableText-leftaligned"/>
              <w:rPr>
                <w:color w:val="auto"/>
              </w:rPr>
            </w:pPr>
            <w:r w:rsidRPr="00E741E4">
              <w:rPr>
                <w:color w:val="auto"/>
                <w:lang w:val="pt-BR"/>
              </w:rPr>
              <w:t>Bonde da Roosevelt Island</w:t>
            </w:r>
          </w:p>
        </w:tc>
        <w:tc>
          <w:tcPr>
            <w:tcW w:w="452" w:type="pct"/>
            <w:vMerge/>
            <w:vAlign w:val="center"/>
            <w:hideMark/>
          </w:tcPr>
          <w:p w14:paraId="1DACF620" w14:textId="77777777" w:rsidR="00537636" w:rsidRPr="00E741E4" w:rsidRDefault="00537636" w:rsidP="00F40BB7">
            <w:pPr>
              <w:rPr>
                <w:rFonts w:ascii="Arial Narrow" w:hAnsi="Arial Narrow" w:cs="Calibri"/>
                <w:sz w:val="20"/>
                <w:szCs w:val="20"/>
              </w:rPr>
            </w:pPr>
          </w:p>
        </w:tc>
        <w:tc>
          <w:tcPr>
            <w:tcW w:w="1463" w:type="pct"/>
            <w:gridSpan w:val="7"/>
            <w:shd w:val="clear" w:color="auto" w:fill="auto"/>
            <w:vAlign w:val="center"/>
            <w:hideMark/>
          </w:tcPr>
          <w:p w14:paraId="0F6AFD2C" w14:textId="77777777" w:rsidR="00537636" w:rsidRPr="00E741E4" w:rsidRDefault="00537636" w:rsidP="00F40BB7">
            <w:pPr>
              <w:pStyle w:val="TableText-leftaligned"/>
              <w:jc w:val="center"/>
              <w:rPr>
                <w:color w:val="auto"/>
              </w:rPr>
            </w:pPr>
            <w:r w:rsidRPr="00E741E4">
              <w:rPr>
                <w:color w:val="auto"/>
                <w:lang w:val="pt-BR"/>
              </w:rPr>
              <w:t>1,7% a 4,1%</w:t>
            </w:r>
          </w:p>
        </w:tc>
        <w:tc>
          <w:tcPr>
            <w:tcW w:w="249" w:type="pct"/>
            <w:vMerge/>
            <w:vAlign w:val="center"/>
            <w:hideMark/>
          </w:tcPr>
          <w:p w14:paraId="167F48C5" w14:textId="77777777" w:rsidR="00537636" w:rsidRPr="00E741E4" w:rsidRDefault="00537636" w:rsidP="00F40BB7">
            <w:pPr>
              <w:pStyle w:val="TableText-Center"/>
              <w:rPr>
                <w:rFonts w:cs="Calibri"/>
                <w:color w:val="auto"/>
              </w:rPr>
            </w:pPr>
          </w:p>
        </w:tc>
        <w:tc>
          <w:tcPr>
            <w:tcW w:w="739" w:type="pct"/>
            <w:vMerge/>
            <w:vAlign w:val="center"/>
            <w:hideMark/>
          </w:tcPr>
          <w:p w14:paraId="2C17617E" w14:textId="77777777" w:rsidR="00537636" w:rsidRPr="00E741E4" w:rsidRDefault="00537636" w:rsidP="00F40BB7">
            <w:pPr>
              <w:rPr>
                <w:rFonts w:ascii="Arial Narrow" w:hAnsi="Arial Narrow" w:cs="Calibri"/>
                <w:sz w:val="20"/>
                <w:szCs w:val="20"/>
              </w:rPr>
            </w:pPr>
          </w:p>
        </w:tc>
      </w:tr>
      <w:tr w:rsidR="002E20DC" w:rsidRPr="00E741E4" w14:paraId="0A139F64" w14:textId="77777777" w:rsidTr="00092CF2">
        <w:trPr>
          <w:trHeight w:val="20"/>
        </w:trPr>
        <w:tc>
          <w:tcPr>
            <w:tcW w:w="370" w:type="pct"/>
            <w:vMerge w:val="restart"/>
            <w:tcBorders>
              <w:top w:val="single" w:sz="4" w:space="0" w:color="F07F09" w:themeColor="accent1"/>
            </w:tcBorders>
            <w:vAlign w:val="center"/>
            <w:hideMark/>
          </w:tcPr>
          <w:p w14:paraId="6AB058DA" w14:textId="77777777" w:rsidR="00537636" w:rsidRPr="00E741E4" w:rsidRDefault="00537636" w:rsidP="00F40BB7">
            <w:pPr>
              <w:pStyle w:val="TableText-Bold"/>
              <w:keepNext/>
              <w:keepLines/>
              <w:rPr>
                <w:rFonts w:cs="Calibri"/>
                <w:bCs/>
              </w:rPr>
            </w:pPr>
            <w:r w:rsidRPr="00E741E4">
              <w:rPr>
                <w:bCs/>
                <w:lang w:val="pt-BR"/>
              </w:rPr>
              <w:lastRenderedPageBreak/>
              <w:t>4C – Transporte: Transporte coletivo (continuação)</w:t>
            </w:r>
          </w:p>
        </w:tc>
        <w:tc>
          <w:tcPr>
            <w:tcW w:w="375" w:type="pct"/>
            <w:gridSpan w:val="2"/>
            <w:vMerge w:val="restart"/>
            <w:shd w:val="clear" w:color="auto" w:fill="auto"/>
            <w:vAlign w:val="center"/>
            <w:hideMark/>
          </w:tcPr>
          <w:p w14:paraId="0A4D9A09" w14:textId="77777777" w:rsidR="00537636" w:rsidRPr="00E741E4" w:rsidRDefault="00537636" w:rsidP="00F40BB7">
            <w:pPr>
              <w:pStyle w:val="TableText-leftaligned"/>
              <w:rPr>
                <w:b/>
              </w:rPr>
            </w:pPr>
            <w:r w:rsidRPr="00E741E4">
              <w:rPr>
                <w:lang w:val="pt-BR"/>
              </w:rPr>
              <w:t>Efeitos no sistema de ônibus</w:t>
            </w:r>
          </w:p>
        </w:tc>
        <w:tc>
          <w:tcPr>
            <w:tcW w:w="858" w:type="pct"/>
            <w:vMerge w:val="restart"/>
            <w:vAlign w:val="center"/>
          </w:tcPr>
          <w:p w14:paraId="5E1B01E4" w14:textId="77777777" w:rsidR="00537636" w:rsidRPr="00E741E4" w:rsidRDefault="00537636" w:rsidP="00F40BB7">
            <w:pPr>
              <w:pStyle w:val="TableText-leftaligned"/>
              <w:keepNext/>
              <w:keepLines/>
            </w:pPr>
            <w:r w:rsidRPr="00E741E4">
              <w:rPr>
                <w:lang w:val="pt-BR"/>
              </w:rPr>
              <w:t>As reduções nos volumes de tráfego dentro do CBD de Manhattan e perto do limite da 60th Street do CBD de Manhattan diminuiriam o congestionamento de rodovias que afeta adversamente as operações de ônibus, facilitando a ocorrência de viagens de ônibus mais rápidas e confiáveis.</w:t>
            </w:r>
          </w:p>
        </w:tc>
        <w:tc>
          <w:tcPr>
            <w:tcW w:w="494" w:type="pct"/>
            <w:shd w:val="clear" w:color="auto" w:fill="FFFFFF" w:themeFill="background1"/>
            <w:vAlign w:val="center"/>
            <w:hideMark/>
          </w:tcPr>
          <w:p w14:paraId="4D2471A0" w14:textId="77777777" w:rsidR="00537636" w:rsidRPr="00E741E4" w:rsidRDefault="00537636" w:rsidP="00F40BB7">
            <w:pPr>
              <w:pStyle w:val="TableText-leftaligned"/>
              <w:keepNext/>
              <w:keepLines/>
              <w:rPr>
                <w:color w:val="auto"/>
              </w:rPr>
            </w:pPr>
            <w:r w:rsidRPr="00E741E4">
              <w:rPr>
                <w:color w:val="auto"/>
                <w:lang w:val="pt-BR"/>
              </w:rPr>
              <w:t>Ônibus locais de Manhattan</w:t>
            </w:r>
          </w:p>
        </w:tc>
        <w:tc>
          <w:tcPr>
            <w:tcW w:w="452" w:type="pct"/>
            <w:vMerge w:val="restart"/>
            <w:shd w:val="clear" w:color="auto" w:fill="FFFFFF" w:themeFill="background1"/>
            <w:vAlign w:val="center"/>
            <w:hideMark/>
          </w:tcPr>
          <w:p w14:paraId="0A27F340" w14:textId="77777777" w:rsidR="00537636" w:rsidRPr="00E741E4" w:rsidRDefault="00537636" w:rsidP="00F40BB7">
            <w:pPr>
              <w:pStyle w:val="TableText-leftaligned"/>
              <w:keepNext/>
              <w:keepLines/>
              <w:rPr>
                <w:color w:val="auto"/>
              </w:rPr>
            </w:pPr>
            <w:r w:rsidRPr="00E741E4">
              <w:rPr>
                <w:color w:val="auto"/>
                <w:lang w:val="pt-BR"/>
              </w:rPr>
              <w:t>Aumento ou redução percentual no ponto máximo de carga de passageiros</w:t>
            </w:r>
          </w:p>
        </w:tc>
        <w:tc>
          <w:tcPr>
            <w:tcW w:w="1463" w:type="pct"/>
            <w:gridSpan w:val="7"/>
            <w:shd w:val="clear" w:color="auto" w:fill="auto"/>
            <w:vAlign w:val="center"/>
            <w:hideMark/>
          </w:tcPr>
          <w:p w14:paraId="39AB95D9" w14:textId="77777777" w:rsidR="00537636" w:rsidRPr="00E741E4" w:rsidRDefault="00537636" w:rsidP="00F40BB7">
            <w:pPr>
              <w:pStyle w:val="TableText-leftaligned"/>
              <w:keepNext/>
              <w:keepLines/>
              <w:jc w:val="center"/>
              <w:rPr>
                <w:color w:val="auto"/>
              </w:rPr>
            </w:pPr>
            <w:r w:rsidRPr="00E741E4">
              <w:rPr>
                <w:color w:val="auto"/>
                <w:lang w:val="pt-BR"/>
              </w:rPr>
              <w:t>Aumentos de 0,5% a 1,2%</w:t>
            </w:r>
          </w:p>
        </w:tc>
        <w:tc>
          <w:tcPr>
            <w:tcW w:w="249" w:type="pct"/>
            <w:vMerge w:val="restart"/>
            <w:shd w:val="clear" w:color="auto" w:fill="auto"/>
            <w:vAlign w:val="center"/>
            <w:hideMark/>
          </w:tcPr>
          <w:p w14:paraId="06A07722" w14:textId="77777777" w:rsidR="00537636" w:rsidRPr="00E741E4" w:rsidRDefault="00537636" w:rsidP="00F40BB7">
            <w:pPr>
              <w:pStyle w:val="TableText-Center"/>
              <w:rPr>
                <w:rFonts w:cs="Calibri"/>
                <w:color w:val="auto"/>
              </w:rPr>
            </w:pPr>
            <w:r w:rsidRPr="00E741E4">
              <w:rPr>
                <w:lang w:val="pt-BR"/>
              </w:rPr>
              <w:t>Não</w:t>
            </w:r>
          </w:p>
        </w:tc>
        <w:tc>
          <w:tcPr>
            <w:tcW w:w="739" w:type="pct"/>
            <w:vMerge w:val="restart"/>
            <w:shd w:val="clear" w:color="auto" w:fill="FFFFFF" w:themeFill="background1"/>
            <w:vAlign w:val="center"/>
            <w:hideMark/>
          </w:tcPr>
          <w:p w14:paraId="550709E6" w14:textId="77777777" w:rsidR="00537636" w:rsidRPr="00E741E4" w:rsidRDefault="00537636" w:rsidP="00F40BB7">
            <w:pPr>
              <w:pStyle w:val="TableText-leftaligned"/>
              <w:rPr>
                <w:color w:val="auto"/>
              </w:rPr>
            </w:pPr>
            <w:r w:rsidRPr="00E741E4">
              <w:rPr>
                <w:b/>
                <w:bCs/>
                <w:color w:val="auto"/>
                <w:lang w:val="pt-BR"/>
              </w:rPr>
              <w:t xml:space="preserve">Nenhuma mitigação necessária. </w:t>
            </w:r>
            <w:r w:rsidRPr="00E741E4">
              <w:rPr>
                <w:color w:val="auto"/>
                <w:lang w:val="pt-BR"/>
              </w:rPr>
              <w:t xml:space="preserve">Nenhum efeito adverso </w:t>
            </w:r>
          </w:p>
        </w:tc>
      </w:tr>
      <w:tr w:rsidR="00EE7CAB" w:rsidRPr="00E741E4" w14:paraId="4919950B" w14:textId="77777777" w:rsidTr="00092CF2">
        <w:trPr>
          <w:trHeight w:val="20"/>
        </w:trPr>
        <w:tc>
          <w:tcPr>
            <w:tcW w:w="370" w:type="pct"/>
            <w:vMerge/>
            <w:vAlign w:val="center"/>
            <w:hideMark/>
          </w:tcPr>
          <w:p w14:paraId="2DD662D8" w14:textId="77777777" w:rsidR="00537636" w:rsidRPr="00E741E4" w:rsidRDefault="00537636" w:rsidP="00F40BB7">
            <w:pPr>
              <w:keepNext/>
              <w:keepLines/>
              <w:rPr>
                <w:rFonts w:ascii="Arial Narrow" w:hAnsi="Arial Narrow" w:cs="Calibri"/>
                <w:b/>
                <w:bCs/>
                <w:sz w:val="20"/>
                <w:szCs w:val="20"/>
              </w:rPr>
            </w:pPr>
          </w:p>
        </w:tc>
        <w:tc>
          <w:tcPr>
            <w:tcW w:w="375" w:type="pct"/>
            <w:gridSpan w:val="2"/>
            <w:vMerge/>
            <w:vAlign w:val="center"/>
            <w:hideMark/>
          </w:tcPr>
          <w:p w14:paraId="149AD60F" w14:textId="77777777" w:rsidR="00537636" w:rsidRPr="00E741E4" w:rsidRDefault="00537636" w:rsidP="00F40BB7">
            <w:pPr>
              <w:keepNext/>
              <w:keepLines/>
              <w:rPr>
                <w:rFonts w:ascii="Arial Narrow" w:hAnsi="Arial Narrow" w:cs="Calibri"/>
                <w:b/>
                <w:bCs/>
                <w:sz w:val="20"/>
                <w:szCs w:val="20"/>
              </w:rPr>
            </w:pPr>
          </w:p>
        </w:tc>
        <w:tc>
          <w:tcPr>
            <w:tcW w:w="858" w:type="pct"/>
            <w:vMerge/>
            <w:vAlign w:val="center"/>
          </w:tcPr>
          <w:p w14:paraId="1312ABE8" w14:textId="77777777" w:rsidR="00537636" w:rsidRPr="00E741E4" w:rsidRDefault="00537636" w:rsidP="00F40BB7">
            <w:pPr>
              <w:pStyle w:val="TableText-leftaligned"/>
              <w:keepNext/>
              <w:keepLines/>
              <w:rPr>
                <w:color w:val="auto"/>
              </w:rPr>
            </w:pPr>
          </w:p>
        </w:tc>
        <w:tc>
          <w:tcPr>
            <w:tcW w:w="494" w:type="pct"/>
            <w:shd w:val="clear" w:color="auto" w:fill="FFFFFF" w:themeFill="background1"/>
            <w:vAlign w:val="center"/>
            <w:hideMark/>
          </w:tcPr>
          <w:p w14:paraId="4E59AE6F" w14:textId="77777777" w:rsidR="00537636" w:rsidRPr="00E741E4" w:rsidRDefault="00537636" w:rsidP="00F40BB7">
            <w:pPr>
              <w:pStyle w:val="TableText-leftaligned"/>
              <w:keepNext/>
              <w:keepLines/>
              <w:rPr>
                <w:color w:val="auto"/>
              </w:rPr>
            </w:pPr>
            <w:r w:rsidRPr="00E741E4">
              <w:rPr>
                <w:color w:val="auto"/>
                <w:lang w:val="pt-BR"/>
              </w:rPr>
              <w:t>Ônibus expressos do Bronx</w:t>
            </w:r>
          </w:p>
        </w:tc>
        <w:tc>
          <w:tcPr>
            <w:tcW w:w="452" w:type="pct"/>
            <w:vMerge/>
            <w:vAlign w:val="center"/>
            <w:hideMark/>
          </w:tcPr>
          <w:p w14:paraId="6185B948" w14:textId="77777777" w:rsidR="00537636" w:rsidRPr="00E741E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6221DAA4" w14:textId="77777777" w:rsidR="00537636" w:rsidRPr="00E741E4" w:rsidRDefault="00537636" w:rsidP="00F40BB7">
            <w:pPr>
              <w:pStyle w:val="TableText-leftaligned"/>
              <w:keepNext/>
              <w:keepLines/>
              <w:jc w:val="center"/>
              <w:rPr>
                <w:color w:val="auto"/>
              </w:rPr>
            </w:pPr>
            <w:r w:rsidRPr="00E741E4">
              <w:rPr>
                <w:color w:val="auto"/>
                <w:lang w:val="pt-BR"/>
              </w:rPr>
              <w:t>-1,6% a 2,2%</w:t>
            </w:r>
          </w:p>
        </w:tc>
        <w:tc>
          <w:tcPr>
            <w:tcW w:w="249" w:type="pct"/>
            <w:vMerge/>
            <w:vAlign w:val="center"/>
            <w:hideMark/>
          </w:tcPr>
          <w:p w14:paraId="47CDBD77" w14:textId="77777777" w:rsidR="00537636" w:rsidRPr="00E741E4" w:rsidRDefault="00537636" w:rsidP="00F40BB7">
            <w:pPr>
              <w:pStyle w:val="TableText-Center"/>
              <w:rPr>
                <w:rFonts w:cs="Calibri"/>
                <w:color w:val="auto"/>
              </w:rPr>
            </w:pPr>
          </w:p>
        </w:tc>
        <w:tc>
          <w:tcPr>
            <w:tcW w:w="739" w:type="pct"/>
            <w:vMerge/>
            <w:vAlign w:val="center"/>
            <w:hideMark/>
          </w:tcPr>
          <w:p w14:paraId="3AEA49AF" w14:textId="77777777" w:rsidR="00537636" w:rsidRPr="00E741E4" w:rsidRDefault="00537636" w:rsidP="00F40BB7">
            <w:pPr>
              <w:rPr>
                <w:rFonts w:ascii="Arial Narrow" w:hAnsi="Arial Narrow" w:cs="Calibri"/>
                <w:sz w:val="20"/>
                <w:szCs w:val="20"/>
              </w:rPr>
            </w:pPr>
          </w:p>
        </w:tc>
      </w:tr>
      <w:tr w:rsidR="00EE7CAB" w:rsidRPr="00E741E4" w14:paraId="3A87BF0A" w14:textId="77777777" w:rsidTr="00092CF2">
        <w:trPr>
          <w:trHeight w:val="20"/>
        </w:trPr>
        <w:tc>
          <w:tcPr>
            <w:tcW w:w="370" w:type="pct"/>
            <w:vMerge/>
            <w:vAlign w:val="center"/>
            <w:hideMark/>
          </w:tcPr>
          <w:p w14:paraId="757791FF"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0728DD06" w14:textId="77777777" w:rsidR="00537636" w:rsidRPr="00E741E4" w:rsidRDefault="00537636" w:rsidP="00F40BB7">
            <w:pPr>
              <w:keepNext/>
              <w:keepLines/>
              <w:rPr>
                <w:rFonts w:ascii="Arial Narrow" w:hAnsi="Arial Narrow" w:cs="Calibri"/>
                <w:b/>
                <w:bCs/>
                <w:sz w:val="20"/>
                <w:szCs w:val="20"/>
              </w:rPr>
            </w:pPr>
          </w:p>
        </w:tc>
        <w:tc>
          <w:tcPr>
            <w:tcW w:w="858" w:type="pct"/>
            <w:vMerge/>
            <w:vAlign w:val="center"/>
          </w:tcPr>
          <w:p w14:paraId="45B3EC8C" w14:textId="77777777" w:rsidR="00537636" w:rsidRPr="00E741E4" w:rsidRDefault="00537636" w:rsidP="00F40BB7">
            <w:pPr>
              <w:pStyle w:val="TableText-leftaligned"/>
              <w:keepNext/>
              <w:keepLines/>
              <w:rPr>
                <w:color w:val="auto"/>
              </w:rPr>
            </w:pPr>
          </w:p>
        </w:tc>
        <w:tc>
          <w:tcPr>
            <w:tcW w:w="494" w:type="pct"/>
            <w:shd w:val="clear" w:color="auto" w:fill="FFFFFF" w:themeFill="background1"/>
            <w:vAlign w:val="center"/>
            <w:hideMark/>
          </w:tcPr>
          <w:p w14:paraId="228687A2" w14:textId="77777777" w:rsidR="00537636" w:rsidRPr="00E741E4" w:rsidRDefault="00537636" w:rsidP="00F40BB7">
            <w:pPr>
              <w:pStyle w:val="TableText-leftaligned"/>
              <w:keepNext/>
              <w:keepLines/>
              <w:rPr>
                <w:color w:val="auto"/>
              </w:rPr>
            </w:pPr>
            <w:r w:rsidRPr="00E741E4">
              <w:rPr>
                <w:color w:val="auto"/>
                <w:lang w:val="pt-BR"/>
              </w:rPr>
              <w:t>Ônibus locais e expressos do Queens (pela ponte Ed Koch Queensboro)</w:t>
            </w:r>
          </w:p>
        </w:tc>
        <w:tc>
          <w:tcPr>
            <w:tcW w:w="452" w:type="pct"/>
            <w:vMerge/>
            <w:vAlign w:val="center"/>
            <w:hideMark/>
          </w:tcPr>
          <w:p w14:paraId="1E0E245A" w14:textId="77777777" w:rsidR="00537636" w:rsidRPr="00E741E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1F9543A6" w14:textId="77777777" w:rsidR="00537636" w:rsidRPr="00E741E4" w:rsidRDefault="00537636" w:rsidP="00F40BB7">
            <w:pPr>
              <w:pStyle w:val="TableText-leftaligned"/>
              <w:keepNext/>
              <w:keepLines/>
              <w:jc w:val="center"/>
              <w:rPr>
                <w:color w:val="auto"/>
              </w:rPr>
            </w:pPr>
            <w:r w:rsidRPr="00E741E4">
              <w:rPr>
                <w:color w:val="auto"/>
                <w:lang w:val="pt-BR"/>
              </w:rPr>
              <w:t>2,0% a 2,8%</w:t>
            </w:r>
          </w:p>
        </w:tc>
        <w:tc>
          <w:tcPr>
            <w:tcW w:w="249" w:type="pct"/>
            <w:vMerge/>
            <w:vAlign w:val="center"/>
            <w:hideMark/>
          </w:tcPr>
          <w:p w14:paraId="3C50FE90" w14:textId="77777777" w:rsidR="00537636" w:rsidRPr="00E741E4" w:rsidRDefault="00537636" w:rsidP="00F40BB7">
            <w:pPr>
              <w:pStyle w:val="TableText-Center"/>
              <w:rPr>
                <w:color w:val="auto"/>
              </w:rPr>
            </w:pPr>
          </w:p>
        </w:tc>
        <w:tc>
          <w:tcPr>
            <w:tcW w:w="739" w:type="pct"/>
            <w:vMerge/>
            <w:vAlign w:val="center"/>
            <w:hideMark/>
          </w:tcPr>
          <w:p w14:paraId="0A42AA31" w14:textId="77777777" w:rsidR="00537636" w:rsidRPr="00E741E4" w:rsidRDefault="00537636" w:rsidP="00F40BB7">
            <w:pPr>
              <w:rPr>
                <w:rFonts w:ascii="Arial Narrow" w:hAnsi="Arial Narrow" w:cs="Calibri"/>
                <w:sz w:val="20"/>
                <w:szCs w:val="20"/>
              </w:rPr>
            </w:pPr>
          </w:p>
        </w:tc>
      </w:tr>
      <w:tr w:rsidR="00EE7CAB" w:rsidRPr="00E741E4" w14:paraId="5D7AF604" w14:textId="77777777" w:rsidTr="00092CF2">
        <w:trPr>
          <w:trHeight w:val="20"/>
        </w:trPr>
        <w:tc>
          <w:tcPr>
            <w:tcW w:w="370" w:type="pct"/>
            <w:vMerge/>
            <w:vAlign w:val="center"/>
            <w:hideMark/>
          </w:tcPr>
          <w:p w14:paraId="04B8C70A"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3FB88D65" w14:textId="77777777" w:rsidR="00537636" w:rsidRPr="00E741E4" w:rsidRDefault="00537636" w:rsidP="00F40BB7">
            <w:pPr>
              <w:keepNext/>
              <w:keepLines/>
              <w:rPr>
                <w:rFonts w:ascii="Arial Narrow" w:hAnsi="Arial Narrow" w:cs="Calibri"/>
                <w:b/>
                <w:bCs/>
                <w:sz w:val="20"/>
                <w:szCs w:val="20"/>
              </w:rPr>
            </w:pPr>
          </w:p>
        </w:tc>
        <w:tc>
          <w:tcPr>
            <w:tcW w:w="858" w:type="pct"/>
            <w:vMerge/>
            <w:vAlign w:val="center"/>
          </w:tcPr>
          <w:p w14:paraId="26152F77" w14:textId="77777777" w:rsidR="00537636" w:rsidRPr="00E741E4" w:rsidRDefault="00537636" w:rsidP="00F40BB7">
            <w:pPr>
              <w:pStyle w:val="TableText-leftaligned"/>
              <w:keepNext/>
              <w:keepLines/>
              <w:rPr>
                <w:color w:val="auto"/>
              </w:rPr>
            </w:pPr>
          </w:p>
        </w:tc>
        <w:tc>
          <w:tcPr>
            <w:tcW w:w="494" w:type="pct"/>
            <w:shd w:val="clear" w:color="auto" w:fill="FFFFFF" w:themeFill="background1"/>
            <w:vAlign w:val="center"/>
            <w:hideMark/>
          </w:tcPr>
          <w:p w14:paraId="15CA9E8E" w14:textId="77777777" w:rsidR="00537636" w:rsidRPr="00E741E4" w:rsidRDefault="00537636" w:rsidP="00F40BB7">
            <w:pPr>
              <w:pStyle w:val="TableText-leftaligned"/>
              <w:keepNext/>
              <w:keepLines/>
              <w:rPr>
                <w:color w:val="auto"/>
              </w:rPr>
            </w:pPr>
            <w:r w:rsidRPr="00E741E4">
              <w:rPr>
                <w:color w:val="auto"/>
                <w:lang w:val="pt-BR"/>
              </w:rPr>
              <w:t>Ônibus expressos do Queens (pelo túnel Queens-Midtown)</w:t>
            </w:r>
          </w:p>
        </w:tc>
        <w:tc>
          <w:tcPr>
            <w:tcW w:w="452" w:type="pct"/>
            <w:vMerge/>
            <w:vAlign w:val="center"/>
            <w:hideMark/>
          </w:tcPr>
          <w:p w14:paraId="19317B84" w14:textId="77777777" w:rsidR="00537636" w:rsidRPr="00E741E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1A5C26D6" w14:textId="77777777" w:rsidR="00537636" w:rsidRPr="00E741E4" w:rsidRDefault="00537636" w:rsidP="00F40BB7">
            <w:pPr>
              <w:pStyle w:val="TableText-leftaligned"/>
              <w:keepNext/>
              <w:keepLines/>
              <w:jc w:val="center"/>
              <w:rPr>
                <w:color w:val="auto"/>
              </w:rPr>
            </w:pPr>
            <w:r w:rsidRPr="00E741E4">
              <w:rPr>
                <w:color w:val="auto"/>
                <w:lang w:val="pt-BR"/>
              </w:rPr>
              <w:t>-1,3% a 4,1%</w:t>
            </w:r>
          </w:p>
        </w:tc>
        <w:tc>
          <w:tcPr>
            <w:tcW w:w="249" w:type="pct"/>
            <w:vMerge/>
            <w:vAlign w:val="center"/>
            <w:hideMark/>
          </w:tcPr>
          <w:p w14:paraId="5C4A95D7" w14:textId="77777777" w:rsidR="00537636" w:rsidRPr="00E741E4" w:rsidRDefault="00537636" w:rsidP="00F40BB7">
            <w:pPr>
              <w:pStyle w:val="TableText-Center"/>
              <w:rPr>
                <w:color w:val="auto"/>
              </w:rPr>
            </w:pPr>
          </w:p>
        </w:tc>
        <w:tc>
          <w:tcPr>
            <w:tcW w:w="739" w:type="pct"/>
            <w:vMerge/>
            <w:vAlign w:val="center"/>
            <w:hideMark/>
          </w:tcPr>
          <w:p w14:paraId="3463387D" w14:textId="77777777" w:rsidR="00537636" w:rsidRPr="00E741E4" w:rsidRDefault="00537636" w:rsidP="00F40BB7">
            <w:pPr>
              <w:rPr>
                <w:rFonts w:ascii="Arial Narrow" w:hAnsi="Arial Narrow" w:cs="Calibri"/>
                <w:sz w:val="20"/>
                <w:szCs w:val="20"/>
              </w:rPr>
            </w:pPr>
          </w:p>
        </w:tc>
      </w:tr>
      <w:tr w:rsidR="00EE7CAB" w:rsidRPr="00E741E4" w14:paraId="1536A08D" w14:textId="77777777" w:rsidTr="00092CF2">
        <w:trPr>
          <w:trHeight w:val="20"/>
        </w:trPr>
        <w:tc>
          <w:tcPr>
            <w:tcW w:w="370" w:type="pct"/>
            <w:vMerge/>
            <w:vAlign w:val="center"/>
            <w:hideMark/>
          </w:tcPr>
          <w:p w14:paraId="513CD2CA"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256F7955" w14:textId="77777777" w:rsidR="00537636" w:rsidRPr="00E741E4" w:rsidRDefault="00537636" w:rsidP="00F40BB7">
            <w:pPr>
              <w:keepNext/>
              <w:keepLines/>
              <w:rPr>
                <w:rFonts w:ascii="Arial Narrow" w:hAnsi="Arial Narrow" w:cs="Calibri"/>
                <w:b/>
                <w:bCs/>
                <w:sz w:val="20"/>
                <w:szCs w:val="20"/>
              </w:rPr>
            </w:pPr>
          </w:p>
        </w:tc>
        <w:tc>
          <w:tcPr>
            <w:tcW w:w="858" w:type="pct"/>
            <w:vMerge/>
            <w:vAlign w:val="center"/>
          </w:tcPr>
          <w:p w14:paraId="408E8593" w14:textId="77777777" w:rsidR="00537636" w:rsidRPr="00E741E4" w:rsidRDefault="00537636" w:rsidP="00F40BB7">
            <w:pPr>
              <w:pStyle w:val="TableText-leftaligned"/>
              <w:keepNext/>
              <w:keepLines/>
              <w:rPr>
                <w:color w:val="auto"/>
              </w:rPr>
            </w:pPr>
          </w:p>
        </w:tc>
        <w:tc>
          <w:tcPr>
            <w:tcW w:w="494" w:type="pct"/>
            <w:shd w:val="clear" w:color="auto" w:fill="FFFFFF" w:themeFill="background1"/>
            <w:vAlign w:val="center"/>
            <w:hideMark/>
          </w:tcPr>
          <w:p w14:paraId="36A72E1F" w14:textId="77777777" w:rsidR="00537636" w:rsidRPr="00E741E4" w:rsidRDefault="00537636" w:rsidP="00F40BB7">
            <w:pPr>
              <w:pStyle w:val="TableText-leftaligned"/>
              <w:keepNext/>
              <w:keepLines/>
              <w:rPr>
                <w:color w:val="auto"/>
              </w:rPr>
            </w:pPr>
            <w:r w:rsidRPr="00E741E4">
              <w:rPr>
                <w:color w:val="auto"/>
                <w:lang w:val="pt-BR"/>
              </w:rPr>
              <w:t>Ônibus expressos e locais do Brooklyn</w:t>
            </w:r>
          </w:p>
        </w:tc>
        <w:tc>
          <w:tcPr>
            <w:tcW w:w="452" w:type="pct"/>
            <w:vMerge/>
            <w:vAlign w:val="center"/>
            <w:hideMark/>
          </w:tcPr>
          <w:p w14:paraId="46A12D4F" w14:textId="77777777" w:rsidR="00537636" w:rsidRPr="00E741E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30540591" w14:textId="77777777" w:rsidR="00537636" w:rsidRPr="00E741E4" w:rsidRDefault="00537636" w:rsidP="00F40BB7">
            <w:pPr>
              <w:pStyle w:val="TableText-leftaligned"/>
              <w:keepNext/>
              <w:keepLines/>
              <w:jc w:val="center"/>
              <w:rPr>
                <w:color w:val="auto"/>
              </w:rPr>
            </w:pPr>
            <w:r w:rsidRPr="00E741E4">
              <w:rPr>
                <w:color w:val="auto"/>
                <w:lang w:val="pt-BR"/>
              </w:rPr>
              <w:t>1,3% a 2,6%</w:t>
            </w:r>
          </w:p>
        </w:tc>
        <w:tc>
          <w:tcPr>
            <w:tcW w:w="249" w:type="pct"/>
            <w:vMerge/>
            <w:vAlign w:val="center"/>
            <w:hideMark/>
          </w:tcPr>
          <w:p w14:paraId="22666BA9" w14:textId="77777777" w:rsidR="00537636" w:rsidRPr="00E741E4" w:rsidRDefault="00537636" w:rsidP="00F40BB7">
            <w:pPr>
              <w:pStyle w:val="TableText-Center"/>
              <w:rPr>
                <w:color w:val="auto"/>
              </w:rPr>
            </w:pPr>
          </w:p>
        </w:tc>
        <w:tc>
          <w:tcPr>
            <w:tcW w:w="739" w:type="pct"/>
            <w:vMerge/>
            <w:vAlign w:val="center"/>
            <w:hideMark/>
          </w:tcPr>
          <w:p w14:paraId="4E3D0005" w14:textId="77777777" w:rsidR="00537636" w:rsidRPr="00E741E4" w:rsidRDefault="00537636" w:rsidP="00F40BB7">
            <w:pPr>
              <w:rPr>
                <w:rFonts w:ascii="Arial Narrow" w:hAnsi="Arial Narrow" w:cs="Calibri"/>
                <w:sz w:val="20"/>
                <w:szCs w:val="20"/>
              </w:rPr>
            </w:pPr>
          </w:p>
        </w:tc>
      </w:tr>
      <w:tr w:rsidR="00EE7CAB" w:rsidRPr="00E741E4" w14:paraId="134D579A" w14:textId="77777777" w:rsidTr="00092CF2">
        <w:trPr>
          <w:trHeight w:val="20"/>
        </w:trPr>
        <w:tc>
          <w:tcPr>
            <w:tcW w:w="370" w:type="pct"/>
            <w:vMerge/>
            <w:vAlign w:val="center"/>
            <w:hideMark/>
          </w:tcPr>
          <w:p w14:paraId="6BBA07CE"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5ACA47B8" w14:textId="77777777" w:rsidR="00537636" w:rsidRPr="00E741E4" w:rsidRDefault="00537636" w:rsidP="00F40BB7">
            <w:pPr>
              <w:keepNext/>
              <w:keepLines/>
              <w:rPr>
                <w:rFonts w:ascii="Arial Narrow" w:hAnsi="Arial Narrow" w:cs="Calibri"/>
                <w:b/>
                <w:bCs/>
                <w:sz w:val="20"/>
                <w:szCs w:val="20"/>
              </w:rPr>
            </w:pPr>
          </w:p>
        </w:tc>
        <w:tc>
          <w:tcPr>
            <w:tcW w:w="858" w:type="pct"/>
            <w:vMerge/>
            <w:vAlign w:val="center"/>
          </w:tcPr>
          <w:p w14:paraId="1D2E4E9D" w14:textId="77777777" w:rsidR="00537636" w:rsidRPr="00E741E4" w:rsidRDefault="00537636" w:rsidP="00F40BB7">
            <w:pPr>
              <w:pStyle w:val="TableText-leftaligned"/>
              <w:keepNext/>
              <w:keepLines/>
              <w:rPr>
                <w:color w:val="auto"/>
              </w:rPr>
            </w:pPr>
          </w:p>
        </w:tc>
        <w:tc>
          <w:tcPr>
            <w:tcW w:w="494" w:type="pct"/>
            <w:shd w:val="clear" w:color="auto" w:fill="FFFFFF" w:themeFill="background1"/>
            <w:vAlign w:val="center"/>
            <w:hideMark/>
          </w:tcPr>
          <w:p w14:paraId="148A9EAD" w14:textId="77777777" w:rsidR="00537636" w:rsidRPr="00E741E4" w:rsidRDefault="00537636" w:rsidP="00F40BB7">
            <w:pPr>
              <w:pStyle w:val="TableText-leftaligned"/>
              <w:keepNext/>
              <w:keepLines/>
              <w:rPr>
                <w:color w:val="auto"/>
              </w:rPr>
            </w:pPr>
            <w:r w:rsidRPr="00E741E4">
              <w:rPr>
                <w:color w:val="auto"/>
                <w:lang w:val="pt-BR"/>
              </w:rPr>
              <w:t>Rotas expressas de Staten Island (pelo Brooklyn)</w:t>
            </w:r>
          </w:p>
        </w:tc>
        <w:tc>
          <w:tcPr>
            <w:tcW w:w="452" w:type="pct"/>
            <w:vMerge/>
            <w:vAlign w:val="center"/>
            <w:hideMark/>
          </w:tcPr>
          <w:p w14:paraId="24F60AD2" w14:textId="77777777" w:rsidR="00537636" w:rsidRPr="00E741E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0E09E811" w14:textId="77777777" w:rsidR="00537636" w:rsidRPr="00E741E4" w:rsidRDefault="00537636" w:rsidP="00F40BB7">
            <w:pPr>
              <w:pStyle w:val="TableText-leftaligned"/>
              <w:keepNext/>
              <w:keepLines/>
              <w:jc w:val="center"/>
              <w:rPr>
                <w:color w:val="auto"/>
              </w:rPr>
            </w:pPr>
            <w:r w:rsidRPr="00E741E4">
              <w:rPr>
                <w:color w:val="auto"/>
                <w:lang w:val="pt-BR"/>
              </w:rPr>
              <w:t>3,7% a 4,5%</w:t>
            </w:r>
          </w:p>
        </w:tc>
        <w:tc>
          <w:tcPr>
            <w:tcW w:w="249" w:type="pct"/>
            <w:vMerge/>
            <w:vAlign w:val="center"/>
            <w:hideMark/>
          </w:tcPr>
          <w:p w14:paraId="2D189C7C" w14:textId="77777777" w:rsidR="00537636" w:rsidRPr="00E741E4" w:rsidRDefault="00537636" w:rsidP="00F40BB7">
            <w:pPr>
              <w:pStyle w:val="TableText-Center"/>
              <w:rPr>
                <w:color w:val="auto"/>
              </w:rPr>
            </w:pPr>
          </w:p>
        </w:tc>
        <w:tc>
          <w:tcPr>
            <w:tcW w:w="739" w:type="pct"/>
            <w:vMerge/>
            <w:vAlign w:val="center"/>
            <w:hideMark/>
          </w:tcPr>
          <w:p w14:paraId="2437FF64" w14:textId="77777777" w:rsidR="00537636" w:rsidRPr="00E741E4" w:rsidRDefault="00537636" w:rsidP="00F40BB7">
            <w:pPr>
              <w:rPr>
                <w:rFonts w:ascii="Arial Narrow" w:hAnsi="Arial Narrow" w:cs="Calibri"/>
                <w:sz w:val="20"/>
                <w:szCs w:val="20"/>
              </w:rPr>
            </w:pPr>
          </w:p>
        </w:tc>
      </w:tr>
      <w:tr w:rsidR="00EE7CAB" w:rsidRPr="00E741E4" w14:paraId="025731C4" w14:textId="77777777" w:rsidTr="00092CF2">
        <w:trPr>
          <w:trHeight w:val="20"/>
        </w:trPr>
        <w:tc>
          <w:tcPr>
            <w:tcW w:w="370" w:type="pct"/>
            <w:vMerge/>
            <w:vAlign w:val="center"/>
            <w:hideMark/>
          </w:tcPr>
          <w:p w14:paraId="1926723C"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72F91F9E" w14:textId="77777777" w:rsidR="00537636" w:rsidRPr="00E741E4" w:rsidRDefault="00537636" w:rsidP="00F40BB7">
            <w:pPr>
              <w:keepNext/>
              <w:keepLines/>
              <w:rPr>
                <w:rFonts w:ascii="Arial Narrow" w:hAnsi="Arial Narrow" w:cs="Calibri"/>
                <w:b/>
                <w:bCs/>
                <w:sz w:val="20"/>
                <w:szCs w:val="20"/>
              </w:rPr>
            </w:pPr>
          </w:p>
        </w:tc>
        <w:tc>
          <w:tcPr>
            <w:tcW w:w="858" w:type="pct"/>
            <w:vMerge/>
            <w:vAlign w:val="center"/>
          </w:tcPr>
          <w:p w14:paraId="5A3ED699" w14:textId="77777777" w:rsidR="00537636" w:rsidRPr="00E741E4" w:rsidRDefault="00537636" w:rsidP="00F40BB7">
            <w:pPr>
              <w:pStyle w:val="TableText-leftaligned"/>
              <w:keepNext/>
              <w:keepLines/>
              <w:rPr>
                <w:color w:val="auto"/>
              </w:rPr>
            </w:pPr>
          </w:p>
        </w:tc>
        <w:tc>
          <w:tcPr>
            <w:tcW w:w="494" w:type="pct"/>
            <w:shd w:val="clear" w:color="auto" w:fill="FFFFFF" w:themeFill="background1"/>
            <w:vAlign w:val="center"/>
            <w:hideMark/>
          </w:tcPr>
          <w:p w14:paraId="37BBA27E" w14:textId="77777777" w:rsidR="00537636" w:rsidRPr="00E741E4" w:rsidRDefault="00537636" w:rsidP="00F40BB7">
            <w:pPr>
              <w:pStyle w:val="TableText-leftaligned"/>
              <w:keepNext/>
              <w:keepLines/>
              <w:rPr>
                <w:color w:val="auto"/>
              </w:rPr>
            </w:pPr>
            <w:r w:rsidRPr="00E741E4">
              <w:rPr>
                <w:color w:val="auto"/>
                <w:lang w:val="pt-BR"/>
              </w:rPr>
              <w:t>Rotas expressas de Staten Island (por New Jersey)</w:t>
            </w:r>
          </w:p>
        </w:tc>
        <w:tc>
          <w:tcPr>
            <w:tcW w:w="452" w:type="pct"/>
            <w:vMerge/>
            <w:vAlign w:val="center"/>
            <w:hideMark/>
          </w:tcPr>
          <w:p w14:paraId="34559FBB" w14:textId="77777777" w:rsidR="00537636" w:rsidRPr="00E741E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53DD883F" w14:textId="77777777" w:rsidR="00537636" w:rsidRPr="00E741E4" w:rsidRDefault="00537636" w:rsidP="00F40BB7">
            <w:pPr>
              <w:pStyle w:val="TableText-leftaligned"/>
              <w:keepNext/>
              <w:keepLines/>
              <w:jc w:val="center"/>
              <w:rPr>
                <w:color w:val="auto"/>
              </w:rPr>
            </w:pPr>
            <w:r w:rsidRPr="00E741E4">
              <w:rPr>
                <w:color w:val="auto"/>
                <w:lang w:val="pt-BR"/>
              </w:rPr>
              <w:t>1,0% a 2,8%</w:t>
            </w:r>
          </w:p>
        </w:tc>
        <w:tc>
          <w:tcPr>
            <w:tcW w:w="249" w:type="pct"/>
            <w:vMerge/>
            <w:vAlign w:val="center"/>
            <w:hideMark/>
          </w:tcPr>
          <w:p w14:paraId="74C0C561" w14:textId="77777777" w:rsidR="00537636" w:rsidRPr="00E741E4" w:rsidRDefault="00537636" w:rsidP="00F40BB7">
            <w:pPr>
              <w:pStyle w:val="TableText-Center"/>
              <w:rPr>
                <w:color w:val="auto"/>
              </w:rPr>
            </w:pPr>
          </w:p>
        </w:tc>
        <w:tc>
          <w:tcPr>
            <w:tcW w:w="739" w:type="pct"/>
            <w:vMerge/>
            <w:vAlign w:val="center"/>
            <w:hideMark/>
          </w:tcPr>
          <w:p w14:paraId="22611B0B" w14:textId="77777777" w:rsidR="00537636" w:rsidRPr="00E741E4" w:rsidRDefault="00537636" w:rsidP="00F40BB7">
            <w:pPr>
              <w:rPr>
                <w:rFonts w:ascii="Arial Narrow" w:hAnsi="Arial Narrow" w:cs="Calibri"/>
                <w:sz w:val="20"/>
                <w:szCs w:val="20"/>
              </w:rPr>
            </w:pPr>
          </w:p>
        </w:tc>
      </w:tr>
      <w:tr w:rsidR="00EE7CAB" w:rsidRPr="00E741E4" w14:paraId="63004D70" w14:textId="77777777" w:rsidTr="00092CF2">
        <w:trPr>
          <w:trHeight w:val="20"/>
        </w:trPr>
        <w:tc>
          <w:tcPr>
            <w:tcW w:w="370" w:type="pct"/>
            <w:vMerge/>
            <w:vAlign w:val="center"/>
            <w:hideMark/>
          </w:tcPr>
          <w:p w14:paraId="661CEB97" w14:textId="77777777" w:rsidR="00537636" w:rsidRPr="00E741E4" w:rsidRDefault="00537636" w:rsidP="00F40BB7">
            <w:pPr>
              <w:rPr>
                <w:rFonts w:ascii="Arial Narrow" w:hAnsi="Arial Narrow" w:cs="Calibri"/>
                <w:b/>
                <w:bCs/>
                <w:sz w:val="20"/>
                <w:szCs w:val="20"/>
              </w:rPr>
            </w:pPr>
          </w:p>
        </w:tc>
        <w:tc>
          <w:tcPr>
            <w:tcW w:w="375" w:type="pct"/>
            <w:gridSpan w:val="2"/>
            <w:vMerge/>
            <w:vAlign w:val="center"/>
            <w:hideMark/>
          </w:tcPr>
          <w:p w14:paraId="7E86F352" w14:textId="77777777" w:rsidR="00537636" w:rsidRPr="00E741E4" w:rsidRDefault="00537636" w:rsidP="00F40BB7">
            <w:pPr>
              <w:keepNext/>
              <w:keepLines/>
              <w:rPr>
                <w:rFonts w:ascii="Arial Narrow" w:hAnsi="Arial Narrow" w:cs="Calibri"/>
                <w:b/>
                <w:bCs/>
                <w:sz w:val="20"/>
                <w:szCs w:val="20"/>
              </w:rPr>
            </w:pPr>
          </w:p>
        </w:tc>
        <w:tc>
          <w:tcPr>
            <w:tcW w:w="858" w:type="pct"/>
            <w:vMerge/>
            <w:vAlign w:val="center"/>
          </w:tcPr>
          <w:p w14:paraId="1A317E1D" w14:textId="77777777" w:rsidR="00537636" w:rsidRPr="00E741E4" w:rsidRDefault="00537636" w:rsidP="00F40BB7">
            <w:pPr>
              <w:pStyle w:val="TableText-leftaligned"/>
              <w:keepNext/>
              <w:keepLines/>
              <w:rPr>
                <w:color w:val="auto"/>
              </w:rPr>
            </w:pPr>
          </w:p>
        </w:tc>
        <w:tc>
          <w:tcPr>
            <w:tcW w:w="494" w:type="pct"/>
            <w:shd w:val="clear" w:color="auto" w:fill="FFFFFF" w:themeFill="background1"/>
            <w:vAlign w:val="center"/>
            <w:hideMark/>
          </w:tcPr>
          <w:p w14:paraId="77BFD29B" w14:textId="77777777" w:rsidR="00537636" w:rsidRPr="00E741E4" w:rsidRDefault="00537636" w:rsidP="00F40BB7">
            <w:pPr>
              <w:pStyle w:val="TableText-leftaligned"/>
              <w:keepNext/>
              <w:keepLines/>
              <w:rPr>
                <w:color w:val="auto"/>
              </w:rPr>
            </w:pPr>
            <w:r w:rsidRPr="00E741E4">
              <w:rPr>
                <w:color w:val="auto"/>
                <w:lang w:val="pt-BR"/>
              </w:rPr>
              <w:t>Ônibus de New Jersey/Oeste do Hudson (pelo túnel Holland)</w:t>
            </w:r>
          </w:p>
        </w:tc>
        <w:tc>
          <w:tcPr>
            <w:tcW w:w="452" w:type="pct"/>
            <w:vMerge/>
            <w:vAlign w:val="center"/>
            <w:hideMark/>
          </w:tcPr>
          <w:p w14:paraId="14FF8DBB" w14:textId="77777777" w:rsidR="00537636" w:rsidRPr="00E741E4" w:rsidRDefault="00537636" w:rsidP="00F40BB7">
            <w:pPr>
              <w:keepNext/>
              <w:keepLines/>
              <w:rPr>
                <w:rFonts w:ascii="Arial Narrow" w:hAnsi="Arial Narrow" w:cs="Calibri"/>
                <w:sz w:val="20"/>
                <w:szCs w:val="20"/>
              </w:rPr>
            </w:pPr>
          </w:p>
        </w:tc>
        <w:tc>
          <w:tcPr>
            <w:tcW w:w="1463" w:type="pct"/>
            <w:gridSpan w:val="7"/>
            <w:shd w:val="clear" w:color="auto" w:fill="auto"/>
            <w:vAlign w:val="center"/>
            <w:hideMark/>
          </w:tcPr>
          <w:p w14:paraId="2AECF782" w14:textId="77777777" w:rsidR="00537636" w:rsidRPr="00E741E4" w:rsidRDefault="00537636" w:rsidP="00F40BB7">
            <w:pPr>
              <w:pStyle w:val="TableText-leftaligned"/>
              <w:keepNext/>
              <w:keepLines/>
              <w:jc w:val="center"/>
              <w:rPr>
                <w:color w:val="auto"/>
              </w:rPr>
            </w:pPr>
            <w:r w:rsidRPr="00E741E4">
              <w:rPr>
                <w:color w:val="auto"/>
                <w:lang w:val="pt-BR"/>
              </w:rPr>
              <w:t>-1,4% a 1,4%</w:t>
            </w:r>
          </w:p>
        </w:tc>
        <w:tc>
          <w:tcPr>
            <w:tcW w:w="249" w:type="pct"/>
            <w:vMerge/>
            <w:vAlign w:val="center"/>
            <w:hideMark/>
          </w:tcPr>
          <w:p w14:paraId="5FDFEF05" w14:textId="77777777" w:rsidR="00537636" w:rsidRPr="00E741E4" w:rsidRDefault="00537636" w:rsidP="00F40BB7">
            <w:pPr>
              <w:pStyle w:val="TableText-Center"/>
              <w:rPr>
                <w:color w:val="auto"/>
              </w:rPr>
            </w:pPr>
          </w:p>
        </w:tc>
        <w:tc>
          <w:tcPr>
            <w:tcW w:w="739" w:type="pct"/>
            <w:vMerge/>
            <w:vAlign w:val="center"/>
            <w:hideMark/>
          </w:tcPr>
          <w:p w14:paraId="2CE186E2" w14:textId="77777777" w:rsidR="00537636" w:rsidRPr="00E741E4" w:rsidRDefault="00537636" w:rsidP="00F40BB7">
            <w:pPr>
              <w:rPr>
                <w:rFonts w:ascii="Arial Narrow" w:hAnsi="Arial Narrow" w:cs="Calibri"/>
                <w:sz w:val="20"/>
                <w:szCs w:val="20"/>
              </w:rPr>
            </w:pPr>
          </w:p>
        </w:tc>
      </w:tr>
      <w:tr w:rsidR="00EE7CAB" w:rsidRPr="00E741E4" w14:paraId="768213D5" w14:textId="77777777" w:rsidTr="00092CF2">
        <w:trPr>
          <w:trHeight w:val="20"/>
        </w:trPr>
        <w:tc>
          <w:tcPr>
            <w:tcW w:w="370" w:type="pct"/>
            <w:vMerge/>
            <w:vAlign w:val="center"/>
            <w:hideMark/>
          </w:tcPr>
          <w:p w14:paraId="1DA7AA84"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444541DA" w14:textId="77777777" w:rsidR="00537636" w:rsidRPr="00E741E4" w:rsidRDefault="00537636" w:rsidP="00F40BB7">
            <w:pPr>
              <w:keepNext/>
              <w:keepLines/>
              <w:rPr>
                <w:rFonts w:ascii="Arial Narrow" w:hAnsi="Arial Narrow" w:cs="Calibri"/>
                <w:b/>
                <w:bCs/>
                <w:color w:val="000000"/>
                <w:sz w:val="20"/>
                <w:szCs w:val="20"/>
              </w:rPr>
            </w:pPr>
          </w:p>
        </w:tc>
        <w:tc>
          <w:tcPr>
            <w:tcW w:w="858" w:type="pct"/>
            <w:vMerge/>
            <w:vAlign w:val="center"/>
          </w:tcPr>
          <w:p w14:paraId="2FFC0F01" w14:textId="77777777" w:rsidR="00537636" w:rsidRPr="00E741E4" w:rsidRDefault="00537636" w:rsidP="00F40BB7">
            <w:pPr>
              <w:pStyle w:val="TableText-leftaligned"/>
              <w:keepNext/>
              <w:keepLines/>
            </w:pPr>
          </w:p>
        </w:tc>
        <w:tc>
          <w:tcPr>
            <w:tcW w:w="494" w:type="pct"/>
            <w:shd w:val="clear" w:color="auto" w:fill="FFFFFF" w:themeFill="background1"/>
            <w:vAlign w:val="center"/>
            <w:hideMark/>
          </w:tcPr>
          <w:p w14:paraId="73D865CA" w14:textId="77777777" w:rsidR="00537636" w:rsidRPr="00E741E4" w:rsidRDefault="00537636" w:rsidP="00F40BB7">
            <w:pPr>
              <w:pStyle w:val="TableText-leftaligned"/>
              <w:keepNext/>
              <w:keepLines/>
            </w:pPr>
            <w:r w:rsidRPr="00E741E4">
              <w:rPr>
                <w:lang w:val="pt-BR"/>
              </w:rPr>
              <w:t>Ônibus de New Jersey/Oeste do Hudson (pelo túnel Lincoln)</w:t>
            </w:r>
          </w:p>
        </w:tc>
        <w:tc>
          <w:tcPr>
            <w:tcW w:w="452" w:type="pct"/>
            <w:vMerge/>
            <w:vAlign w:val="center"/>
            <w:hideMark/>
          </w:tcPr>
          <w:p w14:paraId="4FC5DAB6" w14:textId="77777777" w:rsidR="00537636" w:rsidRPr="00E741E4" w:rsidRDefault="00537636" w:rsidP="00F40BB7">
            <w:pPr>
              <w:keepNext/>
              <w:keepLines/>
              <w:rPr>
                <w:rFonts w:ascii="Arial Narrow" w:hAnsi="Arial Narrow" w:cs="Calibri"/>
                <w:color w:val="000000"/>
                <w:sz w:val="20"/>
                <w:szCs w:val="20"/>
              </w:rPr>
            </w:pPr>
          </w:p>
        </w:tc>
        <w:tc>
          <w:tcPr>
            <w:tcW w:w="1463" w:type="pct"/>
            <w:gridSpan w:val="7"/>
            <w:shd w:val="clear" w:color="auto" w:fill="auto"/>
            <w:vAlign w:val="center"/>
            <w:hideMark/>
          </w:tcPr>
          <w:p w14:paraId="74645A58" w14:textId="77777777" w:rsidR="00537636" w:rsidRPr="00E741E4" w:rsidRDefault="00537636" w:rsidP="00F40BB7">
            <w:pPr>
              <w:pStyle w:val="TableText-leftaligned"/>
              <w:keepNext/>
              <w:keepLines/>
              <w:jc w:val="center"/>
            </w:pPr>
            <w:r w:rsidRPr="00E741E4">
              <w:rPr>
                <w:lang w:val="pt-BR"/>
              </w:rPr>
              <w:t>0,4%</w:t>
            </w:r>
            <w:r w:rsidRPr="00E741E4">
              <w:rPr>
                <w:color w:val="auto"/>
                <w:lang w:val="pt-BR"/>
              </w:rPr>
              <w:t xml:space="preserve"> a</w:t>
            </w:r>
            <w:r w:rsidRPr="00E741E4">
              <w:rPr>
                <w:lang w:val="pt-BR"/>
              </w:rPr>
              <w:t xml:space="preserve"> 1,5%</w:t>
            </w:r>
          </w:p>
        </w:tc>
        <w:tc>
          <w:tcPr>
            <w:tcW w:w="249" w:type="pct"/>
            <w:vMerge/>
            <w:vAlign w:val="center"/>
            <w:hideMark/>
          </w:tcPr>
          <w:p w14:paraId="48EAE731" w14:textId="77777777" w:rsidR="00537636" w:rsidRPr="00E741E4" w:rsidRDefault="00537636" w:rsidP="00F40BB7">
            <w:pPr>
              <w:pStyle w:val="TableText-Center"/>
              <w:rPr>
                <w:color w:val="FF0000"/>
              </w:rPr>
            </w:pPr>
          </w:p>
        </w:tc>
        <w:tc>
          <w:tcPr>
            <w:tcW w:w="739" w:type="pct"/>
            <w:vMerge/>
            <w:vAlign w:val="center"/>
            <w:hideMark/>
          </w:tcPr>
          <w:p w14:paraId="76B41B23" w14:textId="77777777" w:rsidR="00537636" w:rsidRPr="00E741E4" w:rsidRDefault="00537636" w:rsidP="00F40BB7">
            <w:pPr>
              <w:rPr>
                <w:rFonts w:ascii="Arial Narrow" w:hAnsi="Arial Narrow" w:cs="Calibri"/>
                <w:sz w:val="20"/>
                <w:szCs w:val="20"/>
              </w:rPr>
            </w:pPr>
          </w:p>
        </w:tc>
      </w:tr>
      <w:tr w:rsidR="002E20DC" w:rsidRPr="00E741E4" w14:paraId="6031F9D5" w14:textId="77777777" w:rsidTr="00092CF2">
        <w:trPr>
          <w:trHeight w:val="20"/>
        </w:trPr>
        <w:tc>
          <w:tcPr>
            <w:tcW w:w="370" w:type="pct"/>
            <w:vMerge/>
            <w:vAlign w:val="center"/>
            <w:hideMark/>
          </w:tcPr>
          <w:p w14:paraId="773FD7F9" w14:textId="77777777" w:rsidR="00537636" w:rsidRPr="00E741E4" w:rsidRDefault="00537636" w:rsidP="00F40BB7">
            <w:pPr>
              <w:pStyle w:val="TableText-leftaligned"/>
              <w:keepNext/>
              <w:rPr>
                <w:rFonts w:cs="Calibri"/>
                <w:b/>
                <w:bCs/>
              </w:rPr>
            </w:pPr>
          </w:p>
        </w:tc>
        <w:tc>
          <w:tcPr>
            <w:tcW w:w="375" w:type="pct"/>
            <w:gridSpan w:val="2"/>
            <w:vMerge w:val="restart"/>
            <w:shd w:val="clear" w:color="auto" w:fill="auto"/>
            <w:vAlign w:val="center"/>
          </w:tcPr>
          <w:p w14:paraId="674D6690" w14:textId="77777777" w:rsidR="00537636" w:rsidRPr="00E741E4" w:rsidRDefault="00537636" w:rsidP="00F40BB7">
            <w:pPr>
              <w:pStyle w:val="TableText-leftaligned"/>
            </w:pPr>
            <w:r w:rsidRPr="00E741E4">
              <w:rPr>
                <w:lang w:val="pt-BR"/>
              </w:rPr>
              <w:t>Elementos do transporte coletivo</w:t>
            </w:r>
          </w:p>
        </w:tc>
        <w:tc>
          <w:tcPr>
            <w:tcW w:w="858" w:type="pct"/>
            <w:vMerge w:val="restart"/>
            <w:vAlign w:val="center"/>
          </w:tcPr>
          <w:p w14:paraId="1F648CF0" w14:textId="77777777" w:rsidR="00537636" w:rsidRPr="00E741E4" w:rsidRDefault="00537636" w:rsidP="00F40BB7">
            <w:pPr>
              <w:pStyle w:val="TableText-leftaligned"/>
            </w:pPr>
            <w:r w:rsidRPr="00E741E4">
              <w:rPr>
                <w:lang w:val="pt-BR"/>
              </w:rPr>
              <w:t>O aumento da utilização afetaria os fluxos de passageiros, com potencialidade de efeitos adversos em certos elementos de circulação vertical (como escadas e escadas rolantes) em cinco estações de transporte coletivo:</w:t>
            </w:r>
          </w:p>
          <w:p w14:paraId="6F7F98DE" w14:textId="77777777" w:rsidR="00537636" w:rsidRPr="00E741E4" w:rsidRDefault="00537636" w:rsidP="000D3D46">
            <w:pPr>
              <w:pStyle w:val="TableText-bullets2"/>
            </w:pPr>
            <w:r w:rsidRPr="00E741E4">
              <w:rPr>
                <w:lang w:val="pt-BR"/>
              </w:rPr>
              <w:t>Hoboken Terminal, Hoboken, NJ PATH station</w:t>
            </w:r>
          </w:p>
          <w:p w14:paraId="0D187A02" w14:textId="77777777" w:rsidR="00537636" w:rsidRPr="00E741E4" w:rsidRDefault="00537636" w:rsidP="000D3D46">
            <w:pPr>
              <w:pStyle w:val="TableText-bullets2"/>
            </w:pPr>
            <w:r w:rsidRPr="00E741E4">
              <w:rPr>
                <w:lang w:val="pt-BR"/>
              </w:rPr>
              <w:t>Estação do metrô da Times Sq-42 St/42 St-Port Authority Bus Terminal no CBD de Manhattan (linhas N, Q, R, W e S; Nº 1, 2, 3 e 7; e A, C e E)</w:t>
            </w:r>
          </w:p>
          <w:p w14:paraId="7F0D4DDA" w14:textId="77777777" w:rsidR="00537636" w:rsidRPr="00E741E4" w:rsidRDefault="00537636" w:rsidP="000D3D46">
            <w:pPr>
              <w:pStyle w:val="TableText-bullets2"/>
            </w:pPr>
            <w:r w:rsidRPr="00E741E4">
              <w:rPr>
                <w:lang w:val="pt-BR"/>
              </w:rPr>
              <w:t>Estação do metrô Flushing-Main St, Queens (linha Nº 7)</w:t>
            </w:r>
          </w:p>
          <w:p w14:paraId="3C70AE10" w14:textId="77777777" w:rsidR="00537636" w:rsidRPr="00E741E4" w:rsidRDefault="00537636" w:rsidP="000D3D46">
            <w:pPr>
              <w:pStyle w:val="TableText-bullets2"/>
            </w:pPr>
            <w:r w:rsidRPr="00E741E4">
              <w:rPr>
                <w:lang w:val="pt-BR"/>
              </w:rPr>
              <w:t>Estação do metrô 14th Street-Union Square no CBD de Manhattan (linhas Nº 4, 5 e 6; e L, N, Q, R e W)</w:t>
            </w:r>
          </w:p>
          <w:p w14:paraId="49D27E0B" w14:textId="77777777" w:rsidR="00537636" w:rsidRPr="00E741E4" w:rsidRDefault="00537636" w:rsidP="000D3D46">
            <w:pPr>
              <w:pStyle w:val="TableText-bullets2"/>
            </w:pPr>
            <w:r w:rsidRPr="00E741E4">
              <w:rPr>
                <w:lang w:val="pt-BR"/>
              </w:rPr>
              <w:t>Estação do metrô Court Square, Queens (linhas Nº 7 e E, G e M)</w:t>
            </w:r>
          </w:p>
        </w:tc>
        <w:tc>
          <w:tcPr>
            <w:tcW w:w="494" w:type="pct"/>
            <w:shd w:val="clear" w:color="auto" w:fill="auto"/>
            <w:vAlign w:val="center"/>
            <w:hideMark/>
          </w:tcPr>
          <w:p w14:paraId="2B3A4ADB" w14:textId="7CCDE294" w:rsidR="00537636" w:rsidRPr="00E741E4" w:rsidRDefault="00537636" w:rsidP="00F40BB7">
            <w:pPr>
              <w:pStyle w:val="TableText-leftaligned"/>
              <w:keepNext/>
            </w:pPr>
            <w:r w:rsidRPr="00E741E4">
              <w:rPr>
                <w:lang w:val="pt-BR"/>
              </w:rPr>
              <w:t>Escada 01/02 da estação Hoboken Terminal-PATH (New Jersey)</w:t>
            </w:r>
          </w:p>
        </w:tc>
        <w:tc>
          <w:tcPr>
            <w:tcW w:w="452" w:type="pct"/>
            <w:shd w:val="clear" w:color="auto" w:fill="auto"/>
            <w:vAlign w:val="center"/>
            <w:hideMark/>
          </w:tcPr>
          <w:p w14:paraId="76568BBF" w14:textId="77777777" w:rsidR="00537636" w:rsidRPr="00E741E4" w:rsidRDefault="00537636" w:rsidP="00F40BB7">
            <w:pPr>
              <w:pStyle w:val="TableText-leftaligned"/>
            </w:pPr>
            <w:r w:rsidRPr="00E741E4">
              <w:rPr>
                <w:lang w:val="pt-BR"/>
              </w:rPr>
              <w:t>Aumento líquido de passageiros ou no horário de pico das escadas</w:t>
            </w:r>
          </w:p>
        </w:tc>
        <w:tc>
          <w:tcPr>
            <w:tcW w:w="227" w:type="pct"/>
            <w:shd w:val="clear" w:color="auto" w:fill="auto"/>
            <w:vAlign w:val="center"/>
            <w:hideMark/>
          </w:tcPr>
          <w:p w14:paraId="713C1692" w14:textId="77777777" w:rsidR="00537636" w:rsidRPr="00E741E4" w:rsidRDefault="00537636" w:rsidP="00F40BB7">
            <w:pPr>
              <w:pStyle w:val="TableText-leftaligned"/>
              <w:keepNext/>
              <w:jc w:val="center"/>
            </w:pPr>
            <w:r w:rsidRPr="00E741E4">
              <w:rPr>
                <w:lang w:val="pt-BR"/>
              </w:rPr>
              <w:t>45</w:t>
            </w:r>
          </w:p>
        </w:tc>
        <w:tc>
          <w:tcPr>
            <w:tcW w:w="205" w:type="pct"/>
            <w:shd w:val="clear" w:color="auto" w:fill="auto"/>
            <w:vAlign w:val="center"/>
            <w:hideMark/>
          </w:tcPr>
          <w:p w14:paraId="293AC65E" w14:textId="77777777" w:rsidR="00537636" w:rsidRPr="00E741E4" w:rsidRDefault="00537636" w:rsidP="00F40BB7">
            <w:pPr>
              <w:pStyle w:val="TableText-leftaligned"/>
              <w:keepNext/>
              <w:jc w:val="center"/>
            </w:pPr>
            <w:r w:rsidRPr="00E741E4">
              <w:rPr>
                <w:lang w:val="pt-BR"/>
              </w:rPr>
              <w:t>72</w:t>
            </w:r>
          </w:p>
        </w:tc>
        <w:tc>
          <w:tcPr>
            <w:tcW w:w="186" w:type="pct"/>
            <w:shd w:val="clear" w:color="auto" w:fill="auto"/>
            <w:vAlign w:val="center"/>
            <w:hideMark/>
          </w:tcPr>
          <w:p w14:paraId="4ED8CA35" w14:textId="77777777" w:rsidR="00537636" w:rsidRPr="00E741E4" w:rsidRDefault="00537636" w:rsidP="00F40BB7">
            <w:pPr>
              <w:pStyle w:val="TableText-leftaligned"/>
              <w:keepNext/>
              <w:jc w:val="center"/>
            </w:pPr>
            <w:r w:rsidRPr="00E741E4">
              <w:rPr>
                <w:lang w:val="pt-BR"/>
              </w:rPr>
              <w:t>122</w:t>
            </w:r>
          </w:p>
        </w:tc>
        <w:tc>
          <w:tcPr>
            <w:tcW w:w="206" w:type="pct"/>
            <w:shd w:val="clear" w:color="auto" w:fill="auto"/>
            <w:vAlign w:val="center"/>
            <w:hideMark/>
          </w:tcPr>
          <w:p w14:paraId="6DD226B9" w14:textId="77777777" w:rsidR="00537636" w:rsidRPr="00E741E4" w:rsidRDefault="00537636" w:rsidP="00F40BB7">
            <w:pPr>
              <w:pStyle w:val="TableText-leftaligned"/>
              <w:keepNext/>
              <w:jc w:val="center"/>
            </w:pPr>
            <w:r w:rsidRPr="00E741E4">
              <w:rPr>
                <w:lang w:val="pt-BR"/>
              </w:rPr>
              <w:t>164</w:t>
            </w:r>
          </w:p>
        </w:tc>
        <w:tc>
          <w:tcPr>
            <w:tcW w:w="206" w:type="pct"/>
            <w:shd w:val="clear" w:color="auto" w:fill="auto"/>
            <w:vAlign w:val="center"/>
            <w:hideMark/>
          </w:tcPr>
          <w:p w14:paraId="32246E62" w14:textId="77777777" w:rsidR="00537636" w:rsidRPr="00E741E4" w:rsidRDefault="00537636" w:rsidP="00F40BB7">
            <w:pPr>
              <w:pStyle w:val="TableText-leftaligned"/>
              <w:keepNext/>
              <w:jc w:val="center"/>
            </w:pPr>
            <w:r w:rsidRPr="00E741E4">
              <w:rPr>
                <w:lang w:val="pt-BR"/>
              </w:rPr>
              <w:t>240</w:t>
            </w:r>
          </w:p>
        </w:tc>
        <w:tc>
          <w:tcPr>
            <w:tcW w:w="223" w:type="pct"/>
            <w:shd w:val="clear" w:color="auto" w:fill="auto"/>
            <w:vAlign w:val="center"/>
            <w:hideMark/>
          </w:tcPr>
          <w:p w14:paraId="3AAB8416" w14:textId="77777777" w:rsidR="00537636" w:rsidRPr="00E741E4" w:rsidRDefault="00537636" w:rsidP="00F40BB7">
            <w:pPr>
              <w:pStyle w:val="TableText-leftaligned"/>
              <w:keepNext/>
              <w:jc w:val="center"/>
            </w:pPr>
            <w:r w:rsidRPr="00E741E4">
              <w:rPr>
                <w:lang w:val="pt-BR"/>
              </w:rPr>
              <w:t>205</w:t>
            </w:r>
          </w:p>
        </w:tc>
        <w:tc>
          <w:tcPr>
            <w:tcW w:w="210" w:type="pct"/>
            <w:shd w:val="clear" w:color="auto" w:fill="auto"/>
            <w:vAlign w:val="center"/>
            <w:hideMark/>
          </w:tcPr>
          <w:p w14:paraId="60F71BB4" w14:textId="77777777" w:rsidR="00537636" w:rsidRPr="00E741E4" w:rsidRDefault="00537636" w:rsidP="00F40BB7">
            <w:pPr>
              <w:pStyle w:val="TableText-leftaligned"/>
              <w:keepNext/>
              <w:jc w:val="center"/>
            </w:pPr>
            <w:r w:rsidRPr="00E741E4">
              <w:rPr>
                <w:lang w:val="pt-BR"/>
              </w:rPr>
              <w:t>139</w:t>
            </w:r>
          </w:p>
        </w:tc>
        <w:tc>
          <w:tcPr>
            <w:tcW w:w="249" w:type="pct"/>
            <w:shd w:val="clear" w:color="auto" w:fill="auto"/>
            <w:vAlign w:val="center"/>
            <w:hideMark/>
          </w:tcPr>
          <w:p w14:paraId="02EEAED2" w14:textId="77777777" w:rsidR="00537636" w:rsidRPr="00E741E4" w:rsidRDefault="00537636" w:rsidP="00F40BB7">
            <w:pPr>
              <w:pStyle w:val="TableText-Center"/>
              <w:keepNext/>
            </w:pPr>
            <w:r w:rsidRPr="00E741E4">
              <w:rPr>
                <w:lang w:val="pt-BR"/>
              </w:rPr>
              <w:t xml:space="preserve">Sim </w:t>
            </w:r>
          </w:p>
        </w:tc>
        <w:tc>
          <w:tcPr>
            <w:tcW w:w="739" w:type="pct"/>
            <w:shd w:val="clear" w:color="auto" w:fill="FFFFFF" w:themeFill="background1"/>
            <w:vAlign w:val="center"/>
            <w:hideMark/>
          </w:tcPr>
          <w:p w14:paraId="19B56D62" w14:textId="2E05C7F8" w:rsidR="00537636" w:rsidRPr="00E741E4" w:rsidRDefault="00537636" w:rsidP="00F40BB7">
            <w:pPr>
              <w:pStyle w:val="TableText-boldred"/>
              <w:keepNext/>
              <w:rPr>
                <w:color w:val="auto"/>
              </w:rPr>
            </w:pPr>
            <w:r w:rsidRPr="00E741E4">
              <w:rPr>
                <w:bCs/>
                <w:color w:val="auto"/>
                <w:lang w:val="pt-BR"/>
              </w:rPr>
              <w:t xml:space="preserve">Mitigação necessária para os Cenários de Pedágio E e F. </w:t>
            </w:r>
            <w:r w:rsidRPr="00E741E4">
              <w:rPr>
                <w:b w:val="0"/>
                <w:color w:val="auto"/>
                <w:lang w:val="pt-BR"/>
              </w:rPr>
              <w:t xml:space="preserve">A TBTA trabalhará com o NJ TRANSIT e o PANYNJ para monitorar os volumes de pedestres na Escada 01/02 um mês antes do início das operações de pedágio para estabelecer uma linha de base, e dois meses após o início das operações do Projeto. Caso uma comparação dos volumes de passageiros da Escada 01/02 antes e depois da implementação do Projeto mostre uma alteração incremental maior ou igual a 205, a TBTA trabalhará com o NJ TRANSIT e o PANYNJ para implementar sistemas de sinalização e orientação para desviar algumas pessoas da Escada 01/02, além de empregar pessoal adicional, se necessário. </w:t>
            </w:r>
          </w:p>
        </w:tc>
      </w:tr>
      <w:tr w:rsidR="002E20DC" w:rsidRPr="00E741E4" w14:paraId="350C4DA3" w14:textId="77777777" w:rsidTr="00092CF2">
        <w:trPr>
          <w:trHeight w:val="20"/>
        </w:trPr>
        <w:tc>
          <w:tcPr>
            <w:tcW w:w="370" w:type="pct"/>
            <w:vMerge/>
            <w:vAlign w:val="center"/>
            <w:hideMark/>
          </w:tcPr>
          <w:p w14:paraId="784A37D1" w14:textId="77777777" w:rsidR="00537636" w:rsidRPr="00E741E4" w:rsidRDefault="00537636" w:rsidP="00F40BB7">
            <w:pPr>
              <w:rPr>
                <w:rFonts w:ascii="Arial Narrow" w:hAnsi="Arial Narrow" w:cs="Calibri"/>
                <w:b/>
                <w:bCs/>
                <w:color w:val="000000"/>
                <w:sz w:val="20"/>
                <w:szCs w:val="20"/>
              </w:rPr>
            </w:pPr>
          </w:p>
        </w:tc>
        <w:tc>
          <w:tcPr>
            <w:tcW w:w="375" w:type="pct"/>
            <w:gridSpan w:val="2"/>
            <w:vMerge/>
            <w:vAlign w:val="center"/>
            <w:hideMark/>
          </w:tcPr>
          <w:p w14:paraId="524C4C27" w14:textId="77777777" w:rsidR="00537636" w:rsidRPr="00E741E4" w:rsidRDefault="00537636" w:rsidP="00F40BB7">
            <w:pPr>
              <w:pStyle w:val="TableText-leftaligned"/>
              <w:rPr>
                <w:rFonts w:cs="Calibri"/>
                <w:b/>
                <w:bCs/>
              </w:rPr>
            </w:pPr>
          </w:p>
        </w:tc>
        <w:tc>
          <w:tcPr>
            <w:tcW w:w="858" w:type="pct"/>
            <w:vMerge/>
            <w:vAlign w:val="center"/>
          </w:tcPr>
          <w:p w14:paraId="54125E7E" w14:textId="77777777" w:rsidR="00537636" w:rsidRPr="00E741E4" w:rsidRDefault="00537636" w:rsidP="00F40BB7">
            <w:pPr>
              <w:pStyle w:val="TableText-leftaligned"/>
            </w:pPr>
          </w:p>
        </w:tc>
        <w:tc>
          <w:tcPr>
            <w:tcW w:w="494" w:type="pct"/>
            <w:shd w:val="clear" w:color="auto" w:fill="auto"/>
            <w:vAlign w:val="center"/>
            <w:hideMark/>
          </w:tcPr>
          <w:p w14:paraId="5FBFD7F2" w14:textId="3AF308C8" w:rsidR="00537636" w:rsidRPr="00E741E4" w:rsidRDefault="00537636" w:rsidP="00F40BB7">
            <w:pPr>
              <w:pStyle w:val="TableText-leftaligned"/>
            </w:pPr>
            <w:r w:rsidRPr="00E741E4">
              <w:rPr>
                <w:lang w:val="pt-BR"/>
              </w:rPr>
              <w:t>Escada ML6/ML8 da estação do metrô 42 St-Times Square (Manhattan) que conecta o mezanino à plataforma de metrô das linhas 1/2/3 da parte alta da cidade</w:t>
            </w:r>
          </w:p>
        </w:tc>
        <w:tc>
          <w:tcPr>
            <w:tcW w:w="452" w:type="pct"/>
            <w:shd w:val="clear" w:color="auto" w:fill="auto"/>
            <w:vAlign w:val="center"/>
            <w:hideMark/>
          </w:tcPr>
          <w:p w14:paraId="5DCC4663" w14:textId="77777777" w:rsidR="00537636" w:rsidRPr="00E741E4" w:rsidRDefault="00537636" w:rsidP="00F40BB7">
            <w:pPr>
              <w:pStyle w:val="TableText-leftaligned"/>
            </w:pPr>
            <w:r w:rsidRPr="00E741E4">
              <w:rPr>
                <w:lang w:val="pt-BR"/>
              </w:rPr>
              <w:t>Aumento ou redução relativo(a) dos volumes de passageiros na estação GERAL comparado(a) ao Cenário de Pedágio E (não apenas na escada ou local afetados) no horário ou período de pico</w:t>
            </w:r>
          </w:p>
        </w:tc>
        <w:tc>
          <w:tcPr>
            <w:tcW w:w="227" w:type="pct"/>
            <w:shd w:val="clear" w:color="auto" w:fill="auto"/>
            <w:vAlign w:val="center"/>
            <w:hideMark/>
          </w:tcPr>
          <w:p w14:paraId="00B53E41" w14:textId="77777777" w:rsidR="00537636" w:rsidRPr="00E741E4" w:rsidRDefault="00537636" w:rsidP="00F40BB7">
            <w:pPr>
              <w:pStyle w:val="TableText-Center"/>
            </w:pPr>
            <w:r w:rsidRPr="00E741E4">
              <w:rPr>
                <w:lang w:val="pt-BR"/>
              </w:rPr>
              <w:t>63%</w:t>
            </w:r>
          </w:p>
        </w:tc>
        <w:tc>
          <w:tcPr>
            <w:tcW w:w="205" w:type="pct"/>
            <w:shd w:val="clear" w:color="auto" w:fill="auto"/>
            <w:vAlign w:val="center"/>
            <w:hideMark/>
          </w:tcPr>
          <w:p w14:paraId="4421E182" w14:textId="77777777" w:rsidR="00537636" w:rsidRPr="00E741E4" w:rsidRDefault="00537636" w:rsidP="00F40BB7">
            <w:pPr>
              <w:pStyle w:val="TableText-Center"/>
            </w:pPr>
            <w:r w:rsidRPr="00E741E4">
              <w:rPr>
                <w:lang w:val="pt-BR"/>
              </w:rPr>
              <w:t>59%</w:t>
            </w:r>
          </w:p>
        </w:tc>
        <w:tc>
          <w:tcPr>
            <w:tcW w:w="186" w:type="pct"/>
            <w:shd w:val="clear" w:color="auto" w:fill="auto"/>
            <w:vAlign w:val="center"/>
            <w:hideMark/>
          </w:tcPr>
          <w:p w14:paraId="62D52446" w14:textId="77777777" w:rsidR="00537636" w:rsidRPr="00E741E4" w:rsidRDefault="00537636" w:rsidP="00F40BB7">
            <w:pPr>
              <w:pStyle w:val="TableText-Center"/>
            </w:pPr>
            <w:r w:rsidRPr="00E741E4">
              <w:rPr>
                <w:lang w:val="pt-BR"/>
              </w:rPr>
              <w:t>68%</w:t>
            </w:r>
          </w:p>
        </w:tc>
        <w:tc>
          <w:tcPr>
            <w:tcW w:w="206" w:type="pct"/>
            <w:shd w:val="clear" w:color="auto" w:fill="auto"/>
            <w:vAlign w:val="center"/>
            <w:hideMark/>
          </w:tcPr>
          <w:p w14:paraId="25DD73E3" w14:textId="77777777" w:rsidR="00537636" w:rsidRPr="00E741E4" w:rsidRDefault="00537636" w:rsidP="00F40BB7">
            <w:pPr>
              <w:pStyle w:val="TableText-Center"/>
              <w:rPr>
                <w:rFonts w:cs="Calibri"/>
              </w:rPr>
            </w:pPr>
            <w:r w:rsidRPr="00E741E4">
              <w:rPr>
                <w:rFonts w:cs="Calibri"/>
                <w:lang w:val="pt-BR"/>
              </w:rPr>
              <w:t>82%</w:t>
            </w:r>
          </w:p>
        </w:tc>
        <w:tc>
          <w:tcPr>
            <w:tcW w:w="206" w:type="pct"/>
            <w:shd w:val="clear" w:color="auto" w:fill="auto"/>
            <w:vAlign w:val="center"/>
            <w:hideMark/>
          </w:tcPr>
          <w:p w14:paraId="3BB398DE" w14:textId="77777777" w:rsidR="00537636" w:rsidRPr="00E741E4" w:rsidRDefault="00537636" w:rsidP="00F40BB7">
            <w:pPr>
              <w:pStyle w:val="TableText-Center"/>
              <w:rPr>
                <w:rFonts w:cs="Calibri"/>
              </w:rPr>
            </w:pPr>
            <w:r w:rsidRPr="00E741E4">
              <w:rPr>
                <w:rFonts w:cs="Calibri"/>
                <w:lang w:val="pt-BR"/>
              </w:rPr>
              <w:t>100%</w:t>
            </w:r>
          </w:p>
        </w:tc>
        <w:tc>
          <w:tcPr>
            <w:tcW w:w="223" w:type="pct"/>
            <w:shd w:val="clear" w:color="auto" w:fill="auto"/>
            <w:vAlign w:val="center"/>
            <w:hideMark/>
          </w:tcPr>
          <w:p w14:paraId="73FC4879" w14:textId="77777777" w:rsidR="00537636" w:rsidRPr="00E741E4" w:rsidRDefault="00537636" w:rsidP="00F40BB7">
            <w:pPr>
              <w:pStyle w:val="TableText-Center"/>
              <w:rPr>
                <w:rFonts w:cs="Calibri"/>
              </w:rPr>
            </w:pPr>
            <w:r w:rsidRPr="00E741E4">
              <w:rPr>
                <w:rFonts w:cs="Calibri"/>
                <w:lang w:val="pt-BR"/>
              </w:rPr>
              <w:t>82%</w:t>
            </w:r>
          </w:p>
        </w:tc>
        <w:tc>
          <w:tcPr>
            <w:tcW w:w="210" w:type="pct"/>
            <w:shd w:val="clear" w:color="auto" w:fill="auto"/>
            <w:vAlign w:val="center"/>
            <w:hideMark/>
          </w:tcPr>
          <w:p w14:paraId="30754344" w14:textId="77777777" w:rsidR="00537636" w:rsidRPr="00E741E4" w:rsidRDefault="00537636" w:rsidP="00F40BB7">
            <w:pPr>
              <w:pStyle w:val="TableText-Center"/>
            </w:pPr>
            <w:r w:rsidRPr="00E741E4">
              <w:rPr>
                <w:lang w:val="pt-BR"/>
              </w:rPr>
              <w:t>56%</w:t>
            </w:r>
          </w:p>
        </w:tc>
        <w:tc>
          <w:tcPr>
            <w:tcW w:w="249" w:type="pct"/>
            <w:shd w:val="clear" w:color="auto" w:fill="auto"/>
            <w:vAlign w:val="center"/>
            <w:hideMark/>
          </w:tcPr>
          <w:p w14:paraId="1DA2648B" w14:textId="77777777" w:rsidR="00537636" w:rsidRPr="00E741E4" w:rsidRDefault="00537636" w:rsidP="00F40BB7">
            <w:pPr>
              <w:pStyle w:val="TableText-Center"/>
            </w:pPr>
            <w:r w:rsidRPr="00E741E4">
              <w:rPr>
                <w:lang w:val="pt-BR"/>
              </w:rPr>
              <w:t>Sim</w:t>
            </w:r>
          </w:p>
        </w:tc>
        <w:tc>
          <w:tcPr>
            <w:tcW w:w="739" w:type="pct"/>
            <w:shd w:val="clear" w:color="auto" w:fill="FFFFFF" w:themeFill="background1"/>
            <w:vAlign w:val="center"/>
            <w:hideMark/>
          </w:tcPr>
          <w:p w14:paraId="79F7DDFE" w14:textId="77777777" w:rsidR="00537636" w:rsidRPr="00E741E4" w:rsidRDefault="00537636" w:rsidP="00F40BB7">
            <w:pPr>
              <w:pStyle w:val="TableText-boldred"/>
              <w:rPr>
                <w:color w:val="auto"/>
                <w:szCs w:val="20"/>
              </w:rPr>
            </w:pPr>
            <w:r w:rsidRPr="00E741E4">
              <w:rPr>
                <w:bCs/>
                <w:color w:val="auto"/>
                <w:szCs w:val="20"/>
                <w:lang w:val="pt-BR"/>
              </w:rPr>
              <w:t xml:space="preserve">Mitigação necessária. </w:t>
            </w:r>
            <w:r w:rsidRPr="00E741E4">
              <w:rPr>
                <w:b w:val="0"/>
                <w:color w:val="auto"/>
                <w:szCs w:val="20"/>
                <w:lang w:val="pt-BR"/>
              </w:rPr>
              <w:t xml:space="preserve">A TBTA trabalhará com a MTA NYCT para implementar um plano de monitoramento neste local. O plano identificará uma linha de base, temporização específica e limiar para ação adicional. Se esse limiar for atingido, a TBTA trabalhará com a MTA NYCT para remover o corrimão central e padronizar o espelho de escada para que a escada cumpra o código sem a presença do corrimão. O limiar seria definido de modo a permitir tempo suficiente para </w:t>
            </w:r>
            <w:r w:rsidRPr="00E741E4">
              <w:rPr>
                <w:b w:val="0"/>
                <w:color w:val="auto"/>
                <w:szCs w:val="20"/>
                <w:lang w:val="pt-BR"/>
              </w:rPr>
              <w:lastRenderedPageBreak/>
              <w:t xml:space="preserve">implementar a mitigação, a fim de que o efeito adverso não ocorra. </w:t>
            </w:r>
          </w:p>
        </w:tc>
      </w:tr>
      <w:tr w:rsidR="002E20DC" w:rsidRPr="00E741E4" w14:paraId="62693499" w14:textId="77777777" w:rsidTr="00092CF2">
        <w:trPr>
          <w:trHeight w:val="20"/>
        </w:trPr>
        <w:tc>
          <w:tcPr>
            <w:tcW w:w="370" w:type="pct"/>
            <w:vMerge w:val="restart"/>
            <w:tcBorders>
              <w:top w:val="single" w:sz="4" w:space="0" w:color="F07F09" w:themeColor="accent1"/>
            </w:tcBorders>
            <w:vAlign w:val="center"/>
          </w:tcPr>
          <w:p w14:paraId="340B4380" w14:textId="3DE5B1E6" w:rsidR="00537636" w:rsidRPr="00E741E4" w:rsidRDefault="00537636" w:rsidP="00F40BB7">
            <w:pPr>
              <w:pStyle w:val="TableText-Bold"/>
              <w:keepNext/>
              <w:rPr>
                <w:rFonts w:cs="Calibri"/>
                <w:bCs/>
              </w:rPr>
            </w:pPr>
            <w:r w:rsidRPr="00E741E4">
              <w:rPr>
                <w:bCs/>
                <w:lang w:val="pt-BR"/>
              </w:rPr>
              <w:lastRenderedPageBreak/>
              <w:t>4C – Transporte: Transporte coletivo (continuação)</w:t>
            </w:r>
          </w:p>
        </w:tc>
        <w:tc>
          <w:tcPr>
            <w:tcW w:w="375" w:type="pct"/>
            <w:gridSpan w:val="2"/>
            <w:vMerge w:val="restart"/>
            <w:tcBorders>
              <w:top w:val="single" w:sz="4" w:space="0" w:color="F07F09" w:themeColor="accent1"/>
            </w:tcBorders>
            <w:vAlign w:val="center"/>
          </w:tcPr>
          <w:p w14:paraId="2F2964CF" w14:textId="77777777" w:rsidR="00537636" w:rsidRPr="00E741E4" w:rsidRDefault="00537636" w:rsidP="00F40BB7">
            <w:pPr>
              <w:pStyle w:val="TableText-leftaligned"/>
              <w:rPr>
                <w:rFonts w:cs="Calibri"/>
                <w:b/>
              </w:rPr>
            </w:pPr>
            <w:r w:rsidRPr="00E741E4">
              <w:rPr>
                <w:lang w:val="pt-BR"/>
              </w:rPr>
              <w:t>Elementos do transporte coletivo (continuação)</w:t>
            </w:r>
          </w:p>
        </w:tc>
        <w:tc>
          <w:tcPr>
            <w:tcW w:w="858" w:type="pct"/>
            <w:vMerge w:val="restart"/>
            <w:tcBorders>
              <w:top w:val="single" w:sz="4" w:space="0" w:color="F07F09" w:themeColor="accent1"/>
            </w:tcBorders>
            <w:vAlign w:val="center"/>
          </w:tcPr>
          <w:p w14:paraId="620D34D6" w14:textId="77777777" w:rsidR="00537636" w:rsidRPr="00E741E4" w:rsidRDefault="00537636" w:rsidP="00F40BB7">
            <w:pPr>
              <w:pStyle w:val="TableText-leftaligned"/>
            </w:pPr>
            <w:r w:rsidRPr="00E741E4">
              <w:rPr>
                <w:lang w:val="pt-BR"/>
              </w:rPr>
              <w:t>O aumento da utilização afetaria os fluxos de passageiros, com potencialidade de efeitos adversos em certos elementos de circulação vertical (como escadas e escadas rolantes) em cinco estações de transporte coletivo (continuação)</w:t>
            </w:r>
          </w:p>
        </w:tc>
        <w:tc>
          <w:tcPr>
            <w:tcW w:w="494" w:type="pct"/>
            <w:tcBorders>
              <w:top w:val="single" w:sz="4" w:space="0" w:color="F07F09" w:themeColor="accent1"/>
            </w:tcBorders>
            <w:shd w:val="clear" w:color="auto" w:fill="auto"/>
            <w:vAlign w:val="center"/>
          </w:tcPr>
          <w:p w14:paraId="2FB0D534" w14:textId="020DE629" w:rsidR="00537636" w:rsidRPr="00E741E4" w:rsidRDefault="00537636" w:rsidP="00F40BB7">
            <w:pPr>
              <w:pStyle w:val="TableText-leftaligned"/>
              <w:keepNext/>
            </w:pPr>
            <w:r w:rsidRPr="00E741E4">
              <w:rPr>
                <w:lang w:val="pt-BR"/>
              </w:rPr>
              <w:t>Escada rolante E456 da estação do metrô Flushing-Main St que conecta a rua ao nível do mezanino</w:t>
            </w:r>
          </w:p>
        </w:tc>
        <w:tc>
          <w:tcPr>
            <w:tcW w:w="452" w:type="pct"/>
            <w:tcBorders>
              <w:top w:val="single" w:sz="4" w:space="0" w:color="F07F09" w:themeColor="accent1"/>
            </w:tcBorders>
            <w:shd w:val="clear" w:color="auto" w:fill="auto"/>
            <w:vAlign w:val="center"/>
          </w:tcPr>
          <w:p w14:paraId="2DEFEF1A" w14:textId="77777777" w:rsidR="00537636" w:rsidRPr="00E741E4" w:rsidRDefault="00537636" w:rsidP="00F40BB7">
            <w:pPr>
              <w:pStyle w:val="TableText-leftaligned"/>
              <w:keepNext/>
            </w:pPr>
            <w:r w:rsidRPr="00E741E4">
              <w:rPr>
                <w:lang w:val="pt-BR"/>
              </w:rPr>
              <w:t>Aumento ou redução relativo(a) dos volumes de passageiros na estação GERAL comparado(a) ao Cenário de Pedágio E (não apenas na escada ou local afetados) no horário ou período de pico</w:t>
            </w:r>
          </w:p>
        </w:tc>
        <w:tc>
          <w:tcPr>
            <w:tcW w:w="227" w:type="pct"/>
            <w:tcBorders>
              <w:top w:val="single" w:sz="4" w:space="0" w:color="F07F09" w:themeColor="accent1"/>
            </w:tcBorders>
            <w:shd w:val="clear" w:color="auto" w:fill="auto"/>
            <w:vAlign w:val="center"/>
          </w:tcPr>
          <w:p w14:paraId="68B48FA9" w14:textId="77777777" w:rsidR="00537636" w:rsidRPr="00E741E4" w:rsidRDefault="00537636" w:rsidP="00F40BB7">
            <w:pPr>
              <w:pStyle w:val="TableText-Center"/>
              <w:keepNext/>
              <w:rPr>
                <w:rFonts w:cs="Calibri"/>
              </w:rPr>
            </w:pPr>
            <w:r w:rsidRPr="00E741E4">
              <w:rPr>
                <w:rFonts w:cs="Calibri"/>
                <w:lang w:val="pt-BR"/>
              </w:rPr>
              <w:t>116%</w:t>
            </w:r>
          </w:p>
        </w:tc>
        <w:tc>
          <w:tcPr>
            <w:tcW w:w="205" w:type="pct"/>
            <w:tcBorders>
              <w:top w:val="single" w:sz="4" w:space="0" w:color="F07F09" w:themeColor="accent1"/>
            </w:tcBorders>
            <w:shd w:val="clear" w:color="auto" w:fill="auto"/>
            <w:vAlign w:val="center"/>
          </w:tcPr>
          <w:p w14:paraId="71F830B7" w14:textId="77777777" w:rsidR="00537636" w:rsidRPr="00E741E4" w:rsidRDefault="00537636" w:rsidP="00F40BB7">
            <w:pPr>
              <w:pStyle w:val="TableText-Center"/>
              <w:keepNext/>
              <w:rPr>
                <w:rFonts w:cs="Calibri"/>
              </w:rPr>
            </w:pPr>
            <w:r w:rsidRPr="00E741E4">
              <w:rPr>
                <w:rFonts w:cs="Calibri"/>
                <w:lang w:val="pt-BR"/>
              </w:rPr>
              <w:t>91%</w:t>
            </w:r>
          </w:p>
        </w:tc>
        <w:tc>
          <w:tcPr>
            <w:tcW w:w="186" w:type="pct"/>
            <w:tcBorders>
              <w:top w:val="single" w:sz="4" w:space="0" w:color="F07F09" w:themeColor="accent1"/>
            </w:tcBorders>
            <w:shd w:val="clear" w:color="auto" w:fill="auto"/>
            <w:vAlign w:val="center"/>
          </w:tcPr>
          <w:p w14:paraId="5971D304" w14:textId="77777777" w:rsidR="00537636" w:rsidRPr="00E741E4" w:rsidRDefault="00537636" w:rsidP="00F40BB7">
            <w:pPr>
              <w:pStyle w:val="TableText-Center"/>
              <w:keepNext/>
              <w:rPr>
                <w:rFonts w:cs="Calibri"/>
              </w:rPr>
            </w:pPr>
            <w:r w:rsidRPr="00E741E4">
              <w:rPr>
                <w:rFonts w:cs="Calibri"/>
                <w:lang w:val="pt-BR"/>
              </w:rPr>
              <w:t>108%</w:t>
            </w:r>
          </w:p>
        </w:tc>
        <w:tc>
          <w:tcPr>
            <w:tcW w:w="206" w:type="pct"/>
            <w:tcBorders>
              <w:top w:val="single" w:sz="4" w:space="0" w:color="F07F09" w:themeColor="accent1"/>
            </w:tcBorders>
            <w:shd w:val="clear" w:color="auto" w:fill="auto"/>
            <w:vAlign w:val="center"/>
          </w:tcPr>
          <w:p w14:paraId="7EB92813" w14:textId="77777777" w:rsidR="00537636" w:rsidRPr="00E741E4" w:rsidRDefault="00537636" w:rsidP="00F40BB7">
            <w:pPr>
              <w:pStyle w:val="TableText-Center"/>
              <w:keepNext/>
              <w:rPr>
                <w:rFonts w:cs="Calibri"/>
              </w:rPr>
            </w:pPr>
            <w:r w:rsidRPr="00E741E4">
              <w:rPr>
                <w:rFonts w:cs="Calibri"/>
                <w:lang w:val="pt-BR"/>
              </w:rPr>
              <w:t>116%</w:t>
            </w:r>
          </w:p>
        </w:tc>
        <w:tc>
          <w:tcPr>
            <w:tcW w:w="206" w:type="pct"/>
            <w:tcBorders>
              <w:top w:val="single" w:sz="4" w:space="0" w:color="F07F09" w:themeColor="accent1"/>
            </w:tcBorders>
            <w:shd w:val="clear" w:color="auto" w:fill="auto"/>
            <w:vAlign w:val="center"/>
          </w:tcPr>
          <w:p w14:paraId="20436920" w14:textId="77777777" w:rsidR="00537636" w:rsidRPr="00E741E4" w:rsidRDefault="00537636" w:rsidP="00F40BB7">
            <w:pPr>
              <w:pStyle w:val="TableText-Center"/>
              <w:keepNext/>
              <w:rPr>
                <w:rFonts w:cs="Calibri"/>
              </w:rPr>
            </w:pPr>
            <w:r w:rsidRPr="00E741E4">
              <w:rPr>
                <w:rFonts w:cs="Calibri"/>
                <w:lang w:val="pt-BR"/>
              </w:rPr>
              <w:t>100%</w:t>
            </w:r>
          </w:p>
        </w:tc>
        <w:tc>
          <w:tcPr>
            <w:tcW w:w="223" w:type="pct"/>
            <w:tcBorders>
              <w:top w:val="single" w:sz="4" w:space="0" w:color="F07F09" w:themeColor="accent1"/>
            </w:tcBorders>
            <w:shd w:val="clear" w:color="auto" w:fill="auto"/>
            <w:vAlign w:val="center"/>
          </w:tcPr>
          <w:p w14:paraId="5524ACCB" w14:textId="77777777" w:rsidR="00537636" w:rsidRPr="00E741E4" w:rsidRDefault="00537636" w:rsidP="00F40BB7">
            <w:pPr>
              <w:pStyle w:val="TableText-Center"/>
              <w:keepNext/>
              <w:rPr>
                <w:rFonts w:cs="Calibri"/>
              </w:rPr>
            </w:pPr>
            <w:r w:rsidRPr="00E741E4">
              <w:rPr>
                <w:rFonts w:cs="Calibri"/>
                <w:lang w:val="pt-BR"/>
              </w:rPr>
              <w:t>133%</w:t>
            </w:r>
          </w:p>
        </w:tc>
        <w:tc>
          <w:tcPr>
            <w:tcW w:w="210" w:type="pct"/>
            <w:tcBorders>
              <w:top w:val="single" w:sz="4" w:space="0" w:color="F07F09" w:themeColor="accent1"/>
            </w:tcBorders>
            <w:shd w:val="clear" w:color="auto" w:fill="auto"/>
            <w:vAlign w:val="center"/>
          </w:tcPr>
          <w:p w14:paraId="7B05BC1D" w14:textId="77777777" w:rsidR="00537636" w:rsidRPr="00E741E4" w:rsidRDefault="00537636" w:rsidP="00F40BB7">
            <w:pPr>
              <w:pStyle w:val="TableText-Center"/>
              <w:keepNext/>
              <w:rPr>
                <w:rFonts w:cs="Calibri"/>
              </w:rPr>
            </w:pPr>
            <w:r w:rsidRPr="00E741E4">
              <w:rPr>
                <w:rFonts w:cs="Calibri"/>
                <w:lang w:val="pt-BR"/>
              </w:rPr>
              <w:t>72%</w:t>
            </w:r>
          </w:p>
        </w:tc>
        <w:tc>
          <w:tcPr>
            <w:tcW w:w="249" w:type="pct"/>
            <w:tcBorders>
              <w:top w:val="single" w:sz="4" w:space="0" w:color="F07F09" w:themeColor="accent1"/>
            </w:tcBorders>
            <w:shd w:val="clear" w:color="auto" w:fill="auto"/>
            <w:vAlign w:val="center"/>
          </w:tcPr>
          <w:p w14:paraId="260E929B" w14:textId="77777777" w:rsidR="00537636" w:rsidRPr="00E741E4" w:rsidRDefault="00537636" w:rsidP="00F40BB7">
            <w:pPr>
              <w:pStyle w:val="TableText-Center"/>
              <w:keepNext/>
              <w:rPr>
                <w:bCs/>
              </w:rPr>
            </w:pPr>
            <w:r w:rsidRPr="00E741E4">
              <w:rPr>
                <w:lang w:val="pt-BR"/>
              </w:rPr>
              <w:t>Sim</w:t>
            </w:r>
          </w:p>
        </w:tc>
        <w:tc>
          <w:tcPr>
            <w:tcW w:w="739" w:type="pct"/>
            <w:tcBorders>
              <w:top w:val="single" w:sz="4" w:space="0" w:color="F07F09" w:themeColor="accent1"/>
            </w:tcBorders>
            <w:shd w:val="clear" w:color="auto" w:fill="FFFFFF" w:themeFill="background1"/>
            <w:vAlign w:val="center"/>
          </w:tcPr>
          <w:p w14:paraId="181B17B5" w14:textId="4EBB5D5D" w:rsidR="00537636" w:rsidRPr="00E741E4" w:rsidRDefault="00537636" w:rsidP="00F40BB7">
            <w:pPr>
              <w:pStyle w:val="TableText-boldred"/>
              <w:keepNext/>
              <w:rPr>
                <w:color w:val="auto"/>
                <w:szCs w:val="20"/>
              </w:rPr>
            </w:pPr>
            <w:r w:rsidRPr="00E741E4">
              <w:rPr>
                <w:bCs/>
                <w:color w:val="auto"/>
                <w:szCs w:val="20"/>
                <w:lang w:val="pt-BR"/>
              </w:rPr>
              <w:t>Mitigação necessária.</w:t>
            </w:r>
            <w:r w:rsidRPr="00E741E4">
              <w:rPr>
                <w:b w:val="0"/>
                <w:color w:val="auto"/>
                <w:szCs w:val="20"/>
                <w:lang w:val="pt-BR"/>
              </w:rPr>
              <w:t xml:space="preserve"> A TBTA trabalhará com a MTA NYCT para implementar um plano de monitoramento neste local. O plano identificará uma linha de base, temporização específica e limiar para ação adicional. Caso esse limiar seja atingido, a MTA NYCT aumentará a velocidade de 100 pés por minuto (fpm) para 120 fpm. </w:t>
            </w:r>
          </w:p>
        </w:tc>
      </w:tr>
      <w:tr w:rsidR="002E20DC" w:rsidRPr="00E741E4" w14:paraId="788C8563" w14:textId="77777777" w:rsidTr="00092CF2">
        <w:trPr>
          <w:trHeight w:val="20"/>
        </w:trPr>
        <w:tc>
          <w:tcPr>
            <w:tcW w:w="370" w:type="pct"/>
            <w:vMerge/>
            <w:vAlign w:val="center"/>
            <w:hideMark/>
          </w:tcPr>
          <w:p w14:paraId="7913B41C" w14:textId="77777777" w:rsidR="00537636" w:rsidRPr="00E741E4" w:rsidRDefault="00537636" w:rsidP="00F40BB7">
            <w:pPr>
              <w:keepNext/>
              <w:rPr>
                <w:rFonts w:ascii="Arial Narrow" w:hAnsi="Arial Narrow" w:cs="Calibri"/>
                <w:b/>
                <w:bCs/>
                <w:color w:val="000000"/>
                <w:sz w:val="20"/>
                <w:szCs w:val="20"/>
              </w:rPr>
            </w:pPr>
          </w:p>
        </w:tc>
        <w:tc>
          <w:tcPr>
            <w:tcW w:w="375" w:type="pct"/>
            <w:gridSpan w:val="2"/>
            <w:vMerge/>
            <w:vAlign w:val="center"/>
            <w:hideMark/>
          </w:tcPr>
          <w:p w14:paraId="03F190E9" w14:textId="77777777" w:rsidR="00537636" w:rsidRPr="00E741E4" w:rsidRDefault="00537636" w:rsidP="00F40BB7">
            <w:pPr>
              <w:keepNext/>
              <w:rPr>
                <w:rFonts w:ascii="Arial Narrow" w:hAnsi="Arial Narrow" w:cs="Calibri"/>
                <w:b/>
                <w:bCs/>
                <w:color w:val="000000"/>
                <w:sz w:val="20"/>
                <w:szCs w:val="20"/>
              </w:rPr>
            </w:pPr>
          </w:p>
        </w:tc>
        <w:tc>
          <w:tcPr>
            <w:tcW w:w="858" w:type="pct"/>
            <w:vMerge/>
            <w:vAlign w:val="center"/>
          </w:tcPr>
          <w:p w14:paraId="6550DC23" w14:textId="77777777" w:rsidR="00537636" w:rsidRPr="00E741E4" w:rsidRDefault="00537636" w:rsidP="00F40BB7">
            <w:pPr>
              <w:pStyle w:val="TableText-leftaligned"/>
              <w:keepNext/>
            </w:pPr>
          </w:p>
        </w:tc>
        <w:tc>
          <w:tcPr>
            <w:tcW w:w="494" w:type="pct"/>
            <w:shd w:val="clear" w:color="auto" w:fill="auto"/>
            <w:vAlign w:val="center"/>
            <w:hideMark/>
          </w:tcPr>
          <w:p w14:paraId="6A1A0BF8" w14:textId="2289AF04" w:rsidR="00537636" w:rsidRPr="00E741E4" w:rsidRDefault="00537636" w:rsidP="00F40BB7">
            <w:pPr>
              <w:pStyle w:val="TableText-leftaligned"/>
              <w:keepNext/>
            </w:pPr>
            <w:r w:rsidRPr="00E741E4">
              <w:rPr>
                <w:lang w:val="pt-BR"/>
              </w:rPr>
              <w:t>Escada rolante E219 da estação do metrô Union Sq (Manhattan) que conecta a plataforma da linha L do metrô ao mezanino das linhas nº 4/5/6</w:t>
            </w:r>
          </w:p>
        </w:tc>
        <w:tc>
          <w:tcPr>
            <w:tcW w:w="452" w:type="pct"/>
            <w:shd w:val="clear" w:color="auto" w:fill="auto"/>
            <w:vAlign w:val="center"/>
            <w:hideMark/>
          </w:tcPr>
          <w:p w14:paraId="044A2075" w14:textId="77777777" w:rsidR="00537636" w:rsidRPr="00E741E4" w:rsidRDefault="00537636" w:rsidP="00F40BB7">
            <w:pPr>
              <w:pStyle w:val="TableText-leftaligned"/>
              <w:keepNext/>
              <w:rPr>
                <w:rFonts w:cs="Calibri"/>
              </w:rPr>
            </w:pPr>
            <w:r w:rsidRPr="00E741E4">
              <w:rPr>
                <w:lang w:val="pt-BR"/>
              </w:rPr>
              <w:t>Aumento ou redução relativo(a) dos volumes de passageiros na estação GERAL comparado(a) ao Cenário de Pedágio E (não apenas na escada ou local afetados) no horário ou período de pico</w:t>
            </w:r>
          </w:p>
        </w:tc>
        <w:tc>
          <w:tcPr>
            <w:tcW w:w="227" w:type="pct"/>
            <w:shd w:val="clear" w:color="auto" w:fill="auto"/>
            <w:vAlign w:val="center"/>
            <w:hideMark/>
          </w:tcPr>
          <w:p w14:paraId="2ACBE98B" w14:textId="77777777" w:rsidR="00537636" w:rsidRPr="00E741E4" w:rsidRDefault="00537636" w:rsidP="00F40BB7">
            <w:pPr>
              <w:pStyle w:val="TableText-Center"/>
              <w:keepNext/>
            </w:pPr>
            <w:r w:rsidRPr="00E741E4">
              <w:rPr>
                <w:lang w:val="pt-BR"/>
              </w:rPr>
              <w:t>63%</w:t>
            </w:r>
          </w:p>
        </w:tc>
        <w:tc>
          <w:tcPr>
            <w:tcW w:w="205" w:type="pct"/>
            <w:shd w:val="clear" w:color="auto" w:fill="auto"/>
            <w:vAlign w:val="center"/>
            <w:hideMark/>
          </w:tcPr>
          <w:p w14:paraId="6BCB4672" w14:textId="77777777" w:rsidR="00537636" w:rsidRPr="00E741E4" w:rsidRDefault="00537636" w:rsidP="00F40BB7">
            <w:pPr>
              <w:pStyle w:val="TableText-Center"/>
              <w:keepNext/>
              <w:rPr>
                <w:rFonts w:cs="Calibri"/>
              </w:rPr>
            </w:pPr>
            <w:r w:rsidRPr="00E741E4">
              <w:rPr>
                <w:rFonts w:cs="Calibri"/>
                <w:lang w:val="pt-BR"/>
              </w:rPr>
              <w:t>82%</w:t>
            </w:r>
          </w:p>
        </w:tc>
        <w:tc>
          <w:tcPr>
            <w:tcW w:w="186" w:type="pct"/>
            <w:shd w:val="clear" w:color="auto" w:fill="auto"/>
            <w:vAlign w:val="center"/>
            <w:hideMark/>
          </w:tcPr>
          <w:p w14:paraId="705A7228" w14:textId="77777777" w:rsidR="00537636" w:rsidRPr="00E741E4" w:rsidRDefault="00537636" w:rsidP="00F40BB7">
            <w:pPr>
              <w:pStyle w:val="TableText-Center"/>
              <w:keepNext/>
              <w:rPr>
                <w:rFonts w:cs="Calibri"/>
              </w:rPr>
            </w:pPr>
            <w:r w:rsidRPr="00E741E4">
              <w:rPr>
                <w:rFonts w:cs="Calibri"/>
                <w:lang w:val="pt-BR"/>
              </w:rPr>
              <w:t>87%</w:t>
            </w:r>
          </w:p>
        </w:tc>
        <w:tc>
          <w:tcPr>
            <w:tcW w:w="206" w:type="pct"/>
            <w:shd w:val="clear" w:color="auto" w:fill="auto"/>
            <w:vAlign w:val="center"/>
            <w:hideMark/>
          </w:tcPr>
          <w:p w14:paraId="58DA545A" w14:textId="77777777" w:rsidR="00537636" w:rsidRPr="00E741E4" w:rsidRDefault="00537636" w:rsidP="00F40BB7">
            <w:pPr>
              <w:pStyle w:val="TableText-Center"/>
              <w:keepNext/>
              <w:rPr>
                <w:rFonts w:cs="Calibri"/>
              </w:rPr>
            </w:pPr>
            <w:r w:rsidRPr="00E741E4">
              <w:rPr>
                <w:rFonts w:cs="Calibri"/>
                <w:lang w:val="pt-BR"/>
              </w:rPr>
              <w:t>102%</w:t>
            </w:r>
          </w:p>
        </w:tc>
        <w:tc>
          <w:tcPr>
            <w:tcW w:w="206" w:type="pct"/>
            <w:shd w:val="clear" w:color="auto" w:fill="auto"/>
            <w:vAlign w:val="center"/>
            <w:hideMark/>
          </w:tcPr>
          <w:p w14:paraId="4AE2E938" w14:textId="77777777" w:rsidR="00537636" w:rsidRPr="00E741E4" w:rsidRDefault="00537636" w:rsidP="00F40BB7">
            <w:pPr>
              <w:pStyle w:val="TableText-Center"/>
              <w:keepNext/>
              <w:rPr>
                <w:rFonts w:cs="Calibri"/>
              </w:rPr>
            </w:pPr>
            <w:r w:rsidRPr="00E741E4">
              <w:rPr>
                <w:rFonts w:cs="Calibri"/>
                <w:lang w:val="pt-BR"/>
              </w:rPr>
              <w:t>100%</w:t>
            </w:r>
          </w:p>
        </w:tc>
        <w:tc>
          <w:tcPr>
            <w:tcW w:w="223" w:type="pct"/>
            <w:shd w:val="clear" w:color="auto" w:fill="auto"/>
            <w:vAlign w:val="center"/>
            <w:hideMark/>
          </w:tcPr>
          <w:p w14:paraId="7E19F217" w14:textId="77777777" w:rsidR="00537636" w:rsidRPr="00E741E4" w:rsidRDefault="00537636" w:rsidP="00F40BB7">
            <w:pPr>
              <w:pStyle w:val="TableText-Center"/>
              <w:keepNext/>
              <w:rPr>
                <w:rFonts w:cs="Calibri"/>
              </w:rPr>
            </w:pPr>
            <w:r w:rsidRPr="00E741E4">
              <w:rPr>
                <w:rFonts w:cs="Calibri"/>
                <w:lang w:val="pt-BR"/>
              </w:rPr>
              <w:t>95%</w:t>
            </w:r>
          </w:p>
        </w:tc>
        <w:tc>
          <w:tcPr>
            <w:tcW w:w="210" w:type="pct"/>
            <w:shd w:val="clear" w:color="auto" w:fill="auto"/>
            <w:vAlign w:val="center"/>
            <w:hideMark/>
          </w:tcPr>
          <w:p w14:paraId="44695A03" w14:textId="77777777" w:rsidR="00537636" w:rsidRPr="00E741E4" w:rsidRDefault="00537636" w:rsidP="00F40BB7">
            <w:pPr>
              <w:pStyle w:val="TableText-Center"/>
              <w:keepNext/>
              <w:rPr>
                <w:rFonts w:cs="Calibri"/>
              </w:rPr>
            </w:pPr>
            <w:r w:rsidRPr="00E741E4">
              <w:rPr>
                <w:rFonts w:cs="Calibri"/>
                <w:lang w:val="pt-BR"/>
              </w:rPr>
              <w:t>61%</w:t>
            </w:r>
          </w:p>
        </w:tc>
        <w:tc>
          <w:tcPr>
            <w:tcW w:w="249" w:type="pct"/>
            <w:shd w:val="clear" w:color="auto" w:fill="auto"/>
            <w:vAlign w:val="center"/>
            <w:hideMark/>
          </w:tcPr>
          <w:p w14:paraId="18AEF019" w14:textId="77777777" w:rsidR="00537636" w:rsidRPr="00E741E4" w:rsidRDefault="00537636" w:rsidP="00F40BB7">
            <w:pPr>
              <w:pStyle w:val="TableText-Center"/>
              <w:keepNext/>
            </w:pPr>
            <w:r w:rsidRPr="00E741E4">
              <w:rPr>
                <w:lang w:val="pt-BR"/>
              </w:rPr>
              <w:t>Sim</w:t>
            </w:r>
          </w:p>
        </w:tc>
        <w:tc>
          <w:tcPr>
            <w:tcW w:w="739" w:type="pct"/>
            <w:shd w:val="clear" w:color="auto" w:fill="FFFFFF" w:themeFill="background1"/>
            <w:vAlign w:val="center"/>
            <w:hideMark/>
          </w:tcPr>
          <w:p w14:paraId="0A3D9BBE" w14:textId="3FEF2A96" w:rsidR="00537636" w:rsidRPr="00E741E4" w:rsidRDefault="00537636" w:rsidP="00F40BB7">
            <w:pPr>
              <w:pStyle w:val="TableText-boldred"/>
              <w:keepNext/>
              <w:rPr>
                <w:color w:val="auto"/>
                <w:szCs w:val="20"/>
              </w:rPr>
            </w:pPr>
            <w:r w:rsidRPr="00E741E4">
              <w:rPr>
                <w:bCs/>
                <w:color w:val="auto"/>
                <w:szCs w:val="20"/>
                <w:lang w:val="pt-BR"/>
              </w:rPr>
              <w:t>Mitigação necessária.</w:t>
            </w:r>
            <w:r w:rsidRPr="00E741E4">
              <w:rPr>
                <w:b w:val="0"/>
                <w:color w:val="auto"/>
                <w:szCs w:val="20"/>
                <w:lang w:val="pt-BR"/>
              </w:rPr>
              <w:t xml:space="preserve"> A TBTA trabalhará com a MTA NYCT para implementar um plano de monitoramento neste local. O plano identificará uma linha de base, temporização específica e limiar para ação adicional. Caso esse limiar seja atingido, a MTA NYCT aumentará a velocidade da escada rolante de 100 fpm para 120 fpm. </w:t>
            </w:r>
          </w:p>
        </w:tc>
      </w:tr>
      <w:tr w:rsidR="002E20DC" w:rsidRPr="00E741E4" w14:paraId="43EF41B5" w14:textId="77777777" w:rsidTr="00092CF2">
        <w:trPr>
          <w:trHeight w:val="20"/>
        </w:trPr>
        <w:tc>
          <w:tcPr>
            <w:tcW w:w="370" w:type="pct"/>
            <w:vMerge/>
            <w:tcBorders>
              <w:bottom w:val="single" w:sz="6" w:space="0" w:color="F2A62B"/>
            </w:tcBorders>
            <w:vAlign w:val="center"/>
            <w:hideMark/>
          </w:tcPr>
          <w:p w14:paraId="41E61E1A" w14:textId="77777777" w:rsidR="00537636" w:rsidRPr="00E741E4" w:rsidRDefault="00537636" w:rsidP="00F40BB7">
            <w:pPr>
              <w:keepNext/>
              <w:rPr>
                <w:rFonts w:ascii="Arial Narrow" w:hAnsi="Arial Narrow" w:cs="Calibri"/>
                <w:b/>
                <w:bCs/>
                <w:color w:val="000000"/>
                <w:sz w:val="20"/>
                <w:szCs w:val="20"/>
              </w:rPr>
            </w:pPr>
          </w:p>
        </w:tc>
        <w:tc>
          <w:tcPr>
            <w:tcW w:w="375" w:type="pct"/>
            <w:gridSpan w:val="2"/>
            <w:vMerge/>
            <w:tcBorders>
              <w:bottom w:val="single" w:sz="6" w:space="0" w:color="F2A62B"/>
            </w:tcBorders>
            <w:vAlign w:val="center"/>
            <w:hideMark/>
          </w:tcPr>
          <w:p w14:paraId="341D9E18" w14:textId="77777777" w:rsidR="00537636" w:rsidRPr="00E741E4" w:rsidRDefault="00537636" w:rsidP="00F40BB7">
            <w:pPr>
              <w:keepNext/>
              <w:rPr>
                <w:rFonts w:ascii="Arial Narrow" w:hAnsi="Arial Narrow" w:cs="Calibri"/>
                <w:b/>
                <w:bCs/>
                <w:color w:val="000000"/>
                <w:sz w:val="20"/>
                <w:szCs w:val="20"/>
              </w:rPr>
            </w:pPr>
          </w:p>
        </w:tc>
        <w:tc>
          <w:tcPr>
            <w:tcW w:w="858" w:type="pct"/>
            <w:vMerge/>
            <w:tcBorders>
              <w:bottom w:val="single" w:sz="6" w:space="0" w:color="F2A62B"/>
            </w:tcBorders>
            <w:vAlign w:val="center"/>
          </w:tcPr>
          <w:p w14:paraId="6F46BF9B" w14:textId="77777777" w:rsidR="00537636" w:rsidRPr="00E741E4" w:rsidRDefault="00537636" w:rsidP="00F40BB7">
            <w:pPr>
              <w:pStyle w:val="TableText-leftaligned"/>
              <w:keepNext/>
            </w:pPr>
          </w:p>
        </w:tc>
        <w:tc>
          <w:tcPr>
            <w:tcW w:w="494" w:type="pct"/>
            <w:tcBorders>
              <w:bottom w:val="single" w:sz="6" w:space="0" w:color="F2A62B"/>
            </w:tcBorders>
            <w:shd w:val="clear" w:color="auto" w:fill="auto"/>
            <w:vAlign w:val="center"/>
            <w:hideMark/>
          </w:tcPr>
          <w:p w14:paraId="083182B1" w14:textId="72024C2B" w:rsidR="00537636" w:rsidRPr="00E741E4" w:rsidRDefault="00537636" w:rsidP="00F40BB7">
            <w:pPr>
              <w:pStyle w:val="TableText-leftaligned"/>
              <w:keepNext/>
            </w:pPr>
            <w:r w:rsidRPr="00E741E4">
              <w:rPr>
                <w:lang w:val="pt-BR"/>
              </w:rPr>
              <w:t>Escada P2/P4 da estação do metrô Court Sq (Queens) para linha nº 7 com destino a Manhattan</w:t>
            </w:r>
          </w:p>
        </w:tc>
        <w:tc>
          <w:tcPr>
            <w:tcW w:w="452" w:type="pct"/>
            <w:tcBorders>
              <w:bottom w:val="single" w:sz="6" w:space="0" w:color="F2A62B"/>
            </w:tcBorders>
            <w:shd w:val="clear" w:color="auto" w:fill="auto"/>
            <w:vAlign w:val="center"/>
            <w:hideMark/>
          </w:tcPr>
          <w:p w14:paraId="6E6F6AA2" w14:textId="77777777" w:rsidR="00537636" w:rsidRPr="00E741E4" w:rsidRDefault="00537636" w:rsidP="00F40BB7">
            <w:pPr>
              <w:pStyle w:val="TableText-leftaligned"/>
              <w:keepNext/>
              <w:rPr>
                <w:rFonts w:cs="Calibri"/>
              </w:rPr>
            </w:pPr>
            <w:r w:rsidRPr="00E741E4">
              <w:rPr>
                <w:lang w:val="pt-BR"/>
              </w:rPr>
              <w:t>Aumento ou redução relativo(a) dos volumes de passageiros na estação GERAL comparado(a) ao Cenário de Pedágio E (não apenas na escada ou local afetados) no horário ou período de pico</w:t>
            </w:r>
          </w:p>
        </w:tc>
        <w:tc>
          <w:tcPr>
            <w:tcW w:w="227" w:type="pct"/>
            <w:tcBorders>
              <w:bottom w:val="single" w:sz="6" w:space="0" w:color="F2A62B"/>
            </w:tcBorders>
            <w:shd w:val="clear" w:color="auto" w:fill="auto"/>
            <w:vAlign w:val="center"/>
            <w:hideMark/>
          </w:tcPr>
          <w:p w14:paraId="435ABABE" w14:textId="77777777" w:rsidR="00537636" w:rsidRPr="00E741E4" w:rsidRDefault="00537636" w:rsidP="00F40BB7">
            <w:pPr>
              <w:pStyle w:val="TableText-Center"/>
              <w:keepNext/>
              <w:rPr>
                <w:rFonts w:cs="Calibri"/>
              </w:rPr>
            </w:pPr>
            <w:r w:rsidRPr="00E741E4">
              <w:rPr>
                <w:rFonts w:cs="Calibri"/>
                <w:lang w:val="pt-BR"/>
              </w:rPr>
              <w:t>98%</w:t>
            </w:r>
          </w:p>
        </w:tc>
        <w:tc>
          <w:tcPr>
            <w:tcW w:w="205" w:type="pct"/>
            <w:tcBorders>
              <w:bottom w:val="single" w:sz="6" w:space="0" w:color="F2A62B"/>
            </w:tcBorders>
            <w:shd w:val="clear" w:color="auto" w:fill="auto"/>
            <w:vAlign w:val="center"/>
            <w:hideMark/>
          </w:tcPr>
          <w:p w14:paraId="0ABAE876" w14:textId="77777777" w:rsidR="00537636" w:rsidRPr="00E741E4" w:rsidRDefault="00537636" w:rsidP="00F40BB7">
            <w:pPr>
              <w:pStyle w:val="TableText-Center"/>
              <w:keepNext/>
              <w:rPr>
                <w:rFonts w:cs="Calibri"/>
              </w:rPr>
            </w:pPr>
            <w:r w:rsidRPr="00E741E4">
              <w:rPr>
                <w:rFonts w:cs="Calibri"/>
                <w:lang w:val="pt-BR"/>
              </w:rPr>
              <w:t>90%</w:t>
            </w:r>
          </w:p>
        </w:tc>
        <w:tc>
          <w:tcPr>
            <w:tcW w:w="186" w:type="pct"/>
            <w:tcBorders>
              <w:bottom w:val="single" w:sz="6" w:space="0" w:color="F2A62B"/>
            </w:tcBorders>
            <w:shd w:val="clear" w:color="auto" w:fill="auto"/>
            <w:vAlign w:val="center"/>
            <w:hideMark/>
          </w:tcPr>
          <w:p w14:paraId="3F74BDC0" w14:textId="77777777" w:rsidR="00537636" w:rsidRPr="00E741E4" w:rsidRDefault="00537636" w:rsidP="00F40BB7">
            <w:pPr>
              <w:pStyle w:val="TableText-Center"/>
              <w:keepNext/>
              <w:rPr>
                <w:rFonts w:cs="Calibri"/>
              </w:rPr>
            </w:pPr>
            <w:r w:rsidRPr="00E741E4">
              <w:rPr>
                <w:rFonts w:cs="Calibri"/>
                <w:lang w:val="pt-BR"/>
              </w:rPr>
              <w:t>102%</w:t>
            </w:r>
          </w:p>
        </w:tc>
        <w:tc>
          <w:tcPr>
            <w:tcW w:w="206" w:type="pct"/>
            <w:tcBorders>
              <w:bottom w:val="single" w:sz="6" w:space="0" w:color="F2A62B"/>
            </w:tcBorders>
            <w:shd w:val="clear" w:color="auto" w:fill="auto"/>
            <w:vAlign w:val="center"/>
            <w:hideMark/>
          </w:tcPr>
          <w:p w14:paraId="7CA04224" w14:textId="77777777" w:rsidR="00537636" w:rsidRPr="00E741E4" w:rsidRDefault="00537636" w:rsidP="00F40BB7">
            <w:pPr>
              <w:pStyle w:val="TableText-Center"/>
              <w:keepNext/>
              <w:rPr>
                <w:rFonts w:cs="Calibri"/>
              </w:rPr>
            </w:pPr>
            <w:r w:rsidRPr="00E741E4">
              <w:rPr>
                <w:rFonts w:cs="Calibri"/>
                <w:lang w:val="pt-BR"/>
              </w:rPr>
              <w:t>104%</w:t>
            </w:r>
          </w:p>
        </w:tc>
        <w:tc>
          <w:tcPr>
            <w:tcW w:w="206" w:type="pct"/>
            <w:tcBorders>
              <w:bottom w:val="single" w:sz="6" w:space="0" w:color="F2A62B"/>
            </w:tcBorders>
            <w:shd w:val="clear" w:color="auto" w:fill="auto"/>
            <w:vAlign w:val="center"/>
            <w:hideMark/>
          </w:tcPr>
          <w:p w14:paraId="2B1665A7" w14:textId="77777777" w:rsidR="00537636" w:rsidRPr="00E741E4" w:rsidRDefault="00537636" w:rsidP="00F40BB7">
            <w:pPr>
              <w:pStyle w:val="TableText-Center"/>
              <w:keepNext/>
              <w:rPr>
                <w:rFonts w:cs="Calibri"/>
              </w:rPr>
            </w:pPr>
            <w:r w:rsidRPr="00E741E4">
              <w:rPr>
                <w:rFonts w:cs="Calibri"/>
                <w:lang w:val="pt-BR"/>
              </w:rPr>
              <w:t>100%</w:t>
            </w:r>
          </w:p>
        </w:tc>
        <w:tc>
          <w:tcPr>
            <w:tcW w:w="223" w:type="pct"/>
            <w:tcBorders>
              <w:bottom w:val="single" w:sz="6" w:space="0" w:color="F2A62B"/>
            </w:tcBorders>
            <w:shd w:val="clear" w:color="auto" w:fill="auto"/>
            <w:vAlign w:val="center"/>
            <w:hideMark/>
          </w:tcPr>
          <w:p w14:paraId="154673D7" w14:textId="77777777" w:rsidR="00537636" w:rsidRPr="00E741E4" w:rsidRDefault="00537636" w:rsidP="00F40BB7">
            <w:pPr>
              <w:pStyle w:val="TableText-Center"/>
              <w:keepNext/>
              <w:rPr>
                <w:rFonts w:cs="Calibri"/>
              </w:rPr>
            </w:pPr>
            <w:r w:rsidRPr="00E741E4">
              <w:rPr>
                <w:rFonts w:cs="Calibri"/>
                <w:lang w:val="pt-BR"/>
              </w:rPr>
              <w:t>117%</w:t>
            </w:r>
          </w:p>
        </w:tc>
        <w:tc>
          <w:tcPr>
            <w:tcW w:w="210" w:type="pct"/>
            <w:tcBorders>
              <w:bottom w:val="single" w:sz="6" w:space="0" w:color="F2A62B"/>
            </w:tcBorders>
            <w:shd w:val="clear" w:color="auto" w:fill="auto"/>
            <w:vAlign w:val="center"/>
            <w:hideMark/>
          </w:tcPr>
          <w:p w14:paraId="4AD6AD1C" w14:textId="77777777" w:rsidR="00537636" w:rsidRPr="00E741E4" w:rsidRDefault="00537636" w:rsidP="00F40BB7">
            <w:pPr>
              <w:pStyle w:val="TableText-Center"/>
              <w:keepNext/>
              <w:rPr>
                <w:rFonts w:cs="Calibri"/>
              </w:rPr>
            </w:pPr>
            <w:r w:rsidRPr="00E741E4">
              <w:rPr>
                <w:rFonts w:cs="Calibri"/>
                <w:lang w:val="pt-BR"/>
              </w:rPr>
              <w:t>97%</w:t>
            </w:r>
          </w:p>
        </w:tc>
        <w:tc>
          <w:tcPr>
            <w:tcW w:w="249" w:type="pct"/>
            <w:tcBorders>
              <w:bottom w:val="single" w:sz="6" w:space="0" w:color="F2A62B"/>
            </w:tcBorders>
            <w:shd w:val="clear" w:color="auto" w:fill="auto"/>
            <w:vAlign w:val="center"/>
            <w:hideMark/>
          </w:tcPr>
          <w:p w14:paraId="28BBF93E" w14:textId="77777777" w:rsidR="00537636" w:rsidRPr="00E741E4" w:rsidRDefault="00537636" w:rsidP="00F40BB7">
            <w:pPr>
              <w:pStyle w:val="TableText-Center"/>
              <w:keepNext/>
            </w:pPr>
            <w:r w:rsidRPr="00E741E4">
              <w:rPr>
                <w:lang w:val="pt-BR"/>
              </w:rPr>
              <w:t xml:space="preserve">Sim </w:t>
            </w:r>
          </w:p>
        </w:tc>
        <w:tc>
          <w:tcPr>
            <w:tcW w:w="739" w:type="pct"/>
            <w:tcBorders>
              <w:bottom w:val="single" w:sz="6" w:space="0" w:color="F2A62B"/>
            </w:tcBorders>
            <w:shd w:val="clear" w:color="auto" w:fill="FFFFFF" w:themeFill="background1"/>
            <w:vAlign w:val="center"/>
            <w:hideMark/>
          </w:tcPr>
          <w:p w14:paraId="4E5592D8" w14:textId="77777777" w:rsidR="00537636" w:rsidRPr="00E741E4" w:rsidRDefault="00537636" w:rsidP="00F40BB7">
            <w:pPr>
              <w:pStyle w:val="TableText-boldred"/>
              <w:keepNext/>
              <w:rPr>
                <w:color w:val="auto"/>
                <w:szCs w:val="20"/>
              </w:rPr>
            </w:pPr>
            <w:r w:rsidRPr="00E741E4">
              <w:rPr>
                <w:bCs/>
                <w:color w:val="auto"/>
                <w:szCs w:val="20"/>
                <w:lang w:val="pt-BR"/>
              </w:rPr>
              <w:t xml:space="preserve">Mitigação necessária. </w:t>
            </w:r>
            <w:r w:rsidRPr="00E741E4">
              <w:rPr>
                <w:b w:val="0"/>
                <w:color w:val="auto"/>
                <w:szCs w:val="20"/>
                <w:lang w:val="pt-BR"/>
              </w:rPr>
              <w:t xml:space="preserve">A TBTA trabalhará com a MTA NYCT para implementar um plano de monitoramento neste local. O plano identificará uma linha de base, temporização específica e limiar para ação adicional. Caso esse limiar seja atingido, a TBTA trabalhará com a MTA NYCT para construir uma nova escada da extremidade norte da plataforma nº 7 até a rua. O limiar seria definido de modo a permitir tempo suficiente para implementar a mitigação, a fim de que o efeito adverso não ocorra. </w:t>
            </w:r>
          </w:p>
        </w:tc>
      </w:tr>
      <w:tr w:rsidR="00EE7CAB" w:rsidRPr="00E741E4" w14:paraId="7CAFD9D9" w14:textId="77777777" w:rsidTr="00092CF2">
        <w:trPr>
          <w:trHeight w:val="20"/>
        </w:trPr>
        <w:tc>
          <w:tcPr>
            <w:tcW w:w="370" w:type="pct"/>
            <w:vMerge w:val="restart"/>
            <w:tcBorders>
              <w:top w:val="single" w:sz="6" w:space="0" w:color="F2A62B"/>
              <w:bottom w:val="single" w:sz="6" w:space="0" w:color="F2A62B"/>
              <w:right w:val="single" w:sz="6" w:space="0" w:color="F9B268" w:themeColor="accent1" w:themeTint="99"/>
            </w:tcBorders>
            <w:shd w:val="clear" w:color="auto" w:fill="auto"/>
            <w:vAlign w:val="center"/>
            <w:hideMark/>
          </w:tcPr>
          <w:p w14:paraId="4CB8A368" w14:textId="77777777" w:rsidR="00537636" w:rsidRPr="00E741E4" w:rsidRDefault="00537636" w:rsidP="00F40BB7">
            <w:pPr>
              <w:pStyle w:val="TableText-Bold"/>
              <w:keepNext/>
            </w:pPr>
            <w:r w:rsidRPr="00E741E4">
              <w:rPr>
                <w:bCs/>
                <w:lang w:val="pt-BR"/>
              </w:rPr>
              <w:t>4D – Transporte: estacionamento</w:t>
            </w:r>
          </w:p>
        </w:tc>
        <w:tc>
          <w:tcPr>
            <w:tcW w:w="375" w:type="pct"/>
            <w:gridSpan w:val="2"/>
            <w:vMerge w:val="restart"/>
            <w:tcBorders>
              <w:top w:val="single" w:sz="6" w:space="0" w:color="F2A62B"/>
              <w:left w:val="single" w:sz="6" w:space="0" w:color="F9B268" w:themeColor="accent1" w:themeTint="99"/>
              <w:bottom w:val="single" w:sz="6" w:space="0" w:color="F2A62B"/>
            </w:tcBorders>
            <w:shd w:val="clear" w:color="auto" w:fill="auto"/>
            <w:vAlign w:val="center"/>
          </w:tcPr>
          <w:p w14:paraId="6261A0C6" w14:textId="77777777" w:rsidR="00537636" w:rsidRPr="00E741E4" w:rsidRDefault="00537636" w:rsidP="00F40BB7">
            <w:pPr>
              <w:pStyle w:val="TableText-leftaligned"/>
              <w:rPr>
                <w:b/>
              </w:rPr>
            </w:pPr>
            <w:r w:rsidRPr="00E741E4">
              <w:rPr>
                <w:lang w:val="pt-BR"/>
              </w:rPr>
              <w:t>Condições de estacionamento</w:t>
            </w:r>
          </w:p>
        </w:tc>
        <w:tc>
          <w:tcPr>
            <w:tcW w:w="858" w:type="pct"/>
            <w:vMerge w:val="restart"/>
            <w:tcBorders>
              <w:top w:val="single" w:sz="6" w:space="0" w:color="F2A62B"/>
              <w:bottom w:val="single" w:sz="6" w:space="0" w:color="F2A62B"/>
            </w:tcBorders>
            <w:vAlign w:val="center"/>
          </w:tcPr>
          <w:p w14:paraId="5661BD85" w14:textId="77777777" w:rsidR="00537636" w:rsidRPr="00E741E4" w:rsidRDefault="00537636" w:rsidP="00F40BB7">
            <w:pPr>
              <w:pStyle w:val="TableText-leftaligned"/>
              <w:keepNext/>
            </w:pPr>
            <w:r w:rsidRPr="00E741E4">
              <w:rPr>
                <w:lang w:val="pt-BR"/>
              </w:rPr>
              <w:t xml:space="preserve">Todos os cenários de pedágio resultariam em uma redução na demanda por estacionamento dentro do CBD de Manhattan, de magnitude semelhante à redução das viagens de automóvel para dentro do CBD de Manhattan. Com uma troca da condução própria pelo transporte coletivo, haveria uma maior demanda de estacionamento nas estações de metrô e trens de passageiros e nas instalações tipo “park-and-ride” (estacione e embarque) fora do CBD de Manhattan. </w:t>
            </w:r>
          </w:p>
        </w:tc>
        <w:tc>
          <w:tcPr>
            <w:tcW w:w="494" w:type="pct"/>
            <w:tcBorders>
              <w:top w:val="single" w:sz="6" w:space="0" w:color="F2A62B"/>
              <w:bottom w:val="single" w:sz="6" w:space="0" w:color="F2A62B"/>
            </w:tcBorders>
            <w:shd w:val="clear" w:color="auto" w:fill="auto"/>
            <w:vAlign w:val="center"/>
            <w:hideMark/>
          </w:tcPr>
          <w:p w14:paraId="7EB07F3D" w14:textId="77777777" w:rsidR="00537636" w:rsidRPr="00E741E4" w:rsidRDefault="00537636" w:rsidP="00F40BB7">
            <w:pPr>
              <w:pStyle w:val="TableText-leftaligned"/>
              <w:keepNext/>
            </w:pPr>
            <w:r w:rsidRPr="00E741E4">
              <w:rPr>
                <w:lang w:val="pt-BR"/>
              </w:rPr>
              <w:t>CBD de Manhattan</w:t>
            </w:r>
          </w:p>
        </w:tc>
        <w:tc>
          <w:tcPr>
            <w:tcW w:w="452" w:type="pct"/>
            <w:tcBorders>
              <w:top w:val="single" w:sz="6" w:space="0" w:color="F2A62B"/>
              <w:bottom w:val="single" w:sz="6" w:space="0" w:color="F2A62B"/>
            </w:tcBorders>
            <w:shd w:val="clear" w:color="auto" w:fill="auto"/>
            <w:vAlign w:val="center"/>
            <w:hideMark/>
          </w:tcPr>
          <w:p w14:paraId="540E44E4" w14:textId="77777777" w:rsidR="00537636" w:rsidRPr="00E741E4" w:rsidRDefault="00537636" w:rsidP="00F40BB7">
            <w:pPr>
              <w:pStyle w:val="TableText-leftaligned"/>
              <w:keepNext/>
            </w:pPr>
            <w:r w:rsidRPr="00E741E4">
              <w:rPr>
                <w:lang w:val="pt-BR"/>
              </w:rPr>
              <w:t>Narrativa</w:t>
            </w:r>
          </w:p>
        </w:tc>
        <w:tc>
          <w:tcPr>
            <w:tcW w:w="1463" w:type="pct"/>
            <w:gridSpan w:val="7"/>
            <w:tcBorders>
              <w:top w:val="single" w:sz="6" w:space="0" w:color="F2A62B"/>
              <w:bottom w:val="single" w:sz="6" w:space="0" w:color="F2A62B"/>
            </w:tcBorders>
            <w:shd w:val="clear" w:color="auto" w:fill="auto"/>
            <w:vAlign w:val="center"/>
            <w:hideMark/>
          </w:tcPr>
          <w:p w14:paraId="4275B0E0" w14:textId="77777777" w:rsidR="00537636" w:rsidRPr="00E741E4" w:rsidRDefault="00537636" w:rsidP="00F40BB7">
            <w:pPr>
              <w:pStyle w:val="TableText-Center"/>
              <w:keepNext/>
            </w:pPr>
            <w:r w:rsidRPr="00E741E4">
              <w:rPr>
                <w:lang w:val="pt-BR"/>
              </w:rPr>
              <w:t>Redução na demanda por estacionamentos devida à redução das viagens de automóvel para o CBD</w:t>
            </w:r>
          </w:p>
        </w:tc>
        <w:tc>
          <w:tcPr>
            <w:tcW w:w="249" w:type="pct"/>
            <w:tcBorders>
              <w:top w:val="single" w:sz="6" w:space="0" w:color="F2A62B"/>
              <w:bottom w:val="single" w:sz="6" w:space="0" w:color="F2A62B"/>
            </w:tcBorders>
            <w:shd w:val="clear" w:color="auto" w:fill="auto"/>
            <w:vAlign w:val="center"/>
            <w:hideMark/>
          </w:tcPr>
          <w:p w14:paraId="380F573E" w14:textId="77777777" w:rsidR="00537636" w:rsidRPr="00E741E4" w:rsidRDefault="00537636" w:rsidP="00F40BB7">
            <w:pPr>
              <w:pStyle w:val="TableText-Center"/>
              <w:keepNext/>
            </w:pPr>
            <w:r w:rsidRPr="00E741E4">
              <w:rPr>
                <w:lang w:val="pt-BR"/>
              </w:rPr>
              <w:t>Não</w:t>
            </w:r>
          </w:p>
        </w:tc>
        <w:tc>
          <w:tcPr>
            <w:tcW w:w="739" w:type="pct"/>
            <w:tcBorders>
              <w:top w:val="single" w:sz="6" w:space="0" w:color="F2A62B"/>
              <w:bottom w:val="single" w:sz="6" w:space="0" w:color="F2A62B"/>
            </w:tcBorders>
            <w:shd w:val="clear" w:color="auto" w:fill="auto"/>
            <w:vAlign w:val="center"/>
            <w:hideMark/>
          </w:tcPr>
          <w:p w14:paraId="3F92C582" w14:textId="77777777" w:rsidR="00537636" w:rsidRPr="00E741E4" w:rsidRDefault="00537636" w:rsidP="00F40BB7">
            <w:pPr>
              <w:pStyle w:val="TableText-leftaligned"/>
              <w:keepNext/>
            </w:pPr>
            <w:r w:rsidRPr="00E741E4">
              <w:rPr>
                <w:b/>
                <w:bCs/>
                <w:lang w:val="pt-BR"/>
              </w:rPr>
              <w:t>Nenhuma mitigação necessária.</w:t>
            </w:r>
            <w:r w:rsidRPr="00E741E4">
              <w:rPr>
                <w:lang w:val="pt-BR"/>
              </w:rPr>
              <w:t xml:space="preserve"> Efeitos benéficos</w:t>
            </w:r>
          </w:p>
        </w:tc>
      </w:tr>
      <w:tr w:rsidR="00537636" w:rsidRPr="00E741E4" w14:paraId="74513B17" w14:textId="77777777" w:rsidTr="00092CF2">
        <w:trPr>
          <w:trHeight w:val="20"/>
        </w:trPr>
        <w:tc>
          <w:tcPr>
            <w:tcW w:w="370" w:type="pct"/>
            <w:vMerge/>
            <w:tcBorders>
              <w:top w:val="single" w:sz="6" w:space="0" w:color="F2A62B"/>
              <w:bottom w:val="single" w:sz="6" w:space="0" w:color="F2A62B"/>
            </w:tcBorders>
            <w:vAlign w:val="center"/>
          </w:tcPr>
          <w:p w14:paraId="014560EF" w14:textId="77777777" w:rsidR="00537636" w:rsidRPr="00E741E4" w:rsidRDefault="00537636" w:rsidP="00F40BB7">
            <w:pPr>
              <w:pStyle w:val="TableText-Bold"/>
              <w:keepNext/>
            </w:pPr>
          </w:p>
        </w:tc>
        <w:tc>
          <w:tcPr>
            <w:tcW w:w="375" w:type="pct"/>
            <w:gridSpan w:val="2"/>
            <w:vMerge/>
            <w:tcBorders>
              <w:top w:val="single" w:sz="6" w:space="0" w:color="F2A62B"/>
              <w:bottom w:val="single" w:sz="6" w:space="0" w:color="F2A62B"/>
            </w:tcBorders>
            <w:vAlign w:val="center"/>
          </w:tcPr>
          <w:p w14:paraId="5DA4511E" w14:textId="77777777" w:rsidR="00537636" w:rsidRPr="00E741E4" w:rsidRDefault="00537636" w:rsidP="00F40BB7">
            <w:pPr>
              <w:pStyle w:val="TableText-Bold"/>
              <w:keepNext/>
            </w:pPr>
          </w:p>
        </w:tc>
        <w:tc>
          <w:tcPr>
            <w:tcW w:w="858" w:type="pct"/>
            <w:vMerge/>
            <w:tcBorders>
              <w:top w:val="single" w:sz="6" w:space="0" w:color="F2A62B"/>
              <w:bottom w:val="single" w:sz="6" w:space="0" w:color="F2A62B"/>
            </w:tcBorders>
            <w:vAlign w:val="center"/>
          </w:tcPr>
          <w:p w14:paraId="03C8D0C2" w14:textId="77777777" w:rsidR="00537636" w:rsidRPr="00E741E4" w:rsidRDefault="00537636" w:rsidP="00F40BB7">
            <w:pPr>
              <w:pStyle w:val="TableText-leftaligned"/>
              <w:keepNext/>
            </w:pPr>
          </w:p>
        </w:tc>
        <w:tc>
          <w:tcPr>
            <w:tcW w:w="494" w:type="pct"/>
            <w:tcBorders>
              <w:top w:val="single" w:sz="6" w:space="0" w:color="F2A62B"/>
              <w:bottom w:val="single" w:sz="6" w:space="0" w:color="F2A62B"/>
            </w:tcBorders>
            <w:shd w:val="clear" w:color="auto" w:fill="auto"/>
            <w:vAlign w:val="center"/>
          </w:tcPr>
          <w:p w14:paraId="49FD4DC9" w14:textId="77777777" w:rsidR="00537636" w:rsidRPr="00E741E4" w:rsidRDefault="00537636" w:rsidP="00F40BB7">
            <w:pPr>
              <w:pStyle w:val="TableText-leftaligned"/>
              <w:keepNext/>
            </w:pPr>
            <w:r w:rsidRPr="00E741E4">
              <w:rPr>
                <w:lang w:val="pt-BR"/>
              </w:rPr>
              <w:t>Instalações de transporte coletivo</w:t>
            </w:r>
          </w:p>
        </w:tc>
        <w:tc>
          <w:tcPr>
            <w:tcW w:w="452" w:type="pct"/>
            <w:tcBorders>
              <w:top w:val="single" w:sz="6" w:space="0" w:color="F2A62B"/>
              <w:bottom w:val="single" w:sz="6" w:space="0" w:color="F2A62B"/>
            </w:tcBorders>
            <w:shd w:val="clear" w:color="auto" w:fill="auto"/>
            <w:vAlign w:val="center"/>
          </w:tcPr>
          <w:p w14:paraId="159DF169" w14:textId="77777777" w:rsidR="00537636" w:rsidRPr="00E741E4" w:rsidRDefault="00537636" w:rsidP="00F40BB7">
            <w:pPr>
              <w:pStyle w:val="TableText-leftaligned"/>
              <w:keepNext/>
            </w:pPr>
            <w:r w:rsidRPr="00E741E4">
              <w:rPr>
                <w:lang w:val="pt-BR"/>
              </w:rPr>
              <w:t>Narrativa</w:t>
            </w:r>
          </w:p>
        </w:tc>
        <w:tc>
          <w:tcPr>
            <w:tcW w:w="1463" w:type="pct"/>
            <w:gridSpan w:val="7"/>
            <w:tcBorders>
              <w:top w:val="single" w:sz="6" w:space="0" w:color="F2A62B"/>
              <w:bottom w:val="single" w:sz="6" w:space="0" w:color="F2A62B"/>
            </w:tcBorders>
            <w:shd w:val="clear" w:color="auto" w:fill="auto"/>
            <w:vAlign w:val="center"/>
          </w:tcPr>
          <w:p w14:paraId="6743175E" w14:textId="77777777" w:rsidR="00537636" w:rsidRPr="00E741E4" w:rsidRDefault="00537636" w:rsidP="00F40BB7">
            <w:pPr>
              <w:pStyle w:val="TableText-Center"/>
              <w:keepNext/>
            </w:pPr>
            <w:r w:rsidRPr="00E741E4">
              <w:rPr>
                <w:lang w:val="pt-BR"/>
              </w:rPr>
              <w:t xml:space="preserve">Pequenas mudanças na demanda por estacionamentos nas instalações de transporte coletivo, correspondentes ao </w:t>
            </w:r>
            <w:r w:rsidRPr="00E741E4">
              <w:rPr>
                <w:lang w:val="pt-BR"/>
              </w:rPr>
              <w:br/>
              <w:t>aumento da utilização do metrô e dos trens de passageiros</w:t>
            </w:r>
          </w:p>
        </w:tc>
        <w:tc>
          <w:tcPr>
            <w:tcW w:w="249" w:type="pct"/>
            <w:tcBorders>
              <w:top w:val="single" w:sz="6" w:space="0" w:color="F2A62B"/>
              <w:bottom w:val="single" w:sz="6" w:space="0" w:color="F2A62B"/>
            </w:tcBorders>
            <w:shd w:val="clear" w:color="auto" w:fill="auto"/>
            <w:vAlign w:val="center"/>
          </w:tcPr>
          <w:p w14:paraId="13E46344" w14:textId="77777777" w:rsidR="00537636" w:rsidRPr="00E741E4" w:rsidRDefault="00537636" w:rsidP="00F40BB7">
            <w:pPr>
              <w:pStyle w:val="TableText-Center"/>
              <w:keepNext/>
            </w:pPr>
            <w:r w:rsidRPr="00E741E4">
              <w:rPr>
                <w:lang w:val="pt-BR"/>
              </w:rPr>
              <w:t>Não</w:t>
            </w:r>
          </w:p>
        </w:tc>
        <w:tc>
          <w:tcPr>
            <w:tcW w:w="739" w:type="pct"/>
            <w:tcBorders>
              <w:top w:val="single" w:sz="6" w:space="0" w:color="F2A62B"/>
              <w:bottom w:val="single" w:sz="6" w:space="0" w:color="F2A62B"/>
            </w:tcBorders>
            <w:shd w:val="clear" w:color="auto" w:fill="auto"/>
            <w:vAlign w:val="center"/>
          </w:tcPr>
          <w:p w14:paraId="3BC0F3AE" w14:textId="77777777" w:rsidR="00537636" w:rsidRPr="00E741E4" w:rsidRDefault="00537636" w:rsidP="00F40BB7">
            <w:pPr>
              <w:pStyle w:val="TableText-leftaligned"/>
              <w:keepNext/>
              <w:rPr>
                <w:b/>
                <w:bCs/>
              </w:rPr>
            </w:pPr>
            <w:r w:rsidRPr="00E741E4">
              <w:rPr>
                <w:b/>
                <w:bCs/>
                <w:lang w:val="pt-BR"/>
              </w:rPr>
              <w:t>Nenhuma mitigação necessária.</w:t>
            </w:r>
            <w:r w:rsidRPr="00E741E4">
              <w:rPr>
                <w:lang w:val="pt-BR"/>
              </w:rPr>
              <w:t xml:space="preserve"> Nenhum efeito adverso</w:t>
            </w:r>
          </w:p>
        </w:tc>
      </w:tr>
      <w:tr w:rsidR="002E20DC" w:rsidRPr="00E741E4" w14:paraId="05119C13" w14:textId="77777777" w:rsidTr="00092CF2">
        <w:trPr>
          <w:trHeight w:val="20"/>
        </w:trPr>
        <w:tc>
          <w:tcPr>
            <w:tcW w:w="370" w:type="pct"/>
            <w:tcBorders>
              <w:top w:val="single" w:sz="6" w:space="0" w:color="F2A62B"/>
              <w:bottom w:val="single" w:sz="12" w:space="0" w:color="F2A62B"/>
            </w:tcBorders>
            <w:shd w:val="clear" w:color="auto" w:fill="auto"/>
            <w:vAlign w:val="center"/>
            <w:hideMark/>
          </w:tcPr>
          <w:p w14:paraId="6B54DC3C" w14:textId="77777777" w:rsidR="00537636" w:rsidRPr="00E741E4" w:rsidRDefault="00537636" w:rsidP="00F40BB7">
            <w:pPr>
              <w:pStyle w:val="TableText-Bold"/>
            </w:pPr>
            <w:r w:rsidRPr="00E741E4">
              <w:rPr>
                <w:bCs/>
                <w:lang w:val="pt-BR"/>
              </w:rPr>
              <w:t>4E – Transporte: pedestres e bicicletas</w:t>
            </w:r>
          </w:p>
        </w:tc>
        <w:tc>
          <w:tcPr>
            <w:tcW w:w="375" w:type="pct"/>
            <w:gridSpan w:val="2"/>
            <w:tcBorders>
              <w:top w:val="single" w:sz="6" w:space="0" w:color="F2A62B"/>
              <w:bottom w:val="single" w:sz="12" w:space="0" w:color="F2A62B"/>
            </w:tcBorders>
            <w:shd w:val="clear" w:color="auto" w:fill="auto"/>
            <w:vAlign w:val="center"/>
            <w:hideMark/>
          </w:tcPr>
          <w:p w14:paraId="3191E5CE" w14:textId="77777777" w:rsidR="00537636" w:rsidRPr="00E741E4" w:rsidRDefault="00537636" w:rsidP="00F40BB7">
            <w:pPr>
              <w:pStyle w:val="TableText-leftaligned"/>
              <w:keepNext/>
            </w:pPr>
            <w:r w:rsidRPr="00E741E4">
              <w:rPr>
                <w:lang w:val="pt-BR"/>
              </w:rPr>
              <w:t>Circulação de pedestres</w:t>
            </w:r>
          </w:p>
        </w:tc>
        <w:tc>
          <w:tcPr>
            <w:tcW w:w="858" w:type="pct"/>
            <w:tcBorders>
              <w:top w:val="single" w:sz="6" w:space="0" w:color="F2A62B"/>
              <w:bottom w:val="single" w:sz="12" w:space="0" w:color="F2A62B"/>
            </w:tcBorders>
            <w:vAlign w:val="center"/>
          </w:tcPr>
          <w:p w14:paraId="4529DAFD" w14:textId="77777777" w:rsidR="00537636" w:rsidRPr="00E741E4" w:rsidRDefault="00537636" w:rsidP="00F40BB7">
            <w:pPr>
              <w:pStyle w:val="TableText-leftaligned"/>
              <w:keepNext/>
            </w:pPr>
            <w:r w:rsidRPr="00E741E4">
              <w:rPr>
                <w:lang w:val="pt-BR"/>
              </w:rPr>
              <w:t xml:space="preserve">Aumento da atividade de pedestres nas calçadas fora das centrais de transporte coletivo por causa do aumento do uso do transporte coletivo. Em todos menos um dos locais do CBD de Manhattan (Herald Square/Penn Station), o aumento dos passageiros de transporte coletivo </w:t>
            </w:r>
            <w:r w:rsidRPr="00E741E4">
              <w:rPr>
                <w:lang w:val="pt-BR"/>
              </w:rPr>
              <w:lastRenderedPageBreak/>
              <w:t>não geraria novos pedestres suficientes para afetar adversamente a circulação de pedestres na área da estação. Fora do CBD de Manhattan, a utilização do transporte coletivo nas estações individuais não aumentaria o suficiente para afetar adversamente as condições dos pedestres nas calçadas, faixas de pedestre ou esquinas próximas.</w:t>
            </w:r>
          </w:p>
        </w:tc>
        <w:tc>
          <w:tcPr>
            <w:tcW w:w="494" w:type="pct"/>
            <w:tcBorders>
              <w:top w:val="single" w:sz="6" w:space="0" w:color="F2A62B"/>
              <w:bottom w:val="single" w:sz="12" w:space="0" w:color="F2A62B"/>
            </w:tcBorders>
            <w:shd w:val="clear" w:color="auto" w:fill="auto"/>
            <w:vAlign w:val="center"/>
            <w:hideMark/>
          </w:tcPr>
          <w:p w14:paraId="71C2FCDD" w14:textId="77777777" w:rsidR="00537636" w:rsidRPr="00E741E4" w:rsidRDefault="00537636" w:rsidP="00F40BB7">
            <w:pPr>
              <w:pStyle w:val="TableText-leftaligned"/>
              <w:keepNext/>
            </w:pPr>
            <w:r w:rsidRPr="00E741E4">
              <w:rPr>
                <w:lang w:val="pt-BR"/>
              </w:rPr>
              <w:lastRenderedPageBreak/>
              <w:t>Herald Square/Penn Station NY</w:t>
            </w:r>
          </w:p>
        </w:tc>
        <w:tc>
          <w:tcPr>
            <w:tcW w:w="452" w:type="pct"/>
            <w:tcBorders>
              <w:top w:val="single" w:sz="6" w:space="0" w:color="F2A62B"/>
              <w:bottom w:val="single" w:sz="12" w:space="0" w:color="F2A62B"/>
            </w:tcBorders>
            <w:shd w:val="clear" w:color="auto" w:fill="auto"/>
            <w:vAlign w:val="center"/>
            <w:hideMark/>
          </w:tcPr>
          <w:p w14:paraId="606BAC22" w14:textId="25B2D920" w:rsidR="00537636" w:rsidRPr="00E741E4" w:rsidRDefault="00537636" w:rsidP="00F40BB7">
            <w:pPr>
              <w:pStyle w:val="TableText-leftaligned"/>
              <w:keepNext/>
            </w:pPr>
            <w:r w:rsidRPr="00E741E4">
              <w:rPr>
                <w:lang w:val="pt-BR"/>
              </w:rPr>
              <w:t>Calçadas, esquinas e faixas de pedestre com volumes de pedestres acima do limiar nos períodos de pico da manhã e tarde</w:t>
            </w:r>
          </w:p>
        </w:tc>
        <w:tc>
          <w:tcPr>
            <w:tcW w:w="1463" w:type="pct"/>
            <w:gridSpan w:val="7"/>
            <w:tcBorders>
              <w:top w:val="single" w:sz="6" w:space="0" w:color="F2A62B"/>
              <w:bottom w:val="single" w:sz="12" w:space="0" w:color="F2A62B"/>
            </w:tcBorders>
            <w:shd w:val="clear" w:color="auto" w:fill="auto"/>
            <w:vAlign w:val="center"/>
            <w:hideMark/>
          </w:tcPr>
          <w:p w14:paraId="1DB78C50" w14:textId="77777777" w:rsidR="00537636" w:rsidRPr="00E741E4" w:rsidRDefault="00537636" w:rsidP="00F40BB7">
            <w:pPr>
              <w:pStyle w:val="TableText-Center"/>
              <w:keepNext/>
            </w:pPr>
            <w:r w:rsidRPr="00E741E4">
              <w:rPr>
                <w:lang w:val="pt-BR"/>
              </w:rPr>
              <w:t xml:space="preserve">Efeitos adversos na circulação de pedestres em um segmento de calçada e duas faixas de pedestre </w:t>
            </w:r>
          </w:p>
        </w:tc>
        <w:tc>
          <w:tcPr>
            <w:tcW w:w="249" w:type="pct"/>
            <w:tcBorders>
              <w:top w:val="single" w:sz="6" w:space="0" w:color="F2A62B"/>
              <w:bottom w:val="single" w:sz="12" w:space="0" w:color="F2A62B"/>
            </w:tcBorders>
            <w:shd w:val="clear" w:color="auto" w:fill="auto"/>
            <w:vAlign w:val="center"/>
            <w:hideMark/>
          </w:tcPr>
          <w:p w14:paraId="258EAB7C" w14:textId="77777777" w:rsidR="00537636" w:rsidRPr="00E741E4" w:rsidRDefault="00537636" w:rsidP="00F40BB7">
            <w:pPr>
              <w:pStyle w:val="TableText-Center"/>
              <w:keepNext/>
              <w:rPr>
                <w:rFonts w:cs="Calibri"/>
                <w:color w:val="3A3838"/>
              </w:rPr>
            </w:pPr>
            <w:r w:rsidRPr="00E741E4">
              <w:rPr>
                <w:lang w:val="pt-BR"/>
              </w:rPr>
              <w:t>Sim</w:t>
            </w:r>
          </w:p>
        </w:tc>
        <w:tc>
          <w:tcPr>
            <w:tcW w:w="739" w:type="pct"/>
            <w:tcBorders>
              <w:top w:val="single" w:sz="6" w:space="0" w:color="F2A62B"/>
              <w:bottom w:val="single" w:sz="12" w:space="0" w:color="F2A62B"/>
            </w:tcBorders>
            <w:shd w:val="clear" w:color="auto" w:fill="FFFFFF" w:themeFill="background1"/>
            <w:vAlign w:val="center"/>
            <w:hideMark/>
          </w:tcPr>
          <w:p w14:paraId="6D558664" w14:textId="77777777" w:rsidR="00537636" w:rsidRPr="00E741E4" w:rsidRDefault="00537636" w:rsidP="00F40BB7">
            <w:pPr>
              <w:pStyle w:val="TableText-boldred"/>
              <w:keepNext/>
              <w:rPr>
                <w:color w:val="auto"/>
              </w:rPr>
            </w:pPr>
            <w:r w:rsidRPr="00E741E4">
              <w:rPr>
                <w:bCs/>
                <w:color w:val="auto"/>
                <w:szCs w:val="20"/>
                <w:lang w:val="pt-BR"/>
              </w:rPr>
              <w:t>Mitigação necessária.</w:t>
            </w:r>
            <w:r w:rsidRPr="00E741E4">
              <w:rPr>
                <w:b w:val="0"/>
                <w:color w:val="auto"/>
                <w:szCs w:val="20"/>
                <w:lang w:val="pt-BR"/>
              </w:rPr>
              <w:t xml:space="preserve"> Os Patrocinadores do Projeto implementarão um plano de monitoramento neste local. O plano incluirá uma linha de base, temporização específica e limiar para ação adicional. Caso o limiar seja atingido, os </w:t>
            </w:r>
            <w:r w:rsidRPr="00E741E4">
              <w:rPr>
                <w:b w:val="0"/>
                <w:color w:val="auto"/>
                <w:szCs w:val="20"/>
                <w:lang w:val="pt-BR"/>
              </w:rPr>
              <w:lastRenderedPageBreak/>
              <w:t>Patrocinadores do Projeto aumentarão o espaço para pedestres nas calçadas e faixas de pedestre através de alargamento físico e/ou remoção e realocação de obstruções.</w:t>
            </w:r>
          </w:p>
        </w:tc>
      </w:tr>
      <w:tr w:rsidR="002E20DC" w:rsidRPr="00E741E4" w14:paraId="2B68D0B5" w14:textId="77777777" w:rsidTr="00092CF2">
        <w:trPr>
          <w:trHeight w:val="20"/>
        </w:trPr>
        <w:tc>
          <w:tcPr>
            <w:tcW w:w="370" w:type="pct"/>
            <w:vMerge w:val="restart"/>
            <w:tcBorders>
              <w:top w:val="single" w:sz="4" w:space="0" w:color="F07F09" w:themeColor="accent1"/>
            </w:tcBorders>
            <w:shd w:val="clear" w:color="auto" w:fill="auto"/>
            <w:vAlign w:val="center"/>
          </w:tcPr>
          <w:p w14:paraId="0F9D2E31" w14:textId="77777777" w:rsidR="00537636" w:rsidRPr="00E741E4" w:rsidRDefault="00537636" w:rsidP="00F40BB7">
            <w:pPr>
              <w:pStyle w:val="TableText-Bold"/>
              <w:keepNext/>
            </w:pPr>
            <w:r w:rsidRPr="00E741E4">
              <w:rPr>
                <w:bCs/>
                <w:lang w:val="pt-BR"/>
              </w:rPr>
              <w:lastRenderedPageBreak/>
              <w:t>4E – Transporte: pedestres e bicicletas (continuação)</w:t>
            </w:r>
          </w:p>
        </w:tc>
        <w:tc>
          <w:tcPr>
            <w:tcW w:w="375" w:type="pct"/>
            <w:gridSpan w:val="2"/>
            <w:vMerge w:val="restart"/>
            <w:tcBorders>
              <w:top w:val="single" w:sz="4" w:space="0" w:color="F07F09" w:themeColor="accent1"/>
            </w:tcBorders>
            <w:shd w:val="clear" w:color="auto" w:fill="auto"/>
            <w:vAlign w:val="center"/>
          </w:tcPr>
          <w:p w14:paraId="1C01C480" w14:textId="77777777" w:rsidR="00537636" w:rsidRPr="00E741E4" w:rsidRDefault="00537636" w:rsidP="00F40BB7">
            <w:pPr>
              <w:pStyle w:val="TableText-leftaligned"/>
            </w:pPr>
            <w:r w:rsidRPr="00E741E4">
              <w:rPr>
                <w:lang w:val="pt-BR"/>
              </w:rPr>
              <w:t>Bicicletas</w:t>
            </w:r>
          </w:p>
        </w:tc>
        <w:tc>
          <w:tcPr>
            <w:tcW w:w="858" w:type="pct"/>
            <w:vMerge w:val="restart"/>
            <w:tcBorders>
              <w:top w:val="single" w:sz="4" w:space="0" w:color="F07F09" w:themeColor="accent1"/>
            </w:tcBorders>
            <w:vAlign w:val="center"/>
          </w:tcPr>
          <w:p w14:paraId="0ADC2CE8" w14:textId="77777777" w:rsidR="00537636" w:rsidRPr="00E741E4" w:rsidRDefault="00537636" w:rsidP="00F40BB7">
            <w:pPr>
              <w:pStyle w:val="TableText-leftaligned"/>
            </w:pPr>
            <w:r w:rsidRPr="00E741E4">
              <w:rPr>
                <w:lang w:val="pt-BR"/>
              </w:rPr>
              <w:t>Pequenos aumentos nas viagens de bicicleta perto de centrais de transporte coletivo e como modo de transporte</w:t>
            </w:r>
          </w:p>
        </w:tc>
        <w:tc>
          <w:tcPr>
            <w:tcW w:w="494" w:type="pct"/>
            <w:tcBorders>
              <w:top w:val="single" w:sz="4" w:space="0" w:color="F07F09" w:themeColor="accent1"/>
            </w:tcBorders>
            <w:shd w:val="clear" w:color="auto" w:fill="auto"/>
            <w:vAlign w:val="center"/>
          </w:tcPr>
          <w:p w14:paraId="3BB381EB" w14:textId="77777777" w:rsidR="00537636" w:rsidRPr="00E741E4" w:rsidRDefault="00537636" w:rsidP="00F40BB7">
            <w:pPr>
              <w:pStyle w:val="TableText-leftaligned"/>
            </w:pPr>
            <w:r w:rsidRPr="00E741E4">
              <w:rPr>
                <w:lang w:val="pt-BR"/>
              </w:rPr>
              <w:t>CBD de Manhattan</w:t>
            </w:r>
          </w:p>
        </w:tc>
        <w:tc>
          <w:tcPr>
            <w:tcW w:w="452" w:type="pct"/>
            <w:tcBorders>
              <w:top w:val="single" w:sz="4" w:space="0" w:color="F07F09" w:themeColor="accent1"/>
            </w:tcBorders>
            <w:shd w:val="clear" w:color="auto" w:fill="auto"/>
            <w:vAlign w:val="center"/>
          </w:tcPr>
          <w:p w14:paraId="708BF2B4" w14:textId="77777777" w:rsidR="00537636" w:rsidRPr="00E741E4" w:rsidRDefault="00537636" w:rsidP="00F40BB7">
            <w:pPr>
              <w:pStyle w:val="TableText-leftaligned"/>
            </w:pPr>
            <w:r w:rsidRPr="00E741E4">
              <w:rPr>
                <w:lang w:val="pt-BR"/>
              </w:rPr>
              <w:t>Narrativa</w:t>
            </w:r>
          </w:p>
        </w:tc>
        <w:tc>
          <w:tcPr>
            <w:tcW w:w="1463" w:type="pct"/>
            <w:gridSpan w:val="7"/>
            <w:tcBorders>
              <w:top w:val="single" w:sz="4" w:space="0" w:color="F07F09" w:themeColor="accent1"/>
            </w:tcBorders>
            <w:shd w:val="clear" w:color="auto" w:fill="auto"/>
            <w:vAlign w:val="center"/>
          </w:tcPr>
          <w:p w14:paraId="43EAD788" w14:textId="77777777" w:rsidR="00537636" w:rsidRPr="00E741E4" w:rsidRDefault="00537636" w:rsidP="00F40BB7">
            <w:pPr>
              <w:pStyle w:val="TableText-Center"/>
            </w:pPr>
            <w:r w:rsidRPr="00E741E4">
              <w:rPr>
                <w:lang w:val="pt-BR"/>
              </w:rPr>
              <w:t xml:space="preserve">Pequenos aumentos nas viagens de bicicleta perto de centrais de transporte coletivo </w:t>
            </w:r>
            <w:r w:rsidRPr="00E741E4">
              <w:rPr>
                <w:lang w:val="pt-BR"/>
              </w:rPr>
              <w:br/>
              <w:t>com aumentos maiores no compartilhamento de viagens de pedestres</w:t>
            </w:r>
          </w:p>
        </w:tc>
        <w:tc>
          <w:tcPr>
            <w:tcW w:w="249" w:type="pct"/>
            <w:tcBorders>
              <w:top w:val="single" w:sz="4" w:space="0" w:color="F07F09" w:themeColor="accent1"/>
            </w:tcBorders>
            <w:shd w:val="clear" w:color="auto" w:fill="auto"/>
            <w:vAlign w:val="center"/>
          </w:tcPr>
          <w:p w14:paraId="235B44DD" w14:textId="77777777" w:rsidR="00537636" w:rsidRPr="00E741E4" w:rsidRDefault="00537636" w:rsidP="00F40BB7">
            <w:pPr>
              <w:pStyle w:val="TableText-Center"/>
            </w:pPr>
            <w:r w:rsidRPr="00E741E4">
              <w:rPr>
                <w:lang w:val="pt-BR"/>
              </w:rPr>
              <w:t>Não</w:t>
            </w:r>
          </w:p>
        </w:tc>
        <w:tc>
          <w:tcPr>
            <w:tcW w:w="739" w:type="pct"/>
            <w:tcBorders>
              <w:top w:val="single" w:sz="4" w:space="0" w:color="F07F09" w:themeColor="accent1"/>
            </w:tcBorders>
            <w:shd w:val="clear" w:color="auto" w:fill="FFFFFF" w:themeFill="background1"/>
            <w:vAlign w:val="center"/>
          </w:tcPr>
          <w:p w14:paraId="7F6D9E8F" w14:textId="77777777" w:rsidR="00537636" w:rsidRPr="00E741E4" w:rsidRDefault="00537636" w:rsidP="00F40BB7">
            <w:pPr>
              <w:pStyle w:val="TableText-leftaligned"/>
              <w:rPr>
                <w:color w:val="auto"/>
              </w:rPr>
            </w:pPr>
            <w:r w:rsidRPr="00E741E4">
              <w:rPr>
                <w:b/>
                <w:bCs/>
                <w:lang w:val="pt-BR"/>
              </w:rPr>
              <w:t>Nenhuma mitigação necessária.</w:t>
            </w:r>
            <w:r w:rsidRPr="00E741E4">
              <w:rPr>
                <w:lang w:val="pt-BR"/>
              </w:rPr>
              <w:t xml:space="preserve"> Nenhum efeito adverso</w:t>
            </w:r>
          </w:p>
        </w:tc>
      </w:tr>
      <w:tr w:rsidR="002E20DC" w:rsidRPr="00E741E4" w14:paraId="2F103BA6" w14:textId="77777777" w:rsidTr="00092CF2">
        <w:trPr>
          <w:trHeight w:val="20"/>
        </w:trPr>
        <w:tc>
          <w:tcPr>
            <w:tcW w:w="370" w:type="pct"/>
            <w:vMerge/>
            <w:vAlign w:val="center"/>
            <w:hideMark/>
          </w:tcPr>
          <w:p w14:paraId="6F1B73DC" w14:textId="77777777" w:rsidR="00537636" w:rsidRPr="00E741E4" w:rsidRDefault="00537636" w:rsidP="00F40BB7">
            <w:pPr>
              <w:keepNext/>
              <w:rPr>
                <w:rFonts w:ascii="Arial Narrow" w:hAnsi="Arial Narrow" w:cs="Calibri"/>
                <w:b/>
                <w:bCs/>
                <w:color w:val="000000"/>
                <w:sz w:val="20"/>
                <w:szCs w:val="20"/>
              </w:rPr>
            </w:pPr>
          </w:p>
        </w:tc>
        <w:tc>
          <w:tcPr>
            <w:tcW w:w="375" w:type="pct"/>
            <w:gridSpan w:val="2"/>
            <w:vMerge/>
            <w:vAlign w:val="center"/>
            <w:hideMark/>
          </w:tcPr>
          <w:p w14:paraId="0B38C366" w14:textId="77777777" w:rsidR="00537636" w:rsidRPr="00E741E4" w:rsidRDefault="00537636" w:rsidP="00F40BB7">
            <w:pPr>
              <w:pStyle w:val="TableText-leftaligned"/>
            </w:pPr>
          </w:p>
        </w:tc>
        <w:tc>
          <w:tcPr>
            <w:tcW w:w="858" w:type="pct"/>
            <w:vMerge/>
            <w:vAlign w:val="center"/>
          </w:tcPr>
          <w:p w14:paraId="1BACD8EE" w14:textId="77777777" w:rsidR="00537636" w:rsidRPr="00E741E4" w:rsidRDefault="00537636" w:rsidP="00F40BB7">
            <w:pPr>
              <w:pStyle w:val="TableText-leftaligned"/>
            </w:pPr>
          </w:p>
        </w:tc>
        <w:tc>
          <w:tcPr>
            <w:tcW w:w="494" w:type="pct"/>
            <w:shd w:val="clear" w:color="auto" w:fill="auto"/>
            <w:vAlign w:val="center"/>
            <w:hideMark/>
          </w:tcPr>
          <w:p w14:paraId="510AD0C4" w14:textId="77777777" w:rsidR="00537636" w:rsidRPr="00E741E4" w:rsidRDefault="00537636" w:rsidP="00F40BB7">
            <w:pPr>
              <w:pStyle w:val="TableText-leftaligned"/>
            </w:pPr>
            <w:r w:rsidRPr="00E741E4">
              <w:rPr>
                <w:lang w:val="pt-BR"/>
              </w:rPr>
              <w:t>Fora do CBD de Manhattan</w:t>
            </w:r>
          </w:p>
        </w:tc>
        <w:tc>
          <w:tcPr>
            <w:tcW w:w="452" w:type="pct"/>
            <w:shd w:val="clear" w:color="auto" w:fill="auto"/>
            <w:vAlign w:val="center"/>
            <w:hideMark/>
          </w:tcPr>
          <w:p w14:paraId="26F7D2C9"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0C5E2BDC" w14:textId="77777777" w:rsidR="00537636" w:rsidRPr="00E741E4" w:rsidRDefault="00537636" w:rsidP="00F40BB7">
            <w:pPr>
              <w:pStyle w:val="TableText-Center"/>
            </w:pPr>
            <w:r w:rsidRPr="00E741E4">
              <w:rPr>
                <w:lang w:val="pt-BR"/>
              </w:rPr>
              <w:t>Algumas trocas de automóveis para bicicletas</w:t>
            </w:r>
          </w:p>
        </w:tc>
        <w:tc>
          <w:tcPr>
            <w:tcW w:w="249" w:type="pct"/>
            <w:shd w:val="clear" w:color="auto" w:fill="FFFFFF" w:themeFill="background1"/>
            <w:vAlign w:val="center"/>
            <w:hideMark/>
          </w:tcPr>
          <w:p w14:paraId="13C54B4D" w14:textId="77777777" w:rsidR="00537636" w:rsidRPr="00E741E4" w:rsidRDefault="00537636" w:rsidP="00F40BB7">
            <w:pPr>
              <w:pStyle w:val="TableText-Center"/>
              <w:rPr>
                <w:rFonts w:cs="Calibri"/>
              </w:rPr>
            </w:pPr>
            <w:r w:rsidRPr="00E741E4">
              <w:rPr>
                <w:lang w:val="pt-BR"/>
              </w:rPr>
              <w:t>Não</w:t>
            </w:r>
          </w:p>
        </w:tc>
        <w:tc>
          <w:tcPr>
            <w:tcW w:w="739" w:type="pct"/>
            <w:shd w:val="clear" w:color="auto" w:fill="auto"/>
            <w:vAlign w:val="center"/>
            <w:hideMark/>
          </w:tcPr>
          <w:p w14:paraId="12E67B2D"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2E20DC" w:rsidRPr="00E741E4" w14:paraId="642C95E6" w14:textId="77777777" w:rsidTr="00092CF2">
        <w:trPr>
          <w:trHeight w:val="20"/>
        </w:trPr>
        <w:tc>
          <w:tcPr>
            <w:tcW w:w="370" w:type="pct"/>
            <w:vMerge/>
            <w:vAlign w:val="center"/>
            <w:hideMark/>
          </w:tcPr>
          <w:p w14:paraId="1CCD2207" w14:textId="77777777" w:rsidR="00537636" w:rsidRPr="00E741E4" w:rsidRDefault="00537636" w:rsidP="00F40BB7">
            <w:pPr>
              <w:keepNext/>
              <w:rPr>
                <w:rFonts w:ascii="Arial Narrow" w:hAnsi="Arial Narrow" w:cs="Calibri"/>
                <w:b/>
                <w:bCs/>
                <w:color w:val="000000"/>
                <w:sz w:val="20"/>
                <w:szCs w:val="20"/>
              </w:rPr>
            </w:pPr>
          </w:p>
        </w:tc>
        <w:tc>
          <w:tcPr>
            <w:tcW w:w="375" w:type="pct"/>
            <w:gridSpan w:val="2"/>
            <w:shd w:val="clear" w:color="auto" w:fill="auto"/>
            <w:vAlign w:val="center"/>
            <w:hideMark/>
          </w:tcPr>
          <w:p w14:paraId="049F2E67" w14:textId="77777777" w:rsidR="00537636" w:rsidRPr="00E741E4" w:rsidRDefault="00537636" w:rsidP="00F40BB7">
            <w:pPr>
              <w:pStyle w:val="TableText-leftaligned"/>
            </w:pPr>
            <w:r w:rsidRPr="00E741E4">
              <w:rPr>
                <w:lang w:val="pt-BR"/>
              </w:rPr>
              <w:t>Segurança</w:t>
            </w:r>
          </w:p>
        </w:tc>
        <w:tc>
          <w:tcPr>
            <w:tcW w:w="858" w:type="pct"/>
            <w:vAlign w:val="center"/>
          </w:tcPr>
          <w:p w14:paraId="69C3E04F" w14:textId="77777777" w:rsidR="00537636" w:rsidRPr="00E741E4" w:rsidRDefault="00537636" w:rsidP="00F40BB7">
            <w:pPr>
              <w:pStyle w:val="TableText-leftaligned"/>
            </w:pPr>
            <w:r w:rsidRPr="00E741E4">
              <w:rPr>
                <w:lang w:val="pt-BR"/>
              </w:rPr>
              <w:t>Nenhum efeito adverso</w:t>
            </w:r>
          </w:p>
        </w:tc>
        <w:tc>
          <w:tcPr>
            <w:tcW w:w="494" w:type="pct"/>
            <w:shd w:val="clear" w:color="auto" w:fill="auto"/>
            <w:vAlign w:val="center"/>
            <w:hideMark/>
          </w:tcPr>
          <w:p w14:paraId="1A812E10" w14:textId="77777777" w:rsidR="00537636" w:rsidRPr="00E741E4" w:rsidRDefault="00537636" w:rsidP="00F40BB7">
            <w:pPr>
              <w:pStyle w:val="TableText-leftaligned"/>
            </w:pPr>
            <w:r w:rsidRPr="00E741E4">
              <w:rPr>
                <w:lang w:val="pt-BR"/>
              </w:rPr>
              <w:t>Geral</w:t>
            </w:r>
          </w:p>
        </w:tc>
        <w:tc>
          <w:tcPr>
            <w:tcW w:w="452" w:type="pct"/>
            <w:shd w:val="clear" w:color="auto" w:fill="auto"/>
            <w:vAlign w:val="center"/>
            <w:hideMark/>
          </w:tcPr>
          <w:p w14:paraId="68D0DCD9"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2FB56426" w14:textId="77777777" w:rsidR="00537636" w:rsidRPr="00E741E4" w:rsidRDefault="00537636" w:rsidP="00F40BB7">
            <w:pPr>
              <w:pStyle w:val="TableText-Center"/>
              <w:jc w:val="both"/>
            </w:pPr>
            <w:r w:rsidRPr="00E741E4">
              <w:rPr>
                <w:lang w:val="pt-BR"/>
              </w:rPr>
              <w:t>Nenhum aumento substancial nos volumes de pedestres ou aumento nos problemas de segurança, inclusive em locais que apresentam altos níveis de colisões</w:t>
            </w:r>
            <w:r w:rsidRPr="00E741E4">
              <w:rPr>
                <w:color w:val="auto"/>
                <w:lang w:val="pt-BR"/>
              </w:rPr>
              <w:t xml:space="preserve">. Em geral, </w:t>
            </w:r>
            <w:r w:rsidRPr="00E741E4">
              <w:rPr>
                <w:rStyle w:val="normaltextrun"/>
                <w:rFonts w:cs="Calibri Light"/>
                <w:color w:val="auto"/>
                <w:shd w:val="clear" w:color="auto" w:fill="FFFFFF"/>
                <w:lang w:val="pt-BR"/>
              </w:rPr>
              <w:t xml:space="preserve">com menos viagens veiculares para entrar e sair do CBD de Manhattan, a Alternativa de Pedágios no CBD poderia resultar na redução dos volumes de tráfego nesses locais. Isso ajudaria a reduzir os conflitos veículo-veículo e veículo-pedestre, trazendo um benefício geral para a </w:t>
            </w:r>
            <w:r w:rsidRPr="00E741E4">
              <w:rPr>
                <w:rStyle w:val="findhit"/>
                <w:rFonts w:cs="Calibri Light"/>
                <w:color w:val="auto"/>
                <w:shd w:val="clear" w:color="auto" w:fill="FFFFFF"/>
                <w:lang w:val="pt-BR"/>
              </w:rPr>
              <w:t>segu</w:t>
            </w:r>
            <w:r w:rsidRPr="00E741E4">
              <w:rPr>
                <w:rStyle w:val="normaltextrun"/>
                <w:rFonts w:cs="Calibri Light"/>
                <w:color w:val="auto"/>
                <w:shd w:val="clear" w:color="auto" w:fill="FFFFFF"/>
                <w:lang w:val="pt-BR"/>
              </w:rPr>
              <w:t>rança.</w:t>
            </w:r>
          </w:p>
        </w:tc>
        <w:tc>
          <w:tcPr>
            <w:tcW w:w="249" w:type="pct"/>
            <w:shd w:val="clear" w:color="auto" w:fill="FFFFFF" w:themeFill="background1"/>
            <w:vAlign w:val="center"/>
          </w:tcPr>
          <w:p w14:paraId="5CCFCE2F" w14:textId="77777777" w:rsidR="00537636" w:rsidRPr="00E741E4" w:rsidRDefault="00537636" w:rsidP="00F40BB7">
            <w:pPr>
              <w:pStyle w:val="TableText-Center"/>
              <w:rPr>
                <w:rFonts w:cs="Calibri"/>
              </w:rPr>
            </w:pPr>
            <w:r w:rsidRPr="00E741E4">
              <w:rPr>
                <w:lang w:val="pt-BR"/>
              </w:rPr>
              <w:t>Não</w:t>
            </w:r>
          </w:p>
        </w:tc>
        <w:tc>
          <w:tcPr>
            <w:tcW w:w="739" w:type="pct"/>
            <w:shd w:val="clear" w:color="auto" w:fill="auto"/>
            <w:vAlign w:val="center"/>
            <w:hideMark/>
          </w:tcPr>
          <w:p w14:paraId="2B25CCBF"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2E20DC" w:rsidRPr="00E741E4" w14:paraId="1235D247" w14:textId="77777777" w:rsidTr="00092CF2">
        <w:trPr>
          <w:trHeight w:val="20"/>
        </w:trPr>
        <w:tc>
          <w:tcPr>
            <w:tcW w:w="370" w:type="pct"/>
            <w:vMerge w:val="restart"/>
            <w:shd w:val="clear" w:color="auto" w:fill="auto"/>
            <w:vAlign w:val="center"/>
            <w:hideMark/>
          </w:tcPr>
          <w:p w14:paraId="1D7F8295" w14:textId="77777777" w:rsidR="00537636" w:rsidRPr="00E741E4" w:rsidRDefault="00537636" w:rsidP="00F40BB7">
            <w:pPr>
              <w:pStyle w:val="TableText-leftaligned"/>
              <w:rPr>
                <w:b/>
                <w:bCs/>
                <w:highlight w:val="yellow"/>
              </w:rPr>
            </w:pPr>
            <w:r w:rsidRPr="00E741E4">
              <w:rPr>
                <w:b/>
                <w:bCs/>
                <w:lang w:val="pt-BR"/>
              </w:rPr>
              <w:t>5A – Condições sociais: população</w:t>
            </w:r>
          </w:p>
        </w:tc>
        <w:tc>
          <w:tcPr>
            <w:tcW w:w="375" w:type="pct"/>
            <w:gridSpan w:val="2"/>
            <w:shd w:val="clear" w:color="auto" w:fill="auto"/>
            <w:vAlign w:val="center"/>
            <w:hideMark/>
          </w:tcPr>
          <w:p w14:paraId="3FC1426E" w14:textId="77777777" w:rsidR="00537636" w:rsidRPr="00E741E4" w:rsidRDefault="00537636" w:rsidP="00F40BB7">
            <w:pPr>
              <w:pStyle w:val="TableText-leftaligned"/>
            </w:pPr>
            <w:r w:rsidRPr="00E741E4">
              <w:rPr>
                <w:lang w:val="pt-BR"/>
              </w:rPr>
              <w:t>Benefícios</w:t>
            </w:r>
          </w:p>
        </w:tc>
        <w:tc>
          <w:tcPr>
            <w:tcW w:w="858" w:type="pct"/>
            <w:vAlign w:val="center"/>
          </w:tcPr>
          <w:p w14:paraId="741E478E" w14:textId="77777777" w:rsidR="00537636" w:rsidRPr="00E741E4" w:rsidRDefault="00537636" w:rsidP="00F40BB7">
            <w:pPr>
              <w:pStyle w:val="TableText-leftaligned"/>
            </w:pPr>
            <w:r w:rsidRPr="00E741E4">
              <w:rPr>
                <w:lang w:val="pt-BR"/>
              </w:rPr>
              <w:t>Benefícios no CBD de Manhattan e suas proximidades</w:t>
            </w:r>
          </w:p>
        </w:tc>
        <w:tc>
          <w:tcPr>
            <w:tcW w:w="494" w:type="pct"/>
            <w:shd w:val="clear" w:color="auto" w:fill="auto"/>
            <w:vAlign w:val="center"/>
            <w:hideMark/>
          </w:tcPr>
          <w:p w14:paraId="48AC0B5F"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hideMark/>
          </w:tcPr>
          <w:p w14:paraId="0B3D0DDD"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40497C4D" w14:textId="77777777" w:rsidR="00537636" w:rsidRPr="00E741E4" w:rsidRDefault="00537636" w:rsidP="00F40BB7">
            <w:pPr>
              <w:pStyle w:val="TableText-Center"/>
              <w:jc w:val="both"/>
            </w:pPr>
            <w:r w:rsidRPr="00E741E4">
              <w:rPr>
                <w:lang w:val="pt-BR"/>
              </w:rPr>
              <w:t>Benefícios no CBD de Manhattan e suas proximidades associados à economia de tempo de viagem, melhor confiabilidade de viagem-tempo, menor custo operacional dos veículos, melhor segurança, redução nas emissões de poluentes do ar e existência de uma fonte de receita previsível para melhorias no transporte coletivo. Isso afetaria positivamente as conexões comunitárias e o acesso a emprego, educação, serviços de saúde e recreação para os residentes.</w:t>
            </w:r>
          </w:p>
        </w:tc>
        <w:tc>
          <w:tcPr>
            <w:tcW w:w="249" w:type="pct"/>
            <w:shd w:val="clear" w:color="auto" w:fill="FFFFFF" w:themeFill="background1"/>
            <w:vAlign w:val="center"/>
          </w:tcPr>
          <w:p w14:paraId="5E326578" w14:textId="77777777" w:rsidR="00537636" w:rsidRPr="00E741E4" w:rsidRDefault="00537636" w:rsidP="00F40BB7">
            <w:pPr>
              <w:pStyle w:val="TableText-Center"/>
              <w:rPr>
                <w:rFonts w:cs="Calibri"/>
              </w:rPr>
            </w:pPr>
            <w:r w:rsidRPr="00E741E4">
              <w:rPr>
                <w:lang w:val="pt-BR"/>
              </w:rPr>
              <w:t>Não</w:t>
            </w:r>
          </w:p>
        </w:tc>
        <w:tc>
          <w:tcPr>
            <w:tcW w:w="739" w:type="pct"/>
            <w:shd w:val="clear" w:color="auto" w:fill="auto"/>
            <w:vAlign w:val="center"/>
            <w:hideMark/>
          </w:tcPr>
          <w:p w14:paraId="4E6BA215"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Efeitos benéficos</w:t>
            </w:r>
          </w:p>
        </w:tc>
      </w:tr>
      <w:tr w:rsidR="002E20DC" w:rsidRPr="00E741E4" w14:paraId="434416A1" w14:textId="77777777" w:rsidTr="00092CF2">
        <w:trPr>
          <w:trHeight w:val="20"/>
        </w:trPr>
        <w:tc>
          <w:tcPr>
            <w:tcW w:w="370" w:type="pct"/>
            <w:vMerge/>
            <w:vAlign w:val="center"/>
            <w:hideMark/>
          </w:tcPr>
          <w:p w14:paraId="35D0AEAF" w14:textId="77777777" w:rsidR="00537636" w:rsidRPr="00E741E4" w:rsidRDefault="00537636" w:rsidP="00F40BB7">
            <w:pPr>
              <w:rPr>
                <w:rFonts w:ascii="Arial Narrow" w:hAnsi="Arial Narrow" w:cs="Calibri"/>
                <w:b/>
                <w:bCs/>
                <w:color w:val="000000"/>
                <w:sz w:val="20"/>
                <w:szCs w:val="20"/>
              </w:rPr>
            </w:pPr>
          </w:p>
        </w:tc>
        <w:tc>
          <w:tcPr>
            <w:tcW w:w="375" w:type="pct"/>
            <w:gridSpan w:val="2"/>
            <w:tcBorders>
              <w:bottom w:val="single" w:sz="6" w:space="0" w:color="F2A62B"/>
            </w:tcBorders>
            <w:shd w:val="clear" w:color="auto" w:fill="auto"/>
            <w:vAlign w:val="center"/>
            <w:hideMark/>
          </w:tcPr>
          <w:p w14:paraId="21CA2E97" w14:textId="77777777" w:rsidR="00537636" w:rsidRPr="00E741E4" w:rsidRDefault="00537636" w:rsidP="00F40BB7">
            <w:pPr>
              <w:pStyle w:val="TableText-leftaligned"/>
            </w:pPr>
            <w:r w:rsidRPr="00E741E4">
              <w:rPr>
                <w:lang w:val="pt-BR"/>
              </w:rPr>
              <w:t>Coesão comunitária</w:t>
            </w:r>
          </w:p>
        </w:tc>
        <w:tc>
          <w:tcPr>
            <w:tcW w:w="858" w:type="pct"/>
            <w:vAlign w:val="center"/>
          </w:tcPr>
          <w:p w14:paraId="646A277A" w14:textId="77777777" w:rsidR="00537636" w:rsidRPr="00E741E4" w:rsidRDefault="00537636" w:rsidP="00F40BB7">
            <w:pPr>
              <w:pStyle w:val="TableText-leftaligned"/>
            </w:pPr>
            <w:r w:rsidRPr="00E741E4">
              <w:rPr>
                <w:lang w:val="pt-BR"/>
              </w:rPr>
              <w:t>Alterações em padrões de viagem, incluindo um maior uso do transporte coletivo, resultante dos novos pedágios</w:t>
            </w:r>
          </w:p>
        </w:tc>
        <w:tc>
          <w:tcPr>
            <w:tcW w:w="494" w:type="pct"/>
            <w:shd w:val="clear" w:color="auto" w:fill="auto"/>
            <w:vAlign w:val="center"/>
            <w:hideMark/>
          </w:tcPr>
          <w:p w14:paraId="57795E3E"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hideMark/>
          </w:tcPr>
          <w:p w14:paraId="66215214"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2756B623" w14:textId="77777777" w:rsidR="00537636" w:rsidRPr="00E741E4" w:rsidRDefault="00537636" w:rsidP="00F40BB7">
            <w:pPr>
              <w:pStyle w:val="TableText-Center"/>
              <w:jc w:val="both"/>
            </w:pPr>
            <w:r w:rsidRPr="00E741E4">
              <w:rPr>
                <w:lang w:val="pt-BR"/>
              </w:rPr>
              <w:t xml:space="preserve">As alterações nos padrões de viagem, incluindo um maior uso do transporte coletivo, como resultado do Projeto, não afetariam adversamente a coesão comunitária nem tornariam mais difícil para as pessoas se conectarem umas com as outras em suas comunidades, dadas a extensa rede de transporte coletivo que conecta o CBD de Manhattan e a previsão de apenas um pequeno grau de alteração nas viagens. </w:t>
            </w:r>
          </w:p>
        </w:tc>
        <w:tc>
          <w:tcPr>
            <w:tcW w:w="249" w:type="pct"/>
            <w:shd w:val="clear" w:color="auto" w:fill="FFFFFF" w:themeFill="background1"/>
            <w:vAlign w:val="center"/>
          </w:tcPr>
          <w:p w14:paraId="449633A2" w14:textId="77777777" w:rsidR="00537636" w:rsidRPr="00E741E4" w:rsidRDefault="00537636" w:rsidP="00F40BB7">
            <w:pPr>
              <w:pStyle w:val="TableText-Center"/>
              <w:rPr>
                <w:rFonts w:cs="Calibri"/>
              </w:rPr>
            </w:pPr>
            <w:r w:rsidRPr="00E741E4">
              <w:rPr>
                <w:lang w:val="pt-BR"/>
              </w:rPr>
              <w:t>Não</w:t>
            </w:r>
          </w:p>
        </w:tc>
        <w:tc>
          <w:tcPr>
            <w:tcW w:w="739" w:type="pct"/>
            <w:shd w:val="clear" w:color="auto" w:fill="auto"/>
            <w:vAlign w:val="center"/>
            <w:hideMark/>
          </w:tcPr>
          <w:p w14:paraId="51479C4D"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 (consulte “Justiça ambiental” abaixo quanto à mitigação relacionada ao aumento de custos para motoristas de baixa renda).</w:t>
            </w:r>
          </w:p>
        </w:tc>
      </w:tr>
      <w:tr w:rsidR="002E20DC" w:rsidRPr="00E741E4" w14:paraId="51357F68" w14:textId="77777777" w:rsidTr="00092CF2">
        <w:trPr>
          <w:trHeight w:val="20"/>
        </w:trPr>
        <w:tc>
          <w:tcPr>
            <w:tcW w:w="370" w:type="pct"/>
            <w:vMerge/>
            <w:tcBorders>
              <w:bottom w:val="single" w:sz="12" w:space="0" w:color="F2A62B"/>
            </w:tcBorders>
            <w:vAlign w:val="center"/>
          </w:tcPr>
          <w:p w14:paraId="26250478" w14:textId="77777777" w:rsidR="00537636" w:rsidRPr="00E741E4" w:rsidRDefault="00537636" w:rsidP="00F40BB7">
            <w:pPr>
              <w:rPr>
                <w:rFonts w:ascii="Arial Narrow" w:hAnsi="Arial Narrow" w:cs="Calibri"/>
                <w:b/>
                <w:bCs/>
                <w:color w:val="000000"/>
                <w:sz w:val="20"/>
                <w:szCs w:val="20"/>
              </w:rPr>
            </w:pPr>
          </w:p>
        </w:tc>
        <w:tc>
          <w:tcPr>
            <w:tcW w:w="375" w:type="pct"/>
            <w:gridSpan w:val="2"/>
            <w:tcBorders>
              <w:top w:val="single" w:sz="6" w:space="0" w:color="F2A62B"/>
              <w:bottom w:val="single" w:sz="6" w:space="0" w:color="F2A62B"/>
            </w:tcBorders>
            <w:shd w:val="clear" w:color="auto" w:fill="auto"/>
            <w:vAlign w:val="center"/>
          </w:tcPr>
          <w:p w14:paraId="75292B3C" w14:textId="77777777" w:rsidR="00537636" w:rsidRPr="00E741E4" w:rsidRDefault="00537636" w:rsidP="00F40BB7">
            <w:pPr>
              <w:pStyle w:val="TableText-leftaligned"/>
            </w:pPr>
            <w:r w:rsidRPr="00E741E4">
              <w:rPr>
                <w:lang w:val="pt-BR"/>
              </w:rPr>
              <w:t>Deslocamento indireto</w:t>
            </w:r>
          </w:p>
        </w:tc>
        <w:tc>
          <w:tcPr>
            <w:tcW w:w="858" w:type="pct"/>
            <w:vAlign w:val="center"/>
          </w:tcPr>
          <w:p w14:paraId="476C8D1D" w14:textId="77777777" w:rsidR="00537636" w:rsidRPr="00E741E4" w:rsidRDefault="00537636" w:rsidP="00F40BB7">
            <w:pPr>
              <w:pStyle w:val="TableText-leftaligned"/>
            </w:pPr>
            <w:r w:rsidRPr="00E741E4">
              <w:rPr>
                <w:lang w:val="pt-BR"/>
              </w:rPr>
              <w:t>Nenhuma alteração notável nas condições socioeconômicas ou no custo de vida a ponto de induzir o deslocamento involuntário potencial dos residentes</w:t>
            </w:r>
          </w:p>
        </w:tc>
        <w:tc>
          <w:tcPr>
            <w:tcW w:w="494" w:type="pct"/>
            <w:shd w:val="clear" w:color="auto" w:fill="auto"/>
            <w:vAlign w:val="center"/>
          </w:tcPr>
          <w:p w14:paraId="2A6E762A" w14:textId="77777777" w:rsidR="00537636" w:rsidRPr="00E741E4" w:rsidRDefault="00537636" w:rsidP="00F40BB7">
            <w:pPr>
              <w:pStyle w:val="TableText-leftaligned"/>
            </w:pPr>
            <w:r w:rsidRPr="00E741E4">
              <w:rPr>
                <w:lang w:val="pt-BR"/>
              </w:rPr>
              <w:t>CBD de Manhattan</w:t>
            </w:r>
          </w:p>
        </w:tc>
        <w:tc>
          <w:tcPr>
            <w:tcW w:w="452" w:type="pct"/>
            <w:shd w:val="clear" w:color="auto" w:fill="auto"/>
            <w:vAlign w:val="center"/>
          </w:tcPr>
          <w:p w14:paraId="6AB800EC"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tcPr>
          <w:p w14:paraId="30084B81" w14:textId="77777777" w:rsidR="00537636" w:rsidRPr="00E741E4" w:rsidRDefault="00537636" w:rsidP="00F40BB7">
            <w:pPr>
              <w:pStyle w:val="TableText-Center"/>
              <w:jc w:val="both"/>
            </w:pPr>
            <w:r w:rsidRPr="00E741E4">
              <w:rPr>
                <w:lang w:val="pt-BR"/>
              </w:rPr>
              <w:t xml:space="preserve">O Projeto não resultaria em um potencial de deslocamento residencial (involuntário). Não traria mudanças substanciais nas condições de mercado a ponto de provocar alterações nos preços dos imóveis, considerando que os valores de imóveis no CBD de Manhattan já são suficientemente altos e os diversos fatores que afetam as decisões de cada família quanto a onde morar. Ademais, os residentes de baixa renda do CBD não sofreriam uma aumento notável de custo de vida como resultado do Projeto devido à falta de alteração nos custos de habitação, às muitas unidades habitacionais protegidas por meio de programas de controle de aluguéis, estabilização de aluguéis e outros semelhantes de New York (Nova Iorque), ao crédito fiscal disponível para os residentes do CBD com renda menor que US$ 60.000 e à conclusão de que o custo das mercadorias não aumentaria como resultado do Projeto (consulte “Condições econômicas” abaixo). </w:t>
            </w:r>
          </w:p>
        </w:tc>
        <w:tc>
          <w:tcPr>
            <w:tcW w:w="249" w:type="pct"/>
            <w:shd w:val="clear" w:color="auto" w:fill="FFFFFF" w:themeFill="background1"/>
            <w:vAlign w:val="center"/>
          </w:tcPr>
          <w:p w14:paraId="494571AC" w14:textId="77777777" w:rsidR="00537636" w:rsidRPr="00E741E4" w:rsidRDefault="00537636" w:rsidP="00F40BB7">
            <w:pPr>
              <w:pStyle w:val="TableText-Center"/>
            </w:pPr>
            <w:r w:rsidRPr="00E741E4">
              <w:rPr>
                <w:lang w:val="pt-BR"/>
              </w:rPr>
              <w:t>Não</w:t>
            </w:r>
          </w:p>
        </w:tc>
        <w:tc>
          <w:tcPr>
            <w:tcW w:w="739" w:type="pct"/>
            <w:shd w:val="clear" w:color="auto" w:fill="auto"/>
            <w:vAlign w:val="center"/>
          </w:tcPr>
          <w:p w14:paraId="0826BD36" w14:textId="77777777" w:rsidR="00537636" w:rsidRPr="00E741E4" w:rsidRDefault="00537636" w:rsidP="00F40BB7">
            <w:pPr>
              <w:pStyle w:val="TableText-leftaligned"/>
              <w:rPr>
                <w:b/>
                <w:bCs/>
              </w:rPr>
            </w:pPr>
            <w:r w:rsidRPr="00E741E4">
              <w:rPr>
                <w:b/>
                <w:bCs/>
                <w:lang w:val="pt-BR"/>
              </w:rPr>
              <w:t>Nenhuma mitigação necessária.</w:t>
            </w:r>
            <w:r w:rsidRPr="00E741E4">
              <w:rPr>
                <w:lang w:val="pt-BR"/>
              </w:rPr>
              <w:t xml:space="preserve"> Nenhum efeito adverso</w:t>
            </w:r>
          </w:p>
        </w:tc>
      </w:tr>
      <w:tr w:rsidR="002E20DC" w:rsidRPr="00E741E4" w14:paraId="30880738" w14:textId="77777777" w:rsidTr="00092CF2">
        <w:trPr>
          <w:trHeight w:val="20"/>
        </w:trPr>
        <w:tc>
          <w:tcPr>
            <w:tcW w:w="370" w:type="pct"/>
            <w:vMerge/>
            <w:tcBorders>
              <w:top w:val="single" w:sz="12" w:space="0" w:color="F2A62B"/>
              <w:bottom w:val="single" w:sz="12" w:space="0" w:color="F2A62B"/>
            </w:tcBorders>
            <w:vAlign w:val="center"/>
            <w:hideMark/>
          </w:tcPr>
          <w:p w14:paraId="0C659ADE" w14:textId="77777777" w:rsidR="00537636" w:rsidRPr="00E741E4" w:rsidRDefault="00537636" w:rsidP="00F40BB7">
            <w:pPr>
              <w:rPr>
                <w:rFonts w:ascii="Arial Narrow" w:hAnsi="Arial Narrow" w:cs="Calibri"/>
                <w:b/>
                <w:bCs/>
                <w:color w:val="000000"/>
                <w:sz w:val="20"/>
                <w:szCs w:val="20"/>
              </w:rPr>
            </w:pPr>
          </w:p>
        </w:tc>
        <w:tc>
          <w:tcPr>
            <w:tcW w:w="375" w:type="pct"/>
            <w:gridSpan w:val="2"/>
            <w:tcBorders>
              <w:top w:val="single" w:sz="6" w:space="0" w:color="F2A62B"/>
              <w:bottom w:val="single" w:sz="12" w:space="0" w:color="F2A62B"/>
            </w:tcBorders>
            <w:shd w:val="clear" w:color="auto" w:fill="auto"/>
            <w:vAlign w:val="center"/>
            <w:hideMark/>
          </w:tcPr>
          <w:p w14:paraId="30F2E135" w14:textId="77777777" w:rsidR="00537636" w:rsidRPr="00E741E4" w:rsidRDefault="00537636" w:rsidP="00F40BB7">
            <w:pPr>
              <w:pStyle w:val="TableText-leftaligned"/>
            </w:pPr>
            <w:r w:rsidRPr="00E741E4">
              <w:rPr>
                <w:lang w:val="pt-BR"/>
              </w:rPr>
              <w:t>Instalações e serviços comunitários</w:t>
            </w:r>
          </w:p>
        </w:tc>
        <w:tc>
          <w:tcPr>
            <w:tcW w:w="858" w:type="pct"/>
            <w:tcBorders>
              <w:bottom w:val="single" w:sz="12" w:space="0" w:color="F2A62B"/>
            </w:tcBorders>
            <w:vAlign w:val="center"/>
          </w:tcPr>
          <w:p w14:paraId="70B68EAF" w14:textId="77777777" w:rsidR="00537636" w:rsidRPr="00E741E4" w:rsidRDefault="00537636" w:rsidP="00F40BB7">
            <w:pPr>
              <w:pStyle w:val="TableText-leftaligned"/>
            </w:pPr>
            <w:r w:rsidRPr="00E741E4">
              <w:rPr>
                <w:lang w:val="pt-BR"/>
              </w:rPr>
              <w:t>Aumento do custo para instalações e prestadores de serviços comunitários no CBD de Manhattan, seus funcionários que dirigem e a clientela que chega dirigindo de fora do CBD</w:t>
            </w:r>
          </w:p>
        </w:tc>
        <w:tc>
          <w:tcPr>
            <w:tcW w:w="494" w:type="pct"/>
            <w:tcBorders>
              <w:bottom w:val="single" w:sz="12" w:space="0" w:color="F2A62B"/>
            </w:tcBorders>
            <w:shd w:val="clear" w:color="auto" w:fill="auto"/>
            <w:vAlign w:val="center"/>
            <w:hideMark/>
          </w:tcPr>
          <w:p w14:paraId="268CC703" w14:textId="77777777" w:rsidR="00537636" w:rsidRPr="00E741E4" w:rsidRDefault="00537636" w:rsidP="00F40BB7">
            <w:pPr>
              <w:pStyle w:val="TableText-leftaligned"/>
            </w:pPr>
            <w:r w:rsidRPr="00E741E4">
              <w:rPr>
                <w:lang w:val="pt-BR"/>
              </w:rPr>
              <w:t>CBD de Manhattan</w:t>
            </w:r>
          </w:p>
        </w:tc>
        <w:tc>
          <w:tcPr>
            <w:tcW w:w="452" w:type="pct"/>
            <w:tcBorders>
              <w:bottom w:val="single" w:sz="12" w:space="0" w:color="F2A62B"/>
            </w:tcBorders>
            <w:shd w:val="clear" w:color="auto" w:fill="auto"/>
            <w:vAlign w:val="center"/>
            <w:hideMark/>
          </w:tcPr>
          <w:p w14:paraId="01BB8640" w14:textId="77777777" w:rsidR="00537636" w:rsidRPr="00E741E4" w:rsidRDefault="00537636" w:rsidP="00F40BB7">
            <w:pPr>
              <w:pStyle w:val="TableText-leftaligned"/>
            </w:pPr>
            <w:r w:rsidRPr="00E741E4">
              <w:rPr>
                <w:lang w:val="pt-BR"/>
              </w:rPr>
              <w:t>Narrativa</w:t>
            </w:r>
          </w:p>
        </w:tc>
        <w:tc>
          <w:tcPr>
            <w:tcW w:w="1463" w:type="pct"/>
            <w:gridSpan w:val="7"/>
            <w:tcBorders>
              <w:bottom w:val="single" w:sz="12" w:space="0" w:color="F2A62B"/>
            </w:tcBorders>
            <w:shd w:val="clear" w:color="auto" w:fill="FFFFFF" w:themeFill="background1"/>
            <w:vAlign w:val="center"/>
            <w:hideMark/>
          </w:tcPr>
          <w:p w14:paraId="1219F5A8" w14:textId="77777777" w:rsidR="00537636" w:rsidRPr="00E741E4" w:rsidRDefault="00537636" w:rsidP="00F40BB7">
            <w:pPr>
              <w:pStyle w:val="TableText-Center"/>
              <w:jc w:val="both"/>
            </w:pPr>
            <w:r w:rsidRPr="00E741E4">
              <w:rPr>
                <w:lang w:val="pt-BR"/>
              </w:rPr>
              <w:t xml:space="preserve">O Projeto aumentaria os custos dos prestadores de serviços comunitários que operam veículos entrando e saindo do CBD de Manhattan e para as pessoas que se deslocam com veículos para instalações e serviços comunitários no CBD de Manhattan, assim como para residentes do CBD e funcionários de instalações comunitárias que usam veículos para se deslocar para instalações comunitárias fora do CBD. Dado o amplo leque de opções de deslocamento além de dirigir um veículo, o custo pago pelos usuários para dirigir até as instalações e serviços comunitários não constituiria um efeito adverso para as instalações e serviços comunitários. </w:t>
            </w:r>
          </w:p>
        </w:tc>
        <w:tc>
          <w:tcPr>
            <w:tcW w:w="249" w:type="pct"/>
            <w:tcBorders>
              <w:bottom w:val="single" w:sz="12" w:space="0" w:color="F2A62B"/>
            </w:tcBorders>
            <w:shd w:val="clear" w:color="auto" w:fill="FFFFFF" w:themeFill="background1"/>
            <w:vAlign w:val="center"/>
          </w:tcPr>
          <w:p w14:paraId="08F1EE8D" w14:textId="77777777" w:rsidR="00537636" w:rsidRPr="00E741E4" w:rsidRDefault="00537636" w:rsidP="00F40BB7">
            <w:pPr>
              <w:pStyle w:val="TableText-Center"/>
              <w:rPr>
                <w:rFonts w:cs="Calibri"/>
              </w:rPr>
            </w:pPr>
            <w:r w:rsidRPr="00E741E4">
              <w:rPr>
                <w:lang w:val="pt-BR"/>
              </w:rPr>
              <w:t>Não</w:t>
            </w:r>
          </w:p>
        </w:tc>
        <w:tc>
          <w:tcPr>
            <w:tcW w:w="739" w:type="pct"/>
            <w:tcBorders>
              <w:bottom w:val="single" w:sz="12" w:space="0" w:color="F2A62B"/>
            </w:tcBorders>
            <w:shd w:val="clear" w:color="auto" w:fill="auto"/>
            <w:vAlign w:val="center"/>
            <w:hideMark/>
          </w:tcPr>
          <w:p w14:paraId="44594A66"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2E20DC" w:rsidRPr="00E741E4" w14:paraId="74834B98" w14:textId="77777777" w:rsidTr="00092CF2">
        <w:trPr>
          <w:trHeight w:val="20"/>
        </w:trPr>
        <w:tc>
          <w:tcPr>
            <w:tcW w:w="370" w:type="pct"/>
            <w:vMerge w:val="restart"/>
            <w:tcBorders>
              <w:top w:val="single" w:sz="4" w:space="0" w:color="F9B268" w:themeColor="accent1" w:themeTint="99"/>
            </w:tcBorders>
            <w:vAlign w:val="center"/>
            <w:hideMark/>
          </w:tcPr>
          <w:p w14:paraId="6D89B2DA" w14:textId="77777777" w:rsidR="00537636" w:rsidRPr="00E741E4" w:rsidRDefault="00537636" w:rsidP="00F40BB7">
            <w:pPr>
              <w:pStyle w:val="TableText-leftaligned"/>
              <w:rPr>
                <w:rFonts w:cs="Calibri"/>
                <w:b/>
                <w:bCs/>
              </w:rPr>
            </w:pPr>
            <w:r w:rsidRPr="00E741E4">
              <w:rPr>
                <w:b/>
                <w:bCs/>
                <w:lang w:val="pt-BR"/>
              </w:rPr>
              <w:lastRenderedPageBreak/>
              <w:t>5A – Condições sociais: População (continuação)</w:t>
            </w:r>
          </w:p>
        </w:tc>
        <w:tc>
          <w:tcPr>
            <w:tcW w:w="375" w:type="pct"/>
            <w:gridSpan w:val="2"/>
            <w:shd w:val="clear" w:color="auto" w:fill="auto"/>
            <w:vAlign w:val="center"/>
            <w:hideMark/>
          </w:tcPr>
          <w:p w14:paraId="569F4849" w14:textId="77777777" w:rsidR="00537636" w:rsidRPr="00E741E4" w:rsidRDefault="00537636" w:rsidP="00F40BB7">
            <w:pPr>
              <w:pStyle w:val="TableText-leftaligned"/>
            </w:pPr>
            <w:r w:rsidRPr="00E741E4">
              <w:rPr>
                <w:lang w:val="pt-BR"/>
              </w:rPr>
              <w:t>Efeitos sobre grupos sociais vulneráveis</w:t>
            </w:r>
          </w:p>
        </w:tc>
        <w:tc>
          <w:tcPr>
            <w:tcW w:w="858" w:type="pct"/>
            <w:vAlign w:val="center"/>
          </w:tcPr>
          <w:p w14:paraId="37A4F25C" w14:textId="77777777" w:rsidR="00537636" w:rsidRPr="00E741E4" w:rsidRDefault="00537636" w:rsidP="00F40BB7">
            <w:pPr>
              <w:pStyle w:val="TableText-leftaligned"/>
            </w:pPr>
            <w:r w:rsidRPr="00E741E4">
              <w:rPr>
                <w:lang w:val="pt-BR"/>
              </w:rPr>
              <w:t>Benefícios para grupos sociais vulneráveis advindos do novo custeio do Programa Capital da MTA</w:t>
            </w:r>
          </w:p>
        </w:tc>
        <w:tc>
          <w:tcPr>
            <w:tcW w:w="494" w:type="pct"/>
            <w:shd w:val="clear" w:color="auto" w:fill="auto"/>
            <w:vAlign w:val="center"/>
            <w:hideMark/>
          </w:tcPr>
          <w:p w14:paraId="4DF28518"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hideMark/>
          </w:tcPr>
          <w:p w14:paraId="6BE8C31B"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5B91D765" w14:textId="77777777" w:rsidR="00537636" w:rsidRPr="00E741E4" w:rsidRDefault="00537636" w:rsidP="00F40BB7">
            <w:pPr>
              <w:pStyle w:val="paragraph"/>
              <w:spacing w:before="0" w:beforeAutospacing="0" w:after="120" w:afterAutospacing="0"/>
              <w:jc w:val="both"/>
              <w:textAlignment w:val="baseline"/>
              <w:rPr>
                <w:rStyle w:val="eop"/>
                <w:rFonts w:ascii="Arial Narrow" w:eastAsia="Calibri" w:hAnsi="Arial Narrow" w:cs="Calibri Light"/>
                <w:sz w:val="20"/>
                <w:szCs w:val="20"/>
              </w:rPr>
            </w:pPr>
            <w:r w:rsidRPr="00E741E4">
              <w:rPr>
                <w:rFonts w:ascii="Arial Narrow" w:hAnsi="Arial Narrow"/>
                <w:sz w:val="20"/>
                <w:szCs w:val="20"/>
                <w:lang w:val="pt-BR"/>
              </w:rPr>
              <w:t>O Projeto beneficiaria alguns grupos sociais vulneráveis, incluindo populações idosas, pessoas com deficiência, populações dependentes do transporte coletivo e populações não motoristas criando uma fonte de custeio para o Programa Capital da MTA de 2020-2024 (e programas capitais subsequentes, além da redução do congestionamento no CBD de Manhattan).</w:t>
            </w:r>
            <w:r w:rsidRPr="00E741E4">
              <w:rPr>
                <w:rStyle w:val="eop"/>
                <w:rFonts w:ascii="Arial Narrow" w:eastAsia="Calibri" w:hAnsi="Arial Narrow" w:cs="Calibri Light"/>
                <w:sz w:val="20"/>
                <w:szCs w:val="20"/>
                <w:lang w:val="pt-BR"/>
              </w:rPr>
              <w:t> </w:t>
            </w:r>
          </w:p>
          <w:p w14:paraId="05012FD0" w14:textId="77777777" w:rsidR="00537636" w:rsidRPr="00E741E4" w:rsidRDefault="00537636" w:rsidP="00F40BB7">
            <w:pPr>
              <w:pStyle w:val="paragraph"/>
              <w:spacing w:before="0" w:beforeAutospacing="0" w:after="120" w:afterAutospacing="0"/>
              <w:jc w:val="both"/>
              <w:textAlignment w:val="baseline"/>
              <w:rPr>
                <w:rStyle w:val="normaltextrun"/>
                <w:rFonts w:ascii="Arial Narrow" w:hAnsi="Arial Narrow" w:cs="Calibri Light"/>
                <w:sz w:val="20"/>
                <w:szCs w:val="20"/>
              </w:rPr>
            </w:pPr>
            <w:r w:rsidRPr="00E741E4">
              <w:rPr>
                <w:rFonts w:ascii="Arial Narrow" w:eastAsia="Batang" w:hAnsi="Arial Narrow"/>
                <w:snapToGrid w:val="0"/>
                <w:color w:val="000000"/>
                <w:sz w:val="20"/>
                <w:szCs w:val="20"/>
                <w:lang w:val="pt-BR"/>
              </w:rPr>
              <w:t>Os idosos se beneficiariam com as melhorias no tempo de deslocamento e confiabilidade do serviço de ônibus com a Alternativa de Pedágios no CBD, pois os passageiros dos ônibus tendem a ser mais velhos que os passageiros das outras formas de transporte coletivo, como o metrô e, como descrito acima, os passageiros de ônibus do CBD de Manhattan se beneficiariam com as economias de tempo de deslocamento resultantes da diminuição dos congestionamentos</w:t>
            </w:r>
            <w:r w:rsidRPr="00E741E4">
              <w:rPr>
                <w:rStyle w:val="normaltextrun"/>
                <w:rFonts w:ascii="Arial Narrow" w:hAnsi="Arial Narrow" w:cs="Calibri Light"/>
                <w:sz w:val="20"/>
                <w:szCs w:val="20"/>
                <w:lang w:val="pt-BR"/>
              </w:rPr>
              <w:t xml:space="preserve">. </w:t>
            </w:r>
          </w:p>
          <w:p w14:paraId="1993E42E" w14:textId="2DA8AEE1" w:rsidR="00537636" w:rsidRPr="00E741E4" w:rsidRDefault="00537636" w:rsidP="00F40BB7">
            <w:pPr>
              <w:pStyle w:val="paragraph"/>
              <w:spacing w:before="0" w:beforeAutospacing="0" w:after="0" w:afterAutospacing="0"/>
              <w:jc w:val="both"/>
              <w:textAlignment w:val="baseline"/>
              <w:rPr>
                <w:rFonts w:ascii="Arial Narrow" w:eastAsia="Batang" w:hAnsi="Arial Narrow"/>
                <w:snapToGrid w:val="0"/>
                <w:color w:val="000000"/>
                <w:sz w:val="20"/>
                <w:szCs w:val="20"/>
              </w:rPr>
            </w:pPr>
            <w:r w:rsidRPr="00E741E4">
              <w:rPr>
                <w:rFonts w:ascii="Arial Narrow" w:eastAsia="Batang" w:hAnsi="Arial Narrow"/>
                <w:snapToGrid w:val="0"/>
                <w:color w:val="000000"/>
                <w:sz w:val="20"/>
                <w:szCs w:val="20"/>
                <w:lang w:val="pt-BR"/>
              </w:rPr>
              <w:t>As pessoas acima de 65 anos com deficiência qualificadora desfrutam de uma tarifa reduzida nos metrôs e ônibus da MTA, e os idosos com deficiência qualificadora também pode desfrutar do serviço de transporte por chamada da MTA, incluindo táxis e FHVs que operam em nome da MTA para transportar usuários de transporte por chamada. Os idosos com deficiências e pessoas de baixa renda que dirigem para o CBD de Manhattan teriam direito à mesma mitigação e aprimoramentos propostos para as populações de baixa renda e com deficiência em geral. Outros idosos que dirigem para o CBD de Manhattan pagariam o pedágio.</w:t>
            </w:r>
          </w:p>
          <w:p w14:paraId="59A5733B" w14:textId="77777777" w:rsidR="00537636" w:rsidRPr="00E741E4" w:rsidRDefault="00537636" w:rsidP="00F40BB7">
            <w:pPr>
              <w:pStyle w:val="paragraph"/>
              <w:spacing w:before="0" w:beforeAutospacing="0" w:after="0" w:afterAutospacing="0"/>
              <w:jc w:val="both"/>
              <w:textAlignment w:val="baseline"/>
              <w:rPr>
                <w:rFonts w:ascii="Arial Narrow" w:hAnsi="Arial Narrow"/>
                <w:sz w:val="20"/>
                <w:szCs w:val="20"/>
              </w:rPr>
            </w:pPr>
          </w:p>
        </w:tc>
        <w:tc>
          <w:tcPr>
            <w:tcW w:w="249" w:type="pct"/>
            <w:shd w:val="clear" w:color="auto" w:fill="FFFFFF" w:themeFill="background1"/>
            <w:vAlign w:val="center"/>
          </w:tcPr>
          <w:p w14:paraId="3B4272F4" w14:textId="77777777" w:rsidR="00537636" w:rsidRPr="00E741E4" w:rsidRDefault="00537636" w:rsidP="00F40BB7">
            <w:pPr>
              <w:pStyle w:val="TableText-Center"/>
            </w:pPr>
            <w:r w:rsidRPr="00E741E4">
              <w:rPr>
                <w:lang w:val="pt-BR"/>
              </w:rPr>
              <w:t>Não</w:t>
            </w:r>
          </w:p>
        </w:tc>
        <w:tc>
          <w:tcPr>
            <w:tcW w:w="739" w:type="pct"/>
            <w:shd w:val="clear" w:color="auto" w:fill="auto"/>
            <w:vAlign w:val="center"/>
            <w:hideMark/>
          </w:tcPr>
          <w:p w14:paraId="7F40D048" w14:textId="77777777" w:rsidR="00537636" w:rsidRPr="00E741E4" w:rsidRDefault="00537636" w:rsidP="00F40BB7">
            <w:pPr>
              <w:pStyle w:val="paragraph"/>
              <w:spacing w:before="0" w:beforeAutospacing="0" w:after="0" w:afterAutospacing="0"/>
              <w:textAlignment w:val="baseline"/>
            </w:pPr>
            <w:r w:rsidRPr="00E741E4">
              <w:rPr>
                <w:rFonts w:ascii="Arial Narrow" w:hAnsi="Arial Narrow"/>
                <w:b/>
                <w:bCs/>
                <w:snapToGrid w:val="0"/>
                <w:color w:val="000000"/>
                <w:sz w:val="20"/>
                <w:szCs w:val="20"/>
                <w:lang w:val="pt-BR"/>
              </w:rPr>
              <w:t>Nenhuma mitigação necessária</w:t>
            </w:r>
            <w:r w:rsidRPr="00E741E4">
              <w:rPr>
                <w:rFonts w:ascii="Arial Narrow" w:hAnsi="Arial Narrow"/>
                <w:b/>
                <w:bCs/>
                <w:sz w:val="20"/>
                <w:szCs w:val="20"/>
                <w:lang w:val="pt-BR"/>
              </w:rPr>
              <w:t>.</w:t>
            </w:r>
            <w:r w:rsidRPr="00E741E4">
              <w:rPr>
                <w:rFonts w:ascii="Arial Narrow" w:hAnsi="Arial Narrow"/>
                <w:sz w:val="20"/>
                <w:szCs w:val="20"/>
                <w:lang w:val="pt-BR"/>
              </w:rPr>
              <w:t xml:space="preserve"> Nenhum efeito adverso</w:t>
            </w:r>
          </w:p>
        </w:tc>
      </w:tr>
      <w:tr w:rsidR="002E20DC" w:rsidRPr="00E741E4" w14:paraId="1198D27D" w14:textId="77777777" w:rsidTr="00092CF2">
        <w:trPr>
          <w:trHeight w:val="20"/>
        </w:trPr>
        <w:tc>
          <w:tcPr>
            <w:tcW w:w="370" w:type="pct"/>
            <w:vMerge/>
            <w:vAlign w:val="center"/>
            <w:hideMark/>
          </w:tcPr>
          <w:p w14:paraId="6BF806B8" w14:textId="77777777" w:rsidR="00537636" w:rsidRPr="00E741E4" w:rsidRDefault="00537636" w:rsidP="00F40BB7">
            <w:pPr>
              <w:rPr>
                <w:rFonts w:ascii="Arial Narrow" w:hAnsi="Arial Narrow" w:cs="Calibri"/>
                <w:b/>
                <w:bCs/>
                <w:color w:val="000000"/>
                <w:sz w:val="20"/>
                <w:szCs w:val="20"/>
              </w:rPr>
            </w:pPr>
          </w:p>
        </w:tc>
        <w:tc>
          <w:tcPr>
            <w:tcW w:w="375" w:type="pct"/>
            <w:gridSpan w:val="2"/>
            <w:shd w:val="clear" w:color="auto" w:fill="auto"/>
            <w:vAlign w:val="center"/>
            <w:hideMark/>
          </w:tcPr>
          <w:p w14:paraId="2526AE77" w14:textId="77777777" w:rsidR="00537636" w:rsidRPr="00E741E4" w:rsidRDefault="00537636" w:rsidP="00F40BB7">
            <w:pPr>
              <w:pStyle w:val="TableText-leftaligned"/>
            </w:pPr>
            <w:r w:rsidRPr="00E741E4">
              <w:rPr>
                <w:lang w:val="pt-BR"/>
              </w:rPr>
              <w:t>Acesso ao emprego</w:t>
            </w:r>
          </w:p>
        </w:tc>
        <w:tc>
          <w:tcPr>
            <w:tcW w:w="858" w:type="pct"/>
            <w:vAlign w:val="center"/>
          </w:tcPr>
          <w:p w14:paraId="57FFDB2E" w14:textId="77777777" w:rsidR="00537636" w:rsidRPr="00E741E4" w:rsidRDefault="00537636" w:rsidP="00F40BB7">
            <w:pPr>
              <w:pStyle w:val="TableText-leftaligned"/>
            </w:pPr>
            <w:r w:rsidRPr="00E741E4">
              <w:rPr>
                <w:lang w:val="pt-BR"/>
              </w:rPr>
              <w:t>Aumento de custo para um pequeno número de pessoas que dirigem para o trabalho</w:t>
            </w:r>
          </w:p>
        </w:tc>
        <w:tc>
          <w:tcPr>
            <w:tcW w:w="494" w:type="pct"/>
            <w:shd w:val="clear" w:color="auto" w:fill="auto"/>
            <w:vAlign w:val="center"/>
            <w:hideMark/>
          </w:tcPr>
          <w:p w14:paraId="0D884649"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hideMark/>
          </w:tcPr>
          <w:p w14:paraId="3FFD1870"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6B9F6A2F" w14:textId="77777777" w:rsidR="00537636" w:rsidRPr="00E741E4" w:rsidRDefault="00537636" w:rsidP="00F40BB7">
            <w:pPr>
              <w:pStyle w:val="TableText-Center"/>
              <w:jc w:val="left"/>
            </w:pPr>
            <w:r w:rsidRPr="00E741E4">
              <w:rPr>
                <w:lang w:val="pt-BR"/>
              </w:rPr>
              <w:t>Redução nas viagens a trabalho por modo de direção, entrando e saindo do CBD de Manhattan, com um aumento compensador na utilização do transporte coletivo. As pessoas que dirigiriam apesar do pedágio do CBD o fariam com base na necessidade ou conveniência de dirigir e seriam beneficiadas com a redução do congestionamento no CBD de Manhattan. Efeito desprezível (menor que 0,1%) nos deslocamentos para o trabalho dentro do CBD de Manhattan e nas viagens de saída do trabalho do CBD devido à grande variedade de opções de transporte coletivo disponíveis e ao pequeno número de motoristas que dirigem para o trabalho hoje.</w:t>
            </w:r>
          </w:p>
        </w:tc>
        <w:tc>
          <w:tcPr>
            <w:tcW w:w="249" w:type="pct"/>
            <w:shd w:val="clear" w:color="auto" w:fill="FFFFFF" w:themeFill="background1"/>
            <w:vAlign w:val="center"/>
          </w:tcPr>
          <w:p w14:paraId="5DB983AF" w14:textId="77777777" w:rsidR="00537636" w:rsidRPr="00E741E4" w:rsidRDefault="00537636" w:rsidP="00F40BB7">
            <w:pPr>
              <w:pStyle w:val="TableText-Center"/>
            </w:pPr>
            <w:r w:rsidRPr="00E741E4">
              <w:rPr>
                <w:lang w:val="pt-BR"/>
              </w:rPr>
              <w:t>Não</w:t>
            </w:r>
          </w:p>
        </w:tc>
        <w:tc>
          <w:tcPr>
            <w:tcW w:w="739" w:type="pct"/>
            <w:shd w:val="clear" w:color="auto" w:fill="auto"/>
            <w:vAlign w:val="center"/>
            <w:hideMark/>
          </w:tcPr>
          <w:p w14:paraId="30FDBF18"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2E20DC" w:rsidRPr="00E741E4" w14:paraId="22D0C505" w14:textId="77777777" w:rsidTr="00092CF2">
        <w:trPr>
          <w:trHeight w:val="20"/>
        </w:trPr>
        <w:tc>
          <w:tcPr>
            <w:tcW w:w="745" w:type="pct"/>
            <w:gridSpan w:val="3"/>
            <w:vMerge w:val="restart"/>
            <w:shd w:val="clear" w:color="auto" w:fill="auto"/>
            <w:vAlign w:val="center"/>
            <w:hideMark/>
          </w:tcPr>
          <w:p w14:paraId="2ECFC5ED" w14:textId="77777777" w:rsidR="00537636" w:rsidRPr="00E741E4" w:rsidRDefault="00537636" w:rsidP="00F40BB7">
            <w:pPr>
              <w:pStyle w:val="TableText-leftaligned"/>
            </w:pPr>
            <w:r w:rsidRPr="00E741E4">
              <w:rPr>
                <w:rFonts w:cs="Calibri"/>
                <w:b/>
                <w:bCs/>
                <w:lang w:val="pt-BR"/>
              </w:rPr>
              <w:t>5B – Condições sociais: Caráter dos bairros</w:t>
            </w:r>
          </w:p>
        </w:tc>
        <w:tc>
          <w:tcPr>
            <w:tcW w:w="858" w:type="pct"/>
            <w:vMerge w:val="restart"/>
            <w:vAlign w:val="center"/>
          </w:tcPr>
          <w:p w14:paraId="73E8D7A2" w14:textId="77777777" w:rsidR="00537636" w:rsidRPr="00E741E4" w:rsidRDefault="00537636" w:rsidP="00F40BB7">
            <w:pPr>
              <w:pStyle w:val="TableText-leftaligned"/>
              <w:keepNext/>
            </w:pPr>
            <w:r w:rsidRPr="00E741E4">
              <w:rPr>
                <w:lang w:val="pt-BR"/>
              </w:rPr>
              <w:t>Nenhuma alteração notável no caráter dos bairros</w:t>
            </w:r>
          </w:p>
        </w:tc>
        <w:tc>
          <w:tcPr>
            <w:tcW w:w="494" w:type="pct"/>
            <w:shd w:val="clear" w:color="auto" w:fill="auto"/>
            <w:vAlign w:val="center"/>
            <w:hideMark/>
          </w:tcPr>
          <w:p w14:paraId="46A54714" w14:textId="77777777" w:rsidR="00537636" w:rsidRPr="00E741E4" w:rsidRDefault="00537636" w:rsidP="00F40BB7">
            <w:pPr>
              <w:pStyle w:val="TableText-leftaligned"/>
            </w:pPr>
            <w:r w:rsidRPr="00E741E4">
              <w:rPr>
                <w:lang w:val="pt-BR"/>
              </w:rPr>
              <w:t>CBD de Manhattan</w:t>
            </w:r>
          </w:p>
        </w:tc>
        <w:tc>
          <w:tcPr>
            <w:tcW w:w="452" w:type="pct"/>
            <w:shd w:val="clear" w:color="auto" w:fill="auto"/>
            <w:vAlign w:val="center"/>
            <w:hideMark/>
          </w:tcPr>
          <w:p w14:paraId="4DA4B364"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4282D719" w14:textId="77777777" w:rsidR="00537636" w:rsidRPr="00E741E4" w:rsidRDefault="00537636" w:rsidP="00F40BB7">
            <w:pPr>
              <w:pStyle w:val="TableText-Center"/>
              <w:keepNext/>
              <w:jc w:val="both"/>
            </w:pPr>
            <w:r w:rsidRPr="00E741E4">
              <w:rPr>
                <w:lang w:val="pt-BR"/>
              </w:rPr>
              <w:t>É improvável que as alterações nos padrões de tráfego nas ruas locais mudem os elementos definidores do caráter dos bairros no CBD de Manhattan.</w:t>
            </w:r>
          </w:p>
        </w:tc>
        <w:tc>
          <w:tcPr>
            <w:tcW w:w="249" w:type="pct"/>
            <w:shd w:val="clear" w:color="auto" w:fill="FFFFFF" w:themeFill="background1"/>
            <w:vAlign w:val="center"/>
          </w:tcPr>
          <w:p w14:paraId="3082B6C5" w14:textId="77777777" w:rsidR="00537636" w:rsidRPr="00E741E4" w:rsidRDefault="00537636" w:rsidP="00F40BB7">
            <w:pPr>
              <w:pStyle w:val="TableText-Center"/>
              <w:keepNext/>
            </w:pPr>
            <w:r w:rsidRPr="00E741E4">
              <w:rPr>
                <w:lang w:val="pt-BR"/>
              </w:rPr>
              <w:t>Não</w:t>
            </w:r>
          </w:p>
        </w:tc>
        <w:tc>
          <w:tcPr>
            <w:tcW w:w="739" w:type="pct"/>
            <w:shd w:val="clear" w:color="auto" w:fill="auto"/>
            <w:vAlign w:val="center"/>
            <w:hideMark/>
          </w:tcPr>
          <w:p w14:paraId="21AA717E" w14:textId="77777777" w:rsidR="00537636" w:rsidRPr="00E741E4" w:rsidRDefault="00537636" w:rsidP="00F40BB7">
            <w:pPr>
              <w:pStyle w:val="TableText-leftaligned"/>
              <w:keepNext/>
            </w:pPr>
            <w:r w:rsidRPr="00E741E4">
              <w:rPr>
                <w:b/>
                <w:bCs/>
                <w:lang w:val="pt-BR"/>
              </w:rPr>
              <w:t>Nenhuma mitigação necessária.</w:t>
            </w:r>
            <w:r w:rsidRPr="00E741E4">
              <w:rPr>
                <w:lang w:val="pt-BR"/>
              </w:rPr>
              <w:t xml:space="preserve"> Nenhum efeito adverso</w:t>
            </w:r>
          </w:p>
        </w:tc>
      </w:tr>
      <w:tr w:rsidR="002E20DC" w:rsidRPr="00E741E4" w14:paraId="2CC750DE" w14:textId="77777777" w:rsidTr="00092CF2">
        <w:trPr>
          <w:trHeight w:val="20"/>
        </w:trPr>
        <w:tc>
          <w:tcPr>
            <w:tcW w:w="745" w:type="pct"/>
            <w:gridSpan w:val="3"/>
            <w:vMerge/>
            <w:vAlign w:val="center"/>
            <w:hideMark/>
          </w:tcPr>
          <w:p w14:paraId="3E2306EA" w14:textId="77777777" w:rsidR="00537636" w:rsidRPr="00E741E4" w:rsidRDefault="00537636" w:rsidP="00F40BB7">
            <w:pPr>
              <w:pStyle w:val="TableText-leftaligned"/>
            </w:pPr>
          </w:p>
        </w:tc>
        <w:tc>
          <w:tcPr>
            <w:tcW w:w="858" w:type="pct"/>
            <w:vMerge/>
            <w:vAlign w:val="center"/>
          </w:tcPr>
          <w:p w14:paraId="60CD1E64" w14:textId="77777777" w:rsidR="00537636" w:rsidRPr="00E741E4" w:rsidRDefault="00537636" w:rsidP="00F40BB7">
            <w:pPr>
              <w:pStyle w:val="TableText-leftaligned"/>
            </w:pPr>
          </w:p>
        </w:tc>
        <w:tc>
          <w:tcPr>
            <w:tcW w:w="494" w:type="pct"/>
            <w:shd w:val="clear" w:color="auto" w:fill="auto"/>
            <w:vAlign w:val="center"/>
            <w:hideMark/>
          </w:tcPr>
          <w:p w14:paraId="3813C4EF" w14:textId="77777777" w:rsidR="00537636" w:rsidRPr="00E741E4" w:rsidRDefault="00537636" w:rsidP="00F40BB7">
            <w:pPr>
              <w:pStyle w:val="TableText-leftaligned"/>
            </w:pPr>
            <w:r w:rsidRPr="00E741E4">
              <w:rPr>
                <w:lang w:val="pt-BR"/>
              </w:rPr>
              <w:t>Área próxima do limite da 60th Street com o CBD de Manhattan</w:t>
            </w:r>
          </w:p>
        </w:tc>
        <w:tc>
          <w:tcPr>
            <w:tcW w:w="452" w:type="pct"/>
            <w:shd w:val="clear" w:color="auto" w:fill="auto"/>
            <w:vAlign w:val="center"/>
            <w:hideMark/>
          </w:tcPr>
          <w:p w14:paraId="6976E029"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10826ED9" w14:textId="77777777" w:rsidR="00537636" w:rsidRPr="00E741E4" w:rsidRDefault="00537636" w:rsidP="00F40BB7">
            <w:pPr>
              <w:pStyle w:val="TableText-Center"/>
              <w:jc w:val="both"/>
            </w:pPr>
            <w:r w:rsidRPr="00E741E4">
              <w:rPr>
                <w:lang w:val="pt-BR"/>
              </w:rPr>
              <w:t>As alterações na demanda por estacionamento perto do limite da 60th Street no CBD (incluindo aumentos ao norte da 60th Street e diminuições ao sul) não criariam um clima de desinvestimento que poderia levar a efeitos adversos no caráter dos bairros, nem alterar os elementos definidores do caráter do bairro nesta área.</w:t>
            </w:r>
          </w:p>
        </w:tc>
        <w:tc>
          <w:tcPr>
            <w:tcW w:w="249" w:type="pct"/>
            <w:shd w:val="clear" w:color="auto" w:fill="FFFFFF" w:themeFill="background1"/>
            <w:vAlign w:val="center"/>
          </w:tcPr>
          <w:p w14:paraId="76E32829" w14:textId="77777777" w:rsidR="00537636" w:rsidRPr="00E741E4" w:rsidRDefault="00537636" w:rsidP="00F40BB7">
            <w:pPr>
              <w:pStyle w:val="TableText-Center"/>
            </w:pPr>
            <w:r w:rsidRPr="00E741E4">
              <w:rPr>
                <w:lang w:val="pt-BR"/>
              </w:rPr>
              <w:t>Não</w:t>
            </w:r>
          </w:p>
        </w:tc>
        <w:tc>
          <w:tcPr>
            <w:tcW w:w="739" w:type="pct"/>
            <w:shd w:val="clear" w:color="auto" w:fill="auto"/>
            <w:vAlign w:val="center"/>
            <w:hideMark/>
          </w:tcPr>
          <w:p w14:paraId="0388A8FB"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537636" w:rsidRPr="00E741E4" w14:paraId="64E87088" w14:textId="77777777" w:rsidTr="00092CF2">
        <w:trPr>
          <w:trHeight w:val="20"/>
        </w:trPr>
        <w:tc>
          <w:tcPr>
            <w:tcW w:w="745" w:type="pct"/>
            <w:gridSpan w:val="3"/>
            <w:shd w:val="clear" w:color="auto" w:fill="auto"/>
            <w:vAlign w:val="center"/>
            <w:hideMark/>
          </w:tcPr>
          <w:p w14:paraId="75762A83" w14:textId="77777777" w:rsidR="00537636" w:rsidRPr="00E741E4" w:rsidRDefault="00537636" w:rsidP="00F40BB7">
            <w:pPr>
              <w:pStyle w:val="TableText-leftaligned"/>
              <w:rPr>
                <w:rFonts w:cs="Calibri"/>
                <w:b/>
                <w:bCs/>
              </w:rPr>
            </w:pPr>
            <w:r w:rsidRPr="00E741E4">
              <w:rPr>
                <w:rFonts w:cs="Calibri"/>
                <w:b/>
                <w:bCs/>
                <w:lang w:val="pt-BR"/>
              </w:rPr>
              <w:t>5C – Condições sociais: política pública</w:t>
            </w:r>
          </w:p>
        </w:tc>
        <w:tc>
          <w:tcPr>
            <w:tcW w:w="858" w:type="pct"/>
            <w:vAlign w:val="center"/>
          </w:tcPr>
          <w:p w14:paraId="5149E9EF" w14:textId="77777777" w:rsidR="00537636" w:rsidRPr="00E741E4" w:rsidRDefault="00537636" w:rsidP="00F40BB7">
            <w:pPr>
              <w:pStyle w:val="TableText-leftaligned"/>
            </w:pPr>
            <w:r w:rsidRPr="00E741E4">
              <w:rPr>
                <w:lang w:val="pt-BR"/>
              </w:rPr>
              <w:t>Nenhum efeito</w:t>
            </w:r>
          </w:p>
        </w:tc>
        <w:tc>
          <w:tcPr>
            <w:tcW w:w="494" w:type="pct"/>
            <w:shd w:val="clear" w:color="auto" w:fill="auto"/>
            <w:vAlign w:val="center"/>
            <w:hideMark/>
          </w:tcPr>
          <w:p w14:paraId="1BA069E4"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hideMark/>
          </w:tcPr>
          <w:p w14:paraId="740B112A" w14:textId="77777777" w:rsidR="00537636" w:rsidRPr="00E741E4" w:rsidRDefault="00537636" w:rsidP="00F40BB7">
            <w:pPr>
              <w:pStyle w:val="TableText-leftaligned"/>
            </w:pPr>
            <w:r w:rsidRPr="00E741E4">
              <w:rPr>
                <w:lang w:val="pt-BR"/>
              </w:rPr>
              <w:t>Narrativa</w:t>
            </w:r>
          </w:p>
        </w:tc>
        <w:tc>
          <w:tcPr>
            <w:tcW w:w="1463" w:type="pct"/>
            <w:gridSpan w:val="7"/>
            <w:shd w:val="clear" w:color="auto" w:fill="auto"/>
            <w:vAlign w:val="center"/>
            <w:hideMark/>
          </w:tcPr>
          <w:p w14:paraId="679E6115" w14:textId="77777777" w:rsidR="00537636" w:rsidRPr="00E741E4" w:rsidRDefault="00537636" w:rsidP="00F40BB7">
            <w:pPr>
              <w:pStyle w:val="TableText-Center"/>
              <w:jc w:val="both"/>
            </w:pPr>
            <w:r w:rsidRPr="00E741E4">
              <w:rPr>
                <w:lang w:val="pt-BR"/>
              </w:rPr>
              <w:t>O Projeto seria consistente com os planos de transporte regional e outras políticas públicas em andamento para a área de estudo regional e o CBD de Manhattan.</w:t>
            </w:r>
          </w:p>
        </w:tc>
        <w:tc>
          <w:tcPr>
            <w:tcW w:w="249" w:type="pct"/>
            <w:shd w:val="clear" w:color="auto" w:fill="auto"/>
            <w:vAlign w:val="center"/>
          </w:tcPr>
          <w:p w14:paraId="41FF40F7" w14:textId="77777777" w:rsidR="00537636" w:rsidRPr="00E741E4" w:rsidRDefault="00537636" w:rsidP="00F40BB7">
            <w:pPr>
              <w:pStyle w:val="TableText-Center"/>
              <w:rPr>
                <w:rFonts w:cs="Calibri"/>
              </w:rPr>
            </w:pPr>
            <w:r w:rsidRPr="00E741E4">
              <w:rPr>
                <w:lang w:val="pt-BR"/>
              </w:rPr>
              <w:t>Não</w:t>
            </w:r>
          </w:p>
        </w:tc>
        <w:tc>
          <w:tcPr>
            <w:tcW w:w="739" w:type="pct"/>
            <w:shd w:val="clear" w:color="auto" w:fill="auto"/>
            <w:vAlign w:val="center"/>
            <w:hideMark/>
          </w:tcPr>
          <w:p w14:paraId="786C1181"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537636" w:rsidRPr="00E741E4" w14:paraId="3ECEED88" w14:textId="77777777" w:rsidTr="00092CF2">
        <w:trPr>
          <w:trHeight w:val="20"/>
        </w:trPr>
        <w:tc>
          <w:tcPr>
            <w:tcW w:w="370" w:type="pct"/>
            <w:vMerge w:val="restart"/>
            <w:tcBorders>
              <w:right w:val="single" w:sz="6" w:space="0" w:color="F9B268" w:themeColor="accent1" w:themeTint="99"/>
            </w:tcBorders>
            <w:vAlign w:val="center"/>
          </w:tcPr>
          <w:p w14:paraId="4431F62F" w14:textId="77777777" w:rsidR="00537636" w:rsidRPr="00E741E4" w:rsidRDefault="00537636" w:rsidP="00F40BB7">
            <w:pPr>
              <w:pStyle w:val="TableText-leftaligned"/>
              <w:rPr>
                <w:rFonts w:cs="Calibri"/>
                <w:b/>
                <w:bCs/>
              </w:rPr>
            </w:pPr>
            <w:r w:rsidRPr="00E741E4">
              <w:rPr>
                <w:rFonts w:cs="Calibri"/>
                <w:b/>
                <w:bCs/>
                <w:lang w:val="pt-BR"/>
              </w:rPr>
              <w:t>6 – Condições econômicas</w:t>
            </w:r>
          </w:p>
        </w:tc>
        <w:tc>
          <w:tcPr>
            <w:tcW w:w="375" w:type="pct"/>
            <w:gridSpan w:val="2"/>
            <w:tcBorders>
              <w:left w:val="single" w:sz="6" w:space="0" w:color="F9B268" w:themeColor="accent1" w:themeTint="99"/>
            </w:tcBorders>
            <w:shd w:val="clear" w:color="auto" w:fill="auto"/>
            <w:vAlign w:val="center"/>
          </w:tcPr>
          <w:p w14:paraId="4BBE4EAD" w14:textId="77777777" w:rsidR="00537636" w:rsidRPr="00E741E4" w:rsidRDefault="00537636" w:rsidP="00F40BB7">
            <w:pPr>
              <w:pStyle w:val="TableText-leftaligned"/>
            </w:pPr>
            <w:r w:rsidRPr="00E741E4">
              <w:rPr>
                <w:lang w:val="pt-BR"/>
              </w:rPr>
              <w:t>Benefícios</w:t>
            </w:r>
          </w:p>
        </w:tc>
        <w:tc>
          <w:tcPr>
            <w:tcW w:w="858" w:type="pct"/>
            <w:vAlign w:val="center"/>
          </w:tcPr>
          <w:p w14:paraId="5EDD2860" w14:textId="77777777" w:rsidR="00537636" w:rsidRPr="00E741E4" w:rsidRDefault="00537636" w:rsidP="00F40BB7">
            <w:pPr>
              <w:pStyle w:val="TableText-leftaligned"/>
            </w:pPr>
            <w:r w:rsidRPr="00E741E4">
              <w:rPr>
                <w:lang w:val="pt-BR"/>
              </w:rPr>
              <w:t>Benefícios para a economia regional</w:t>
            </w:r>
          </w:p>
        </w:tc>
        <w:tc>
          <w:tcPr>
            <w:tcW w:w="494" w:type="pct"/>
            <w:shd w:val="clear" w:color="auto" w:fill="auto"/>
            <w:vAlign w:val="center"/>
          </w:tcPr>
          <w:p w14:paraId="6562C96F"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tcPr>
          <w:p w14:paraId="19D68A02" w14:textId="77777777" w:rsidR="00537636" w:rsidRPr="00E741E4" w:rsidRDefault="00537636" w:rsidP="00F40BB7">
            <w:pPr>
              <w:pStyle w:val="TableText-leftaligned"/>
            </w:pPr>
            <w:r w:rsidRPr="00E741E4">
              <w:rPr>
                <w:lang w:val="pt-BR"/>
              </w:rPr>
              <w:t>Narrativa</w:t>
            </w:r>
          </w:p>
        </w:tc>
        <w:tc>
          <w:tcPr>
            <w:tcW w:w="1463" w:type="pct"/>
            <w:gridSpan w:val="7"/>
            <w:shd w:val="clear" w:color="auto" w:fill="auto"/>
            <w:vAlign w:val="center"/>
          </w:tcPr>
          <w:p w14:paraId="56792AAB" w14:textId="77777777" w:rsidR="00537636" w:rsidRPr="00E741E4" w:rsidRDefault="00537636" w:rsidP="00F40BB7">
            <w:pPr>
              <w:pStyle w:val="TableText-Center"/>
              <w:jc w:val="both"/>
            </w:pPr>
            <w:r w:rsidRPr="00E741E4">
              <w:rPr>
                <w:lang w:val="pt-BR"/>
              </w:rPr>
              <w:t>Benefício econômico através do alívio do congestionamento em termos de economia de tempo de viagem e melhorias na confiabilidade dos tempos de viagem, que aumentariam a produtividade e o rendimento, trazendo também melhorias de segurança e uma redução nos custos operacionais dos veículos associados à redução dos congestionamentos.</w:t>
            </w:r>
          </w:p>
        </w:tc>
        <w:tc>
          <w:tcPr>
            <w:tcW w:w="249" w:type="pct"/>
            <w:shd w:val="clear" w:color="auto" w:fill="auto"/>
            <w:vAlign w:val="center"/>
          </w:tcPr>
          <w:p w14:paraId="0166C7F4" w14:textId="77777777" w:rsidR="00537636" w:rsidRPr="00E741E4" w:rsidRDefault="00537636" w:rsidP="00F40BB7">
            <w:pPr>
              <w:pStyle w:val="TableText-Center"/>
            </w:pPr>
            <w:r w:rsidRPr="00E741E4">
              <w:rPr>
                <w:lang w:val="pt-BR"/>
              </w:rPr>
              <w:t>Não</w:t>
            </w:r>
          </w:p>
        </w:tc>
        <w:tc>
          <w:tcPr>
            <w:tcW w:w="739" w:type="pct"/>
            <w:shd w:val="clear" w:color="auto" w:fill="auto"/>
            <w:vAlign w:val="center"/>
          </w:tcPr>
          <w:p w14:paraId="5F118958" w14:textId="77777777" w:rsidR="00537636" w:rsidRPr="00E741E4" w:rsidRDefault="00537636" w:rsidP="00F40BB7">
            <w:pPr>
              <w:pStyle w:val="TableText-leftaligned"/>
              <w:rPr>
                <w:b/>
                <w:bCs/>
              </w:rPr>
            </w:pPr>
            <w:r w:rsidRPr="00E741E4">
              <w:rPr>
                <w:b/>
                <w:bCs/>
                <w:lang w:val="pt-BR"/>
              </w:rPr>
              <w:t>Nenhuma mitigação necessária.</w:t>
            </w:r>
            <w:r w:rsidRPr="00E741E4">
              <w:rPr>
                <w:lang w:val="pt-BR"/>
              </w:rPr>
              <w:t xml:space="preserve"> Efeitos benéficos</w:t>
            </w:r>
          </w:p>
        </w:tc>
      </w:tr>
      <w:tr w:rsidR="00537636" w:rsidRPr="00E741E4" w14:paraId="20628C42" w14:textId="77777777" w:rsidTr="00092CF2">
        <w:trPr>
          <w:trHeight w:val="20"/>
        </w:trPr>
        <w:tc>
          <w:tcPr>
            <w:tcW w:w="370" w:type="pct"/>
            <w:vMerge/>
            <w:vAlign w:val="center"/>
          </w:tcPr>
          <w:p w14:paraId="237B4350" w14:textId="77777777" w:rsidR="00537636" w:rsidRPr="00E741E4" w:rsidRDefault="00537636" w:rsidP="00F40BB7">
            <w:pPr>
              <w:pStyle w:val="TableText-leftaligned"/>
            </w:pPr>
          </w:p>
        </w:tc>
        <w:tc>
          <w:tcPr>
            <w:tcW w:w="375" w:type="pct"/>
            <w:gridSpan w:val="2"/>
            <w:tcBorders>
              <w:left w:val="single" w:sz="6" w:space="0" w:color="F9B268" w:themeColor="accent1" w:themeTint="99"/>
            </w:tcBorders>
            <w:shd w:val="clear" w:color="auto" w:fill="auto"/>
            <w:vAlign w:val="center"/>
          </w:tcPr>
          <w:p w14:paraId="4AD223C9" w14:textId="77777777" w:rsidR="00537636" w:rsidRPr="00E741E4" w:rsidRDefault="00537636" w:rsidP="00F40BB7">
            <w:pPr>
              <w:pStyle w:val="TableText-leftaligned"/>
            </w:pPr>
            <w:r w:rsidRPr="00E741E4">
              <w:rPr>
                <w:lang w:val="pt-BR"/>
              </w:rPr>
              <w:t>Efeitos econômicos sobre os custos do pedágio</w:t>
            </w:r>
          </w:p>
        </w:tc>
        <w:tc>
          <w:tcPr>
            <w:tcW w:w="858" w:type="pct"/>
            <w:vAlign w:val="center"/>
          </w:tcPr>
          <w:p w14:paraId="7AB3BA0C" w14:textId="77777777" w:rsidR="00537636" w:rsidRPr="00E741E4" w:rsidRDefault="00537636" w:rsidP="00F40BB7">
            <w:pPr>
              <w:pStyle w:val="TableText-leftaligned"/>
            </w:pPr>
            <w:r w:rsidRPr="00E741E4">
              <w:rPr>
                <w:lang w:val="pt-BR"/>
              </w:rPr>
              <w:t xml:space="preserve">Custo do novo pedágio para os trabalhadores e negócios do CBD que dependem de veículos </w:t>
            </w:r>
          </w:p>
        </w:tc>
        <w:tc>
          <w:tcPr>
            <w:tcW w:w="494" w:type="pct"/>
            <w:shd w:val="clear" w:color="auto" w:fill="auto"/>
            <w:vAlign w:val="center"/>
          </w:tcPr>
          <w:p w14:paraId="5BF54B01" w14:textId="77777777" w:rsidR="00537636" w:rsidRPr="00E741E4" w:rsidRDefault="00537636" w:rsidP="00F40BB7">
            <w:pPr>
              <w:pStyle w:val="TableText-leftaligned"/>
            </w:pPr>
            <w:r w:rsidRPr="00E741E4">
              <w:rPr>
                <w:lang w:val="pt-BR"/>
              </w:rPr>
              <w:t>CBD de Manhattan</w:t>
            </w:r>
          </w:p>
        </w:tc>
        <w:tc>
          <w:tcPr>
            <w:tcW w:w="452" w:type="pct"/>
            <w:shd w:val="clear" w:color="auto" w:fill="auto"/>
            <w:vAlign w:val="center"/>
          </w:tcPr>
          <w:p w14:paraId="6C4B4DE3" w14:textId="77777777" w:rsidR="00537636" w:rsidRPr="00E741E4" w:rsidRDefault="00537636" w:rsidP="00F40BB7">
            <w:pPr>
              <w:pStyle w:val="TableText-leftaligned"/>
            </w:pPr>
            <w:r w:rsidRPr="00E741E4">
              <w:rPr>
                <w:lang w:val="pt-BR"/>
              </w:rPr>
              <w:t>Narrativa</w:t>
            </w:r>
          </w:p>
        </w:tc>
        <w:tc>
          <w:tcPr>
            <w:tcW w:w="1463" w:type="pct"/>
            <w:gridSpan w:val="7"/>
            <w:shd w:val="clear" w:color="auto" w:fill="auto"/>
            <w:vAlign w:val="center"/>
          </w:tcPr>
          <w:p w14:paraId="1FF7E638" w14:textId="77777777" w:rsidR="00537636" w:rsidRPr="00E741E4" w:rsidRDefault="00537636" w:rsidP="00F40BB7">
            <w:pPr>
              <w:pStyle w:val="TableText-Center"/>
              <w:jc w:val="both"/>
            </w:pPr>
            <w:r w:rsidRPr="00E741E4">
              <w:rPr>
                <w:lang w:val="pt-BR"/>
              </w:rPr>
              <w:t>Nenhum efeito adverso para nenhum setor ou categoria ocupacional específicos no CBD de Manhattan. Dado o alto nível de acesso ao transporte coletivo no CBD e a alta porcentagem de compartilhamento de transporte coletivo, o pedágio afetaria apenas uma pequena porcentagem da força de trabalho geral. Isso não teria efeitos adversos sobre o funcionamento dos negócios no CBD de Manhattan ou sobre a viabilidade de qualquer tipo de negócio, incluindo o setor de táxis/FHVs.</w:t>
            </w:r>
          </w:p>
        </w:tc>
        <w:tc>
          <w:tcPr>
            <w:tcW w:w="249" w:type="pct"/>
            <w:shd w:val="clear" w:color="auto" w:fill="auto"/>
            <w:vAlign w:val="center"/>
          </w:tcPr>
          <w:p w14:paraId="0447A36D" w14:textId="77777777" w:rsidR="00537636" w:rsidRPr="00E741E4" w:rsidRDefault="00537636" w:rsidP="00F40BB7">
            <w:pPr>
              <w:pStyle w:val="TableText-Center"/>
            </w:pPr>
            <w:r w:rsidRPr="00E741E4">
              <w:rPr>
                <w:lang w:val="pt-BR"/>
              </w:rPr>
              <w:t>Não</w:t>
            </w:r>
          </w:p>
        </w:tc>
        <w:tc>
          <w:tcPr>
            <w:tcW w:w="739" w:type="pct"/>
            <w:shd w:val="clear" w:color="auto" w:fill="auto"/>
            <w:vAlign w:val="center"/>
          </w:tcPr>
          <w:p w14:paraId="4B553F19" w14:textId="77777777" w:rsidR="00537636" w:rsidRPr="00E741E4" w:rsidRDefault="00537636" w:rsidP="00F40BB7">
            <w:pPr>
              <w:pStyle w:val="TableText-leftaligned"/>
              <w:rPr>
                <w:b/>
                <w:bCs/>
              </w:rPr>
            </w:pPr>
            <w:r w:rsidRPr="00E741E4">
              <w:rPr>
                <w:b/>
                <w:bCs/>
                <w:lang w:val="pt-BR"/>
              </w:rPr>
              <w:t>Nenhuma mitigação necessária.</w:t>
            </w:r>
            <w:r w:rsidRPr="00E741E4">
              <w:rPr>
                <w:lang w:val="pt-BR"/>
              </w:rPr>
              <w:t xml:space="preserve"> Nenhum efeito adverso</w:t>
            </w:r>
          </w:p>
        </w:tc>
      </w:tr>
      <w:tr w:rsidR="00537636" w:rsidRPr="00E741E4" w14:paraId="1B34F0FB" w14:textId="77777777" w:rsidTr="00092CF2">
        <w:trPr>
          <w:trHeight w:val="20"/>
        </w:trPr>
        <w:tc>
          <w:tcPr>
            <w:tcW w:w="370" w:type="pct"/>
            <w:vMerge/>
            <w:tcBorders>
              <w:bottom w:val="single" w:sz="4" w:space="0" w:color="F07F09" w:themeColor="accent1"/>
            </w:tcBorders>
            <w:vAlign w:val="center"/>
            <w:hideMark/>
          </w:tcPr>
          <w:p w14:paraId="7FAB8236" w14:textId="77777777" w:rsidR="00537636" w:rsidRPr="00E741E4" w:rsidRDefault="00537636" w:rsidP="00F40BB7">
            <w:pPr>
              <w:pStyle w:val="TableText-leftaligned"/>
            </w:pPr>
          </w:p>
        </w:tc>
        <w:tc>
          <w:tcPr>
            <w:tcW w:w="375" w:type="pct"/>
            <w:gridSpan w:val="2"/>
            <w:tcBorders>
              <w:left w:val="single" w:sz="6" w:space="0" w:color="F9B268" w:themeColor="accent1" w:themeTint="99"/>
              <w:bottom w:val="single" w:sz="4" w:space="0" w:color="F07F09" w:themeColor="accent1"/>
            </w:tcBorders>
            <w:shd w:val="clear" w:color="auto" w:fill="auto"/>
            <w:vAlign w:val="center"/>
          </w:tcPr>
          <w:p w14:paraId="71AF4155" w14:textId="77777777" w:rsidR="00537636" w:rsidRPr="00E741E4" w:rsidRDefault="00537636" w:rsidP="00F40BB7">
            <w:pPr>
              <w:pStyle w:val="TableText-leftaligned"/>
            </w:pPr>
            <w:r w:rsidRPr="00E741E4">
              <w:rPr>
                <w:lang w:val="pt-BR"/>
              </w:rPr>
              <w:t>Preço das mercadorias</w:t>
            </w:r>
          </w:p>
        </w:tc>
        <w:tc>
          <w:tcPr>
            <w:tcW w:w="858" w:type="pct"/>
            <w:tcBorders>
              <w:bottom w:val="single" w:sz="4" w:space="0" w:color="F07F09" w:themeColor="accent1"/>
            </w:tcBorders>
            <w:vAlign w:val="center"/>
          </w:tcPr>
          <w:p w14:paraId="6B6A537C" w14:textId="77777777" w:rsidR="00537636" w:rsidRPr="00E741E4" w:rsidRDefault="00537636" w:rsidP="00F40BB7">
            <w:pPr>
              <w:pStyle w:val="TableText-leftaligned"/>
            </w:pPr>
            <w:r w:rsidRPr="00E741E4">
              <w:rPr>
                <w:lang w:val="pt-BR"/>
              </w:rPr>
              <w:t>O custo do novo pedágio não resultaria em alterações nos custos da maioria das mercadorias para os consumidores</w:t>
            </w:r>
          </w:p>
        </w:tc>
        <w:tc>
          <w:tcPr>
            <w:tcW w:w="494" w:type="pct"/>
            <w:tcBorders>
              <w:bottom w:val="single" w:sz="4" w:space="0" w:color="F07F09" w:themeColor="accent1"/>
            </w:tcBorders>
            <w:shd w:val="clear" w:color="auto" w:fill="auto"/>
            <w:vAlign w:val="center"/>
            <w:hideMark/>
          </w:tcPr>
          <w:p w14:paraId="6911B4C1" w14:textId="77777777" w:rsidR="00537636" w:rsidRPr="00E741E4" w:rsidRDefault="00537636" w:rsidP="00F40BB7">
            <w:pPr>
              <w:pStyle w:val="TableText-leftaligned"/>
            </w:pPr>
            <w:r w:rsidRPr="00E741E4">
              <w:rPr>
                <w:lang w:val="pt-BR"/>
              </w:rPr>
              <w:t>CBD de Manhattan</w:t>
            </w:r>
          </w:p>
        </w:tc>
        <w:tc>
          <w:tcPr>
            <w:tcW w:w="452" w:type="pct"/>
            <w:tcBorders>
              <w:bottom w:val="single" w:sz="4" w:space="0" w:color="F07F09" w:themeColor="accent1"/>
            </w:tcBorders>
            <w:shd w:val="clear" w:color="auto" w:fill="auto"/>
            <w:vAlign w:val="center"/>
            <w:hideMark/>
          </w:tcPr>
          <w:p w14:paraId="675041ED" w14:textId="77777777" w:rsidR="00537636" w:rsidRPr="00E741E4" w:rsidRDefault="00537636" w:rsidP="00F40BB7">
            <w:pPr>
              <w:pStyle w:val="TableText-leftaligned"/>
            </w:pPr>
            <w:r w:rsidRPr="00E741E4">
              <w:rPr>
                <w:lang w:val="pt-BR"/>
              </w:rPr>
              <w:t>Narrativa</w:t>
            </w:r>
          </w:p>
        </w:tc>
        <w:tc>
          <w:tcPr>
            <w:tcW w:w="1463" w:type="pct"/>
            <w:gridSpan w:val="7"/>
            <w:tcBorders>
              <w:bottom w:val="single" w:sz="4" w:space="0" w:color="F07F09" w:themeColor="accent1"/>
            </w:tcBorders>
            <w:shd w:val="clear" w:color="auto" w:fill="auto"/>
            <w:vAlign w:val="center"/>
            <w:hideMark/>
          </w:tcPr>
          <w:p w14:paraId="0CFE1DEE" w14:textId="77777777" w:rsidR="00537636" w:rsidRPr="00E741E4" w:rsidRDefault="00537636" w:rsidP="00F40BB7">
            <w:pPr>
              <w:pStyle w:val="TableText-Center"/>
              <w:jc w:val="both"/>
            </w:pPr>
            <w:r w:rsidRPr="00E741E4">
              <w:rPr>
                <w:lang w:val="pt-BR"/>
              </w:rPr>
              <w:t xml:space="preserve">Improvável resultar em alteração significativa no custo da maioria dos bens de consumo. Qualquer aumento de custo associado ao novo pedágio na Alternativa de Pedágios no CBD que pudesse ser repassado para os negócios receptores seria distribuído entre vários consumidores por tarifa de pedágio (pois os caminhões fazem </w:t>
            </w:r>
            <w:r w:rsidRPr="00E741E4">
              <w:rPr>
                <w:lang w:val="pt-BR"/>
              </w:rPr>
              <w:lastRenderedPageBreak/>
              <w:t>múltiplas entregas) especialmente para negócios, incluindo pequenas e microempresas, que recebem pequenas entregas. Isso minimizaria o custo para qualquer negócio individual. Alguns setores de commodities (materiais de construção, produtos eletrônicos, bebidas) apresentam maior tendência a aumentos devido à menor concorrência dentro do mercado de entregas.</w:t>
            </w:r>
          </w:p>
        </w:tc>
        <w:tc>
          <w:tcPr>
            <w:tcW w:w="249" w:type="pct"/>
            <w:tcBorders>
              <w:bottom w:val="single" w:sz="4" w:space="0" w:color="F07F09" w:themeColor="accent1"/>
            </w:tcBorders>
            <w:shd w:val="clear" w:color="auto" w:fill="auto"/>
            <w:vAlign w:val="center"/>
          </w:tcPr>
          <w:p w14:paraId="0BCEFE78" w14:textId="77777777" w:rsidR="00537636" w:rsidRPr="00E741E4" w:rsidRDefault="00537636" w:rsidP="00F40BB7">
            <w:pPr>
              <w:pStyle w:val="TableText-Center"/>
              <w:rPr>
                <w:rFonts w:cs="Calibri"/>
                <w:color w:val="3A3838"/>
              </w:rPr>
            </w:pPr>
            <w:r w:rsidRPr="00E741E4">
              <w:rPr>
                <w:lang w:val="pt-BR"/>
              </w:rPr>
              <w:lastRenderedPageBreak/>
              <w:t>Não</w:t>
            </w:r>
          </w:p>
        </w:tc>
        <w:tc>
          <w:tcPr>
            <w:tcW w:w="739" w:type="pct"/>
            <w:tcBorders>
              <w:bottom w:val="single" w:sz="4" w:space="0" w:color="F07F09" w:themeColor="accent1"/>
            </w:tcBorders>
            <w:shd w:val="clear" w:color="auto" w:fill="auto"/>
            <w:vAlign w:val="center"/>
            <w:hideMark/>
          </w:tcPr>
          <w:p w14:paraId="1F04EE41"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tc>
      </w:tr>
      <w:tr w:rsidR="00EE7CAB" w:rsidRPr="00E741E4" w14:paraId="12AFB242" w14:textId="77777777" w:rsidTr="00092CF2">
        <w:trPr>
          <w:trHeight w:val="20"/>
        </w:trPr>
        <w:tc>
          <w:tcPr>
            <w:tcW w:w="370" w:type="pct"/>
            <w:vMerge w:val="restart"/>
            <w:tcBorders>
              <w:top w:val="single" w:sz="4" w:space="0" w:color="F07F09" w:themeColor="accent1"/>
            </w:tcBorders>
            <w:vAlign w:val="center"/>
          </w:tcPr>
          <w:p w14:paraId="590D9DF5" w14:textId="77777777" w:rsidR="00537636" w:rsidRPr="00E741E4" w:rsidRDefault="00537636" w:rsidP="00F40BB7">
            <w:pPr>
              <w:pStyle w:val="TableText-leftaligned"/>
            </w:pPr>
            <w:r w:rsidRPr="00E741E4">
              <w:rPr>
                <w:rFonts w:cs="Calibri"/>
                <w:b/>
                <w:bCs/>
                <w:lang w:val="pt-BR"/>
              </w:rPr>
              <w:t>6 – Condições econômicas (continuação)</w:t>
            </w:r>
          </w:p>
        </w:tc>
        <w:tc>
          <w:tcPr>
            <w:tcW w:w="375" w:type="pct"/>
            <w:gridSpan w:val="2"/>
            <w:vMerge w:val="restart"/>
            <w:tcBorders>
              <w:top w:val="single" w:sz="4" w:space="0" w:color="F07F09" w:themeColor="accent1"/>
              <w:left w:val="single" w:sz="6" w:space="0" w:color="F9B268" w:themeColor="accent1" w:themeTint="99"/>
            </w:tcBorders>
            <w:shd w:val="clear" w:color="auto" w:fill="auto"/>
            <w:vAlign w:val="center"/>
          </w:tcPr>
          <w:p w14:paraId="7A71927F" w14:textId="77777777" w:rsidR="00537636" w:rsidRPr="00E741E4" w:rsidRDefault="00537636" w:rsidP="00F40BB7">
            <w:pPr>
              <w:pStyle w:val="TableText-leftaligned"/>
              <w:keepNext/>
            </w:pPr>
            <w:r w:rsidRPr="00E741E4">
              <w:rPr>
                <w:lang w:val="pt-BR"/>
              </w:rPr>
              <w:t>Setor de táxis e FHVs</w:t>
            </w:r>
          </w:p>
        </w:tc>
        <w:tc>
          <w:tcPr>
            <w:tcW w:w="858" w:type="pct"/>
            <w:vMerge w:val="restart"/>
            <w:tcBorders>
              <w:top w:val="single" w:sz="4" w:space="0" w:color="F07F09" w:themeColor="accent1"/>
            </w:tcBorders>
            <w:vAlign w:val="center"/>
          </w:tcPr>
          <w:p w14:paraId="720E11D0" w14:textId="77777777" w:rsidR="00537636" w:rsidRPr="00E741E4" w:rsidRDefault="00537636" w:rsidP="00F40BB7">
            <w:pPr>
              <w:pStyle w:val="TableText-leftaligned"/>
              <w:keepNext/>
            </w:pPr>
            <w:r w:rsidRPr="00E741E4">
              <w:rPr>
                <w:lang w:val="pt-BR"/>
              </w:rPr>
              <w:t>Dependendo do cenário de pedágio, o pedágio poderia reduzir as receitas de táxis e FHVs por causa da redução na VMT dos táxis/FHVs com passageiros dentro do CBD. Embora isso possa afetar adversamente os motoristas individuais (consulte “Justiça ambiental” abaixo), o setor permaneceria viável de maneira geral.</w:t>
            </w:r>
          </w:p>
        </w:tc>
        <w:tc>
          <w:tcPr>
            <w:tcW w:w="494" w:type="pct"/>
            <w:vMerge w:val="restart"/>
            <w:tcBorders>
              <w:top w:val="single" w:sz="4" w:space="0" w:color="F07F09" w:themeColor="accent1"/>
            </w:tcBorders>
            <w:shd w:val="clear" w:color="auto" w:fill="auto"/>
            <w:vAlign w:val="center"/>
          </w:tcPr>
          <w:p w14:paraId="20CE462F" w14:textId="77777777" w:rsidR="00537636" w:rsidRPr="00E741E4" w:rsidRDefault="00537636" w:rsidP="00F40BB7">
            <w:pPr>
              <w:pStyle w:val="TableText-leftaligned"/>
              <w:keepNext/>
            </w:pPr>
            <w:r w:rsidRPr="00E741E4">
              <w:rPr>
                <w:lang w:val="pt-BR"/>
              </w:rPr>
              <w:t>Área de estudo de 28 condados</w:t>
            </w:r>
          </w:p>
        </w:tc>
        <w:tc>
          <w:tcPr>
            <w:tcW w:w="452" w:type="pct"/>
            <w:tcBorders>
              <w:top w:val="single" w:sz="4" w:space="0" w:color="F07F09" w:themeColor="accent1"/>
            </w:tcBorders>
            <w:shd w:val="clear" w:color="auto" w:fill="auto"/>
            <w:vAlign w:val="center"/>
          </w:tcPr>
          <w:p w14:paraId="24674906" w14:textId="77777777" w:rsidR="00537636" w:rsidRPr="00E741E4" w:rsidRDefault="00537636" w:rsidP="00F40BB7">
            <w:pPr>
              <w:pStyle w:val="TableText-leftaligned"/>
              <w:keepNext/>
            </w:pPr>
            <w:r w:rsidRPr="00E741E4">
              <w:rPr>
                <w:lang w:val="pt-BR"/>
              </w:rPr>
              <w:t>Alteração líquida na VMT diária de táxis/FHVs na região</w:t>
            </w:r>
          </w:p>
        </w:tc>
        <w:tc>
          <w:tcPr>
            <w:tcW w:w="227" w:type="pct"/>
            <w:tcBorders>
              <w:top w:val="single" w:sz="4" w:space="0" w:color="F07F09" w:themeColor="accent1"/>
              <w:bottom w:val="single" w:sz="6" w:space="0" w:color="F2A62B"/>
            </w:tcBorders>
            <w:shd w:val="clear" w:color="auto" w:fill="auto"/>
            <w:vAlign w:val="center"/>
          </w:tcPr>
          <w:p w14:paraId="29693DC1" w14:textId="77777777" w:rsidR="00537636" w:rsidRPr="00E741E4" w:rsidRDefault="00537636" w:rsidP="00F40BB7">
            <w:pPr>
              <w:pStyle w:val="TableText-Center"/>
              <w:keepNext/>
            </w:pPr>
            <w:r w:rsidRPr="00E741E4">
              <w:rPr>
                <w:lang w:val="pt-BR"/>
              </w:rPr>
              <w:t>-126.993</w:t>
            </w:r>
          </w:p>
          <w:p w14:paraId="4572CF08" w14:textId="77777777" w:rsidR="00537636" w:rsidRPr="00E741E4" w:rsidRDefault="00537636" w:rsidP="00F40BB7">
            <w:pPr>
              <w:pStyle w:val="TableText-Center"/>
              <w:keepNext/>
            </w:pPr>
            <w:r w:rsidRPr="00E741E4">
              <w:rPr>
                <w:lang w:val="pt-BR"/>
              </w:rPr>
              <w:t>(-2,9%)</w:t>
            </w:r>
          </w:p>
        </w:tc>
        <w:tc>
          <w:tcPr>
            <w:tcW w:w="205" w:type="pct"/>
            <w:tcBorders>
              <w:top w:val="single" w:sz="4" w:space="0" w:color="F07F09" w:themeColor="accent1"/>
            </w:tcBorders>
            <w:shd w:val="clear" w:color="auto" w:fill="auto"/>
            <w:vAlign w:val="center"/>
          </w:tcPr>
          <w:p w14:paraId="607D4F67" w14:textId="77777777" w:rsidR="00537636" w:rsidRPr="00E741E4" w:rsidRDefault="00537636" w:rsidP="00F40BB7">
            <w:pPr>
              <w:pStyle w:val="TableText-Center"/>
              <w:keepNext/>
            </w:pPr>
            <w:r w:rsidRPr="00E741E4">
              <w:rPr>
                <w:lang w:val="pt-BR"/>
              </w:rPr>
              <w:t>-14.028</w:t>
            </w:r>
          </w:p>
          <w:p w14:paraId="425C1908" w14:textId="77777777" w:rsidR="00537636" w:rsidRPr="00E741E4" w:rsidRDefault="00537636" w:rsidP="00F40BB7">
            <w:pPr>
              <w:pStyle w:val="TableText-Center"/>
              <w:keepNext/>
            </w:pPr>
            <w:r w:rsidRPr="00E741E4">
              <w:rPr>
                <w:lang w:val="pt-BR"/>
              </w:rPr>
              <w:t>(-0,3%)</w:t>
            </w:r>
          </w:p>
        </w:tc>
        <w:tc>
          <w:tcPr>
            <w:tcW w:w="186" w:type="pct"/>
            <w:tcBorders>
              <w:top w:val="single" w:sz="4" w:space="0" w:color="F07F09" w:themeColor="accent1"/>
            </w:tcBorders>
            <w:shd w:val="clear" w:color="auto" w:fill="auto"/>
            <w:vAlign w:val="center"/>
          </w:tcPr>
          <w:p w14:paraId="62390FFC" w14:textId="77777777" w:rsidR="00537636" w:rsidRPr="00E741E4" w:rsidRDefault="00537636" w:rsidP="00F40BB7">
            <w:pPr>
              <w:pStyle w:val="TableText-Center"/>
              <w:keepNext/>
            </w:pPr>
            <w:r w:rsidRPr="00E741E4">
              <w:rPr>
                <w:lang w:val="pt-BR"/>
              </w:rPr>
              <w:t>-73.413</w:t>
            </w:r>
          </w:p>
          <w:p w14:paraId="42272CB5" w14:textId="77777777" w:rsidR="00537636" w:rsidRPr="00E741E4" w:rsidRDefault="00537636" w:rsidP="00F40BB7">
            <w:pPr>
              <w:pStyle w:val="TableText-Center"/>
              <w:keepNext/>
            </w:pPr>
            <w:r w:rsidRPr="00E741E4">
              <w:rPr>
                <w:lang w:val="pt-BR"/>
              </w:rPr>
              <w:t>(-1,7%)</w:t>
            </w:r>
          </w:p>
        </w:tc>
        <w:tc>
          <w:tcPr>
            <w:tcW w:w="206" w:type="pct"/>
            <w:tcBorders>
              <w:top w:val="single" w:sz="4" w:space="0" w:color="F07F09" w:themeColor="accent1"/>
            </w:tcBorders>
            <w:shd w:val="clear" w:color="auto" w:fill="auto"/>
            <w:vAlign w:val="center"/>
          </w:tcPr>
          <w:p w14:paraId="73EB06C0" w14:textId="77777777" w:rsidR="00537636" w:rsidRPr="00E741E4" w:rsidRDefault="00537636" w:rsidP="00F40BB7">
            <w:pPr>
              <w:pStyle w:val="TableText-Center"/>
              <w:keepNext/>
            </w:pPr>
            <w:r w:rsidRPr="00E741E4">
              <w:rPr>
                <w:lang w:val="pt-BR"/>
              </w:rPr>
              <w:t>-217.477</w:t>
            </w:r>
          </w:p>
          <w:p w14:paraId="1A6EDC47" w14:textId="77777777" w:rsidR="00537636" w:rsidRPr="00E741E4" w:rsidRDefault="00537636" w:rsidP="00F40BB7">
            <w:pPr>
              <w:pStyle w:val="TableText-Center"/>
              <w:keepNext/>
            </w:pPr>
            <w:r w:rsidRPr="00E741E4">
              <w:rPr>
                <w:lang w:val="pt-BR"/>
              </w:rPr>
              <w:t>(-5,0%)</w:t>
            </w:r>
          </w:p>
        </w:tc>
        <w:tc>
          <w:tcPr>
            <w:tcW w:w="206" w:type="pct"/>
            <w:tcBorders>
              <w:top w:val="single" w:sz="4" w:space="0" w:color="F07F09" w:themeColor="accent1"/>
            </w:tcBorders>
            <w:shd w:val="clear" w:color="auto" w:fill="auto"/>
            <w:vAlign w:val="center"/>
          </w:tcPr>
          <w:p w14:paraId="2A055242" w14:textId="77777777" w:rsidR="00537636" w:rsidRPr="00E741E4" w:rsidRDefault="00537636" w:rsidP="00F40BB7">
            <w:pPr>
              <w:pStyle w:val="TableText-Center"/>
              <w:keepNext/>
            </w:pPr>
            <w:r w:rsidRPr="00E741E4">
              <w:rPr>
                <w:lang w:val="pt-BR"/>
              </w:rPr>
              <w:t>-116.065</w:t>
            </w:r>
          </w:p>
          <w:p w14:paraId="293165E0" w14:textId="77777777" w:rsidR="00537636" w:rsidRPr="00E741E4" w:rsidRDefault="00537636" w:rsidP="00F40BB7">
            <w:pPr>
              <w:pStyle w:val="TableText-Center"/>
              <w:keepNext/>
            </w:pPr>
            <w:r w:rsidRPr="00E741E4">
              <w:rPr>
                <w:lang w:val="pt-BR"/>
              </w:rPr>
              <w:t>(-2,7%)</w:t>
            </w:r>
          </w:p>
        </w:tc>
        <w:tc>
          <w:tcPr>
            <w:tcW w:w="223" w:type="pct"/>
            <w:tcBorders>
              <w:top w:val="single" w:sz="4" w:space="0" w:color="F07F09" w:themeColor="accent1"/>
            </w:tcBorders>
            <w:shd w:val="clear" w:color="auto" w:fill="auto"/>
            <w:vAlign w:val="center"/>
          </w:tcPr>
          <w:p w14:paraId="671E092E" w14:textId="77777777" w:rsidR="00537636" w:rsidRPr="00E741E4" w:rsidRDefault="00537636" w:rsidP="00F40BB7">
            <w:pPr>
              <w:pStyle w:val="TableText-Center"/>
              <w:keepNext/>
            </w:pPr>
            <w:r w:rsidRPr="00E741E4">
              <w:rPr>
                <w:lang w:val="pt-BR"/>
              </w:rPr>
              <w:t>-4.888</w:t>
            </w:r>
          </w:p>
          <w:p w14:paraId="06531C81" w14:textId="77777777" w:rsidR="00537636" w:rsidRPr="00E741E4" w:rsidRDefault="00537636" w:rsidP="00F40BB7">
            <w:pPr>
              <w:pStyle w:val="TableText-Center"/>
              <w:keepNext/>
            </w:pPr>
            <w:r w:rsidRPr="00E741E4">
              <w:rPr>
                <w:lang w:val="pt-BR"/>
              </w:rPr>
              <w:t>(-1,0%)</w:t>
            </w:r>
          </w:p>
        </w:tc>
        <w:tc>
          <w:tcPr>
            <w:tcW w:w="210" w:type="pct"/>
            <w:tcBorders>
              <w:top w:val="single" w:sz="4" w:space="0" w:color="F07F09" w:themeColor="accent1"/>
            </w:tcBorders>
            <w:shd w:val="clear" w:color="auto" w:fill="auto"/>
            <w:vAlign w:val="center"/>
          </w:tcPr>
          <w:p w14:paraId="3D793ED4" w14:textId="77777777" w:rsidR="00537636" w:rsidRPr="00E741E4" w:rsidRDefault="00537636" w:rsidP="00F40BB7">
            <w:pPr>
              <w:pStyle w:val="TableText-Center"/>
              <w:keepNext/>
            </w:pPr>
            <w:r w:rsidRPr="00E741E4">
              <w:rPr>
                <w:lang w:val="pt-BR"/>
              </w:rPr>
              <w:t>-137.815</w:t>
            </w:r>
          </w:p>
          <w:p w14:paraId="6F6C2D2B" w14:textId="77777777" w:rsidR="00537636" w:rsidRPr="00E741E4" w:rsidRDefault="00537636" w:rsidP="00F40BB7">
            <w:pPr>
              <w:pStyle w:val="TableText-Center"/>
              <w:keepNext/>
            </w:pPr>
            <w:r w:rsidRPr="00E741E4">
              <w:rPr>
                <w:lang w:val="pt-BR"/>
              </w:rPr>
              <w:t>(-3,2%)</w:t>
            </w:r>
          </w:p>
        </w:tc>
        <w:tc>
          <w:tcPr>
            <w:tcW w:w="249" w:type="pct"/>
            <w:vMerge w:val="restart"/>
            <w:tcBorders>
              <w:top w:val="single" w:sz="4" w:space="0" w:color="F07F09" w:themeColor="accent1"/>
            </w:tcBorders>
            <w:shd w:val="clear" w:color="auto" w:fill="auto"/>
            <w:vAlign w:val="center"/>
          </w:tcPr>
          <w:p w14:paraId="240DC8E1" w14:textId="77777777" w:rsidR="00537636" w:rsidRPr="00E741E4" w:rsidRDefault="00537636" w:rsidP="00F40BB7">
            <w:pPr>
              <w:pStyle w:val="TableText-Center"/>
              <w:keepNext/>
            </w:pPr>
            <w:r w:rsidRPr="00E741E4">
              <w:rPr>
                <w:lang w:val="pt-BR"/>
              </w:rPr>
              <w:t>Não</w:t>
            </w:r>
          </w:p>
        </w:tc>
        <w:tc>
          <w:tcPr>
            <w:tcW w:w="739" w:type="pct"/>
            <w:vMerge w:val="restart"/>
            <w:tcBorders>
              <w:top w:val="single" w:sz="4" w:space="0" w:color="F07F09" w:themeColor="accent1"/>
            </w:tcBorders>
            <w:shd w:val="clear" w:color="auto" w:fill="auto"/>
            <w:vAlign w:val="center"/>
          </w:tcPr>
          <w:p w14:paraId="3FE015C3" w14:textId="77777777" w:rsidR="00537636" w:rsidRPr="00E741E4" w:rsidRDefault="00537636" w:rsidP="00F40BB7">
            <w:pPr>
              <w:pStyle w:val="TableText-boldred"/>
              <w:keepNext/>
              <w:rPr>
                <w:b w:val="0"/>
                <w:bCs/>
                <w:color w:val="auto"/>
              </w:rPr>
            </w:pPr>
            <w:r w:rsidRPr="00E741E4">
              <w:rPr>
                <w:bCs/>
                <w:color w:val="auto"/>
                <w:szCs w:val="20"/>
                <w:lang w:val="pt-BR"/>
              </w:rPr>
              <w:t xml:space="preserve">Nenhuma mitigação necessária. </w:t>
            </w:r>
            <w:r w:rsidRPr="00E741E4">
              <w:rPr>
                <w:b w:val="0"/>
                <w:color w:val="auto"/>
                <w:szCs w:val="20"/>
                <w:lang w:val="pt-BR"/>
              </w:rPr>
              <w:t>Nenhum efeito adverso (consulte “Justiça ambiental” abaixo quanto à mitigação relacionada aos efeitos sobre motoristas de táxi e FHV).</w:t>
            </w:r>
          </w:p>
        </w:tc>
      </w:tr>
      <w:tr w:rsidR="00EE7CAB" w:rsidRPr="00E741E4" w14:paraId="50895F06" w14:textId="77777777" w:rsidTr="00092CF2">
        <w:trPr>
          <w:trHeight w:val="20"/>
        </w:trPr>
        <w:tc>
          <w:tcPr>
            <w:tcW w:w="370" w:type="pct"/>
            <w:vMerge/>
            <w:tcBorders>
              <w:top w:val="single" w:sz="4" w:space="0" w:color="F07F09" w:themeColor="accent1"/>
            </w:tcBorders>
            <w:vAlign w:val="center"/>
          </w:tcPr>
          <w:p w14:paraId="79564E56" w14:textId="77777777" w:rsidR="00537636" w:rsidRPr="00E741E4" w:rsidRDefault="00537636" w:rsidP="00F40BB7">
            <w:pPr>
              <w:pStyle w:val="TableText-leftaligned"/>
              <w:rPr>
                <w:rFonts w:cs="Calibri"/>
                <w:b/>
                <w:bCs/>
              </w:rPr>
            </w:pPr>
          </w:p>
        </w:tc>
        <w:tc>
          <w:tcPr>
            <w:tcW w:w="375" w:type="pct"/>
            <w:gridSpan w:val="2"/>
            <w:vMerge/>
            <w:tcBorders>
              <w:left w:val="single" w:sz="6" w:space="0" w:color="F9B268" w:themeColor="accent1" w:themeTint="99"/>
            </w:tcBorders>
            <w:shd w:val="clear" w:color="auto" w:fill="auto"/>
            <w:vAlign w:val="center"/>
          </w:tcPr>
          <w:p w14:paraId="7F083A91" w14:textId="77777777" w:rsidR="00537636" w:rsidRPr="00E741E4" w:rsidRDefault="00537636" w:rsidP="00F40BB7">
            <w:pPr>
              <w:pStyle w:val="TableText-leftaligned"/>
              <w:keepNext/>
            </w:pPr>
          </w:p>
        </w:tc>
        <w:tc>
          <w:tcPr>
            <w:tcW w:w="858" w:type="pct"/>
            <w:vMerge/>
            <w:vAlign w:val="center"/>
          </w:tcPr>
          <w:p w14:paraId="79BBBA4B" w14:textId="77777777" w:rsidR="00537636" w:rsidRPr="00E741E4" w:rsidRDefault="00537636" w:rsidP="00F40BB7">
            <w:pPr>
              <w:pStyle w:val="TableText-leftaligned"/>
              <w:keepNext/>
            </w:pPr>
          </w:p>
        </w:tc>
        <w:tc>
          <w:tcPr>
            <w:tcW w:w="494" w:type="pct"/>
            <w:vMerge/>
            <w:shd w:val="clear" w:color="auto" w:fill="auto"/>
            <w:vAlign w:val="center"/>
          </w:tcPr>
          <w:p w14:paraId="31E6C58F" w14:textId="77777777" w:rsidR="00537636" w:rsidRPr="00E741E4" w:rsidRDefault="00537636" w:rsidP="00F40BB7">
            <w:pPr>
              <w:pStyle w:val="TableText-leftaligned"/>
              <w:keepNext/>
            </w:pPr>
          </w:p>
        </w:tc>
        <w:tc>
          <w:tcPr>
            <w:tcW w:w="452" w:type="pct"/>
            <w:shd w:val="clear" w:color="auto" w:fill="auto"/>
            <w:vAlign w:val="center"/>
          </w:tcPr>
          <w:p w14:paraId="7D35D197" w14:textId="77777777" w:rsidR="00537636" w:rsidRPr="00E741E4" w:rsidRDefault="00537636" w:rsidP="00F40BB7">
            <w:pPr>
              <w:pStyle w:val="TableText-leftaligned"/>
              <w:keepNext/>
            </w:pPr>
            <w:r w:rsidRPr="00E741E4">
              <w:rPr>
                <w:lang w:val="pt-BR"/>
              </w:rPr>
              <w:t>Alteração líquida na VMT diária de táxis/FHVs no CBD</w:t>
            </w:r>
          </w:p>
        </w:tc>
        <w:tc>
          <w:tcPr>
            <w:tcW w:w="227" w:type="pct"/>
            <w:tcBorders>
              <w:top w:val="single" w:sz="6" w:space="0" w:color="F2A62B"/>
            </w:tcBorders>
            <w:shd w:val="clear" w:color="auto" w:fill="auto"/>
            <w:vAlign w:val="center"/>
          </w:tcPr>
          <w:p w14:paraId="14B69B79" w14:textId="77777777" w:rsidR="00537636" w:rsidRPr="00E741E4" w:rsidRDefault="00537636" w:rsidP="00F40BB7">
            <w:pPr>
              <w:pStyle w:val="TableText-rightaligned"/>
              <w:keepNext/>
              <w:ind w:right="136"/>
              <w:jc w:val="center"/>
            </w:pPr>
            <w:r w:rsidRPr="00E741E4">
              <w:rPr>
                <w:lang w:val="pt-BR"/>
              </w:rPr>
              <w:t>-21.498</w:t>
            </w:r>
          </w:p>
          <w:p w14:paraId="3C77301F" w14:textId="77777777" w:rsidR="00537636" w:rsidRPr="00E741E4" w:rsidRDefault="00537636" w:rsidP="00F40BB7">
            <w:pPr>
              <w:pStyle w:val="TableText-Center"/>
              <w:keepNext/>
            </w:pPr>
            <w:r w:rsidRPr="00E741E4">
              <w:rPr>
                <w:lang w:val="pt-BR"/>
              </w:rPr>
              <w:t>(-6,6%)</w:t>
            </w:r>
          </w:p>
        </w:tc>
        <w:tc>
          <w:tcPr>
            <w:tcW w:w="205" w:type="pct"/>
            <w:tcBorders>
              <w:top w:val="single" w:sz="6" w:space="0" w:color="F2A62B"/>
            </w:tcBorders>
            <w:shd w:val="clear" w:color="auto" w:fill="auto"/>
            <w:vAlign w:val="center"/>
          </w:tcPr>
          <w:p w14:paraId="437DF3D2" w14:textId="77777777" w:rsidR="00537636" w:rsidRPr="00E741E4" w:rsidRDefault="00537636" w:rsidP="00F40BB7">
            <w:pPr>
              <w:pStyle w:val="TableText-rightaligned"/>
              <w:keepNext/>
              <w:ind w:right="112"/>
              <w:jc w:val="center"/>
            </w:pPr>
            <w:r w:rsidRPr="00E741E4">
              <w:rPr>
                <w:lang w:val="pt-BR"/>
              </w:rPr>
              <w:t>+15.020</w:t>
            </w:r>
          </w:p>
          <w:p w14:paraId="51FFA1F8" w14:textId="77777777" w:rsidR="00537636" w:rsidRPr="00E741E4" w:rsidRDefault="00537636" w:rsidP="00F40BB7">
            <w:pPr>
              <w:pStyle w:val="TableText-Center"/>
              <w:keepNext/>
            </w:pPr>
            <w:r w:rsidRPr="00E741E4">
              <w:rPr>
                <w:lang w:val="pt-BR"/>
              </w:rPr>
              <w:t>(+4,6%)</w:t>
            </w:r>
          </w:p>
        </w:tc>
        <w:tc>
          <w:tcPr>
            <w:tcW w:w="186" w:type="pct"/>
            <w:tcBorders>
              <w:top w:val="single" w:sz="6" w:space="0" w:color="F2A62B"/>
            </w:tcBorders>
            <w:shd w:val="clear" w:color="auto" w:fill="auto"/>
            <w:vAlign w:val="center"/>
          </w:tcPr>
          <w:p w14:paraId="56F58966" w14:textId="77777777" w:rsidR="00537636" w:rsidRPr="00E741E4" w:rsidRDefault="00537636" w:rsidP="00F40BB7">
            <w:pPr>
              <w:pStyle w:val="TableText-rightaligned"/>
              <w:keepNext/>
              <w:ind w:right="112"/>
              <w:jc w:val="center"/>
            </w:pPr>
            <w:r w:rsidRPr="00E741E4">
              <w:rPr>
                <w:lang w:val="pt-BR"/>
              </w:rPr>
              <w:t>-11.371</w:t>
            </w:r>
          </w:p>
          <w:p w14:paraId="24A4F3E2" w14:textId="77777777" w:rsidR="00537636" w:rsidRPr="00E741E4" w:rsidRDefault="00537636" w:rsidP="00F40BB7">
            <w:pPr>
              <w:pStyle w:val="TableText-Center"/>
              <w:keepNext/>
            </w:pPr>
            <w:r w:rsidRPr="00E741E4">
              <w:rPr>
                <w:lang w:val="pt-BR"/>
              </w:rPr>
              <w:t>(-3,5%)</w:t>
            </w:r>
          </w:p>
        </w:tc>
        <w:tc>
          <w:tcPr>
            <w:tcW w:w="206" w:type="pct"/>
            <w:tcBorders>
              <w:top w:val="single" w:sz="6" w:space="0" w:color="F2A62B"/>
            </w:tcBorders>
            <w:shd w:val="clear" w:color="auto" w:fill="auto"/>
            <w:vAlign w:val="center"/>
          </w:tcPr>
          <w:p w14:paraId="672CF92B" w14:textId="77777777" w:rsidR="00537636" w:rsidRPr="00E741E4" w:rsidRDefault="00537636" w:rsidP="00F40BB7">
            <w:pPr>
              <w:pStyle w:val="TableText-rightaligned"/>
              <w:keepNext/>
              <w:ind w:right="112"/>
              <w:jc w:val="center"/>
            </w:pPr>
            <w:r w:rsidRPr="00E741E4">
              <w:rPr>
                <w:lang w:val="pt-BR"/>
              </w:rPr>
              <w:t>-54.476</w:t>
            </w:r>
          </w:p>
          <w:p w14:paraId="435FDF2E" w14:textId="77777777" w:rsidR="00537636" w:rsidRPr="00E741E4" w:rsidRDefault="00537636" w:rsidP="00F40BB7">
            <w:pPr>
              <w:pStyle w:val="TableText-Center"/>
              <w:keepNext/>
            </w:pPr>
            <w:r w:rsidRPr="00E741E4">
              <w:rPr>
                <w:lang w:val="pt-BR"/>
              </w:rPr>
              <w:t>(-16,8%)</w:t>
            </w:r>
          </w:p>
        </w:tc>
        <w:tc>
          <w:tcPr>
            <w:tcW w:w="206" w:type="pct"/>
            <w:tcBorders>
              <w:top w:val="single" w:sz="6" w:space="0" w:color="F2A62B"/>
            </w:tcBorders>
            <w:shd w:val="clear" w:color="auto" w:fill="auto"/>
            <w:vAlign w:val="center"/>
          </w:tcPr>
          <w:p w14:paraId="5001CB84" w14:textId="77777777" w:rsidR="00537636" w:rsidRPr="00E741E4" w:rsidRDefault="00537636" w:rsidP="00F40BB7">
            <w:pPr>
              <w:pStyle w:val="TableText-rightaligned"/>
              <w:keepNext/>
              <w:ind w:right="112"/>
              <w:jc w:val="center"/>
            </w:pPr>
            <w:r w:rsidRPr="00E741E4">
              <w:rPr>
                <w:lang w:val="pt-BR"/>
              </w:rPr>
              <w:t>-25.621</w:t>
            </w:r>
          </w:p>
          <w:p w14:paraId="6FE95EB1" w14:textId="77777777" w:rsidR="00537636" w:rsidRPr="00E741E4" w:rsidRDefault="00537636" w:rsidP="00F40BB7">
            <w:pPr>
              <w:pStyle w:val="TableText-Center"/>
              <w:keepNext/>
            </w:pPr>
            <w:r w:rsidRPr="00E741E4">
              <w:rPr>
                <w:lang w:val="pt-BR"/>
              </w:rPr>
              <w:t>(-7,9%)</w:t>
            </w:r>
          </w:p>
        </w:tc>
        <w:tc>
          <w:tcPr>
            <w:tcW w:w="223" w:type="pct"/>
            <w:tcBorders>
              <w:top w:val="single" w:sz="6" w:space="0" w:color="F2A62B"/>
            </w:tcBorders>
            <w:shd w:val="clear" w:color="auto" w:fill="auto"/>
            <w:vAlign w:val="center"/>
          </w:tcPr>
          <w:p w14:paraId="66E2A109" w14:textId="77777777" w:rsidR="00537636" w:rsidRPr="00E741E4" w:rsidRDefault="00537636" w:rsidP="00F40BB7">
            <w:pPr>
              <w:pStyle w:val="TableText-rightaligned"/>
              <w:keepNext/>
              <w:ind w:right="112"/>
              <w:jc w:val="center"/>
            </w:pPr>
            <w:r w:rsidRPr="00E741E4">
              <w:rPr>
                <w:lang w:val="pt-BR"/>
              </w:rPr>
              <w:t>+4.962</w:t>
            </w:r>
          </w:p>
          <w:p w14:paraId="1F48D679" w14:textId="77777777" w:rsidR="00537636" w:rsidRPr="00E741E4" w:rsidRDefault="00537636" w:rsidP="00F40BB7">
            <w:pPr>
              <w:pStyle w:val="TableText-Center"/>
              <w:keepNext/>
            </w:pPr>
            <w:r w:rsidRPr="00E741E4">
              <w:rPr>
                <w:lang w:val="pt-BR"/>
              </w:rPr>
              <w:t>(+1,5%)</w:t>
            </w:r>
          </w:p>
        </w:tc>
        <w:tc>
          <w:tcPr>
            <w:tcW w:w="210" w:type="pct"/>
            <w:tcBorders>
              <w:top w:val="single" w:sz="6" w:space="0" w:color="F2A62B"/>
            </w:tcBorders>
            <w:shd w:val="clear" w:color="auto" w:fill="auto"/>
            <w:vAlign w:val="center"/>
          </w:tcPr>
          <w:p w14:paraId="4858B1A1" w14:textId="77777777" w:rsidR="00537636" w:rsidRPr="00E741E4" w:rsidRDefault="00537636" w:rsidP="00F40BB7">
            <w:pPr>
              <w:pStyle w:val="TableText-rightaligned"/>
              <w:keepNext/>
              <w:ind w:right="112"/>
              <w:jc w:val="center"/>
            </w:pPr>
            <w:r w:rsidRPr="00E741E4">
              <w:rPr>
                <w:lang w:val="pt-BR"/>
              </w:rPr>
              <w:t>-27.757</w:t>
            </w:r>
          </w:p>
          <w:p w14:paraId="0DA346E2" w14:textId="77777777" w:rsidR="00537636" w:rsidRPr="00E741E4" w:rsidRDefault="00537636" w:rsidP="00F40BB7">
            <w:pPr>
              <w:pStyle w:val="TableText-Center"/>
              <w:keepNext/>
            </w:pPr>
            <w:r w:rsidRPr="00E741E4">
              <w:rPr>
                <w:lang w:val="pt-BR"/>
              </w:rPr>
              <w:t>(-8,6%)</w:t>
            </w:r>
          </w:p>
        </w:tc>
        <w:tc>
          <w:tcPr>
            <w:tcW w:w="249" w:type="pct"/>
            <w:vMerge/>
            <w:shd w:val="clear" w:color="auto" w:fill="auto"/>
            <w:vAlign w:val="center"/>
          </w:tcPr>
          <w:p w14:paraId="4BE2F3F7" w14:textId="77777777" w:rsidR="00537636" w:rsidRPr="00E741E4" w:rsidRDefault="00537636" w:rsidP="00F40BB7">
            <w:pPr>
              <w:pStyle w:val="TableText-Center"/>
              <w:keepNext/>
            </w:pPr>
          </w:p>
        </w:tc>
        <w:tc>
          <w:tcPr>
            <w:tcW w:w="739" w:type="pct"/>
            <w:vMerge/>
            <w:shd w:val="clear" w:color="auto" w:fill="auto"/>
            <w:vAlign w:val="center"/>
          </w:tcPr>
          <w:p w14:paraId="5CB6167B" w14:textId="77777777" w:rsidR="00537636" w:rsidRPr="00E741E4" w:rsidRDefault="00537636" w:rsidP="00F40BB7">
            <w:pPr>
              <w:pStyle w:val="TableText-boldred"/>
              <w:keepNext/>
              <w:rPr>
                <w:bCs/>
                <w:color w:val="auto"/>
                <w:szCs w:val="20"/>
              </w:rPr>
            </w:pPr>
          </w:p>
        </w:tc>
      </w:tr>
      <w:tr w:rsidR="002E20DC" w:rsidRPr="00E741E4" w14:paraId="05EBC9DA" w14:textId="77777777" w:rsidTr="00092CF2">
        <w:trPr>
          <w:trHeight w:val="20"/>
        </w:trPr>
        <w:tc>
          <w:tcPr>
            <w:tcW w:w="370" w:type="pct"/>
            <w:vMerge/>
            <w:vAlign w:val="center"/>
          </w:tcPr>
          <w:p w14:paraId="410F4A10" w14:textId="77777777" w:rsidR="00537636" w:rsidRPr="00E741E4" w:rsidRDefault="00537636" w:rsidP="00F40BB7">
            <w:pPr>
              <w:pStyle w:val="TableText-leftaligned"/>
            </w:pPr>
          </w:p>
        </w:tc>
        <w:tc>
          <w:tcPr>
            <w:tcW w:w="375" w:type="pct"/>
            <w:gridSpan w:val="2"/>
            <w:tcBorders>
              <w:left w:val="single" w:sz="6" w:space="0" w:color="F9B268" w:themeColor="accent1" w:themeTint="99"/>
            </w:tcBorders>
            <w:shd w:val="clear" w:color="auto" w:fill="auto"/>
            <w:vAlign w:val="center"/>
          </w:tcPr>
          <w:p w14:paraId="02991C56" w14:textId="77777777" w:rsidR="00537636" w:rsidRPr="00E741E4" w:rsidRDefault="00537636" w:rsidP="00F40BB7">
            <w:pPr>
              <w:pStyle w:val="TableText-leftaligned"/>
              <w:keepNext/>
            </w:pPr>
            <w:r w:rsidRPr="00E741E4">
              <w:rPr>
                <w:lang w:val="pt-BR"/>
              </w:rPr>
              <w:t>Efeitos econômicos locais</w:t>
            </w:r>
          </w:p>
        </w:tc>
        <w:tc>
          <w:tcPr>
            <w:tcW w:w="858" w:type="pct"/>
            <w:vAlign w:val="center"/>
          </w:tcPr>
          <w:p w14:paraId="46E0BE86" w14:textId="77777777" w:rsidR="00537636" w:rsidRPr="00E741E4" w:rsidRDefault="00537636" w:rsidP="00F40BB7">
            <w:pPr>
              <w:pStyle w:val="TableText-leftaligned"/>
              <w:keepNext/>
            </w:pPr>
            <w:r w:rsidRPr="00E741E4">
              <w:rPr>
                <w:lang w:val="pt-BR"/>
              </w:rPr>
              <w:t>Alterações na demanda por estacionamento perto do limite da 60th Street com o CBD</w:t>
            </w:r>
          </w:p>
        </w:tc>
        <w:tc>
          <w:tcPr>
            <w:tcW w:w="494" w:type="pct"/>
            <w:shd w:val="clear" w:color="auto" w:fill="auto"/>
            <w:vAlign w:val="center"/>
          </w:tcPr>
          <w:p w14:paraId="36F9E5C3" w14:textId="77777777" w:rsidR="00537636" w:rsidRPr="00E741E4" w:rsidRDefault="00537636" w:rsidP="00F40BB7">
            <w:pPr>
              <w:pStyle w:val="TableText-leftaligned"/>
              <w:keepNext/>
            </w:pPr>
            <w:r w:rsidRPr="00E741E4">
              <w:rPr>
                <w:lang w:val="pt-BR"/>
              </w:rPr>
              <w:t>Área próxima do limite da 60th Street com o CBD de Manhattan</w:t>
            </w:r>
          </w:p>
        </w:tc>
        <w:tc>
          <w:tcPr>
            <w:tcW w:w="452" w:type="pct"/>
            <w:shd w:val="clear" w:color="auto" w:fill="auto"/>
            <w:vAlign w:val="center"/>
          </w:tcPr>
          <w:p w14:paraId="2BF03478" w14:textId="77777777" w:rsidR="00537636" w:rsidRPr="00E741E4" w:rsidRDefault="00537636" w:rsidP="00F40BB7">
            <w:pPr>
              <w:pStyle w:val="TableText-leftaligned"/>
              <w:keepNext/>
            </w:pPr>
            <w:r w:rsidRPr="00E741E4">
              <w:rPr>
                <w:lang w:val="pt-BR"/>
              </w:rPr>
              <w:t>Narrativa</w:t>
            </w:r>
          </w:p>
        </w:tc>
        <w:tc>
          <w:tcPr>
            <w:tcW w:w="1463" w:type="pct"/>
            <w:gridSpan w:val="7"/>
            <w:shd w:val="clear" w:color="auto" w:fill="auto"/>
            <w:vAlign w:val="center"/>
          </w:tcPr>
          <w:p w14:paraId="3919B623" w14:textId="77777777" w:rsidR="00537636" w:rsidRPr="00E741E4" w:rsidRDefault="00537636" w:rsidP="00F40BB7">
            <w:pPr>
              <w:pStyle w:val="TableText-Center"/>
              <w:keepNext/>
              <w:jc w:val="both"/>
            </w:pPr>
            <w:r w:rsidRPr="00E741E4">
              <w:rPr>
                <w:lang w:val="pt-BR"/>
              </w:rPr>
              <w:t>As alterações na demanda por estacionamento perto do limite da 60th Street com o CBD de Manhattan (incluindo aumentos ao norte da 60th Street e diminuições ao sul) poderiam prejudicar a viabilidade de um ou mais estacionamentos na área ao sul da 60th Street, mas não criariam um clima de desinvestimento que poderia causar efeitos adversos no caráter do bairro.</w:t>
            </w:r>
          </w:p>
        </w:tc>
        <w:tc>
          <w:tcPr>
            <w:tcW w:w="249" w:type="pct"/>
            <w:shd w:val="clear" w:color="auto" w:fill="auto"/>
            <w:vAlign w:val="center"/>
          </w:tcPr>
          <w:p w14:paraId="2A6D2EB0" w14:textId="77777777" w:rsidR="00537636" w:rsidRPr="00E741E4" w:rsidRDefault="00537636" w:rsidP="00F40BB7">
            <w:pPr>
              <w:pStyle w:val="TableText-Center"/>
              <w:keepNext/>
            </w:pPr>
            <w:r w:rsidRPr="00E741E4">
              <w:rPr>
                <w:lang w:val="pt-BR"/>
              </w:rPr>
              <w:t>Não</w:t>
            </w:r>
          </w:p>
        </w:tc>
        <w:tc>
          <w:tcPr>
            <w:tcW w:w="739" w:type="pct"/>
            <w:shd w:val="clear" w:color="auto" w:fill="FFFFFF" w:themeFill="background1"/>
            <w:vAlign w:val="center"/>
          </w:tcPr>
          <w:p w14:paraId="39A4E4D6" w14:textId="77777777" w:rsidR="00537636" w:rsidRPr="00E741E4" w:rsidRDefault="00537636" w:rsidP="00F40BB7">
            <w:pPr>
              <w:pStyle w:val="TableText-boldred"/>
              <w:keepNext/>
              <w:rPr>
                <w:b w:val="0"/>
                <w:bCs/>
                <w:color w:val="auto"/>
                <w:szCs w:val="20"/>
              </w:rPr>
            </w:pPr>
            <w:r w:rsidRPr="00E741E4">
              <w:rPr>
                <w:bCs/>
                <w:color w:val="auto"/>
                <w:szCs w:val="20"/>
                <w:lang w:val="pt-BR"/>
              </w:rPr>
              <w:t>Nenhuma mitigação necessária.</w:t>
            </w:r>
            <w:r w:rsidRPr="00E741E4">
              <w:rPr>
                <w:b w:val="0"/>
                <w:color w:val="auto"/>
                <w:szCs w:val="20"/>
                <w:lang w:val="pt-BR"/>
              </w:rPr>
              <w:t xml:space="preserve"> Nenhum efeito adverso</w:t>
            </w:r>
          </w:p>
        </w:tc>
      </w:tr>
      <w:tr w:rsidR="00537636" w:rsidRPr="00E741E4" w14:paraId="4077F382" w14:textId="77777777" w:rsidTr="00092CF2">
        <w:trPr>
          <w:trHeight w:val="20"/>
        </w:trPr>
        <w:tc>
          <w:tcPr>
            <w:tcW w:w="745" w:type="pct"/>
            <w:gridSpan w:val="3"/>
            <w:shd w:val="clear" w:color="auto" w:fill="auto"/>
            <w:vAlign w:val="center"/>
            <w:hideMark/>
          </w:tcPr>
          <w:p w14:paraId="41AB5715" w14:textId="77777777" w:rsidR="00537636" w:rsidRPr="00E741E4" w:rsidRDefault="00537636" w:rsidP="00F40BB7">
            <w:pPr>
              <w:pStyle w:val="TableText-leftaligned"/>
            </w:pPr>
            <w:r w:rsidRPr="00E741E4">
              <w:rPr>
                <w:rFonts w:cs="Calibri"/>
                <w:b/>
                <w:bCs/>
                <w:lang w:val="pt-BR"/>
              </w:rPr>
              <w:t>7 – Parques e recursos recreacionais</w:t>
            </w:r>
          </w:p>
        </w:tc>
        <w:tc>
          <w:tcPr>
            <w:tcW w:w="858" w:type="pct"/>
            <w:vAlign w:val="center"/>
          </w:tcPr>
          <w:p w14:paraId="6538A4E2" w14:textId="77777777" w:rsidR="00537636" w:rsidRPr="00E741E4" w:rsidRDefault="00537636" w:rsidP="00F40BB7">
            <w:pPr>
              <w:pStyle w:val="TableText-leftaligned"/>
            </w:pPr>
            <w:r w:rsidRPr="00E741E4">
              <w:rPr>
                <w:lang w:val="pt-BR"/>
              </w:rPr>
              <w:t>Nova infraestrutura de pedágios, equipamentos de sistemas de pedágio e sinalização na parte sul do Central Park</w:t>
            </w:r>
          </w:p>
        </w:tc>
        <w:tc>
          <w:tcPr>
            <w:tcW w:w="494" w:type="pct"/>
            <w:shd w:val="clear" w:color="auto" w:fill="auto"/>
            <w:vAlign w:val="center"/>
            <w:hideMark/>
          </w:tcPr>
          <w:p w14:paraId="491A4D4A" w14:textId="77777777" w:rsidR="00537636" w:rsidRPr="00E741E4" w:rsidRDefault="00537636" w:rsidP="00F40BB7">
            <w:pPr>
              <w:pStyle w:val="TableText-leftaligned"/>
            </w:pPr>
            <w:r w:rsidRPr="00E741E4">
              <w:rPr>
                <w:lang w:val="pt-BR"/>
              </w:rPr>
              <w:t>CBD de Manhattan</w:t>
            </w:r>
          </w:p>
        </w:tc>
        <w:tc>
          <w:tcPr>
            <w:tcW w:w="452" w:type="pct"/>
            <w:shd w:val="clear" w:color="auto" w:fill="auto"/>
            <w:vAlign w:val="center"/>
            <w:hideMark/>
          </w:tcPr>
          <w:p w14:paraId="1113EBE6" w14:textId="77777777" w:rsidR="00537636" w:rsidRPr="00E741E4" w:rsidRDefault="00537636" w:rsidP="00F40BB7">
            <w:pPr>
              <w:pStyle w:val="TableText-leftaligned"/>
            </w:pPr>
            <w:r w:rsidRPr="00E741E4">
              <w:rPr>
                <w:lang w:val="pt-BR"/>
              </w:rPr>
              <w:t>Narrativa</w:t>
            </w:r>
          </w:p>
        </w:tc>
        <w:tc>
          <w:tcPr>
            <w:tcW w:w="1463" w:type="pct"/>
            <w:gridSpan w:val="7"/>
            <w:shd w:val="clear" w:color="auto" w:fill="auto"/>
            <w:vAlign w:val="center"/>
            <w:hideMark/>
          </w:tcPr>
          <w:p w14:paraId="444D8C21" w14:textId="0B254770" w:rsidR="00537636" w:rsidRPr="00E741E4" w:rsidRDefault="00537636" w:rsidP="00F40BB7">
            <w:pPr>
              <w:pStyle w:val="TableText-Center"/>
              <w:jc w:val="both"/>
            </w:pPr>
            <w:r w:rsidRPr="00E741E4">
              <w:rPr>
                <w:lang w:val="pt-BR"/>
              </w:rPr>
              <w:t xml:space="preserve">O Projeto substituiria quatro postes de iluminação de rua existentes em três locais de detecção no Central Park perto da 59th Street, e em duas calçadas adjacentes fora do muro do parque. Estes postes ficariam nos mesmos locais dos postes existentes e não reduziriam a quantidade de espaço de parque, nem afetariam as características e atividades do parque. O Projeto também colocaria a infraestrutura de pedágio abaixo da estrutura da High Line, fora da área de parque que fica acima da estrutura da High Line. Por meio de um processo de envolvimento público, a FHWA está solicitando comentários do público com relação aos efeitos do Projeto nesses parques (consulte o </w:t>
            </w:r>
            <w:r w:rsidRPr="00E741E4">
              <w:rPr>
                <w:b/>
                <w:bCs/>
                <w:lang w:val="pt-BR"/>
              </w:rPr>
              <w:t>Capítulo 19, “Seção 4 (f) Avaliação”</w:t>
            </w:r>
            <w:r w:rsidRPr="00E741E4">
              <w:rPr>
                <w:lang w:val="pt-BR"/>
              </w:rPr>
              <w:t xml:space="preserve">). </w:t>
            </w:r>
          </w:p>
        </w:tc>
        <w:tc>
          <w:tcPr>
            <w:tcW w:w="249" w:type="pct"/>
            <w:shd w:val="clear" w:color="auto" w:fill="auto"/>
            <w:vAlign w:val="center"/>
            <w:hideMark/>
          </w:tcPr>
          <w:p w14:paraId="6E05A2F4" w14:textId="77777777" w:rsidR="00537636" w:rsidRPr="00E741E4" w:rsidRDefault="00537636" w:rsidP="00F40BB7">
            <w:pPr>
              <w:pStyle w:val="TableText-Center"/>
            </w:pPr>
            <w:r w:rsidRPr="00E741E4">
              <w:rPr>
                <w:lang w:val="pt-BR"/>
              </w:rPr>
              <w:t>Não</w:t>
            </w:r>
          </w:p>
        </w:tc>
        <w:tc>
          <w:tcPr>
            <w:tcW w:w="739" w:type="pct"/>
            <w:shd w:val="clear" w:color="auto" w:fill="auto"/>
            <w:vAlign w:val="center"/>
            <w:hideMark/>
          </w:tcPr>
          <w:p w14:paraId="69496A17" w14:textId="77777777" w:rsidR="00537636" w:rsidRPr="00E741E4" w:rsidRDefault="00537636" w:rsidP="00F40BB7">
            <w:pPr>
              <w:pStyle w:val="TableText-leftaligned"/>
            </w:pPr>
            <w:r w:rsidRPr="00E741E4">
              <w:rPr>
                <w:b/>
                <w:bCs/>
                <w:lang w:val="pt-BR"/>
              </w:rPr>
              <w:t xml:space="preserve">Nenhuma mitigação necessária. </w:t>
            </w:r>
            <w:r w:rsidRPr="00E741E4">
              <w:rPr>
                <w:lang w:val="pt-BR"/>
              </w:rPr>
              <w:t xml:space="preserve">Consulte o </w:t>
            </w:r>
            <w:r w:rsidRPr="00E741E4">
              <w:rPr>
                <w:b/>
                <w:bCs/>
                <w:lang w:val="pt-BR"/>
              </w:rPr>
              <w:t xml:space="preserve">Capítulo 7, “Parques e recursos recreacionais”, </w:t>
            </w:r>
            <w:r w:rsidRPr="00E741E4">
              <w:rPr>
                <w:lang w:val="pt-BR"/>
              </w:rPr>
              <w:t>para ver uma lista de medidas para evitar efeitos adversos nos parques.</w:t>
            </w:r>
          </w:p>
        </w:tc>
      </w:tr>
      <w:tr w:rsidR="002E20DC" w:rsidRPr="00E741E4" w14:paraId="3176A931" w14:textId="77777777" w:rsidTr="00092CF2">
        <w:trPr>
          <w:trHeight w:val="20"/>
        </w:trPr>
        <w:tc>
          <w:tcPr>
            <w:tcW w:w="745" w:type="pct"/>
            <w:gridSpan w:val="3"/>
            <w:shd w:val="clear" w:color="auto" w:fill="auto"/>
            <w:vAlign w:val="center"/>
            <w:hideMark/>
          </w:tcPr>
          <w:p w14:paraId="54C5A56E" w14:textId="77777777" w:rsidR="00537636" w:rsidRPr="00E741E4" w:rsidRDefault="00537636" w:rsidP="00F40BB7">
            <w:pPr>
              <w:pStyle w:val="TableText-leftaligned"/>
            </w:pPr>
            <w:r w:rsidRPr="00E741E4">
              <w:rPr>
                <w:rFonts w:cs="Calibri"/>
                <w:b/>
                <w:bCs/>
                <w:lang w:val="pt-BR"/>
              </w:rPr>
              <w:t>8 – Recursos históricos e culturais</w:t>
            </w:r>
          </w:p>
        </w:tc>
        <w:tc>
          <w:tcPr>
            <w:tcW w:w="858" w:type="pct"/>
            <w:vAlign w:val="center"/>
          </w:tcPr>
          <w:p w14:paraId="3D6859AF" w14:textId="77777777" w:rsidR="00537636" w:rsidRPr="00E741E4" w:rsidRDefault="00537636" w:rsidP="00F40BB7">
            <w:pPr>
              <w:pStyle w:val="TableText-leftaligned"/>
            </w:pPr>
            <w:r w:rsidRPr="00E741E4">
              <w:rPr>
                <w:lang w:val="pt-BR"/>
              </w:rPr>
              <w:t>Nova infraestrutura de pedágio e equipamentos de sistema de pedágio em propriedades históricas ou em suas proximidades</w:t>
            </w:r>
          </w:p>
        </w:tc>
        <w:tc>
          <w:tcPr>
            <w:tcW w:w="494" w:type="pct"/>
            <w:shd w:val="clear" w:color="auto" w:fill="auto"/>
            <w:vAlign w:val="center"/>
            <w:hideMark/>
          </w:tcPr>
          <w:p w14:paraId="6745578D" w14:textId="77777777" w:rsidR="00537636" w:rsidRPr="00E741E4" w:rsidRDefault="00537636" w:rsidP="00F40BB7">
            <w:pPr>
              <w:pStyle w:val="TableText-leftaligned"/>
            </w:pPr>
            <w:r w:rsidRPr="00E741E4">
              <w:rPr>
                <w:lang w:val="pt-BR"/>
              </w:rPr>
              <w:t>45 propriedades históricas dentro da Área de Efeitos Potenciais do Projeto (APE)</w:t>
            </w:r>
          </w:p>
        </w:tc>
        <w:tc>
          <w:tcPr>
            <w:tcW w:w="452" w:type="pct"/>
            <w:shd w:val="clear" w:color="auto" w:fill="auto"/>
            <w:vAlign w:val="center"/>
            <w:hideMark/>
          </w:tcPr>
          <w:p w14:paraId="6A3CB947"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369CB8B4" w14:textId="2D00BC87" w:rsidR="00537636" w:rsidRPr="00E741E4" w:rsidRDefault="00537636" w:rsidP="00F40BB7">
            <w:pPr>
              <w:pStyle w:val="TableText-Center"/>
              <w:jc w:val="both"/>
            </w:pPr>
            <w:r w:rsidRPr="00E741E4">
              <w:rPr>
                <w:lang w:val="pt-BR"/>
              </w:rPr>
              <w:t>Com base na análise do Projeto de acordo com a Seção 106 da lei denominada National Historic Preservation Act, a FHWA determinou que o Projeto não teria Nenhum Efeito Adverso sobre propriedades históricas, com a concordância do State Historic Preservation Office.</w:t>
            </w:r>
          </w:p>
        </w:tc>
        <w:tc>
          <w:tcPr>
            <w:tcW w:w="249" w:type="pct"/>
            <w:shd w:val="clear" w:color="auto" w:fill="FFFFFF" w:themeFill="background1"/>
            <w:vAlign w:val="center"/>
            <w:hideMark/>
          </w:tcPr>
          <w:p w14:paraId="3566980D" w14:textId="77777777" w:rsidR="00537636" w:rsidRPr="00E741E4" w:rsidRDefault="00537636" w:rsidP="00F40BB7">
            <w:pPr>
              <w:pStyle w:val="TableText-Center"/>
              <w:rPr>
                <w:color w:val="3A3838"/>
              </w:rPr>
            </w:pPr>
            <w:r w:rsidRPr="00E741E4">
              <w:rPr>
                <w:lang w:val="pt-BR"/>
              </w:rPr>
              <w:t>Não</w:t>
            </w:r>
          </w:p>
        </w:tc>
        <w:tc>
          <w:tcPr>
            <w:tcW w:w="739" w:type="pct"/>
            <w:shd w:val="clear" w:color="auto" w:fill="auto"/>
            <w:vAlign w:val="center"/>
            <w:hideMark/>
          </w:tcPr>
          <w:p w14:paraId="3BE3E937" w14:textId="77777777" w:rsidR="00537636" w:rsidRPr="00E741E4" w:rsidRDefault="00537636" w:rsidP="00F40BB7">
            <w:pPr>
              <w:pStyle w:val="TableText-leftaligned"/>
            </w:pPr>
            <w:r w:rsidRPr="00E741E4">
              <w:rPr>
                <w:b/>
                <w:bCs/>
                <w:lang w:val="pt-BR"/>
              </w:rPr>
              <w:t xml:space="preserve">Nenhuma mitigação necessária. </w:t>
            </w:r>
            <w:r w:rsidRPr="00E741E4">
              <w:rPr>
                <w:lang w:val="pt-BR"/>
              </w:rPr>
              <w:t xml:space="preserve">Consulte o </w:t>
            </w:r>
            <w:r w:rsidRPr="00E741E4">
              <w:rPr>
                <w:b/>
                <w:bCs/>
                <w:lang w:val="pt-BR"/>
              </w:rPr>
              <w:t xml:space="preserve">Capítulo 8, “Recursos históricos e culturais” </w:t>
            </w:r>
            <w:r w:rsidRPr="00E741E4">
              <w:rPr>
                <w:lang w:val="pt-BR"/>
              </w:rPr>
              <w:t>para ver uma lista de medidas para evitar efeitos adversos em propriedades históricas.</w:t>
            </w:r>
          </w:p>
        </w:tc>
      </w:tr>
      <w:tr w:rsidR="002E20DC" w:rsidRPr="00E741E4" w14:paraId="6A3C1412" w14:textId="77777777" w:rsidTr="00092CF2">
        <w:trPr>
          <w:trHeight w:val="20"/>
        </w:trPr>
        <w:tc>
          <w:tcPr>
            <w:tcW w:w="745" w:type="pct"/>
            <w:gridSpan w:val="3"/>
            <w:shd w:val="clear" w:color="auto" w:fill="auto"/>
            <w:vAlign w:val="center"/>
            <w:hideMark/>
          </w:tcPr>
          <w:p w14:paraId="304577D8" w14:textId="77777777" w:rsidR="00537636" w:rsidRPr="00E741E4" w:rsidRDefault="00537636" w:rsidP="00F40BB7">
            <w:pPr>
              <w:pStyle w:val="TableText-leftaligned"/>
              <w:rPr>
                <w:color w:val="auto"/>
              </w:rPr>
            </w:pPr>
            <w:r w:rsidRPr="00E741E4">
              <w:rPr>
                <w:rFonts w:cs="Calibri"/>
                <w:b/>
                <w:bCs/>
                <w:color w:val="auto"/>
                <w:lang w:val="pt-BR"/>
              </w:rPr>
              <w:t>9 – Recursos visuais</w:t>
            </w:r>
          </w:p>
        </w:tc>
        <w:tc>
          <w:tcPr>
            <w:tcW w:w="858" w:type="pct"/>
            <w:vAlign w:val="center"/>
          </w:tcPr>
          <w:p w14:paraId="74137866" w14:textId="77777777" w:rsidR="00537636" w:rsidRPr="00E741E4" w:rsidRDefault="00537636" w:rsidP="00F40BB7">
            <w:pPr>
              <w:pStyle w:val="TableText-leftaligned"/>
              <w:rPr>
                <w:color w:val="auto"/>
              </w:rPr>
            </w:pPr>
            <w:r w:rsidRPr="00E741E4">
              <w:rPr>
                <w:color w:val="auto"/>
                <w:lang w:val="pt-BR"/>
              </w:rPr>
              <w:t>Mudanças no ambiente visual resultantes da nova infraestrutura de pedágios e equipamentos de sistema de pedágio</w:t>
            </w:r>
          </w:p>
        </w:tc>
        <w:tc>
          <w:tcPr>
            <w:tcW w:w="494" w:type="pct"/>
            <w:shd w:val="clear" w:color="auto" w:fill="auto"/>
            <w:vAlign w:val="center"/>
            <w:hideMark/>
          </w:tcPr>
          <w:p w14:paraId="29FEE694" w14:textId="77777777" w:rsidR="00537636" w:rsidRPr="00E741E4" w:rsidRDefault="00537636" w:rsidP="00F40BB7">
            <w:pPr>
              <w:pStyle w:val="TableText-leftaligned"/>
              <w:rPr>
                <w:color w:val="auto"/>
              </w:rPr>
            </w:pPr>
            <w:r w:rsidRPr="00E741E4">
              <w:rPr>
                <w:color w:val="auto"/>
                <w:lang w:val="pt-BR"/>
              </w:rPr>
              <w:t>Área de efeito visual</w:t>
            </w:r>
          </w:p>
        </w:tc>
        <w:tc>
          <w:tcPr>
            <w:tcW w:w="452" w:type="pct"/>
            <w:shd w:val="clear" w:color="auto" w:fill="auto"/>
            <w:vAlign w:val="center"/>
            <w:hideMark/>
          </w:tcPr>
          <w:p w14:paraId="32E0899E" w14:textId="77777777" w:rsidR="00537636" w:rsidRPr="00E741E4" w:rsidRDefault="00537636" w:rsidP="00F40BB7">
            <w:pPr>
              <w:pStyle w:val="TableText-leftaligned"/>
              <w:rPr>
                <w:color w:val="auto"/>
              </w:rPr>
            </w:pPr>
            <w:r w:rsidRPr="00E741E4">
              <w:rPr>
                <w:color w:val="auto"/>
                <w:lang w:val="pt-BR"/>
              </w:rPr>
              <w:t>Narrativa</w:t>
            </w:r>
          </w:p>
        </w:tc>
        <w:tc>
          <w:tcPr>
            <w:tcW w:w="1463" w:type="pct"/>
            <w:gridSpan w:val="7"/>
            <w:shd w:val="clear" w:color="auto" w:fill="FFFFFF" w:themeFill="background1"/>
            <w:vAlign w:val="center"/>
            <w:hideMark/>
          </w:tcPr>
          <w:p w14:paraId="6B0C41AC" w14:textId="41E803E6" w:rsidR="00537636" w:rsidRPr="00E741E4" w:rsidRDefault="00537636" w:rsidP="00F40BB7">
            <w:pPr>
              <w:pStyle w:val="TableText-Center"/>
              <w:jc w:val="both"/>
              <w:rPr>
                <w:color w:val="auto"/>
              </w:rPr>
            </w:pPr>
            <w:r w:rsidRPr="00E741E4">
              <w:rPr>
                <w:color w:val="auto"/>
                <w:lang w:val="pt-BR"/>
              </w:rPr>
              <w:t>A infraestrutura e os equipamentos teriam forma semelhante à dos postes de iluminação, postes de sinalização ou estruturas similares já em uso na cidade de New York (Nova Iorque). As câmeras incluídas no conjunto de equipamentos do sistema de pedágio usariam iluminação infravermelha à noite para permitir a coleta das imagens das placas dos veículos sem necessidade de luz visível. O Projeto teria um efeito neutro sobre grupos visualizadores e nenhum efeito adverso sobre recursos visuais.</w:t>
            </w:r>
          </w:p>
        </w:tc>
        <w:tc>
          <w:tcPr>
            <w:tcW w:w="249" w:type="pct"/>
            <w:shd w:val="clear" w:color="auto" w:fill="FFFFFF" w:themeFill="background1"/>
            <w:vAlign w:val="center"/>
            <w:hideMark/>
          </w:tcPr>
          <w:p w14:paraId="50404411" w14:textId="77777777" w:rsidR="00537636" w:rsidRPr="00E741E4" w:rsidRDefault="00537636" w:rsidP="00F40BB7">
            <w:pPr>
              <w:pStyle w:val="TableText-Center"/>
              <w:rPr>
                <w:color w:val="auto"/>
              </w:rPr>
            </w:pPr>
            <w:r w:rsidRPr="00E741E4">
              <w:rPr>
                <w:lang w:val="pt-BR"/>
              </w:rPr>
              <w:t>Não</w:t>
            </w:r>
          </w:p>
        </w:tc>
        <w:tc>
          <w:tcPr>
            <w:tcW w:w="739" w:type="pct"/>
            <w:shd w:val="clear" w:color="auto" w:fill="auto"/>
            <w:vAlign w:val="center"/>
            <w:hideMark/>
          </w:tcPr>
          <w:p w14:paraId="4C801F42" w14:textId="77777777" w:rsidR="00537636" w:rsidRPr="00E741E4" w:rsidRDefault="00537636" w:rsidP="00F40BB7">
            <w:pPr>
              <w:pStyle w:val="TableText-leftaligned"/>
              <w:rPr>
                <w:color w:val="auto"/>
              </w:rPr>
            </w:pPr>
            <w:r w:rsidRPr="00E741E4">
              <w:rPr>
                <w:b/>
                <w:bCs/>
                <w:color w:val="auto"/>
                <w:lang w:val="pt-BR"/>
              </w:rPr>
              <w:t>Nenhuma mitigação necessária.</w:t>
            </w:r>
            <w:r w:rsidRPr="00E741E4">
              <w:rPr>
                <w:color w:val="auto"/>
                <w:lang w:val="pt-BR"/>
              </w:rPr>
              <w:t xml:space="preserve"> Nenhum efeito adverso</w:t>
            </w:r>
          </w:p>
        </w:tc>
      </w:tr>
      <w:tr w:rsidR="00537636" w:rsidRPr="00E741E4" w14:paraId="188FCEEB" w14:textId="77777777" w:rsidTr="00092CF2">
        <w:trPr>
          <w:trHeight w:val="20"/>
        </w:trPr>
        <w:tc>
          <w:tcPr>
            <w:tcW w:w="745" w:type="pct"/>
            <w:gridSpan w:val="3"/>
            <w:vMerge w:val="restart"/>
            <w:tcBorders>
              <w:bottom w:val="single" w:sz="6" w:space="0" w:color="F2A62B"/>
            </w:tcBorders>
            <w:vAlign w:val="center"/>
          </w:tcPr>
          <w:p w14:paraId="1DDAE25D" w14:textId="77777777" w:rsidR="00537636" w:rsidRPr="00E741E4" w:rsidRDefault="00537636" w:rsidP="00F40BB7">
            <w:pPr>
              <w:pStyle w:val="TableText-leftaligned"/>
              <w:keepNext/>
              <w:rPr>
                <w:color w:val="auto"/>
              </w:rPr>
            </w:pPr>
            <w:r w:rsidRPr="00E741E4">
              <w:rPr>
                <w:rFonts w:cs="Calibri"/>
                <w:b/>
                <w:bCs/>
                <w:color w:val="auto"/>
                <w:lang w:val="pt-BR"/>
              </w:rPr>
              <w:lastRenderedPageBreak/>
              <w:t>10 – Qualidade do ar</w:t>
            </w:r>
          </w:p>
        </w:tc>
        <w:tc>
          <w:tcPr>
            <w:tcW w:w="858" w:type="pct"/>
            <w:vMerge w:val="restart"/>
            <w:tcBorders>
              <w:bottom w:val="single" w:sz="6" w:space="0" w:color="F2A62B"/>
            </w:tcBorders>
            <w:vAlign w:val="center"/>
          </w:tcPr>
          <w:p w14:paraId="712ACBDF" w14:textId="77777777" w:rsidR="00537636" w:rsidRPr="00E741E4" w:rsidRDefault="00537636" w:rsidP="00F40BB7">
            <w:pPr>
              <w:pStyle w:val="TableText-leftaligned"/>
              <w:keepNext/>
              <w:rPr>
                <w:color w:val="auto"/>
              </w:rPr>
            </w:pPr>
            <w:r w:rsidRPr="00E741E4">
              <w:rPr>
                <w:color w:val="auto"/>
                <w:lang w:val="pt-BR"/>
              </w:rPr>
              <w:t>Aumentos ou reduções nas emissões relacionados aos desvios do tráfego de caminhões</w:t>
            </w:r>
          </w:p>
        </w:tc>
        <w:tc>
          <w:tcPr>
            <w:tcW w:w="494" w:type="pct"/>
            <w:vMerge w:val="restart"/>
            <w:tcBorders>
              <w:bottom w:val="single" w:sz="6" w:space="0" w:color="F2A62B"/>
            </w:tcBorders>
            <w:shd w:val="clear" w:color="auto" w:fill="auto"/>
            <w:vAlign w:val="center"/>
          </w:tcPr>
          <w:p w14:paraId="11DC0BCC" w14:textId="77777777" w:rsidR="00537636" w:rsidRPr="00E741E4" w:rsidRDefault="00537636" w:rsidP="00F40BB7">
            <w:pPr>
              <w:pStyle w:val="TableText-leftaligned"/>
            </w:pPr>
            <w:r w:rsidRPr="00E741E4">
              <w:rPr>
                <w:lang w:val="pt-BR"/>
              </w:rPr>
              <w:t>Cross Bronx Expressway na Macombs Road, Bronx, NY</w:t>
            </w:r>
          </w:p>
        </w:tc>
        <w:tc>
          <w:tcPr>
            <w:tcW w:w="452" w:type="pct"/>
            <w:tcBorders>
              <w:bottom w:val="single" w:sz="6" w:space="0" w:color="F2A62B"/>
            </w:tcBorders>
            <w:shd w:val="clear" w:color="auto" w:fill="auto"/>
            <w:vAlign w:val="center"/>
          </w:tcPr>
          <w:p w14:paraId="41BD463C" w14:textId="77777777" w:rsidR="00537636" w:rsidRPr="00E741E4" w:rsidRDefault="00537636" w:rsidP="00F40BB7">
            <w:pPr>
              <w:pStyle w:val="TableText-leftaligned"/>
            </w:pPr>
            <w:r w:rsidRPr="00E741E4">
              <w:rPr>
                <w:lang w:val="pt-BR"/>
              </w:rPr>
              <w:t>Aumento ou redução nas Viagens Diárias Médias Anuais (AADT)</w:t>
            </w:r>
          </w:p>
        </w:tc>
        <w:tc>
          <w:tcPr>
            <w:tcW w:w="227" w:type="pct"/>
            <w:tcBorders>
              <w:bottom w:val="single" w:sz="6" w:space="0" w:color="F2A62B"/>
            </w:tcBorders>
            <w:shd w:val="clear" w:color="auto" w:fill="auto"/>
            <w:vAlign w:val="center"/>
          </w:tcPr>
          <w:p w14:paraId="153C3D52" w14:textId="77777777" w:rsidR="00537636" w:rsidRPr="00E741E4" w:rsidRDefault="00537636" w:rsidP="00F40BB7">
            <w:pPr>
              <w:pStyle w:val="TableText-Center"/>
              <w:keepNext/>
            </w:pPr>
            <w:r w:rsidRPr="00E741E4">
              <w:rPr>
                <w:lang w:val="pt-BR"/>
              </w:rPr>
              <w:t>3.901</w:t>
            </w:r>
          </w:p>
        </w:tc>
        <w:tc>
          <w:tcPr>
            <w:tcW w:w="205" w:type="pct"/>
            <w:tcBorders>
              <w:bottom w:val="single" w:sz="6" w:space="0" w:color="F2A62B"/>
            </w:tcBorders>
            <w:shd w:val="clear" w:color="auto" w:fill="auto"/>
            <w:vAlign w:val="center"/>
          </w:tcPr>
          <w:p w14:paraId="43093E3E" w14:textId="77777777" w:rsidR="00537636" w:rsidRPr="00E741E4" w:rsidRDefault="00537636" w:rsidP="00F40BB7">
            <w:pPr>
              <w:pStyle w:val="TableText-Center"/>
              <w:keepNext/>
            </w:pPr>
            <w:r w:rsidRPr="00E741E4">
              <w:rPr>
                <w:lang w:val="pt-BR"/>
              </w:rPr>
              <w:t>3.996</w:t>
            </w:r>
          </w:p>
        </w:tc>
        <w:tc>
          <w:tcPr>
            <w:tcW w:w="186" w:type="pct"/>
            <w:tcBorders>
              <w:bottom w:val="single" w:sz="6" w:space="0" w:color="F2A62B"/>
            </w:tcBorders>
            <w:shd w:val="clear" w:color="auto" w:fill="auto"/>
            <w:vAlign w:val="center"/>
          </w:tcPr>
          <w:p w14:paraId="54A5A6FD" w14:textId="77777777" w:rsidR="00537636" w:rsidRPr="00E741E4" w:rsidRDefault="00537636" w:rsidP="00F40BB7">
            <w:pPr>
              <w:pStyle w:val="TableText-Center"/>
              <w:keepNext/>
            </w:pPr>
            <w:r w:rsidRPr="00E741E4">
              <w:rPr>
                <w:lang w:val="pt-BR"/>
              </w:rPr>
              <w:t>2.056</w:t>
            </w:r>
          </w:p>
        </w:tc>
        <w:tc>
          <w:tcPr>
            <w:tcW w:w="206" w:type="pct"/>
            <w:tcBorders>
              <w:bottom w:val="single" w:sz="6" w:space="0" w:color="F2A62B"/>
            </w:tcBorders>
            <w:shd w:val="clear" w:color="auto" w:fill="auto"/>
            <w:vAlign w:val="center"/>
          </w:tcPr>
          <w:p w14:paraId="72042946" w14:textId="77777777" w:rsidR="00537636" w:rsidRPr="00E741E4" w:rsidRDefault="00537636" w:rsidP="00F40BB7">
            <w:pPr>
              <w:pStyle w:val="TableText-Center"/>
              <w:keepNext/>
            </w:pPr>
            <w:r w:rsidRPr="00E741E4">
              <w:rPr>
                <w:lang w:val="pt-BR"/>
              </w:rPr>
              <w:t>1.766</w:t>
            </w:r>
          </w:p>
        </w:tc>
        <w:tc>
          <w:tcPr>
            <w:tcW w:w="206" w:type="pct"/>
            <w:tcBorders>
              <w:bottom w:val="single" w:sz="6" w:space="0" w:color="F2A62B"/>
            </w:tcBorders>
            <w:shd w:val="clear" w:color="auto" w:fill="auto"/>
            <w:vAlign w:val="center"/>
          </w:tcPr>
          <w:p w14:paraId="24B05BD1" w14:textId="77777777" w:rsidR="00537636" w:rsidRPr="00E741E4" w:rsidRDefault="00537636" w:rsidP="00F40BB7">
            <w:pPr>
              <w:pStyle w:val="TableText-Center"/>
              <w:keepNext/>
            </w:pPr>
            <w:r w:rsidRPr="00E741E4">
              <w:rPr>
                <w:lang w:val="pt-BR"/>
              </w:rPr>
              <w:t>3.757</w:t>
            </w:r>
          </w:p>
        </w:tc>
        <w:tc>
          <w:tcPr>
            <w:tcW w:w="223" w:type="pct"/>
            <w:tcBorders>
              <w:bottom w:val="single" w:sz="6" w:space="0" w:color="F2A62B"/>
            </w:tcBorders>
            <w:shd w:val="clear" w:color="auto" w:fill="auto"/>
            <w:vAlign w:val="center"/>
          </w:tcPr>
          <w:p w14:paraId="1CBF1E4B" w14:textId="77777777" w:rsidR="00537636" w:rsidRPr="00E741E4" w:rsidRDefault="00537636" w:rsidP="00F40BB7">
            <w:pPr>
              <w:pStyle w:val="TableText-Center"/>
              <w:keepNext/>
            </w:pPr>
            <w:r w:rsidRPr="00E741E4">
              <w:rPr>
                <w:lang w:val="pt-BR"/>
              </w:rPr>
              <w:t>2.188</w:t>
            </w:r>
          </w:p>
        </w:tc>
        <w:tc>
          <w:tcPr>
            <w:tcW w:w="210" w:type="pct"/>
            <w:tcBorders>
              <w:bottom w:val="single" w:sz="6" w:space="0" w:color="F2A62B"/>
            </w:tcBorders>
            <w:shd w:val="clear" w:color="auto" w:fill="auto"/>
            <w:vAlign w:val="center"/>
          </w:tcPr>
          <w:p w14:paraId="6AF9F404" w14:textId="77777777" w:rsidR="00537636" w:rsidRPr="00E741E4" w:rsidRDefault="00537636" w:rsidP="00F40BB7">
            <w:pPr>
              <w:pStyle w:val="TableText-Center"/>
              <w:keepNext/>
            </w:pPr>
            <w:r w:rsidRPr="00E741E4">
              <w:rPr>
                <w:lang w:val="pt-BR"/>
              </w:rPr>
              <w:t>3.255</w:t>
            </w:r>
          </w:p>
        </w:tc>
        <w:tc>
          <w:tcPr>
            <w:tcW w:w="249" w:type="pct"/>
            <w:vMerge w:val="restart"/>
            <w:tcBorders>
              <w:bottom w:val="single" w:sz="6" w:space="0" w:color="F2A62B"/>
            </w:tcBorders>
            <w:shd w:val="clear" w:color="auto" w:fill="auto"/>
            <w:vAlign w:val="center"/>
          </w:tcPr>
          <w:p w14:paraId="12133651" w14:textId="77777777" w:rsidR="00537636" w:rsidRPr="00E741E4" w:rsidRDefault="00537636" w:rsidP="00F40BB7">
            <w:pPr>
              <w:pStyle w:val="TableText-Center"/>
              <w:keepNext/>
              <w:rPr>
                <w:color w:val="3A3838"/>
              </w:rPr>
            </w:pPr>
            <w:r w:rsidRPr="00E741E4">
              <w:rPr>
                <w:lang w:val="pt-BR"/>
              </w:rPr>
              <w:t>Não</w:t>
            </w:r>
          </w:p>
        </w:tc>
        <w:tc>
          <w:tcPr>
            <w:tcW w:w="739" w:type="pct"/>
            <w:vMerge w:val="restart"/>
            <w:tcBorders>
              <w:bottom w:val="single" w:sz="6" w:space="0" w:color="F2A62B"/>
            </w:tcBorders>
            <w:shd w:val="clear" w:color="auto" w:fill="auto"/>
            <w:vAlign w:val="center"/>
          </w:tcPr>
          <w:p w14:paraId="06177475" w14:textId="77777777" w:rsidR="00537636" w:rsidRPr="00E741E4" w:rsidRDefault="00537636" w:rsidP="00F40BB7">
            <w:pPr>
              <w:pStyle w:val="TableText-leftaligned"/>
              <w:keepNext/>
            </w:pPr>
            <w:r w:rsidRPr="00E741E4">
              <w:rPr>
                <w:b/>
                <w:bCs/>
                <w:lang w:val="pt-BR"/>
              </w:rPr>
              <w:t>Nenhuma mitigação necessária.</w:t>
            </w:r>
            <w:r w:rsidRPr="00E741E4">
              <w:rPr>
                <w:lang w:val="pt-BR"/>
              </w:rPr>
              <w:t xml:space="preserve"> Nenhum efeito adverso</w:t>
            </w:r>
          </w:p>
          <w:p w14:paraId="4CDB545E" w14:textId="77777777" w:rsidR="00537636" w:rsidRPr="00E741E4" w:rsidRDefault="00537636" w:rsidP="00F40BB7">
            <w:pPr>
              <w:pStyle w:val="TableText-leftaligned"/>
              <w:keepNext/>
              <w:rPr>
                <w:color w:val="000000" w:themeColor="text1"/>
              </w:rPr>
            </w:pPr>
          </w:p>
          <w:p w14:paraId="154065E7" w14:textId="77777777" w:rsidR="00537636" w:rsidRPr="00E741E4" w:rsidRDefault="00537636" w:rsidP="00F40BB7">
            <w:pPr>
              <w:pStyle w:val="TableText-leftaligned"/>
              <w:keepNext/>
              <w:rPr>
                <w:rFonts w:eastAsia="Segoe UI" w:cs="Segoe UI"/>
                <w:b/>
                <w:bCs/>
                <w:color w:val="333333"/>
              </w:rPr>
            </w:pPr>
            <w:r w:rsidRPr="00E741E4">
              <w:rPr>
                <w:rFonts w:eastAsia="Segoe UI" w:cs="Segoe UI"/>
                <w:b/>
                <w:bCs/>
                <w:color w:val="333333"/>
                <w:lang w:val="pt-BR"/>
              </w:rPr>
              <w:t>Aprimoramentos</w:t>
            </w:r>
          </w:p>
          <w:p w14:paraId="62921AE5" w14:textId="77777777" w:rsidR="00537636" w:rsidRPr="00E741E4" w:rsidRDefault="00537636" w:rsidP="00F40BB7">
            <w:pPr>
              <w:pStyle w:val="TableText-leftaligned"/>
              <w:keepNext/>
              <w:rPr>
                <w:rFonts w:eastAsia="Segoe UI" w:cs="Segoe UI"/>
                <w:color w:val="333333"/>
              </w:rPr>
            </w:pPr>
            <w:r w:rsidRPr="00E741E4">
              <w:rPr>
                <w:b/>
                <w:bCs/>
                <w:color w:val="333333"/>
                <w:lang w:val="pt-BR"/>
              </w:rPr>
              <w:t>1.</w:t>
            </w:r>
            <w:r w:rsidRPr="00E741E4">
              <w:rPr>
                <w:color w:val="333333"/>
                <w:lang w:val="pt-BR"/>
              </w:rPr>
              <w:t xml:space="preserve"> </w:t>
            </w:r>
            <w:r w:rsidRPr="00E741E4">
              <w:rPr>
                <w:lang w:val="pt-BR"/>
              </w:rPr>
              <w:t xml:space="preserve">Consulte o aprimoramento geral do monitoramento no final desta tabela. </w:t>
            </w:r>
          </w:p>
          <w:p w14:paraId="1A1EA414" w14:textId="77777777" w:rsidR="00537636" w:rsidRPr="00E741E4" w:rsidRDefault="00537636" w:rsidP="00F40BB7">
            <w:pPr>
              <w:pStyle w:val="TableText-leftaligned"/>
              <w:keepNext/>
              <w:rPr>
                <w:rFonts w:eastAsia="Segoe UI" w:cs="Segoe UI"/>
                <w:color w:val="333333"/>
              </w:rPr>
            </w:pPr>
          </w:p>
          <w:p w14:paraId="2489416C" w14:textId="35077B2B" w:rsidR="00537636" w:rsidRPr="00E741E4" w:rsidRDefault="00537636" w:rsidP="00F40BB7">
            <w:pPr>
              <w:pStyle w:val="TableText-leftaligned"/>
              <w:keepNext/>
              <w:rPr>
                <w:rFonts w:eastAsia="Segoe UI" w:cs="Segoe UI"/>
                <w:color w:val="333333"/>
              </w:rPr>
            </w:pPr>
            <w:r w:rsidRPr="00E741E4">
              <w:rPr>
                <w:rFonts w:eastAsia="Segoe UI" w:cs="Segoe UI"/>
                <w:b/>
                <w:bCs/>
                <w:color w:val="333333"/>
                <w:lang w:val="pt-BR"/>
              </w:rPr>
              <w:t xml:space="preserve">2. </w:t>
            </w:r>
            <w:r w:rsidRPr="00E741E4">
              <w:rPr>
                <w:rFonts w:eastAsia="Segoe UI" w:cs="Segoe UI"/>
                <w:color w:val="333333"/>
                <w:lang w:val="pt-BR"/>
              </w:rPr>
              <w:t>O NYCDOT trabalhará para expandir a rede existente de sensores para monitorar locais prioritários e complementar um número menor de monitores de partículas</w:t>
            </w:r>
            <w:r w:rsidRPr="00E741E4">
              <w:rPr>
                <w:rFonts w:eastAsia="Segoe UI" w:cs="Segoe UI"/>
                <w:color w:val="333333"/>
                <w:vertAlign w:val="subscript"/>
                <w:lang w:val="pt-BR"/>
              </w:rPr>
              <w:t>2.5</w:t>
            </w:r>
            <w:r w:rsidRPr="00E741E4">
              <w:rPr>
                <w:rFonts w:eastAsia="Segoe UI" w:cs="Segoe UI"/>
                <w:color w:val="333333"/>
                <w:lang w:val="pt-BR"/>
              </w:rPr>
              <w:t xml:space="preserve"> em tempo real, para que forneçam informações sobre os padrões de horários e tornem possível determinar se as mudanças na poluição do ar poderão ser atribuídas às mudanças no tráfego que ocorrerem após a implementação do Projeto. Os Patrocinadores do Projeto monitorarão a qualidade do ar antes da implementação (para estabelecer uma linha de base) e dois anos após a implementação. Após o período de análise inicial de dois anos pós-implementação, os Patrocinadores do Projeto avaliarão a magnitude e a variabilidade das alterações na qualidade do ar para determinar a necessidade de um maior monitoramento. </w:t>
            </w:r>
          </w:p>
          <w:p w14:paraId="409FA1E1" w14:textId="77777777" w:rsidR="00537636" w:rsidRPr="00E741E4" w:rsidRDefault="00537636" w:rsidP="00F40BB7">
            <w:pPr>
              <w:pStyle w:val="TableText-leftaligned"/>
              <w:keepNext/>
              <w:rPr>
                <w:rFonts w:eastAsia="Segoe UI" w:cs="Segoe UI"/>
                <w:color w:val="333333"/>
              </w:rPr>
            </w:pPr>
          </w:p>
          <w:p w14:paraId="4711FFD1" w14:textId="77777777" w:rsidR="00537636" w:rsidRPr="00E741E4" w:rsidRDefault="00537636" w:rsidP="00F40BB7">
            <w:pPr>
              <w:pStyle w:val="TableText-leftaligned"/>
              <w:keepNext/>
              <w:rPr>
                <w:b/>
                <w:bCs/>
              </w:rPr>
            </w:pPr>
            <w:r w:rsidRPr="00E741E4">
              <w:rPr>
                <w:b/>
                <w:bCs/>
                <w:lang w:val="pt-BR"/>
              </w:rPr>
              <w:t xml:space="preserve">3. </w:t>
            </w:r>
            <w:r w:rsidRPr="00E741E4">
              <w:rPr>
                <w:lang w:val="pt-BR"/>
              </w:rPr>
              <w:t xml:space="preserve">A MTA está realizando atualmente a transição de sua frota para ônibus de emissão zero, que reduzirá os poluentes do ar e melhorará a qualidade do ar perto de terminais de ônibus e ao longo das rotas de ônibus. A MTA está comprometida em priorizar comunidades tradicionalmente mal servidas e impactadas pela má qualidade do ar e mudança climática, tendo desenvolvido uma abordagem para incorporar ativamente essas prioridades no processo de faseamento da implementação da transição. Com base no retorno recebido durante a divulgação realizada para o Projeto e nas preocupações levantadas por membros das comunidades de justiça ambiental, a TBTA trabalhou com a MTA NYCT, que está comprometida em priorizar o Kingsbridge Depot e o Gun Hill Depot, ambos localizados e voltados para o atendimento de comunidades de justiça ambiental em Upper Manhattan e no </w:t>
            </w:r>
            <w:r w:rsidRPr="00E741E4">
              <w:rPr>
                <w:lang w:val="pt-BR"/>
              </w:rPr>
              <w:lastRenderedPageBreak/>
              <w:t>Bronx, quando os ônibus elétricos forem recebidos na próxima grande compra da MTA de ônibus elétricos a bateria, a qual terá início posteriormente em 2022. Este esforço independente da MTA NYCT está sendo antecipado para proporcionar os benefício de qualidade do ar às comunidades de justiça ambiental do Bronx.</w:t>
            </w:r>
            <w:r w:rsidRPr="00E741E4">
              <w:rPr>
                <w:color w:val="333333"/>
                <w:lang w:val="pt-BR"/>
              </w:rPr>
              <w:t>.</w:t>
            </w:r>
          </w:p>
        </w:tc>
      </w:tr>
      <w:tr w:rsidR="00537636" w:rsidRPr="00E741E4" w14:paraId="4EF4419F" w14:textId="77777777" w:rsidTr="00092CF2">
        <w:trPr>
          <w:trHeight w:val="20"/>
        </w:trPr>
        <w:tc>
          <w:tcPr>
            <w:tcW w:w="745" w:type="pct"/>
            <w:gridSpan w:val="3"/>
            <w:vMerge/>
            <w:vAlign w:val="center"/>
            <w:hideMark/>
          </w:tcPr>
          <w:p w14:paraId="6001C69D" w14:textId="77777777" w:rsidR="00537636" w:rsidRPr="00E741E4" w:rsidRDefault="00537636" w:rsidP="00F40BB7">
            <w:pPr>
              <w:pStyle w:val="TableText-leftaligned"/>
              <w:keepNext/>
              <w:rPr>
                <w:b/>
                <w:bCs/>
              </w:rPr>
            </w:pPr>
          </w:p>
        </w:tc>
        <w:tc>
          <w:tcPr>
            <w:tcW w:w="858" w:type="pct"/>
            <w:vMerge/>
            <w:vAlign w:val="center"/>
          </w:tcPr>
          <w:p w14:paraId="3F2D6C8C" w14:textId="77777777" w:rsidR="00537636" w:rsidRPr="00E741E4" w:rsidRDefault="00537636" w:rsidP="00F40BB7">
            <w:pPr>
              <w:pStyle w:val="TableText-leftaligned"/>
              <w:keepNext/>
            </w:pPr>
          </w:p>
        </w:tc>
        <w:tc>
          <w:tcPr>
            <w:tcW w:w="494" w:type="pct"/>
            <w:vMerge/>
            <w:vAlign w:val="center"/>
            <w:hideMark/>
          </w:tcPr>
          <w:p w14:paraId="4CAA05D5" w14:textId="77777777" w:rsidR="00537636" w:rsidRPr="00E741E4" w:rsidRDefault="00537636" w:rsidP="00F40BB7">
            <w:pPr>
              <w:pStyle w:val="TableText-leftaligned"/>
            </w:pPr>
          </w:p>
        </w:tc>
        <w:tc>
          <w:tcPr>
            <w:tcW w:w="452" w:type="pct"/>
            <w:shd w:val="clear" w:color="auto" w:fill="auto"/>
            <w:vAlign w:val="center"/>
            <w:hideMark/>
          </w:tcPr>
          <w:p w14:paraId="31AEA774" w14:textId="77777777" w:rsidR="00537636" w:rsidRPr="00E741E4" w:rsidRDefault="00537636" w:rsidP="00F40BB7">
            <w:pPr>
              <w:pStyle w:val="TableText-leftaligned"/>
            </w:pPr>
            <w:r w:rsidRPr="00E741E4">
              <w:rPr>
                <w:lang w:val="pt-BR"/>
              </w:rPr>
              <w:t>Aumento ou redução percentual no número diário de caminhões</w:t>
            </w:r>
          </w:p>
        </w:tc>
        <w:tc>
          <w:tcPr>
            <w:tcW w:w="227" w:type="pct"/>
            <w:shd w:val="clear" w:color="auto" w:fill="auto"/>
            <w:vAlign w:val="center"/>
            <w:hideMark/>
          </w:tcPr>
          <w:p w14:paraId="145AD646" w14:textId="77777777" w:rsidR="00537636" w:rsidRPr="00E741E4" w:rsidRDefault="00537636" w:rsidP="00F40BB7">
            <w:pPr>
              <w:pStyle w:val="TableText-Center"/>
              <w:keepNext/>
            </w:pPr>
            <w:r w:rsidRPr="00E741E4">
              <w:rPr>
                <w:lang w:val="pt-BR"/>
              </w:rPr>
              <w:t>509</w:t>
            </w:r>
          </w:p>
        </w:tc>
        <w:tc>
          <w:tcPr>
            <w:tcW w:w="205" w:type="pct"/>
            <w:shd w:val="clear" w:color="auto" w:fill="auto"/>
            <w:vAlign w:val="center"/>
            <w:hideMark/>
          </w:tcPr>
          <w:p w14:paraId="7BDAF9B1" w14:textId="77777777" w:rsidR="00537636" w:rsidRPr="00E741E4" w:rsidRDefault="00537636" w:rsidP="00F40BB7">
            <w:pPr>
              <w:pStyle w:val="TableText-Center"/>
              <w:keepNext/>
            </w:pPr>
            <w:r w:rsidRPr="00E741E4">
              <w:rPr>
                <w:lang w:val="pt-BR"/>
              </w:rPr>
              <w:t>704</w:t>
            </w:r>
          </w:p>
        </w:tc>
        <w:tc>
          <w:tcPr>
            <w:tcW w:w="186" w:type="pct"/>
            <w:shd w:val="clear" w:color="auto" w:fill="auto"/>
            <w:vAlign w:val="center"/>
            <w:hideMark/>
          </w:tcPr>
          <w:p w14:paraId="1AA9F955" w14:textId="77777777" w:rsidR="00537636" w:rsidRPr="00E741E4" w:rsidRDefault="00537636" w:rsidP="00F40BB7">
            <w:pPr>
              <w:pStyle w:val="TableText-Center"/>
              <w:keepNext/>
            </w:pPr>
            <w:r w:rsidRPr="00E741E4">
              <w:rPr>
                <w:lang w:val="pt-BR"/>
              </w:rPr>
              <w:t>170</w:t>
            </w:r>
          </w:p>
        </w:tc>
        <w:tc>
          <w:tcPr>
            <w:tcW w:w="206" w:type="pct"/>
            <w:shd w:val="clear" w:color="auto" w:fill="auto"/>
            <w:vAlign w:val="center"/>
            <w:hideMark/>
          </w:tcPr>
          <w:p w14:paraId="05CEF970" w14:textId="77777777" w:rsidR="00537636" w:rsidRPr="00E741E4" w:rsidRDefault="00537636" w:rsidP="00F40BB7">
            <w:pPr>
              <w:pStyle w:val="TableText-Center"/>
              <w:keepNext/>
            </w:pPr>
            <w:r w:rsidRPr="00E741E4">
              <w:rPr>
                <w:lang w:val="pt-BR"/>
              </w:rPr>
              <w:t>510</w:t>
            </w:r>
          </w:p>
        </w:tc>
        <w:tc>
          <w:tcPr>
            <w:tcW w:w="206" w:type="pct"/>
            <w:shd w:val="clear" w:color="auto" w:fill="auto"/>
            <w:vAlign w:val="center"/>
            <w:hideMark/>
          </w:tcPr>
          <w:p w14:paraId="70440312" w14:textId="77777777" w:rsidR="00537636" w:rsidRPr="00E741E4" w:rsidRDefault="00537636" w:rsidP="00F40BB7">
            <w:pPr>
              <w:pStyle w:val="TableText-Center"/>
              <w:keepNext/>
            </w:pPr>
            <w:r w:rsidRPr="00E741E4">
              <w:rPr>
                <w:lang w:val="pt-BR"/>
              </w:rPr>
              <w:t>378</w:t>
            </w:r>
          </w:p>
        </w:tc>
        <w:tc>
          <w:tcPr>
            <w:tcW w:w="223" w:type="pct"/>
            <w:shd w:val="clear" w:color="auto" w:fill="auto"/>
            <w:vAlign w:val="center"/>
            <w:hideMark/>
          </w:tcPr>
          <w:p w14:paraId="7C36AB04" w14:textId="77777777" w:rsidR="00537636" w:rsidRPr="00E741E4" w:rsidRDefault="00537636" w:rsidP="00F40BB7">
            <w:pPr>
              <w:pStyle w:val="TableText-Center"/>
              <w:keepNext/>
            </w:pPr>
            <w:r w:rsidRPr="00E741E4">
              <w:rPr>
                <w:lang w:val="pt-BR"/>
              </w:rPr>
              <w:t>536</w:t>
            </w:r>
          </w:p>
        </w:tc>
        <w:tc>
          <w:tcPr>
            <w:tcW w:w="210" w:type="pct"/>
            <w:shd w:val="clear" w:color="auto" w:fill="auto"/>
            <w:vAlign w:val="center"/>
            <w:hideMark/>
          </w:tcPr>
          <w:p w14:paraId="584BC4CB" w14:textId="77777777" w:rsidR="00537636" w:rsidRPr="00E741E4" w:rsidRDefault="00537636" w:rsidP="00F40BB7">
            <w:pPr>
              <w:pStyle w:val="TableText-Center"/>
              <w:keepNext/>
            </w:pPr>
            <w:r w:rsidRPr="00E741E4">
              <w:rPr>
                <w:lang w:val="pt-BR"/>
              </w:rPr>
              <w:t>50</w:t>
            </w:r>
          </w:p>
        </w:tc>
        <w:tc>
          <w:tcPr>
            <w:tcW w:w="249" w:type="pct"/>
            <w:vMerge/>
            <w:vAlign w:val="center"/>
            <w:hideMark/>
          </w:tcPr>
          <w:p w14:paraId="6DC981D3" w14:textId="77777777" w:rsidR="00537636" w:rsidRPr="00E741E4" w:rsidRDefault="00537636" w:rsidP="00F40BB7">
            <w:pPr>
              <w:pStyle w:val="TableText-Center"/>
              <w:rPr>
                <w:color w:val="3A3838"/>
              </w:rPr>
            </w:pPr>
          </w:p>
        </w:tc>
        <w:tc>
          <w:tcPr>
            <w:tcW w:w="739" w:type="pct"/>
            <w:vMerge/>
            <w:vAlign w:val="center"/>
            <w:hideMark/>
          </w:tcPr>
          <w:p w14:paraId="668672F0" w14:textId="77777777" w:rsidR="00537636" w:rsidRPr="00E741E4" w:rsidRDefault="00537636" w:rsidP="00F40BB7">
            <w:pPr>
              <w:pStyle w:val="TableText-leftaligned"/>
              <w:keepNext/>
              <w:rPr>
                <w:rFonts w:cs="Calibri"/>
              </w:rPr>
            </w:pPr>
          </w:p>
        </w:tc>
      </w:tr>
      <w:tr w:rsidR="00537636" w:rsidRPr="00E741E4" w14:paraId="5728345B" w14:textId="77777777" w:rsidTr="00092CF2">
        <w:trPr>
          <w:trHeight w:val="20"/>
        </w:trPr>
        <w:tc>
          <w:tcPr>
            <w:tcW w:w="745" w:type="pct"/>
            <w:gridSpan w:val="3"/>
            <w:vMerge/>
            <w:vAlign w:val="center"/>
            <w:hideMark/>
          </w:tcPr>
          <w:p w14:paraId="0B8641D6" w14:textId="77777777" w:rsidR="00537636" w:rsidRPr="00E741E4" w:rsidRDefault="00537636" w:rsidP="00F40BB7">
            <w:pPr>
              <w:pStyle w:val="TableText-leftaligned"/>
              <w:keepNext/>
              <w:rPr>
                <w:b/>
                <w:bCs/>
              </w:rPr>
            </w:pPr>
          </w:p>
        </w:tc>
        <w:tc>
          <w:tcPr>
            <w:tcW w:w="858" w:type="pct"/>
            <w:vMerge/>
            <w:vAlign w:val="center"/>
          </w:tcPr>
          <w:p w14:paraId="389876C0" w14:textId="77777777" w:rsidR="00537636" w:rsidRPr="00E741E4" w:rsidRDefault="00537636" w:rsidP="00F40BB7">
            <w:pPr>
              <w:pStyle w:val="TableText-leftaligned"/>
              <w:keepNext/>
            </w:pPr>
          </w:p>
        </w:tc>
        <w:tc>
          <w:tcPr>
            <w:tcW w:w="494" w:type="pct"/>
            <w:vMerge/>
            <w:vAlign w:val="center"/>
            <w:hideMark/>
          </w:tcPr>
          <w:p w14:paraId="4C106C94" w14:textId="77777777" w:rsidR="00537636" w:rsidRPr="00E741E4" w:rsidRDefault="00537636" w:rsidP="00F40BB7">
            <w:pPr>
              <w:pStyle w:val="TableText-leftaligned"/>
            </w:pPr>
          </w:p>
        </w:tc>
        <w:tc>
          <w:tcPr>
            <w:tcW w:w="452" w:type="pct"/>
            <w:shd w:val="clear" w:color="auto" w:fill="auto"/>
            <w:vAlign w:val="center"/>
            <w:hideMark/>
          </w:tcPr>
          <w:p w14:paraId="2D2258E3" w14:textId="77777777" w:rsidR="00537636" w:rsidRPr="00E741E4" w:rsidRDefault="00537636" w:rsidP="00F40BB7">
            <w:pPr>
              <w:pStyle w:val="TableText-leftaligned"/>
            </w:pPr>
            <w:r w:rsidRPr="00E741E4">
              <w:rPr>
                <w:lang w:val="pt-BR"/>
              </w:rPr>
              <w:t>Efeitos potenciais adversos na qualidade do ar resultantes de desvios de caminhões</w:t>
            </w:r>
          </w:p>
        </w:tc>
        <w:tc>
          <w:tcPr>
            <w:tcW w:w="227" w:type="pct"/>
            <w:shd w:val="clear" w:color="auto" w:fill="auto"/>
            <w:vAlign w:val="center"/>
            <w:hideMark/>
          </w:tcPr>
          <w:p w14:paraId="19B8BE41" w14:textId="77777777" w:rsidR="00537636" w:rsidRPr="00E741E4" w:rsidRDefault="00537636" w:rsidP="00F40BB7">
            <w:pPr>
              <w:pStyle w:val="TableText-Center"/>
              <w:keepNext/>
            </w:pPr>
            <w:r w:rsidRPr="00E741E4">
              <w:rPr>
                <w:lang w:val="pt-BR"/>
              </w:rPr>
              <w:t>Não</w:t>
            </w:r>
          </w:p>
        </w:tc>
        <w:tc>
          <w:tcPr>
            <w:tcW w:w="205" w:type="pct"/>
            <w:shd w:val="clear" w:color="auto" w:fill="auto"/>
            <w:vAlign w:val="center"/>
            <w:hideMark/>
          </w:tcPr>
          <w:p w14:paraId="5F678985" w14:textId="77777777" w:rsidR="00537636" w:rsidRPr="00E741E4" w:rsidRDefault="00537636" w:rsidP="00F40BB7">
            <w:pPr>
              <w:pStyle w:val="TableText-Center"/>
              <w:keepNext/>
            </w:pPr>
            <w:r w:rsidRPr="00E741E4">
              <w:rPr>
                <w:lang w:val="pt-BR"/>
              </w:rPr>
              <w:t>Não</w:t>
            </w:r>
          </w:p>
        </w:tc>
        <w:tc>
          <w:tcPr>
            <w:tcW w:w="186" w:type="pct"/>
            <w:shd w:val="clear" w:color="auto" w:fill="auto"/>
            <w:vAlign w:val="center"/>
            <w:hideMark/>
          </w:tcPr>
          <w:p w14:paraId="22139F37" w14:textId="77777777" w:rsidR="00537636" w:rsidRPr="00E741E4" w:rsidRDefault="00537636" w:rsidP="00F40BB7">
            <w:pPr>
              <w:pStyle w:val="TableText-Center"/>
              <w:keepNext/>
            </w:pPr>
            <w:r w:rsidRPr="00E741E4">
              <w:rPr>
                <w:lang w:val="pt-BR"/>
              </w:rPr>
              <w:t>Não</w:t>
            </w:r>
          </w:p>
        </w:tc>
        <w:tc>
          <w:tcPr>
            <w:tcW w:w="206" w:type="pct"/>
            <w:shd w:val="clear" w:color="auto" w:fill="auto"/>
            <w:vAlign w:val="center"/>
            <w:hideMark/>
          </w:tcPr>
          <w:p w14:paraId="65CFCA09" w14:textId="77777777" w:rsidR="00537636" w:rsidRPr="00E741E4" w:rsidRDefault="00537636" w:rsidP="00F40BB7">
            <w:pPr>
              <w:pStyle w:val="TableText-Center"/>
              <w:keepNext/>
            </w:pPr>
            <w:r w:rsidRPr="00E741E4">
              <w:rPr>
                <w:lang w:val="pt-BR"/>
              </w:rPr>
              <w:t>Não</w:t>
            </w:r>
          </w:p>
        </w:tc>
        <w:tc>
          <w:tcPr>
            <w:tcW w:w="206" w:type="pct"/>
            <w:shd w:val="clear" w:color="auto" w:fill="auto"/>
            <w:vAlign w:val="center"/>
            <w:hideMark/>
          </w:tcPr>
          <w:p w14:paraId="6F8698ED" w14:textId="77777777" w:rsidR="00537636" w:rsidRPr="00E741E4" w:rsidRDefault="00537636" w:rsidP="00F40BB7">
            <w:pPr>
              <w:pStyle w:val="TableText-Center"/>
              <w:keepNext/>
            </w:pPr>
            <w:r w:rsidRPr="00E741E4">
              <w:rPr>
                <w:lang w:val="pt-BR"/>
              </w:rPr>
              <w:t>Não</w:t>
            </w:r>
          </w:p>
        </w:tc>
        <w:tc>
          <w:tcPr>
            <w:tcW w:w="223" w:type="pct"/>
            <w:shd w:val="clear" w:color="auto" w:fill="auto"/>
            <w:vAlign w:val="center"/>
            <w:hideMark/>
          </w:tcPr>
          <w:p w14:paraId="19A5BE40" w14:textId="77777777" w:rsidR="00537636" w:rsidRPr="00E741E4" w:rsidRDefault="00537636" w:rsidP="00F40BB7">
            <w:pPr>
              <w:pStyle w:val="TableText-Center"/>
              <w:keepNext/>
            </w:pPr>
            <w:r w:rsidRPr="00E741E4">
              <w:rPr>
                <w:lang w:val="pt-BR"/>
              </w:rPr>
              <w:t>Não</w:t>
            </w:r>
          </w:p>
        </w:tc>
        <w:tc>
          <w:tcPr>
            <w:tcW w:w="210" w:type="pct"/>
            <w:shd w:val="clear" w:color="auto" w:fill="auto"/>
            <w:vAlign w:val="center"/>
            <w:hideMark/>
          </w:tcPr>
          <w:p w14:paraId="0680645C" w14:textId="77777777" w:rsidR="00537636" w:rsidRPr="00E741E4" w:rsidRDefault="00537636" w:rsidP="00F40BB7">
            <w:pPr>
              <w:pStyle w:val="TableText-Center"/>
              <w:keepNext/>
            </w:pPr>
            <w:r w:rsidRPr="00E741E4">
              <w:rPr>
                <w:lang w:val="pt-BR"/>
              </w:rPr>
              <w:t>Não</w:t>
            </w:r>
          </w:p>
        </w:tc>
        <w:tc>
          <w:tcPr>
            <w:tcW w:w="249" w:type="pct"/>
            <w:vMerge/>
            <w:vAlign w:val="center"/>
            <w:hideMark/>
          </w:tcPr>
          <w:p w14:paraId="0696DF5D" w14:textId="77777777" w:rsidR="00537636" w:rsidRPr="00E741E4" w:rsidRDefault="00537636" w:rsidP="00F40BB7">
            <w:pPr>
              <w:pStyle w:val="TableText-Center"/>
              <w:rPr>
                <w:color w:val="3A3838"/>
              </w:rPr>
            </w:pPr>
          </w:p>
        </w:tc>
        <w:tc>
          <w:tcPr>
            <w:tcW w:w="739" w:type="pct"/>
            <w:vMerge/>
            <w:vAlign w:val="center"/>
            <w:hideMark/>
          </w:tcPr>
          <w:p w14:paraId="6503A044" w14:textId="77777777" w:rsidR="00537636" w:rsidRPr="00E741E4" w:rsidRDefault="00537636" w:rsidP="00F40BB7">
            <w:pPr>
              <w:pStyle w:val="TableText-leftaligned"/>
              <w:keepNext/>
              <w:rPr>
                <w:rFonts w:cs="Calibri"/>
              </w:rPr>
            </w:pPr>
          </w:p>
        </w:tc>
      </w:tr>
      <w:tr w:rsidR="00537636" w:rsidRPr="00E741E4" w14:paraId="63183A1A" w14:textId="77777777" w:rsidTr="00092CF2">
        <w:trPr>
          <w:trHeight w:val="20"/>
        </w:trPr>
        <w:tc>
          <w:tcPr>
            <w:tcW w:w="745" w:type="pct"/>
            <w:gridSpan w:val="3"/>
            <w:vMerge/>
            <w:vAlign w:val="center"/>
            <w:hideMark/>
          </w:tcPr>
          <w:p w14:paraId="3C6D773A" w14:textId="77777777" w:rsidR="00537636" w:rsidRPr="00E741E4" w:rsidRDefault="00537636" w:rsidP="00F40BB7">
            <w:pPr>
              <w:pStyle w:val="TableText-leftaligned"/>
              <w:keepNext/>
              <w:rPr>
                <w:b/>
                <w:bCs/>
              </w:rPr>
            </w:pPr>
          </w:p>
        </w:tc>
        <w:tc>
          <w:tcPr>
            <w:tcW w:w="858" w:type="pct"/>
            <w:vMerge/>
            <w:vAlign w:val="center"/>
          </w:tcPr>
          <w:p w14:paraId="4E83C2B0" w14:textId="77777777" w:rsidR="00537636" w:rsidRPr="00E741E4" w:rsidRDefault="00537636" w:rsidP="00F40BB7">
            <w:pPr>
              <w:pStyle w:val="TableText-leftaligned"/>
              <w:keepNext/>
            </w:pPr>
          </w:p>
        </w:tc>
        <w:tc>
          <w:tcPr>
            <w:tcW w:w="494" w:type="pct"/>
            <w:vMerge w:val="restart"/>
            <w:shd w:val="clear" w:color="auto" w:fill="auto"/>
            <w:vAlign w:val="center"/>
            <w:hideMark/>
          </w:tcPr>
          <w:p w14:paraId="2FD0B2E1" w14:textId="77777777" w:rsidR="00537636" w:rsidRPr="00E741E4" w:rsidRDefault="00537636" w:rsidP="00F40BB7">
            <w:pPr>
              <w:pStyle w:val="TableText-leftaligned"/>
            </w:pPr>
            <w:r w:rsidRPr="00E741E4">
              <w:rPr>
                <w:lang w:val="pt-BR"/>
              </w:rPr>
              <w:t>I-95, Bergen County, NJ</w:t>
            </w:r>
          </w:p>
        </w:tc>
        <w:tc>
          <w:tcPr>
            <w:tcW w:w="452" w:type="pct"/>
            <w:shd w:val="clear" w:color="auto" w:fill="auto"/>
            <w:vAlign w:val="center"/>
            <w:hideMark/>
          </w:tcPr>
          <w:p w14:paraId="746B2C84" w14:textId="77777777" w:rsidR="00537636" w:rsidRPr="00E741E4" w:rsidRDefault="00537636" w:rsidP="00F40BB7">
            <w:pPr>
              <w:pStyle w:val="TableText-leftaligned"/>
            </w:pPr>
            <w:r w:rsidRPr="00E741E4">
              <w:rPr>
                <w:lang w:val="pt-BR"/>
              </w:rPr>
              <w:t xml:space="preserve">Aumento ou redução de AADT </w:t>
            </w:r>
          </w:p>
        </w:tc>
        <w:tc>
          <w:tcPr>
            <w:tcW w:w="227" w:type="pct"/>
            <w:shd w:val="clear" w:color="auto" w:fill="auto"/>
            <w:vAlign w:val="center"/>
            <w:hideMark/>
          </w:tcPr>
          <w:p w14:paraId="4E97A86E" w14:textId="77777777" w:rsidR="00537636" w:rsidRPr="00E741E4" w:rsidRDefault="00537636" w:rsidP="00F40BB7">
            <w:pPr>
              <w:pStyle w:val="TableText-Center"/>
              <w:keepNext/>
            </w:pPr>
            <w:r w:rsidRPr="00E741E4">
              <w:rPr>
                <w:lang w:val="pt-BR"/>
              </w:rPr>
              <w:t>9.843</w:t>
            </w:r>
          </w:p>
        </w:tc>
        <w:tc>
          <w:tcPr>
            <w:tcW w:w="205" w:type="pct"/>
            <w:shd w:val="clear" w:color="auto" w:fill="auto"/>
            <w:vAlign w:val="center"/>
            <w:hideMark/>
          </w:tcPr>
          <w:p w14:paraId="2B257421" w14:textId="77777777" w:rsidR="00537636" w:rsidRPr="00E741E4" w:rsidRDefault="00537636" w:rsidP="00F40BB7">
            <w:pPr>
              <w:pStyle w:val="TableText-Center"/>
              <w:keepNext/>
            </w:pPr>
            <w:r w:rsidRPr="00E741E4">
              <w:rPr>
                <w:lang w:val="pt-BR"/>
              </w:rPr>
              <w:t>11.459</w:t>
            </w:r>
          </w:p>
        </w:tc>
        <w:tc>
          <w:tcPr>
            <w:tcW w:w="186" w:type="pct"/>
            <w:shd w:val="clear" w:color="auto" w:fill="auto"/>
            <w:vAlign w:val="center"/>
            <w:hideMark/>
          </w:tcPr>
          <w:p w14:paraId="56E4EC9B" w14:textId="77777777" w:rsidR="00537636" w:rsidRPr="00E741E4" w:rsidRDefault="00537636" w:rsidP="00F40BB7">
            <w:pPr>
              <w:pStyle w:val="TableText-Center"/>
              <w:keepNext/>
            </w:pPr>
            <w:r w:rsidRPr="00E741E4">
              <w:rPr>
                <w:lang w:val="pt-BR"/>
              </w:rPr>
              <w:t>7.980</w:t>
            </w:r>
          </w:p>
        </w:tc>
        <w:tc>
          <w:tcPr>
            <w:tcW w:w="206" w:type="pct"/>
            <w:shd w:val="clear" w:color="auto" w:fill="auto"/>
            <w:vAlign w:val="center"/>
            <w:hideMark/>
          </w:tcPr>
          <w:p w14:paraId="2755CF40" w14:textId="77777777" w:rsidR="00537636" w:rsidRPr="00E741E4" w:rsidRDefault="00537636" w:rsidP="00F40BB7">
            <w:pPr>
              <w:pStyle w:val="TableText-Center"/>
              <w:keepNext/>
            </w:pPr>
            <w:r w:rsidRPr="00E741E4">
              <w:rPr>
                <w:lang w:val="pt-BR"/>
              </w:rPr>
              <w:t>5.003</w:t>
            </w:r>
          </w:p>
        </w:tc>
        <w:tc>
          <w:tcPr>
            <w:tcW w:w="206" w:type="pct"/>
            <w:shd w:val="clear" w:color="auto" w:fill="auto"/>
            <w:vAlign w:val="center"/>
            <w:hideMark/>
          </w:tcPr>
          <w:p w14:paraId="21FC9508" w14:textId="77777777" w:rsidR="00537636" w:rsidRPr="00E741E4" w:rsidRDefault="00537636" w:rsidP="00F40BB7">
            <w:pPr>
              <w:pStyle w:val="TableText-Center"/>
              <w:keepNext/>
            </w:pPr>
            <w:r w:rsidRPr="00E741E4">
              <w:rPr>
                <w:lang w:val="pt-BR"/>
              </w:rPr>
              <w:t>7.078</w:t>
            </w:r>
          </w:p>
        </w:tc>
        <w:tc>
          <w:tcPr>
            <w:tcW w:w="223" w:type="pct"/>
            <w:shd w:val="clear" w:color="auto" w:fill="auto"/>
            <w:vAlign w:val="center"/>
            <w:hideMark/>
          </w:tcPr>
          <w:p w14:paraId="71EE1205" w14:textId="77777777" w:rsidR="00537636" w:rsidRPr="00E741E4" w:rsidRDefault="00537636" w:rsidP="00F40BB7">
            <w:pPr>
              <w:pStyle w:val="TableText-Center"/>
              <w:keepNext/>
            </w:pPr>
            <w:r w:rsidRPr="00E741E4">
              <w:rPr>
                <w:lang w:val="pt-BR"/>
              </w:rPr>
              <w:t>5.842</w:t>
            </w:r>
          </w:p>
        </w:tc>
        <w:tc>
          <w:tcPr>
            <w:tcW w:w="210" w:type="pct"/>
            <w:shd w:val="clear" w:color="auto" w:fill="auto"/>
            <w:vAlign w:val="center"/>
            <w:hideMark/>
          </w:tcPr>
          <w:p w14:paraId="553639E8" w14:textId="77777777" w:rsidR="00537636" w:rsidRPr="00E741E4" w:rsidRDefault="00537636" w:rsidP="00F40BB7">
            <w:pPr>
              <w:pStyle w:val="TableText-Center"/>
              <w:keepNext/>
            </w:pPr>
            <w:r w:rsidRPr="00E741E4">
              <w:rPr>
                <w:lang w:val="pt-BR"/>
              </w:rPr>
              <w:t>12.506</w:t>
            </w:r>
          </w:p>
        </w:tc>
        <w:tc>
          <w:tcPr>
            <w:tcW w:w="249" w:type="pct"/>
            <w:vMerge w:val="restart"/>
            <w:shd w:val="clear" w:color="auto" w:fill="auto"/>
            <w:vAlign w:val="center"/>
            <w:hideMark/>
          </w:tcPr>
          <w:p w14:paraId="1C586F4C" w14:textId="77777777" w:rsidR="00537636" w:rsidRPr="00E741E4" w:rsidRDefault="00537636" w:rsidP="00F40BB7">
            <w:pPr>
              <w:pStyle w:val="TableText-Center"/>
              <w:rPr>
                <w:color w:val="3A3838"/>
              </w:rPr>
            </w:pPr>
            <w:r w:rsidRPr="00E741E4">
              <w:rPr>
                <w:lang w:val="pt-BR"/>
              </w:rPr>
              <w:t>Não</w:t>
            </w:r>
          </w:p>
        </w:tc>
        <w:tc>
          <w:tcPr>
            <w:tcW w:w="739" w:type="pct"/>
            <w:vMerge/>
            <w:vAlign w:val="center"/>
            <w:hideMark/>
          </w:tcPr>
          <w:p w14:paraId="07B26D50" w14:textId="77777777" w:rsidR="00537636" w:rsidRPr="00E741E4" w:rsidRDefault="00537636" w:rsidP="00F40BB7">
            <w:pPr>
              <w:pStyle w:val="TableText-leftaligned"/>
              <w:keepNext/>
            </w:pPr>
          </w:p>
        </w:tc>
      </w:tr>
      <w:tr w:rsidR="00537636" w:rsidRPr="00E741E4" w14:paraId="19B4DDBF" w14:textId="77777777" w:rsidTr="00092CF2">
        <w:trPr>
          <w:trHeight w:val="20"/>
        </w:trPr>
        <w:tc>
          <w:tcPr>
            <w:tcW w:w="745" w:type="pct"/>
            <w:gridSpan w:val="3"/>
            <w:vMerge/>
            <w:vAlign w:val="center"/>
            <w:hideMark/>
          </w:tcPr>
          <w:p w14:paraId="3379DF72" w14:textId="77777777" w:rsidR="00537636" w:rsidRPr="00E741E4" w:rsidRDefault="00537636" w:rsidP="00F40BB7">
            <w:pPr>
              <w:keepNext/>
              <w:rPr>
                <w:rFonts w:ascii="Arial Narrow" w:hAnsi="Arial Narrow"/>
                <w:b/>
                <w:bCs/>
                <w:sz w:val="20"/>
                <w:szCs w:val="20"/>
              </w:rPr>
            </w:pPr>
          </w:p>
        </w:tc>
        <w:tc>
          <w:tcPr>
            <w:tcW w:w="858" w:type="pct"/>
            <w:vMerge/>
            <w:vAlign w:val="center"/>
          </w:tcPr>
          <w:p w14:paraId="657DF6BF" w14:textId="77777777" w:rsidR="00537636" w:rsidRPr="00E741E4" w:rsidRDefault="00537636" w:rsidP="00F40BB7">
            <w:pPr>
              <w:keepNext/>
              <w:rPr>
                <w:rFonts w:ascii="Arial Narrow" w:hAnsi="Arial Narrow" w:cs="Calibri"/>
                <w:color w:val="000000"/>
                <w:sz w:val="20"/>
                <w:szCs w:val="20"/>
              </w:rPr>
            </w:pPr>
          </w:p>
        </w:tc>
        <w:tc>
          <w:tcPr>
            <w:tcW w:w="494" w:type="pct"/>
            <w:vMerge/>
            <w:vAlign w:val="center"/>
            <w:hideMark/>
          </w:tcPr>
          <w:p w14:paraId="2C6FF187" w14:textId="77777777" w:rsidR="00537636" w:rsidRPr="00E741E4" w:rsidRDefault="00537636" w:rsidP="00F40BB7">
            <w:pPr>
              <w:pStyle w:val="TableText-leftaligned"/>
              <w:rPr>
                <w:rFonts w:cs="Calibri"/>
              </w:rPr>
            </w:pPr>
          </w:p>
        </w:tc>
        <w:tc>
          <w:tcPr>
            <w:tcW w:w="452" w:type="pct"/>
            <w:shd w:val="clear" w:color="auto" w:fill="auto"/>
            <w:vAlign w:val="center"/>
            <w:hideMark/>
          </w:tcPr>
          <w:p w14:paraId="5D919059" w14:textId="77777777" w:rsidR="00537636" w:rsidRPr="00E741E4" w:rsidRDefault="00537636" w:rsidP="00F40BB7">
            <w:pPr>
              <w:pStyle w:val="TableText-leftaligned"/>
            </w:pPr>
            <w:r w:rsidRPr="00E741E4">
              <w:rPr>
                <w:lang w:val="pt-BR"/>
              </w:rPr>
              <w:t>Aumento ou redução percentual no número diário de caminhões</w:t>
            </w:r>
          </w:p>
        </w:tc>
        <w:tc>
          <w:tcPr>
            <w:tcW w:w="227" w:type="pct"/>
            <w:shd w:val="clear" w:color="auto" w:fill="auto"/>
            <w:vAlign w:val="center"/>
            <w:hideMark/>
          </w:tcPr>
          <w:p w14:paraId="345B8B09" w14:textId="77777777" w:rsidR="00537636" w:rsidRPr="00E741E4" w:rsidRDefault="00537636" w:rsidP="00F40BB7">
            <w:pPr>
              <w:pStyle w:val="TableText-Center"/>
              <w:keepNext/>
            </w:pPr>
            <w:r w:rsidRPr="00E741E4">
              <w:rPr>
                <w:lang w:val="pt-BR"/>
              </w:rPr>
              <w:t>801</w:t>
            </w:r>
          </w:p>
        </w:tc>
        <w:tc>
          <w:tcPr>
            <w:tcW w:w="205" w:type="pct"/>
            <w:shd w:val="clear" w:color="auto" w:fill="auto"/>
            <w:vAlign w:val="center"/>
            <w:hideMark/>
          </w:tcPr>
          <w:p w14:paraId="36F1B6E8" w14:textId="77777777" w:rsidR="00537636" w:rsidRPr="00E741E4" w:rsidRDefault="00537636" w:rsidP="00F40BB7">
            <w:pPr>
              <w:pStyle w:val="TableText-Center"/>
              <w:keepNext/>
            </w:pPr>
            <w:r w:rsidRPr="00E741E4">
              <w:rPr>
                <w:lang w:val="pt-BR"/>
              </w:rPr>
              <w:t>955</w:t>
            </w:r>
          </w:p>
        </w:tc>
        <w:tc>
          <w:tcPr>
            <w:tcW w:w="186" w:type="pct"/>
            <w:shd w:val="clear" w:color="auto" w:fill="auto"/>
            <w:vAlign w:val="center"/>
            <w:hideMark/>
          </w:tcPr>
          <w:p w14:paraId="7202A590" w14:textId="77777777" w:rsidR="00537636" w:rsidRPr="00E741E4" w:rsidRDefault="00537636" w:rsidP="00F40BB7">
            <w:pPr>
              <w:pStyle w:val="TableText-Center"/>
              <w:keepNext/>
            </w:pPr>
            <w:r w:rsidRPr="00E741E4">
              <w:rPr>
                <w:lang w:val="pt-BR"/>
              </w:rPr>
              <w:t>729</w:t>
            </w:r>
          </w:p>
        </w:tc>
        <w:tc>
          <w:tcPr>
            <w:tcW w:w="206" w:type="pct"/>
            <w:shd w:val="clear" w:color="auto" w:fill="auto"/>
            <w:vAlign w:val="center"/>
            <w:hideMark/>
          </w:tcPr>
          <w:p w14:paraId="6A9689DC" w14:textId="77777777" w:rsidR="00537636" w:rsidRPr="00E741E4" w:rsidRDefault="00537636" w:rsidP="00F40BB7">
            <w:pPr>
              <w:pStyle w:val="TableText-Center"/>
              <w:keepNext/>
            </w:pPr>
            <w:r w:rsidRPr="00E741E4">
              <w:rPr>
                <w:lang w:val="pt-BR"/>
              </w:rPr>
              <w:t>631</w:t>
            </w:r>
          </w:p>
        </w:tc>
        <w:tc>
          <w:tcPr>
            <w:tcW w:w="206" w:type="pct"/>
            <w:shd w:val="clear" w:color="auto" w:fill="auto"/>
            <w:vAlign w:val="center"/>
            <w:hideMark/>
          </w:tcPr>
          <w:p w14:paraId="2C33A333" w14:textId="77777777" w:rsidR="00537636" w:rsidRPr="00E741E4" w:rsidRDefault="00537636" w:rsidP="00F40BB7">
            <w:pPr>
              <w:pStyle w:val="TableText-Center"/>
              <w:keepNext/>
            </w:pPr>
            <w:r w:rsidRPr="00E741E4">
              <w:rPr>
                <w:lang w:val="pt-BR"/>
              </w:rPr>
              <w:t>696</w:t>
            </w:r>
          </w:p>
        </w:tc>
        <w:tc>
          <w:tcPr>
            <w:tcW w:w="223" w:type="pct"/>
            <w:shd w:val="clear" w:color="auto" w:fill="auto"/>
            <w:vAlign w:val="center"/>
            <w:hideMark/>
          </w:tcPr>
          <w:p w14:paraId="5408B30B" w14:textId="77777777" w:rsidR="00537636" w:rsidRPr="00E741E4" w:rsidRDefault="00537636" w:rsidP="00F40BB7">
            <w:pPr>
              <w:pStyle w:val="TableText-Center"/>
              <w:keepNext/>
            </w:pPr>
            <w:r w:rsidRPr="00E741E4">
              <w:rPr>
                <w:lang w:val="pt-BR"/>
              </w:rPr>
              <w:t>637</w:t>
            </w:r>
          </w:p>
        </w:tc>
        <w:tc>
          <w:tcPr>
            <w:tcW w:w="210" w:type="pct"/>
            <w:shd w:val="clear" w:color="auto" w:fill="auto"/>
            <w:vAlign w:val="center"/>
            <w:hideMark/>
          </w:tcPr>
          <w:p w14:paraId="6CC98CD4" w14:textId="77777777" w:rsidR="00537636" w:rsidRPr="00E741E4" w:rsidRDefault="00537636" w:rsidP="00F40BB7">
            <w:pPr>
              <w:pStyle w:val="TableText-Center"/>
              <w:keepNext/>
            </w:pPr>
            <w:r w:rsidRPr="00E741E4">
              <w:rPr>
                <w:lang w:val="pt-BR"/>
              </w:rPr>
              <w:t>-236</w:t>
            </w:r>
          </w:p>
        </w:tc>
        <w:tc>
          <w:tcPr>
            <w:tcW w:w="249" w:type="pct"/>
            <w:vMerge/>
            <w:vAlign w:val="center"/>
            <w:hideMark/>
          </w:tcPr>
          <w:p w14:paraId="0B2C8712" w14:textId="77777777" w:rsidR="00537636" w:rsidRPr="00E741E4" w:rsidRDefault="00537636" w:rsidP="00F40BB7">
            <w:pPr>
              <w:pStyle w:val="TableText-Center"/>
              <w:rPr>
                <w:rFonts w:cs="Calibri"/>
                <w:color w:val="3A3838"/>
              </w:rPr>
            </w:pPr>
          </w:p>
        </w:tc>
        <w:tc>
          <w:tcPr>
            <w:tcW w:w="739" w:type="pct"/>
            <w:vMerge/>
            <w:vAlign w:val="center"/>
            <w:hideMark/>
          </w:tcPr>
          <w:p w14:paraId="4646804D" w14:textId="77777777" w:rsidR="00537636" w:rsidRPr="00E741E4" w:rsidRDefault="00537636" w:rsidP="00F40BB7">
            <w:pPr>
              <w:keepNext/>
              <w:rPr>
                <w:rFonts w:ascii="Arial Narrow" w:hAnsi="Arial Narrow" w:cs="Calibri"/>
                <w:sz w:val="20"/>
                <w:szCs w:val="20"/>
              </w:rPr>
            </w:pPr>
          </w:p>
        </w:tc>
      </w:tr>
      <w:tr w:rsidR="00537636" w:rsidRPr="00E741E4" w14:paraId="1A716A0E" w14:textId="77777777" w:rsidTr="00092CF2">
        <w:trPr>
          <w:trHeight w:val="20"/>
        </w:trPr>
        <w:tc>
          <w:tcPr>
            <w:tcW w:w="745" w:type="pct"/>
            <w:gridSpan w:val="3"/>
            <w:vMerge/>
            <w:vAlign w:val="center"/>
            <w:hideMark/>
          </w:tcPr>
          <w:p w14:paraId="4AAB9EB6" w14:textId="77777777" w:rsidR="00537636" w:rsidRPr="00E741E4" w:rsidRDefault="00537636" w:rsidP="00F40BB7">
            <w:pPr>
              <w:rPr>
                <w:rFonts w:ascii="Arial Narrow" w:hAnsi="Arial Narrow"/>
                <w:b/>
                <w:bCs/>
                <w:sz w:val="20"/>
                <w:szCs w:val="20"/>
              </w:rPr>
            </w:pPr>
          </w:p>
        </w:tc>
        <w:tc>
          <w:tcPr>
            <w:tcW w:w="858" w:type="pct"/>
            <w:vMerge/>
            <w:vAlign w:val="center"/>
          </w:tcPr>
          <w:p w14:paraId="34F47A0B" w14:textId="77777777" w:rsidR="00537636" w:rsidRPr="00E741E4" w:rsidRDefault="00537636" w:rsidP="00F40BB7">
            <w:pPr>
              <w:rPr>
                <w:rFonts w:ascii="Arial Narrow" w:hAnsi="Arial Narrow" w:cs="Calibri"/>
                <w:color w:val="000000"/>
                <w:sz w:val="20"/>
                <w:szCs w:val="20"/>
              </w:rPr>
            </w:pPr>
          </w:p>
        </w:tc>
        <w:tc>
          <w:tcPr>
            <w:tcW w:w="494" w:type="pct"/>
            <w:vMerge/>
            <w:vAlign w:val="center"/>
            <w:hideMark/>
          </w:tcPr>
          <w:p w14:paraId="21FACE3E" w14:textId="77777777" w:rsidR="00537636" w:rsidRPr="00E741E4" w:rsidRDefault="00537636" w:rsidP="00F40BB7">
            <w:pPr>
              <w:pStyle w:val="TableText-leftaligned"/>
              <w:rPr>
                <w:rFonts w:cs="Calibri"/>
              </w:rPr>
            </w:pPr>
          </w:p>
        </w:tc>
        <w:tc>
          <w:tcPr>
            <w:tcW w:w="452" w:type="pct"/>
            <w:shd w:val="clear" w:color="auto" w:fill="auto"/>
            <w:vAlign w:val="center"/>
            <w:hideMark/>
          </w:tcPr>
          <w:p w14:paraId="2DC6D6A0" w14:textId="77777777" w:rsidR="00537636" w:rsidRPr="00E741E4" w:rsidRDefault="00537636" w:rsidP="00F40BB7">
            <w:pPr>
              <w:pStyle w:val="TableText-leftaligned"/>
            </w:pPr>
            <w:r w:rsidRPr="00E741E4">
              <w:rPr>
                <w:lang w:val="pt-BR"/>
              </w:rPr>
              <w:t>Efeitos potenciais adversos na qualidade do ar resultantes de desvios de caminhões</w:t>
            </w:r>
          </w:p>
        </w:tc>
        <w:tc>
          <w:tcPr>
            <w:tcW w:w="227" w:type="pct"/>
            <w:shd w:val="clear" w:color="auto" w:fill="auto"/>
            <w:vAlign w:val="center"/>
            <w:hideMark/>
          </w:tcPr>
          <w:p w14:paraId="40247125" w14:textId="77777777" w:rsidR="00537636" w:rsidRPr="00E741E4" w:rsidRDefault="00537636" w:rsidP="00F40BB7">
            <w:pPr>
              <w:pStyle w:val="TableText-Center"/>
            </w:pPr>
            <w:r w:rsidRPr="00E741E4">
              <w:rPr>
                <w:lang w:val="pt-BR"/>
              </w:rPr>
              <w:t>Não</w:t>
            </w:r>
          </w:p>
        </w:tc>
        <w:tc>
          <w:tcPr>
            <w:tcW w:w="205" w:type="pct"/>
            <w:shd w:val="clear" w:color="auto" w:fill="auto"/>
            <w:vAlign w:val="center"/>
            <w:hideMark/>
          </w:tcPr>
          <w:p w14:paraId="51157B0C" w14:textId="77777777" w:rsidR="00537636" w:rsidRPr="00E741E4" w:rsidRDefault="00537636" w:rsidP="00F40BB7">
            <w:pPr>
              <w:pStyle w:val="TableText-Center"/>
            </w:pPr>
            <w:r w:rsidRPr="00E741E4">
              <w:rPr>
                <w:lang w:val="pt-BR"/>
              </w:rPr>
              <w:t>Não</w:t>
            </w:r>
          </w:p>
        </w:tc>
        <w:tc>
          <w:tcPr>
            <w:tcW w:w="186" w:type="pct"/>
            <w:shd w:val="clear" w:color="auto" w:fill="auto"/>
            <w:vAlign w:val="center"/>
            <w:hideMark/>
          </w:tcPr>
          <w:p w14:paraId="401E56B3" w14:textId="77777777" w:rsidR="00537636" w:rsidRPr="00E741E4" w:rsidRDefault="00537636" w:rsidP="00F40BB7">
            <w:pPr>
              <w:pStyle w:val="TableText-Center"/>
            </w:pPr>
            <w:r w:rsidRPr="00E741E4">
              <w:rPr>
                <w:lang w:val="pt-BR"/>
              </w:rPr>
              <w:t>Não</w:t>
            </w:r>
          </w:p>
        </w:tc>
        <w:tc>
          <w:tcPr>
            <w:tcW w:w="206" w:type="pct"/>
            <w:shd w:val="clear" w:color="auto" w:fill="auto"/>
            <w:vAlign w:val="center"/>
            <w:hideMark/>
          </w:tcPr>
          <w:p w14:paraId="66F0D49C" w14:textId="77777777" w:rsidR="00537636" w:rsidRPr="00E741E4" w:rsidRDefault="00537636" w:rsidP="00F40BB7">
            <w:pPr>
              <w:pStyle w:val="TableText-Center"/>
            </w:pPr>
            <w:r w:rsidRPr="00E741E4">
              <w:rPr>
                <w:lang w:val="pt-BR"/>
              </w:rPr>
              <w:t>Não</w:t>
            </w:r>
          </w:p>
        </w:tc>
        <w:tc>
          <w:tcPr>
            <w:tcW w:w="206" w:type="pct"/>
            <w:shd w:val="clear" w:color="auto" w:fill="auto"/>
            <w:vAlign w:val="center"/>
            <w:hideMark/>
          </w:tcPr>
          <w:p w14:paraId="40195EBB" w14:textId="77777777" w:rsidR="00537636" w:rsidRPr="00E741E4" w:rsidRDefault="00537636" w:rsidP="00F40BB7">
            <w:pPr>
              <w:pStyle w:val="TableText-Center"/>
            </w:pPr>
            <w:r w:rsidRPr="00E741E4">
              <w:rPr>
                <w:lang w:val="pt-BR"/>
              </w:rPr>
              <w:t>Não</w:t>
            </w:r>
          </w:p>
        </w:tc>
        <w:tc>
          <w:tcPr>
            <w:tcW w:w="223" w:type="pct"/>
            <w:shd w:val="clear" w:color="auto" w:fill="auto"/>
            <w:vAlign w:val="center"/>
            <w:hideMark/>
          </w:tcPr>
          <w:p w14:paraId="285401A7" w14:textId="77777777" w:rsidR="00537636" w:rsidRPr="00E741E4" w:rsidRDefault="00537636" w:rsidP="00F40BB7">
            <w:pPr>
              <w:pStyle w:val="TableText-Center"/>
            </w:pPr>
            <w:r w:rsidRPr="00E741E4">
              <w:rPr>
                <w:lang w:val="pt-BR"/>
              </w:rPr>
              <w:t>Não</w:t>
            </w:r>
          </w:p>
        </w:tc>
        <w:tc>
          <w:tcPr>
            <w:tcW w:w="210" w:type="pct"/>
            <w:shd w:val="clear" w:color="auto" w:fill="auto"/>
            <w:vAlign w:val="center"/>
            <w:hideMark/>
          </w:tcPr>
          <w:p w14:paraId="39D035B7" w14:textId="77777777" w:rsidR="00537636" w:rsidRPr="00E741E4" w:rsidRDefault="00537636" w:rsidP="00F40BB7">
            <w:pPr>
              <w:pStyle w:val="TableText-Center"/>
            </w:pPr>
            <w:r w:rsidRPr="00E741E4">
              <w:rPr>
                <w:lang w:val="pt-BR"/>
              </w:rPr>
              <w:t>Não</w:t>
            </w:r>
          </w:p>
        </w:tc>
        <w:tc>
          <w:tcPr>
            <w:tcW w:w="249" w:type="pct"/>
            <w:vMerge/>
            <w:vAlign w:val="center"/>
            <w:hideMark/>
          </w:tcPr>
          <w:p w14:paraId="03A9835A" w14:textId="77777777" w:rsidR="00537636" w:rsidRPr="00E741E4" w:rsidRDefault="00537636" w:rsidP="00F40BB7">
            <w:pPr>
              <w:pStyle w:val="TableText-Center"/>
              <w:rPr>
                <w:rFonts w:cs="Calibri"/>
                <w:color w:val="3A3838"/>
              </w:rPr>
            </w:pPr>
          </w:p>
        </w:tc>
        <w:tc>
          <w:tcPr>
            <w:tcW w:w="739" w:type="pct"/>
            <w:vMerge/>
            <w:vAlign w:val="center"/>
            <w:hideMark/>
          </w:tcPr>
          <w:p w14:paraId="1920CD51" w14:textId="77777777" w:rsidR="00537636" w:rsidRPr="00E741E4" w:rsidRDefault="00537636" w:rsidP="00F40BB7">
            <w:pPr>
              <w:rPr>
                <w:rFonts w:ascii="Arial Narrow" w:hAnsi="Arial Narrow" w:cs="Calibri"/>
                <w:sz w:val="20"/>
                <w:szCs w:val="20"/>
              </w:rPr>
            </w:pPr>
          </w:p>
        </w:tc>
      </w:tr>
      <w:tr w:rsidR="00537636" w:rsidRPr="00E741E4" w14:paraId="2A7B8711" w14:textId="77777777" w:rsidTr="00092CF2">
        <w:trPr>
          <w:trHeight w:val="20"/>
        </w:trPr>
        <w:tc>
          <w:tcPr>
            <w:tcW w:w="745" w:type="pct"/>
            <w:gridSpan w:val="3"/>
            <w:vMerge/>
            <w:vAlign w:val="center"/>
            <w:hideMark/>
          </w:tcPr>
          <w:p w14:paraId="0BFE5575" w14:textId="77777777" w:rsidR="00537636" w:rsidRPr="00E741E4" w:rsidRDefault="00537636" w:rsidP="00F40BB7">
            <w:pPr>
              <w:rPr>
                <w:rFonts w:ascii="Arial Narrow" w:hAnsi="Arial Narrow"/>
                <w:b/>
                <w:bCs/>
                <w:sz w:val="20"/>
                <w:szCs w:val="20"/>
              </w:rPr>
            </w:pPr>
          </w:p>
        </w:tc>
        <w:tc>
          <w:tcPr>
            <w:tcW w:w="858" w:type="pct"/>
            <w:vMerge/>
            <w:vAlign w:val="center"/>
          </w:tcPr>
          <w:p w14:paraId="37213016" w14:textId="77777777" w:rsidR="00537636" w:rsidRPr="00E741E4" w:rsidRDefault="00537636" w:rsidP="00F40BB7">
            <w:pPr>
              <w:pStyle w:val="TableText-leftaligned"/>
            </w:pPr>
          </w:p>
        </w:tc>
        <w:tc>
          <w:tcPr>
            <w:tcW w:w="494" w:type="pct"/>
            <w:vMerge w:val="restart"/>
            <w:shd w:val="clear" w:color="auto" w:fill="auto"/>
            <w:vAlign w:val="center"/>
            <w:hideMark/>
          </w:tcPr>
          <w:p w14:paraId="0F3E99E1" w14:textId="77777777" w:rsidR="00537636" w:rsidRPr="00E741E4" w:rsidRDefault="00537636" w:rsidP="00F40BB7">
            <w:pPr>
              <w:pStyle w:val="TableText-leftaligned"/>
            </w:pPr>
            <w:r w:rsidRPr="00E741E4">
              <w:rPr>
                <w:lang w:val="pt-BR"/>
              </w:rPr>
              <w:t>Ponte RFK, NY</w:t>
            </w:r>
          </w:p>
        </w:tc>
        <w:tc>
          <w:tcPr>
            <w:tcW w:w="452" w:type="pct"/>
            <w:shd w:val="clear" w:color="auto" w:fill="auto"/>
            <w:vAlign w:val="center"/>
            <w:hideMark/>
          </w:tcPr>
          <w:p w14:paraId="6FA21711" w14:textId="77777777" w:rsidR="00537636" w:rsidRPr="00E741E4" w:rsidRDefault="00537636" w:rsidP="00F40BB7">
            <w:pPr>
              <w:pStyle w:val="TableText-leftaligned"/>
            </w:pPr>
            <w:r w:rsidRPr="00E741E4">
              <w:rPr>
                <w:lang w:val="pt-BR"/>
              </w:rPr>
              <w:t xml:space="preserve">Aumento ou redução de AADT </w:t>
            </w:r>
          </w:p>
        </w:tc>
        <w:tc>
          <w:tcPr>
            <w:tcW w:w="227" w:type="pct"/>
            <w:shd w:val="clear" w:color="auto" w:fill="auto"/>
            <w:vAlign w:val="center"/>
            <w:hideMark/>
          </w:tcPr>
          <w:p w14:paraId="385BC835" w14:textId="77777777" w:rsidR="00537636" w:rsidRPr="00E741E4" w:rsidRDefault="00537636" w:rsidP="00F40BB7">
            <w:pPr>
              <w:pStyle w:val="TableText-Center"/>
            </w:pPr>
            <w:r w:rsidRPr="00E741E4">
              <w:rPr>
                <w:lang w:val="pt-BR"/>
              </w:rPr>
              <w:t>18.742</w:t>
            </w:r>
          </w:p>
        </w:tc>
        <w:tc>
          <w:tcPr>
            <w:tcW w:w="205" w:type="pct"/>
            <w:shd w:val="clear" w:color="auto" w:fill="auto"/>
            <w:vAlign w:val="center"/>
            <w:hideMark/>
          </w:tcPr>
          <w:p w14:paraId="341C7BC9" w14:textId="77777777" w:rsidR="00537636" w:rsidRPr="00E741E4" w:rsidRDefault="00537636" w:rsidP="00F40BB7">
            <w:pPr>
              <w:pStyle w:val="TableText-Center"/>
            </w:pPr>
            <w:r w:rsidRPr="00E741E4">
              <w:rPr>
                <w:lang w:val="pt-BR"/>
              </w:rPr>
              <w:t>19.440</w:t>
            </w:r>
          </w:p>
        </w:tc>
        <w:tc>
          <w:tcPr>
            <w:tcW w:w="186" w:type="pct"/>
            <w:shd w:val="clear" w:color="auto" w:fill="auto"/>
            <w:vAlign w:val="center"/>
            <w:hideMark/>
          </w:tcPr>
          <w:p w14:paraId="43C5A264" w14:textId="77777777" w:rsidR="00537636" w:rsidRPr="00E741E4" w:rsidRDefault="00537636" w:rsidP="00F40BB7">
            <w:pPr>
              <w:pStyle w:val="TableText-Center"/>
            </w:pPr>
            <w:r w:rsidRPr="00E741E4">
              <w:rPr>
                <w:lang w:val="pt-BR"/>
              </w:rPr>
              <w:t>19.860</w:t>
            </w:r>
          </w:p>
        </w:tc>
        <w:tc>
          <w:tcPr>
            <w:tcW w:w="206" w:type="pct"/>
            <w:shd w:val="clear" w:color="auto" w:fill="auto"/>
            <w:vAlign w:val="center"/>
            <w:hideMark/>
          </w:tcPr>
          <w:p w14:paraId="0FF39E0A" w14:textId="77777777" w:rsidR="00537636" w:rsidRPr="00E741E4" w:rsidRDefault="00537636" w:rsidP="00F40BB7">
            <w:pPr>
              <w:pStyle w:val="TableText-Center"/>
            </w:pPr>
            <w:r w:rsidRPr="00E741E4">
              <w:rPr>
                <w:lang w:val="pt-BR"/>
              </w:rPr>
              <w:t>19.932</w:t>
            </w:r>
          </w:p>
        </w:tc>
        <w:tc>
          <w:tcPr>
            <w:tcW w:w="206" w:type="pct"/>
            <w:shd w:val="clear" w:color="auto" w:fill="auto"/>
            <w:vAlign w:val="center"/>
            <w:hideMark/>
          </w:tcPr>
          <w:p w14:paraId="10029298" w14:textId="77777777" w:rsidR="00537636" w:rsidRPr="00E741E4" w:rsidRDefault="00537636" w:rsidP="00F40BB7">
            <w:pPr>
              <w:pStyle w:val="TableText-Center"/>
            </w:pPr>
            <w:r w:rsidRPr="00E741E4">
              <w:rPr>
                <w:lang w:val="pt-BR"/>
              </w:rPr>
              <w:t>20.465</w:t>
            </w:r>
          </w:p>
        </w:tc>
        <w:tc>
          <w:tcPr>
            <w:tcW w:w="223" w:type="pct"/>
            <w:shd w:val="clear" w:color="auto" w:fill="auto"/>
            <w:vAlign w:val="center"/>
            <w:hideMark/>
          </w:tcPr>
          <w:p w14:paraId="4DBE8418" w14:textId="77777777" w:rsidR="00537636" w:rsidRPr="00E741E4" w:rsidRDefault="00537636" w:rsidP="00F40BB7">
            <w:pPr>
              <w:pStyle w:val="TableText-Center"/>
            </w:pPr>
            <w:r w:rsidRPr="00E741E4">
              <w:rPr>
                <w:lang w:val="pt-BR"/>
              </w:rPr>
              <w:t>20.391</w:t>
            </w:r>
          </w:p>
        </w:tc>
        <w:tc>
          <w:tcPr>
            <w:tcW w:w="210" w:type="pct"/>
            <w:shd w:val="clear" w:color="auto" w:fill="auto"/>
            <w:vAlign w:val="center"/>
            <w:hideMark/>
          </w:tcPr>
          <w:p w14:paraId="20DE735F" w14:textId="77777777" w:rsidR="00537636" w:rsidRPr="00E741E4" w:rsidRDefault="00537636" w:rsidP="00F40BB7">
            <w:pPr>
              <w:pStyle w:val="TableText-Center"/>
            </w:pPr>
            <w:r w:rsidRPr="00E741E4">
              <w:rPr>
                <w:lang w:val="pt-BR"/>
              </w:rPr>
              <w:t>21.006</w:t>
            </w:r>
          </w:p>
        </w:tc>
        <w:tc>
          <w:tcPr>
            <w:tcW w:w="249" w:type="pct"/>
            <w:vMerge w:val="restart"/>
            <w:shd w:val="clear" w:color="auto" w:fill="auto"/>
            <w:vAlign w:val="center"/>
            <w:hideMark/>
          </w:tcPr>
          <w:p w14:paraId="10FCD782" w14:textId="77777777" w:rsidR="00537636" w:rsidRPr="00E741E4" w:rsidRDefault="00537636" w:rsidP="00F40BB7">
            <w:pPr>
              <w:pStyle w:val="TableText-Center"/>
              <w:rPr>
                <w:color w:val="3A3838"/>
              </w:rPr>
            </w:pPr>
            <w:r w:rsidRPr="00E741E4">
              <w:rPr>
                <w:color w:val="3A3838"/>
                <w:lang w:val="pt-BR"/>
              </w:rPr>
              <w:t>Não</w:t>
            </w:r>
          </w:p>
        </w:tc>
        <w:tc>
          <w:tcPr>
            <w:tcW w:w="739" w:type="pct"/>
            <w:vMerge/>
            <w:vAlign w:val="center"/>
          </w:tcPr>
          <w:p w14:paraId="4EE46174" w14:textId="77777777" w:rsidR="00537636" w:rsidRPr="00E741E4" w:rsidRDefault="00537636" w:rsidP="00F40BB7">
            <w:pPr>
              <w:pStyle w:val="TableText-leftaligned"/>
            </w:pPr>
          </w:p>
        </w:tc>
      </w:tr>
      <w:tr w:rsidR="00537636" w:rsidRPr="00E741E4" w14:paraId="63E9A315" w14:textId="77777777" w:rsidTr="00092CF2">
        <w:trPr>
          <w:trHeight w:val="20"/>
        </w:trPr>
        <w:tc>
          <w:tcPr>
            <w:tcW w:w="745" w:type="pct"/>
            <w:gridSpan w:val="3"/>
            <w:vMerge/>
            <w:vAlign w:val="center"/>
            <w:hideMark/>
          </w:tcPr>
          <w:p w14:paraId="5FF96E8A" w14:textId="77777777" w:rsidR="00537636" w:rsidRPr="00E741E4" w:rsidRDefault="00537636" w:rsidP="00F40BB7">
            <w:pPr>
              <w:rPr>
                <w:rFonts w:ascii="Arial Narrow" w:hAnsi="Arial Narrow"/>
                <w:b/>
                <w:bCs/>
                <w:sz w:val="20"/>
                <w:szCs w:val="20"/>
              </w:rPr>
            </w:pPr>
          </w:p>
        </w:tc>
        <w:tc>
          <w:tcPr>
            <w:tcW w:w="858" w:type="pct"/>
            <w:vMerge/>
            <w:vAlign w:val="center"/>
          </w:tcPr>
          <w:p w14:paraId="7F129C64" w14:textId="77777777" w:rsidR="00537636" w:rsidRPr="00E741E4" w:rsidRDefault="00537636" w:rsidP="00F40BB7">
            <w:pPr>
              <w:pStyle w:val="TableText-leftaligned"/>
            </w:pPr>
          </w:p>
        </w:tc>
        <w:tc>
          <w:tcPr>
            <w:tcW w:w="494" w:type="pct"/>
            <w:vMerge/>
            <w:vAlign w:val="center"/>
            <w:hideMark/>
          </w:tcPr>
          <w:p w14:paraId="080696A0" w14:textId="77777777" w:rsidR="00537636" w:rsidRPr="00E741E4" w:rsidRDefault="00537636" w:rsidP="00F40BB7">
            <w:pPr>
              <w:pStyle w:val="TableText-leftaligned"/>
            </w:pPr>
          </w:p>
        </w:tc>
        <w:tc>
          <w:tcPr>
            <w:tcW w:w="452" w:type="pct"/>
            <w:shd w:val="clear" w:color="auto" w:fill="auto"/>
            <w:vAlign w:val="center"/>
            <w:hideMark/>
          </w:tcPr>
          <w:p w14:paraId="7FCD39FC" w14:textId="77777777" w:rsidR="00537636" w:rsidRPr="00E741E4" w:rsidRDefault="00537636" w:rsidP="00F40BB7">
            <w:pPr>
              <w:pStyle w:val="TableText-leftaligned"/>
            </w:pPr>
            <w:r w:rsidRPr="00E741E4">
              <w:rPr>
                <w:lang w:val="pt-BR"/>
              </w:rPr>
              <w:t>Aumento ou redução percentual no número diário de caminhões</w:t>
            </w:r>
          </w:p>
        </w:tc>
        <w:tc>
          <w:tcPr>
            <w:tcW w:w="227" w:type="pct"/>
            <w:shd w:val="clear" w:color="auto" w:fill="auto"/>
            <w:vAlign w:val="center"/>
            <w:hideMark/>
          </w:tcPr>
          <w:p w14:paraId="7F366BC8" w14:textId="77777777" w:rsidR="00537636" w:rsidRPr="00E741E4" w:rsidRDefault="00537636" w:rsidP="00F40BB7">
            <w:pPr>
              <w:pStyle w:val="TableText-Center"/>
            </w:pPr>
            <w:r w:rsidRPr="00E741E4">
              <w:rPr>
                <w:lang w:val="pt-BR"/>
              </w:rPr>
              <w:t>2.257</w:t>
            </w:r>
          </w:p>
        </w:tc>
        <w:tc>
          <w:tcPr>
            <w:tcW w:w="205" w:type="pct"/>
            <w:shd w:val="clear" w:color="auto" w:fill="auto"/>
            <w:vAlign w:val="center"/>
            <w:hideMark/>
          </w:tcPr>
          <w:p w14:paraId="65D1E5F1" w14:textId="77777777" w:rsidR="00537636" w:rsidRPr="00E741E4" w:rsidRDefault="00537636" w:rsidP="00F40BB7">
            <w:pPr>
              <w:pStyle w:val="TableText-Center"/>
            </w:pPr>
            <w:r w:rsidRPr="00E741E4">
              <w:rPr>
                <w:lang w:val="pt-BR"/>
              </w:rPr>
              <w:t>2.423</w:t>
            </w:r>
          </w:p>
        </w:tc>
        <w:tc>
          <w:tcPr>
            <w:tcW w:w="186" w:type="pct"/>
            <w:shd w:val="clear" w:color="auto" w:fill="auto"/>
            <w:vAlign w:val="center"/>
            <w:hideMark/>
          </w:tcPr>
          <w:p w14:paraId="406F4C5B" w14:textId="77777777" w:rsidR="00537636" w:rsidRPr="00E741E4" w:rsidRDefault="00537636" w:rsidP="00F40BB7">
            <w:pPr>
              <w:pStyle w:val="TableText-Center"/>
            </w:pPr>
            <w:r w:rsidRPr="00E741E4">
              <w:rPr>
                <w:lang w:val="pt-BR"/>
              </w:rPr>
              <w:t>2.820</w:t>
            </w:r>
          </w:p>
        </w:tc>
        <w:tc>
          <w:tcPr>
            <w:tcW w:w="206" w:type="pct"/>
            <w:shd w:val="clear" w:color="auto" w:fill="auto"/>
            <w:vAlign w:val="center"/>
            <w:hideMark/>
          </w:tcPr>
          <w:p w14:paraId="08D117ED" w14:textId="77777777" w:rsidR="00537636" w:rsidRPr="00E741E4" w:rsidRDefault="00537636" w:rsidP="00F40BB7">
            <w:pPr>
              <w:pStyle w:val="TableText-Center"/>
            </w:pPr>
            <w:r w:rsidRPr="00E741E4">
              <w:rPr>
                <w:lang w:val="pt-BR"/>
              </w:rPr>
              <w:t>3.479</w:t>
            </w:r>
          </w:p>
        </w:tc>
        <w:tc>
          <w:tcPr>
            <w:tcW w:w="206" w:type="pct"/>
            <w:shd w:val="clear" w:color="auto" w:fill="auto"/>
            <w:vAlign w:val="center"/>
            <w:hideMark/>
          </w:tcPr>
          <w:p w14:paraId="588FA2E8" w14:textId="77777777" w:rsidR="00537636" w:rsidRPr="00E741E4" w:rsidRDefault="00537636" w:rsidP="00F40BB7">
            <w:pPr>
              <w:pStyle w:val="TableText-Center"/>
            </w:pPr>
            <w:r w:rsidRPr="00E741E4">
              <w:rPr>
                <w:lang w:val="pt-BR"/>
              </w:rPr>
              <w:t>4.116</w:t>
            </w:r>
          </w:p>
        </w:tc>
        <w:tc>
          <w:tcPr>
            <w:tcW w:w="223" w:type="pct"/>
            <w:shd w:val="clear" w:color="auto" w:fill="auto"/>
            <w:vAlign w:val="center"/>
            <w:hideMark/>
          </w:tcPr>
          <w:p w14:paraId="196986E2" w14:textId="77777777" w:rsidR="00537636" w:rsidRPr="00E741E4" w:rsidRDefault="00537636" w:rsidP="00F40BB7">
            <w:pPr>
              <w:pStyle w:val="TableText-Center"/>
            </w:pPr>
            <w:r w:rsidRPr="00E741E4">
              <w:rPr>
                <w:lang w:val="pt-BR"/>
              </w:rPr>
              <w:t>3.045</w:t>
            </w:r>
          </w:p>
        </w:tc>
        <w:tc>
          <w:tcPr>
            <w:tcW w:w="210" w:type="pct"/>
            <w:shd w:val="clear" w:color="auto" w:fill="auto"/>
            <w:vAlign w:val="center"/>
            <w:hideMark/>
          </w:tcPr>
          <w:p w14:paraId="00685576" w14:textId="77777777" w:rsidR="00537636" w:rsidRPr="00E741E4" w:rsidRDefault="00537636" w:rsidP="00F40BB7">
            <w:pPr>
              <w:pStyle w:val="TableText-Center"/>
            </w:pPr>
            <w:r w:rsidRPr="00E741E4">
              <w:rPr>
                <w:lang w:val="pt-BR"/>
              </w:rPr>
              <w:t>432</w:t>
            </w:r>
          </w:p>
        </w:tc>
        <w:tc>
          <w:tcPr>
            <w:tcW w:w="249" w:type="pct"/>
            <w:vMerge/>
            <w:vAlign w:val="center"/>
            <w:hideMark/>
          </w:tcPr>
          <w:p w14:paraId="3DA33CAD" w14:textId="77777777" w:rsidR="00537636" w:rsidRPr="00E741E4" w:rsidRDefault="00537636" w:rsidP="00F40BB7">
            <w:pPr>
              <w:pStyle w:val="TableText-Center"/>
              <w:rPr>
                <w:rFonts w:cs="Calibri"/>
                <w:color w:val="3A3838"/>
              </w:rPr>
            </w:pPr>
          </w:p>
        </w:tc>
        <w:tc>
          <w:tcPr>
            <w:tcW w:w="739" w:type="pct"/>
            <w:vMerge/>
            <w:vAlign w:val="center"/>
            <w:hideMark/>
          </w:tcPr>
          <w:p w14:paraId="3A5B8427" w14:textId="77777777" w:rsidR="00537636" w:rsidRPr="00E741E4" w:rsidRDefault="00537636" w:rsidP="00F40BB7">
            <w:pPr>
              <w:rPr>
                <w:rFonts w:ascii="Arial Narrow" w:hAnsi="Arial Narrow" w:cs="Calibri"/>
                <w:sz w:val="20"/>
                <w:szCs w:val="20"/>
              </w:rPr>
            </w:pPr>
          </w:p>
        </w:tc>
      </w:tr>
      <w:tr w:rsidR="00537636" w:rsidRPr="00E741E4" w14:paraId="1C921FB8" w14:textId="77777777" w:rsidTr="00092CF2">
        <w:trPr>
          <w:trHeight w:val="20"/>
        </w:trPr>
        <w:tc>
          <w:tcPr>
            <w:tcW w:w="745" w:type="pct"/>
            <w:gridSpan w:val="3"/>
            <w:vMerge/>
            <w:vAlign w:val="center"/>
            <w:hideMark/>
          </w:tcPr>
          <w:p w14:paraId="15225172" w14:textId="77777777" w:rsidR="00537636" w:rsidRPr="00E741E4" w:rsidRDefault="00537636" w:rsidP="00F40BB7">
            <w:pPr>
              <w:rPr>
                <w:rFonts w:ascii="Arial Narrow" w:hAnsi="Arial Narrow"/>
                <w:b/>
                <w:bCs/>
                <w:sz w:val="20"/>
                <w:szCs w:val="20"/>
              </w:rPr>
            </w:pPr>
          </w:p>
        </w:tc>
        <w:tc>
          <w:tcPr>
            <w:tcW w:w="858" w:type="pct"/>
            <w:vMerge/>
            <w:vAlign w:val="center"/>
          </w:tcPr>
          <w:p w14:paraId="609B3CB5" w14:textId="77777777" w:rsidR="00537636" w:rsidRPr="00E741E4" w:rsidRDefault="00537636" w:rsidP="00F40BB7">
            <w:pPr>
              <w:pStyle w:val="TableText-leftaligned"/>
            </w:pPr>
          </w:p>
        </w:tc>
        <w:tc>
          <w:tcPr>
            <w:tcW w:w="494" w:type="pct"/>
            <w:vMerge/>
            <w:vAlign w:val="center"/>
            <w:hideMark/>
          </w:tcPr>
          <w:p w14:paraId="3E74D1BB" w14:textId="77777777" w:rsidR="00537636" w:rsidRPr="00E741E4" w:rsidRDefault="00537636" w:rsidP="00F40BB7">
            <w:pPr>
              <w:pStyle w:val="TableText-leftaligned"/>
            </w:pPr>
          </w:p>
        </w:tc>
        <w:tc>
          <w:tcPr>
            <w:tcW w:w="452" w:type="pct"/>
            <w:shd w:val="clear" w:color="auto" w:fill="auto"/>
            <w:vAlign w:val="center"/>
            <w:hideMark/>
          </w:tcPr>
          <w:p w14:paraId="229ED4F1" w14:textId="77777777" w:rsidR="00537636" w:rsidRPr="00E741E4" w:rsidRDefault="00537636" w:rsidP="00F40BB7">
            <w:pPr>
              <w:pStyle w:val="TableText-leftaligned"/>
            </w:pPr>
            <w:r w:rsidRPr="00E741E4">
              <w:rPr>
                <w:lang w:val="pt-BR"/>
              </w:rPr>
              <w:t>Efeitos potenciais adversos na qualidade do ar resultantes de desvios de caminhões</w:t>
            </w:r>
          </w:p>
        </w:tc>
        <w:tc>
          <w:tcPr>
            <w:tcW w:w="227" w:type="pct"/>
            <w:shd w:val="clear" w:color="auto" w:fill="auto"/>
            <w:vAlign w:val="center"/>
            <w:hideMark/>
          </w:tcPr>
          <w:p w14:paraId="425BEB81" w14:textId="77777777" w:rsidR="00537636" w:rsidRPr="00E741E4" w:rsidRDefault="00537636" w:rsidP="00F40BB7">
            <w:pPr>
              <w:pStyle w:val="TableText-Center"/>
            </w:pPr>
            <w:r w:rsidRPr="00E741E4">
              <w:rPr>
                <w:lang w:val="pt-BR"/>
              </w:rPr>
              <w:t>Não</w:t>
            </w:r>
          </w:p>
        </w:tc>
        <w:tc>
          <w:tcPr>
            <w:tcW w:w="205" w:type="pct"/>
            <w:shd w:val="clear" w:color="auto" w:fill="auto"/>
            <w:vAlign w:val="center"/>
            <w:hideMark/>
          </w:tcPr>
          <w:p w14:paraId="5B66986A" w14:textId="77777777" w:rsidR="00537636" w:rsidRPr="00E741E4" w:rsidRDefault="00537636" w:rsidP="00F40BB7">
            <w:pPr>
              <w:pStyle w:val="TableText-Center"/>
            </w:pPr>
            <w:r w:rsidRPr="00E741E4">
              <w:rPr>
                <w:lang w:val="pt-BR"/>
              </w:rPr>
              <w:t>Não</w:t>
            </w:r>
          </w:p>
        </w:tc>
        <w:tc>
          <w:tcPr>
            <w:tcW w:w="186" w:type="pct"/>
            <w:shd w:val="clear" w:color="auto" w:fill="auto"/>
            <w:vAlign w:val="center"/>
            <w:hideMark/>
          </w:tcPr>
          <w:p w14:paraId="09F21193" w14:textId="77777777" w:rsidR="00537636" w:rsidRPr="00E741E4" w:rsidRDefault="00537636" w:rsidP="00F40BB7">
            <w:pPr>
              <w:pStyle w:val="TableText-Center"/>
            </w:pPr>
            <w:r w:rsidRPr="00E741E4">
              <w:rPr>
                <w:lang w:val="pt-BR"/>
              </w:rPr>
              <w:t>Não</w:t>
            </w:r>
          </w:p>
        </w:tc>
        <w:tc>
          <w:tcPr>
            <w:tcW w:w="206" w:type="pct"/>
            <w:shd w:val="clear" w:color="auto" w:fill="auto"/>
            <w:vAlign w:val="center"/>
            <w:hideMark/>
          </w:tcPr>
          <w:p w14:paraId="2698D992" w14:textId="77777777" w:rsidR="00537636" w:rsidRPr="00E741E4" w:rsidRDefault="00537636" w:rsidP="00F40BB7">
            <w:pPr>
              <w:pStyle w:val="TableText-Center"/>
            </w:pPr>
            <w:r w:rsidRPr="00E741E4">
              <w:rPr>
                <w:lang w:val="pt-BR"/>
              </w:rPr>
              <w:t>Não</w:t>
            </w:r>
          </w:p>
        </w:tc>
        <w:tc>
          <w:tcPr>
            <w:tcW w:w="206" w:type="pct"/>
            <w:shd w:val="clear" w:color="auto" w:fill="auto"/>
            <w:vAlign w:val="center"/>
            <w:hideMark/>
          </w:tcPr>
          <w:p w14:paraId="50DF6D1C" w14:textId="77777777" w:rsidR="00537636" w:rsidRPr="00E741E4" w:rsidRDefault="00537636" w:rsidP="00F40BB7">
            <w:pPr>
              <w:pStyle w:val="TableText-Center"/>
            </w:pPr>
            <w:r w:rsidRPr="00E741E4">
              <w:rPr>
                <w:lang w:val="pt-BR"/>
              </w:rPr>
              <w:t>Não</w:t>
            </w:r>
          </w:p>
        </w:tc>
        <w:tc>
          <w:tcPr>
            <w:tcW w:w="223" w:type="pct"/>
            <w:shd w:val="clear" w:color="auto" w:fill="auto"/>
            <w:vAlign w:val="center"/>
            <w:hideMark/>
          </w:tcPr>
          <w:p w14:paraId="2669B86B" w14:textId="77777777" w:rsidR="00537636" w:rsidRPr="00E741E4" w:rsidRDefault="00537636" w:rsidP="00F40BB7">
            <w:pPr>
              <w:pStyle w:val="TableText-Center"/>
            </w:pPr>
            <w:r w:rsidRPr="00E741E4">
              <w:rPr>
                <w:lang w:val="pt-BR"/>
              </w:rPr>
              <w:t>Não</w:t>
            </w:r>
          </w:p>
        </w:tc>
        <w:tc>
          <w:tcPr>
            <w:tcW w:w="210" w:type="pct"/>
            <w:shd w:val="clear" w:color="auto" w:fill="auto"/>
            <w:vAlign w:val="center"/>
            <w:hideMark/>
          </w:tcPr>
          <w:p w14:paraId="40D4B444" w14:textId="77777777" w:rsidR="00537636" w:rsidRPr="00E741E4" w:rsidRDefault="00537636" w:rsidP="00F40BB7">
            <w:pPr>
              <w:pStyle w:val="TableText-Center"/>
            </w:pPr>
            <w:r w:rsidRPr="00E741E4">
              <w:rPr>
                <w:lang w:val="pt-BR"/>
              </w:rPr>
              <w:t>Não</w:t>
            </w:r>
          </w:p>
        </w:tc>
        <w:tc>
          <w:tcPr>
            <w:tcW w:w="249" w:type="pct"/>
            <w:vMerge/>
            <w:vAlign w:val="center"/>
            <w:hideMark/>
          </w:tcPr>
          <w:p w14:paraId="3B1474E9" w14:textId="77777777" w:rsidR="00537636" w:rsidRPr="00E741E4" w:rsidRDefault="00537636" w:rsidP="00F40BB7">
            <w:pPr>
              <w:pStyle w:val="TableText-Center"/>
              <w:rPr>
                <w:rFonts w:cs="Calibri"/>
                <w:color w:val="3A3838"/>
              </w:rPr>
            </w:pPr>
          </w:p>
        </w:tc>
        <w:tc>
          <w:tcPr>
            <w:tcW w:w="739" w:type="pct"/>
            <w:vMerge/>
            <w:vAlign w:val="center"/>
            <w:hideMark/>
          </w:tcPr>
          <w:p w14:paraId="1AD5F12E" w14:textId="77777777" w:rsidR="00537636" w:rsidRPr="00E741E4" w:rsidRDefault="00537636" w:rsidP="00F40BB7">
            <w:pPr>
              <w:rPr>
                <w:rFonts w:ascii="Arial Narrow" w:hAnsi="Arial Narrow" w:cs="Calibri"/>
                <w:sz w:val="20"/>
                <w:szCs w:val="20"/>
              </w:rPr>
            </w:pPr>
          </w:p>
        </w:tc>
      </w:tr>
      <w:tr w:rsidR="002E20DC" w:rsidRPr="00E741E4" w14:paraId="00872060" w14:textId="77777777" w:rsidTr="00092CF2">
        <w:trPr>
          <w:trHeight w:val="20"/>
        </w:trPr>
        <w:tc>
          <w:tcPr>
            <w:tcW w:w="745" w:type="pct"/>
            <w:gridSpan w:val="3"/>
            <w:shd w:val="clear" w:color="auto" w:fill="auto"/>
            <w:vAlign w:val="center"/>
            <w:hideMark/>
          </w:tcPr>
          <w:p w14:paraId="2CD79D8D" w14:textId="77777777" w:rsidR="00537636" w:rsidRPr="00E741E4" w:rsidRDefault="00537636" w:rsidP="00F40BB7">
            <w:pPr>
              <w:pStyle w:val="TableText-leftaligned"/>
              <w:rPr>
                <w:b/>
                <w:bCs/>
              </w:rPr>
            </w:pPr>
            <w:r w:rsidRPr="00E741E4">
              <w:rPr>
                <w:b/>
                <w:bCs/>
                <w:lang w:val="pt-BR"/>
              </w:rPr>
              <w:t>11 – Energia</w:t>
            </w:r>
          </w:p>
        </w:tc>
        <w:tc>
          <w:tcPr>
            <w:tcW w:w="858" w:type="pct"/>
            <w:vAlign w:val="center"/>
          </w:tcPr>
          <w:p w14:paraId="66C3FD8A" w14:textId="77777777" w:rsidR="00537636" w:rsidRPr="00E741E4" w:rsidRDefault="00537636" w:rsidP="00F40BB7">
            <w:pPr>
              <w:pStyle w:val="TableText-leftaligned"/>
            </w:pPr>
            <w:r w:rsidRPr="00E741E4">
              <w:rPr>
                <w:lang w:val="pt-BR"/>
              </w:rPr>
              <w:t>Reduções no consumo regional de energia</w:t>
            </w:r>
          </w:p>
        </w:tc>
        <w:tc>
          <w:tcPr>
            <w:tcW w:w="494" w:type="pct"/>
            <w:shd w:val="clear" w:color="auto" w:fill="auto"/>
            <w:vAlign w:val="center"/>
            <w:hideMark/>
          </w:tcPr>
          <w:p w14:paraId="07E296BD"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hideMark/>
          </w:tcPr>
          <w:p w14:paraId="1ABD90F4"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756E8E45" w14:textId="77777777" w:rsidR="00537636" w:rsidRPr="00E741E4" w:rsidRDefault="00537636" w:rsidP="00F40BB7">
            <w:pPr>
              <w:pStyle w:val="TableText-Center"/>
            </w:pPr>
            <w:r w:rsidRPr="00E741E4">
              <w:rPr>
                <w:lang w:val="pt-BR"/>
              </w:rPr>
              <w:t>Reduções na VMT regional reduziriam o consumo de energia</w:t>
            </w:r>
          </w:p>
        </w:tc>
        <w:tc>
          <w:tcPr>
            <w:tcW w:w="249" w:type="pct"/>
            <w:shd w:val="clear" w:color="auto" w:fill="FFFFFF" w:themeFill="background1"/>
            <w:vAlign w:val="center"/>
            <w:hideMark/>
          </w:tcPr>
          <w:p w14:paraId="2D54DEA9" w14:textId="77777777" w:rsidR="00537636" w:rsidRPr="00E741E4" w:rsidRDefault="00537636" w:rsidP="00F40BB7">
            <w:pPr>
              <w:pStyle w:val="TableText-Center"/>
            </w:pPr>
            <w:r w:rsidRPr="00E741E4">
              <w:rPr>
                <w:color w:val="3A3838"/>
                <w:lang w:val="pt-BR"/>
              </w:rPr>
              <w:t>Não</w:t>
            </w:r>
          </w:p>
        </w:tc>
        <w:tc>
          <w:tcPr>
            <w:tcW w:w="739" w:type="pct"/>
            <w:shd w:val="clear" w:color="auto" w:fill="FFFFFF" w:themeFill="background1"/>
            <w:vAlign w:val="center"/>
            <w:hideMark/>
          </w:tcPr>
          <w:p w14:paraId="2BEEBAF5"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Efeitos benéficos</w:t>
            </w:r>
          </w:p>
        </w:tc>
      </w:tr>
      <w:tr w:rsidR="002E20DC" w:rsidRPr="00E741E4" w14:paraId="0991002C" w14:textId="77777777" w:rsidTr="00092CF2">
        <w:trPr>
          <w:trHeight w:val="20"/>
        </w:trPr>
        <w:tc>
          <w:tcPr>
            <w:tcW w:w="745" w:type="pct"/>
            <w:gridSpan w:val="3"/>
            <w:vMerge w:val="restart"/>
            <w:shd w:val="clear" w:color="auto" w:fill="auto"/>
            <w:vAlign w:val="center"/>
            <w:hideMark/>
          </w:tcPr>
          <w:p w14:paraId="5AF1AE68" w14:textId="77777777" w:rsidR="00537636" w:rsidRPr="00E741E4" w:rsidRDefault="00537636" w:rsidP="00F40BB7">
            <w:pPr>
              <w:pStyle w:val="TableText-leftaligned"/>
              <w:rPr>
                <w:b/>
                <w:bCs/>
              </w:rPr>
            </w:pPr>
            <w:r w:rsidRPr="00E741E4">
              <w:rPr>
                <w:b/>
                <w:bCs/>
                <w:lang w:val="pt-BR"/>
              </w:rPr>
              <w:t>12 – Ruído</w:t>
            </w:r>
          </w:p>
        </w:tc>
        <w:tc>
          <w:tcPr>
            <w:tcW w:w="858" w:type="pct"/>
            <w:vMerge w:val="restart"/>
            <w:vAlign w:val="center"/>
          </w:tcPr>
          <w:p w14:paraId="04BCBA15" w14:textId="77777777" w:rsidR="00537636" w:rsidRPr="00E741E4" w:rsidRDefault="00537636" w:rsidP="00F40BB7">
            <w:pPr>
              <w:pStyle w:val="TableText-leftaligned"/>
            </w:pPr>
            <w:r w:rsidRPr="00E741E4">
              <w:rPr>
                <w:lang w:val="pt-BR"/>
              </w:rPr>
              <w:t>Aumentos ou reduções imperceptíveis nos níveis de ruído resultantes das alterações nos volumes de tráfego</w:t>
            </w:r>
          </w:p>
        </w:tc>
        <w:tc>
          <w:tcPr>
            <w:tcW w:w="494" w:type="pct"/>
            <w:shd w:val="clear" w:color="auto" w:fill="auto"/>
            <w:vAlign w:val="center"/>
            <w:hideMark/>
          </w:tcPr>
          <w:p w14:paraId="573B5E97" w14:textId="77777777" w:rsidR="00537636" w:rsidRPr="00E741E4" w:rsidRDefault="00537636" w:rsidP="00F40BB7">
            <w:pPr>
              <w:pStyle w:val="TableText-leftaligned"/>
            </w:pPr>
            <w:r w:rsidRPr="00E741E4">
              <w:rPr>
                <w:lang w:val="pt-BR"/>
              </w:rPr>
              <w:t xml:space="preserve">Cruzamentos de pontes e túneis </w:t>
            </w:r>
          </w:p>
        </w:tc>
        <w:tc>
          <w:tcPr>
            <w:tcW w:w="452" w:type="pct"/>
            <w:shd w:val="clear" w:color="auto" w:fill="auto"/>
            <w:vAlign w:val="center"/>
            <w:hideMark/>
          </w:tcPr>
          <w:p w14:paraId="1BA8B215"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31C48055" w14:textId="77777777" w:rsidR="00537636" w:rsidRPr="00E741E4" w:rsidRDefault="00537636" w:rsidP="00F40BB7">
            <w:pPr>
              <w:pStyle w:val="TableText-Center"/>
              <w:jc w:val="both"/>
            </w:pPr>
            <w:r w:rsidRPr="00E741E4">
              <w:rPr>
                <w:lang w:val="pt-BR"/>
              </w:rPr>
              <w:t xml:space="preserve">Os aumentos máximos de nível de ruído (2,9 dB(A)), cuja ocorrência foi prevista nos arredores do Túnel Queens-Midtown no Cenário de Pedágio D, não seriam perceptíveis. </w:t>
            </w:r>
          </w:p>
        </w:tc>
        <w:tc>
          <w:tcPr>
            <w:tcW w:w="249" w:type="pct"/>
            <w:shd w:val="clear" w:color="auto" w:fill="FFFFFF" w:themeFill="background1"/>
            <w:vAlign w:val="center"/>
            <w:hideMark/>
          </w:tcPr>
          <w:p w14:paraId="5A7C1944" w14:textId="77777777" w:rsidR="00537636" w:rsidRPr="00E741E4" w:rsidRDefault="00537636" w:rsidP="00F40BB7">
            <w:pPr>
              <w:pStyle w:val="TableText-Center"/>
            </w:pPr>
            <w:r w:rsidRPr="00E741E4">
              <w:rPr>
                <w:color w:val="3A3838"/>
                <w:lang w:val="pt-BR"/>
              </w:rPr>
              <w:t>Não</w:t>
            </w:r>
          </w:p>
        </w:tc>
        <w:tc>
          <w:tcPr>
            <w:tcW w:w="739" w:type="pct"/>
            <w:vMerge w:val="restart"/>
            <w:shd w:val="clear" w:color="auto" w:fill="auto"/>
            <w:vAlign w:val="center"/>
            <w:hideMark/>
          </w:tcPr>
          <w:p w14:paraId="65E21E1E" w14:textId="77777777" w:rsidR="00537636" w:rsidRPr="00E741E4" w:rsidRDefault="00537636" w:rsidP="00F40BB7">
            <w:pPr>
              <w:pStyle w:val="TableText-leftaligned"/>
            </w:pPr>
            <w:r w:rsidRPr="00E741E4">
              <w:rPr>
                <w:b/>
                <w:bCs/>
                <w:lang w:val="pt-BR"/>
              </w:rPr>
              <w:t>Nenhuma mitigação necessária.</w:t>
            </w:r>
            <w:r w:rsidRPr="00E741E4">
              <w:rPr>
                <w:lang w:val="pt-BR"/>
              </w:rPr>
              <w:t xml:space="preserve"> Nenhum efeito adverso</w:t>
            </w:r>
          </w:p>
          <w:p w14:paraId="2EAA4BA0" w14:textId="77777777" w:rsidR="00537636" w:rsidRPr="00E741E4" w:rsidRDefault="00537636" w:rsidP="00F40BB7">
            <w:pPr>
              <w:pStyle w:val="TableText-leftaligned"/>
              <w:rPr>
                <w:b/>
                <w:bCs/>
              </w:rPr>
            </w:pPr>
          </w:p>
          <w:p w14:paraId="56241416" w14:textId="77777777" w:rsidR="00537636" w:rsidRPr="00E741E4" w:rsidRDefault="00537636" w:rsidP="00F40BB7">
            <w:pPr>
              <w:pStyle w:val="TableText-leftaligned"/>
              <w:rPr>
                <w:b/>
                <w:bCs/>
              </w:rPr>
            </w:pPr>
            <w:r w:rsidRPr="00E741E4">
              <w:rPr>
                <w:b/>
                <w:bCs/>
                <w:lang w:val="pt-BR"/>
              </w:rPr>
              <w:t>Aprimoramento</w:t>
            </w:r>
          </w:p>
          <w:p w14:paraId="41237D76" w14:textId="77777777" w:rsidR="00537636" w:rsidRPr="00E741E4" w:rsidRDefault="00537636" w:rsidP="00F40BB7">
            <w:pPr>
              <w:pStyle w:val="TableText-leftaligned"/>
            </w:pPr>
            <w:r w:rsidRPr="00E741E4">
              <w:rPr>
                <w:lang w:val="pt-BR"/>
              </w:rPr>
              <w:t xml:space="preserve">Consulte o aprimoramento geral do monitoramento no final desta tabela. </w:t>
            </w:r>
          </w:p>
        </w:tc>
      </w:tr>
      <w:tr w:rsidR="002E20DC" w:rsidRPr="00E741E4" w14:paraId="0F1F7E0F" w14:textId="77777777" w:rsidTr="00092CF2">
        <w:trPr>
          <w:trHeight w:val="20"/>
        </w:trPr>
        <w:tc>
          <w:tcPr>
            <w:tcW w:w="745" w:type="pct"/>
            <w:gridSpan w:val="3"/>
            <w:vMerge/>
            <w:vAlign w:val="center"/>
          </w:tcPr>
          <w:p w14:paraId="1AC04578" w14:textId="77777777" w:rsidR="00537636" w:rsidRPr="00E741E4" w:rsidRDefault="00537636" w:rsidP="00F40BB7">
            <w:pPr>
              <w:pStyle w:val="TableText-leftaligned"/>
              <w:rPr>
                <w:b/>
                <w:bCs/>
              </w:rPr>
            </w:pPr>
          </w:p>
        </w:tc>
        <w:tc>
          <w:tcPr>
            <w:tcW w:w="858" w:type="pct"/>
            <w:vMerge/>
            <w:vAlign w:val="center"/>
          </w:tcPr>
          <w:p w14:paraId="5D35C9E2" w14:textId="77777777" w:rsidR="00537636" w:rsidRPr="00E741E4" w:rsidRDefault="00537636" w:rsidP="00F40BB7">
            <w:pPr>
              <w:pStyle w:val="TableText-leftaligned"/>
            </w:pPr>
          </w:p>
        </w:tc>
        <w:tc>
          <w:tcPr>
            <w:tcW w:w="494" w:type="pct"/>
            <w:shd w:val="clear" w:color="auto" w:fill="auto"/>
            <w:vAlign w:val="center"/>
          </w:tcPr>
          <w:p w14:paraId="738ED344" w14:textId="77777777" w:rsidR="00537636" w:rsidRPr="00E741E4" w:rsidRDefault="00537636" w:rsidP="00F40BB7">
            <w:pPr>
              <w:pStyle w:val="TableText-leftaligned"/>
            </w:pPr>
            <w:r w:rsidRPr="00E741E4">
              <w:rPr>
                <w:lang w:val="pt-BR"/>
              </w:rPr>
              <w:t>Ruas locais</w:t>
            </w:r>
          </w:p>
        </w:tc>
        <w:tc>
          <w:tcPr>
            <w:tcW w:w="452" w:type="pct"/>
            <w:shd w:val="clear" w:color="auto" w:fill="auto"/>
            <w:vAlign w:val="center"/>
          </w:tcPr>
          <w:p w14:paraId="494BD4AF"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tcPr>
          <w:p w14:paraId="7D2B1683" w14:textId="77777777" w:rsidR="00537636" w:rsidRPr="00E741E4" w:rsidRDefault="00537636" w:rsidP="00F40BB7">
            <w:pPr>
              <w:pStyle w:val="TableText-Center"/>
              <w:jc w:val="both"/>
            </w:pPr>
            <w:r w:rsidRPr="00E741E4">
              <w:rPr>
                <w:lang w:val="pt-BR"/>
              </w:rPr>
              <w:t>O Cenário de Pedágio C foi usado para avaliar as alterações no nível de ruído em Downtown Brooklyn, e o Cenário de Pedágio D foi usado em todos os outros locais avaliados. Os aumentos máximos de nível de ruído (2,5 dB(A)), cuja ocorrência foi prevista nos arredores de Trinity Place e Edgar Street, não seriam perceptíveis. Não houve aumento previsto nos níveis de ruído nos pontos de Downtown Brooklyn.</w:t>
            </w:r>
          </w:p>
        </w:tc>
        <w:tc>
          <w:tcPr>
            <w:tcW w:w="249" w:type="pct"/>
            <w:shd w:val="clear" w:color="auto" w:fill="FFFFFF" w:themeFill="background1"/>
            <w:vAlign w:val="center"/>
          </w:tcPr>
          <w:p w14:paraId="790B90BA" w14:textId="77777777" w:rsidR="00537636" w:rsidRPr="00E741E4" w:rsidRDefault="00537636" w:rsidP="00F40BB7">
            <w:pPr>
              <w:pStyle w:val="TableText-Center"/>
            </w:pPr>
            <w:r w:rsidRPr="00E741E4">
              <w:rPr>
                <w:lang w:val="pt-BR"/>
              </w:rPr>
              <w:t>Não</w:t>
            </w:r>
          </w:p>
        </w:tc>
        <w:tc>
          <w:tcPr>
            <w:tcW w:w="739" w:type="pct"/>
            <w:vMerge/>
            <w:vAlign w:val="center"/>
          </w:tcPr>
          <w:p w14:paraId="4BBC3A90" w14:textId="77777777" w:rsidR="00537636" w:rsidRPr="00E741E4" w:rsidRDefault="00537636" w:rsidP="00F40BB7">
            <w:pPr>
              <w:pStyle w:val="TableText-leftaligned"/>
            </w:pPr>
          </w:p>
        </w:tc>
      </w:tr>
      <w:tr w:rsidR="002E20DC" w:rsidRPr="00E741E4" w14:paraId="2161229D" w14:textId="77777777" w:rsidTr="00092CF2">
        <w:trPr>
          <w:trHeight w:val="20"/>
        </w:trPr>
        <w:tc>
          <w:tcPr>
            <w:tcW w:w="745" w:type="pct"/>
            <w:gridSpan w:val="3"/>
            <w:shd w:val="clear" w:color="auto" w:fill="auto"/>
            <w:vAlign w:val="center"/>
            <w:hideMark/>
          </w:tcPr>
          <w:p w14:paraId="4633AD76" w14:textId="77777777" w:rsidR="00537636" w:rsidRPr="00E741E4" w:rsidRDefault="00537636" w:rsidP="00F40BB7">
            <w:pPr>
              <w:pStyle w:val="TableText-leftaligned"/>
              <w:rPr>
                <w:b/>
                <w:bCs/>
              </w:rPr>
            </w:pPr>
            <w:r w:rsidRPr="00E741E4">
              <w:rPr>
                <w:b/>
                <w:bCs/>
                <w:lang w:val="pt-BR"/>
              </w:rPr>
              <w:t>13 – Recursos naturais</w:t>
            </w:r>
          </w:p>
        </w:tc>
        <w:tc>
          <w:tcPr>
            <w:tcW w:w="858" w:type="pct"/>
            <w:vAlign w:val="center"/>
          </w:tcPr>
          <w:p w14:paraId="4792618E" w14:textId="77777777" w:rsidR="00537636" w:rsidRPr="00E741E4" w:rsidRDefault="00537636" w:rsidP="00F40BB7">
            <w:pPr>
              <w:pStyle w:val="TableText-leftaligned"/>
            </w:pPr>
            <w:r w:rsidRPr="00E741E4">
              <w:rPr>
                <w:lang w:val="pt-BR"/>
              </w:rPr>
              <w:t>Atividades de construção para instalar a infraestrutura de pedágio perto de recursos naturais</w:t>
            </w:r>
          </w:p>
        </w:tc>
        <w:tc>
          <w:tcPr>
            <w:tcW w:w="494" w:type="pct"/>
            <w:shd w:val="clear" w:color="auto" w:fill="auto"/>
            <w:vAlign w:val="center"/>
            <w:hideMark/>
          </w:tcPr>
          <w:p w14:paraId="55B56EAF" w14:textId="77777777" w:rsidR="00537636" w:rsidRPr="00E741E4" w:rsidRDefault="00537636" w:rsidP="00F40BB7">
            <w:pPr>
              <w:pStyle w:val="TableText-leftaligned"/>
            </w:pPr>
            <w:r w:rsidRPr="00E741E4">
              <w:rPr>
                <w:lang w:val="pt-BR"/>
              </w:rPr>
              <w:t>Locais de infraestrutura de pedágio e locais de equipamentos de sistema de pedágio</w:t>
            </w:r>
          </w:p>
        </w:tc>
        <w:tc>
          <w:tcPr>
            <w:tcW w:w="452" w:type="pct"/>
            <w:shd w:val="clear" w:color="auto" w:fill="auto"/>
            <w:vAlign w:val="center"/>
            <w:hideMark/>
          </w:tcPr>
          <w:p w14:paraId="2C641135"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15F4EBBC" w14:textId="77777777" w:rsidR="00537636" w:rsidRPr="00E741E4" w:rsidRDefault="00537636" w:rsidP="00F40BB7">
            <w:pPr>
              <w:pStyle w:val="TableText-Center"/>
              <w:jc w:val="both"/>
            </w:pPr>
            <w:r w:rsidRPr="00E741E4">
              <w:rPr>
                <w:lang w:val="pt-BR"/>
              </w:rPr>
              <w:t>Nenhum efeito sobre águas superficiais, áreas alagadas ou várzeas. Os efeitos potenciais sobre recursos ecológicos e de águas pluviais serão gerenciados por meio de compromissos de construção. O Projeto é consistente com as políticas de zonas costeiras.</w:t>
            </w:r>
          </w:p>
        </w:tc>
        <w:tc>
          <w:tcPr>
            <w:tcW w:w="249" w:type="pct"/>
            <w:shd w:val="clear" w:color="auto" w:fill="FFFFFF" w:themeFill="background1"/>
            <w:vAlign w:val="center"/>
            <w:hideMark/>
          </w:tcPr>
          <w:p w14:paraId="700437BA" w14:textId="77777777" w:rsidR="00537636" w:rsidRPr="00E741E4" w:rsidRDefault="00537636" w:rsidP="00F40BB7">
            <w:pPr>
              <w:pStyle w:val="TableText-Center"/>
            </w:pPr>
            <w:r w:rsidRPr="00E741E4">
              <w:rPr>
                <w:color w:val="3A3838"/>
                <w:lang w:val="pt-BR"/>
              </w:rPr>
              <w:t>Não</w:t>
            </w:r>
          </w:p>
        </w:tc>
        <w:tc>
          <w:tcPr>
            <w:tcW w:w="739" w:type="pct"/>
            <w:shd w:val="clear" w:color="auto" w:fill="auto"/>
            <w:vAlign w:val="center"/>
            <w:hideMark/>
          </w:tcPr>
          <w:p w14:paraId="6CDACFC1" w14:textId="77777777" w:rsidR="00537636" w:rsidRPr="00E741E4" w:rsidRDefault="00537636" w:rsidP="00F40BB7">
            <w:pPr>
              <w:pStyle w:val="TableText-leftaligned"/>
            </w:pPr>
            <w:r w:rsidRPr="00E741E4">
              <w:rPr>
                <w:lang w:val="pt-BR"/>
              </w:rPr>
              <w:t xml:space="preserve">Consulte o </w:t>
            </w:r>
            <w:r w:rsidRPr="00E741E4">
              <w:rPr>
                <w:b/>
                <w:bCs/>
                <w:lang w:val="pt-BR"/>
              </w:rPr>
              <w:t xml:space="preserve">Capítulo 13, “Recursos naturais”, </w:t>
            </w:r>
            <w:r w:rsidRPr="00E741E4">
              <w:rPr>
                <w:lang w:val="pt-BR"/>
              </w:rPr>
              <w:t xml:space="preserve">para ver uma lista de compromissos de construção para evitar, minimizar ou mitigar efeitos negativos potenciais. </w:t>
            </w:r>
          </w:p>
        </w:tc>
      </w:tr>
      <w:tr w:rsidR="002E20DC" w:rsidRPr="00E741E4" w14:paraId="0BBBFA66" w14:textId="77777777" w:rsidTr="00092CF2">
        <w:trPr>
          <w:trHeight w:val="20"/>
        </w:trPr>
        <w:tc>
          <w:tcPr>
            <w:tcW w:w="745" w:type="pct"/>
            <w:gridSpan w:val="3"/>
            <w:shd w:val="clear" w:color="auto" w:fill="auto"/>
            <w:vAlign w:val="center"/>
            <w:hideMark/>
          </w:tcPr>
          <w:p w14:paraId="2679B27C" w14:textId="77777777" w:rsidR="00537636" w:rsidRPr="00E741E4" w:rsidRDefault="00537636" w:rsidP="00F40BB7">
            <w:pPr>
              <w:pStyle w:val="TableText-leftaligned"/>
              <w:rPr>
                <w:b/>
                <w:bCs/>
              </w:rPr>
            </w:pPr>
            <w:r w:rsidRPr="00E741E4">
              <w:rPr>
                <w:b/>
                <w:bCs/>
                <w:lang w:val="pt-BR"/>
              </w:rPr>
              <w:t>14 – Resíduos perigosos</w:t>
            </w:r>
          </w:p>
        </w:tc>
        <w:tc>
          <w:tcPr>
            <w:tcW w:w="858" w:type="pct"/>
            <w:vAlign w:val="center"/>
          </w:tcPr>
          <w:p w14:paraId="25C10389" w14:textId="77777777" w:rsidR="00537636" w:rsidRPr="00E741E4" w:rsidRDefault="00537636" w:rsidP="00F40BB7">
            <w:pPr>
              <w:pStyle w:val="TableText-leftaligned"/>
            </w:pPr>
            <w:r w:rsidRPr="00E741E4">
              <w:rPr>
                <w:lang w:val="pt-BR"/>
              </w:rPr>
              <w:t>Potencial de perturbação dos materiais contaminados ou perigosos existentes durante a construção</w:t>
            </w:r>
          </w:p>
        </w:tc>
        <w:tc>
          <w:tcPr>
            <w:tcW w:w="494" w:type="pct"/>
            <w:shd w:val="clear" w:color="auto" w:fill="auto"/>
            <w:vAlign w:val="center"/>
            <w:hideMark/>
          </w:tcPr>
          <w:p w14:paraId="78B152FE" w14:textId="77777777" w:rsidR="00537636" w:rsidRPr="00E741E4" w:rsidRDefault="00537636" w:rsidP="00F40BB7">
            <w:pPr>
              <w:pStyle w:val="TableText-leftaligned"/>
            </w:pPr>
            <w:r w:rsidRPr="00E741E4">
              <w:rPr>
                <w:lang w:val="pt-BR"/>
              </w:rPr>
              <w:t>Locais de infraestrutura de pedágio e locais de equipamentos de sistema de pedágio</w:t>
            </w:r>
          </w:p>
        </w:tc>
        <w:tc>
          <w:tcPr>
            <w:tcW w:w="452" w:type="pct"/>
            <w:shd w:val="clear" w:color="auto" w:fill="auto"/>
            <w:vAlign w:val="center"/>
            <w:hideMark/>
          </w:tcPr>
          <w:p w14:paraId="45C9CB44"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6987C63E" w14:textId="77777777" w:rsidR="00537636" w:rsidRPr="00E741E4" w:rsidRDefault="00537636" w:rsidP="00F40BB7">
            <w:pPr>
              <w:pStyle w:val="TableText-Center"/>
              <w:jc w:val="both"/>
            </w:pPr>
            <w:r w:rsidRPr="00E741E4">
              <w:rPr>
                <w:lang w:val="pt-BR"/>
              </w:rPr>
              <w:t>Perturbação do solo durante a construção e a alteração, remoção ou perturbação potenciais da infraestrutura rodoviária e de serviços públicos existente que poderiam conter materiais com amianto, tintas à base de chumbo ou outras substâncias perigosas. Os efeitos potenciais serão gerenciados por meio de compromissos de construção.</w:t>
            </w:r>
          </w:p>
        </w:tc>
        <w:tc>
          <w:tcPr>
            <w:tcW w:w="249" w:type="pct"/>
            <w:shd w:val="clear" w:color="auto" w:fill="FFFFFF" w:themeFill="background1"/>
            <w:vAlign w:val="center"/>
            <w:hideMark/>
          </w:tcPr>
          <w:p w14:paraId="18CD30DC" w14:textId="77777777" w:rsidR="00537636" w:rsidRPr="00E741E4" w:rsidRDefault="00537636" w:rsidP="00F40BB7">
            <w:pPr>
              <w:pStyle w:val="TableText-Center"/>
            </w:pPr>
            <w:r w:rsidRPr="00E741E4">
              <w:rPr>
                <w:color w:val="3A3838"/>
                <w:lang w:val="pt-BR"/>
              </w:rPr>
              <w:t>Não</w:t>
            </w:r>
          </w:p>
        </w:tc>
        <w:tc>
          <w:tcPr>
            <w:tcW w:w="739" w:type="pct"/>
            <w:shd w:val="clear" w:color="auto" w:fill="auto"/>
            <w:vAlign w:val="center"/>
            <w:hideMark/>
          </w:tcPr>
          <w:p w14:paraId="12D836D3" w14:textId="77777777" w:rsidR="00537636" w:rsidRPr="00E741E4" w:rsidRDefault="00537636" w:rsidP="00F40BB7">
            <w:pPr>
              <w:pStyle w:val="TableText-leftaligned"/>
            </w:pPr>
            <w:r w:rsidRPr="00E741E4">
              <w:rPr>
                <w:lang w:val="pt-BR"/>
              </w:rPr>
              <w:t xml:space="preserve">Consulte o </w:t>
            </w:r>
            <w:r w:rsidRPr="00E741E4">
              <w:rPr>
                <w:b/>
                <w:bCs/>
                <w:lang w:val="pt-BR"/>
              </w:rPr>
              <w:t xml:space="preserve">Capítulo 14, “Materiais contendo amianto, tintas à base de chumbo, resíduos perigosos e materiais contaminados”, </w:t>
            </w:r>
            <w:r w:rsidRPr="00E741E4">
              <w:rPr>
                <w:lang w:val="pt-BR"/>
              </w:rPr>
              <w:t xml:space="preserve">para ver uma lista dos compromissos de construção para evitar, minimizar ou mitigar efeitos negativos potenciais. </w:t>
            </w:r>
          </w:p>
        </w:tc>
      </w:tr>
      <w:tr w:rsidR="002E20DC" w:rsidRPr="00E741E4" w14:paraId="66089B8E" w14:textId="77777777" w:rsidTr="00092CF2">
        <w:trPr>
          <w:trHeight w:val="20"/>
        </w:trPr>
        <w:tc>
          <w:tcPr>
            <w:tcW w:w="745" w:type="pct"/>
            <w:gridSpan w:val="3"/>
            <w:shd w:val="clear" w:color="auto" w:fill="auto"/>
            <w:vAlign w:val="center"/>
            <w:hideMark/>
          </w:tcPr>
          <w:p w14:paraId="4581C1F1" w14:textId="77777777" w:rsidR="00537636" w:rsidRPr="00E741E4" w:rsidRDefault="00537636" w:rsidP="00F40BB7">
            <w:pPr>
              <w:pStyle w:val="TableText-leftaligned"/>
              <w:rPr>
                <w:b/>
                <w:bCs/>
              </w:rPr>
            </w:pPr>
            <w:r w:rsidRPr="00E741E4">
              <w:rPr>
                <w:b/>
                <w:bCs/>
                <w:lang w:val="pt-BR"/>
              </w:rPr>
              <w:t>15 – Efeitos da construção</w:t>
            </w:r>
          </w:p>
        </w:tc>
        <w:tc>
          <w:tcPr>
            <w:tcW w:w="858" w:type="pct"/>
            <w:vAlign w:val="center"/>
          </w:tcPr>
          <w:p w14:paraId="1DFA1ECF" w14:textId="77777777" w:rsidR="00537636" w:rsidRPr="00E741E4" w:rsidRDefault="00537636" w:rsidP="00F40BB7">
            <w:pPr>
              <w:pStyle w:val="TableText-leftaligned"/>
            </w:pPr>
            <w:r w:rsidRPr="00E741E4">
              <w:rPr>
                <w:lang w:val="pt-BR"/>
              </w:rPr>
              <w:t>Perturbação potencial relacionada à construção para a instalação da infraestrutura do pedágio</w:t>
            </w:r>
          </w:p>
        </w:tc>
        <w:tc>
          <w:tcPr>
            <w:tcW w:w="494" w:type="pct"/>
            <w:shd w:val="clear" w:color="auto" w:fill="auto"/>
            <w:vAlign w:val="center"/>
            <w:hideMark/>
          </w:tcPr>
          <w:p w14:paraId="1F7CA007" w14:textId="77777777" w:rsidR="00537636" w:rsidRPr="00E741E4" w:rsidRDefault="00537636" w:rsidP="00F40BB7">
            <w:pPr>
              <w:pStyle w:val="TableText-leftaligned"/>
            </w:pPr>
            <w:r w:rsidRPr="00E741E4">
              <w:rPr>
                <w:lang w:val="pt-BR"/>
              </w:rPr>
              <w:t>Locais de infraestrutura de pedágio e locais de equipamentos de sistema de pedágio</w:t>
            </w:r>
          </w:p>
        </w:tc>
        <w:tc>
          <w:tcPr>
            <w:tcW w:w="452" w:type="pct"/>
            <w:shd w:val="clear" w:color="auto" w:fill="auto"/>
            <w:vAlign w:val="center"/>
            <w:hideMark/>
          </w:tcPr>
          <w:p w14:paraId="0B13E232"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hideMark/>
          </w:tcPr>
          <w:p w14:paraId="14D94DBE" w14:textId="7B0D0193" w:rsidR="00537636" w:rsidRPr="00E741E4" w:rsidRDefault="00537636" w:rsidP="00F40BB7">
            <w:pPr>
              <w:pStyle w:val="TableText-Center"/>
              <w:jc w:val="both"/>
            </w:pPr>
            <w:r w:rsidRPr="00E741E4">
              <w:rPr>
                <w:lang w:val="pt-BR"/>
              </w:rPr>
              <w:t>Perturbações temporárias nos padrões de tráfego e de pedestres e geração de ruído das atividades de construção, com uma duração de menos de um ano em geral, e aproximadamente duas semanas em qualquer local considerado. Estes efeitos potenciais serão gerenciados por meio de compromissos de construção.</w:t>
            </w:r>
          </w:p>
        </w:tc>
        <w:tc>
          <w:tcPr>
            <w:tcW w:w="249" w:type="pct"/>
            <w:shd w:val="clear" w:color="auto" w:fill="FFFFFF" w:themeFill="background1"/>
            <w:vAlign w:val="center"/>
            <w:hideMark/>
          </w:tcPr>
          <w:p w14:paraId="6F8820A0" w14:textId="77777777" w:rsidR="00537636" w:rsidRPr="00E741E4" w:rsidRDefault="00537636" w:rsidP="00F40BB7">
            <w:pPr>
              <w:pStyle w:val="TableText-Center"/>
            </w:pPr>
            <w:r w:rsidRPr="00E741E4">
              <w:rPr>
                <w:color w:val="3A3838"/>
                <w:lang w:val="pt-BR"/>
              </w:rPr>
              <w:t>Não</w:t>
            </w:r>
          </w:p>
        </w:tc>
        <w:tc>
          <w:tcPr>
            <w:tcW w:w="739" w:type="pct"/>
            <w:shd w:val="clear" w:color="auto" w:fill="FFFFFF" w:themeFill="background1"/>
            <w:vAlign w:val="center"/>
            <w:hideMark/>
          </w:tcPr>
          <w:p w14:paraId="54589994" w14:textId="77777777" w:rsidR="00537636" w:rsidRPr="00E741E4" w:rsidRDefault="00537636" w:rsidP="00F40BB7">
            <w:pPr>
              <w:pStyle w:val="TableText-leftaligned"/>
            </w:pPr>
            <w:r w:rsidRPr="00E741E4">
              <w:rPr>
                <w:lang w:val="pt-BR"/>
              </w:rPr>
              <w:t xml:space="preserve">Consulte o </w:t>
            </w:r>
            <w:r w:rsidRPr="00E741E4">
              <w:rPr>
                <w:b/>
                <w:bCs/>
                <w:lang w:val="pt-BR"/>
              </w:rPr>
              <w:t xml:space="preserve">Capítulo 15, “Efeitos da construção”, </w:t>
            </w:r>
            <w:r w:rsidRPr="00E741E4">
              <w:rPr>
                <w:lang w:val="pt-BR"/>
              </w:rPr>
              <w:t xml:space="preserve">para ver uma lista dos compromissos de construção para evitar, minimizar ou mitigar os efeitos negativos potenciais. </w:t>
            </w:r>
          </w:p>
        </w:tc>
      </w:tr>
      <w:tr w:rsidR="002E20DC" w:rsidRPr="00E741E4" w14:paraId="5367705D" w14:textId="77777777" w:rsidTr="00092CF2">
        <w:trPr>
          <w:trHeight w:val="20"/>
        </w:trPr>
        <w:tc>
          <w:tcPr>
            <w:tcW w:w="372" w:type="pct"/>
            <w:gridSpan w:val="2"/>
            <w:shd w:val="clear" w:color="auto" w:fill="auto"/>
            <w:vAlign w:val="center"/>
          </w:tcPr>
          <w:p w14:paraId="734479CA" w14:textId="77777777" w:rsidR="00537636" w:rsidRPr="00E741E4" w:rsidRDefault="00537636" w:rsidP="00F40BB7">
            <w:pPr>
              <w:pStyle w:val="TableText-leftaligned"/>
              <w:rPr>
                <w:b/>
                <w:bCs/>
              </w:rPr>
            </w:pPr>
            <w:r w:rsidRPr="00E741E4">
              <w:rPr>
                <w:b/>
                <w:bCs/>
                <w:lang w:val="pt-BR"/>
              </w:rPr>
              <w:t>17 – Justiça ambiental</w:t>
            </w:r>
          </w:p>
        </w:tc>
        <w:tc>
          <w:tcPr>
            <w:tcW w:w="373" w:type="pct"/>
            <w:shd w:val="clear" w:color="auto" w:fill="auto"/>
            <w:vAlign w:val="center"/>
          </w:tcPr>
          <w:p w14:paraId="2501271B" w14:textId="77777777" w:rsidR="00537636" w:rsidRPr="00E741E4" w:rsidRDefault="00537636" w:rsidP="00F40BB7">
            <w:pPr>
              <w:pStyle w:val="TableText-leftaligned"/>
              <w:rPr>
                <w:b/>
                <w:bCs/>
              </w:rPr>
            </w:pPr>
            <w:r w:rsidRPr="00E741E4">
              <w:rPr>
                <w:lang w:val="pt-BR"/>
              </w:rPr>
              <w:t>Efeito potenciais adversos e desproporcionalmente altos sobre motoristas de baixa renda</w:t>
            </w:r>
          </w:p>
        </w:tc>
        <w:tc>
          <w:tcPr>
            <w:tcW w:w="858" w:type="pct"/>
            <w:vAlign w:val="center"/>
          </w:tcPr>
          <w:p w14:paraId="3845FFDD" w14:textId="77777777" w:rsidR="00537636" w:rsidRPr="00E741E4" w:rsidRDefault="00537636" w:rsidP="00F40BB7">
            <w:pPr>
              <w:pStyle w:val="TableText-leftaligned"/>
            </w:pPr>
            <w:r w:rsidRPr="00E741E4">
              <w:rPr>
                <w:lang w:val="pt-BR"/>
              </w:rPr>
              <w:t>O aumento do custo para os motoristas resultante do novo pedágio do CBD afetaria desproporcionalmente os motoristas de baixa renda que dirigem para o CBD de Manhattan e que não têm um modo de transporte alternativo para chegar até lá.</w:t>
            </w:r>
          </w:p>
        </w:tc>
        <w:tc>
          <w:tcPr>
            <w:tcW w:w="494" w:type="pct"/>
            <w:shd w:val="clear" w:color="auto" w:fill="auto"/>
            <w:vAlign w:val="center"/>
          </w:tcPr>
          <w:p w14:paraId="70759EF1" w14:textId="77777777" w:rsidR="00537636" w:rsidRPr="00E741E4" w:rsidRDefault="00537636" w:rsidP="00F40BB7">
            <w:pPr>
              <w:pStyle w:val="TableText-leftaligned"/>
            </w:pPr>
            <w:r w:rsidRPr="00E741E4">
              <w:rPr>
                <w:lang w:val="pt-BR"/>
              </w:rPr>
              <w:t>Área de estudo de 28 condados</w:t>
            </w:r>
          </w:p>
        </w:tc>
        <w:tc>
          <w:tcPr>
            <w:tcW w:w="452" w:type="pct"/>
            <w:shd w:val="clear" w:color="auto" w:fill="auto"/>
            <w:vAlign w:val="center"/>
          </w:tcPr>
          <w:p w14:paraId="6B5F85B3" w14:textId="77777777" w:rsidR="00537636" w:rsidRPr="00E741E4" w:rsidRDefault="00537636" w:rsidP="00F40BB7">
            <w:pPr>
              <w:pStyle w:val="TableText-leftaligned"/>
            </w:pPr>
            <w:r w:rsidRPr="00E741E4">
              <w:rPr>
                <w:lang w:val="pt-BR"/>
              </w:rPr>
              <w:t>Narrativa</w:t>
            </w:r>
          </w:p>
        </w:tc>
        <w:tc>
          <w:tcPr>
            <w:tcW w:w="1463" w:type="pct"/>
            <w:gridSpan w:val="7"/>
            <w:shd w:val="clear" w:color="auto" w:fill="FFFFFF" w:themeFill="background1"/>
            <w:vAlign w:val="center"/>
          </w:tcPr>
          <w:p w14:paraId="4A99117F" w14:textId="77777777" w:rsidR="00537636" w:rsidRPr="00E741E4" w:rsidRDefault="00537636" w:rsidP="00F40BB7">
            <w:pPr>
              <w:pStyle w:val="TableText-Center"/>
              <w:jc w:val="both"/>
            </w:pPr>
            <w:r w:rsidRPr="00E741E4">
              <w:rPr>
                <w:lang w:val="pt-BR"/>
              </w:rPr>
              <w:t>O aumento no custo para os motoristas devido ao novo pedágio do CBD afetaria desproporcionalmente os motoristas de baixa renda que dirigem para o CBD de Manhattan em todos os cenários de pedágio.</w:t>
            </w:r>
          </w:p>
        </w:tc>
        <w:tc>
          <w:tcPr>
            <w:tcW w:w="249" w:type="pct"/>
            <w:shd w:val="clear" w:color="auto" w:fill="FFFFFF" w:themeFill="background1"/>
            <w:vAlign w:val="center"/>
          </w:tcPr>
          <w:p w14:paraId="6D411D82" w14:textId="77777777" w:rsidR="00537636" w:rsidRPr="00E741E4" w:rsidRDefault="00537636" w:rsidP="00F40BB7">
            <w:pPr>
              <w:pStyle w:val="TableText-Center"/>
            </w:pPr>
            <w:r w:rsidRPr="00E741E4">
              <w:rPr>
                <w:lang w:val="pt-BR"/>
              </w:rPr>
              <w:t>Sim</w:t>
            </w:r>
          </w:p>
        </w:tc>
        <w:tc>
          <w:tcPr>
            <w:tcW w:w="739" w:type="pct"/>
            <w:shd w:val="clear" w:color="auto" w:fill="FFFFFF" w:themeFill="background1"/>
            <w:vAlign w:val="center"/>
          </w:tcPr>
          <w:p w14:paraId="76160566" w14:textId="77777777" w:rsidR="00537636" w:rsidRPr="00E741E4" w:rsidRDefault="00537636" w:rsidP="00537636">
            <w:pPr>
              <w:spacing w:after="120"/>
              <w:ind w:left="0" w:firstLine="0"/>
              <w:rPr>
                <w:rFonts w:ascii="Arial Narrow" w:hAnsi="Arial Narrow"/>
                <w:sz w:val="20"/>
                <w:szCs w:val="20"/>
              </w:rPr>
            </w:pPr>
            <w:r w:rsidRPr="00E741E4">
              <w:rPr>
                <w:rFonts w:ascii="Arial Narrow" w:hAnsi="Arial Narrow"/>
                <w:b/>
                <w:bCs/>
                <w:sz w:val="20"/>
                <w:szCs w:val="20"/>
                <w:lang w:val="pt-BR"/>
              </w:rPr>
              <w:t>Mitigação necessária.</w:t>
            </w:r>
            <w:r w:rsidRPr="00E741E4">
              <w:rPr>
                <w:rFonts w:ascii="Arial Narrow" w:hAnsi="Arial Narrow"/>
                <w:sz w:val="20"/>
                <w:szCs w:val="20"/>
                <w:lang w:val="pt-BR"/>
              </w:rPr>
              <w:t xml:space="preserve"> O Projeto incluirá um crédito fiscal para os pedágio pagos no CBD pelos residentes do CBD de Manhattan cuja renda bruta ajustada em New York (Nova Iorque) no ano fiscal for menor que US$ 60.000. A TBTA trabalhará com o New York State Department of Taxation and Finance (NYS DTF) para garantir a disponibilidade da documentação necessária para os motoristas elegíveis para receber o crédito fiscal do NYS.</w:t>
            </w:r>
          </w:p>
          <w:p w14:paraId="45DA1FF4" w14:textId="77777777" w:rsidR="00537636" w:rsidRPr="00E741E4" w:rsidRDefault="00537636" w:rsidP="00537636">
            <w:pPr>
              <w:spacing w:after="120"/>
              <w:ind w:left="0" w:firstLine="0"/>
              <w:rPr>
                <w:rFonts w:ascii="Arial Narrow" w:hAnsi="Arial Narrow"/>
                <w:sz w:val="20"/>
                <w:szCs w:val="20"/>
              </w:rPr>
            </w:pPr>
            <w:r w:rsidRPr="00E741E4">
              <w:rPr>
                <w:rFonts w:ascii="Arial Narrow" w:hAnsi="Arial Narrow"/>
                <w:sz w:val="20"/>
                <w:szCs w:val="20"/>
                <w:lang w:val="pt-BR"/>
              </w:rPr>
              <w:t xml:space="preserve">A TBTA publicará informações sobre o crédito fiscal no site do Projeto, com um link para o local apropriado no site do NYS </w:t>
            </w:r>
            <w:r w:rsidRPr="00E741E4">
              <w:rPr>
                <w:rFonts w:ascii="Arial Narrow" w:hAnsi="Arial Narrow"/>
                <w:sz w:val="20"/>
                <w:szCs w:val="20"/>
                <w:lang w:val="pt-BR"/>
              </w:rPr>
              <w:lastRenderedPageBreak/>
              <w:t>DTF para orientar os motoristas elegíveis para possam obter informações sobre a solicitação do crédito.</w:t>
            </w:r>
          </w:p>
          <w:p w14:paraId="5C089DE5" w14:textId="163983D0" w:rsidR="00537636" w:rsidRPr="00E741E4" w:rsidRDefault="00537636" w:rsidP="00537636">
            <w:pPr>
              <w:spacing w:after="120"/>
              <w:ind w:left="0" w:firstLine="0"/>
              <w:rPr>
                <w:rFonts w:ascii="Arial Narrow" w:hAnsi="Arial Narrow"/>
                <w:sz w:val="20"/>
                <w:szCs w:val="20"/>
              </w:rPr>
            </w:pPr>
            <w:r w:rsidRPr="00E741E4">
              <w:rPr>
                <w:rFonts w:ascii="Arial Narrow" w:hAnsi="Arial Narrow"/>
                <w:sz w:val="20"/>
                <w:szCs w:val="20"/>
                <w:lang w:val="pt-BR"/>
              </w:rPr>
              <w:t>A TBTA eliminará o depósito reembolsável de US$ 10 atualmente requerido dos clientes do E-ZPass que não possuem um cartão de crédito vinculado a suas contas, o que por vezes se configura como uma barreira ao acesso.</w:t>
            </w:r>
          </w:p>
          <w:p w14:paraId="519E3441" w14:textId="77777777" w:rsidR="00537636" w:rsidRPr="00E741E4" w:rsidRDefault="00537636" w:rsidP="00537636">
            <w:pPr>
              <w:spacing w:after="120"/>
              <w:ind w:left="0" w:firstLine="0"/>
              <w:rPr>
                <w:rFonts w:ascii="Arial Narrow" w:hAnsi="Arial Narrow"/>
                <w:sz w:val="20"/>
                <w:szCs w:val="20"/>
              </w:rPr>
            </w:pPr>
            <w:r w:rsidRPr="00E741E4">
              <w:rPr>
                <w:rFonts w:ascii="Arial Narrow" w:hAnsi="Arial Narrow"/>
                <w:sz w:val="20"/>
                <w:szCs w:val="20"/>
                <w:lang w:val="pt-BR"/>
              </w:rPr>
              <w:t>A TBTA fará uma promoção ampliada das opções existentes de planos e pagamentos do E-ZPass, incluindo a possibilidade de os motoristas pagarem por percurso (em vez de terem um saldo pré-pago), de abastecerem suas contas com dinheiro nas lojas participantes e descontar planos já iniciados, a fim de informar as pessoas que ainda não conheçam tais opções.</w:t>
            </w:r>
          </w:p>
          <w:p w14:paraId="3D478831" w14:textId="378291B0" w:rsidR="00537636" w:rsidRPr="00E741E4" w:rsidRDefault="00537636" w:rsidP="00537636">
            <w:pPr>
              <w:spacing w:after="120"/>
              <w:ind w:left="0" w:firstLine="0"/>
              <w:rPr>
                <w:rFonts w:ascii="Arial Narrow" w:hAnsi="Arial Narrow"/>
                <w:sz w:val="20"/>
                <w:szCs w:val="20"/>
              </w:rPr>
            </w:pPr>
            <w:r w:rsidRPr="00E741E4">
              <w:rPr>
                <w:rFonts w:ascii="Arial Narrow" w:hAnsi="Arial Narrow"/>
                <w:sz w:val="20"/>
                <w:szCs w:val="20"/>
                <w:lang w:val="pt-BR"/>
              </w:rPr>
              <w:t>A TBTA trabalhará com a MTA para promover a divulgação e educação sobre a elegibilidade para produtos e programas de tarifas de transporte coletivo com descontos existentes, inclusive para pessoas de 65 anos ou mais, pessoas com deficiências e de baixa renda, a fim de informar as pessoas que ainda não conheçam tais opções.</w:t>
            </w:r>
          </w:p>
          <w:p w14:paraId="7C408CD3" w14:textId="33FCBDB6" w:rsidR="00537636" w:rsidRPr="00E741E4" w:rsidRDefault="00537636" w:rsidP="00537636">
            <w:pPr>
              <w:spacing w:after="120"/>
              <w:ind w:left="0" w:firstLine="0"/>
              <w:rPr>
                <w:rFonts w:ascii="Arial Narrow" w:hAnsi="Arial Narrow"/>
                <w:sz w:val="20"/>
                <w:szCs w:val="20"/>
              </w:rPr>
            </w:pPr>
            <w:r w:rsidRPr="00E741E4">
              <w:rPr>
                <w:rFonts w:ascii="Arial Narrow" w:hAnsi="Arial Narrow"/>
                <w:sz w:val="20"/>
                <w:szCs w:val="20"/>
                <w:lang w:val="pt-BR"/>
              </w:rPr>
              <w:t>Os Patrocinadores do Projeto se comprometem em estabelecer um Grupo Comunitário de Justiça Ambiental, que se reuniria semestralmente, com a primeira reunião ocorrendo seis meses após a implementação do Projeto, a fim de compartilhar dados e análises atualizados e dar voz a questionamentos potenciais.</w:t>
            </w:r>
          </w:p>
        </w:tc>
      </w:tr>
      <w:tr w:rsidR="002E20DC" w:rsidRPr="00E741E4" w14:paraId="502E0697" w14:textId="77777777" w:rsidTr="00092CF2">
        <w:trPr>
          <w:trHeight w:val="20"/>
        </w:trPr>
        <w:tc>
          <w:tcPr>
            <w:tcW w:w="372" w:type="pct"/>
            <w:gridSpan w:val="2"/>
            <w:vMerge w:val="restart"/>
            <w:vAlign w:val="center"/>
          </w:tcPr>
          <w:p w14:paraId="424E8769" w14:textId="77777777" w:rsidR="00537636" w:rsidRPr="00E741E4" w:rsidRDefault="00537636" w:rsidP="00F40BB7">
            <w:pPr>
              <w:pStyle w:val="TableText-leftaligned"/>
              <w:keepNext/>
              <w:rPr>
                <w:b/>
                <w:bCs/>
              </w:rPr>
            </w:pPr>
            <w:r w:rsidRPr="00E741E4">
              <w:rPr>
                <w:b/>
                <w:bCs/>
                <w:lang w:val="pt-BR"/>
              </w:rPr>
              <w:lastRenderedPageBreak/>
              <w:t>17 – Justiça ambiental (continuação)</w:t>
            </w:r>
          </w:p>
        </w:tc>
        <w:tc>
          <w:tcPr>
            <w:tcW w:w="373" w:type="pct"/>
            <w:vMerge w:val="restart"/>
            <w:vAlign w:val="center"/>
          </w:tcPr>
          <w:p w14:paraId="59ADA900" w14:textId="77777777" w:rsidR="00537636" w:rsidRPr="00E741E4" w:rsidRDefault="00537636" w:rsidP="00F40BB7">
            <w:pPr>
              <w:pStyle w:val="TableText-leftaligned"/>
              <w:keepNext/>
              <w:rPr>
                <w:b/>
                <w:bCs/>
              </w:rPr>
            </w:pPr>
            <w:r w:rsidRPr="00E741E4">
              <w:rPr>
                <w:lang w:val="pt-BR"/>
              </w:rPr>
              <w:t>Efeitos potenciais adversos e desproporcionalmente altos sobre motoristas de táxi e FHV</w:t>
            </w:r>
          </w:p>
        </w:tc>
        <w:tc>
          <w:tcPr>
            <w:tcW w:w="858" w:type="pct"/>
            <w:vMerge w:val="restart"/>
            <w:vAlign w:val="center"/>
          </w:tcPr>
          <w:p w14:paraId="76394761" w14:textId="625C3ED8" w:rsidR="00537636" w:rsidRPr="00E741E4" w:rsidRDefault="00537636" w:rsidP="00F40BB7">
            <w:pPr>
              <w:pStyle w:val="TableText-leftaligned"/>
              <w:keepNext/>
            </w:pPr>
            <w:r w:rsidRPr="00E741E4">
              <w:rPr>
                <w:lang w:val="pt-BR"/>
              </w:rPr>
              <w:t xml:space="preserve">Um efeito potencial adverso e desproporcionalmente alto ocorreria com os motoristas de táxi e FHV da cidade de New York (Nova Iorque), que se identificam fortemente como populações minoritárias, nos cenários de pedágio que impõem cobranças a seus veículos mais de uma vez por dia. Isso ocorreria nos Cenários de Pedágio A, D e G não modificados; para os motoristas de FHV, isso também ocorreria nos Cenários de Pedágio C e E. O efeito adverso estaria relacionado ao custo do novo pedágio do CBD e à redução da VMT para táxis e FHVs, que resultariam em uma diminuição </w:t>
            </w:r>
            <w:r w:rsidRPr="00E741E4">
              <w:rPr>
                <w:lang w:val="pt-BR"/>
              </w:rPr>
              <w:lastRenderedPageBreak/>
              <w:t>das rendas que poderia resultar em perdas de emprego.</w:t>
            </w:r>
          </w:p>
        </w:tc>
        <w:tc>
          <w:tcPr>
            <w:tcW w:w="494" w:type="pct"/>
            <w:vMerge w:val="restart"/>
            <w:shd w:val="clear" w:color="auto" w:fill="auto"/>
            <w:vAlign w:val="center"/>
          </w:tcPr>
          <w:p w14:paraId="0E74410A" w14:textId="47673D7E" w:rsidR="00537636" w:rsidRPr="00E741E4" w:rsidRDefault="001236BB" w:rsidP="00F40BB7">
            <w:pPr>
              <w:pStyle w:val="TableText-leftaligned"/>
              <w:keepNext/>
            </w:pPr>
            <w:r w:rsidRPr="00E741E4">
              <w:rPr>
                <w:lang w:val="pt-BR"/>
              </w:rPr>
              <w:lastRenderedPageBreak/>
              <w:t>Cidade de New York (Nova Iorque)</w:t>
            </w:r>
          </w:p>
        </w:tc>
        <w:tc>
          <w:tcPr>
            <w:tcW w:w="452" w:type="pct"/>
            <w:shd w:val="clear" w:color="auto" w:fill="auto"/>
            <w:vAlign w:val="center"/>
          </w:tcPr>
          <w:p w14:paraId="1CEFC638" w14:textId="77777777" w:rsidR="00537636" w:rsidRPr="00E741E4" w:rsidRDefault="00537636" w:rsidP="00F40BB7">
            <w:pPr>
              <w:pStyle w:val="TableText-leftaligned"/>
              <w:keepNext/>
            </w:pPr>
            <w:r w:rsidRPr="00E741E4">
              <w:rPr>
                <w:lang w:val="pt-BR"/>
              </w:rPr>
              <w:t>Narrativa</w:t>
            </w:r>
          </w:p>
        </w:tc>
        <w:tc>
          <w:tcPr>
            <w:tcW w:w="1463" w:type="pct"/>
            <w:gridSpan w:val="7"/>
            <w:shd w:val="clear" w:color="auto" w:fill="FFFFFF" w:themeFill="background1"/>
            <w:vAlign w:val="center"/>
          </w:tcPr>
          <w:p w14:paraId="359424EA" w14:textId="77777777" w:rsidR="00537636" w:rsidRPr="00E741E4" w:rsidRDefault="00537636" w:rsidP="00F40BB7">
            <w:pPr>
              <w:pStyle w:val="TableText-Center"/>
              <w:keepNext/>
              <w:jc w:val="left"/>
            </w:pPr>
            <w:r w:rsidRPr="00E741E4">
              <w:rPr>
                <w:lang w:val="pt-BR"/>
              </w:rPr>
              <w:t>O efeito potencial adverso ocorreria nos Cenários de Pedágio A, D e G, que não teriam limites ou isenções para motoristas de táxi ou FHV.</w:t>
            </w:r>
          </w:p>
        </w:tc>
        <w:tc>
          <w:tcPr>
            <w:tcW w:w="249" w:type="pct"/>
            <w:vMerge w:val="restart"/>
            <w:shd w:val="clear" w:color="auto" w:fill="FFFFFF" w:themeFill="background1"/>
            <w:vAlign w:val="center"/>
          </w:tcPr>
          <w:p w14:paraId="0F59054B" w14:textId="77777777" w:rsidR="00537636" w:rsidRPr="00E741E4" w:rsidRDefault="00537636" w:rsidP="00F40BB7">
            <w:pPr>
              <w:pStyle w:val="TableText-Center"/>
            </w:pPr>
            <w:r w:rsidRPr="00E741E4">
              <w:rPr>
                <w:lang w:val="pt-BR"/>
              </w:rPr>
              <w:t>Sim</w:t>
            </w:r>
          </w:p>
        </w:tc>
        <w:tc>
          <w:tcPr>
            <w:tcW w:w="739" w:type="pct"/>
            <w:vMerge w:val="restart"/>
            <w:shd w:val="clear" w:color="auto" w:fill="FFFFFF" w:themeFill="background1"/>
          </w:tcPr>
          <w:p w14:paraId="652CD161" w14:textId="0B94A63B" w:rsidR="00537636" w:rsidRPr="00E741E4" w:rsidRDefault="00537636" w:rsidP="00537636">
            <w:pPr>
              <w:keepNext/>
              <w:spacing w:after="120"/>
              <w:ind w:left="1" w:hanging="1"/>
              <w:rPr>
                <w:rFonts w:ascii="Arial Narrow" w:hAnsi="Arial Narrow"/>
                <w:sz w:val="20"/>
                <w:szCs w:val="20"/>
              </w:rPr>
            </w:pPr>
            <w:r w:rsidRPr="00E741E4">
              <w:rPr>
                <w:rFonts w:ascii="Arial Narrow" w:hAnsi="Arial Narrow"/>
                <w:b/>
                <w:bCs/>
                <w:sz w:val="20"/>
                <w:szCs w:val="20"/>
                <w:lang w:val="pt-BR"/>
              </w:rPr>
              <w:t xml:space="preserve">Mitigação necessária para motoristas de táxi e/ou FHV caso fosse implementado um cenário de pedágio com cobranças ocorrendo mais de uma vez por dia sobre esses veículos. </w:t>
            </w:r>
            <w:r w:rsidRPr="00E741E4">
              <w:rPr>
                <w:rFonts w:ascii="Arial Narrow" w:hAnsi="Arial Narrow"/>
                <w:sz w:val="20"/>
                <w:szCs w:val="20"/>
                <w:lang w:val="pt-BR"/>
              </w:rPr>
              <w:t>Os Patrocinadores do Projeto trabalharão com as agências municipais e estaduais relevantes para que, quando houver presença de passageiros, estes paguem a tarifa de pedágio, e não o motorista.</w:t>
            </w:r>
          </w:p>
          <w:p w14:paraId="03696CDB" w14:textId="77777777" w:rsidR="00537636" w:rsidRPr="00E741E4" w:rsidRDefault="00537636" w:rsidP="00537636">
            <w:pPr>
              <w:pStyle w:val="TableText-leftaligned"/>
              <w:keepNext/>
              <w:spacing w:after="120"/>
              <w:ind w:left="1" w:hanging="1"/>
              <w:rPr>
                <w:rFonts w:eastAsia="Segoe UI" w:cs="Segoe UI"/>
                <w:color w:val="333333"/>
              </w:rPr>
            </w:pPr>
            <w:r w:rsidRPr="00E741E4">
              <w:rPr>
                <w:rFonts w:eastAsia="Segoe UI" w:cs="Segoe UI"/>
                <w:color w:val="333333"/>
                <w:lang w:val="pt-BR"/>
              </w:rPr>
              <w:t xml:space="preserve">A TBTA trabalhará com a MTA NYCT para instituir um programa denominado Employment Resource Coordination </w:t>
            </w:r>
            <w:r w:rsidRPr="00E741E4">
              <w:rPr>
                <w:rFonts w:eastAsia="Segoe UI" w:cs="Segoe UI"/>
                <w:color w:val="333333"/>
                <w:lang w:val="pt-BR"/>
              </w:rPr>
              <w:lastRenderedPageBreak/>
              <w:t>Program para conectar os motoristas submetidos à insegurança empregatícia com um caminho direto para o licenciamento, treinamento e colocação no emprego com a MTA ou suas fornecedoras afiliadas, sem custo para os motoristas.</w:t>
            </w:r>
          </w:p>
          <w:p w14:paraId="7E81AF46" w14:textId="77777777" w:rsidR="00537636" w:rsidRPr="00E741E4" w:rsidRDefault="00537636" w:rsidP="00F40BB7">
            <w:pPr>
              <w:pStyle w:val="TableText-leftaligned"/>
              <w:keepNext/>
            </w:pPr>
            <w:r w:rsidRPr="00E741E4">
              <w:rPr>
                <w:lang w:val="pt-BR"/>
              </w:rPr>
              <w:t>Para quem não desejar uma licença de motorista comercial, a TBTA trabalhará com a MTA e o NYCT para enviar um pedido à Federal Transit Administration de um programa piloto que ajudaria a ampliar a elegibilidade dos motoristas de táxi e FHV para usarem seus veículos para fornecer transporte por chamada, e implementará este programa, caso aprovado.</w:t>
            </w:r>
          </w:p>
        </w:tc>
      </w:tr>
      <w:tr w:rsidR="00EE7CAB" w:rsidRPr="00E741E4" w14:paraId="484907D7" w14:textId="77777777" w:rsidTr="00092CF2">
        <w:trPr>
          <w:trHeight w:val="20"/>
        </w:trPr>
        <w:tc>
          <w:tcPr>
            <w:tcW w:w="372" w:type="pct"/>
            <w:gridSpan w:val="2"/>
            <w:vMerge/>
            <w:vAlign w:val="center"/>
          </w:tcPr>
          <w:p w14:paraId="10BFB9EE" w14:textId="77777777" w:rsidR="00537636" w:rsidRPr="00E741E4" w:rsidRDefault="00537636" w:rsidP="00F40BB7">
            <w:pPr>
              <w:pStyle w:val="TableText-leftaligned"/>
              <w:rPr>
                <w:b/>
                <w:bCs/>
              </w:rPr>
            </w:pPr>
          </w:p>
        </w:tc>
        <w:tc>
          <w:tcPr>
            <w:tcW w:w="373" w:type="pct"/>
            <w:vMerge/>
            <w:vAlign w:val="center"/>
          </w:tcPr>
          <w:p w14:paraId="264CA898" w14:textId="77777777" w:rsidR="00537636" w:rsidRPr="00E741E4" w:rsidRDefault="00537636" w:rsidP="00F40BB7">
            <w:pPr>
              <w:pStyle w:val="TableText-leftaligned"/>
              <w:rPr>
                <w:b/>
                <w:bCs/>
              </w:rPr>
            </w:pPr>
          </w:p>
        </w:tc>
        <w:tc>
          <w:tcPr>
            <w:tcW w:w="858" w:type="pct"/>
            <w:vMerge/>
            <w:vAlign w:val="center"/>
          </w:tcPr>
          <w:p w14:paraId="65EC8D7B" w14:textId="77777777" w:rsidR="00537636" w:rsidRPr="00E741E4" w:rsidRDefault="00537636" w:rsidP="00F40BB7">
            <w:pPr>
              <w:pStyle w:val="TableText-leftaligned"/>
            </w:pPr>
          </w:p>
        </w:tc>
        <w:tc>
          <w:tcPr>
            <w:tcW w:w="494" w:type="pct"/>
            <w:vMerge/>
            <w:vAlign w:val="center"/>
          </w:tcPr>
          <w:p w14:paraId="3EFCA5B7" w14:textId="77777777" w:rsidR="00537636" w:rsidRPr="00E741E4" w:rsidRDefault="00537636" w:rsidP="00F40BB7">
            <w:pPr>
              <w:pStyle w:val="TableText-leftaligned"/>
            </w:pPr>
          </w:p>
        </w:tc>
        <w:tc>
          <w:tcPr>
            <w:tcW w:w="452" w:type="pct"/>
            <w:shd w:val="clear" w:color="auto" w:fill="auto"/>
            <w:vAlign w:val="center"/>
          </w:tcPr>
          <w:p w14:paraId="7D6E24E2" w14:textId="5F0376D8" w:rsidR="00537636" w:rsidRPr="00E741E4" w:rsidRDefault="00537636" w:rsidP="00F40BB7">
            <w:pPr>
              <w:pStyle w:val="TableText-leftaligned"/>
            </w:pPr>
            <w:r w:rsidRPr="00E741E4">
              <w:rPr>
                <w:lang w:val="pt-BR"/>
              </w:rPr>
              <w:t>Alteração na VMT diária de táxis/FHVs com passageiros no CBD comparada à Alternativa de Não Ação: Cenários incluídos na EA</w:t>
            </w:r>
          </w:p>
        </w:tc>
        <w:tc>
          <w:tcPr>
            <w:tcW w:w="227" w:type="pct"/>
            <w:shd w:val="clear" w:color="auto" w:fill="FFFFFF" w:themeFill="background1"/>
            <w:vAlign w:val="center"/>
          </w:tcPr>
          <w:p w14:paraId="0589F647" w14:textId="77777777" w:rsidR="00537636" w:rsidRPr="00E741E4" w:rsidRDefault="00537636" w:rsidP="00F40BB7">
            <w:pPr>
              <w:pStyle w:val="TableText-rightaligned"/>
              <w:keepNext/>
              <w:ind w:right="136"/>
              <w:jc w:val="center"/>
            </w:pPr>
            <w:r w:rsidRPr="00E741E4">
              <w:rPr>
                <w:lang w:val="pt-BR"/>
              </w:rPr>
              <w:t>-21.498</w:t>
            </w:r>
          </w:p>
          <w:p w14:paraId="18B9C528" w14:textId="77777777" w:rsidR="00537636" w:rsidRPr="00E741E4" w:rsidRDefault="00537636" w:rsidP="00F40BB7">
            <w:pPr>
              <w:pStyle w:val="TableText-Center"/>
              <w:rPr>
                <w:color w:val="212121"/>
              </w:rPr>
            </w:pPr>
            <w:r w:rsidRPr="00E741E4">
              <w:rPr>
                <w:lang w:val="pt-BR"/>
              </w:rPr>
              <w:t>(-6,6%)</w:t>
            </w:r>
          </w:p>
        </w:tc>
        <w:tc>
          <w:tcPr>
            <w:tcW w:w="205" w:type="pct"/>
            <w:shd w:val="clear" w:color="auto" w:fill="FFFFFF" w:themeFill="background1"/>
            <w:vAlign w:val="center"/>
          </w:tcPr>
          <w:p w14:paraId="29CD4E53" w14:textId="77777777" w:rsidR="00537636" w:rsidRPr="00E741E4" w:rsidRDefault="00537636" w:rsidP="00F40BB7">
            <w:pPr>
              <w:pStyle w:val="TableText-rightaligned"/>
              <w:keepNext/>
              <w:ind w:right="112"/>
              <w:jc w:val="center"/>
            </w:pPr>
            <w:r w:rsidRPr="00E741E4">
              <w:rPr>
                <w:lang w:val="pt-BR"/>
              </w:rPr>
              <w:t>+15.020</w:t>
            </w:r>
          </w:p>
          <w:p w14:paraId="444281DF" w14:textId="77777777" w:rsidR="00537636" w:rsidRPr="00E741E4" w:rsidRDefault="00537636" w:rsidP="00F40BB7">
            <w:pPr>
              <w:pStyle w:val="TableText-Center"/>
              <w:rPr>
                <w:color w:val="212121"/>
              </w:rPr>
            </w:pPr>
            <w:r w:rsidRPr="00E741E4">
              <w:rPr>
                <w:lang w:val="pt-BR"/>
              </w:rPr>
              <w:t>(+4,6%)</w:t>
            </w:r>
          </w:p>
        </w:tc>
        <w:tc>
          <w:tcPr>
            <w:tcW w:w="186" w:type="pct"/>
            <w:shd w:val="clear" w:color="auto" w:fill="FFFFFF" w:themeFill="background1"/>
            <w:vAlign w:val="center"/>
          </w:tcPr>
          <w:p w14:paraId="467D18EF" w14:textId="77777777" w:rsidR="00537636" w:rsidRPr="00E741E4" w:rsidRDefault="00537636" w:rsidP="00F40BB7">
            <w:pPr>
              <w:pStyle w:val="TableText-rightaligned"/>
              <w:keepNext/>
              <w:ind w:right="112"/>
              <w:jc w:val="center"/>
            </w:pPr>
            <w:r w:rsidRPr="00E741E4">
              <w:rPr>
                <w:lang w:val="pt-BR"/>
              </w:rPr>
              <w:t>-11.371</w:t>
            </w:r>
          </w:p>
          <w:p w14:paraId="48326942" w14:textId="77777777" w:rsidR="00537636" w:rsidRPr="00E741E4" w:rsidRDefault="00537636" w:rsidP="00F40BB7">
            <w:pPr>
              <w:pStyle w:val="TableText-Center"/>
              <w:rPr>
                <w:color w:val="212121"/>
              </w:rPr>
            </w:pPr>
            <w:r w:rsidRPr="00E741E4">
              <w:rPr>
                <w:lang w:val="pt-BR"/>
              </w:rPr>
              <w:t>(-3,5%)</w:t>
            </w:r>
          </w:p>
        </w:tc>
        <w:tc>
          <w:tcPr>
            <w:tcW w:w="206" w:type="pct"/>
            <w:shd w:val="clear" w:color="auto" w:fill="FFFFFF" w:themeFill="background1"/>
            <w:vAlign w:val="center"/>
          </w:tcPr>
          <w:p w14:paraId="50FCDA0C" w14:textId="77777777" w:rsidR="00537636" w:rsidRPr="00E741E4" w:rsidRDefault="00537636" w:rsidP="00F40BB7">
            <w:pPr>
              <w:pStyle w:val="TableText-rightaligned"/>
              <w:keepNext/>
              <w:ind w:right="112"/>
              <w:jc w:val="center"/>
            </w:pPr>
            <w:r w:rsidRPr="00E741E4">
              <w:rPr>
                <w:lang w:val="pt-BR"/>
              </w:rPr>
              <w:t>-54.476</w:t>
            </w:r>
          </w:p>
          <w:p w14:paraId="0F45ECBB" w14:textId="77777777" w:rsidR="00537636" w:rsidRPr="00E741E4" w:rsidRDefault="00537636" w:rsidP="00F40BB7">
            <w:pPr>
              <w:pStyle w:val="TableText-Center"/>
              <w:rPr>
                <w:color w:val="212121"/>
              </w:rPr>
            </w:pPr>
            <w:r w:rsidRPr="00E741E4">
              <w:rPr>
                <w:lang w:val="pt-BR"/>
              </w:rPr>
              <w:t>(-16,8%)</w:t>
            </w:r>
          </w:p>
        </w:tc>
        <w:tc>
          <w:tcPr>
            <w:tcW w:w="206" w:type="pct"/>
            <w:shd w:val="clear" w:color="auto" w:fill="FFFFFF" w:themeFill="background1"/>
            <w:vAlign w:val="center"/>
          </w:tcPr>
          <w:p w14:paraId="08978AC5" w14:textId="77777777" w:rsidR="00537636" w:rsidRPr="00E741E4" w:rsidRDefault="00537636" w:rsidP="00F40BB7">
            <w:pPr>
              <w:pStyle w:val="TableText-rightaligned"/>
              <w:keepNext/>
              <w:ind w:right="112"/>
              <w:jc w:val="center"/>
            </w:pPr>
            <w:r w:rsidRPr="00E741E4">
              <w:rPr>
                <w:lang w:val="pt-BR"/>
              </w:rPr>
              <w:t>-25.621</w:t>
            </w:r>
          </w:p>
          <w:p w14:paraId="38B349F6" w14:textId="77777777" w:rsidR="00537636" w:rsidRPr="00E741E4" w:rsidRDefault="00537636" w:rsidP="00F40BB7">
            <w:pPr>
              <w:pStyle w:val="TableText-Center"/>
              <w:rPr>
                <w:color w:val="212121"/>
              </w:rPr>
            </w:pPr>
            <w:r w:rsidRPr="00E741E4">
              <w:rPr>
                <w:lang w:val="pt-BR"/>
              </w:rPr>
              <w:t>(-7,9%)</w:t>
            </w:r>
          </w:p>
        </w:tc>
        <w:tc>
          <w:tcPr>
            <w:tcW w:w="223" w:type="pct"/>
            <w:shd w:val="clear" w:color="auto" w:fill="FFFFFF" w:themeFill="background1"/>
            <w:vAlign w:val="center"/>
          </w:tcPr>
          <w:p w14:paraId="51292427" w14:textId="77777777" w:rsidR="00537636" w:rsidRPr="00E741E4" w:rsidRDefault="00537636" w:rsidP="00F40BB7">
            <w:pPr>
              <w:pStyle w:val="TableText-rightaligned"/>
              <w:keepNext/>
              <w:ind w:right="112"/>
              <w:jc w:val="center"/>
            </w:pPr>
            <w:r w:rsidRPr="00E741E4">
              <w:rPr>
                <w:lang w:val="pt-BR"/>
              </w:rPr>
              <w:t>+4.962</w:t>
            </w:r>
          </w:p>
          <w:p w14:paraId="325CD871" w14:textId="77777777" w:rsidR="00537636" w:rsidRPr="00E741E4" w:rsidRDefault="00537636" w:rsidP="00F40BB7">
            <w:pPr>
              <w:pStyle w:val="TableText-Center"/>
              <w:rPr>
                <w:color w:val="212121"/>
              </w:rPr>
            </w:pPr>
            <w:r w:rsidRPr="00E741E4">
              <w:rPr>
                <w:lang w:val="pt-BR"/>
              </w:rPr>
              <w:t>(+1,5%)</w:t>
            </w:r>
          </w:p>
        </w:tc>
        <w:tc>
          <w:tcPr>
            <w:tcW w:w="210" w:type="pct"/>
            <w:shd w:val="clear" w:color="auto" w:fill="FFFFFF" w:themeFill="background1"/>
            <w:vAlign w:val="center"/>
          </w:tcPr>
          <w:p w14:paraId="2EE82C96" w14:textId="77777777" w:rsidR="00537636" w:rsidRPr="00E741E4" w:rsidRDefault="00537636" w:rsidP="00F40BB7">
            <w:pPr>
              <w:pStyle w:val="TableText-rightaligned"/>
              <w:keepNext/>
              <w:ind w:right="112"/>
              <w:jc w:val="center"/>
            </w:pPr>
            <w:r w:rsidRPr="00E741E4">
              <w:rPr>
                <w:lang w:val="pt-BR"/>
              </w:rPr>
              <w:t>-27.757</w:t>
            </w:r>
          </w:p>
          <w:p w14:paraId="1C033F8D" w14:textId="77777777" w:rsidR="00537636" w:rsidRPr="00E741E4" w:rsidRDefault="00537636" w:rsidP="00F40BB7">
            <w:pPr>
              <w:pStyle w:val="TableText-Center"/>
              <w:rPr>
                <w:color w:val="212121"/>
              </w:rPr>
            </w:pPr>
            <w:r w:rsidRPr="00E741E4">
              <w:rPr>
                <w:lang w:val="pt-BR"/>
              </w:rPr>
              <w:t>(-8,6%)</w:t>
            </w:r>
          </w:p>
        </w:tc>
        <w:tc>
          <w:tcPr>
            <w:tcW w:w="249" w:type="pct"/>
            <w:vMerge/>
            <w:shd w:val="clear" w:color="auto" w:fill="FFFFFF" w:themeFill="background1"/>
            <w:vAlign w:val="center"/>
          </w:tcPr>
          <w:p w14:paraId="43A9BB85" w14:textId="77777777" w:rsidR="00537636" w:rsidRPr="00E741E4" w:rsidRDefault="00537636" w:rsidP="00F40BB7">
            <w:pPr>
              <w:pStyle w:val="TableText-Center"/>
            </w:pPr>
          </w:p>
        </w:tc>
        <w:tc>
          <w:tcPr>
            <w:tcW w:w="739" w:type="pct"/>
            <w:vMerge/>
            <w:vAlign w:val="center"/>
          </w:tcPr>
          <w:p w14:paraId="618BB91A" w14:textId="77777777" w:rsidR="00537636" w:rsidRPr="00E741E4" w:rsidRDefault="00537636" w:rsidP="00F40BB7">
            <w:pPr>
              <w:pStyle w:val="TableText-leftaligned"/>
              <w:rPr>
                <w:color w:val="000000" w:themeColor="text1"/>
              </w:rPr>
            </w:pPr>
          </w:p>
        </w:tc>
      </w:tr>
      <w:tr w:rsidR="00EE7CAB" w:rsidRPr="00E741E4" w14:paraId="22E61595" w14:textId="77777777" w:rsidTr="00092CF2">
        <w:trPr>
          <w:trHeight w:val="20"/>
        </w:trPr>
        <w:tc>
          <w:tcPr>
            <w:tcW w:w="372" w:type="pct"/>
            <w:gridSpan w:val="2"/>
            <w:vMerge/>
            <w:vAlign w:val="center"/>
          </w:tcPr>
          <w:p w14:paraId="34BEA470" w14:textId="77777777" w:rsidR="00537636" w:rsidRPr="00E741E4" w:rsidRDefault="00537636" w:rsidP="00F40BB7">
            <w:pPr>
              <w:pStyle w:val="TableText-leftaligned"/>
              <w:rPr>
                <w:b/>
                <w:bCs/>
              </w:rPr>
            </w:pPr>
          </w:p>
        </w:tc>
        <w:tc>
          <w:tcPr>
            <w:tcW w:w="373" w:type="pct"/>
            <w:vMerge/>
            <w:vAlign w:val="center"/>
          </w:tcPr>
          <w:p w14:paraId="10B734A8" w14:textId="77777777" w:rsidR="00537636" w:rsidRPr="00E741E4" w:rsidRDefault="00537636" w:rsidP="00F40BB7">
            <w:pPr>
              <w:pStyle w:val="TableText-leftaligned"/>
              <w:rPr>
                <w:b/>
                <w:bCs/>
              </w:rPr>
            </w:pPr>
          </w:p>
        </w:tc>
        <w:tc>
          <w:tcPr>
            <w:tcW w:w="858" w:type="pct"/>
            <w:vMerge/>
            <w:vAlign w:val="center"/>
          </w:tcPr>
          <w:p w14:paraId="5F6BCDF2" w14:textId="77777777" w:rsidR="00537636" w:rsidRPr="00E741E4" w:rsidRDefault="00537636" w:rsidP="00F40BB7">
            <w:pPr>
              <w:pStyle w:val="TableText-leftaligned"/>
            </w:pPr>
          </w:p>
        </w:tc>
        <w:tc>
          <w:tcPr>
            <w:tcW w:w="494" w:type="pct"/>
            <w:vMerge/>
            <w:vAlign w:val="center"/>
          </w:tcPr>
          <w:p w14:paraId="45C8B09A" w14:textId="77777777" w:rsidR="00537636" w:rsidRPr="00E741E4" w:rsidRDefault="00537636" w:rsidP="00F40BB7">
            <w:pPr>
              <w:pStyle w:val="TableText-leftaligned"/>
            </w:pPr>
          </w:p>
        </w:tc>
        <w:tc>
          <w:tcPr>
            <w:tcW w:w="452" w:type="pct"/>
            <w:shd w:val="clear" w:color="auto" w:fill="auto"/>
            <w:vAlign w:val="center"/>
          </w:tcPr>
          <w:p w14:paraId="3F2BEF2B" w14:textId="55D3E6CC" w:rsidR="00537636" w:rsidRPr="00E741E4" w:rsidRDefault="00537636" w:rsidP="00F40BB7">
            <w:pPr>
              <w:pStyle w:val="TableText-leftaligned"/>
            </w:pPr>
            <w:r w:rsidRPr="00E741E4">
              <w:rPr>
                <w:lang w:val="pt-BR"/>
              </w:rPr>
              <w:t xml:space="preserve">Alteração líquida nos percursos diários de táxis/FHVs para o CBD relacionada aos cenários incluídos na EA: Análise adicional para avaliar os </w:t>
            </w:r>
            <w:r w:rsidRPr="00E741E4">
              <w:rPr>
                <w:lang w:val="pt-BR"/>
              </w:rPr>
              <w:lastRenderedPageBreak/>
              <w:t>efeitos de limites ou isenções</w:t>
            </w:r>
          </w:p>
        </w:tc>
        <w:tc>
          <w:tcPr>
            <w:tcW w:w="227" w:type="pct"/>
            <w:shd w:val="clear" w:color="auto" w:fill="FFFFFF" w:themeFill="background1"/>
            <w:vAlign w:val="center"/>
          </w:tcPr>
          <w:p w14:paraId="13831BB1" w14:textId="2A872BA6" w:rsidR="00537636" w:rsidRPr="00E741E4" w:rsidRDefault="00537636" w:rsidP="00F40BB7">
            <w:pPr>
              <w:pStyle w:val="TableText-Center"/>
              <w:rPr>
                <w:color w:val="212121"/>
              </w:rPr>
            </w:pPr>
            <w:r w:rsidRPr="00E741E4">
              <w:rPr>
                <w:color w:val="212121"/>
                <w:lang w:val="pt-BR"/>
              </w:rPr>
              <w:lastRenderedPageBreak/>
              <w:t xml:space="preserve">Pedágios limitados a 1x /dia: </w:t>
            </w:r>
            <w:r w:rsidRPr="00E741E4">
              <w:rPr>
                <w:color w:val="212121"/>
                <w:lang w:val="pt-BR"/>
              </w:rPr>
              <w:br/>
              <w:t>+2%</w:t>
            </w:r>
          </w:p>
        </w:tc>
        <w:tc>
          <w:tcPr>
            <w:tcW w:w="205" w:type="pct"/>
            <w:shd w:val="clear" w:color="auto" w:fill="FFFFFF" w:themeFill="background1"/>
            <w:vAlign w:val="center"/>
          </w:tcPr>
          <w:p w14:paraId="27CA0B53" w14:textId="77777777" w:rsidR="00537636" w:rsidRPr="00E741E4" w:rsidRDefault="00537636" w:rsidP="00F40BB7">
            <w:pPr>
              <w:pStyle w:val="TableText-Center"/>
              <w:rPr>
                <w:color w:val="212121"/>
              </w:rPr>
            </w:pPr>
            <w:r w:rsidRPr="00E741E4">
              <w:rPr>
                <w:color w:val="212121"/>
                <w:lang w:val="pt-BR"/>
              </w:rPr>
              <w:t>—</w:t>
            </w:r>
          </w:p>
        </w:tc>
        <w:tc>
          <w:tcPr>
            <w:tcW w:w="186" w:type="pct"/>
            <w:shd w:val="clear" w:color="auto" w:fill="FFFFFF" w:themeFill="background1"/>
            <w:vAlign w:val="center"/>
          </w:tcPr>
          <w:p w14:paraId="0D214792" w14:textId="77777777" w:rsidR="00537636" w:rsidRPr="00E741E4" w:rsidRDefault="00537636" w:rsidP="00F40BB7">
            <w:pPr>
              <w:pStyle w:val="TableText-Center"/>
              <w:rPr>
                <w:color w:val="212121"/>
              </w:rPr>
            </w:pPr>
            <w:r w:rsidRPr="00E741E4">
              <w:rPr>
                <w:color w:val="212121"/>
                <w:lang w:val="pt-BR"/>
              </w:rPr>
              <w:t>—</w:t>
            </w:r>
          </w:p>
        </w:tc>
        <w:tc>
          <w:tcPr>
            <w:tcW w:w="206" w:type="pct"/>
            <w:shd w:val="clear" w:color="auto" w:fill="FFFFFF" w:themeFill="background1"/>
            <w:vAlign w:val="center"/>
          </w:tcPr>
          <w:p w14:paraId="50C36C67" w14:textId="50380C2E" w:rsidR="00537636" w:rsidRPr="00E741E4" w:rsidRDefault="00537636" w:rsidP="00F40BB7">
            <w:pPr>
              <w:pStyle w:val="TableText-Center"/>
              <w:spacing w:after="120"/>
              <w:rPr>
                <w:color w:val="212121"/>
              </w:rPr>
            </w:pPr>
            <w:r w:rsidRPr="00E741E4">
              <w:rPr>
                <w:color w:val="212121"/>
                <w:lang w:val="pt-BR"/>
              </w:rPr>
              <w:t>Pedágios limitados a 1x /dia:</w:t>
            </w:r>
            <w:r w:rsidRPr="00E741E4">
              <w:rPr>
                <w:color w:val="212121"/>
                <w:lang w:val="pt-BR"/>
              </w:rPr>
              <w:br/>
              <w:t>+3%</w:t>
            </w:r>
          </w:p>
          <w:p w14:paraId="74228661" w14:textId="77777777" w:rsidR="00537636" w:rsidRPr="00E741E4" w:rsidRDefault="00537636" w:rsidP="00F40BB7">
            <w:pPr>
              <w:pStyle w:val="TableText-Center"/>
              <w:rPr>
                <w:color w:val="212121"/>
              </w:rPr>
            </w:pPr>
            <w:r w:rsidRPr="00E741E4">
              <w:rPr>
                <w:color w:val="212121"/>
                <w:lang w:val="pt-BR"/>
              </w:rPr>
              <w:lastRenderedPageBreak/>
              <w:t>Isentos:</w:t>
            </w:r>
            <w:r w:rsidRPr="00E741E4">
              <w:rPr>
                <w:color w:val="212121"/>
                <w:lang w:val="pt-BR"/>
              </w:rPr>
              <w:br/>
              <w:t xml:space="preserve">+50% </w:t>
            </w:r>
          </w:p>
        </w:tc>
        <w:tc>
          <w:tcPr>
            <w:tcW w:w="206" w:type="pct"/>
            <w:shd w:val="clear" w:color="auto" w:fill="FFFFFF" w:themeFill="background1"/>
            <w:vAlign w:val="center"/>
          </w:tcPr>
          <w:p w14:paraId="6B8A24B5" w14:textId="77777777" w:rsidR="00537636" w:rsidRPr="00E741E4" w:rsidRDefault="00537636" w:rsidP="00F40BB7">
            <w:pPr>
              <w:pStyle w:val="TableText-Center"/>
              <w:rPr>
                <w:color w:val="212121"/>
              </w:rPr>
            </w:pPr>
            <w:r w:rsidRPr="00E741E4">
              <w:rPr>
                <w:color w:val="212121"/>
                <w:lang w:val="pt-BR"/>
              </w:rPr>
              <w:lastRenderedPageBreak/>
              <w:t>—</w:t>
            </w:r>
          </w:p>
        </w:tc>
        <w:tc>
          <w:tcPr>
            <w:tcW w:w="223" w:type="pct"/>
            <w:shd w:val="clear" w:color="auto" w:fill="FFFFFF" w:themeFill="background1"/>
            <w:vAlign w:val="center"/>
          </w:tcPr>
          <w:p w14:paraId="2DAF1C21" w14:textId="77777777" w:rsidR="00537636" w:rsidRPr="00E741E4" w:rsidRDefault="00537636" w:rsidP="00F40BB7">
            <w:pPr>
              <w:pStyle w:val="TableText-Center"/>
              <w:rPr>
                <w:color w:val="212121"/>
              </w:rPr>
            </w:pPr>
            <w:r w:rsidRPr="00E741E4">
              <w:rPr>
                <w:color w:val="212121"/>
                <w:lang w:val="pt-BR"/>
              </w:rPr>
              <w:t>—</w:t>
            </w:r>
          </w:p>
        </w:tc>
        <w:tc>
          <w:tcPr>
            <w:tcW w:w="210" w:type="pct"/>
            <w:shd w:val="clear" w:color="auto" w:fill="FFFFFF" w:themeFill="background1"/>
            <w:vAlign w:val="center"/>
          </w:tcPr>
          <w:p w14:paraId="31D6F8E1" w14:textId="31A43648" w:rsidR="00537636" w:rsidRPr="00E741E4" w:rsidRDefault="00537636" w:rsidP="00F40BB7">
            <w:pPr>
              <w:pStyle w:val="TableText-Center"/>
              <w:rPr>
                <w:color w:val="212121"/>
              </w:rPr>
            </w:pPr>
            <w:r w:rsidRPr="00E741E4">
              <w:rPr>
                <w:color w:val="212121"/>
                <w:lang w:val="pt-BR"/>
              </w:rPr>
              <w:t xml:space="preserve">Pedágios limitados a 1x /dia: </w:t>
            </w:r>
            <w:r w:rsidRPr="00E741E4">
              <w:rPr>
                <w:color w:val="212121"/>
                <w:lang w:val="pt-BR"/>
              </w:rPr>
              <w:br/>
              <w:t>+2%</w:t>
            </w:r>
          </w:p>
        </w:tc>
        <w:tc>
          <w:tcPr>
            <w:tcW w:w="249" w:type="pct"/>
            <w:vMerge/>
            <w:shd w:val="clear" w:color="auto" w:fill="FFFFFF" w:themeFill="background1"/>
            <w:vAlign w:val="center"/>
          </w:tcPr>
          <w:p w14:paraId="1F168FE1" w14:textId="77777777" w:rsidR="00537636" w:rsidRPr="00E741E4" w:rsidRDefault="00537636" w:rsidP="00F40BB7">
            <w:pPr>
              <w:pStyle w:val="TableText-Center"/>
            </w:pPr>
          </w:p>
        </w:tc>
        <w:tc>
          <w:tcPr>
            <w:tcW w:w="739" w:type="pct"/>
            <w:vMerge/>
            <w:vAlign w:val="center"/>
          </w:tcPr>
          <w:p w14:paraId="3F9A70CC" w14:textId="77777777" w:rsidR="00537636" w:rsidRPr="00E741E4" w:rsidRDefault="00537636" w:rsidP="00F40BB7">
            <w:pPr>
              <w:pStyle w:val="TableText-leftaligned"/>
            </w:pPr>
          </w:p>
        </w:tc>
      </w:tr>
      <w:tr w:rsidR="00537636" w:rsidRPr="00E741E4" w14:paraId="1B0EBCF7" w14:textId="77777777" w:rsidTr="00092CF2">
        <w:trPr>
          <w:trHeight w:val="20"/>
        </w:trPr>
        <w:tc>
          <w:tcPr>
            <w:tcW w:w="5000" w:type="pct"/>
            <w:gridSpan w:val="15"/>
            <w:vAlign w:val="center"/>
          </w:tcPr>
          <w:p w14:paraId="6FD6B5F0" w14:textId="3720689B" w:rsidR="00537636" w:rsidRPr="00E741E4" w:rsidRDefault="00537636" w:rsidP="00F40BB7">
            <w:pPr>
              <w:pStyle w:val="TableText-leftaligned"/>
              <w:rPr>
                <w:b/>
                <w:bCs/>
              </w:rPr>
            </w:pPr>
            <w:r w:rsidRPr="00E741E4">
              <w:rPr>
                <w:b/>
                <w:bCs/>
                <w:lang w:val="pt-BR"/>
              </w:rPr>
              <w:t xml:space="preserve">APRIMORAMENTO GERAL DO PROJETO. </w:t>
            </w:r>
            <w:r w:rsidRPr="00E741E4">
              <w:rPr>
                <w:lang w:val="pt-BR"/>
              </w:rPr>
              <w:t>Os Patrocinadores do Projeto se comprometem em monitorar e reportar continuamente os efeitos potenciais do Projeto, incluindo, por exemplo, o tráfego que entra no CBD, a milhagem percorrida pelos veículos no CBD, a utilização do transporte coletivo de provedores de toda a região, as velocidades dos ônibus dentro do CBD, a qualidade do ar e as tendências de emissões e a receita do Projeto. Os dados serão coletados antes e depois da implementação do Projeto. Um relatório formal sobre os efeitos do Projeto será emitido um ano após sua implementação, e depois a cada dois anos. Além disso, um site de relatórios disponibilizará dados, análises e visualizações em formato de dados abertos, na maior extensão possível. Atualizações serão fornecidas no mínimo semestralmente conforme os dados sejam disponibilizados e a análise seja concluída.</w:t>
            </w:r>
          </w:p>
        </w:tc>
      </w:tr>
    </w:tbl>
    <w:p w14:paraId="1F73FE1D" w14:textId="77777777" w:rsidR="00537636" w:rsidRPr="00E741E4" w:rsidRDefault="00537636" w:rsidP="00537636">
      <w:pPr>
        <w:pStyle w:val="BodyText"/>
        <w:rPr>
          <w:rFonts w:ascii="Arial Narrow" w:hAnsi="Arial Narrow"/>
          <w:sz w:val="20"/>
        </w:rPr>
      </w:pPr>
    </w:p>
    <w:p w14:paraId="6A335DD7" w14:textId="3FE862B8" w:rsidR="002E1580" w:rsidRPr="00E741E4" w:rsidRDefault="002E1580" w:rsidP="00537636">
      <w:pPr>
        <w:pStyle w:val="BodyText"/>
        <w:rPr>
          <w:rFonts w:cs="Arial"/>
        </w:rPr>
        <w:sectPr w:rsidR="002E1580" w:rsidRPr="00E741E4" w:rsidSect="0032478F">
          <w:headerReference w:type="even" r:id="rId50"/>
          <w:pgSz w:w="24480" w:h="15840" w:orient="landscape" w:code="17"/>
          <w:pgMar w:top="1440" w:right="1440" w:bottom="1440" w:left="1440" w:header="504" w:footer="504" w:gutter="0"/>
          <w:pgNumType w:chapStyle="1"/>
          <w:cols w:space="720"/>
          <w:docGrid w:linePitch="326"/>
        </w:sectPr>
      </w:pPr>
    </w:p>
    <w:p w14:paraId="5DA93D81" w14:textId="569F8DFA" w:rsidR="00415899" w:rsidRPr="00E741E4" w:rsidRDefault="25C015B0" w:rsidP="0063683B">
      <w:pPr>
        <w:pStyle w:val="Heading1"/>
      </w:pPr>
      <w:bookmarkStart w:id="181" w:name="_Toc110243181"/>
      <w:bookmarkStart w:id="182" w:name="_Toc110243125"/>
      <w:r w:rsidRPr="00E741E4">
        <w:rPr>
          <w:lang w:val="pt-BR"/>
        </w:rPr>
        <w:lastRenderedPageBreak/>
        <w:t>QUAIS SÃO OS EFEITOS DO PROJETO NAS PROPRIEDADES DA SEÇÃO 4(f)?</w:t>
      </w:r>
      <w:bookmarkEnd w:id="181"/>
      <w:bookmarkEnd w:id="182"/>
    </w:p>
    <w:p w14:paraId="0E2F308B" w14:textId="77777777" w:rsidR="0020634C" w:rsidRPr="00E741E4" w:rsidRDefault="0020634C" w:rsidP="0020634C">
      <w:pPr>
        <w:pStyle w:val="BodyText"/>
        <w:spacing w:after="0" w:line="240" w:lineRule="auto"/>
        <w:rPr>
          <w:rFonts w:eastAsiaTheme="minorHAnsi"/>
        </w:rPr>
      </w:pPr>
    </w:p>
    <w:p w14:paraId="3D84CFD2" w14:textId="1C268E56" w:rsidR="00415899" w:rsidRPr="00E741E4" w:rsidRDefault="005453AA" w:rsidP="0020634C">
      <w:pPr>
        <w:pStyle w:val="BodyText"/>
        <w:spacing w:after="0" w:line="240" w:lineRule="auto"/>
        <w:rPr>
          <w:rFonts w:eastAsiaTheme="minorHAnsi"/>
        </w:rPr>
      </w:pPr>
      <w:r w:rsidRPr="00E741E4">
        <w:rPr>
          <w:rFonts w:eastAsiaTheme="minorHAnsi"/>
          <w:lang w:val="pt-BR"/>
        </w:rPr>
        <w:t xml:space="preserve">A Seção 4(f) da lei denominada U.S. Department of Transportation Act, de 1966 (agora 49 USC Seção 303 e 23 USC Seção 138), proíbe as agências do USDOT, incluindo a FHWA, de aprovar qualquer programa ou projeto que exija o “uso” de quaisquer terras de parques, área recreacional ou refúgio de vida selvagem ou aves aquáticas de propriedade pública; ou quaisquer terras de locais históricos de propriedade pública ou privada de significância nacional, estadual ou local (coletivamente denominados recursos da Seção 4(f)), exceto se: (1) não houver alternativa de evitação razoável ou prudente ao uso das terras e a ação incluir todo o planejamento possível para minimizar os danos ao recurso da Seção 4(f); ou (2) a agência determinar que o uso da propriedade terá um impacto mínimo. </w:t>
      </w:r>
    </w:p>
    <w:p w14:paraId="222996AC" w14:textId="77777777" w:rsidR="0020634C" w:rsidRPr="00E741E4" w:rsidRDefault="0020634C" w:rsidP="0020634C">
      <w:pPr>
        <w:pStyle w:val="BodyText"/>
        <w:spacing w:after="0" w:line="240" w:lineRule="auto"/>
        <w:rPr>
          <w:rFonts w:eastAsiaTheme="minorHAnsi"/>
        </w:rPr>
      </w:pPr>
    </w:p>
    <w:p w14:paraId="696DE51D" w14:textId="0D6C6F36" w:rsidR="00CE36B5" w:rsidRPr="00E741E4" w:rsidRDefault="00B6111F" w:rsidP="0020634C">
      <w:pPr>
        <w:pStyle w:val="BodyText"/>
        <w:spacing w:after="0" w:line="240" w:lineRule="auto"/>
        <w:rPr>
          <w:rFonts w:eastAsiaTheme="minorHAnsi"/>
        </w:rPr>
      </w:pPr>
      <w:r w:rsidRPr="00E741E4">
        <w:rPr>
          <w:rFonts w:eastAsiaTheme="minorHAnsi"/>
          <w:lang w:val="pt-BR"/>
        </w:rPr>
        <w:t>Um projeto utiliza uma propriedade da Seção 4(f) se tal propriedade:</w:t>
      </w:r>
    </w:p>
    <w:p w14:paraId="7B3330AE" w14:textId="77777777" w:rsidR="0020634C" w:rsidRPr="00E741E4" w:rsidRDefault="0020634C" w:rsidP="0020634C">
      <w:pPr>
        <w:pStyle w:val="BodyText"/>
        <w:spacing w:after="0" w:line="240" w:lineRule="auto"/>
        <w:rPr>
          <w:rFonts w:eastAsiaTheme="minorHAnsi"/>
        </w:rPr>
      </w:pPr>
    </w:p>
    <w:p w14:paraId="62580175" w14:textId="3DE707EB" w:rsidR="00CE36B5" w:rsidRPr="00E741E4" w:rsidRDefault="00D8090F" w:rsidP="0020634C">
      <w:pPr>
        <w:pStyle w:val="BodyText"/>
        <w:numPr>
          <w:ilvl w:val="0"/>
          <w:numId w:val="24"/>
        </w:numPr>
        <w:spacing w:after="0" w:line="240" w:lineRule="auto"/>
        <w:rPr>
          <w:rFonts w:eastAsiaTheme="minorHAnsi" w:cs="Arial"/>
          <w:szCs w:val="22"/>
        </w:rPr>
      </w:pPr>
      <w:r w:rsidRPr="00E741E4">
        <w:rPr>
          <w:rFonts w:eastAsiaTheme="minorHAnsi" w:cs="Arial"/>
          <w:szCs w:val="22"/>
          <w:lang w:val="pt-BR"/>
        </w:rPr>
        <w:t>Incorporar permanentemente terras da propriedade da Seção 4(f) a uma instalação de transporte;</w:t>
      </w:r>
    </w:p>
    <w:p w14:paraId="017C7F12" w14:textId="7F814DBA" w:rsidR="00B20958" w:rsidRPr="00E741E4" w:rsidRDefault="00D8090F" w:rsidP="0020634C">
      <w:pPr>
        <w:pStyle w:val="BodyText"/>
        <w:numPr>
          <w:ilvl w:val="0"/>
          <w:numId w:val="24"/>
        </w:numPr>
        <w:spacing w:after="0" w:line="240" w:lineRule="auto"/>
        <w:rPr>
          <w:rFonts w:eastAsiaTheme="minorHAnsi" w:cs="Arial"/>
          <w:szCs w:val="22"/>
        </w:rPr>
      </w:pPr>
      <w:r w:rsidRPr="00E741E4">
        <w:rPr>
          <w:rFonts w:eastAsiaTheme="minorHAnsi" w:cs="Arial"/>
          <w:szCs w:val="22"/>
          <w:lang w:val="pt-BR"/>
        </w:rPr>
        <w:t>Ocupa temporariamente terras que fazem parte de uma propriedade da Seção 4(f) como, por exemplo, durante a construção; ou</w:t>
      </w:r>
    </w:p>
    <w:p w14:paraId="56A274FE" w14:textId="08369C46" w:rsidR="00415899" w:rsidRPr="00E741E4" w:rsidRDefault="00D8090F" w:rsidP="0020634C">
      <w:pPr>
        <w:pStyle w:val="BodyText"/>
        <w:numPr>
          <w:ilvl w:val="0"/>
          <w:numId w:val="24"/>
        </w:numPr>
        <w:spacing w:after="0" w:line="240" w:lineRule="auto"/>
        <w:rPr>
          <w:rFonts w:eastAsiaTheme="minorHAnsi" w:cs="Arial"/>
          <w:szCs w:val="22"/>
        </w:rPr>
      </w:pPr>
      <w:r w:rsidRPr="00E741E4">
        <w:rPr>
          <w:rFonts w:eastAsiaTheme="minorHAnsi" w:cs="Arial"/>
          <w:szCs w:val="22"/>
          <w:lang w:val="pt-BR"/>
        </w:rPr>
        <w:t xml:space="preserve">Resulta em um uso “construtivo” da propriedade da Seção 4(f), no qual não há incorporação permanente ou ocupação temporária da terra, mas os impactos de proximidade (ex.: visual e ruído) de um projeto são tão severos que as atividades, recursos ou atributos protegidos que qualificam um recurso para proteção sob a Seção 4(f) são substancialmente prejudicados. </w:t>
      </w:r>
    </w:p>
    <w:p w14:paraId="185B96D5" w14:textId="77777777" w:rsidR="0020634C" w:rsidRPr="00E741E4" w:rsidRDefault="0020634C" w:rsidP="0020634C">
      <w:pPr>
        <w:pStyle w:val="BodyText"/>
        <w:spacing w:after="0" w:line="240" w:lineRule="auto"/>
        <w:rPr>
          <w:rFonts w:eastAsiaTheme="minorHAnsi"/>
        </w:rPr>
      </w:pPr>
    </w:p>
    <w:p w14:paraId="0B974A8E" w14:textId="75DF736A" w:rsidR="00415899" w:rsidRPr="00E741E4" w:rsidRDefault="00F63A28" w:rsidP="0020634C">
      <w:pPr>
        <w:pStyle w:val="BodyText"/>
        <w:spacing w:after="0" w:line="240" w:lineRule="auto"/>
        <w:rPr>
          <w:rFonts w:eastAsiaTheme="minorHAnsi"/>
        </w:rPr>
      </w:pPr>
      <w:r w:rsidRPr="00E741E4">
        <w:rPr>
          <w:rFonts w:eastAsiaTheme="minorHAnsi"/>
          <w:lang w:val="pt-BR"/>
        </w:rPr>
        <w:t xml:space="preserve">Um impacto mínimo envolve o uso da propriedade da Seção 4(f) que seja geralmente menor em natureza e que não resulte em efeitos adversos em um local histórico, e não resulte em efeitos adversos às atividades, recursos ou atributos que qualificam um parque, área recreacional ou refúgio de proteção segundo a Seção 4(f). </w:t>
      </w:r>
    </w:p>
    <w:p w14:paraId="039CC296" w14:textId="77777777" w:rsidR="00986CF8" w:rsidRPr="00E741E4" w:rsidRDefault="00986CF8" w:rsidP="0020634C">
      <w:pPr>
        <w:pStyle w:val="BodyText"/>
        <w:spacing w:after="0" w:line="240" w:lineRule="auto"/>
        <w:rPr>
          <w:rFonts w:eastAsiaTheme="minorHAnsi"/>
        </w:rPr>
      </w:pPr>
    </w:p>
    <w:p w14:paraId="066D19F3" w14:textId="77777777" w:rsidR="00415899" w:rsidRPr="00E741E4" w:rsidRDefault="00DB4176" w:rsidP="0020634C">
      <w:pPr>
        <w:pStyle w:val="BodyText"/>
        <w:spacing w:after="0" w:line="240" w:lineRule="auto"/>
        <w:rPr>
          <w:rFonts w:eastAsiaTheme="minorHAnsi"/>
        </w:rPr>
      </w:pPr>
      <w:r w:rsidRPr="00E741E4">
        <w:rPr>
          <w:rFonts w:eastAsiaTheme="minorHAnsi"/>
          <w:lang w:val="pt-BR"/>
        </w:rPr>
        <w:t xml:space="preserve">A FHWA avaliou os efeitos potenciais do Projeto nas propriedades da Seção 4(f) e determinou que a Alternativa de Pedágios no CBD não resultaria em nenhum uso de propriedades da Seção 4(f) exceto pelo Central Park e a High Line, pelos seguintes motivos: </w:t>
      </w:r>
    </w:p>
    <w:p w14:paraId="4194CE32" w14:textId="77777777" w:rsidR="0020634C" w:rsidRPr="00E741E4" w:rsidRDefault="0020634C" w:rsidP="0020634C">
      <w:pPr>
        <w:pStyle w:val="BodyText"/>
        <w:spacing w:after="0" w:line="240" w:lineRule="auto"/>
        <w:rPr>
          <w:rFonts w:eastAsiaTheme="minorHAnsi"/>
        </w:rPr>
      </w:pPr>
    </w:p>
    <w:p w14:paraId="044A6957" w14:textId="77777777" w:rsidR="00415899" w:rsidRPr="00E741E4" w:rsidRDefault="744E825D" w:rsidP="0020634C">
      <w:pPr>
        <w:pStyle w:val="BodyText"/>
        <w:numPr>
          <w:ilvl w:val="0"/>
          <w:numId w:val="23"/>
        </w:numPr>
        <w:spacing w:after="0" w:line="240" w:lineRule="auto"/>
        <w:rPr>
          <w:rFonts w:eastAsiaTheme="minorEastAsia" w:cs="Arial"/>
        </w:rPr>
      </w:pPr>
      <w:r w:rsidRPr="00E741E4">
        <w:rPr>
          <w:lang w:val="pt-BR"/>
        </w:rPr>
        <w:t xml:space="preserve">Central Park: Os equipamentos do sistema de pedágio deverão ser instalados em quatro postes, em três locais de detecção em estradas do parque que ficam exatamente dentro dele, perto da 59th Street. Os equipamentos seriam montados em postes, que substituiriam os postes existentes nos mesmos locais e impediriam que veículos autorizados usassem o parque para entrar no CBD de Manhattan sem pagar o pedágio. Como os Patrocinadores do Projeto precisam de acesso contínuo aos postes para manutenção, a FHWA pretende confirmar que a Alternativa de Pedágios no CBD resultaria em um impacto mínimo no Central Park. </w:t>
      </w:r>
    </w:p>
    <w:p w14:paraId="032A6581" w14:textId="77777777" w:rsidR="0020634C" w:rsidRPr="00E741E4" w:rsidRDefault="0020634C" w:rsidP="00877B71">
      <w:pPr>
        <w:pStyle w:val="BodyText"/>
        <w:spacing w:after="0" w:line="240" w:lineRule="auto"/>
        <w:ind w:left="720"/>
        <w:rPr>
          <w:rFonts w:eastAsiaTheme="minorEastAsia" w:cs="Arial"/>
        </w:rPr>
      </w:pPr>
    </w:p>
    <w:p w14:paraId="6C013EEF" w14:textId="496EF026" w:rsidR="00415899" w:rsidRPr="00E741E4" w:rsidRDefault="744E825D" w:rsidP="004A602E">
      <w:pPr>
        <w:pStyle w:val="BodyText"/>
        <w:numPr>
          <w:ilvl w:val="0"/>
          <w:numId w:val="23"/>
        </w:numPr>
        <w:spacing w:after="0" w:line="240" w:lineRule="auto"/>
        <w:rPr>
          <w:rFonts w:eastAsiaTheme="minorHAnsi" w:cs="Arial"/>
          <w:szCs w:val="22"/>
        </w:rPr>
      </w:pPr>
      <w:r w:rsidRPr="00E741E4">
        <w:rPr>
          <w:rFonts w:cs="Arial"/>
          <w:lang w:val="pt-BR"/>
        </w:rPr>
        <w:t>High Line: A Alternativa de Pedágios no CBD colocaria equipamentos de sistema de pedágio na High Line, um antigo viaduto ferroviário que é agora um parque linear situado nos antigos trilhos.</w:t>
      </w:r>
      <w:r w:rsidRPr="00E741E4">
        <w:rPr>
          <w:rFonts w:cs="Arial"/>
          <w:vertAlign w:val="superscript"/>
          <w:lang w:val="pt-BR"/>
        </w:rPr>
        <w:t>20</w:t>
      </w:r>
      <w:r w:rsidRPr="00E741E4">
        <w:rPr>
          <w:rFonts w:cs="Arial"/>
          <w:lang w:val="pt-BR"/>
        </w:rPr>
        <w:t xml:space="preserve"> Os </w:t>
      </w:r>
      <w:r w:rsidRPr="00E741E4">
        <w:rPr>
          <w:rFonts w:cs="Arial"/>
          <w:szCs w:val="22"/>
          <w:lang w:val="pt-BR"/>
        </w:rPr>
        <w:t xml:space="preserve">equipamentos do sistema de pedágio seriam montados abaixo da estrutura dos trilhos sobre um tubo de metal, preso às antigas vigas do viaduto. Nenhuma infraestrutura de pedágio ou nenhum equipamento de sistema de pedágio ficaria dentro da área do parque publicamente acessível localizada acima da High Line, nem seria visível a partir dela. Como os Patrocinadores do Projeto precisam de acesso permanente aos equipamentos de pedágio situados na parte baixa da High Line, a FHWA </w:t>
      </w:r>
      <w:r w:rsidRPr="00E741E4">
        <w:rPr>
          <w:rFonts w:cs="Arial"/>
          <w:szCs w:val="22"/>
          <w:lang w:val="pt-BR"/>
        </w:rPr>
        <w:lastRenderedPageBreak/>
        <w:t>pretende confirmar que a Alternativa de Pedágios no CBD resultaria em um impacto mínimo na High Line.</w:t>
      </w:r>
    </w:p>
    <w:p w14:paraId="5A319701" w14:textId="77777777" w:rsidR="0020634C" w:rsidRPr="00E741E4" w:rsidRDefault="0020634C" w:rsidP="00877B71">
      <w:pPr>
        <w:pStyle w:val="BodyText"/>
        <w:spacing w:after="0" w:line="240" w:lineRule="auto"/>
        <w:ind w:left="720"/>
        <w:rPr>
          <w:rFonts w:eastAsiaTheme="minorHAnsi" w:cs="Arial"/>
          <w:szCs w:val="22"/>
        </w:rPr>
      </w:pPr>
    </w:p>
    <w:p w14:paraId="2EA0E114" w14:textId="14FC117A" w:rsidR="00886DF5" w:rsidRPr="00E741E4" w:rsidRDefault="00573605" w:rsidP="0020634C">
      <w:pPr>
        <w:pStyle w:val="BodyText"/>
        <w:spacing w:after="0" w:line="240" w:lineRule="auto"/>
        <w:rPr>
          <w:rFonts w:eastAsiaTheme="minorHAnsi"/>
        </w:rPr>
      </w:pPr>
      <w:bookmarkStart w:id="183" w:name="_Toc90298051"/>
      <w:bookmarkStart w:id="184" w:name="_Toc36108186"/>
      <w:bookmarkStart w:id="185" w:name="_Toc35938842"/>
      <w:bookmarkStart w:id="186" w:name="_Toc35938648"/>
      <w:bookmarkEnd w:id="183"/>
      <w:bookmarkEnd w:id="184"/>
      <w:bookmarkEnd w:id="185"/>
      <w:bookmarkEnd w:id="186"/>
      <w:r w:rsidRPr="00E741E4">
        <w:rPr>
          <w:lang w:val="pt-BR"/>
        </w:rPr>
        <w:t xml:space="preserve">A FHWA pretende confirmar que a Alternativa de Pedágios no CBD resultaria em um impacto mínimo sobre o Central Park e a High Line, sendo que os funcionários com jurisdição sobre esses recursos concordaram com esta constatação e o New York State Historic Preservation Office concordou com a determinação da FHWA de que não haveria efeitos adversos no Central Park como propriedade histórica. A FHWA considerará qualquer comentário público sobre esta constatação proposta durante o período de análise pública desta EA. O </w:t>
      </w:r>
      <w:r w:rsidRPr="00E741E4">
        <w:rPr>
          <w:b/>
          <w:bCs/>
          <w:lang w:val="pt-BR"/>
        </w:rPr>
        <w:t xml:space="preserve">Capítulo 19, “Avaliação da Seção 4(f)”, </w:t>
      </w:r>
      <w:r w:rsidRPr="00E741E4">
        <w:rPr>
          <w:lang w:val="pt-BR"/>
        </w:rPr>
        <w:t>fornece mais detalhes e apoio para esta constatação.</w:t>
      </w:r>
    </w:p>
    <w:p w14:paraId="6097A187" w14:textId="341C96E7" w:rsidR="005453AA" w:rsidRPr="00615A34" w:rsidRDefault="005453AA" w:rsidP="008E7763">
      <w:pPr>
        <w:rPr>
          <w:rFonts w:ascii="Calibri Light" w:eastAsia="Times New Roman" w:hAnsi="Calibri Light" w:cs="Times New Roman"/>
          <w:sz w:val="20"/>
          <w:szCs w:val="20"/>
        </w:rPr>
      </w:pPr>
      <w:r w:rsidRPr="00E741E4">
        <w:rPr>
          <w:lang w:val="pt-BR"/>
        </w:rPr>
        <w:br w:type="page"/>
      </w:r>
    </w:p>
    <w:sectPr w:rsidR="005453AA" w:rsidRPr="00615A34" w:rsidSect="0032478F">
      <w:pgSz w:w="12240" w:h="15840" w:code="1"/>
      <w:pgMar w:top="1080" w:right="1440" w:bottom="1440" w:left="1440" w:header="504" w:footer="504"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D1C4A" w14:textId="77777777" w:rsidR="005C419B" w:rsidRDefault="005C419B">
      <w:r>
        <w:separator/>
      </w:r>
    </w:p>
  </w:endnote>
  <w:endnote w:type="continuationSeparator" w:id="0">
    <w:p w14:paraId="43D96A09" w14:textId="77777777" w:rsidR="005C419B" w:rsidRDefault="005C419B">
      <w:r>
        <w:continuationSeparator/>
      </w:r>
    </w:p>
  </w:endnote>
  <w:endnote w:type="continuationNotice" w:id="1">
    <w:p w14:paraId="6A1AE0D5" w14:textId="77777777" w:rsidR="005C419B" w:rsidRDefault="005C419B"/>
  </w:endnote>
  <w:endnote w:id="2">
    <w:p w14:paraId="16413BBC" w14:textId="77777777" w:rsidR="00386F5B" w:rsidRPr="00E741E4" w:rsidRDefault="00386F5B" w:rsidP="00AF4B3B">
      <w:pPr>
        <w:pStyle w:val="EndnoteText"/>
        <w:ind w:left="0" w:firstLine="0"/>
        <w:rPr>
          <w:b/>
          <w:bCs/>
          <w:color w:val="003AA6"/>
        </w:rPr>
      </w:pPr>
      <w:r w:rsidRPr="00E741E4">
        <w:rPr>
          <w:b/>
          <w:bCs/>
          <w:color w:val="003AA6"/>
          <w:lang w:val="pt-BR"/>
        </w:rPr>
        <w:t>NOTAS FINAIS</w:t>
      </w:r>
    </w:p>
    <w:p w14:paraId="7E71F77C" w14:textId="5E9F09A1" w:rsidR="00386F5B" w:rsidRPr="00E741E4" w:rsidRDefault="00386F5B" w:rsidP="00AF4B3B">
      <w:pPr>
        <w:pStyle w:val="EndnoteText"/>
        <w:ind w:left="0" w:firstLine="0"/>
        <w:rPr>
          <w:b/>
        </w:rPr>
      </w:pPr>
      <w:r w:rsidRPr="00E741E4">
        <w:rPr>
          <w:rStyle w:val="EndnoteReference"/>
          <w:rFonts w:eastAsiaTheme="majorEastAsia"/>
          <w:lang w:val="pt-BR"/>
        </w:rPr>
        <w:endnoteRef/>
      </w:r>
      <w:r w:rsidRPr="00E741E4">
        <w:rPr>
          <w:lang w:val="pt-BR"/>
        </w:rPr>
        <w:t xml:space="preserve"> U.S. Census Bureau. American Community Survey, 2015-2019; </w:t>
      </w:r>
      <w:bookmarkStart w:id="13" w:name="_Hlk108349409"/>
      <w:r w:rsidRPr="00E741E4">
        <w:rPr>
          <w:lang w:val="pt-BR"/>
        </w:rPr>
        <w:t>U.S. Census Bureau, 2012–2016 Census Transportation Planning Package</w:t>
      </w:r>
      <w:bookmarkEnd w:id="13"/>
      <w:r w:rsidRPr="00E741E4">
        <w:rPr>
          <w:lang w:val="pt-BR"/>
        </w:rPr>
        <w:t>.</w:t>
      </w:r>
    </w:p>
  </w:endnote>
  <w:endnote w:id="3">
    <w:p w14:paraId="1E443E3B" w14:textId="074BB3CB" w:rsidR="00386F5B" w:rsidRPr="00E741E4" w:rsidRDefault="00386F5B" w:rsidP="00AF4B3B">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U.S. </w:t>
      </w:r>
      <w:r w:rsidRPr="00E741E4">
        <w:rPr>
          <w:lang w:val="pt-BR"/>
        </w:rPr>
        <w:t>Census Bureau, 2012–2016 Census Transportation Planning Package; New York State Comptroller. 2017. Relatório do New York City’s Office Market; U.S. Census Bureau. American Community Survey, 2015 a 2019.</w:t>
      </w:r>
    </w:p>
  </w:endnote>
  <w:endnote w:id="4">
    <w:p w14:paraId="783462DB" w14:textId="27419BE9" w:rsidR="00386F5B" w:rsidRPr="00E741E4" w:rsidRDefault="00386F5B" w:rsidP="00AF4B3B">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American </w:t>
      </w:r>
      <w:r w:rsidRPr="00E741E4">
        <w:rPr>
          <w:lang w:val="pt-BR"/>
        </w:rPr>
        <w:t xml:space="preserve">Public Transportation Association. </w:t>
      </w:r>
      <w:r w:rsidRPr="00E741E4">
        <w:rPr>
          <w:i/>
          <w:iCs/>
          <w:lang w:val="pt-BR"/>
        </w:rPr>
        <w:t>2021 Public Transportation Fact Book</w:t>
      </w:r>
      <w:r w:rsidRPr="00E741E4">
        <w:rPr>
          <w:lang w:val="pt-BR"/>
        </w:rPr>
        <w:t xml:space="preserve">, Tabela 10. </w:t>
      </w:r>
      <w:hyperlink r:id="rId1" w:history="1">
        <w:r w:rsidRPr="00E741E4">
          <w:rPr>
            <w:rStyle w:val="Hyperlink"/>
            <w:lang w:val="pt-BR"/>
          </w:rPr>
          <w:t>https://www.apta.com/wp-content/uploads/APTA-2021-Fact-Book.pdf</w:t>
        </w:r>
      </w:hyperlink>
    </w:p>
  </w:endnote>
  <w:endnote w:id="5">
    <w:p w14:paraId="491FF07C" w14:textId="344903CE" w:rsidR="00386F5B" w:rsidRPr="00E741E4" w:rsidRDefault="00386F5B" w:rsidP="00AF4B3B">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Em 1º de julho de 2021, a população estimada de Los Angeles era de 3.849.297. U.S. Census Bureau. Fatos rápidos. </w:t>
      </w:r>
      <w:r w:rsidRPr="00E741E4">
        <w:rPr>
          <w:rStyle w:val="Hyperlink"/>
          <w:lang w:val="pt-BR"/>
        </w:rPr>
        <w:t>https://www.census.gov/quickfacts/fact/table/losangelescitycalifornia,losangelescountycalifornia,CA/PST045221</w:t>
      </w:r>
      <w:r w:rsidRPr="00E741E4">
        <w:rPr>
          <w:lang w:val="pt-BR"/>
        </w:rPr>
        <w:t>.</w:t>
      </w:r>
    </w:p>
  </w:endnote>
  <w:endnote w:id="6">
    <w:p w14:paraId="6959B24A" w14:textId="7023D451" w:rsidR="00386F5B" w:rsidRPr="00E741E4" w:rsidRDefault="00386F5B" w:rsidP="00AF4B3B">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New </w:t>
      </w:r>
      <w:r w:rsidRPr="00E741E4">
        <w:rPr>
          <w:lang w:val="pt-BR"/>
        </w:rPr>
        <w:t xml:space="preserve">York Metropolitan Transportation Council. Janeiro de 2021. </w:t>
      </w:r>
      <w:r w:rsidRPr="00E741E4">
        <w:rPr>
          <w:rStyle w:val="Emphasis"/>
          <w:lang w:val="pt-BR"/>
        </w:rPr>
        <w:t>Hub Bound Travel Data Report 2019 (Relatório de dados de viagens ao centro 2019).</w:t>
      </w:r>
      <w:r w:rsidRPr="00E741E4">
        <w:rPr>
          <w:lang w:val="pt-BR"/>
        </w:rPr>
        <w:t xml:space="preserve"> O transporte coletivo inclui metrô, ferrovias urbanas, ônibus, balsa e bonde. O NYMTC confia em contagens de passageiros, veículos e bicicletas para preparar os dados de viagens ao centro, e essas contagens incluem viagens a trabalho e a lazer. Portanto, as porcentagens de viagens por modo variam em relação aos dados do censo. </w:t>
      </w:r>
      <w:r w:rsidRPr="00E741E4">
        <w:rPr>
          <w:rStyle w:val="Hyperlink"/>
          <w:lang w:val="pt-BR"/>
        </w:rPr>
        <w:t>https://www.nymtc.org/Portals/0/Pdf/Hub%20Bound/2019%20Hub%20Bound/DM_TDS_Hub_Bound_Travel_2019.pdf?ver=GS5smEoyHSsHsyX_t_Zriw%3d%3d</w:t>
      </w:r>
      <w:r w:rsidRPr="00E741E4">
        <w:rPr>
          <w:lang w:val="pt-BR"/>
        </w:rPr>
        <w:t>.</w:t>
      </w:r>
    </w:p>
  </w:endnote>
  <w:endnote w:id="7">
    <w:p w14:paraId="66FE9CC5" w14:textId="25372D72" w:rsidR="00386F5B" w:rsidRPr="00E741E4" w:rsidRDefault="00386F5B" w:rsidP="00E57A42">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Segundo </w:t>
      </w:r>
      <w:r w:rsidRPr="00E741E4">
        <w:rPr>
          <w:lang w:val="pt-BR"/>
        </w:rPr>
        <w:t>a definição da MTA Reform and Mobility Act, o CBD de Manhattan consiste na área geográfica do sul de Manhattan, incluindo a 60th Street e excetuando-se a Franklin D. Roosevelt (FDR) Drive e a West Side Highway/Route 9A, incluindo a passagem subterrânea do Battery Park e todas as partes de rodovias de superfície do Túnel Hugh L. Carey que se conectam com a West Street (West Side Highway/Route 9A).</w:t>
      </w:r>
    </w:p>
  </w:endnote>
  <w:endnote w:id="8">
    <w:p w14:paraId="665D1318" w14:textId="671D0779" w:rsidR="00386F5B" w:rsidRPr="00E741E4" w:rsidRDefault="00386F5B" w:rsidP="00856AF5">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Merrian-Webster, </w:t>
      </w:r>
      <w:r w:rsidRPr="00E741E4">
        <w:rPr>
          <w:lang w:val="pt-BR"/>
        </w:rPr>
        <w:t xml:space="preserve">“How did ‘gridlock’ move so quickly? </w:t>
      </w:r>
      <w:hyperlink r:id="rId2" w:history="1">
        <w:r w:rsidRPr="00E741E4">
          <w:rPr>
            <w:rStyle w:val="Hyperlink"/>
            <w:lang w:val="pt-BR"/>
          </w:rPr>
          <w:t>https://www.merriam-webster.com/words-at-play/the-history-of-gridlock</w:t>
        </w:r>
      </w:hyperlink>
      <w:r w:rsidRPr="00E741E4">
        <w:rPr>
          <w:lang w:val="pt-BR"/>
        </w:rPr>
        <w:t xml:space="preserve">. </w:t>
      </w:r>
    </w:p>
  </w:endnote>
  <w:endnote w:id="9">
    <w:p w14:paraId="134FED4E" w14:textId="77777777" w:rsidR="00386F5B" w:rsidRPr="00E741E4" w:rsidRDefault="00386F5B" w:rsidP="00856AF5">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INRIX </w:t>
      </w:r>
      <w:r w:rsidRPr="00E741E4">
        <w:rPr>
          <w:lang w:val="pt-BR"/>
        </w:rPr>
        <w:t xml:space="preserve">2021 Global Traffic Scorecard. </w:t>
      </w:r>
      <w:r w:rsidRPr="00E741E4">
        <w:rPr>
          <w:rStyle w:val="Hyperlink"/>
          <w:lang w:val="pt-BR"/>
        </w:rPr>
        <w:t>https://inrix.com/scorecard-city/?city=New%20York%20City%20NY&amp;index=5</w:t>
      </w:r>
      <w:r w:rsidRPr="00E741E4">
        <w:rPr>
          <w:lang w:val="pt-BR"/>
        </w:rPr>
        <w:t>.</w:t>
      </w:r>
    </w:p>
  </w:endnote>
  <w:endnote w:id="10">
    <w:p w14:paraId="20FC1FAC" w14:textId="50D723C3" w:rsidR="00386F5B" w:rsidRPr="00E741E4" w:rsidRDefault="00386F5B" w:rsidP="00D1446E">
      <w:pPr>
        <w:pStyle w:val="EndnoteText"/>
        <w:ind w:left="0" w:firstLine="0"/>
        <w:rPr>
          <w:b/>
          <w:bCs/>
        </w:rPr>
      </w:pPr>
      <w:r w:rsidRPr="00E741E4">
        <w:rPr>
          <w:rStyle w:val="EndnoteReference"/>
          <w:lang w:val="pt-BR"/>
        </w:rPr>
        <w:endnoteRef/>
      </w:r>
      <w:r w:rsidRPr="00E741E4">
        <w:rPr>
          <w:lang w:val="pt-BR"/>
        </w:rPr>
        <w:t xml:space="preserve"> </w:t>
      </w:r>
      <w:r w:rsidRPr="00E741E4">
        <w:rPr>
          <w:lang w:val="pt-BR"/>
        </w:rPr>
        <w:t xml:space="preserve">MTA </w:t>
      </w:r>
      <w:r w:rsidRPr="00E741E4">
        <w:rPr>
          <w:lang w:val="pt-BR"/>
        </w:rPr>
        <w:t xml:space="preserve">Subway and Bus Ridership for 2019. </w:t>
      </w:r>
      <w:hyperlink r:id="rId3" w:history="1">
        <w:r w:rsidRPr="00E741E4">
          <w:rPr>
            <w:rStyle w:val="Hyperlink"/>
            <w:lang w:val="pt-BR"/>
          </w:rPr>
          <w:t>https://new.mta.info/coronavirus/ridership</w:t>
        </w:r>
      </w:hyperlink>
      <w:r w:rsidRPr="00E741E4">
        <w:rPr>
          <w:lang w:val="pt-BR"/>
        </w:rPr>
        <w:t>. A utilização de ônibus reflete os números totais anuais reportados do Transporte Coletivo da cidade de New York (Nova Iorque) e da Empresa de Ônibus da MTA.</w:t>
      </w:r>
    </w:p>
  </w:endnote>
  <w:endnote w:id="11">
    <w:p w14:paraId="0357C43B" w14:textId="61EBA78D" w:rsidR="00386F5B" w:rsidRPr="00E741E4" w:rsidRDefault="00386F5B" w:rsidP="00C60AA5">
      <w:pPr>
        <w:pStyle w:val="FootnoteText"/>
        <w:ind w:left="0" w:firstLine="0"/>
      </w:pPr>
      <w:r w:rsidRPr="00E741E4">
        <w:rPr>
          <w:rStyle w:val="EndnoteReference"/>
          <w:lang w:val="pt-BR"/>
        </w:rPr>
        <w:endnoteRef/>
      </w:r>
      <w:r w:rsidRPr="00E741E4">
        <w:rPr>
          <w:lang w:val="pt-BR"/>
        </w:rPr>
        <w:t xml:space="preserve"> </w:t>
      </w:r>
      <w:r w:rsidRPr="00E741E4">
        <w:rPr>
          <w:sz w:val="20"/>
          <w:szCs w:val="22"/>
          <w:lang w:val="pt-BR"/>
        </w:rPr>
        <w:t xml:space="preserve">American </w:t>
      </w:r>
      <w:r w:rsidRPr="00E741E4">
        <w:rPr>
          <w:sz w:val="20"/>
          <w:szCs w:val="22"/>
          <w:lang w:val="pt-BR"/>
        </w:rPr>
        <w:t xml:space="preserve">Public Transportation Association. </w:t>
      </w:r>
      <w:r w:rsidRPr="00E741E4">
        <w:rPr>
          <w:i/>
          <w:iCs/>
          <w:sz w:val="20"/>
          <w:szCs w:val="22"/>
          <w:lang w:val="pt-BR"/>
        </w:rPr>
        <w:t>2021 Public Transportation Fact Book</w:t>
      </w:r>
      <w:r w:rsidRPr="00E741E4">
        <w:rPr>
          <w:sz w:val="20"/>
          <w:szCs w:val="22"/>
          <w:lang w:val="pt-BR"/>
        </w:rPr>
        <w:t xml:space="preserve">, Table 10. </w:t>
      </w:r>
      <w:hyperlink r:id="rId4" w:history="1">
        <w:r w:rsidRPr="00E741E4">
          <w:rPr>
            <w:rStyle w:val="Hyperlink"/>
            <w:sz w:val="20"/>
            <w:szCs w:val="22"/>
            <w:lang w:val="pt-BR"/>
          </w:rPr>
          <w:t>https://www.apta.com/wp-content/uploads/APTA-2021-Fact-Book.pdf</w:t>
        </w:r>
      </w:hyperlink>
      <w:r w:rsidRPr="00E741E4">
        <w:rPr>
          <w:rStyle w:val="Hyperlink"/>
          <w:sz w:val="20"/>
          <w:szCs w:val="22"/>
          <w:lang w:val="pt-BR"/>
        </w:rPr>
        <w:t>;</w:t>
      </w:r>
      <w:r w:rsidRPr="00E741E4">
        <w:rPr>
          <w:sz w:val="20"/>
          <w:szCs w:val="22"/>
          <w:lang w:val="pt-BR"/>
        </w:rPr>
        <w:t xml:space="preserve"> American Public Transit Association. “Public Transportation Ridership Report: Fourth Quarter 2021.”</w:t>
      </w:r>
      <w:r w:rsidRPr="00E741E4">
        <w:rPr>
          <w:rStyle w:val="Hyperlink"/>
          <w:sz w:val="20"/>
          <w:szCs w:val="22"/>
          <w:lang w:val="pt-BR"/>
        </w:rPr>
        <w:t xml:space="preserve"> </w:t>
      </w:r>
      <w:hyperlink r:id="rId5" w:history="1">
        <w:r w:rsidRPr="00E741E4">
          <w:rPr>
            <w:rStyle w:val="Hyperlink"/>
            <w:sz w:val="20"/>
            <w:szCs w:val="22"/>
            <w:lang w:val="pt-BR"/>
          </w:rPr>
          <w:t>https://www.apta.com/wp-content/uploads/2021-Q4-Ridership-APTA.pdf</w:t>
        </w:r>
      </w:hyperlink>
      <w:r w:rsidRPr="00E741E4">
        <w:rPr>
          <w:lang w:val="pt-BR"/>
        </w:rPr>
        <w:t>.</w:t>
      </w:r>
    </w:p>
  </w:endnote>
  <w:endnote w:id="12">
    <w:p w14:paraId="3B81FF8F" w14:textId="2A22930D" w:rsidR="00386F5B" w:rsidRPr="00E741E4" w:rsidRDefault="00386F5B" w:rsidP="00D1446E">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Ernst </w:t>
      </w:r>
      <w:r w:rsidRPr="00E741E4">
        <w:rPr>
          <w:lang w:val="pt-BR"/>
        </w:rPr>
        <w:t xml:space="preserve">&amp; Young, LLP, </w:t>
      </w:r>
      <w:r w:rsidRPr="00E741E4">
        <w:rPr>
          <w:i/>
          <w:iCs/>
          <w:lang w:val="pt-BR"/>
        </w:rPr>
        <w:t>Economic impacts of the Metropolitan Transportation Authority’s 2020-2024 Capital Investment Strategy.</w:t>
      </w:r>
      <w:r w:rsidRPr="00E741E4">
        <w:rPr>
          <w:lang w:val="pt-BR"/>
        </w:rPr>
        <w:t xml:space="preserve"> Preparada para The Partnership of New York City. Março de 2019. https://pfnyc.org/wp-content/uploads/2020/01/MTA-Capital-Plan-2020-24-Econ-Impacts.pdf.</w:t>
      </w:r>
    </w:p>
  </w:endnote>
  <w:endnote w:id="13">
    <w:p w14:paraId="1CA7E71A" w14:textId="5A64AAB0" w:rsidR="00386F5B" w:rsidRPr="00E741E4" w:rsidRDefault="00386F5B" w:rsidP="00D1446E">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MTA. </w:t>
      </w:r>
      <w:r w:rsidRPr="00E741E4">
        <w:rPr>
          <w:lang w:val="pt-BR"/>
        </w:rPr>
        <w:t xml:space="preserve">1º de outubro de 2019. </w:t>
      </w:r>
      <w:r w:rsidRPr="00E741E4">
        <w:rPr>
          <w:rStyle w:val="Emphasis"/>
          <w:lang w:val="pt-BR"/>
        </w:rPr>
        <w:t>2020–2024 Capital Program: Executive Summary</w:t>
      </w:r>
      <w:r w:rsidRPr="00E741E4">
        <w:rPr>
          <w:lang w:val="pt-BR"/>
        </w:rPr>
        <w:t xml:space="preserve">. </w:t>
      </w:r>
      <w:hyperlink r:id="rId6" w:history="1">
        <w:r w:rsidRPr="00E741E4">
          <w:rPr>
            <w:rStyle w:val="Hyperlink"/>
            <w:lang w:val="pt-BR"/>
          </w:rPr>
          <w:t>https://new.mta.info/sites/default/files/2019-09/MTA%202020-2024%20Capital%20Program%20-%20Executive%20Summary.pdf</w:t>
        </w:r>
      </w:hyperlink>
      <w:r w:rsidRPr="00E741E4">
        <w:rPr>
          <w:lang w:val="pt-BR"/>
        </w:rPr>
        <w:t>.</w:t>
      </w:r>
    </w:p>
  </w:endnote>
  <w:endnote w:id="14">
    <w:p w14:paraId="384DE6AC" w14:textId="6B92C31F" w:rsidR="00386F5B" w:rsidRPr="00E741E4" w:rsidRDefault="00386F5B" w:rsidP="00D1446E">
      <w:pPr>
        <w:pStyle w:val="EndnoteText"/>
        <w:ind w:left="0" w:firstLine="0"/>
      </w:pPr>
      <w:r w:rsidRPr="00E741E4">
        <w:rPr>
          <w:rStyle w:val="EndnoteReference"/>
          <w:lang w:val="pt-BR"/>
        </w:rPr>
        <w:endnoteRef/>
      </w:r>
      <w:r w:rsidRPr="00E741E4">
        <w:rPr>
          <w:lang w:val="pt-BR"/>
        </w:rPr>
        <w:t xml:space="preserve"> </w:t>
      </w:r>
      <w:r w:rsidRPr="00E741E4">
        <w:rPr>
          <w:lang w:val="pt-BR"/>
        </w:rPr>
        <w:t>Ibidem.</w:t>
      </w:r>
    </w:p>
  </w:endnote>
  <w:endnote w:id="15">
    <w:p w14:paraId="1F972B41" w14:textId="785479B0" w:rsidR="00386F5B" w:rsidRPr="00E741E4" w:rsidRDefault="00386F5B" w:rsidP="00D1446E">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Isso </w:t>
      </w:r>
      <w:r w:rsidRPr="00E741E4">
        <w:rPr>
          <w:lang w:val="pt-BR"/>
        </w:rPr>
        <w:t>reflete a parte do programa capital para melhorias no transporte coletivo; inclui US$ 254 milhões adicionais para outros projetos de transporte coletivo não identificados aqui, bem como a emenda de dezembro de 2021 que aumentou a parte do programa relacionada a transporte coletivo e ferrovias em US$ 535 milhões. O programa capital completo, incluindo melhorias não relacionadas ao transporte coletivo, inclui US$ 55,3 bilhões em projetos.</w:t>
      </w:r>
    </w:p>
  </w:endnote>
  <w:endnote w:id="16">
    <w:p w14:paraId="05631D21" w14:textId="62F50690" w:rsidR="00386F5B" w:rsidRPr="00E741E4" w:rsidRDefault="00386F5B" w:rsidP="00D1446E">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MTA. </w:t>
      </w:r>
      <w:r w:rsidRPr="00E741E4">
        <w:rPr>
          <w:lang w:val="pt-BR"/>
        </w:rPr>
        <w:t xml:space="preserve">1º de outubro de 2019. </w:t>
      </w:r>
      <w:r w:rsidRPr="00E741E4">
        <w:rPr>
          <w:rStyle w:val="Emphasis"/>
          <w:lang w:val="pt-BR"/>
        </w:rPr>
        <w:t>2020-2024 Capital Program: Sumário Executivo</w:t>
      </w:r>
      <w:r w:rsidRPr="00E741E4">
        <w:rPr>
          <w:lang w:val="pt-BR"/>
        </w:rPr>
        <w:t xml:space="preserve">. </w:t>
      </w:r>
      <w:hyperlink r:id="rId7" w:history="1">
        <w:r w:rsidRPr="00E741E4">
          <w:rPr>
            <w:rStyle w:val="Hyperlink"/>
            <w:lang w:val="pt-BR"/>
          </w:rPr>
          <w:t>https://new.mta.info/sites/default/files/2019-09/MTA%202020-2024%20Capital%20Program%20-%20Executive%20Summary.pdf</w:t>
        </w:r>
      </w:hyperlink>
      <w:r w:rsidRPr="00E741E4">
        <w:rPr>
          <w:lang w:val="pt-BR"/>
        </w:rPr>
        <w:t>.</w:t>
      </w:r>
    </w:p>
  </w:endnote>
  <w:endnote w:id="17">
    <w:p w14:paraId="46613D86" w14:textId="2A24B761" w:rsidR="00386F5B" w:rsidRPr="00E741E4" w:rsidRDefault="00386F5B" w:rsidP="00D1446E">
      <w:pPr>
        <w:pStyle w:val="EndnoteText"/>
        <w:ind w:left="0" w:firstLine="0"/>
      </w:pPr>
      <w:r w:rsidRPr="00E741E4">
        <w:rPr>
          <w:rStyle w:val="EndnoteReference"/>
          <w:lang w:val="pt-BR"/>
        </w:rPr>
        <w:endnoteRef/>
      </w:r>
      <w:r w:rsidRPr="00E741E4">
        <w:rPr>
          <w:lang w:val="pt-BR"/>
        </w:rPr>
        <w:t xml:space="preserve"> </w:t>
      </w:r>
      <w:r w:rsidRPr="00E741E4">
        <w:rPr>
          <w:lang w:val="pt-BR"/>
        </w:rPr>
        <w:t>Em abril de 2019, a legislatura aprovou a lei denominada MTA Reform and Traffic Mobility Act, que autorizou a TBTA a projetar, desenvolver, construir e operar o Projeto. Entre suas cláusulas, esta lei requer que seja estabelecido um conselho denominado Traffic Mobility Review Board (TMRB) para fazer recomendações sobre as taxas de pedágio, assim como desenvolver recomendações sobre o cruzamento de créditos, isenções ou descontos. Consulte o</w:t>
      </w:r>
      <w:r w:rsidRPr="00E741E4">
        <w:rPr>
          <w:b/>
          <w:bCs/>
          <w:lang w:val="pt-BR"/>
        </w:rPr>
        <w:t xml:space="preserve"> Apêndice 2B, “Alternativas ao Projeto: MTA Reform and Traffic Mobility Act</w:t>
      </w:r>
      <w:r w:rsidRPr="00E741E4">
        <w:rPr>
          <w:lang w:val="pt-BR"/>
        </w:rPr>
        <w:t>.”</w:t>
      </w:r>
    </w:p>
  </w:endnote>
  <w:endnote w:id="18">
    <w:p w14:paraId="13EF431E" w14:textId="3E073060" w:rsidR="00386F5B" w:rsidRPr="00E741E4" w:rsidRDefault="00386F5B" w:rsidP="005D2F96">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Uma modelagem da demanda de viagens conduzida para esta EA e descrita no </w:t>
      </w:r>
      <w:r w:rsidRPr="00E741E4">
        <w:rPr>
          <w:b/>
          <w:bCs/>
          <w:lang w:val="pt-BR"/>
        </w:rPr>
        <w:t xml:space="preserve">Subcapítulo 4A, “Transporte: efeitos e modelo de transporte regional”, </w:t>
      </w:r>
      <w:r w:rsidRPr="00E741E4">
        <w:rPr>
          <w:lang w:val="pt-BR"/>
        </w:rPr>
        <w:t>incluiu as ciclovias como parte da Alternativa de Não Ação, porém não na condição existente.</w:t>
      </w:r>
    </w:p>
  </w:endnote>
  <w:endnote w:id="19">
    <w:p w14:paraId="770859B8" w14:textId="34D79809" w:rsidR="00386F5B" w:rsidRPr="00E741E4" w:rsidRDefault="00386F5B" w:rsidP="005D2F96">
      <w:pPr>
        <w:pStyle w:val="EndnoteText"/>
        <w:ind w:left="0" w:firstLine="0"/>
      </w:pPr>
      <w:r w:rsidRPr="00E741E4">
        <w:rPr>
          <w:rStyle w:val="EndnoteReference"/>
          <w:lang w:val="pt-BR"/>
        </w:rPr>
        <w:endnoteRef/>
      </w:r>
      <w:r w:rsidRPr="00E741E4">
        <w:rPr>
          <w:lang w:val="pt-BR"/>
        </w:rPr>
        <w:t xml:space="preserve"> </w:t>
      </w:r>
      <w:r w:rsidRPr="00E741E4">
        <w:rPr>
          <w:lang w:val="pt-BR"/>
        </w:rPr>
        <w:t>Ibidem.</w:t>
      </w:r>
    </w:p>
  </w:endnote>
  <w:endnote w:id="20">
    <w:p w14:paraId="5EA5E4C3" w14:textId="6060E1FD" w:rsidR="00386F5B" w:rsidRPr="00E741E4" w:rsidRDefault="00386F5B" w:rsidP="00CB6FC6">
      <w:pPr>
        <w:pStyle w:val="EndnoteText"/>
        <w:ind w:left="0" w:firstLine="0"/>
      </w:pPr>
      <w:r w:rsidRPr="00E741E4">
        <w:rPr>
          <w:rStyle w:val="EndnoteReference"/>
          <w:lang w:val="pt-BR"/>
        </w:rPr>
        <w:endnoteRef/>
      </w:r>
      <w:r w:rsidRPr="00E741E4">
        <w:rPr>
          <w:lang w:val="pt-BR"/>
        </w:rPr>
        <w:t xml:space="preserve"> </w:t>
      </w:r>
      <w:r w:rsidRPr="00E741E4">
        <w:rPr>
          <w:lang w:val="pt-BR"/>
        </w:rPr>
        <w:t xml:space="preserve">Novas ciclovias e faixas de ônibus foram incorporadas à modelagem de transporte conduzida para esta EA e descrita no </w:t>
      </w:r>
      <w:r w:rsidRPr="00E741E4">
        <w:rPr>
          <w:b/>
          <w:bCs/>
          <w:lang w:val="pt-BR"/>
        </w:rPr>
        <w:t xml:space="preserve">Subcapítulo 4A, “Transporte&gt; efeitos e modelagem de transporte regional”, </w:t>
      </w:r>
      <w:r w:rsidRPr="00E741E4">
        <w:rPr>
          <w:lang w:val="pt-BR"/>
        </w:rPr>
        <w:t>conforme apropriado.</w:t>
      </w:r>
    </w:p>
    <w:p w14:paraId="52E242B0" w14:textId="3814B032" w:rsidR="00386F5B" w:rsidRPr="00E741E4" w:rsidRDefault="00386F5B" w:rsidP="00CB6FC6">
      <w:pPr>
        <w:pStyle w:val="EndnoteText"/>
        <w:ind w:left="0" w:firstLine="0"/>
      </w:pPr>
      <w:r w:rsidRPr="00E741E4">
        <w:rPr>
          <w:vertAlign w:val="superscript"/>
          <w:lang w:val="pt-BR"/>
        </w:rPr>
        <w:t>20</w:t>
      </w:r>
      <w:r w:rsidRPr="00E741E4">
        <w:rPr>
          <w:lang w:val="pt-BR"/>
        </w:rPr>
        <w:t>A High Line também é uma propriedade histórica (ou seja, elegível para listagem no Patrimônio Nacional), mas está isenta de consideração como recurso da Seção 4(f) como propriedade histórica e como antiga propriedade ferroviária (23 CFR 774.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yriad Pro">
    <w:panose1 w:val="020B050303040309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GMaruGothicMPRO">
    <w:charset w:val="80"/>
    <w:family w:val="swiss"/>
    <w:pitch w:val="variable"/>
    <w:sig w:usb0="E00002FF" w:usb1="2AC7EDFE" w:usb2="00000012" w:usb3="00000000" w:csb0="0002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yriad Pro Black SemiCond">
    <w:altName w:val="Segoe UI"/>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F5F" w14:textId="77777777" w:rsidR="00386F5B" w:rsidRPr="00E741E4" w:rsidRDefault="00386F5B" w:rsidP="00386F5B">
    <w:pPr>
      <w:pStyle w:val="Footer"/>
      <w:framePr w:wrap="around" w:vAnchor="text" w:hAnchor="margin" w:xAlign="center" w:y="1"/>
      <w:rPr>
        <w:rStyle w:val="PageNumber"/>
      </w:rPr>
    </w:pPr>
    <w:r w:rsidRPr="00E741E4">
      <w:rPr>
        <w:rStyle w:val="PageNumber"/>
        <w:b w:val="0"/>
        <w:lang w:val="pt-BR"/>
      </w:rPr>
      <w:fldChar w:fldCharType="begin"/>
    </w:r>
    <w:r w:rsidRPr="00E741E4">
      <w:rPr>
        <w:rStyle w:val="PageNumber"/>
        <w:b w:val="0"/>
        <w:lang w:val="pt-BR"/>
      </w:rPr>
      <w:instrText xml:space="preserve">PAGE  </w:instrText>
    </w:r>
    <w:r w:rsidRPr="00E741E4">
      <w:rPr>
        <w:rStyle w:val="PageNumber"/>
        <w:b w:val="0"/>
        <w:lang w:val="pt-BR"/>
      </w:rPr>
      <w:fldChar w:fldCharType="separate"/>
    </w:r>
    <w:r w:rsidRPr="00E741E4">
      <w:rPr>
        <w:rStyle w:val="PageNumber"/>
        <w:bCs/>
        <w:noProof/>
        <w:lang w:val="pt-BR"/>
      </w:rPr>
      <w:t>2</w:t>
    </w:r>
    <w:r w:rsidRPr="00E741E4">
      <w:rPr>
        <w:rStyle w:val="PageNumber"/>
        <w:b w:val="0"/>
        <w:lang w:val="pt-BR"/>
      </w:rPr>
      <w:fldChar w:fldCharType="end"/>
    </w:r>
  </w:p>
  <w:p w14:paraId="74E16FE8" w14:textId="77777777" w:rsidR="00386F5B" w:rsidRPr="00E741E4" w:rsidRDefault="00386F5B" w:rsidP="00386F5B">
    <w:pPr>
      <w:pStyle w:val="Footer"/>
    </w:pPr>
    <w:r w:rsidRPr="00E741E4">
      <w:rPr>
        <w:bCs/>
        <w:noProof/>
        <w:sz w:val="18"/>
        <w:szCs w:val="18"/>
        <w:lang w:val="pt-BR"/>
      </w:rPr>
      <w:t xml:space="preserve">Anteprojeto, privilegiado e confidencial – </w:t>
    </w:r>
    <w:r w:rsidRPr="00E741E4">
      <w:rPr>
        <w:bCs/>
        <w:sz w:val="18"/>
        <w:szCs w:val="18"/>
        <w:lang w:val="pt-BR"/>
      </w:rPr>
      <w:t>Informações compartilhadas segundo o Acordo de Interesse Comum e Confidencialidade</w:t>
    </w:r>
    <w:r w:rsidRPr="00E741E4">
      <w:rPr>
        <w:b w:val="0"/>
        <w:sz w:val="18"/>
        <w:szCs w:val="18"/>
        <w:lang w:val="pt-BR"/>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2851" w14:textId="77777777" w:rsidR="00386F5B" w:rsidRPr="00E741E4" w:rsidRDefault="00386F5B" w:rsidP="00386F5B">
    <w:pPr>
      <w:pStyle w:val="Footer"/>
    </w:pPr>
    <w:r w:rsidRPr="00E741E4">
      <w:rPr>
        <w:bCs/>
        <w:noProof/>
        <w:sz w:val="18"/>
        <w:szCs w:val="18"/>
        <w:lang w:val="pt-BR"/>
      </w:rPr>
      <w:t xml:space="preserve">Anteprojeto, privilegiado e confidencial – </w:t>
    </w:r>
    <w:r w:rsidRPr="00E741E4">
      <w:rPr>
        <w:bCs/>
        <w:sz w:val="18"/>
        <w:szCs w:val="18"/>
        <w:lang w:val="pt-BR"/>
      </w:rPr>
      <w:t xml:space="preserve">Informações </w:t>
    </w:r>
    <w:r w:rsidRPr="00E741E4">
      <w:rPr>
        <w:bCs/>
        <w:sz w:val="18"/>
        <w:szCs w:val="18"/>
        <w:lang w:val="pt-BR"/>
      </w:rPr>
      <w:t>compartilhadas segundo o Acordo de Interesse Comum e Confidencialidade</w:t>
    </w:r>
    <w:r w:rsidRPr="00E741E4">
      <w:rPr>
        <w:b w:val="0"/>
        <w:sz w:val="18"/>
        <w:szCs w:val="18"/>
        <w:lang w:val="pt-BR"/>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7C13" w14:textId="6C0845E8" w:rsidR="00386F5B" w:rsidRPr="00E741E4" w:rsidRDefault="00386F5B" w:rsidP="00387352">
    <w:pPr>
      <w:pStyle w:val="Footer-OddPage"/>
      <w:rPr>
        <w:rFonts w:ascii="Arial" w:hAnsi="Arial" w:cs="Arial"/>
        <w:sz w:val="16"/>
        <w:szCs w:val="16"/>
      </w:rPr>
    </w:pPr>
    <w:r w:rsidRPr="00E741E4">
      <w:rPr>
        <w:rFonts w:ascii="Arial" w:hAnsi="Arial"/>
        <w:bCs/>
        <w:sz w:val="16"/>
        <w:szCs w:val="16"/>
        <w:lang w:val="pt-BR"/>
      </w:rPr>
      <w:t>ES-</w:t>
    </w:r>
    <w:r w:rsidRPr="00E741E4">
      <w:rPr>
        <w:bCs/>
        <w:sz w:val="16"/>
        <w:szCs w:val="16"/>
        <w:lang w:val="pt-BR"/>
      </w:rPr>
      <w:fldChar w:fldCharType="begin"/>
    </w:r>
    <w:r w:rsidRPr="00E741E4">
      <w:rPr>
        <w:rFonts w:ascii="Arial" w:hAnsi="Arial"/>
        <w:bCs/>
        <w:sz w:val="16"/>
        <w:szCs w:val="16"/>
        <w:lang w:val="pt-BR"/>
      </w:rPr>
      <w:instrText xml:space="preserve"> PAGE   \* MERGEFORMAT </w:instrText>
    </w:r>
    <w:r w:rsidRPr="00E741E4">
      <w:rPr>
        <w:bCs/>
        <w:sz w:val="16"/>
        <w:szCs w:val="16"/>
        <w:lang w:val="pt-BR"/>
      </w:rPr>
      <w:fldChar w:fldCharType="separate"/>
    </w:r>
    <w:r w:rsidRPr="00E741E4">
      <w:rPr>
        <w:bCs/>
        <w:noProof/>
        <w:sz w:val="16"/>
        <w:szCs w:val="16"/>
        <w:lang w:val="pt-BR"/>
      </w:rPr>
      <w:t>10</w:t>
    </w:r>
    <w:r w:rsidRPr="00E741E4">
      <w:rPr>
        <w:bCs/>
        <w:sz w:val="16"/>
        <w:szCs w:val="16"/>
        <w:lang w:val="pt-BR"/>
      </w:rPr>
      <w:fldChar w:fldCharType="end"/>
    </w:r>
    <w:r w:rsidRPr="00E741E4">
      <w:rPr>
        <w:bCs/>
        <w:noProof/>
        <w:sz w:val="16"/>
        <w:szCs w:val="16"/>
        <w:lang w:val="pt-BR"/>
      </w:rPr>
      <w:ptab w:relativeTo="margin" w:alignment="right" w:leader="none"/>
    </w:r>
    <w:r w:rsidRPr="00E741E4">
      <w:rPr>
        <w:rFonts w:ascii="Arial" w:hAnsi="Arial"/>
        <w:bCs/>
        <w:noProof/>
        <w:sz w:val="16"/>
        <w:szCs w:val="16"/>
        <w:lang w:val="pt-BR"/>
      </w:rPr>
      <w:t xml:space="preserve"> Agosto de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3440" w14:textId="71893E00" w:rsidR="00386F5B" w:rsidRPr="00E741E4" w:rsidRDefault="00386F5B" w:rsidP="00387352">
    <w:pPr>
      <w:pStyle w:val="Footer-OddPage"/>
      <w:rPr>
        <w:rFonts w:ascii="Arial" w:hAnsi="Arial" w:cs="Arial"/>
        <w:sz w:val="16"/>
        <w:szCs w:val="16"/>
      </w:rPr>
    </w:pPr>
    <w:r w:rsidRPr="00E741E4">
      <w:rPr>
        <w:rFonts w:ascii="Arial" w:hAnsi="Arial" w:cs="Arial"/>
        <w:bCs/>
        <w:noProof/>
        <w:sz w:val="16"/>
        <w:szCs w:val="16"/>
        <w:lang w:val="pt-BR"/>
      </w:rPr>
      <w:t>Agosto de 2022</w:t>
    </w:r>
    <w:r w:rsidRPr="00E741E4">
      <w:rPr>
        <w:rFonts w:ascii="Arial" w:hAnsi="Arial" w:cs="Arial"/>
        <w:bCs/>
        <w:sz w:val="16"/>
        <w:szCs w:val="16"/>
        <w:lang w:val="pt-BR"/>
      </w:rPr>
      <w:ptab w:relativeTo="margin" w:alignment="right" w:leader="none"/>
    </w:r>
    <w:r w:rsidRPr="00E741E4">
      <w:rPr>
        <w:rFonts w:ascii="Arial" w:hAnsi="Arial" w:cs="Arial"/>
        <w:bCs/>
        <w:sz w:val="16"/>
        <w:szCs w:val="16"/>
        <w:lang w:val="pt-BR"/>
      </w:rPr>
      <w:t xml:space="preserve"> </w:t>
    </w:r>
    <w:r w:rsidRPr="00E741E4">
      <w:rPr>
        <w:rFonts w:ascii="Arial" w:hAnsi="Arial" w:cs="Arial"/>
        <w:bCs/>
        <w:sz w:val="16"/>
        <w:szCs w:val="16"/>
        <w:lang w:val="pt-BR"/>
      </w:rPr>
      <w:t>ES-</w:t>
    </w:r>
    <w:r w:rsidRPr="00E741E4">
      <w:rPr>
        <w:rFonts w:ascii="Arial" w:hAnsi="Arial" w:cs="Arial"/>
        <w:bCs/>
        <w:sz w:val="16"/>
        <w:szCs w:val="16"/>
        <w:lang w:val="pt-BR"/>
      </w:rPr>
      <w:fldChar w:fldCharType="begin"/>
    </w:r>
    <w:r w:rsidRPr="00E741E4">
      <w:rPr>
        <w:rFonts w:ascii="Arial" w:hAnsi="Arial" w:cs="Arial"/>
        <w:bCs/>
        <w:sz w:val="16"/>
        <w:szCs w:val="16"/>
        <w:lang w:val="pt-BR"/>
      </w:rPr>
      <w:instrText xml:space="preserve"> PAGE   \* MERGEFORMAT </w:instrText>
    </w:r>
    <w:r w:rsidRPr="00E741E4">
      <w:rPr>
        <w:rFonts w:ascii="Arial" w:hAnsi="Arial" w:cs="Arial"/>
        <w:bCs/>
        <w:sz w:val="16"/>
        <w:szCs w:val="16"/>
        <w:lang w:val="pt-BR"/>
      </w:rPr>
      <w:fldChar w:fldCharType="separate"/>
    </w:r>
    <w:r w:rsidRPr="00E741E4">
      <w:rPr>
        <w:rFonts w:ascii="Arial" w:hAnsi="Arial" w:cs="Arial"/>
        <w:bCs/>
        <w:noProof/>
        <w:sz w:val="16"/>
        <w:szCs w:val="16"/>
        <w:lang w:val="pt-BR"/>
      </w:rPr>
      <w:t>35</w:t>
    </w:r>
    <w:r w:rsidRPr="00E741E4">
      <w:rPr>
        <w:rFonts w:ascii="Arial" w:hAnsi="Arial" w:cs="Arial"/>
        <w:b w:val="0"/>
        <w:sz w:val="16"/>
        <w:szCs w:val="16"/>
        <w:lang w:val="pt-B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04E6" w14:textId="2B5A2B71" w:rsidR="00386F5B" w:rsidRPr="0066312A" w:rsidRDefault="00386F5B" w:rsidP="003A145B">
    <w:pPr>
      <w:pStyle w:val="Footer-OddPage"/>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B144" w14:textId="4E5EC11B" w:rsidR="00386F5B" w:rsidRPr="00E741E4" w:rsidRDefault="00386F5B" w:rsidP="003A145B">
    <w:pPr>
      <w:pStyle w:val="Footer-OddPage"/>
      <w:rPr>
        <w:rFonts w:ascii="Arial" w:hAnsi="Arial" w:cs="Arial"/>
        <w:sz w:val="16"/>
        <w:szCs w:val="16"/>
      </w:rPr>
    </w:pPr>
    <w:r w:rsidRPr="00E741E4">
      <w:rPr>
        <w:rFonts w:ascii="Arial" w:hAnsi="Arial" w:cs="Arial"/>
        <w:bCs/>
        <w:noProof/>
        <w:sz w:val="16"/>
        <w:szCs w:val="16"/>
        <w:lang w:val="pt-BR"/>
      </w:rPr>
      <w:t>Agosto de 2022</w:t>
    </w:r>
    <w:r w:rsidRPr="00E741E4">
      <w:rPr>
        <w:rFonts w:ascii="Arial" w:hAnsi="Arial" w:cs="Arial"/>
        <w:bCs/>
        <w:noProof/>
        <w:sz w:val="16"/>
        <w:szCs w:val="16"/>
        <w:lang w:val="pt-BR"/>
      </w:rPr>
      <w:tab/>
    </w:r>
    <w:r w:rsidRPr="00E741E4">
      <w:rPr>
        <w:rFonts w:ascii="Arial" w:hAnsi="Arial" w:cs="Arial"/>
        <w:bCs/>
        <w:sz w:val="16"/>
        <w:szCs w:val="16"/>
        <w:lang w:val="pt-BR"/>
      </w:rPr>
      <w:t>ES-</w:t>
    </w:r>
    <w:r w:rsidRPr="00E741E4">
      <w:rPr>
        <w:rFonts w:ascii="Arial" w:hAnsi="Arial" w:cs="Arial"/>
        <w:bCs/>
        <w:sz w:val="16"/>
        <w:szCs w:val="16"/>
        <w:lang w:val="pt-BR"/>
      </w:rPr>
      <w:fldChar w:fldCharType="begin"/>
    </w:r>
    <w:r w:rsidRPr="00E741E4">
      <w:rPr>
        <w:rFonts w:ascii="Arial" w:hAnsi="Arial" w:cs="Arial"/>
        <w:bCs/>
        <w:sz w:val="16"/>
        <w:szCs w:val="16"/>
        <w:lang w:val="pt-BR"/>
      </w:rPr>
      <w:instrText xml:space="preserve"> PAGE   \* MERGEFORMAT </w:instrText>
    </w:r>
    <w:r w:rsidRPr="00E741E4">
      <w:rPr>
        <w:rFonts w:ascii="Arial" w:hAnsi="Arial" w:cs="Arial"/>
        <w:bCs/>
        <w:sz w:val="16"/>
        <w:szCs w:val="16"/>
        <w:lang w:val="pt-BR"/>
      </w:rPr>
      <w:fldChar w:fldCharType="separate"/>
    </w:r>
    <w:r w:rsidRPr="00E741E4">
      <w:rPr>
        <w:rFonts w:ascii="Arial" w:hAnsi="Arial" w:cs="Arial"/>
        <w:bCs/>
        <w:noProof/>
        <w:sz w:val="16"/>
        <w:szCs w:val="16"/>
        <w:lang w:val="pt-BR"/>
      </w:rPr>
      <w:t>i</w:t>
    </w:r>
    <w:r w:rsidRPr="00E741E4">
      <w:rPr>
        <w:rFonts w:ascii="Arial" w:hAnsi="Arial" w:cs="Arial"/>
        <w:b w:val="0"/>
        <w:sz w:val="16"/>
        <w:szCs w:val="16"/>
        <w:lang w:val="pt-B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7AFD" w14:textId="77777777" w:rsidR="00386F5B" w:rsidRPr="0066312A" w:rsidRDefault="00386F5B" w:rsidP="003A145B">
    <w:pPr>
      <w:pStyle w:val="Footer-OddPage"/>
      <w:rPr>
        <w:rFonts w:ascii="Arial" w:hAnsi="Arial" w:cs="Arial"/>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EEAD" w14:textId="30E775DD" w:rsidR="00386F5B" w:rsidRPr="00E741E4" w:rsidRDefault="00386F5B" w:rsidP="005B7B43">
    <w:pPr>
      <w:pStyle w:val="Footer-EvenPage"/>
    </w:pPr>
    <w:r w:rsidRPr="00E741E4">
      <w:rPr>
        <w:bCs/>
        <w:lang w:val="pt-BR"/>
      </w:rPr>
      <w:t>ES-</w:t>
    </w:r>
    <w:r w:rsidRPr="00E741E4">
      <w:rPr>
        <w:bCs/>
        <w:lang w:val="pt-BR"/>
      </w:rPr>
      <w:fldChar w:fldCharType="begin"/>
    </w:r>
    <w:r w:rsidRPr="00E741E4">
      <w:rPr>
        <w:bCs/>
        <w:lang w:val="pt-BR"/>
      </w:rPr>
      <w:instrText xml:space="preserve"> PAGE   \* MERGEFORMAT </w:instrText>
    </w:r>
    <w:r w:rsidRPr="00E741E4">
      <w:rPr>
        <w:bCs/>
        <w:lang w:val="pt-BR"/>
      </w:rPr>
      <w:fldChar w:fldCharType="separate"/>
    </w:r>
    <w:r w:rsidRPr="00E741E4">
      <w:rPr>
        <w:bCs/>
        <w:noProof/>
        <w:lang w:val="pt-BR"/>
      </w:rPr>
      <w:t>34</w:t>
    </w:r>
    <w:r w:rsidRPr="00E741E4">
      <w:rPr>
        <w:bCs/>
        <w:lang w:val="pt-BR"/>
      </w:rPr>
      <w:fldChar w:fldCharType="end"/>
    </w:r>
    <w:r w:rsidRPr="00E741E4">
      <w:rPr>
        <w:bCs/>
        <w:lang w:val="pt-BR"/>
      </w:rPr>
      <w:ptab w:relativeTo="margin" w:alignment="right" w:leader="none"/>
    </w:r>
    <w:r w:rsidRPr="00E741E4">
      <w:rPr>
        <w:bCs/>
        <w:noProof/>
        <w:lang w:val="pt-BR"/>
      </w:rPr>
      <w:t xml:space="preserve"> Agosto d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CE52E" w14:textId="77777777" w:rsidR="005C419B" w:rsidRDefault="005C419B">
      <w:r>
        <w:separator/>
      </w:r>
    </w:p>
  </w:footnote>
  <w:footnote w:type="continuationSeparator" w:id="0">
    <w:p w14:paraId="24E92946" w14:textId="77777777" w:rsidR="005C419B" w:rsidRDefault="005C419B">
      <w:r>
        <w:continuationSeparator/>
      </w:r>
    </w:p>
  </w:footnote>
  <w:footnote w:type="continuationNotice" w:id="1">
    <w:p w14:paraId="1E8FD7B7" w14:textId="77777777" w:rsidR="005C419B" w:rsidRDefault="005C41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5C3DA" w14:textId="77777777" w:rsidR="00386F5B" w:rsidRPr="00E741E4" w:rsidRDefault="00386F5B" w:rsidP="00386F5B">
    <w:pPr>
      <w:pStyle w:val="Header-EvenPage"/>
      <w:ind w:right="374"/>
    </w:pPr>
    <w:r w:rsidRPr="00E741E4">
      <w:rPr>
        <w:iCs/>
        <w:lang w:val="pt-BR"/>
      </w:rPr>
      <w:t>Avaliação Ambiental do Programa de Pedágios do Distrito Empresarial Central (CB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F86C" w14:textId="77777777" w:rsidR="00386F5B" w:rsidRPr="00E741E4" w:rsidRDefault="00386F5B" w:rsidP="00386F5B">
    <w:pPr>
      <w:pStyle w:val="Header-OddPage"/>
    </w:pPr>
    <w:r w:rsidRPr="00E741E4">
      <w:rPr>
        <w:iCs/>
        <w:lang w:val="pt-BR"/>
      </w:rPr>
      <w:t>Avaliação Ambiental do Programa de Pedágios do Distrito Empresarial Central (CB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FF37" w14:textId="77777777" w:rsidR="00386F5B" w:rsidRPr="00E741E4" w:rsidRDefault="00386F5B" w:rsidP="00874ABC">
    <w:pPr>
      <w:pStyle w:val="Header-OddPage"/>
      <w:ind w:left="0"/>
      <w:jc w:val="left"/>
    </w:pPr>
    <w:r w:rsidRPr="00E741E4">
      <w:rPr>
        <w:iCs/>
        <w:lang w:val="pt-BR"/>
      </w:rPr>
      <w:t>Sumário Executivo - Avaliação Ambiental do Programa de Pedágios do Distrito Empresarial Central (CBD)</w:t>
    </w:r>
  </w:p>
  <w:p w14:paraId="08C45E7B" w14:textId="093EB3AF" w:rsidR="00386F5B" w:rsidRPr="00E741E4" w:rsidRDefault="00386F5B" w:rsidP="00881C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41FE" w14:textId="32163BC6" w:rsidR="00386F5B" w:rsidRPr="00E741E4" w:rsidRDefault="00386F5B" w:rsidP="00F45DD1">
    <w:pPr>
      <w:pStyle w:val="Header-OddPage"/>
    </w:pPr>
    <w:r w:rsidRPr="00E741E4">
      <w:rPr>
        <w:iCs/>
        <w:lang w:val="pt-BR"/>
      </w:rPr>
      <w:t>Sumário Executivo - Avaliação Ambiental do Programa de Pedágios do Distrito Empresarial Central (CB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CEB7" w14:textId="77777777" w:rsidR="00386F5B" w:rsidRPr="00E741E4" w:rsidRDefault="00386F5B" w:rsidP="00193C08">
    <w:pPr>
      <w:pStyle w:val="Header-OddPage"/>
    </w:pPr>
    <w:r w:rsidRPr="00E741E4">
      <w:rPr>
        <w:iCs/>
        <w:lang w:val="pt-BR"/>
      </w:rPr>
      <w:t>Sumário Executivo - Avaliação Ambiental do Programa de Pedágios do Distrito Empresarial Central (CB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9B71" w14:textId="77777777" w:rsidR="00386F5B" w:rsidRDefault="00386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C058" w14:textId="08BB02B3" w:rsidR="00386F5B" w:rsidRPr="00E741E4" w:rsidRDefault="00386F5B" w:rsidP="005045B7">
    <w:pPr>
      <w:pStyle w:val="Header-EvenPage"/>
    </w:pPr>
    <w:r w:rsidRPr="00E741E4">
      <w:rPr>
        <w:iCs/>
        <w:lang w:val="pt-BR"/>
      </w:rPr>
      <w:t>Sumário Executivo - Avaliação Ambiental do Programa de Pedágios do Distrito Empresarial Central (C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A2AD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608A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EA43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E54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CAC6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85B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44AD34"/>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E5C8F03A"/>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multilevel"/>
    <w:tmpl w:val="6D20E69A"/>
    <w:lvl w:ilvl="0">
      <w:start w:val="1"/>
      <w:numFmt w:val="decimal"/>
      <w:pStyle w:val="ListNumber"/>
      <w:lvlText w:val="%1."/>
      <w:lvlJc w:val="left"/>
      <w:pPr>
        <w:tabs>
          <w:tab w:val="num" w:pos="540"/>
        </w:tabs>
        <w:ind w:left="540" w:hanging="360"/>
      </w:pPr>
      <w:rPr>
        <w:rFonts w:ascii="Arial" w:hAnsi="Arial" w:cs="Arial" w:hint="default"/>
      </w:rPr>
    </w:lvl>
    <w:lvl w:ilvl="1">
      <w:start w:val="1"/>
      <w:numFmt w:val="upperLetter"/>
      <w:lvlText w:val="%2."/>
      <w:lvlJc w:val="left"/>
      <w:pPr>
        <w:tabs>
          <w:tab w:val="num" w:pos="180"/>
        </w:tabs>
        <w:ind w:left="900" w:hanging="720"/>
      </w:pPr>
      <w:rPr>
        <w:rFonts w:ascii="Times New Roman Bold" w:hAnsi="Times New Roman Bold" w:hint="default"/>
        <w:b/>
        <w:i w:val="0"/>
        <w:caps/>
        <w:strike w:val="0"/>
        <w:dstrike w:val="0"/>
        <w:vanish w:val="0"/>
        <w:sz w:val="28"/>
        <w:szCs w:val="28"/>
        <w:vertAlign w:val="baseline"/>
      </w:rPr>
    </w:lvl>
    <w:lvl w:ilvl="2">
      <w:start w:val="1"/>
      <w:numFmt w:val="decimal"/>
      <w:lvlText w:val="%3."/>
      <w:lvlJc w:val="left"/>
      <w:pPr>
        <w:tabs>
          <w:tab w:val="num" w:pos="0"/>
        </w:tabs>
        <w:ind w:left="720" w:hanging="720"/>
      </w:pPr>
      <w:rPr>
        <w:rFonts w:ascii="Times New Roman Bold" w:hAnsi="Times New Roman Bold" w:hint="default"/>
        <w:b/>
        <w:i w:val="0"/>
        <w:caps w:val="0"/>
        <w:strike w:val="0"/>
        <w:dstrike w:val="0"/>
        <w:vanish w:val="0"/>
        <w:sz w:val="24"/>
        <w:szCs w:val="22"/>
        <w:u w:val="none"/>
        <w:vertAlign w:val="baseline"/>
      </w:rPr>
    </w:lvl>
    <w:lvl w:ilvl="3">
      <w:start w:val="1"/>
      <w:numFmt w:val="lowerLetter"/>
      <w:lvlText w:val="%4."/>
      <w:lvlJc w:val="left"/>
      <w:pPr>
        <w:tabs>
          <w:tab w:val="num" w:pos="0"/>
        </w:tabs>
        <w:ind w:left="720" w:hanging="720"/>
      </w:pPr>
      <w:rPr>
        <w:rFonts w:ascii="Times New Roman Bold" w:hAnsi="Times New Roman Bold" w:hint="default"/>
        <w:b/>
        <w:i w:val="0"/>
        <w:caps w:val="0"/>
        <w:strike w:val="0"/>
        <w:dstrike w:val="0"/>
        <w:vanish w:val="0"/>
        <w:sz w:val="24"/>
        <w:szCs w:val="24"/>
        <w:u w:val="none"/>
        <w:vertAlign w:val="baseline"/>
      </w:rPr>
    </w:lvl>
    <w:lvl w:ilvl="4">
      <w:start w:val="1"/>
      <w:numFmt w:val="decimal"/>
      <w:lvlText w:val="(%5)"/>
      <w:lvlJc w:val="left"/>
      <w:pPr>
        <w:tabs>
          <w:tab w:val="num" w:pos="547"/>
        </w:tabs>
        <w:ind w:left="547" w:hanging="547"/>
      </w:pPr>
      <w:rPr>
        <w:rFonts w:ascii="Times New Roman Bold" w:hAnsi="Times New Roman Bold" w:cs="Times New Roman" w:hint="default"/>
        <w:b/>
        <w:bCs w:val="0"/>
        <w:i/>
        <w:iCs w:val="0"/>
        <w:caps w:val="0"/>
        <w:smallCaps w:val="0"/>
        <w:strike w:val="0"/>
        <w:dstrike w:val="0"/>
        <w:vanish w:val="0"/>
        <w:color w:val="000000"/>
        <w:spacing w:val="0"/>
        <w:kern w:val="0"/>
        <w:position w:val="0"/>
        <w:sz w:val="24"/>
        <w:szCs w:val="24"/>
        <w:u w:val="none"/>
        <w:vertAlign w:val="baseline"/>
        <w:em w:val="none"/>
      </w:rPr>
    </w:lvl>
    <w:lvl w:ilvl="5">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6">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FFFFFF89"/>
    <w:multiLevelType w:val="singleLevel"/>
    <w:tmpl w:val="38BCF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02183"/>
    <w:multiLevelType w:val="hybridMultilevel"/>
    <w:tmpl w:val="00A2B7D8"/>
    <w:lvl w:ilvl="0" w:tplc="86084882">
      <w:start w:val="1"/>
      <w:numFmt w:val="bullet"/>
      <w:pStyle w:val="TableText-leftalignedspaceafterbullets"/>
      <w:lvlText w:val=""/>
      <w:lvlJc w:val="left"/>
      <w:pPr>
        <w:ind w:left="95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8AC5D"/>
    <w:multiLevelType w:val="multilevel"/>
    <w:tmpl w:val="19ECB45A"/>
    <w:styleLink w:val="CurrentList1"/>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16466EB"/>
    <w:multiLevelType w:val="hybridMultilevel"/>
    <w:tmpl w:val="320AF1F8"/>
    <w:lvl w:ilvl="0" w:tplc="5DB08DC6">
      <w:start w:val="1"/>
      <w:numFmt w:val="bullet"/>
      <w:pStyle w:val="Table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E1ECB"/>
    <w:multiLevelType w:val="hybridMultilevel"/>
    <w:tmpl w:val="A22CE900"/>
    <w:lvl w:ilvl="0" w:tplc="6D12E424">
      <w:numFmt w:val="decimal"/>
      <w:pStyle w:val="BulletListMargi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57B09DF"/>
    <w:multiLevelType w:val="hybridMultilevel"/>
    <w:tmpl w:val="F762FCC0"/>
    <w:lvl w:ilvl="0" w:tplc="E140F7AE">
      <w:numFmt w:val="decimal"/>
      <w:pStyle w:val="Bulletdash"/>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B2977B4"/>
    <w:multiLevelType w:val="hybridMultilevel"/>
    <w:tmpl w:val="CAF22E48"/>
    <w:lvl w:ilvl="0" w:tplc="0554A58C">
      <w:numFmt w:val="decimal"/>
      <w:pStyle w:val="Quote-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30DF1E49"/>
    <w:multiLevelType w:val="multilevel"/>
    <w:tmpl w:val="1D9C2CF8"/>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52F5AE"/>
    <w:multiLevelType w:val="multilevel"/>
    <w:tmpl w:val="4DF07368"/>
    <w:styleLink w:val="CurrentList2"/>
    <w:lvl w:ilvl="0">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B423FB"/>
    <w:multiLevelType w:val="hybridMultilevel"/>
    <w:tmpl w:val="19C2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46ECB"/>
    <w:multiLevelType w:val="hybridMultilevel"/>
    <w:tmpl w:val="D08E6BE6"/>
    <w:lvl w:ilvl="0" w:tplc="E2985C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4B3275F6"/>
    <w:multiLevelType w:val="hybridMultilevel"/>
    <w:tmpl w:val="8C9E0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36B28"/>
    <w:multiLevelType w:val="hybridMultilevel"/>
    <w:tmpl w:val="6CA225FE"/>
    <w:lvl w:ilvl="0" w:tplc="DFD23698">
      <w:numFmt w:val="decimal"/>
      <w:pStyle w:val="TableText-bulletlett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7B04375"/>
    <w:multiLevelType w:val="hybridMultilevel"/>
    <w:tmpl w:val="FB9E79DE"/>
    <w:lvl w:ilvl="0" w:tplc="AFCCC6D6">
      <w:numFmt w:val="decimal"/>
      <w:pStyle w:val="TableText-bulletnumb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A814C71"/>
    <w:multiLevelType w:val="hybridMultilevel"/>
    <w:tmpl w:val="B76C1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9792C"/>
    <w:multiLevelType w:val="hybridMultilevel"/>
    <w:tmpl w:val="E5F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3D1D"/>
    <w:multiLevelType w:val="multilevel"/>
    <w:tmpl w:val="D08E6BE6"/>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D4AD1"/>
    <w:multiLevelType w:val="hybridMultilevel"/>
    <w:tmpl w:val="DAD6048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6FE03461"/>
    <w:multiLevelType w:val="hybridMultilevel"/>
    <w:tmpl w:val="2F180B9C"/>
    <w:lvl w:ilvl="0" w:tplc="A0EAAB40">
      <w:start w:val="1"/>
      <w:numFmt w:val="bullet"/>
      <w:pStyle w:val="TableText-bullets2"/>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7"/>
  </w:num>
  <w:num w:numId="3">
    <w:abstractNumId w:val="9"/>
  </w:num>
  <w:num w:numId="4">
    <w:abstractNumId w:val="7"/>
  </w:num>
  <w:num w:numId="5">
    <w:abstractNumId w:val="3"/>
  </w:num>
  <w:num w:numId="6">
    <w:abstractNumId w:val="16"/>
  </w:num>
  <w:num w:numId="7">
    <w:abstractNumId w:val="6"/>
  </w:num>
  <w:num w:numId="8">
    <w:abstractNumId w:val="5"/>
  </w:num>
  <w:num w:numId="9">
    <w:abstractNumId w:val="4"/>
  </w:num>
  <w:num w:numId="10">
    <w:abstractNumId w:val="2"/>
  </w:num>
  <w:num w:numId="11">
    <w:abstractNumId w:val="1"/>
  </w:num>
  <w:num w:numId="12">
    <w:abstractNumId w:val="0"/>
  </w:num>
  <w:num w:numId="13">
    <w:abstractNumId w:val="15"/>
  </w:num>
  <w:num w:numId="14">
    <w:abstractNumId w:val="10"/>
  </w:num>
  <w:num w:numId="15">
    <w:abstractNumId w:val="19"/>
  </w:num>
  <w:num w:numId="16">
    <w:abstractNumId w:val="22"/>
  </w:num>
  <w:num w:numId="17">
    <w:abstractNumId w:val="21"/>
  </w:num>
  <w:num w:numId="18">
    <w:abstractNumId w:val="14"/>
  </w:num>
  <w:num w:numId="19">
    <w:abstractNumId w:val="13"/>
  </w:num>
  <w:num w:numId="20">
    <w:abstractNumId w:val="12"/>
  </w:num>
  <w:num w:numId="21">
    <w:abstractNumId w:val="2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25"/>
  </w:num>
  <w:num w:numId="26">
    <w:abstractNumId w:val="27"/>
  </w:num>
  <w:num w:numId="27">
    <w:abstractNumId w:val="20"/>
  </w:num>
  <w:num w:numId="2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lickAndTypeStyle w:val="BodyText"/>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Q1MDQwALItjJV0lIJTi4sz8/NACoxrAeG0Pz8sAAAA"/>
  </w:docVars>
  <w:rsids>
    <w:rsidRoot w:val="00A749B1"/>
    <w:rsid w:val="0000048D"/>
    <w:rsid w:val="000014F1"/>
    <w:rsid w:val="00001FEB"/>
    <w:rsid w:val="0000206D"/>
    <w:rsid w:val="00002E03"/>
    <w:rsid w:val="00003067"/>
    <w:rsid w:val="000034B6"/>
    <w:rsid w:val="000034BE"/>
    <w:rsid w:val="00003986"/>
    <w:rsid w:val="00003C00"/>
    <w:rsid w:val="000040AA"/>
    <w:rsid w:val="0000526F"/>
    <w:rsid w:val="0000543F"/>
    <w:rsid w:val="00007CA6"/>
    <w:rsid w:val="00010355"/>
    <w:rsid w:val="000103B2"/>
    <w:rsid w:val="00010444"/>
    <w:rsid w:val="0001071E"/>
    <w:rsid w:val="000108D6"/>
    <w:rsid w:val="0001159F"/>
    <w:rsid w:val="0001181A"/>
    <w:rsid w:val="00011997"/>
    <w:rsid w:val="00011B91"/>
    <w:rsid w:val="0001221F"/>
    <w:rsid w:val="000126D7"/>
    <w:rsid w:val="00013483"/>
    <w:rsid w:val="0001392F"/>
    <w:rsid w:val="00013B7D"/>
    <w:rsid w:val="0001433B"/>
    <w:rsid w:val="000147AB"/>
    <w:rsid w:val="00014BF5"/>
    <w:rsid w:val="00015E0F"/>
    <w:rsid w:val="0001600C"/>
    <w:rsid w:val="0001705B"/>
    <w:rsid w:val="00020326"/>
    <w:rsid w:val="00021592"/>
    <w:rsid w:val="000215A9"/>
    <w:rsid w:val="0002200B"/>
    <w:rsid w:val="00022B9D"/>
    <w:rsid w:val="00022C46"/>
    <w:rsid w:val="00022FE0"/>
    <w:rsid w:val="0002318C"/>
    <w:rsid w:val="0002379E"/>
    <w:rsid w:val="00023BD0"/>
    <w:rsid w:val="00024200"/>
    <w:rsid w:val="00024C15"/>
    <w:rsid w:val="00024FDA"/>
    <w:rsid w:val="0002517B"/>
    <w:rsid w:val="0002526F"/>
    <w:rsid w:val="0002553E"/>
    <w:rsid w:val="000258D5"/>
    <w:rsid w:val="000266A5"/>
    <w:rsid w:val="000278E4"/>
    <w:rsid w:val="00030023"/>
    <w:rsid w:val="000302E3"/>
    <w:rsid w:val="00030407"/>
    <w:rsid w:val="000305C6"/>
    <w:rsid w:val="0003172C"/>
    <w:rsid w:val="0003183F"/>
    <w:rsid w:val="00031C31"/>
    <w:rsid w:val="0003235C"/>
    <w:rsid w:val="00032F15"/>
    <w:rsid w:val="00033281"/>
    <w:rsid w:val="00033728"/>
    <w:rsid w:val="00033B4C"/>
    <w:rsid w:val="000352F0"/>
    <w:rsid w:val="00035612"/>
    <w:rsid w:val="00036BB9"/>
    <w:rsid w:val="00037213"/>
    <w:rsid w:val="0003729A"/>
    <w:rsid w:val="000374BE"/>
    <w:rsid w:val="00037720"/>
    <w:rsid w:val="00037869"/>
    <w:rsid w:val="00037994"/>
    <w:rsid w:val="00037B2D"/>
    <w:rsid w:val="00037D0B"/>
    <w:rsid w:val="00040775"/>
    <w:rsid w:val="000408A1"/>
    <w:rsid w:val="00040AD2"/>
    <w:rsid w:val="00041A36"/>
    <w:rsid w:val="00041E65"/>
    <w:rsid w:val="00042579"/>
    <w:rsid w:val="00042660"/>
    <w:rsid w:val="0004296C"/>
    <w:rsid w:val="00042DFF"/>
    <w:rsid w:val="0004329E"/>
    <w:rsid w:val="00043647"/>
    <w:rsid w:val="000438CD"/>
    <w:rsid w:val="00043A34"/>
    <w:rsid w:val="0004438E"/>
    <w:rsid w:val="00045245"/>
    <w:rsid w:val="000455D1"/>
    <w:rsid w:val="00045A9A"/>
    <w:rsid w:val="00045DA3"/>
    <w:rsid w:val="0004609F"/>
    <w:rsid w:val="0004696C"/>
    <w:rsid w:val="00046C55"/>
    <w:rsid w:val="00046F8F"/>
    <w:rsid w:val="000476D7"/>
    <w:rsid w:val="000477EB"/>
    <w:rsid w:val="00050B6A"/>
    <w:rsid w:val="00051384"/>
    <w:rsid w:val="00052367"/>
    <w:rsid w:val="0005255F"/>
    <w:rsid w:val="00052915"/>
    <w:rsid w:val="00052EF5"/>
    <w:rsid w:val="00053EE9"/>
    <w:rsid w:val="00054239"/>
    <w:rsid w:val="000542CA"/>
    <w:rsid w:val="000556DC"/>
    <w:rsid w:val="00055FCB"/>
    <w:rsid w:val="00055FEF"/>
    <w:rsid w:val="000569DA"/>
    <w:rsid w:val="00056C2A"/>
    <w:rsid w:val="0006001D"/>
    <w:rsid w:val="00060064"/>
    <w:rsid w:val="000602DC"/>
    <w:rsid w:val="00060B27"/>
    <w:rsid w:val="00061B03"/>
    <w:rsid w:val="000629D0"/>
    <w:rsid w:val="00062D66"/>
    <w:rsid w:val="00062D77"/>
    <w:rsid w:val="00062F5D"/>
    <w:rsid w:val="0006331C"/>
    <w:rsid w:val="00063B1F"/>
    <w:rsid w:val="00063D02"/>
    <w:rsid w:val="00063D4A"/>
    <w:rsid w:val="0006418B"/>
    <w:rsid w:val="00064422"/>
    <w:rsid w:val="000648C6"/>
    <w:rsid w:val="00064CBF"/>
    <w:rsid w:val="00064FD5"/>
    <w:rsid w:val="00066296"/>
    <w:rsid w:val="00067755"/>
    <w:rsid w:val="000678C2"/>
    <w:rsid w:val="00070057"/>
    <w:rsid w:val="0007162A"/>
    <w:rsid w:val="000727F4"/>
    <w:rsid w:val="00073022"/>
    <w:rsid w:val="00073567"/>
    <w:rsid w:val="00073679"/>
    <w:rsid w:val="0007369A"/>
    <w:rsid w:val="00073FB3"/>
    <w:rsid w:val="00074B2F"/>
    <w:rsid w:val="00076091"/>
    <w:rsid w:val="00076267"/>
    <w:rsid w:val="00076608"/>
    <w:rsid w:val="00076FD4"/>
    <w:rsid w:val="0007708A"/>
    <w:rsid w:val="00077354"/>
    <w:rsid w:val="000773C1"/>
    <w:rsid w:val="000773C3"/>
    <w:rsid w:val="000774D3"/>
    <w:rsid w:val="00077CF5"/>
    <w:rsid w:val="000811AC"/>
    <w:rsid w:val="00081F4E"/>
    <w:rsid w:val="0008226A"/>
    <w:rsid w:val="00083068"/>
    <w:rsid w:val="0008307C"/>
    <w:rsid w:val="00083341"/>
    <w:rsid w:val="00083A8D"/>
    <w:rsid w:val="00083C92"/>
    <w:rsid w:val="000843E4"/>
    <w:rsid w:val="0008490B"/>
    <w:rsid w:val="00084AFA"/>
    <w:rsid w:val="0008564D"/>
    <w:rsid w:val="000873E7"/>
    <w:rsid w:val="00087F69"/>
    <w:rsid w:val="0009016D"/>
    <w:rsid w:val="0009028A"/>
    <w:rsid w:val="000902E0"/>
    <w:rsid w:val="00090828"/>
    <w:rsid w:val="00090847"/>
    <w:rsid w:val="00090B5E"/>
    <w:rsid w:val="00090CD3"/>
    <w:rsid w:val="00090DD8"/>
    <w:rsid w:val="00090DE1"/>
    <w:rsid w:val="00091478"/>
    <w:rsid w:val="000918EC"/>
    <w:rsid w:val="00091B89"/>
    <w:rsid w:val="00092246"/>
    <w:rsid w:val="00092877"/>
    <w:rsid w:val="00092CF2"/>
    <w:rsid w:val="00092F52"/>
    <w:rsid w:val="000939E4"/>
    <w:rsid w:val="00093FA8"/>
    <w:rsid w:val="00094B39"/>
    <w:rsid w:val="0009508B"/>
    <w:rsid w:val="00095224"/>
    <w:rsid w:val="00095DFB"/>
    <w:rsid w:val="0009635E"/>
    <w:rsid w:val="000963F9"/>
    <w:rsid w:val="00096D98"/>
    <w:rsid w:val="00096F33"/>
    <w:rsid w:val="000976F8"/>
    <w:rsid w:val="000A0992"/>
    <w:rsid w:val="000A10CF"/>
    <w:rsid w:val="000A1264"/>
    <w:rsid w:val="000A1444"/>
    <w:rsid w:val="000A169C"/>
    <w:rsid w:val="000A16A9"/>
    <w:rsid w:val="000A1A98"/>
    <w:rsid w:val="000A2089"/>
    <w:rsid w:val="000A240A"/>
    <w:rsid w:val="000A45E3"/>
    <w:rsid w:val="000A4854"/>
    <w:rsid w:val="000A486E"/>
    <w:rsid w:val="000A5959"/>
    <w:rsid w:val="000A5C20"/>
    <w:rsid w:val="000A5E60"/>
    <w:rsid w:val="000A60DB"/>
    <w:rsid w:val="000A68E7"/>
    <w:rsid w:val="000A6B0F"/>
    <w:rsid w:val="000A749F"/>
    <w:rsid w:val="000B050D"/>
    <w:rsid w:val="000B0A54"/>
    <w:rsid w:val="000B1ABB"/>
    <w:rsid w:val="000B2B88"/>
    <w:rsid w:val="000B3454"/>
    <w:rsid w:val="000B3799"/>
    <w:rsid w:val="000B4034"/>
    <w:rsid w:val="000B40D2"/>
    <w:rsid w:val="000B4C09"/>
    <w:rsid w:val="000B4C30"/>
    <w:rsid w:val="000B514E"/>
    <w:rsid w:val="000B5DFC"/>
    <w:rsid w:val="000B6180"/>
    <w:rsid w:val="000B64AA"/>
    <w:rsid w:val="000B65CD"/>
    <w:rsid w:val="000B6DDE"/>
    <w:rsid w:val="000B708D"/>
    <w:rsid w:val="000B7499"/>
    <w:rsid w:val="000B7716"/>
    <w:rsid w:val="000B7B44"/>
    <w:rsid w:val="000B7E86"/>
    <w:rsid w:val="000C01B6"/>
    <w:rsid w:val="000C0401"/>
    <w:rsid w:val="000C0A01"/>
    <w:rsid w:val="000C25AB"/>
    <w:rsid w:val="000C2D02"/>
    <w:rsid w:val="000C328D"/>
    <w:rsid w:val="000C36C6"/>
    <w:rsid w:val="000C3809"/>
    <w:rsid w:val="000C39AD"/>
    <w:rsid w:val="000C41B6"/>
    <w:rsid w:val="000C438E"/>
    <w:rsid w:val="000C4A64"/>
    <w:rsid w:val="000C4E00"/>
    <w:rsid w:val="000C5640"/>
    <w:rsid w:val="000C5D64"/>
    <w:rsid w:val="000C5D94"/>
    <w:rsid w:val="000C628B"/>
    <w:rsid w:val="000C655E"/>
    <w:rsid w:val="000C73D8"/>
    <w:rsid w:val="000C751F"/>
    <w:rsid w:val="000C7789"/>
    <w:rsid w:val="000C7980"/>
    <w:rsid w:val="000D0512"/>
    <w:rsid w:val="000D17C6"/>
    <w:rsid w:val="000D20DB"/>
    <w:rsid w:val="000D2281"/>
    <w:rsid w:val="000D3211"/>
    <w:rsid w:val="000D3A81"/>
    <w:rsid w:val="000D3D46"/>
    <w:rsid w:val="000D41A3"/>
    <w:rsid w:val="000D4676"/>
    <w:rsid w:val="000D49D7"/>
    <w:rsid w:val="000D51D5"/>
    <w:rsid w:val="000D557E"/>
    <w:rsid w:val="000D5BF1"/>
    <w:rsid w:val="000D5D05"/>
    <w:rsid w:val="000D62A3"/>
    <w:rsid w:val="000D6A30"/>
    <w:rsid w:val="000D6F02"/>
    <w:rsid w:val="000D771A"/>
    <w:rsid w:val="000D79F4"/>
    <w:rsid w:val="000D79FC"/>
    <w:rsid w:val="000D7D95"/>
    <w:rsid w:val="000E016E"/>
    <w:rsid w:val="000E0597"/>
    <w:rsid w:val="000E06E1"/>
    <w:rsid w:val="000E0A45"/>
    <w:rsid w:val="000E0E85"/>
    <w:rsid w:val="000E0F9A"/>
    <w:rsid w:val="000E1253"/>
    <w:rsid w:val="000E1BCD"/>
    <w:rsid w:val="000E1FB8"/>
    <w:rsid w:val="000E249E"/>
    <w:rsid w:val="000E2BE3"/>
    <w:rsid w:val="000E2F8C"/>
    <w:rsid w:val="000E311D"/>
    <w:rsid w:val="000E4512"/>
    <w:rsid w:val="000E4572"/>
    <w:rsid w:val="000E4D17"/>
    <w:rsid w:val="000E59C8"/>
    <w:rsid w:val="000E73B8"/>
    <w:rsid w:val="000F02CD"/>
    <w:rsid w:val="000F0862"/>
    <w:rsid w:val="000F12C2"/>
    <w:rsid w:val="000F1D81"/>
    <w:rsid w:val="000F1E7B"/>
    <w:rsid w:val="000F3E6D"/>
    <w:rsid w:val="000F4D76"/>
    <w:rsid w:val="000F4E21"/>
    <w:rsid w:val="000F552B"/>
    <w:rsid w:val="000F5590"/>
    <w:rsid w:val="000F6EE8"/>
    <w:rsid w:val="000F719D"/>
    <w:rsid w:val="000F775D"/>
    <w:rsid w:val="000F79CF"/>
    <w:rsid w:val="00101E9E"/>
    <w:rsid w:val="0010224C"/>
    <w:rsid w:val="00102DE3"/>
    <w:rsid w:val="001035CA"/>
    <w:rsid w:val="001035DD"/>
    <w:rsid w:val="00103A16"/>
    <w:rsid w:val="001046FE"/>
    <w:rsid w:val="00104C13"/>
    <w:rsid w:val="001061B6"/>
    <w:rsid w:val="001064D8"/>
    <w:rsid w:val="0010651B"/>
    <w:rsid w:val="00106B07"/>
    <w:rsid w:val="001073FA"/>
    <w:rsid w:val="00107C73"/>
    <w:rsid w:val="00110A59"/>
    <w:rsid w:val="00111174"/>
    <w:rsid w:val="00111414"/>
    <w:rsid w:val="001119D3"/>
    <w:rsid w:val="00111CF6"/>
    <w:rsid w:val="00112022"/>
    <w:rsid w:val="00112256"/>
    <w:rsid w:val="00112457"/>
    <w:rsid w:val="00112979"/>
    <w:rsid w:val="00112CB4"/>
    <w:rsid w:val="00112EBC"/>
    <w:rsid w:val="00112FBB"/>
    <w:rsid w:val="00113246"/>
    <w:rsid w:val="00113285"/>
    <w:rsid w:val="001135DF"/>
    <w:rsid w:val="00113BF6"/>
    <w:rsid w:val="001146E4"/>
    <w:rsid w:val="00115214"/>
    <w:rsid w:val="001155EC"/>
    <w:rsid w:val="001157E8"/>
    <w:rsid w:val="001162DF"/>
    <w:rsid w:val="001169A4"/>
    <w:rsid w:val="0011702F"/>
    <w:rsid w:val="00117174"/>
    <w:rsid w:val="00117403"/>
    <w:rsid w:val="0011793C"/>
    <w:rsid w:val="0011793F"/>
    <w:rsid w:val="00117B07"/>
    <w:rsid w:val="001206C7"/>
    <w:rsid w:val="001217D5"/>
    <w:rsid w:val="00121CF9"/>
    <w:rsid w:val="0012208B"/>
    <w:rsid w:val="00122851"/>
    <w:rsid w:val="001236BB"/>
    <w:rsid w:val="00123E77"/>
    <w:rsid w:val="00124D76"/>
    <w:rsid w:val="00124DB6"/>
    <w:rsid w:val="0012569D"/>
    <w:rsid w:val="001258A0"/>
    <w:rsid w:val="00125BC0"/>
    <w:rsid w:val="001263B0"/>
    <w:rsid w:val="00126AE2"/>
    <w:rsid w:val="00130247"/>
    <w:rsid w:val="00130D8A"/>
    <w:rsid w:val="00130E21"/>
    <w:rsid w:val="00131E08"/>
    <w:rsid w:val="0013203B"/>
    <w:rsid w:val="001322F4"/>
    <w:rsid w:val="00132535"/>
    <w:rsid w:val="0013342F"/>
    <w:rsid w:val="0013345E"/>
    <w:rsid w:val="00133BDD"/>
    <w:rsid w:val="00133C2E"/>
    <w:rsid w:val="00134F8C"/>
    <w:rsid w:val="00135C5D"/>
    <w:rsid w:val="00135D03"/>
    <w:rsid w:val="00135E1A"/>
    <w:rsid w:val="00136B2A"/>
    <w:rsid w:val="00137216"/>
    <w:rsid w:val="001377BE"/>
    <w:rsid w:val="0014008A"/>
    <w:rsid w:val="0014026F"/>
    <w:rsid w:val="0014028A"/>
    <w:rsid w:val="00141826"/>
    <w:rsid w:val="00141DAE"/>
    <w:rsid w:val="00142A3C"/>
    <w:rsid w:val="001431AA"/>
    <w:rsid w:val="00143A5F"/>
    <w:rsid w:val="001443CA"/>
    <w:rsid w:val="0014472D"/>
    <w:rsid w:val="0014555E"/>
    <w:rsid w:val="0014569F"/>
    <w:rsid w:val="001461B0"/>
    <w:rsid w:val="00147DED"/>
    <w:rsid w:val="0015155E"/>
    <w:rsid w:val="0015188A"/>
    <w:rsid w:val="00151B33"/>
    <w:rsid w:val="00151FF0"/>
    <w:rsid w:val="00152594"/>
    <w:rsid w:val="00152AC6"/>
    <w:rsid w:val="0015324E"/>
    <w:rsid w:val="0015329C"/>
    <w:rsid w:val="001545CE"/>
    <w:rsid w:val="00154C97"/>
    <w:rsid w:val="001554AD"/>
    <w:rsid w:val="00155753"/>
    <w:rsid w:val="0015607D"/>
    <w:rsid w:val="001567A6"/>
    <w:rsid w:val="00156C0D"/>
    <w:rsid w:val="00157608"/>
    <w:rsid w:val="00157A9F"/>
    <w:rsid w:val="001600AA"/>
    <w:rsid w:val="00160C36"/>
    <w:rsid w:val="00160CA2"/>
    <w:rsid w:val="0016124B"/>
    <w:rsid w:val="001620C6"/>
    <w:rsid w:val="00162701"/>
    <w:rsid w:val="00162E35"/>
    <w:rsid w:val="00163A48"/>
    <w:rsid w:val="0016488A"/>
    <w:rsid w:val="00164D37"/>
    <w:rsid w:val="0016549F"/>
    <w:rsid w:val="00165ECC"/>
    <w:rsid w:val="001660FA"/>
    <w:rsid w:val="001666F7"/>
    <w:rsid w:val="0016696D"/>
    <w:rsid w:val="001671F1"/>
    <w:rsid w:val="00167A0A"/>
    <w:rsid w:val="00167F9B"/>
    <w:rsid w:val="001701DF"/>
    <w:rsid w:val="00170893"/>
    <w:rsid w:val="00170B1A"/>
    <w:rsid w:val="0017226C"/>
    <w:rsid w:val="001726C0"/>
    <w:rsid w:val="0017308B"/>
    <w:rsid w:val="00173826"/>
    <w:rsid w:val="00173ADD"/>
    <w:rsid w:val="00173E89"/>
    <w:rsid w:val="00174FC1"/>
    <w:rsid w:val="00175355"/>
    <w:rsid w:val="00175782"/>
    <w:rsid w:val="0017595A"/>
    <w:rsid w:val="00176168"/>
    <w:rsid w:val="0017620F"/>
    <w:rsid w:val="0017627A"/>
    <w:rsid w:val="001775A9"/>
    <w:rsid w:val="00180248"/>
    <w:rsid w:val="001802DB"/>
    <w:rsid w:val="0018031E"/>
    <w:rsid w:val="00180865"/>
    <w:rsid w:val="00180D87"/>
    <w:rsid w:val="0018158F"/>
    <w:rsid w:val="001816DA"/>
    <w:rsid w:val="001819F1"/>
    <w:rsid w:val="00181CC6"/>
    <w:rsid w:val="0018235D"/>
    <w:rsid w:val="0018286A"/>
    <w:rsid w:val="00182ACC"/>
    <w:rsid w:val="00182DA5"/>
    <w:rsid w:val="0018390A"/>
    <w:rsid w:val="00183A6D"/>
    <w:rsid w:val="00183EC2"/>
    <w:rsid w:val="001842EF"/>
    <w:rsid w:val="00184351"/>
    <w:rsid w:val="00184812"/>
    <w:rsid w:val="00184858"/>
    <w:rsid w:val="001850FC"/>
    <w:rsid w:val="00185420"/>
    <w:rsid w:val="001855F6"/>
    <w:rsid w:val="00185C0A"/>
    <w:rsid w:val="00185EDB"/>
    <w:rsid w:val="00186A74"/>
    <w:rsid w:val="00186AB5"/>
    <w:rsid w:val="0019022E"/>
    <w:rsid w:val="00190A2E"/>
    <w:rsid w:val="001913DF"/>
    <w:rsid w:val="001914C2"/>
    <w:rsid w:val="00191A14"/>
    <w:rsid w:val="00191E59"/>
    <w:rsid w:val="00191F65"/>
    <w:rsid w:val="00192332"/>
    <w:rsid w:val="001923AB"/>
    <w:rsid w:val="0019268B"/>
    <w:rsid w:val="00192CBB"/>
    <w:rsid w:val="00192DF7"/>
    <w:rsid w:val="001936E2"/>
    <w:rsid w:val="00193C08"/>
    <w:rsid w:val="001944A4"/>
    <w:rsid w:val="0019465F"/>
    <w:rsid w:val="001946A8"/>
    <w:rsid w:val="00194D5E"/>
    <w:rsid w:val="0019594B"/>
    <w:rsid w:val="00195B19"/>
    <w:rsid w:val="001979C0"/>
    <w:rsid w:val="00197DF9"/>
    <w:rsid w:val="00197EC2"/>
    <w:rsid w:val="001A06D5"/>
    <w:rsid w:val="001A0CD1"/>
    <w:rsid w:val="001A11A6"/>
    <w:rsid w:val="001A1270"/>
    <w:rsid w:val="001A12DE"/>
    <w:rsid w:val="001A152D"/>
    <w:rsid w:val="001A2652"/>
    <w:rsid w:val="001A2B7C"/>
    <w:rsid w:val="001A34B6"/>
    <w:rsid w:val="001A371B"/>
    <w:rsid w:val="001A3A6D"/>
    <w:rsid w:val="001A3D9E"/>
    <w:rsid w:val="001A4CD0"/>
    <w:rsid w:val="001A4D9D"/>
    <w:rsid w:val="001A4E4F"/>
    <w:rsid w:val="001A6E03"/>
    <w:rsid w:val="001A7CC7"/>
    <w:rsid w:val="001B01A6"/>
    <w:rsid w:val="001B0668"/>
    <w:rsid w:val="001B0ABB"/>
    <w:rsid w:val="001B380D"/>
    <w:rsid w:val="001B452D"/>
    <w:rsid w:val="001B477B"/>
    <w:rsid w:val="001B4867"/>
    <w:rsid w:val="001B4AB8"/>
    <w:rsid w:val="001B54BA"/>
    <w:rsid w:val="001B591B"/>
    <w:rsid w:val="001B5A0B"/>
    <w:rsid w:val="001B6940"/>
    <w:rsid w:val="001B6AE2"/>
    <w:rsid w:val="001B6BCC"/>
    <w:rsid w:val="001B73C9"/>
    <w:rsid w:val="001C04BA"/>
    <w:rsid w:val="001C052B"/>
    <w:rsid w:val="001C0DDA"/>
    <w:rsid w:val="001C1614"/>
    <w:rsid w:val="001C1EA8"/>
    <w:rsid w:val="001C23BE"/>
    <w:rsid w:val="001C2C56"/>
    <w:rsid w:val="001C310D"/>
    <w:rsid w:val="001C33C6"/>
    <w:rsid w:val="001C3A09"/>
    <w:rsid w:val="001C408D"/>
    <w:rsid w:val="001C43FF"/>
    <w:rsid w:val="001C4477"/>
    <w:rsid w:val="001C4E63"/>
    <w:rsid w:val="001C4FD9"/>
    <w:rsid w:val="001C4FF2"/>
    <w:rsid w:val="001C511E"/>
    <w:rsid w:val="001C5A9A"/>
    <w:rsid w:val="001C74B0"/>
    <w:rsid w:val="001C7778"/>
    <w:rsid w:val="001D028E"/>
    <w:rsid w:val="001D0684"/>
    <w:rsid w:val="001D1F29"/>
    <w:rsid w:val="001D21B6"/>
    <w:rsid w:val="001D2247"/>
    <w:rsid w:val="001D2465"/>
    <w:rsid w:val="001D2804"/>
    <w:rsid w:val="001D2AF9"/>
    <w:rsid w:val="001D2B22"/>
    <w:rsid w:val="001D2CA3"/>
    <w:rsid w:val="001D38AA"/>
    <w:rsid w:val="001D49B7"/>
    <w:rsid w:val="001D4A1B"/>
    <w:rsid w:val="001D5563"/>
    <w:rsid w:val="001D5D00"/>
    <w:rsid w:val="001D6230"/>
    <w:rsid w:val="001D6386"/>
    <w:rsid w:val="001D6AC5"/>
    <w:rsid w:val="001D7619"/>
    <w:rsid w:val="001D7B7D"/>
    <w:rsid w:val="001D7B99"/>
    <w:rsid w:val="001D7F2D"/>
    <w:rsid w:val="001E06E2"/>
    <w:rsid w:val="001E0757"/>
    <w:rsid w:val="001E0D3C"/>
    <w:rsid w:val="001E0FED"/>
    <w:rsid w:val="001E103B"/>
    <w:rsid w:val="001E16FC"/>
    <w:rsid w:val="001E1C95"/>
    <w:rsid w:val="001E1F96"/>
    <w:rsid w:val="001E20C3"/>
    <w:rsid w:val="001E25F9"/>
    <w:rsid w:val="001E334B"/>
    <w:rsid w:val="001E3478"/>
    <w:rsid w:val="001E34A0"/>
    <w:rsid w:val="001E350A"/>
    <w:rsid w:val="001E35B5"/>
    <w:rsid w:val="001E38C5"/>
    <w:rsid w:val="001E3C7A"/>
    <w:rsid w:val="001E3D5D"/>
    <w:rsid w:val="001E3EDB"/>
    <w:rsid w:val="001E438E"/>
    <w:rsid w:val="001E4C04"/>
    <w:rsid w:val="001E5B3F"/>
    <w:rsid w:val="001E5FA5"/>
    <w:rsid w:val="001E6096"/>
    <w:rsid w:val="001E619D"/>
    <w:rsid w:val="001E6287"/>
    <w:rsid w:val="001E6592"/>
    <w:rsid w:val="001E78B9"/>
    <w:rsid w:val="001E7F83"/>
    <w:rsid w:val="001F01A5"/>
    <w:rsid w:val="001F08F2"/>
    <w:rsid w:val="001F115A"/>
    <w:rsid w:val="001F126C"/>
    <w:rsid w:val="001F1421"/>
    <w:rsid w:val="001F22F6"/>
    <w:rsid w:val="001F28F9"/>
    <w:rsid w:val="001F293C"/>
    <w:rsid w:val="001F3A5F"/>
    <w:rsid w:val="001F45DA"/>
    <w:rsid w:val="001F4E69"/>
    <w:rsid w:val="001F52C2"/>
    <w:rsid w:val="001F6351"/>
    <w:rsid w:val="001F6949"/>
    <w:rsid w:val="001F72F8"/>
    <w:rsid w:val="001F73BB"/>
    <w:rsid w:val="001F73EC"/>
    <w:rsid w:val="001F7626"/>
    <w:rsid w:val="001F7763"/>
    <w:rsid w:val="001F7807"/>
    <w:rsid w:val="00200A48"/>
    <w:rsid w:val="002015D3"/>
    <w:rsid w:val="0020229F"/>
    <w:rsid w:val="0020276F"/>
    <w:rsid w:val="00203EAC"/>
    <w:rsid w:val="002040B6"/>
    <w:rsid w:val="00205B0D"/>
    <w:rsid w:val="00205BE7"/>
    <w:rsid w:val="0020634C"/>
    <w:rsid w:val="00206673"/>
    <w:rsid w:val="0020752E"/>
    <w:rsid w:val="0020763B"/>
    <w:rsid w:val="00210BC9"/>
    <w:rsid w:val="00210C9C"/>
    <w:rsid w:val="00211AF6"/>
    <w:rsid w:val="00211D43"/>
    <w:rsid w:val="00211E21"/>
    <w:rsid w:val="002122B7"/>
    <w:rsid w:val="00212529"/>
    <w:rsid w:val="00212D51"/>
    <w:rsid w:val="00214478"/>
    <w:rsid w:val="00214675"/>
    <w:rsid w:val="00214E53"/>
    <w:rsid w:val="00215716"/>
    <w:rsid w:val="00215CA5"/>
    <w:rsid w:val="002169EF"/>
    <w:rsid w:val="00216A39"/>
    <w:rsid w:val="00216B23"/>
    <w:rsid w:val="00217AEB"/>
    <w:rsid w:val="00217E8F"/>
    <w:rsid w:val="00220D9B"/>
    <w:rsid w:val="00220EC8"/>
    <w:rsid w:val="0022166F"/>
    <w:rsid w:val="0022187F"/>
    <w:rsid w:val="00221A57"/>
    <w:rsid w:val="00221A62"/>
    <w:rsid w:val="00221BE1"/>
    <w:rsid w:val="00222E85"/>
    <w:rsid w:val="00223760"/>
    <w:rsid w:val="00223B25"/>
    <w:rsid w:val="00223DB8"/>
    <w:rsid w:val="0022409E"/>
    <w:rsid w:val="002240CA"/>
    <w:rsid w:val="002247EB"/>
    <w:rsid w:val="002248FB"/>
    <w:rsid w:val="00226171"/>
    <w:rsid w:val="00226803"/>
    <w:rsid w:val="002268DD"/>
    <w:rsid w:val="00227C64"/>
    <w:rsid w:val="00227E16"/>
    <w:rsid w:val="002310EA"/>
    <w:rsid w:val="002312A2"/>
    <w:rsid w:val="00231314"/>
    <w:rsid w:val="00231C46"/>
    <w:rsid w:val="002320D4"/>
    <w:rsid w:val="00232DB1"/>
    <w:rsid w:val="00232E50"/>
    <w:rsid w:val="00232FF2"/>
    <w:rsid w:val="002338ED"/>
    <w:rsid w:val="00233A3B"/>
    <w:rsid w:val="002349C7"/>
    <w:rsid w:val="00234B75"/>
    <w:rsid w:val="0023651D"/>
    <w:rsid w:val="00236640"/>
    <w:rsid w:val="00237592"/>
    <w:rsid w:val="002376E4"/>
    <w:rsid w:val="00237B25"/>
    <w:rsid w:val="002406C3"/>
    <w:rsid w:val="00240AE7"/>
    <w:rsid w:val="00240F0C"/>
    <w:rsid w:val="0024155D"/>
    <w:rsid w:val="002416D3"/>
    <w:rsid w:val="00241839"/>
    <w:rsid w:val="00241F31"/>
    <w:rsid w:val="00242140"/>
    <w:rsid w:val="00242BC3"/>
    <w:rsid w:val="0024329D"/>
    <w:rsid w:val="00243B2A"/>
    <w:rsid w:val="0024438B"/>
    <w:rsid w:val="002449E1"/>
    <w:rsid w:val="00244AB3"/>
    <w:rsid w:val="002454E4"/>
    <w:rsid w:val="0024624D"/>
    <w:rsid w:val="00246286"/>
    <w:rsid w:val="002465B3"/>
    <w:rsid w:val="002468DC"/>
    <w:rsid w:val="00246D44"/>
    <w:rsid w:val="002474E2"/>
    <w:rsid w:val="00247A8B"/>
    <w:rsid w:val="00247FC0"/>
    <w:rsid w:val="0025058A"/>
    <w:rsid w:val="0025098F"/>
    <w:rsid w:val="00250A9A"/>
    <w:rsid w:val="00250CAD"/>
    <w:rsid w:val="0025119C"/>
    <w:rsid w:val="002512E2"/>
    <w:rsid w:val="002513D0"/>
    <w:rsid w:val="00251577"/>
    <w:rsid w:val="002515A4"/>
    <w:rsid w:val="00251757"/>
    <w:rsid w:val="002521E5"/>
    <w:rsid w:val="002522FB"/>
    <w:rsid w:val="0025237F"/>
    <w:rsid w:val="00252973"/>
    <w:rsid w:val="0025299B"/>
    <w:rsid w:val="00252B05"/>
    <w:rsid w:val="00253768"/>
    <w:rsid w:val="002540FA"/>
    <w:rsid w:val="00254ABF"/>
    <w:rsid w:val="00254F2C"/>
    <w:rsid w:val="00255A15"/>
    <w:rsid w:val="00255CAE"/>
    <w:rsid w:val="00256769"/>
    <w:rsid w:val="002572E3"/>
    <w:rsid w:val="002600A4"/>
    <w:rsid w:val="00260909"/>
    <w:rsid w:val="002611A6"/>
    <w:rsid w:val="00261877"/>
    <w:rsid w:val="00262CC3"/>
    <w:rsid w:val="00264EAB"/>
    <w:rsid w:val="0026508A"/>
    <w:rsid w:val="0026537B"/>
    <w:rsid w:val="002655D7"/>
    <w:rsid w:val="002658A8"/>
    <w:rsid w:val="00265A23"/>
    <w:rsid w:val="00265D81"/>
    <w:rsid w:val="00265D82"/>
    <w:rsid w:val="002662E3"/>
    <w:rsid w:val="00266BCE"/>
    <w:rsid w:val="00266E74"/>
    <w:rsid w:val="00267222"/>
    <w:rsid w:val="00267E99"/>
    <w:rsid w:val="0026A080"/>
    <w:rsid w:val="00270017"/>
    <w:rsid w:val="00270026"/>
    <w:rsid w:val="00271488"/>
    <w:rsid w:val="002717CD"/>
    <w:rsid w:val="00271FCB"/>
    <w:rsid w:val="002722E1"/>
    <w:rsid w:val="00273391"/>
    <w:rsid w:val="00273427"/>
    <w:rsid w:val="002738B7"/>
    <w:rsid w:val="00273D1C"/>
    <w:rsid w:val="00274BE5"/>
    <w:rsid w:val="0027528C"/>
    <w:rsid w:val="002759D1"/>
    <w:rsid w:val="00275BDE"/>
    <w:rsid w:val="002764BB"/>
    <w:rsid w:val="00277473"/>
    <w:rsid w:val="00277B56"/>
    <w:rsid w:val="002808E4"/>
    <w:rsid w:val="002812CC"/>
    <w:rsid w:val="00282016"/>
    <w:rsid w:val="002824FA"/>
    <w:rsid w:val="00282909"/>
    <w:rsid w:val="0028366E"/>
    <w:rsid w:val="00283867"/>
    <w:rsid w:val="002838C1"/>
    <w:rsid w:val="00283E04"/>
    <w:rsid w:val="00283EAE"/>
    <w:rsid w:val="00284D61"/>
    <w:rsid w:val="002859FE"/>
    <w:rsid w:val="0028668A"/>
    <w:rsid w:val="002867DA"/>
    <w:rsid w:val="00286A5A"/>
    <w:rsid w:val="00286C06"/>
    <w:rsid w:val="00287623"/>
    <w:rsid w:val="002878BA"/>
    <w:rsid w:val="00287D86"/>
    <w:rsid w:val="0029087D"/>
    <w:rsid w:val="002908F8"/>
    <w:rsid w:val="00291881"/>
    <w:rsid w:val="002922F2"/>
    <w:rsid w:val="0029322D"/>
    <w:rsid w:val="00294123"/>
    <w:rsid w:val="0029543E"/>
    <w:rsid w:val="00295AA6"/>
    <w:rsid w:val="002970AD"/>
    <w:rsid w:val="002970D2"/>
    <w:rsid w:val="00297AB3"/>
    <w:rsid w:val="00297BF2"/>
    <w:rsid w:val="00297C22"/>
    <w:rsid w:val="002A012A"/>
    <w:rsid w:val="002A03D6"/>
    <w:rsid w:val="002A0645"/>
    <w:rsid w:val="002A12A7"/>
    <w:rsid w:val="002A1516"/>
    <w:rsid w:val="002A1D9C"/>
    <w:rsid w:val="002A2008"/>
    <w:rsid w:val="002A2524"/>
    <w:rsid w:val="002A2737"/>
    <w:rsid w:val="002A315C"/>
    <w:rsid w:val="002A3A2C"/>
    <w:rsid w:val="002A5047"/>
    <w:rsid w:val="002A508C"/>
    <w:rsid w:val="002A6028"/>
    <w:rsid w:val="002A61AD"/>
    <w:rsid w:val="002A61AF"/>
    <w:rsid w:val="002A6E4D"/>
    <w:rsid w:val="002A7495"/>
    <w:rsid w:val="002A778D"/>
    <w:rsid w:val="002A7B5D"/>
    <w:rsid w:val="002A7BB2"/>
    <w:rsid w:val="002A7BF2"/>
    <w:rsid w:val="002B05AB"/>
    <w:rsid w:val="002B0B2D"/>
    <w:rsid w:val="002B0ED4"/>
    <w:rsid w:val="002B1135"/>
    <w:rsid w:val="002B1A83"/>
    <w:rsid w:val="002B1D46"/>
    <w:rsid w:val="002B1F3A"/>
    <w:rsid w:val="002B2A5A"/>
    <w:rsid w:val="002B33E7"/>
    <w:rsid w:val="002B4462"/>
    <w:rsid w:val="002B4F1A"/>
    <w:rsid w:val="002B55D3"/>
    <w:rsid w:val="002B591F"/>
    <w:rsid w:val="002B5DDD"/>
    <w:rsid w:val="002B6331"/>
    <w:rsid w:val="002B71FB"/>
    <w:rsid w:val="002C0B54"/>
    <w:rsid w:val="002C1057"/>
    <w:rsid w:val="002C1711"/>
    <w:rsid w:val="002C172B"/>
    <w:rsid w:val="002C1BDC"/>
    <w:rsid w:val="002C1C57"/>
    <w:rsid w:val="002C2F55"/>
    <w:rsid w:val="002C31DE"/>
    <w:rsid w:val="002C3209"/>
    <w:rsid w:val="002C3984"/>
    <w:rsid w:val="002C3B97"/>
    <w:rsid w:val="002C3D24"/>
    <w:rsid w:val="002C3DEF"/>
    <w:rsid w:val="002C4CE6"/>
    <w:rsid w:val="002C5ECE"/>
    <w:rsid w:val="002C6157"/>
    <w:rsid w:val="002C61D1"/>
    <w:rsid w:val="002C6614"/>
    <w:rsid w:val="002C678A"/>
    <w:rsid w:val="002C685B"/>
    <w:rsid w:val="002C6AE1"/>
    <w:rsid w:val="002C7E63"/>
    <w:rsid w:val="002D0521"/>
    <w:rsid w:val="002D0627"/>
    <w:rsid w:val="002D0E0A"/>
    <w:rsid w:val="002D11D6"/>
    <w:rsid w:val="002D138D"/>
    <w:rsid w:val="002D1445"/>
    <w:rsid w:val="002D1CD7"/>
    <w:rsid w:val="002D311E"/>
    <w:rsid w:val="002D473D"/>
    <w:rsid w:val="002D4D40"/>
    <w:rsid w:val="002D4F19"/>
    <w:rsid w:val="002D560D"/>
    <w:rsid w:val="002D6A78"/>
    <w:rsid w:val="002D7405"/>
    <w:rsid w:val="002D7707"/>
    <w:rsid w:val="002D7731"/>
    <w:rsid w:val="002D7C90"/>
    <w:rsid w:val="002D7F05"/>
    <w:rsid w:val="002E08D8"/>
    <w:rsid w:val="002E09F3"/>
    <w:rsid w:val="002E0A55"/>
    <w:rsid w:val="002E0E39"/>
    <w:rsid w:val="002E125E"/>
    <w:rsid w:val="002E1580"/>
    <w:rsid w:val="002E20DC"/>
    <w:rsid w:val="002E23B1"/>
    <w:rsid w:val="002E2AD0"/>
    <w:rsid w:val="002E3B71"/>
    <w:rsid w:val="002E3C2D"/>
    <w:rsid w:val="002E3D1C"/>
    <w:rsid w:val="002E4CDC"/>
    <w:rsid w:val="002E52FF"/>
    <w:rsid w:val="002E6448"/>
    <w:rsid w:val="002E68C0"/>
    <w:rsid w:val="002E6FF3"/>
    <w:rsid w:val="002E776B"/>
    <w:rsid w:val="002E7C22"/>
    <w:rsid w:val="002F073F"/>
    <w:rsid w:val="002F0848"/>
    <w:rsid w:val="002F0E59"/>
    <w:rsid w:val="002F1309"/>
    <w:rsid w:val="002F186C"/>
    <w:rsid w:val="002F27B5"/>
    <w:rsid w:val="002F3021"/>
    <w:rsid w:val="002F3275"/>
    <w:rsid w:val="002F367B"/>
    <w:rsid w:val="002F36D0"/>
    <w:rsid w:val="002F38BD"/>
    <w:rsid w:val="002F3A8F"/>
    <w:rsid w:val="002F3B28"/>
    <w:rsid w:val="002F48F1"/>
    <w:rsid w:val="002F4C7B"/>
    <w:rsid w:val="002F4FCC"/>
    <w:rsid w:val="002F515B"/>
    <w:rsid w:val="002F5292"/>
    <w:rsid w:val="002F53B4"/>
    <w:rsid w:val="002F5999"/>
    <w:rsid w:val="002F6A11"/>
    <w:rsid w:val="002F7BAC"/>
    <w:rsid w:val="0030027D"/>
    <w:rsid w:val="0030053C"/>
    <w:rsid w:val="00301BD6"/>
    <w:rsid w:val="00303348"/>
    <w:rsid w:val="003033A6"/>
    <w:rsid w:val="00303611"/>
    <w:rsid w:val="00303A4B"/>
    <w:rsid w:val="00303E01"/>
    <w:rsid w:val="003052FE"/>
    <w:rsid w:val="00305532"/>
    <w:rsid w:val="00307E84"/>
    <w:rsid w:val="00310740"/>
    <w:rsid w:val="00310929"/>
    <w:rsid w:val="00310C1B"/>
    <w:rsid w:val="00311568"/>
    <w:rsid w:val="0031371B"/>
    <w:rsid w:val="0031428E"/>
    <w:rsid w:val="00314B49"/>
    <w:rsid w:val="00314B73"/>
    <w:rsid w:val="003164D2"/>
    <w:rsid w:val="00317520"/>
    <w:rsid w:val="003176EA"/>
    <w:rsid w:val="0032107C"/>
    <w:rsid w:val="00321257"/>
    <w:rsid w:val="0032141F"/>
    <w:rsid w:val="00321980"/>
    <w:rsid w:val="00322B67"/>
    <w:rsid w:val="00322FE0"/>
    <w:rsid w:val="003244DE"/>
    <w:rsid w:val="0032478F"/>
    <w:rsid w:val="00324CC8"/>
    <w:rsid w:val="00324D61"/>
    <w:rsid w:val="00325713"/>
    <w:rsid w:val="003257BC"/>
    <w:rsid w:val="00325C04"/>
    <w:rsid w:val="0032608A"/>
    <w:rsid w:val="003262A4"/>
    <w:rsid w:val="003273A3"/>
    <w:rsid w:val="00327D61"/>
    <w:rsid w:val="00330437"/>
    <w:rsid w:val="003304AB"/>
    <w:rsid w:val="00330D3E"/>
    <w:rsid w:val="0033168F"/>
    <w:rsid w:val="0033201B"/>
    <w:rsid w:val="003320B2"/>
    <w:rsid w:val="003323CE"/>
    <w:rsid w:val="003325CD"/>
    <w:rsid w:val="0033261B"/>
    <w:rsid w:val="00332843"/>
    <w:rsid w:val="00332A68"/>
    <w:rsid w:val="003332AC"/>
    <w:rsid w:val="003339AD"/>
    <w:rsid w:val="00333E8A"/>
    <w:rsid w:val="00334571"/>
    <w:rsid w:val="00335E49"/>
    <w:rsid w:val="0033790F"/>
    <w:rsid w:val="00337913"/>
    <w:rsid w:val="003400E9"/>
    <w:rsid w:val="00340AA7"/>
    <w:rsid w:val="00341B3C"/>
    <w:rsid w:val="0034211F"/>
    <w:rsid w:val="0034227C"/>
    <w:rsid w:val="0034246E"/>
    <w:rsid w:val="00343382"/>
    <w:rsid w:val="00343982"/>
    <w:rsid w:val="00345FAF"/>
    <w:rsid w:val="00346FAE"/>
    <w:rsid w:val="003477A4"/>
    <w:rsid w:val="0034FE2D"/>
    <w:rsid w:val="0035024D"/>
    <w:rsid w:val="00350250"/>
    <w:rsid w:val="00350BCF"/>
    <w:rsid w:val="00350CC9"/>
    <w:rsid w:val="00350F45"/>
    <w:rsid w:val="003513D7"/>
    <w:rsid w:val="00351571"/>
    <w:rsid w:val="0035197C"/>
    <w:rsid w:val="00352B1D"/>
    <w:rsid w:val="00352E2E"/>
    <w:rsid w:val="00353C36"/>
    <w:rsid w:val="00354AB8"/>
    <w:rsid w:val="00354E72"/>
    <w:rsid w:val="003567AA"/>
    <w:rsid w:val="003574D1"/>
    <w:rsid w:val="00357EA5"/>
    <w:rsid w:val="00360172"/>
    <w:rsid w:val="00361BE7"/>
    <w:rsid w:val="00361E59"/>
    <w:rsid w:val="003623CB"/>
    <w:rsid w:val="00362AEB"/>
    <w:rsid w:val="00362F73"/>
    <w:rsid w:val="003641A8"/>
    <w:rsid w:val="003645DF"/>
    <w:rsid w:val="00364EA5"/>
    <w:rsid w:val="0036562D"/>
    <w:rsid w:val="00365CDA"/>
    <w:rsid w:val="00367104"/>
    <w:rsid w:val="003676D9"/>
    <w:rsid w:val="00367773"/>
    <w:rsid w:val="00370B67"/>
    <w:rsid w:val="003714C6"/>
    <w:rsid w:val="00371642"/>
    <w:rsid w:val="003721C7"/>
    <w:rsid w:val="0037294C"/>
    <w:rsid w:val="003732FC"/>
    <w:rsid w:val="00373CC2"/>
    <w:rsid w:val="00374BCB"/>
    <w:rsid w:val="00375828"/>
    <w:rsid w:val="0037628A"/>
    <w:rsid w:val="0037631E"/>
    <w:rsid w:val="00376B67"/>
    <w:rsid w:val="0037741E"/>
    <w:rsid w:val="0037778D"/>
    <w:rsid w:val="00377E8C"/>
    <w:rsid w:val="00380809"/>
    <w:rsid w:val="00380B39"/>
    <w:rsid w:val="00380F50"/>
    <w:rsid w:val="00380FAF"/>
    <w:rsid w:val="00381392"/>
    <w:rsid w:val="003814BE"/>
    <w:rsid w:val="0038153C"/>
    <w:rsid w:val="003828DA"/>
    <w:rsid w:val="00382B05"/>
    <w:rsid w:val="003833C4"/>
    <w:rsid w:val="0038346E"/>
    <w:rsid w:val="00384598"/>
    <w:rsid w:val="00384681"/>
    <w:rsid w:val="00384C28"/>
    <w:rsid w:val="00384E88"/>
    <w:rsid w:val="0038588C"/>
    <w:rsid w:val="00385D5A"/>
    <w:rsid w:val="003867FE"/>
    <w:rsid w:val="00386A05"/>
    <w:rsid w:val="00386AA6"/>
    <w:rsid w:val="00386F5B"/>
    <w:rsid w:val="00387352"/>
    <w:rsid w:val="00387DBB"/>
    <w:rsid w:val="0039110B"/>
    <w:rsid w:val="00392F93"/>
    <w:rsid w:val="003941C9"/>
    <w:rsid w:val="003944F4"/>
    <w:rsid w:val="003944FC"/>
    <w:rsid w:val="003948F3"/>
    <w:rsid w:val="00394A79"/>
    <w:rsid w:val="003955C4"/>
    <w:rsid w:val="00395FB0"/>
    <w:rsid w:val="00397AF7"/>
    <w:rsid w:val="00397DE8"/>
    <w:rsid w:val="003A046B"/>
    <w:rsid w:val="003A0950"/>
    <w:rsid w:val="003A145B"/>
    <w:rsid w:val="003A17BD"/>
    <w:rsid w:val="003A1AE5"/>
    <w:rsid w:val="003A2118"/>
    <w:rsid w:val="003A276A"/>
    <w:rsid w:val="003A30F5"/>
    <w:rsid w:val="003A43CD"/>
    <w:rsid w:val="003A51DB"/>
    <w:rsid w:val="003A5213"/>
    <w:rsid w:val="003A543B"/>
    <w:rsid w:val="003A56AE"/>
    <w:rsid w:val="003A5845"/>
    <w:rsid w:val="003A6053"/>
    <w:rsid w:val="003A6E9E"/>
    <w:rsid w:val="003A75A1"/>
    <w:rsid w:val="003A75B1"/>
    <w:rsid w:val="003A75CF"/>
    <w:rsid w:val="003A76F1"/>
    <w:rsid w:val="003A7BBC"/>
    <w:rsid w:val="003A7E08"/>
    <w:rsid w:val="003B006A"/>
    <w:rsid w:val="003B0291"/>
    <w:rsid w:val="003B0484"/>
    <w:rsid w:val="003B04C2"/>
    <w:rsid w:val="003B072D"/>
    <w:rsid w:val="003B0BFB"/>
    <w:rsid w:val="003B1368"/>
    <w:rsid w:val="003B1EEE"/>
    <w:rsid w:val="003B22F6"/>
    <w:rsid w:val="003B2760"/>
    <w:rsid w:val="003B2B3B"/>
    <w:rsid w:val="003B3D8D"/>
    <w:rsid w:val="003B4D3F"/>
    <w:rsid w:val="003B599D"/>
    <w:rsid w:val="003B59D6"/>
    <w:rsid w:val="003B5C9E"/>
    <w:rsid w:val="003B5D0E"/>
    <w:rsid w:val="003B6833"/>
    <w:rsid w:val="003B6A19"/>
    <w:rsid w:val="003B7973"/>
    <w:rsid w:val="003B7F22"/>
    <w:rsid w:val="003C02B5"/>
    <w:rsid w:val="003C063D"/>
    <w:rsid w:val="003C06B5"/>
    <w:rsid w:val="003C1CEB"/>
    <w:rsid w:val="003C1ED4"/>
    <w:rsid w:val="003C2798"/>
    <w:rsid w:val="003C3297"/>
    <w:rsid w:val="003C390C"/>
    <w:rsid w:val="003C404A"/>
    <w:rsid w:val="003C43DB"/>
    <w:rsid w:val="003C51EB"/>
    <w:rsid w:val="003C55E3"/>
    <w:rsid w:val="003C58BF"/>
    <w:rsid w:val="003C6259"/>
    <w:rsid w:val="003C763C"/>
    <w:rsid w:val="003C7A1D"/>
    <w:rsid w:val="003C7C07"/>
    <w:rsid w:val="003D01E5"/>
    <w:rsid w:val="003D0BB3"/>
    <w:rsid w:val="003D0D59"/>
    <w:rsid w:val="003D0E69"/>
    <w:rsid w:val="003D0E73"/>
    <w:rsid w:val="003D16D5"/>
    <w:rsid w:val="003D16F7"/>
    <w:rsid w:val="003D1863"/>
    <w:rsid w:val="003D2063"/>
    <w:rsid w:val="003D26A5"/>
    <w:rsid w:val="003D2BB3"/>
    <w:rsid w:val="003D3357"/>
    <w:rsid w:val="003D37B5"/>
    <w:rsid w:val="003D38B2"/>
    <w:rsid w:val="003D3A03"/>
    <w:rsid w:val="003D42CE"/>
    <w:rsid w:val="003D45F7"/>
    <w:rsid w:val="003D4C45"/>
    <w:rsid w:val="003D51B3"/>
    <w:rsid w:val="003D6A1E"/>
    <w:rsid w:val="003D6BFB"/>
    <w:rsid w:val="003D71E8"/>
    <w:rsid w:val="003D73A5"/>
    <w:rsid w:val="003D747F"/>
    <w:rsid w:val="003D779A"/>
    <w:rsid w:val="003D779C"/>
    <w:rsid w:val="003E0183"/>
    <w:rsid w:val="003E04E7"/>
    <w:rsid w:val="003E1221"/>
    <w:rsid w:val="003E1226"/>
    <w:rsid w:val="003E175F"/>
    <w:rsid w:val="003E289C"/>
    <w:rsid w:val="003E2CD5"/>
    <w:rsid w:val="003E3805"/>
    <w:rsid w:val="003E3B1F"/>
    <w:rsid w:val="003E50D7"/>
    <w:rsid w:val="003E552A"/>
    <w:rsid w:val="003E5592"/>
    <w:rsid w:val="003E5F6A"/>
    <w:rsid w:val="003E7E98"/>
    <w:rsid w:val="003F085D"/>
    <w:rsid w:val="003F0E18"/>
    <w:rsid w:val="003F1341"/>
    <w:rsid w:val="003F1526"/>
    <w:rsid w:val="003F1C43"/>
    <w:rsid w:val="003F2376"/>
    <w:rsid w:val="003F23B7"/>
    <w:rsid w:val="003F260F"/>
    <w:rsid w:val="003F2CF4"/>
    <w:rsid w:val="003F3885"/>
    <w:rsid w:val="003F5DFF"/>
    <w:rsid w:val="003F6466"/>
    <w:rsid w:val="003F6BBE"/>
    <w:rsid w:val="003F7218"/>
    <w:rsid w:val="003F7F17"/>
    <w:rsid w:val="004008DE"/>
    <w:rsid w:val="00401C50"/>
    <w:rsid w:val="004026B2"/>
    <w:rsid w:val="00402806"/>
    <w:rsid w:val="00402F45"/>
    <w:rsid w:val="00403484"/>
    <w:rsid w:val="00404468"/>
    <w:rsid w:val="00404598"/>
    <w:rsid w:val="00404689"/>
    <w:rsid w:val="00404992"/>
    <w:rsid w:val="00405EB7"/>
    <w:rsid w:val="004063DD"/>
    <w:rsid w:val="00410745"/>
    <w:rsid w:val="0041080D"/>
    <w:rsid w:val="00410A35"/>
    <w:rsid w:val="00410CA1"/>
    <w:rsid w:val="00411B64"/>
    <w:rsid w:val="0041344A"/>
    <w:rsid w:val="00414DF9"/>
    <w:rsid w:val="00415899"/>
    <w:rsid w:val="00415911"/>
    <w:rsid w:val="0041594B"/>
    <w:rsid w:val="00415ADB"/>
    <w:rsid w:val="004165C6"/>
    <w:rsid w:val="00417871"/>
    <w:rsid w:val="0041792E"/>
    <w:rsid w:val="00417F07"/>
    <w:rsid w:val="00420069"/>
    <w:rsid w:val="00420549"/>
    <w:rsid w:val="004205F3"/>
    <w:rsid w:val="00420AE7"/>
    <w:rsid w:val="00420ED1"/>
    <w:rsid w:val="0042109D"/>
    <w:rsid w:val="00421DA6"/>
    <w:rsid w:val="00422B07"/>
    <w:rsid w:val="00422EC1"/>
    <w:rsid w:val="0042369A"/>
    <w:rsid w:val="004237B5"/>
    <w:rsid w:val="004237B6"/>
    <w:rsid w:val="00423C22"/>
    <w:rsid w:val="00424435"/>
    <w:rsid w:val="00424C0C"/>
    <w:rsid w:val="004258D7"/>
    <w:rsid w:val="004259BB"/>
    <w:rsid w:val="00425D94"/>
    <w:rsid w:val="00426DDD"/>
    <w:rsid w:val="00426FB0"/>
    <w:rsid w:val="004278E2"/>
    <w:rsid w:val="00430A12"/>
    <w:rsid w:val="00430C72"/>
    <w:rsid w:val="00430F95"/>
    <w:rsid w:val="00431759"/>
    <w:rsid w:val="0043197D"/>
    <w:rsid w:val="00431A13"/>
    <w:rsid w:val="00431F60"/>
    <w:rsid w:val="0043256B"/>
    <w:rsid w:val="00432AD7"/>
    <w:rsid w:val="004333D8"/>
    <w:rsid w:val="004334B5"/>
    <w:rsid w:val="00433765"/>
    <w:rsid w:val="004337D3"/>
    <w:rsid w:val="0043407E"/>
    <w:rsid w:val="0043417D"/>
    <w:rsid w:val="00434D93"/>
    <w:rsid w:val="0043529A"/>
    <w:rsid w:val="00436344"/>
    <w:rsid w:val="004363B4"/>
    <w:rsid w:val="004364D0"/>
    <w:rsid w:val="00436A89"/>
    <w:rsid w:val="00436CB8"/>
    <w:rsid w:val="00437135"/>
    <w:rsid w:val="00437334"/>
    <w:rsid w:val="0043737F"/>
    <w:rsid w:val="00437669"/>
    <w:rsid w:val="00440610"/>
    <w:rsid w:val="004406C3"/>
    <w:rsid w:val="004406F2"/>
    <w:rsid w:val="00440AC6"/>
    <w:rsid w:val="00441124"/>
    <w:rsid w:val="00442B76"/>
    <w:rsid w:val="00442F79"/>
    <w:rsid w:val="004438F6"/>
    <w:rsid w:val="00443A44"/>
    <w:rsid w:val="00444569"/>
    <w:rsid w:val="00446121"/>
    <w:rsid w:val="0044623E"/>
    <w:rsid w:val="0044643C"/>
    <w:rsid w:val="00446CD4"/>
    <w:rsid w:val="0044743D"/>
    <w:rsid w:val="004500E0"/>
    <w:rsid w:val="00450488"/>
    <w:rsid w:val="0045055B"/>
    <w:rsid w:val="00450687"/>
    <w:rsid w:val="004516B0"/>
    <w:rsid w:val="00451CF2"/>
    <w:rsid w:val="0045200D"/>
    <w:rsid w:val="00453501"/>
    <w:rsid w:val="00454489"/>
    <w:rsid w:val="00454B09"/>
    <w:rsid w:val="00456505"/>
    <w:rsid w:val="00456A86"/>
    <w:rsid w:val="00457150"/>
    <w:rsid w:val="004574F3"/>
    <w:rsid w:val="00457C83"/>
    <w:rsid w:val="004601E4"/>
    <w:rsid w:val="004603C0"/>
    <w:rsid w:val="00460C00"/>
    <w:rsid w:val="00460E7F"/>
    <w:rsid w:val="00461A54"/>
    <w:rsid w:val="00462279"/>
    <w:rsid w:val="00462601"/>
    <w:rsid w:val="0046267B"/>
    <w:rsid w:val="004626DC"/>
    <w:rsid w:val="00462D80"/>
    <w:rsid w:val="00462FE0"/>
    <w:rsid w:val="004637C5"/>
    <w:rsid w:val="0046388E"/>
    <w:rsid w:val="00463B98"/>
    <w:rsid w:val="00464687"/>
    <w:rsid w:val="00465AFA"/>
    <w:rsid w:val="004672BE"/>
    <w:rsid w:val="004675F1"/>
    <w:rsid w:val="00467BF2"/>
    <w:rsid w:val="00467CD6"/>
    <w:rsid w:val="00470351"/>
    <w:rsid w:val="0047238E"/>
    <w:rsid w:val="00472444"/>
    <w:rsid w:val="004730B6"/>
    <w:rsid w:val="004730D7"/>
    <w:rsid w:val="0047431F"/>
    <w:rsid w:val="004743AD"/>
    <w:rsid w:val="00474910"/>
    <w:rsid w:val="00474F32"/>
    <w:rsid w:val="00475AE2"/>
    <w:rsid w:val="00475EFD"/>
    <w:rsid w:val="004760A7"/>
    <w:rsid w:val="004763B8"/>
    <w:rsid w:val="00476412"/>
    <w:rsid w:val="00476568"/>
    <w:rsid w:val="00477AA9"/>
    <w:rsid w:val="00477D84"/>
    <w:rsid w:val="00480E2F"/>
    <w:rsid w:val="00480FA0"/>
    <w:rsid w:val="0048111C"/>
    <w:rsid w:val="004819A4"/>
    <w:rsid w:val="004820D2"/>
    <w:rsid w:val="00482290"/>
    <w:rsid w:val="004828E9"/>
    <w:rsid w:val="00482907"/>
    <w:rsid w:val="0048295B"/>
    <w:rsid w:val="0048376A"/>
    <w:rsid w:val="0048557F"/>
    <w:rsid w:val="00485BB1"/>
    <w:rsid w:val="00486027"/>
    <w:rsid w:val="004860AA"/>
    <w:rsid w:val="0048721F"/>
    <w:rsid w:val="00487E1A"/>
    <w:rsid w:val="00487F72"/>
    <w:rsid w:val="00490684"/>
    <w:rsid w:val="0049083F"/>
    <w:rsid w:val="00490C73"/>
    <w:rsid w:val="00491566"/>
    <w:rsid w:val="0049187E"/>
    <w:rsid w:val="00491F0F"/>
    <w:rsid w:val="00492674"/>
    <w:rsid w:val="00492B65"/>
    <w:rsid w:val="00492C02"/>
    <w:rsid w:val="00492CB2"/>
    <w:rsid w:val="00492FDA"/>
    <w:rsid w:val="00493219"/>
    <w:rsid w:val="004943C9"/>
    <w:rsid w:val="00495C6C"/>
    <w:rsid w:val="00496D10"/>
    <w:rsid w:val="00497391"/>
    <w:rsid w:val="004977D5"/>
    <w:rsid w:val="00497868"/>
    <w:rsid w:val="00497F98"/>
    <w:rsid w:val="004A0676"/>
    <w:rsid w:val="004A0864"/>
    <w:rsid w:val="004A092C"/>
    <w:rsid w:val="004A0A63"/>
    <w:rsid w:val="004A10A3"/>
    <w:rsid w:val="004A17CA"/>
    <w:rsid w:val="004A1A34"/>
    <w:rsid w:val="004A24AE"/>
    <w:rsid w:val="004A299D"/>
    <w:rsid w:val="004A2F76"/>
    <w:rsid w:val="004A3D42"/>
    <w:rsid w:val="004A3F10"/>
    <w:rsid w:val="004A40A2"/>
    <w:rsid w:val="004A45B3"/>
    <w:rsid w:val="004A49C9"/>
    <w:rsid w:val="004A4F66"/>
    <w:rsid w:val="004A5B4B"/>
    <w:rsid w:val="004A5D6F"/>
    <w:rsid w:val="004A602E"/>
    <w:rsid w:val="004A6162"/>
    <w:rsid w:val="004A6884"/>
    <w:rsid w:val="004A6DE8"/>
    <w:rsid w:val="004A6F99"/>
    <w:rsid w:val="004A70FE"/>
    <w:rsid w:val="004A73BE"/>
    <w:rsid w:val="004A74B7"/>
    <w:rsid w:val="004A7897"/>
    <w:rsid w:val="004A7C85"/>
    <w:rsid w:val="004B0191"/>
    <w:rsid w:val="004B1B82"/>
    <w:rsid w:val="004B270A"/>
    <w:rsid w:val="004B357A"/>
    <w:rsid w:val="004B3E6D"/>
    <w:rsid w:val="004B3F8E"/>
    <w:rsid w:val="004B3FC7"/>
    <w:rsid w:val="004B44F1"/>
    <w:rsid w:val="004B4BBC"/>
    <w:rsid w:val="004B5299"/>
    <w:rsid w:val="004B55CA"/>
    <w:rsid w:val="004B5816"/>
    <w:rsid w:val="004B5F62"/>
    <w:rsid w:val="004B62BF"/>
    <w:rsid w:val="004B6E7D"/>
    <w:rsid w:val="004B743E"/>
    <w:rsid w:val="004B7DA2"/>
    <w:rsid w:val="004C0143"/>
    <w:rsid w:val="004C0444"/>
    <w:rsid w:val="004C0CC9"/>
    <w:rsid w:val="004C0F86"/>
    <w:rsid w:val="004C103D"/>
    <w:rsid w:val="004C10B3"/>
    <w:rsid w:val="004C1365"/>
    <w:rsid w:val="004C28F3"/>
    <w:rsid w:val="004C3525"/>
    <w:rsid w:val="004C3AD2"/>
    <w:rsid w:val="004C5009"/>
    <w:rsid w:val="004C5CAC"/>
    <w:rsid w:val="004C66F9"/>
    <w:rsid w:val="004C745C"/>
    <w:rsid w:val="004C768F"/>
    <w:rsid w:val="004C76A4"/>
    <w:rsid w:val="004D1B8A"/>
    <w:rsid w:val="004D2096"/>
    <w:rsid w:val="004D20E6"/>
    <w:rsid w:val="004D33AD"/>
    <w:rsid w:val="004D33CC"/>
    <w:rsid w:val="004D3FBF"/>
    <w:rsid w:val="004D412E"/>
    <w:rsid w:val="004D41EF"/>
    <w:rsid w:val="004D47C9"/>
    <w:rsid w:val="004D4945"/>
    <w:rsid w:val="004D4B65"/>
    <w:rsid w:val="004D4BC6"/>
    <w:rsid w:val="004D5A9B"/>
    <w:rsid w:val="004D62AB"/>
    <w:rsid w:val="004D7CF4"/>
    <w:rsid w:val="004E0634"/>
    <w:rsid w:val="004E11B8"/>
    <w:rsid w:val="004E14DA"/>
    <w:rsid w:val="004E1517"/>
    <w:rsid w:val="004E1776"/>
    <w:rsid w:val="004E1807"/>
    <w:rsid w:val="004E19C6"/>
    <w:rsid w:val="004E1E5A"/>
    <w:rsid w:val="004E28BC"/>
    <w:rsid w:val="004E2BA5"/>
    <w:rsid w:val="004E34A3"/>
    <w:rsid w:val="004E367A"/>
    <w:rsid w:val="004E3E8C"/>
    <w:rsid w:val="004E4E01"/>
    <w:rsid w:val="004E4EC1"/>
    <w:rsid w:val="004E4FDC"/>
    <w:rsid w:val="004E56D5"/>
    <w:rsid w:val="004E5DB7"/>
    <w:rsid w:val="004E6CEB"/>
    <w:rsid w:val="004E78F1"/>
    <w:rsid w:val="004E7D1D"/>
    <w:rsid w:val="004F0112"/>
    <w:rsid w:val="004F12AD"/>
    <w:rsid w:val="004F130E"/>
    <w:rsid w:val="004F14A0"/>
    <w:rsid w:val="004F1FF9"/>
    <w:rsid w:val="004F2B69"/>
    <w:rsid w:val="004F2E3A"/>
    <w:rsid w:val="004F3F8C"/>
    <w:rsid w:val="004F4542"/>
    <w:rsid w:val="004F4896"/>
    <w:rsid w:val="004F49CA"/>
    <w:rsid w:val="004F4CBD"/>
    <w:rsid w:val="004F4F53"/>
    <w:rsid w:val="004F522A"/>
    <w:rsid w:val="004F5350"/>
    <w:rsid w:val="004F55BE"/>
    <w:rsid w:val="004F560D"/>
    <w:rsid w:val="004F5789"/>
    <w:rsid w:val="004F5C9C"/>
    <w:rsid w:val="004F6E61"/>
    <w:rsid w:val="004F6EBD"/>
    <w:rsid w:val="004F7534"/>
    <w:rsid w:val="004F7AA7"/>
    <w:rsid w:val="00501D57"/>
    <w:rsid w:val="005023F2"/>
    <w:rsid w:val="005028F2"/>
    <w:rsid w:val="00502C32"/>
    <w:rsid w:val="00503072"/>
    <w:rsid w:val="00503A0C"/>
    <w:rsid w:val="00503C76"/>
    <w:rsid w:val="00503FB8"/>
    <w:rsid w:val="005045B7"/>
    <w:rsid w:val="00504930"/>
    <w:rsid w:val="0050505A"/>
    <w:rsid w:val="00505899"/>
    <w:rsid w:val="00505C40"/>
    <w:rsid w:val="00505F68"/>
    <w:rsid w:val="005075D4"/>
    <w:rsid w:val="005078FF"/>
    <w:rsid w:val="0051135D"/>
    <w:rsid w:val="0051179B"/>
    <w:rsid w:val="0051194D"/>
    <w:rsid w:val="00511D98"/>
    <w:rsid w:val="00511E8D"/>
    <w:rsid w:val="005125A0"/>
    <w:rsid w:val="005127C1"/>
    <w:rsid w:val="00513FBC"/>
    <w:rsid w:val="005146B4"/>
    <w:rsid w:val="00515091"/>
    <w:rsid w:val="005151F6"/>
    <w:rsid w:val="00516544"/>
    <w:rsid w:val="005167EB"/>
    <w:rsid w:val="00516F7A"/>
    <w:rsid w:val="0051717F"/>
    <w:rsid w:val="00517447"/>
    <w:rsid w:val="00517677"/>
    <w:rsid w:val="00517ABE"/>
    <w:rsid w:val="00520D63"/>
    <w:rsid w:val="00520E85"/>
    <w:rsid w:val="005210E7"/>
    <w:rsid w:val="00522037"/>
    <w:rsid w:val="0052212F"/>
    <w:rsid w:val="0052274F"/>
    <w:rsid w:val="005236A2"/>
    <w:rsid w:val="00524212"/>
    <w:rsid w:val="00524292"/>
    <w:rsid w:val="0052496B"/>
    <w:rsid w:val="00524BE2"/>
    <w:rsid w:val="00525521"/>
    <w:rsid w:val="00525705"/>
    <w:rsid w:val="005261CB"/>
    <w:rsid w:val="00526F54"/>
    <w:rsid w:val="00527383"/>
    <w:rsid w:val="0053052F"/>
    <w:rsid w:val="00530970"/>
    <w:rsid w:val="005309D8"/>
    <w:rsid w:val="005309E2"/>
    <w:rsid w:val="005309E6"/>
    <w:rsid w:val="00530C44"/>
    <w:rsid w:val="0053110D"/>
    <w:rsid w:val="0053146F"/>
    <w:rsid w:val="00531DBE"/>
    <w:rsid w:val="00531E0B"/>
    <w:rsid w:val="00532131"/>
    <w:rsid w:val="005327EF"/>
    <w:rsid w:val="00532B81"/>
    <w:rsid w:val="005346FA"/>
    <w:rsid w:val="0053539C"/>
    <w:rsid w:val="00535883"/>
    <w:rsid w:val="0053615A"/>
    <w:rsid w:val="0053619F"/>
    <w:rsid w:val="00536433"/>
    <w:rsid w:val="00537391"/>
    <w:rsid w:val="00537636"/>
    <w:rsid w:val="00537983"/>
    <w:rsid w:val="00540360"/>
    <w:rsid w:val="0054065C"/>
    <w:rsid w:val="00540CFD"/>
    <w:rsid w:val="0054102E"/>
    <w:rsid w:val="00542670"/>
    <w:rsid w:val="00542677"/>
    <w:rsid w:val="00544442"/>
    <w:rsid w:val="00544E8E"/>
    <w:rsid w:val="00544F45"/>
    <w:rsid w:val="005452B1"/>
    <w:rsid w:val="005453AA"/>
    <w:rsid w:val="0054580D"/>
    <w:rsid w:val="00545837"/>
    <w:rsid w:val="00546462"/>
    <w:rsid w:val="00546EE7"/>
    <w:rsid w:val="005472A5"/>
    <w:rsid w:val="00547A4D"/>
    <w:rsid w:val="00547B68"/>
    <w:rsid w:val="00547E24"/>
    <w:rsid w:val="00547F3C"/>
    <w:rsid w:val="00550247"/>
    <w:rsid w:val="00550B29"/>
    <w:rsid w:val="00550FA7"/>
    <w:rsid w:val="0055132C"/>
    <w:rsid w:val="0055148F"/>
    <w:rsid w:val="00551E38"/>
    <w:rsid w:val="005525B8"/>
    <w:rsid w:val="0055277D"/>
    <w:rsid w:val="005529F2"/>
    <w:rsid w:val="00552C06"/>
    <w:rsid w:val="00552ECA"/>
    <w:rsid w:val="00553220"/>
    <w:rsid w:val="00553C2F"/>
    <w:rsid w:val="00554670"/>
    <w:rsid w:val="0055488F"/>
    <w:rsid w:val="0055582E"/>
    <w:rsid w:val="0055590B"/>
    <w:rsid w:val="00556395"/>
    <w:rsid w:val="00556E3D"/>
    <w:rsid w:val="00557048"/>
    <w:rsid w:val="005570FD"/>
    <w:rsid w:val="00557156"/>
    <w:rsid w:val="00557BCD"/>
    <w:rsid w:val="00557F2D"/>
    <w:rsid w:val="00557F44"/>
    <w:rsid w:val="00557F73"/>
    <w:rsid w:val="005605ED"/>
    <w:rsid w:val="0056065F"/>
    <w:rsid w:val="0056085A"/>
    <w:rsid w:val="00560A98"/>
    <w:rsid w:val="00560BCF"/>
    <w:rsid w:val="005610ED"/>
    <w:rsid w:val="005613CE"/>
    <w:rsid w:val="00562C00"/>
    <w:rsid w:val="00562CB3"/>
    <w:rsid w:val="005632B6"/>
    <w:rsid w:val="00563F71"/>
    <w:rsid w:val="005645D2"/>
    <w:rsid w:val="0056465D"/>
    <w:rsid w:val="0056510A"/>
    <w:rsid w:val="00567323"/>
    <w:rsid w:val="005674CD"/>
    <w:rsid w:val="00567636"/>
    <w:rsid w:val="00567651"/>
    <w:rsid w:val="00570792"/>
    <w:rsid w:val="00570EF8"/>
    <w:rsid w:val="005711E6"/>
    <w:rsid w:val="005713D3"/>
    <w:rsid w:val="005716F4"/>
    <w:rsid w:val="0057205C"/>
    <w:rsid w:val="00572311"/>
    <w:rsid w:val="00572EEC"/>
    <w:rsid w:val="00573605"/>
    <w:rsid w:val="00573D8C"/>
    <w:rsid w:val="00574051"/>
    <w:rsid w:val="005749BB"/>
    <w:rsid w:val="005750E1"/>
    <w:rsid w:val="00575140"/>
    <w:rsid w:val="0057533A"/>
    <w:rsid w:val="0057536D"/>
    <w:rsid w:val="005753E6"/>
    <w:rsid w:val="005757CD"/>
    <w:rsid w:val="0057581C"/>
    <w:rsid w:val="00575C40"/>
    <w:rsid w:val="00575C6B"/>
    <w:rsid w:val="00575D21"/>
    <w:rsid w:val="005760FA"/>
    <w:rsid w:val="00576338"/>
    <w:rsid w:val="00576DA5"/>
    <w:rsid w:val="0057713E"/>
    <w:rsid w:val="005771B7"/>
    <w:rsid w:val="0057747D"/>
    <w:rsid w:val="00577762"/>
    <w:rsid w:val="0057790F"/>
    <w:rsid w:val="00580451"/>
    <w:rsid w:val="005806A3"/>
    <w:rsid w:val="0058093E"/>
    <w:rsid w:val="005812C3"/>
    <w:rsid w:val="0058218E"/>
    <w:rsid w:val="0058265C"/>
    <w:rsid w:val="005834A3"/>
    <w:rsid w:val="00584443"/>
    <w:rsid w:val="005844C3"/>
    <w:rsid w:val="00584C13"/>
    <w:rsid w:val="005850BB"/>
    <w:rsid w:val="005859B7"/>
    <w:rsid w:val="00586BAA"/>
    <w:rsid w:val="00587101"/>
    <w:rsid w:val="00587846"/>
    <w:rsid w:val="0058A4D4"/>
    <w:rsid w:val="0059017C"/>
    <w:rsid w:val="00590457"/>
    <w:rsid w:val="0059115C"/>
    <w:rsid w:val="00591362"/>
    <w:rsid w:val="005913E0"/>
    <w:rsid w:val="00591CDD"/>
    <w:rsid w:val="00592155"/>
    <w:rsid w:val="00592465"/>
    <w:rsid w:val="0059297A"/>
    <w:rsid w:val="005930F2"/>
    <w:rsid w:val="005933A3"/>
    <w:rsid w:val="00593F74"/>
    <w:rsid w:val="00594EDD"/>
    <w:rsid w:val="005953AC"/>
    <w:rsid w:val="0059594B"/>
    <w:rsid w:val="00595FAB"/>
    <w:rsid w:val="00597546"/>
    <w:rsid w:val="005976C6"/>
    <w:rsid w:val="00597715"/>
    <w:rsid w:val="005977A0"/>
    <w:rsid w:val="00597FCE"/>
    <w:rsid w:val="005A0D99"/>
    <w:rsid w:val="005A0F9F"/>
    <w:rsid w:val="005A122F"/>
    <w:rsid w:val="005A14C2"/>
    <w:rsid w:val="005A1514"/>
    <w:rsid w:val="005A1A2B"/>
    <w:rsid w:val="005A1BBC"/>
    <w:rsid w:val="005A1E51"/>
    <w:rsid w:val="005A287C"/>
    <w:rsid w:val="005A2BCB"/>
    <w:rsid w:val="005A2FBE"/>
    <w:rsid w:val="005A3420"/>
    <w:rsid w:val="005A37D1"/>
    <w:rsid w:val="005A5797"/>
    <w:rsid w:val="005A694B"/>
    <w:rsid w:val="005A7B71"/>
    <w:rsid w:val="005A7C01"/>
    <w:rsid w:val="005A7EC2"/>
    <w:rsid w:val="005B05E6"/>
    <w:rsid w:val="005B0B40"/>
    <w:rsid w:val="005B0BD8"/>
    <w:rsid w:val="005B13CB"/>
    <w:rsid w:val="005B13E6"/>
    <w:rsid w:val="005B1F88"/>
    <w:rsid w:val="005B2330"/>
    <w:rsid w:val="005B2787"/>
    <w:rsid w:val="005B2B33"/>
    <w:rsid w:val="005B309D"/>
    <w:rsid w:val="005B32F8"/>
    <w:rsid w:val="005B35E7"/>
    <w:rsid w:val="005B3849"/>
    <w:rsid w:val="005B3F06"/>
    <w:rsid w:val="005B4023"/>
    <w:rsid w:val="005B5426"/>
    <w:rsid w:val="005B6471"/>
    <w:rsid w:val="005B7076"/>
    <w:rsid w:val="005B75F3"/>
    <w:rsid w:val="005B79EE"/>
    <w:rsid w:val="005B7A6F"/>
    <w:rsid w:val="005B7B43"/>
    <w:rsid w:val="005B7F1F"/>
    <w:rsid w:val="005C016A"/>
    <w:rsid w:val="005C0323"/>
    <w:rsid w:val="005C0E72"/>
    <w:rsid w:val="005C0FAD"/>
    <w:rsid w:val="005C1A7C"/>
    <w:rsid w:val="005C21A0"/>
    <w:rsid w:val="005C2BAA"/>
    <w:rsid w:val="005C3163"/>
    <w:rsid w:val="005C3697"/>
    <w:rsid w:val="005C3AB9"/>
    <w:rsid w:val="005C3BAB"/>
    <w:rsid w:val="005C3DB2"/>
    <w:rsid w:val="005C419B"/>
    <w:rsid w:val="005C49F4"/>
    <w:rsid w:val="005C567A"/>
    <w:rsid w:val="005C597F"/>
    <w:rsid w:val="005C5BC6"/>
    <w:rsid w:val="005C5D2F"/>
    <w:rsid w:val="005C6F94"/>
    <w:rsid w:val="005C7ABF"/>
    <w:rsid w:val="005C7C1C"/>
    <w:rsid w:val="005D0206"/>
    <w:rsid w:val="005D0618"/>
    <w:rsid w:val="005D07C8"/>
    <w:rsid w:val="005D1243"/>
    <w:rsid w:val="005D1CA3"/>
    <w:rsid w:val="005D221B"/>
    <w:rsid w:val="005D22D1"/>
    <w:rsid w:val="005D27F9"/>
    <w:rsid w:val="005D2CC1"/>
    <w:rsid w:val="005D2F96"/>
    <w:rsid w:val="005D30F8"/>
    <w:rsid w:val="005D3791"/>
    <w:rsid w:val="005D4153"/>
    <w:rsid w:val="005D4817"/>
    <w:rsid w:val="005D48AC"/>
    <w:rsid w:val="005D4CCB"/>
    <w:rsid w:val="005D4DAC"/>
    <w:rsid w:val="005D61F3"/>
    <w:rsid w:val="005D6722"/>
    <w:rsid w:val="005D68B0"/>
    <w:rsid w:val="005D6A97"/>
    <w:rsid w:val="005D7AC6"/>
    <w:rsid w:val="005E1141"/>
    <w:rsid w:val="005E1241"/>
    <w:rsid w:val="005E2AAE"/>
    <w:rsid w:val="005E2BED"/>
    <w:rsid w:val="005E30CB"/>
    <w:rsid w:val="005E4169"/>
    <w:rsid w:val="005E47A4"/>
    <w:rsid w:val="005E58E8"/>
    <w:rsid w:val="005E5A4C"/>
    <w:rsid w:val="005E5C61"/>
    <w:rsid w:val="005E6686"/>
    <w:rsid w:val="005E6CF6"/>
    <w:rsid w:val="005E7199"/>
    <w:rsid w:val="005E722E"/>
    <w:rsid w:val="005F0558"/>
    <w:rsid w:val="005F0F9D"/>
    <w:rsid w:val="005F1DD7"/>
    <w:rsid w:val="005F2FC4"/>
    <w:rsid w:val="005F3418"/>
    <w:rsid w:val="005F3720"/>
    <w:rsid w:val="005F3784"/>
    <w:rsid w:val="005F3EE9"/>
    <w:rsid w:val="005F47F5"/>
    <w:rsid w:val="005F49D1"/>
    <w:rsid w:val="005F4FB5"/>
    <w:rsid w:val="005F694D"/>
    <w:rsid w:val="005F6B4B"/>
    <w:rsid w:val="005F70EE"/>
    <w:rsid w:val="005F7A03"/>
    <w:rsid w:val="005F7F45"/>
    <w:rsid w:val="006000E8"/>
    <w:rsid w:val="00600FD4"/>
    <w:rsid w:val="00601317"/>
    <w:rsid w:val="006017A6"/>
    <w:rsid w:val="00601F53"/>
    <w:rsid w:val="00602E79"/>
    <w:rsid w:val="0060391B"/>
    <w:rsid w:val="006039A5"/>
    <w:rsid w:val="00603B20"/>
    <w:rsid w:val="00604B03"/>
    <w:rsid w:val="00604C20"/>
    <w:rsid w:val="006051E2"/>
    <w:rsid w:val="00605380"/>
    <w:rsid w:val="00605D06"/>
    <w:rsid w:val="006068BA"/>
    <w:rsid w:val="00607D4B"/>
    <w:rsid w:val="006109C7"/>
    <w:rsid w:val="00610DE8"/>
    <w:rsid w:val="00610FA1"/>
    <w:rsid w:val="0061174A"/>
    <w:rsid w:val="0061211C"/>
    <w:rsid w:val="00612125"/>
    <w:rsid w:val="006127D7"/>
    <w:rsid w:val="00612A40"/>
    <w:rsid w:val="006134C3"/>
    <w:rsid w:val="0061372B"/>
    <w:rsid w:val="006138E3"/>
    <w:rsid w:val="00613C11"/>
    <w:rsid w:val="00613C71"/>
    <w:rsid w:val="006142CC"/>
    <w:rsid w:val="00614C2A"/>
    <w:rsid w:val="0061556B"/>
    <w:rsid w:val="00615A34"/>
    <w:rsid w:val="00615AE4"/>
    <w:rsid w:val="006164C4"/>
    <w:rsid w:val="00617404"/>
    <w:rsid w:val="00617F54"/>
    <w:rsid w:val="00617F8E"/>
    <w:rsid w:val="0062004B"/>
    <w:rsid w:val="0062052A"/>
    <w:rsid w:val="00620648"/>
    <w:rsid w:val="00620BB6"/>
    <w:rsid w:val="00620C0B"/>
    <w:rsid w:val="00621214"/>
    <w:rsid w:val="006230FF"/>
    <w:rsid w:val="00623157"/>
    <w:rsid w:val="00623DC5"/>
    <w:rsid w:val="00624A8D"/>
    <w:rsid w:val="00626336"/>
    <w:rsid w:val="00627236"/>
    <w:rsid w:val="00627516"/>
    <w:rsid w:val="00630B0B"/>
    <w:rsid w:val="00630FD4"/>
    <w:rsid w:val="00631004"/>
    <w:rsid w:val="00631E3C"/>
    <w:rsid w:val="0063298E"/>
    <w:rsid w:val="00632D69"/>
    <w:rsid w:val="006331E8"/>
    <w:rsid w:val="00634151"/>
    <w:rsid w:val="006344D6"/>
    <w:rsid w:val="00634A8D"/>
    <w:rsid w:val="0063580A"/>
    <w:rsid w:val="00636023"/>
    <w:rsid w:val="0063683B"/>
    <w:rsid w:val="006368B4"/>
    <w:rsid w:val="00637999"/>
    <w:rsid w:val="006408E0"/>
    <w:rsid w:val="00640B16"/>
    <w:rsid w:val="00640D0D"/>
    <w:rsid w:val="0064122F"/>
    <w:rsid w:val="00641FB4"/>
    <w:rsid w:val="00643148"/>
    <w:rsid w:val="0064350B"/>
    <w:rsid w:val="006435F2"/>
    <w:rsid w:val="00643962"/>
    <w:rsid w:val="00644545"/>
    <w:rsid w:val="0064498C"/>
    <w:rsid w:val="006454CE"/>
    <w:rsid w:val="00645A5A"/>
    <w:rsid w:val="00645F95"/>
    <w:rsid w:val="00646CFE"/>
    <w:rsid w:val="00647208"/>
    <w:rsid w:val="0064764F"/>
    <w:rsid w:val="00647D71"/>
    <w:rsid w:val="006500F9"/>
    <w:rsid w:val="00650667"/>
    <w:rsid w:val="006507FF"/>
    <w:rsid w:val="006515A0"/>
    <w:rsid w:val="006519F8"/>
    <w:rsid w:val="00652713"/>
    <w:rsid w:val="00652AC8"/>
    <w:rsid w:val="00652F48"/>
    <w:rsid w:val="00653997"/>
    <w:rsid w:val="00653C8E"/>
    <w:rsid w:val="00654068"/>
    <w:rsid w:val="00654D53"/>
    <w:rsid w:val="00655345"/>
    <w:rsid w:val="006557DE"/>
    <w:rsid w:val="00655B69"/>
    <w:rsid w:val="00656793"/>
    <w:rsid w:val="00656909"/>
    <w:rsid w:val="00656D1D"/>
    <w:rsid w:val="00657505"/>
    <w:rsid w:val="0065790B"/>
    <w:rsid w:val="00657C8D"/>
    <w:rsid w:val="00660038"/>
    <w:rsid w:val="00660051"/>
    <w:rsid w:val="006622EB"/>
    <w:rsid w:val="00662BCD"/>
    <w:rsid w:val="00662EE6"/>
    <w:rsid w:val="0066312A"/>
    <w:rsid w:val="006636EB"/>
    <w:rsid w:val="00663E5A"/>
    <w:rsid w:val="0066435D"/>
    <w:rsid w:val="00664634"/>
    <w:rsid w:val="00664DF6"/>
    <w:rsid w:val="00665ADA"/>
    <w:rsid w:val="00665AF4"/>
    <w:rsid w:val="00665B8E"/>
    <w:rsid w:val="00666F33"/>
    <w:rsid w:val="00666FF5"/>
    <w:rsid w:val="006679F4"/>
    <w:rsid w:val="00670145"/>
    <w:rsid w:val="00670541"/>
    <w:rsid w:val="00670AEB"/>
    <w:rsid w:val="00670F64"/>
    <w:rsid w:val="00671E99"/>
    <w:rsid w:val="0067211F"/>
    <w:rsid w:val="0067239A"/>
    <w:rsid w:val="00672EE9"/>
    <w:rsid w:val="00673300"/>
    <w:rsid w:val="006735B4"/>
    <w:rsid w:val="006737FD"/>
    <w:rsid w:val="00673AED"/>
    <w:rsid w:val="00673D57"/>
    <w:rsid w:val="00673F2E"/>
    <w:rsid w:val="00673FA3"/>
    <w:rsid w:val="00674054"/>
    <w:rsid w:val="006741DC"/>
    <w:rsid w:val="00674DEF"/>
    <w:rsid w:val="00674EC2"/>
    <w:rsid w:val="006759AC"/>
    <w:rsid w:val="00675A92"/>
    <w:rsid w:val="00675BF5"/>
    <w:rsid w:val="006770A0"/>
    <w:rsid w:val="0067784D"/>
    <w:rsid w:val="00677BF6"/>
    <w:rsid w:val="00680215"/>
    <w:rsid w:val="00680520"/>
    <w:rsid w:val="00680F6B"/>
    <w:rsid w:val="00681529"/>
    <w:rsid w:val="006819C6"/>
    <w:rsid w:val="00681D91"/>
    <w:rsid w:val="00681E3D"/>
    <w:rsid w:val="00681ED2"/>
    <w:rsid w:val="006824C7"/>
    <w:rsid w:val="006831A1"/>
    <w:rsid w:val="006834BC"/>
    <w:rsid w:val="006841C8"/>
    <w:rsid w:val="0068430B"/>
    <w:rsid w:val="006848F3"/>
    <w:rsid w:val="006866AC"/>
    <w:rsid w:val="0068691D"/>
    <w:rsid w:val="00687720"/>
    <w:rsid w:val="0069094B"/>
    <w:rsid w:val="00690A56"/>
    <w:rsid w:val="00690FC6"/>
    <w:rsid w:val="006916D1"/>
    <w:rsid w:val="006917DE"/>
    <w:rsid w:val="00692CE0"/>
    <w:rsid w:val="00692CE2"/>
    <w:rsid w:val="00693B6B"/>
    <w:rsid w:val="0069423C"/>
    <w:rsid w:val="006949C0"/>
    <w:rsid w:val="00694D25"/>
    <w:rsid w:val="00695219"/>
    <w:rsid w:val="00695C44"/>
    <w:rsid w:val="00697171"/>
    <w:rsid w:val="00697439"/>
    <w:rsid w:val="006974ED"/>
    <w:rsid w:val="006975A7"/>
    <w:rsid w:val="00697E74"/>
    <w:rsid w:val="006A0031"/>
    <w:rsid w:val="006A094A"/>
    <w:rsid w:val="006A14AE"/>
    <w:rsid w:val="006A1FF4"/>
    <w:rsid w:val="006A34B9"/>
    <w:rsid w:val="006A4385"/>
    <w:rsid w:val="006A4563"/>
    <w:rsid w:val="006A4626"/>
    <w:rsid w:val="006A5224"/>
    <w:rsid w:val="006A6982"/>
    <w:rsid w:val="006A77EB"/>
    <w:rsid w:val="006A7B80"/>
    <w:rsid w:val="006A7D92"/>
    <w:rsid w:val="006B0682"/>
    <w:rsid w:val="006B1100"/>
    <w:rsid w:val="006B129A"/>
    <w:rsid w:val="006B1351"/>
    <w:rsid w:val="006B1972"/>
    <w:rsid w:val="006B2752"/>
    <w:rsid w:val="006B2CA8"/>
    <w:rsid w:val="006B38D2"/>
    <w:rsid w:val="006B396D"/>
    <w:rsid w:val="006B39C5"/>
    <w:rsid w:val="006B49F4"/>
    <w:rsid w:val="006B4FD0"/>
    <w:rsid w:val="006B5128"/>
    <w:rsid w:val="006B5DDD"/>
    <w:rsid w:val="006B66F2"/>
    <w:rsid w:val="006B67D2"/>
    <w:rsid w:val="006B68E2"/>
    <w:rsid w:val="006B6B48"/>
    <w:rsid w:val="006B6C05"/>
    <w:rsid w:val="006B71B8"/>
    <w:rsid w:val="006B7C51"/>
    <w:rsid w:val="006B7C60"/>
    <w:rsid w:val="006C02F0"/>
    <w:rsid w:val="006C0430"/>
    <w:rsid w:val="006C064A"/>
    <w:rsid w:val="006C16B9"/>
    <w:rsid w:val="006C1F5E"/>
    <w:rsid w:val="006C1F5F"/>
    <w:rsid w:val="006C22BD"/>
    <w:rsid w:val="006C2A2F"/>
    <w:rsid w:val="006C2E9A"/>
    <w:rsid w:val="006C345B"/>
    <w:rsid w:val="006C38DA"/>
    <w:rsid w:val="006C42A0"/>
    <w:rsid w:val="006C447B"/>
    <w:rsid w:val="006C4B31"/>
    <w:rsid w:val="006C4E67"/>
    <w:rsid w:val="006C5049"/>
    <w:rsid w:val="006C6429"/>
    <w:rsid w:val="006C6ED2"/>
    <w:rsid w:val="006C761A"/>
    <w:rsid w:val="006D0362"/>
    <w:rsid w:val="006D135D"/>
    <w:rsid w:val="006D21AE"/>
    <w:rsid w:val="006D223D"/>
    <w:rsid w:val="006D2EF8"/>
    <w:rsid w:val="006D4405"/>
    <w:rsid w:val="006D46D1"/>
    <w:rsid w:val="006D4D29"/>
    <w:rsid w:val="006D578C"/>
    <w:rsid w:val="006D5B97"/>
    <w:rsid w:val="006D637C"/>
    <w:rsid w:val="006D63AD"/>
    <w:rsid w:val="006D66B0"/>
    <w:rsid w:val="006D6EBC"/>
    <w:rsid w:val="006D7277"/>
    <w:rsid w:val="006E01B5"/>
    <w:rsid w:val="006E0383"/>
    <w:rsid w:val="006E184B"/>
    <w:rsid w:val="006E18BD"/>
    <w:rsid w:val="006E2810"/>
    <w:rsid w:val="006E2944"/>
    <w:rsid w:val="006E33DE"/>
    <w:rsid w:val="006E3DA9"/>
    <w:rsid w:val="006E3F9A"/>
    <w:rsid w:val="006E4286"/>
    <w:rsid w:val="006E42D1"/>
    <w:rsid w:val="006E4A31"/>
    <w:rsid w:val="006E58E9"/>
    <w:rsid w:val="006E5E05"/>
    <w:rsid w:val="006E62D1"/>
    <w:rsid w:val="006E7390"/>
    <w:rsid w:val="006E74C9"/>
    <w:rsid w:val="006E7EA1"/>
    <w:rsid w:val="006E7FFD"/>
    <w:rsid w:val="006F0276"/>
    <w:rsid w:val="006F07D4"/>
    <w:rsid w:val="006F0A5F"/>
    <w:rsid w:val="006F0AA7"/>
    <w:rsid w:val="006F1B54"/>
    <w:rsid w:val="006F1DE0"/>
    <w:rsid w:val="006F202F"/>
    <w:rsid w:val="006F2D1A"/>
    <w:rsid w:val="006F2DEE"/>
    <w:rsid w:val="006F373B"/>
    <w:rsid w:val="006F5FE8"/>
    <w:rsid w:val="006F6256"/>
    <w:rsid w:val="006F78B4"/>
    <w:rsid w:val="007006EF"/>
    <w:rsid w:val="00701722"/>
    <w:rsid w:val="00701BB9"/>
    <w:rsid w:val="00701C73"/>
    <w:rsid w:val="00701ED1"/>
    <w:rsid w:val="00701FAB"/>
    <w:rsid w:val="00702500"/>
    <w:rsid w:val="00702FD8"/>
    <w:rsid w:val="0070338C"/>
    <w:rsid w:val="0070341A"/>
    <w:rsid w:val="00703619"/>
    <w:rsid w:val="007037C3"/>
    <w:rsid w:val="00703D0A"/>
    <w:rsid w:val="00704975"/>
    <w:rsid w:val="007058B1"/>
    <w:rsid w:val="00705913"/>
    <w:rsid w:val="00705CE3"/>
    <w:rsid w:val="00706CFB"/>
    <w:rsid w:val="00707495"/>
    <w:rsid w:val="007078AC"/>
    <w:rsid w:val="00707E65"/>
    <w:rsid w:val="00707EA8"/>
    <w:rsid w:val="00710802"/>
    <w:rsid w:val="0071265C"/>
    <w:rsid w:val="00712BD8"/>
    <w:rsid w:val="0071359D"/>
    <w:rsid w:val="007138D1"/>
    <w:rsid w:val="0071510B"/>
    <w:rsid w:val="00715359"/>
    <w:rsid w:val="00716586"/>
    <w:rsid w:val="007165C0"/>
    <w:rsid w:val="007166C2"/>
    <w:rsid w:val="007171A4"/>
    <w:rsid w:val="0071723F"/>
    <w:rsid w:val="00717A49"/>
    <w:rsid w:val="00717B37"/>
    <w:rsid w:val="00721754"/>
    <w:rsid w:val="00722137"/>
    <w:rsid w:val="0072255C"/>
    <w:rsid w:val="007231AB"/>
    <w:rsid w:val="00724256"/>
    <w:rsid w:val="00724449"/>
    <w:rsid w:val="0072557C"/>
    <w:rsid w:val="007255F0"/>
    <w:rsid w:val="00725813"/>
    <w:rsid w:val="0072641A"/>
    <w:rsid w:val="0072668D"/>
    <w:rsid w:val="00727206"/>
    <w:rsid w:val="007273E6"/>
    <w:rsid w:val="007302D7"/>
    <w:rsid w:val="00730A37"/>
    <w:rsid w:val="00732200"/>
    <w:rsid w:val="0073333F"/>
    <w:rsid w:val="00734142"/>
    <w:rsid w:val="00734145"/>
    <w:rsid w:val="00734766"/>
    <w:rsid w:val="00735258"/>
    <w:rsid w:val="00735BE2"/>
    <w:rsid w:val="00736EA0"/>
    <w:rsid w:val="0073716C"/>
    <w:rsid w:val="00740D14"/>
    <w:rsid w:val="00740E07"/>
    <w:rsid w:val="00741AED"/>
    <w:rsid w:val="00741C5D"/>
    <w:rsid w:val="0074271A"/>
    <w:rsid w:val="007436AE"/>
    <w:rsid w:val="00744332"/>
    <w:rsid w:val="007444C4"/>
    <w:rsid w:val="00744508"/>
    <w:rsid w:val="00744BF4"/>
    <w:rsid w:val="00744CD7"/>
    <w:rsid w:val="00744E8B"/>
    <w:rsid w:val="00746649"/>
    <w:rsid w:val="007471D2"/>
    <w:rsid w:val="00750F75"/>
    <w:rsid w:val="00751AC5"/>
    <w:rsid w:val="0075217A"/>
    <w:rsid w:val="00752476"/>
    <w:rsid w:val="0075331F"/>
    <w:rsid w:val="0075338C"/>
    <w:rsid w:val="00753EF5"/>
    <w:rsid w:val="007544B9"/>
    <w:rsid w:val="00754624"/>
    <w:rsid w:val="007546AD"/>
    <w:rsid w:val="00754943"/>
    <w:rsid w:val="00755188"/>
    <w:rsid w:val="007552D7"/>
    <w:rsid w:val="007553E6"/>
    <w:rsid w:val="0075543D"/>
    <w:rsid w:val="00756A8C"/>
    <w:rsid w:val="00757321"/>
    <w:rsid w:val="0076145E"/>
    <w:rsid w:val="00761844"/>
    <w:rsid w:val="00762598"/>
    <w:rsid w:val="00762E85"/>
    <w:rsid w:val="00763119"/>
    <w:rsid w:val="0076342B"/>
    <w:rsid w:val="00764721"/>
    <w:rsid w:val="0076497E"/>
    <w:rsid w:val="00764B73"/>
    <w:rsid w:val="00764CCC"/>
    <w:rsid w:val="0076500D"/>
    <w:rsid w:val="00765BDC"/>
    <w:rsid w:val="00766092"/>
    <w:rsid w:val="0076656F"/>
    <w:rsid w:val="0076682F"/>
    <w:rsid w:val="00766869"/>
    <w:rsid w:val="007668A2"/>
    <w:rsid w:val="0076696B"/>
    <w:rsid w:val="0076698B"/>
    <w:rsid w:val="007672AC"/>
    <w:rsid w:val="0077024B"/>
    <w:rsid w:val="00770A6C"/>
    <w:rsid w:val="0077196A"/>
    <w:rsid w:val="0077241C"/>
    <w:rsid w:val="00772734"/>
    <w:rsid w:val="0077311D"/>
    <w:rsid w:val="00773352"/>
    <w:rsid w:val="0077358D"/>
    <w:rsid w:val="007738C1"/>
    <w:rsid w:val="00773B00"/>
    <w:rsid w:val="00773DDF"/>
    <w:rsid w:val="0077415C"/>
    <w:rsid w:val="0077437F"/>
    <w:rsid w:val="00774FC0"/>
    <w:rsid w:val="00775316"/>
    <w:rsid w:val="007753BB"/>
    <w:rsid w:val="00775A25"/>
    <w:rsid w:val="0077616D"/>
    <w:rsid w:val="00776699"/>
    <w:rsid w:val="0077747F"/>
    <w:rsid w:val="00777BEE"/>
    <w:rsid w:val="00777CA3"/>
    <w:rsid w:val="00777EFA"/>
    <w:rsid w:val="0078030F"/>
    <w:rsid w:val="0078040B"/>
    <w:rsid w:val="00780DF8"/>
    <w:rsid w:val="007810BE"/>
    <w:rsid w:val="00781E47"/>
    <w:rsid w:val="00782C33"/>
    <w:rsid w:val="00783CBB"/>
    <w:rsid w:val="00783CF2"/>
    <w:rsid w:val="00783ECF"/>
    <w:rsid w:val="0078467A"/>
    <w:rsid w:val="007858D6"/>
    <w:rsid w:val="00785BA8"/>
    <w:rsid w:val="0078664D"/>
    <w:rsid w:val="007866E1"/>
    <w:rsid w:val="00786C97"/>
    <w:rsid w:val="00786D00"/>
    <w:rsid w:val="00786E4E"/>
    <w:rsid w:val="007876C3"/>
    <w:rsid w:val="00787B58"/>
    <w:rsid w:val="00790696"/>
    <w:rsid w:val="00790946"/>
    <w:rsid w:val="00791C75"/>
    <w:rsid w:val="00792676"/>
    <w:rsid w:val="007934C0"/>
    <w:rsid w:val="00794041"/>
    <w:rsid w:val="00794392"/>
    <w:rsid w:val="00794C62"/>
    <w:rsid w:val="0079669B"/>
    <w:rsid w:val="0079682C"/>
    <w:rsid w:val="00796ECF"/>
    <w:rsid w:val="00796F30"/>
    <w:rsid w:val="00797297"/>
    <w:rsid w:val="00797529"/>
    <w:rsid w:val="00797C8F"/>
    <w:rsid w:val="007A0979"/>
    <w:rsid w:val="007A1073"/>
    <w:rsid w:val="007A1BA3"/>
    <w:rsid w:val="007A1DF9"/>
    <w:rsid w:val="007A2027"/>
    <w:rsid w:val="007A27D1"/>
    <w:rsid w:val="007A2D3D"/>
    <w:rsid w:val="007A4768"/>
    <w:rsid w:val="007A476C"/>
    <w:rsid w:val="007A4DA8"/>
    <w:rsid w:val="007A56D4"/>
    <w:rsid w:val="007A573E"/>
    <w:rsid w:val="007A5D47"/>
    <w:rsid w:val="007A5FA9"/>
    <w:rsid w:val="007A62F7"/>
    <w:rsid w:val="007A7BB9"/>
    <w:rsid w:val="007A7C54"/>
    <w:rsid w:val="007B029D"/>
    <w:rsid w:val="007B054D"/>
    <w:rsid w:val="007B06AC"/>
    <w:rsid w:val="007B164C"/>
    <w:rsid w:val="007B16C5"/>
    <w:rsid w:val="007B16E7"/>
    <w:rsid w:val="007B1DEC"/>
    <w:rsid w:val="007B2554"/>
    <w:rsid w:val="007B32FC"/>
    <w:rsid w:val="007B3AD9"/>
    <w:rsid w:val="007B4565"/>
    <w:rsid w:val="007B465D"/>
    <w:rsid w:val="007B5DA4"/>
    <w:rsid w:val="007B5FCB"/>
    <w:rsid w:val="007B614E"/>
    <w:rsid w:val="007B6273"/>
    <w:rsid w:val="007B6420"/>
    <w:rsid w:val="007B659D"/>
    <w:rsid w:val="007B6CD3"/>
    <w:rsid w:val="007B72DE"/>
    <w:rsid w:val="007B75DD"/>
    <w:rsid w:val="007B7C2F"/>
    <w:rsid w:val="007B7F17"/>
    <w:rsid w:val="007C04A8"/>
    <w:rsid w:val="007C0833"/>
    <w:rsid w:val="007C0896"/>
    <w:rsid w:val="007C0E62"/>
    <w:rsid w:val="007C106B"/>
    <w:rsid w:val="007C254A"/>
    <w:rsid w:val="007C34D2"/>
    <w:rsid w:val="007C384F"/>
    <w:rsid w:val="007C3F19"/>
    <w:rsid w:val="007C46F7"/>
    <w:rsid w:val="007C6155"/>
    <w:rsid w:val="007C7249"/>
    <w:rsid w:val="007C7524"/>
    <w:rsid w:val="007C79A6"/>
    <w:rsid w:val="007C7CDB"/>
    <w:rsid w:val="007D0341"/>
    <w:rsid w:val="007D06E2"/>
    <w:rsid w:val="007D094E"/>
    <w:rsid w:val="007D15B3"/>
    <w:rsid w:val="007D1653"/>
    <w:rsid w:val="007D22F5"/>
    <w:rsid w:val="007D32A8"/>
    <w:rsid w:val="007D351B"/>
    <w:rsid w:val="007D3CD8"/>
    <w:rsid w:val="007D4051"/>
    <w:rsid w:val="007D40D3"/>
    <w:rsid w:val="007D42F4"/>
    <w:rsid w:val="007D4B52"/>
    <w:rsid w:val="007D566C"/>
    <w:rsid w:val="007D5E08"/>
    <w:rsid w:val="007D61E4"/>
    <w:rsid w:val="007D6DDC"/>
    <w:rsid w:val="007D7870"/>
    <w:rsid w:val="007E0294"/>
    <w:rsid w:val="007E0ED8"/>
    <w:rsid w:val="007E1847"/>
    <w:rsid w:val="007E1DC6"/>
    <w:rsid w:val="007E2BE4"/>
    <w:rsid w:val="007E3086"/>
    <w:rsid w:val="007E39F8"/>
    <w:rsid w:val="007E3B75"/>
    <w:rsid w:val="007E4035"/>
    <w:rsid w:val="007E5873"/>
    <w:rsid w:val="007E5E2E"/>
    <w:rsid w:val="007E6050"/>
    <w:rsid w:val="007E62AA"/>
    <w:rsid w:val="007E6CE0"/>
    <w:rsid w:val="007E6ED4"/>
    <w:rsid w:val="007F0F4F"/>
    <w:rsid w:val="007F125C"/>
    <w:rsid w:val="007F1FC7"/>
    <w:rsid w:val="007F2712"/>
    <w:rsid w:val="007F2E84"/>
    <w:rsid w:val="007F365B"/>
    <w:rsid w:val="007F381F"/>
    <w:rsid w:val="007F48E9"/>
    <w:rsid w:val="007F4A3F"/>
    <w:rsid w:val="007F4D19"/>
    <w:rsid w:val="007F5626"/>
    <w:rsid w:val="007F574E"/>
    <w:rsid w:val="007F6411"/>
    <w:rsid w:val="007F6635"/>
    <w:rsid w:val="007F6706"/>
    <w:rsid w:val="007F67AA"/>
    <w:rsid w:val="007F68CA"/>
    <w:rsid w:val="007F6B7A"/>
    <w:rsid w:val="007F6B9D"/>
    <w:rsid w:val="00801C46"/>
    <w:rsid w:val="00801E1F"/>
    <w:rsid w:val="008026C4"/>
    <w:rsid w:val="008036C9"/>
    <w:rsid w:val="008040E1"/>
    <w:rsid w:val="00804814"/>
    <w:rsid w:val="00804A09"/>
    <w:rsid w:val="00804F87"/>
    <w:rsid w:val="00805063"/>
    <w:rsid w:val="00805B5D"/>
    <w:rsid w:val="00805BF3"/>
    <w:rsid w:val="00805DA6"/>
    <w:rsid w:val="00806A01"/>
    <w:rsid w:val="008074DB"/>
    <w:rsid w:val="00810A9A"/>
    <w:rsid w:val="008115B0"/>
    <w:rsid w:val="00811B9F"/>
    <w:rsid w:val="00811FCC"/>
    <w:rsid w:val="0081208F"/>
    <w:rsid w:val="008124C9"/>
    <w:rsid w:val="008134C4"/>
    <w:rsid w:val="008138C9"/>
    <w:rsid w:val="00813BDF"/>
    <w:rsid w:val="00814204"/>
    <w:rsid w:val="0081425A"/>
    <w:rsid w:val="00814404"/>
    <w:rsid w:val="008148A1"/>
    <w:rsid w:val="00815569"/>
    <w:rsid w:val="00815A6E"/>
    <w:rsid w:val="0081616C"/>
    <w:rsid w:val="00817054"/>
    <w:rsid w:val="008178E1"/>
    <w:rsid w:val="008201B4"/>
    <w:rsid w:val="0082046C"/>
    <w:rsid w:val="008209DF"/>
    <w:rsid w:val="008212F2"/>
    <w:rsid w:val="0082195D"/>
    <w:rsid w:val="00821BAA"/>
    <w:rsid w:val="00821E78"/>
    <w:rsid w:val="00822C37"/>
    <w:rsid w:val="00822D20"/>
    <w:rsid w:val="00823580"/>
    <w:rsid w:val="0082366A"/>
    <w:rsid w:val="0082406A"/>
    <w:rsid w:val="0082562D"/>
    <w:rsid w:val="00825817"/>
    <w:rsid w:val="00825B35"/>
    <w:rsid w:val="00825E14"/>
    <w:rsid w:val="00830118"/>
    <w:rsid w:val="00830923"/>
    <w:rsid w:val="00831776"/>
    <w:rsid w:val="00832336"/>
    <w:rsid w:val="008324E2"/>
    <w:rsid w:val="00832820"/>
    <w:rsid w:val="00832987"/>
    <w:rsid w:val="00832FE7"/>
    <w:rsid w:val="008333E0"/>
    <w:rsid w:val="00833E4E"/>
    <w:rsid w:val="0083419D"/>
    <w:rsid w:val="0083486E"/>
    <w:rsid w:val="00834976"/>
    <w:rsid w:val="00834E76"/>
    <w:rsid w:val="00836B14"/>
    <w:rsid w:val="00836CA0"/>
    <w:rsid w:val="00836E35"/>
    <w:rsid w:val="00836E92"/>
    <w:rsid w:val="00837A01"/>
    <w:rsid w:val="0083F06A"/>
    <w:rsid w:val="00840713"/>
    <w:rsid w:val="008421D8"/>
    <w:rsid w:val="0084222B"/>
    <w:rsid w:val="00843072"/>
    <w:rsid w:val="00843254"/>
    <w:rsid w:val="008439A3"/>
    <w:rsid w:val="008442ED"/>
    <w:rsid w:val="00844523"/>
    <w:rsid w:val="008448FC"/>
    <w:rsid w:val="00844E41"/>
    <w:rsid w:val="008458F2"/>
    <w:rsid w:val="008463A4"/>
    <w:rsid w:val="008464AF"/>
    <w:rsid w:val="0084716F"/>
    <w:rsid w:val="00847637"/>
    <w:rsid w:val="00847871"/>
    <w:rsid w:val="00850030"/>
    <w:rsid w:val="008513E5"/>
    <w:rsid w:val="0085183D"/>
    <w:rsid w:val="00851DED"/>
    <w:rsid w:val="0085208F"/>
    <w:rsid w:val="008523F3"/>
    <w:rsid w:val="008529E0"/>
    <w:rsid w:val="00852B0C"/>
    <w:rsid w:val="00852BE3"/>
    <w:rsid w:val="008533C6"/>
    <w:rsid w:val="008537FB"/>
    <w:rsid w:val="008541E6"/>
    <w:rsid w:val="0085559F"/>
    <w:rsid w:val="008564B5"/>
    <w:rsid w:val="0085666E"/>
    <w:rsid w:val="00856727"/>
    <w:rsid w:val="0085677B"/>
    <w:rsid w:val="008568B0"/>
    <w:rsid w:val="00856AF5"/>
    <w:rsid w:val="00856CC2"/>
    <w:rsid w:val="00856D5B"/>
    <w:rsid w:val="00857589"/>
    <w:rsid w:val="00857ED4"/>
    <w:rsid w:val="008620A8"/>
    <w:rsid w:val="008620D9"/>
    <w:rsid w:val="00862757"/>
    <w:rsid w:val="00863618"/>
    <w:rsid w:val="0086368D"/>
    <w:rsid w:val="00863DE7"/>
    <w:rsid w:val="0086426E"/>
    <w:rsid w:val="00864284"/>
    <w:rsid w:val="00864782"/>
    <w:rsid w:val="00864966"/>
    <w:rsid w:val="00864AFE"/>
    <w:rsid w:val="00864E77"/>
    <w:rsid w:val="008655EE"/>
    <w:rsid w:val="00865B83"/>
    <w:rsid w:val="008663D3"/>
    <w:rsid w:val="00866617"/>
    <w:rsid w:val="008676C5"/>
    <w:rsid w:val="00867A21"/>
    <w:rsid w:val="00867B3E"/>
    <w:rsid w:val="00870109"/>
    <w:rsid w:val="008716EE"/>
    <w:rsid w:val="00871B7E"/>
    <w:rsid w:val="00871C6A"/>
    <w:rsid w:val="00872D2A"/>
    <w:rsid w:val="00873015"/>
    <w:rsid w:val="008740AF"/>
    <w:rsid w:val="008741D9"/>
    <w:rsid w:val="00874687"/>
    <w:rsid w:val="008746EB"/>
    <w:rsid w:val="00874ABC"/>
    <w:rsid w:val="00874B90"/>
    <w:rsid w:val="00874E58"/>
    <w:rsid w:val="008753CA"/>
    <w:rsid w:val="0087669F"/>
    <w:rsid w:val="00876BEC"/>
    <w:rsid w:val="00876F32"/>
    <w:rsid w:val="00877B71"/>
    <w:rsid w:val="008809EC"/>
    <w:rsid w:val="00881C6D"/>
    <w:rsid w:val="00881CDD"/>
    <w:rsid w:val="00882191"/>
    <w:rsid w:val="0088248B"/>
    <w:rsid w:val="0088295B"/>
    <w:rsid w:val="00883229"/>
    <w:rsid w:val="008837BE"/>
    <w:rsid w:val="008849BB"/>
    <w:rsid w:val="00884D6A"/>
    <w:rsid w:val="008852DC"/>
    <w:rsid w:val="0088554E"/>
    <w:rsid w:val="0088559C"/>
    <w:rsid w:val="00885F0B"/>
    <w:rsid w:val="00886693"/>
    <w:rsid w:val="008867D9"/>
    <w:rsid w:val="00886DF5"/>
    <w:rsid w:val="00887CB7"/>
    <w:rsid w:val="00887E46"/>
    <w:rsid w:val="0089036A"/>
    <w:rsid w:val="00890A0C"/>
    <w:rsid w:val="00890B74"/>
    <w:rsid w:val="0089113A"/>
    <w:rsid w:val="008912C4"/>
    <w:rsid w:val="0089134F"/>
    <w:rsid w:val="00891B5F"/>
    <w:rsid w:val="00891F84"/>
    <w:rsid w:val="00892747"/>
    <w:rsid w:val="008927E0"/>
    <w:rsid w:val="008930C1"/>
    <w:rsid w:val="0089316A"/>
    <w:rsid w:val="008932C5"/>
    <w:rsid w:val="0089338A"/>
    <w:rsid w:val="008938F4"/>
    <w:rsid w:val="00893CC1"/>
    <w:rsid w:val="00894507"/>
    <w:rsid w:val="008945BC"/>
    <w:rsid w:val="0089481C"/>
    <w:rsid w:val="00894A66"/>
    <w:rsid w:val="00894B3C"/>
    <w:rsid w:val="00894C17"/>
    <w:rsid w:val="00894F70"/>
    <w:rsid w:val="0089545A"/>
    <w:rsid w:val="00895AE8"/>
    <w:rsid w:val="00895B76"/>
    <w:rsid w:val="00895D6D"/>
    <w:rsid w:val="00895F6A"/>
    <w:rsid w:val="00896170"/>
    <w:rsid w:val="00896D6D"/>
    <w:rsid w:val="00897844"/>
    <w:rsid w:val="008A044C"/>
    <w:rsid w:val="008A078A"/>
    <w:rsid w:val="008A1747"/>
    <w:rsid w:val="008A1B92"/>
    <w:rsid w:val="008A3533"/>
    <w:rsid w:val="008A35B3"/>
    <w:rsid w:val="008A3765"/>
    <w:rsid w:val="008A3870"/>
    <w:rsid w:val="008A3AF4"/>
    <w:rsid w:val="008A3D34"/>
    <w:rsid w:val="008A3F48"/>
    <w:rsid w:val="008A4FBF"/>
    <w:rsid w:val="008A5415"/>
    <w:rsid w:val="008A56F9"/>
    <w:rsid w:val="008A5FFC"/>
    <w:rsid w:val="008A64A0"/>
    <w:rsid w:val="008A6F8B"/>
    <w:rsid w:val="008B08CA"/>
    <w:rsid w:val="008B0A64"/>
    <w:rsid w:val="008B158A"/>
    <w:rsid w:val="008B18B6"/>
    <w:rsid w:val="008B211D"/>
    <w:rsid w:val="008B31D9"/>
    <w:rsid w:val="008B3481"/>
    <w:rsid w:val="008B3F62"/>
    <w:rsid w:val="008B59F9"/>
    <w:rsid w:val="008B6519"/>
    <w:rsid w:val="008B6E16"/>
    <w:rsid w:val="008B70B8"/>
    <w:rsid w:val="008B792F"/>
    <w:rsid w:val="008B7F11"/>
    <w:rsid w:val="008C0370"/>
    <w:rsid w:val="008C153D"/>
    <w:rsid w:val="008C1872"/>
    <w:rsid w:val="008C19A9"/>
    <w:rsid w:val="008C1C82"/>
    <w:rsid w:val="008C1DC7"/>
    <w:rsid w:val="008C2477"/>
    <w:rsid w:val="008C31C6"/>
    <w:rsid w:val="008C3F98"/>
    <w:rsid w:val="008C4D40"/>
    <w:rsid w:val="008C50FB"/>
    <w:rsid w:val="008C533A"/>
    <w:rsid w:val="008C5418"/>
    <w:rsid w:val="008C54BA"/>
    <w:rsid w:val="008C59A0"/>
    <w:rsid w:val="008C6430"/>
    <w:rsid w:val="008C6442"/>
    <w:rsid w:val="008C6456"/>
    <w:rsid w:val="008C64B6"/>
    <w:rsid w:val="008C6778"/>
    <w:rsid w:val="008C6E4F"/>
    <w:rsid w:val="008C74F2"/>
    <w:rsid w:val="008C7C59"/>
    <w:rsid w:val="008C7C64"/>
    <w:rsid w:val="008D0949"/>
    <w:rsid w:val="008D0BC0"/>
    <w:rsid w:val="008D1D0B"/>
    <w:rsid w:val="008D3019"/>
    <w:rsid w:val="008D4351"/>
    <w:rsid w:val="008D47AA"/>
    <w:rsid w:val="008D4A13"/>
    <w:rsid w:val="008D5211"/>
    <w:rsid w:val="008D53DB"/>
    <w:rsid w:val="008D54AC"/>
    <w:rsid w:val="008D6A41"/>
    <w:rsid w:val="008D6E83"/>
    <w:rsid w:val="008D6E8D"/>
    <w:rsid w:val="008D7657"/>
    <w:rsid w:val="008D7A2A"/>
    <w:rsid w:val="008E0324"/>
    <w:rsid w:val="008E0A97"/>
    <w:rsid w:val="008E0FC9"/>
    <w:rsid w:val="008E1034"/>
    <w:rsid w:val="008E153D"/>
    <w:rsid w:val="008E33F6"/>
    <w:rsid w:val="008E3A67"/>
    <w:rsid w:val="008E4351"/>
    <w:rsid w:val="008E470C"/>
    <w:rsid w:val="008E4D89"/>
    <w:rsid w:val="008E4E5D"/>
    <w:rsid w:val="008E538F"/>
    <w:rsid w:val="008E5B81"/>
    <w:rsid w:val="008E5F2A"/>
    <w:rsid w:val="008E7763"/>
    <w:rsid w:val="008F0290"/>
    <w:rsid w:val="008F0886"/>
    <w:rsid w:val="008F0DD5"/>
    <w:rsid w:val="008F1E49"/>
    <w:rsid w:val="008F2264"/>
    <w:rsid w:val="008F2443"/>
    <w:rsid w:val="008F296A"/>
    <w:rsid w:val="008F2B7A"/>
    <w:rsid w:val="008F2ED0"/>
    <w:rsid w:val="008F3011"/>
    <w:rsid w:val="008F313A"/>
    <w:rsid w:val="008F32C2"/>
    <w:rsid w:val="008F39F9"/>
    <w:rsid w:val="008F3AD9"/>
    <w:rsid w:val="008F4A21"/>
    <w:rsid w:val="008F4EF1"/>
    <w:rsid w:val="008F500B"/>
    <w:rsid w:val="008F64A9"/>
    <w:rsid w:val="008F6A56"/>
    <w:rsid w:val="008F7137"/>
    <w:rsid w:val="008F72B5"/>
    <w:rsid w:val="008F7C74"/>
    <w:rsid w:val="008F7D56"/>
    <w:rsid w:val="009005B6"/>
    <w:rsid w:val="0090102A"/>
    <w:rsid w:val="009024A7"/>
    <w:rsid w:val="009026C8"/>
    <w:rsid w:val="00902DDD"/>
    <w:rsid w:val="00903442"/>
    <w:rsid w:val="00903457"/>
    <w:rsid w:val="00903823"/>
    <w:rsid w:val="00903BCF"/>
    <w:rsid w:val="00903C7C"/>
    <w:rsid w:val="00903DD7"/>
    <w:rsid w:val="00903E0A"/>
    <w:rsid w:val="00905197"/>
    <w:rsid w:val="009053D0"/>
    <w:rsid w:val="00905580"/>
    <w:rsid w:val="009059F8"/>
    <w:rsid w:val="00906F26"/>
    <w:rsid w:val="00907B4D"/>
    <w:rsid w:val="00907B5A"/>
    <w:rsid w:val="00910017"/>
    <w:rsid w:val="009105D1"/>
    <w:rsid w:val="009108D7"/>
    <w:rsid w:val="00910A33"/>
    <w:rsid w:val="00910D2F"/>
    <w:rsid w:val="00910FCA"/>
    <w:rsid w:val="00911DA8"/>
    <w:rsid w:val="009121E3"/>
    <w:rsid w:val="009124B2"/>
    <w:rsid w:val="0091368D"/>
    <w:rsid w:val="00913BD9"/>
    <w:rsid w:val="00913EE6"/>
    <w:rsid w:val="00913FEC"/>
    <w:rsid w:val="009147D6"/>
    <w:rsid w:val="00914F71"/>
    <w:rsid w:val="00916394"/>
    <w:rsid w:val="009165EA"/>
    <w:rsid w:val="00916955"/>
    <w:rsid w:val="00916C7A"/>
    <w:rsid w:val="0091785C"/>
    <w:rsid w:val="00920259"/>
    <w:rsid w:val="00920663"/>
    <w:rsid w:val="00920C20"/>
    <w:rsid w:val="00920C26"/>
    <w:rsid w:val="0092100C"/>
    <w:rsid w:val="00921162"/>
    <w:rsid w:val="009216E5"/>
    <w:rsid w:val="00922112"/>
    <w:rsid w:val="0092217F"/>
    <w:rsid w:val="0092274E"/>
    <w:rsid w:val="00922A76"/>
    <w:rsid w:val="00922FC6"/>
    <w:rsid w:val="009246F2"/>
    <w:rsid w:val="0092493D"/>
    <w:rsid w:val="00924B5C"/>
    <w:rsid w:val="00924BCF"/>
    <w:rsid w:val="00924EC9"/>
    <w:rsid w:val="009251C4"/>
    <w:rsid w:val="00925865"/>
    <w:rsid w:val="00925E3B"/>
    <w:rsid w:val="0092686F"/>
    <w:rsid w:val="0092720B"/>
    <w:rsid w:val="00930C16"/>
    <w:rsid w:val="00931390"/>
    <w:rsid w:val="009320DD"/>
    <w:rsid w:val="00932E87"/>
    <w:rsid w:val="009335EB"/>
    <w:rsid w:val="00933C6B"/>
    <w:rsid w:val="00934D70"/>
    <w:rsid w:val="00935563"/>
    <w:rsid w:val="00935A67"/>
    <w:rsid w:val="00935B7B"/>
    <w:rsid w:val="0093634A"/>
    <w:rsid w:val="0093636B"/>
    <w:rsid w:val="00936CD0"/>
    <w:rsid w:val="00936EA8"/>
    <w:rsid w:val="00936FDB"/>
    <w:rsid w:val="00937D1D"/>
    <w:rsid w:val="00937FB5"/>
    <w:rsid w:val="009400A3"/>
    <w:rsid w:val="00940197"/>
    <w:rsid w:val="0094052D"/>
    <w:rsid w:val="00941C2D"/>
    <w:rsid w:val="009422C7"/>
    <w:rsid w:val="00942854"/>
    <w:rsid w:val="00943B15"/>
    <w:rsid w:val="0094489C"/>
    <w:rsid w:val="0094590E"/>
    <w:rsid w:val="00945DD9"/>
    <w:rsid w:val="009470BF"/>
    <w:rsid w:val="00947187"/>
    <w:rsid w:val="009474AF"/>
    <w:rsid w:val="00947F48"/>
    <w:rsid w:val="0095023A"/>
    <w:rsid w:val="0095080C"/>
    <w:rsid w:val="0095092A"/>
    <w:rsid w:val="00950CA0"/>
    <w:rsid w:val="00950EA2"/>
    <w:rsid w:val="00951662"/>
    <w:rsid w:val="009516FF"/>
    <w:rsid w:val="00952F2F"/>
    <w:rsid w:val="00953579"/>
    <w:rsid w:val="00953581"/>
    <w:rsid w:val="009539F5"/>
    <w:rsid w:val="00953C0C"/>
    <w:rsid w:val="00953F3D"/>
    <w:rsid w:val="009540CF"/>
    <w:rsid w:val="009554B4"/>
    <w:rsid w:val="00955774"/>
    <w:rsid w:val="009564DA"/>
    <w:rsid w:val="0095694C"/>
    <w:rsid w:val="0095718B"/>
    <w:rsid w:val="0095744D"/>
    <w:rsid w:val="009604AF"/>
    <w:rsid w:val="009607CD"/>
    <w:rsid w:val="00960ABD"/>
    <w:rsid w:val="00961424"/>
    <w:rsid w:val="00962987"/>
    <w:rsid w:val="00962D08"/>
    <w:rsid w:val="00962FE4"/>
    <w:rsid w:val="0096316A"/>
    <w:rsid w:val="0096354C"/>
    <w:rsid w:val="00964605"/>
    <w:rsid w:val="009646F0"/>
    <w:rsid w:val="009659E4"/>
    <w:rsid w:val="0096688B"/>
    <w:rsid w:val="00967865"/>
    <w:rsid w:val="00967AC2"/>
    <w:rsid w:val="00970031"/>
    <w:rsid w:val="00970980"/>
    <w:rsid w:val="00970ACF"/>
    <w:rsid w:val="00971380"/>
    <w:rsid w:val="00971A24"/>
    <w:rsid w:val="009722BD"/>
    <w:rsid w:val="0097242B"/>
    <w:rsid w:val="009729DA"/>
    <w:rsid w:val="00972AFF"/>
    <w:rsid w:val="00973F26"/>
    <w:rsid w:val="00974198"/>
    <w:rsid w:val="009743B5"/>
    <w:rsid w:val="00974860"/>
    <w:rsid w:val="00974A1D"/>
    <w:rsid w:val="0097591D"/>
    <w:rsid w:val="009763D3"/>
    <w:rsid w:val="00976CCE"/>
    <w:rsid w:val="009775D9"/>
    <w:rsid w:val="00981493"/>
    <w:rsid w:val="00981B33"/>
    <w:rsid w:val="00981BF6"/>
    <w:rsid w:val="0098244A"/>
    <w:rsid w:val="00982A43"/>
    <w:rsid w:val="00983211"/>
    <w:rsid w:val="009835A1"/>
    <w:rsid w:val="009838AD"/>
    <w:rsid w:val="00983B25"/>
    <w:rsid w:val="009843DF"/>
    <w:rsid w:val="00984528"/>
    <w:rsid w:val="009845EF"/>
    <w:rsid w:val="0098502C"/>
    <w:rsid w:val="009850C5"/>
    <w:rsid w:val="00985D69"/>
    <w:rsid w:val="009863A9"/>
    <w:rsid w:val="00986810"/>
    <w:rsid w:val="00986BED"/>
    <w:rsid w:val="00986CF8"/>
    <w:rsid w:val="00987314"/>
    <w:rsid w:val="0098787E"/>
    <w:rsid w:val="009902F5"/>
    <w:rsid w:val="00991925"/>
    <w:rsid w:val="00992116"/>
    <w:rsid w:val="009923A0"/>
    <w:rsid w:val="00993B24"/>
    <w:rsid w:val="00993DA7"/>
    <w:rsid w:val="00993DEE"/>
    <w:rsid w:val="00995A1A"/>
    <w:rsid w:val="00995AE8"/>
    <w:rsid w:val="00995CDB"/>
    <w:rsid w:val="009967AF"/>
    <w:rsid w:val="0099737A"/>
    <w:rsid w:val="00997AAA"/>
    <w:rsid w:val="00997B10"/>
    <w:rsid w:val="00997D79"/>
    <w:rsid w:val="00997E69"/>
    <w:rsid w:val="009A02FB"/>
    <w:rsid w:val="009A0C47"/>
    <w:rsid w:val="009A104C"/>
    <w:rsid w:val="009A26AC"/>
    <w:rsid w:val="009A2C0C"/>
    <w:rsid w:val="009A2D2C"/>
    <w:rsid w:val="009A3434"/>
    <w:rsid w:val="009A4DAB"/>
    <w:rsid w:val="009A67A4"/>
    <w:rsid w:val="009A6BFE"/>
    <w:rsid w:val="009A733D"/>
    <w:rsid w:val="009A7819"/>
    <w:rsid w:val="009B1578"/>
    <w:rsid w:val="009B1C21"/>
    <w:rsid w:val="009B251D"/>
    <w:rsid w:val="009B39FA"/>
    <w:rsid w:val="009B4E95"/>
    <w:rsid w:val="009B530A"/>
    <w:rsid w:val="009B5980"/>
    <w:rsid w:val="009B626C"/>
    <w:rsid w:val="009B62D1"/>
    <w:rsid w:val="009B6435"/>
    <w:rsid w:val="009B6798"/>
    <w:rsid w:val="009B6E3A"/>
    <w:rsid w:val="009B78F6"/>
    <w:rsid w:val="009B79AD"/>
    <w:rsid w:val="009B7BB0"/>
    <w:rsid w:val="009C0183"/>
    <w:rsid w:val="009C0475"/>
    <w:rsid w:val="009C14A8"/>
    <w:rsid w:val="009C209D"/>
    <w:rsid w:val="009C20DF"/>
    <w:rsid w:val="009C22D0"/>
    <w:rsid w:val="009C2462"/>
    <w:rsid w:val="009C28A4"/>
    <w:rsid w:val="009C2AAF"/>
    <w:rsid w:val="009C2FA0"/>
    <w:rsid w:val="009C3035"/>
    <w:rsid w:val="009C307E"/>
    <w:rsid w:val="009C3139"/>
    <w:rsid w:val="009C350B"/>
    <w:rsid w:val="009C4230"/>
    <w:rsid w:val="009C554E"/>
    <w:rsid w:val="009C577B"/>
    <w:rsid w:val="009C5EEE"/>
    <w:rsid w:val="009C5EFF"/>
    <w:rsid w:val="009C6094"/>
    <w:rsid w:val="009C61DC"/>
    <w:rsid w:val="009C6CE4"/>
    <w:rsid w:val="009C7066"/>
    <w:rsid w:val="009C7228"/>
    <w:rsid w:val="009C7739"/>
    <w:rsid w:val="009C7759"/>
    <w:rsid w:val="009C797D"/>
    <w:rsid w:val="009D0290"/>
    <w:rsid w:val="009D02AF"/>
    <w:rsid w:val="009D08C6"/>
    <w:rsid w:val="009D0A12"/>
    <w:rsid w:val="009D1D80"/>
    <w:rsid w:val="009D22BC"/>
    <w:rsid w:val="009D32E3"/>
    <w:rsid w:val="009D3618"/>
    <w:rsid w:val="009D36A1"/>
    <w:rsid w:val="009D3AAB"/>
    <w:rsid w:val="009D44C1"/>
    <w:rsid w:val="009D53D3"/>
    <w:rsid w:val="009D5640"/>
    <w:rsid w:val="009D5D8F"/>
    <w:rsid w:val="009D5FE6"/>
    <w:rsid w:val="009D649C"/>
    <w:rsid w:val="009D69CF"/>
    <w:rsid w:val="009D6C2C"/>
    <w:rsid w:val="009D7300"/>
    <w:rsid w:val="009D73FC"/>
    <w:rsid w:val="009D74D7"/>
    <w:rsid w:val="009D7FC0"/>
    <w:rsid w:val="009E0BFD"/>
    <w:rsid w:val="009E0ED9"/>
    <w:rsid w:val="009E0F19"/>
    <w:rsid w:val="009E1728"/>
    <w:rsid w:val="009E1C99"/>
    <w:rsid w:val="009E21BF"/>
    <w:rsid w:val="009E2419"/>
    <w:rsid w:val="009E28C4"/>
    <w:rsid w:val="009E2D6F"/>
    <w:rsid w:val="009E3455"/>
    <w:rsid w:val="009E3BB3"/>
    <w:rsid w:val="009E3CF4"/>
    <w:rsid w:val="009E43E0"/>
    <w:rsid w:val="009E46E0"/>
    <w:rsid w:val="009E47FF"/>
    <w:rsid w:val="009E4AC9"/>
    <w:rsid w:val="009E4CA2"/>
    <w:rsid w:val="009E4D87"/>
    <w:rsid w:val="009E50DD"/>
    <w:rsid w:val="009E64E8"/>
    <w:rsid w:val="009E651C"/>
    <w:rsid w:val="009E7069"/>
    <w:rsid w:val="009E7DDB"/>
    <w:rsid w:val="009F0346"/>
    <w:rsid w:val="009F1B9F"/>
    <w:rsid w:val="009F1D21"/>
    <w:rsid w:val="009F2AC1"/>
    <w:rsid w:val="009F2D63"/>
    <w:rsid w:val="009F2E36"/>
    <w:rsid w:val="009F3207"/>
    <w:rsid w:val="009F4801"/>
    <w:rsid w:val="009F4AFB"/>
    <w:rsid w:val="009F4F1A"/>
    <w:rsid w:val="009F5621"/>
    <w:rsid w:val="009F601E"/>
    <w:rsid w:val="009F7730"/>
    <w:rsid w:val="009F77CA"/>
    <w:rsid w:val="009F7B36"/>
    <w:rsid w:val="00A002B2"/>
    <w:rsid w:val="00A01CF8"/>
    <w:rsid w:val="00A01F01"/>
    <w:rsid w:val="00A023FB"/>
    <w:rsid w:val="00A02E51"/>
    <w:rsid w:val="00A03766"/>
    <w:rsid w:val="00A03F03"/>
    <w:rsid w:val="00A0482A"/>
    <w:rsid w:val="00A05440"/>
    <w:rsid w:val="00A0562E"/>
    <w:rsid w:val="00A07BC8"/>
    <w:rsid w:val="00A07EF3"/>
    <w:rsid w:val="00A10138"/>
    <w:rsid w:val="00A10EBD"/>
    <w:rsid w:val="00A10F33"/>
    <w:rsid w:val="00A11038"/>
    <w:rsid w:val="00A118B3"/>
    <w:rsid w:val="00A12B6D"/>
    <w:rsid w:val="00A13079"/>
    <w:rsid w:val="00A13132"/>
    <w:rsid w:val="00A131C2"/>
    <w:rsid w:val="00A13641"/>
    <w:rsid w:val="00A13A24"/>
    <w:rsid w:val="00A14A94"/>
    <w:rsid w:val="00A155EE"/>
    <w:rsid w:val="00A15C19"/>
    <w:rsid w:val="00A167FC"/>
    <w:rsid w:val="00A16C91"/>
    <w:rsid w:val="00A17C4C"/>
    <w:rsid w:val="00A17FB7"/>
    <w:rsid w:val="00A17FF7"/>
    <w:rsid w:val="00A20DA4"/>
    <w:rsid w:val="00A2195C"/>
    <w:rsid w:val="00A21E90"/>
    <w:rsid w:val="00A21EAD"/>
    <w:rsid w:val="00A21EC7"/>
    <w:rsid w:val="00A23351"/>
    <w:rsid w:val="00A23496"/>
    <w:rsid w:val="00A24369"/>
    <w:rsid w:val="00A24FB7"/>
    <w:rsid w:val="00A2522D"/>
    <w:rsid w:val="00A25D63"/>
    <w:rsid w:val="00A26580"/>
    <w:rsid w:val="00A26738"/>
    <w:rsid w:val="00A26892"/>
    <w:rsid w:val="00A26BA6"/>
    <w:rsid w:val="00A2725E"/>
    <w:rsid w:val="00A274CE"/>
    <w:rsid w:val="00A27744"/>
    <w:rsid w:val="00A27B49"/>
    <w:rsid w:val="00A306FA"/>
    <w:rsid w:val="00A31529"/>
    <w:rsid w:val="00A319CC"/>
    <w:rsid w:val="00A32221"/>
    <w:rsid w:val="00A32D08"/>
    <w:rsid w:val="00A33550"/>
    <w:rsid w:val="00A335CC"/>
    <w:rsid w:val="00A33A38"/>
    <w:rsid w:val="00A33AC1"/>
    <w:rsid w:val="00A3466A"/>
    <w:rsid w:val="00A34A13"/>
    <w:rsid w:val="00A34B6F"/>
    <w:rsid w:val="00A3516C"/>
    <w:rsid w:val="00A354B4"/>
    <w:rsid w:val="00A358DA"/>
    <w:rsid w:val="00A35AB4"/>
    <w:rsid w:val="00A36D64"/>
    <w:rsid w:val="00A375B4"/>
    <w:rsid w:val="00A3769B"/>
    <w:rsid w:val="00A379E1"/>
    <w:rsid w:val="00A37A94"/>
    <w:rsid w:val="00A406B9"/>
    <w:rsid w:val="00A41EDD"/>
    <w:rsid w:val="00A42986"/>
    <w:rsid w:val="00A43698"/>
    <w:rsid w:val="00A43769"/>
    <w:rsid w:val="00A43C33"/>
    <w:rsid w:val="00A44398"/>
    <w:rsid w:val="00A44817"/>
    <w:rsid w:val="00A449A6"/>
    <w:rsid w:val="00A45021"/>
    <w:rsid w:val="00A454C2"/>
    <w:rsid w:val="00A458D1"/>
    <w:rsid w:val="00A46044"/>
    <w:rsid w:val="00A46A3E"/>
    <w:rsid w:val="00A4707B"/>
    <w:rsid w:val="00A4733B"/>
    <w:rsid w:val="00A47805"/>
    <w:rsid w:val="00A47EC2"/>
    <w:rsid w:val="00A5052C"/>
    <w:rsid w:val="00A505A7"/>
    <w:rsid w:val="00A517C2"/>
    <w:rsid w:val="00A51D70"/>
    <w:rsid w:val="00A530DF"/>
    <w:rsid w:val="00A5382A"/>
    <w:rsid w:val="00A538BD"/>
    <w:rsid w:val="00A53EDE"/>
    <w:rsid w:val="00A54DF7"/>
    <w:rsid w:val="00A55D7E"/>
    <w:rsid w:val="00A55FF8"/>
    <w:rsid w:val="00A56BC0"/>
    <w:rsid w:val="00A574C4"/>
    <w:rsid w:val="00A574E9"/>
    <w:rsid w:val="00A600BF"/>
    <w:rsid w:val="00A6038C"/>
    <w:rsid w:val="00A60913"/>
    <w:rsid w:val="00A60FCB"/>
    <w:rsid w:val="00A61D31"/>
    <w:rsid w:val="00A61F37"/>
    <w:rsid w:val="00A62AAA"/>
    <w:rsid w:val="00A63089"/>
    <w:rsid w:val="00A633C5"/>
    <w:rsid w:val="00A63AE7"/>
    <w:rsid w:val="00A63D21"/>
    <w:rsid w:val="00A63E35"/>
    <w:rsid w:val="00A64297"/>
    <w:rsid w:val="00A647C7"/>
    <w:rsid w:val="00A654FD"/>
    <w:rsid w:val="00A65BAC"/>
    <w:rsid w:val="00A65CCB"/>
    <w:rsid w:val="00A65DA7"/>
    <w:rsid w:val="00A65DEC"/>
    <w:rsid w:val="00A6616F"/>
    <w:rsid w:val="00A665FD"/>
    <w:rsid w:val="00A66B69"/>
    <w:rsid w:val="00A66FBF"/>
    <w:rsid w:val="00A70EB7"/>
    <w:rsid w:val="00A712A8"/>
    <w:rsid w:val="00A71514"/>
    <w:rsid w:val="00A71C1A"/>
    <w:rsid w:val="00A71CED"/>
    <w:rsid w:val="00A71F3A"/>
    <w:rsid w:val="00A722AD"/>
    <w:rsid w:val="00A73389"/>
    <w:rsid w:val="00A73C70"/>
    <w:rsid w:val="00A74964"/>
    <w:rsid w:val="00A749B1"/>
    <w:rsid w:val="00A74B6B"/>
    <w:rsid w:val="00A76BE8"/>
    <w:rsid w:val="00A76EB0"/>
    <w:rsid w:val="00A773BF"/>
    <w:rsid w:val="00A776F2"/>
    <w:rsid w:val="00A778E4"/>
    <w:rsid w:val="00A77B3A"/>
    <w:rsid w:val="00A77E3B"/>
    <w:rsid w:val="00A80EA6"/>
    <w:rsid w:val="00A81161"/>
    <w:rsid w:val="00A81474"/>
    <w:rsid w:val="00A81580"/>
    <w:rsid w:val="00A81786"/>
    <w:rsid w:val="00A819C5"/>
    <w:rsid w:val="00A825B2"/>
    <w:rsid w:val="00A82727"/>
    <w:rsid w:val="00A82FF2"/>
    <w:rsid w:val="00A83105"/>
    <w:rsid w:val="00A8359C"/>
    <w:rsid w:val="00A840DA"/>
    <w:rsid w:val="00A841A8"/>
    <w:rsid w:val="00A84F24"/>
    <w:rsid w:val="00A86271"/>
    <w:rsid w:val="00A86488"/>
    <w:rsid w:val="00A87483"/>
    <w:rsid w:val="00A900B1"/>
    <w:rsid w:val="00A9032D"/>
    <w:rsid w:val="00A918C3"/>
    <w:rsid w:val="00A91A1E"/>
    <w:rsid w:val="00A91A7A"/>
    <w:rsid w:val="00A9244B"/>
    <w:rsid w:val="00A925EF"/>
    <w:rsid w:val="00A92BAD"/>
    <w:rsid w:val="00A93B6E"/>
    <w:rsid w:val="00A942C9"/>
    <w:rsid w:val="00A9458F"/>
    <w:rsid w:val="00A9462F"/>
    <w:rsid w:val="00A94859"/>
    <w:rsid w:val="00A95108"/>
    <w:rsid w:val="00A9670D"/>
    <w:rsid w:val="00A96DF9"/>
    <w:rsid w:val="00A96E01"/>
    <w:rsid w:val="00A970BF"/>
    <w:rsid w:val="00A97DE7"/>
    <w:rsid w:val="00A97F09"/>
    <w:rsid w:val="00AA008C"/>
    <w:rsid w:val="00AA09A1"/>
    <w:rsid w:val="00AA1142"/>
    <w:rsid w:val="00AA16C1"/>
    <w:rsid w:val="00AA1E4B"/>
    <w:rsid w:val="00AA296D"/>
    <w:rsid w:val="00AA2E18"/>
    <w:rsid w:val="00AA319F"/>
    <w:rsid w:val="00AA394D"/>
    <w:rsid w:val="00AA3967"/>
    <w:rsid w:val="00AA3DCD"/>
    <w:rsid w:val="00AA4609"/>
    <w:rsid w:val="00AA4757"/>
    <w:rsid w:val="00AA4A41"/>
    <w:rsid w:val="00AA4AA6"/>
    <w:rsid w:val="00AA56EA"/>
    <w:rsid w:val="00AA5EC5"/>
    <w:rsid w:val="00AA653E"/>
    <w:rsid w:val="00AA6583"/>
    <w:rsid w:val="00AA7475"/>
    <w:rsid w:val="00AA780B"/>
    <w:rsid w:val="00AA7822"/>
    <w:rsid w:val="00AA7AD5"/>
    <w:rsid w:val="00AB0693"/>
    <w:rsid w:val="00AB1B88"/>
    <w:rsid w:val="00AB1FF4"/>
    <w:rsid w:val="00AB262A"/>
    <w:rsid w:val="00AB317A"/>
    <w:rsid w:val="00AB366A"/>
    <w:rsid w:val="00AB381B"/>
    <w:rsid w:val="00AB3846"/>
    <w:rsid w:val="00AB3AE2"/>
    <w:rsid w:val="00AB3B8B"/>
    <w:rsid w:val="00AB50C0"/>
    <w:rsid w:val="00AB513A"/>
    <w:rsid w:val="00AB63F6"/>
    <w:rsid w:val="00AB7097"/>
    <w:rsid w:val="00AB7439"/>
    <w:rsid w:val="00AB7B4B"/>
    <w:rsid w:val="00AC02A4"/>
    <w:rsid w:val="00AC1048"/>
    <w:rsid w:val="00AC12BD"/>
    <w:rsid w:val="00AC1F40"/>
    <w:rsid w:val="00AC2A2D"/>
    <w:rsid w:val="00AC315D"/>
    <w:rsid w:val="00AC5556"/>
    <w:rsid w:val="00AC55E8"/>
    <w:rsid w:val="00AC599A"/>
    <w:rsid w:val="00AC5ADE"/>
    <w:rsid w:val="00AC61ED"/>
    <w:rsid w:val="00AC6C7D"/>
    <w:rsid w:val="00AC75C1"/>
    <w:rsid w:val="00AC7B16"/>
    <w:rsid w:val="00AD0857"/>
    <w:rsid w:val="00AD0B25"/>
    <w:rsid w:val="00AD0C23"/>
    <w:rsid w:val="00AD120F"/>
    <w:rsid w:val="00AD14E5"/>
    <w:rsid w:val="00AD18C4"/>
    <w:rsid w:val="00AD19DF"/>
    <w:rsid w:val="00AD1A08"/>
    <w:rsid w:val="00AD21BD"/>
    <w:rsid w:val="00AD224B"/>
    <w:rsid w:val="00AD2D02"/>
    <w:rsid w:val="00AD31F3"/>
    <w:rsid w:val="00AD325A"/>
    <w:rsid w:val="00AD3535"/>
    <w:rsid w:val="00AD40BC"/>
    <w:rsid w:val="00AD495B"/>
    <w:rsid w:val="00AD4B48"/>
    <w:rsid w:val="00AD4E7B"/>
    <w:rsid w:val="00AD53EE"/>
    <w:rsid w:val="00AD5EAE"/>
    <w:rsid w:val="00AD64BA"/>
    <w:rsid w:val="00AD6AAF"/>
    <w:rsid w:val="00AD6C29"/>
    <w:rsid w:val="00AE040B"/>
    <w:rsid w:val="00AE0566"/>
    <w:rsid w:val="00AE08A9"/>
    <w:rsid w:val="00AE1B54"/>
    <w:rsid w:val="00AE2C57"/>
    <w:rsid w:val="00AE2E50"/>
    <w:rsid w:val="00AE44FC"/>
    <w:rsid w:val="00AE48DC"/>
    <w:rsid w:val="00AE64AA"/>
    <w:rsid w:val="00AE64D8"/>
    <w:rsid w:val="00AE6699"/>
    <w:rsid w:val="00AE72CA"/>
    <w:rsid w:val="00AE7BBB"/>
    <w:rsid w:val="00AF0680"/>
    <w:rsid w:val="00AF13CF"/>
    <w:rsid w:val="00AF1B55"/>
    <w:rsid w:val="00AF25D6"/>
    <w:rsid w:val="00AF2AB1"/>
    <w:rsid w:val="00AF39A9"/>
    <w:rsid w:val="00AF438C"/>
    <w:rsid w:val="00AF4A50"/>
    <w:rsid w:val="00AF4B3B"/>
    <w:rsid w:val="00AF4F32"/>
    <w:rsid w:val="00AF5ABC"/>
    <w:rsid w:val="00AF6BA3"/>
    <w:rsid w:val="00AF6BE9"/>
    <w:rsid w:val="00AF72F3"/>
    <w:rsid w:val="00AF75AF"/>
    <w:rsid w:val="00AF75CB"/>
    <w:rsid w:val="00AF7A71"/>
    <w:rsid w:val="00AF7AE0"/>
    <w:rsid w:val="00AF7F6A"/>
    <w:rsid w:val="00B004FB"/>
    <w:rsid w:val="00B01546"/>
    <w:rsid w:val="00B01D79"/>
    <w:rsid w:val="00B01E59"/>
    <w:rsid w:val="00B020EF"/>
    <w:rsid w:val="00B02665"/>
    <w:rsid w:val="00B027AF"/>
    <w:rsid w:val="00B03E5E"/>
    <w:rsid w:val="00B05227"/>
    <w:rsid w:val="00B0659F"/>
    <w:rsid w:val="00B0661B"/>
    <w:rsid w:val="00B07544"/>
    <w:rsid w:val="00B079F2"/>
    <w:rsid w:val="00B0D906"/>
    <w:rsid w:val="00B10485"/>
    <w:rsid w:val="00B10A22"/>
    <w:rsid w:val="00B1142C"/>
    <w:rsid w:val="00B116F5"/>
    <w:rsid w:val="00B129D8"/>
    <w:rsid w:val="00B131F6"/>
    <w:rsid w:val="00B13445"/>
    <w:rsid w:val="00B13972"/>
    <w:rsid w:val="00B139C9"/>
    <w:rsid w:val="00B14ECB"/>
    <w:rsid w:val="00B165C2"/>
    <w:rsid w:val="00B16CD0"/>
    <w:rsid w:val="00B17375"/>
    <w:rsid w:val="00B207E1"/>
    <w:rsid w:val="00B20955"/>
    <w:rsid w:val="00B20958"/>
    <w:rsid w:val="00B20E19"/>
    <w:rsid w:val="00B20F94"/>
    <w:rsid w:val="00B21614"/>
    <w:rsid w:val="00B21E82"/>
    <w:rsid w:val="00B21EE6"/>
    <w:rsid w:val="00B21F5B"/>
    <w:rsid w:val="00B224CC"/>
    <w:rsid w:val="00B231E6"/>
    <w:rsid w:val="00B2369E"/>
    <w:rsid w:val="00B236CE"/>
    <w:rsid w:val="00B23ADA"/>
    <w:rsid w:val="00B23B79"/>
    <w:rsid w:val="00B2494F"/>
    <w:rsid w:val="00B249E4"/>
    <w:rsid w:val="00B24E9C"/>
    <w:rsid w:val="00B24FE9"/>
    <w:rsid w:val="00B25B8F"/>
    <w:rsid w:val="00B27899"/>
    <w:rsid w:val="00B303A1"/>
    <w:rsid w:val="00B31379"/>
    <w:rsid w:val="00B31DCA"/>
    <w:rsid w:val="00B31E19"/>
    <w:rsid w:val="00B32BF7"/>
    <w:rsid w:val="00B32DDB"/>
    <w:rsid w:val="00B33189"/>
    <w:rsid w:val="00B331E9"/>
    <w:rsid w:val="00B33644"/>
    <w:rsid w:val="00B33859"/>
    <w:rsid w:val="00B33C65"/>
    <w:rsid w:val="00B33D7B"/>
    <w:rsid w:val="00B34147"/>
    <w:rsid w:val="00B342DA"/>
    <w:rsid w:val="00B34B26"/>
    <w:rsid w:val="00B34F92"/>
    <w:rsid w:val="00B35A8C"/>
    <w:rsid w:val="00B35E9A"/>
    <w:rsid w:val="00B35F0F"/>
    <w:rsid w:val="00B36858"/>
    <w:rsid w:val="00B3768D"/>
    <w:rsid w:val="00B37718"/>
    <w:rsid w:val="00B4020A"/>
    <w:rsid w:val="00B40DA3"/>
    <w:rsid w:val="00B41523"/>
    <w:rsid w:val="00B41B8B"/>
    <w:rsid w:val="00B41CC3"/>
    <w:rsid w:val="00B41ED1"/>
    <w:rsid w:val="00B4257D"/>
    <w:rsid w:val="00B42DE1"/>
    <w:rsid w:val="00B43728"/>
    <w:rsid w:val="00B43775"/>
    <w:rsid w:val="00B43CEB"/>
    <w:rsid w:val="00B45689"/>
    <w:rsid w:val="00B45875"/>
    <w:rsid w:val="00B45BD9"/>
    <w:rsid w:val="00B4753A"/>
    <w:rsid w:val="00B47B96"/>
    <w:rsid w:val="00B47CAF"/>
    <w:rsid w:val="00B50089"/>
    <w:rsid w:val="00B50C14"/>
    <w:rsid w:val="00B525DB"/>
    <w:rsid w:val="00B52C29"/>
    <w:rsid w:val="00B5397E"/>
    <w:rsid w:val="00B53D90"/>
    <w:rsid w:val="00B54030"/>
    <w:rsid w:val="00B54818"/>
    <w:rsid w:val="00B54829"/>
    <w:rsid w:val="00B550A2"/>
    <w:rsid w:val="00B554D9"/>
    <w:rsid w:val="00B5580F"/>
    <w:rsid w:val="00B55DDF"/>
    <w:rsid w:val="00B56061"/>
    <w:rsid w:val="00B563FA"/>
    <w:rsid w:val="00B5769D"/>
    <w:rsid w:val="00B5776A"/>
    <w:rsid w:val="00B578E4"/>
    <w:rsid w:val="00B60AFE"/>
    <w:rsid w:val="00B60E32"/>
    <w:rsid w:val="00B6111F"/>
    <w:rsid w:val="00B614B0"/>
    <w:rsid w:val="00B6198C"/>
    <w:rsid w:val="00B61AC3"/>
    <w:rsid w:val="00B62AF6"/>
    <w:rsid w:val="00B632AC"/>
    <w:rsid w:val="00B63966"/>
    <w:rsid w:val="00B63E90"/>
    <w:rsid w:val="00B6576B"/>
    <w:rsid w:val="00B65791"/>
    <w:rsid w:val="00B6651C"/>
    <w:rsid w:val="00B66C63"/>
    <w:rsid w:val="00B66DD9"/>
    <w:rsid w:val="00B66FFA"/>
    <w:rsid w:val="00B67581"/>
    <w:rsid w:val="00B67F48"/>
    <w:rsid w:val="00B705D0"/>
    <w:rsid w:val="00B71757"/>
    <w:rsid w:val="00B71CA6"/>
    <w:rsid w:val="00B71DD3"/>
    <w:rsid w:val="00B72E2B"/>
    <w:rsid w:val="00B7314C"/>
    <w:rsid w:val="00B73819"/>
    <w:rsid w:val="00B73CBD"/>
    <w:rsid w:val="00B73DE7"/>
    <w:rsid w:val="00B7406C"/>
    <w:rsid w:val="00B743D1"/>
    <w:rsid w:val="00B74B7D"/>
    <w:rsid w:val="00B7595F"/>
    <w:rsid w:val="00B75B1D"/>
    <w:rsid w:val="00B75F6D"/>
    <w:rsid w:val="00B7615E"/>
    <w:rsid w:val="00B769B4"/>
    <w:rsid w:val="00B7738F"/>
    <w:rsid w:val="00B801AC"/>
    <w:rsid w:val="00B803C8"/>
    <w:rsid w:val="00B808C0"/>
    <w:rsid w:val="00B80B84"/>
    <w:rsid w:val="00B81435"/>
    <w:rsid w:val="00B82117"/>
    <w:rsid w:val="00B822F8"/>
    <w:rsid w:val="00B82395"/>
    <w:rsid w:val="00B83012"/>
    <w:rsid w:val="00B84C2A"/>
    <w:rsid w:val="00B855E1"/>
    <w:rsid w:val="00B860A8"/>
    <w:rsid w:val="00B86118"/>
    <w:rsid w:val="00B8628A"/>
    <w:rsid w:val="00B86B7B"/>
    <w:rsid w:val="00B87B90"/>
    <w:rsid w:val="00B87F7D"/>
    <w:rsid w:val="00B9037C"/>
    <w:rsid w:val="00B91841"/>
    <w:rsid w:val="00B91B58"/>
    <w:rsid w:val="00B91C2D"/>
    <w:rsid w:val="00B91EF1"/>
    <w:rsid w:val="00B92589"/>
    <w:rsid w:val="00B927B9"/>
    <w:rsid w:val="00B946A8"/>
    <w:rsid w:val="00B952BE"/>
    <w:rsid w:val="00B96854"/>
    <w:rsid w:val="00B9741D"/>
    <w:rsid w:val="00BA0BC2"/>
    <w:rsid w:val="00BA1561"/>
    <w:rsid w:val="00BA207A"/>
    <w:rsid w:val="00BA2A50"/>
    <w:rsid w:val="00BA3205"/>
    <w:rsid w:val="00BA3BB5"/>
    <w:rsid w:val="00BA3BD8"/>
    <w:rsid w:val="00BA4AD8"/>
    <w:rsid w:val="00BA4E01"/>
    <w:rsid w:val="00BA5CCB"/>
    <w:rsid w:val="00BA6A71"/>
    <w:rsid w:val="00BB0778"/>
    <w:rsid w:val="00BB093B"/>
    <w:rsid w:val="00BB0FFF"/>
    <w:rsid w:val="00BB1606"/>
    <w:rsid w:val="00BB185D"/>
    <w:rsid w:val="00BB18E3"/>
    <w:rsid w:val="00BB1EA0"/>
    <w:rsid w:val="00BB26F9"/>
    <w:rsid w:val="00BB313F"/>
    <w:rsid w:val="00BB3509"/>
    <w:rsid w:val="00BB3A61"/>
    <w:rsid w:val="00BB3B6F"/>
    <w:rsid w:val="00BB4DE2"/>
    <w:rsid w:val="00BB7E5E"/>
    <w:rsid w:val="00BC0891"/>
    <w:rsid w:val="00BC0EE1"/>
    <w:rsid w:val="00BC199F"/>
    <w:rsid w:val="00BC1EC9"/>
    <w:rsid w:val="00BC23CF"/>
    <w:rsid w:val="00BC3751"/>
    <w:rsid w:val="00BC4032"/>
    <w:rsid w:val="00BC4437"/>
    <w:rsid w:val="00BC49FC"/>
    <w:rsid w:val="00BC4E06"/>
    <w:rsid w:val="00BC592C"/>
    <w:rsid w:val="00BC63BF"/>
    <w:rsid w:val="00BC63C9"/>
    <w:rsid w:val="00BC691D"/>
    <w:rsid w:val="00BC7490"/>
    <w:rsid w:val="00BC7813"/>
    <w:rsid w:val="00BC7E91"/>
    <w:rsid w:val="00BD0102"/>
    <w:rsid w:val="00BD02C8"/>
    <w:rsid w:val="00BD05A9"/>
    <w:rsid w:val="00BD0B09"/>
    <w:rsid w:val="00BD1777"/>
    <w:rsid w:val="00BD1797"/>
    <w:rsid w:val="00BD1C58"/>
    <w:rsid w:val="00BD22AB"/>
    <w:rsid w:val="00BD255B"/>
    <w:rsid w:val="00BD2A6C"/>
    <w:rsid w:val="00BD3330"/>
    <w:rsid w:val="00BD3513"/>
    <w:rsid w:val="00BD37D7"/>
    <w:rsid w:val="00BD394B"/>
    <w:rsid w:val="00BD3D7E"/>
    <w:rsid w:val="00BD3EB9"/>
    <w:rsid w:val="00BD4065"/>
    <w:rsid w:val="00BD60A6"/>
    <w:rsid w:val="00BD69C8"/>
    <w:rsid w:val="00BD6C6B"/>
    <w:rsid w:val="00BD720B"/>
    <w:rsid w:val="00BD78FD"/>
    <w:rsid w:val="00BE2071"/>
    <w:rsid w:val="00BE26B7"/>
    <w:rsid w:val="00BE2F35"/>
    <w:rsid w:val="00BE3C14"/>
    <w:rsid w:val="00BE530F"/>
    <w:rsid w:val="00BE57BF"/>
    <w:rsid w:val="00BE5A4C"/>
    <w:rsid w:val="00BE5D61"/>
    <w:rsid w:val="00BE62EB"/>
    <w:rsid w:val="00BE6580"/>
    <w:rsid w:val="00BE6C0E"/>
    <w:rsid w:val="00BE70AC"/>
    <w:rsid w:val="00BE7112"/>
    <w:rsid w:val="00BE71F9"/>
    <w:rsid w:val="00BE7677"/>
    <w:rsid w:val="00BE7B03"/>
    <w:rsid w:val="00BF014F"/>
    <w:rsid w:val="00BF060E"/>
    <w:rsid w:val="00BF0FEF"/>
    <w:rsid w:val="00BF12E0"/>
    <w:rsid w:val="00BF14C8"/>
    <w:rsid w:val="00BF22AB"/>
    <w:rsid w:val="00BF23ED"/>
    <w:rsid w:val="00BF2404"/>
    <w:rsid w:val="00BF253B"/>
    <w:rsid w:val="00BF5BB8"/>
    <w:rsid w:val="00BF7007"/>
    <w:rsid w:val="00BF71CC"/>
    <w:rsid w:val="00BF74C4"/>
    <w:rsid w:val="00BF7E06"/>
    <w:rsid w:val="00BF7E5F"/>
    <w:rsid w:val="00BF7F09"/>
    <w:rsid w:val="00C001F9"/>
    <w:rsid w:val="00C002E4"/>
    <w:rsid w:val="00C005DB"/>
    <w:rsid w:val="00C007CB"/>
    <w:rsid w:val="00C010E4"/>
    <w:rsid w:val="00C02648"/>
    <w:rsid w:val="00C02654"/>
    <w:rsid w:val="00C03970"/>
    <w:rsid w:val="00C039F5"/>
    <w:rsid w:val="00C03B5D"/>
    <w:rsid w:val="00C0470F"/>
    <w:rsid w:val="00C04980"/>
    <w:rsid w:val="00C057CB"/>
    <w:rsid w:val="00C061F7"/>
    <w:rsid w:val="00C06567"/>
    <w:rsid w:val="00C10B54"/>
    <w:rsid w:val="00C11655"/>
    <w:rsid w:val="00C118D1"/>
    <w:rsid w:val="00C11AD1"/>
    <w:rsid w:val="00C11E32"/>
    <w:rsid w:val="00C12531"/>
    <w:rsid w:val="00C1267F"/>
    <w:rsid w:val="00C12DD9"/>
    <w:rsid w:val="00C138E7"/>
    <w:rsid w:val="00C147F0"/>
    <w:rsid w:val="00C157AB"/>
    <w:rsid w:val="00C16B52"/>
    <w:rsid w:val="00C16E53"/>
    <w:rsid w:val="00C17694"/>
    <w:rsid w:val="00C20872"/>
    <w:rsid w:val="00C2098E"/>
    <w:rsid w:val="00C20FF9"/>
    <w:rsid w:val="00C21032"/>
    <w:rsid w:val="00C217D4"/>
    <w:rsid w:val="00C21C4F"/>
    <w:rsid w:val="00C2293B"/>
    <w:rsid w:val="00C2329A"/>
    <w:rsid w:val="00C25AE6"/>
    <w:rsid w:val="00C26645"/>
    <w:rsid w:val="00C2678C"/>
    <w:rsid w:val="00C26BC5"/>
    <w:rsid w:val="00C3108A"/>
    <w:rsid w:val="00C3116E"/>
    <w:rsid w:val="00C31B8A"/>
    <w:rsid w:val="00C31CCE"/>
    <w:rsid w:val="00C33286"/>
    <w:rsid w:val="00C34B28"/>
    <w:rsid w:val="00C34F70"/>
    <w:rsid w:val="00C36246"/>
    <w:rsid w:val="00C362A8"/>
    <w:rsid w:val="00C362E5"/>
    <w:rsid w:val="00C3635B"/>
    <w:rsid w:val="00C369FE"/>
    <w:rsid w:val="00C3742E"/>
    <w:rsid w:val="00C378FB"/>
    <w:rsid w:val="00C405A7"/>
    <w:rsid w:val="00C41303"/>
    <w:rsid w:val="00C42078"/>
    <w:rsid w:val="00C424B1"/>
    <w:rsid w:val="00C43D2B"/>
    <w:rsid w:val="00C44DA8"/>
    <w:rsid w:val="00C45869"/>
    <w:rsid w:val="00C466B7"/>
    <w:rsid w:val="00C4689A"/>
    <w:rsid w:val="00C468C6"/>
    <w:rsid w:val="00C46CC5"/>
    <w:rsid w:val="00C47132"/>
    <w:rsid w:val="00C472E2"/>
    <w:rsid w:val="00C479F7"/>
    <w:rsid w:val="00C503F3"/>
    <w:rsid w:val="00C50DD4"/>
    <w:rsid w:val="00C51710"/>
    <w:rsid w:val="00C52BC2"/>
    <w:rsid w:val="00C52EEE"/>
    <w:rsid w:val="00C537A7"/>
    <w:rsid w:val="00C537BC"/>
    <w:rsid w:val="00C549B7"/>
    <w:rsid w:val="00C55149"/>
    <w:rsid w:val="00C55A28"/>
    <w:rsid w:val="00C5642A"/>
    <w:rsid w:val="00C56565"/>
    <w:rsid w:val="00C5667B"/>
    <w:rsid w:val="00C56816"/>
    <w:rsid w:val="00C56828"/>
    <w:rsid w:val="00C60399"/>
    <w:rsid w:val="00C60AA5"/>
    <w:rsid w:val="00C60B01"/>
    <w:rsid w:val="00C60B13"/>
    <w:rsid w:val="00C60CEE"/>
    <w:rsid w:val="00C6193E"/>
    <w:rsid w:val="00C61A4F"/>
    <w:rsid w:val="00C62DDC"/>
    <w:rsid w:val="00C63280"/>
    <w:rsid w:val="00C645A1"/>
    <w:rsid w:val="00C64A9F"/>
    <w:rsid w:val="00C65680"/>
    <w:rsid w:val="00C66303"/>
    <w:rsid w:val="00C66976"/>
    <w:rsid w:val="00C66BBD"/>
    <w:rsid w:val="00C66E02"/>
    <w:rsid w:val="00C67D5B"/>
    <w:rsid w:val="00C67E40"/>
    <w:rsid w:val="00C67FB8"/>
    <w:rsid w:val="00C700D3"/>
    <w:rsid w:val="00C700EE"/>
    <w:rsid w:val="00C708CA"/>
    <w:rsid w:val="00C70D19"/>
    <w:rsid w:val="00C718E0"/>
    <w:rsid w:val="00C72C05"/>
    <w:rsid w:val="00C73F82"/>
    <w:rsid w:val="00C7412B"/>
    <w:rsid w:val="00C7463F"/>
    <w:rsid w:val="00C74671"/>
    <w:rsid w:val="00C74A60"/>
    <w:rsid w:val="00C74F4A"/>
    <w:rsid w:val="00C75D0C"/>
    <w:rsid w:val="00C76002"/>
    <w:rsid w:val="00C76172"/>
    <w:rsid w:val="00C76439"/>
    <w:rsid w:val="00C76572"/>
    <w:rsid w:val="00C76784"/>
    <w:rsid w:val="00C770C6"/>
    <w:rsid w:val="00C771B3"/>
    <w:rsid w:val="00C77F78"/>
    <w:rsid w:val="00C81E26"/>
    <w:rsid w:val="00C82555"/>
    <w:rsid w:val="00C82A6C"/>
    <w:rsid w:val="00C82F69"/>
    <w:rsid w:val="00C82FB1"/>
    <w:rsid w:val="00C836F0"/>
    <w:rsid w:val="00C849A1"/>
    <w:rsid w:val="00C84D8F"/>
    <w:rsid w:val="00C8505A"/>
    <w:rsid w:val="00C8558A"/>
    <w:rsid w:val="00C85A74"/>
    <w:rsid w:val="00C8762E"/>
    <w:rsid w:val="00C878C0"/>
    <w:rsid w:val="00C87BF5"/>
    <w:rsid w:val="00C901A3"/>
    <w:rsid w:val="00C90597"/>
    <w:rsid w:val="00C91008"/>
    <w:rsid w:val="00C913A1"/>
    <w:rsid w:val="00C931FB"/>
    <w:rsid w:val="00C9602E"/>
    <w:rsid w:val="00C96790"/>
    <w:rsid w:val="00C96E9D"/>
    <w:rsid w:val="00C9755E"/>
    <w:rsid w:val="00C97587"/>
    <w:rsid w:val="00C976E3"/>
    <w:rsid w:val="00C97878"/>
    <w:rsid w:val="00C97E60"/>
    <w:rsid w:val="00C97F29"/>
    <w:rsid w:val="00CA062F"/>
    <w:rsid w:val="00CA06EB"/>
    <w:rsid w:val="00CA2617"/>
    <w:rsid w:val="00CA43B9"/>
    <w:rsid w:val="00CA5AE6"/>
    <w:rsid w:val="00CA5E92"/>
    <w:rsid w:val="00CA634A"/>
    <w:rsid w:val="00CA68C8"/>
    <w:rsid w:val="00CA73C2"/>
    <w:rsid w:val="00CA7A50"/>
    <w:rsid w:val="00CB0162"/>
    <w:rsid w:val="00CB027B"/>
    <w:rsid w:val="00CB06C7"/>
    <w:rsid w:val="00CB0749"/>
    <w:rsid w:val="00CB10A0"/>
    <w:rsid w:val="00CB17B2"/>
    <w:rsid w:val="00CB18B3"/>
    <w:rsid w:val="00CB1C4E"/>
    <w:rsid w:val="00CB1EC8"/>
    <w:rsid w:val="00CB1F44"/>
    <w:rsid w:val="00CB27EA"/>
    <w:rsid w:val="00CB2921"/>
    <w:rsid w:val="00CB2F61"/>
    <w:rsid w:val="00CB3403"/>
    <w:rsid w:val="00CB3EDA"/>
    <w:rsid w:val="00CB43D7"/>
    <w:rsid w:val="00CB5085"/>
    <w:rsid w:val="00CB5575"/>
    <w:rsid w:val="00CB5ABE"/>
    <w:rsid w:val="00CB5BFC"/>
    <w:rsid w:val="00CB5F40"/>
    <w:rsid w:val="00CB6D98"/>
    <w:rsid w:val="00CB6EE7"/>
    <w:rsid w:val="00CB6FC6"/>
    <w:rsid w:val="00CB719E"/>
    <w:rsid w:val="00CB765A"/>
    <w:rsid w:val="00CC004D"/>
    <w:rsid w:val="00CC09CA"/>
    <w:rsid w:val="00CC0A65"/>
    <w:rsid w:val="00CC0B62"/>
    <w:rsid w:val="00CC20C3"/>
    <w:rsid w:val="00CC2FA9"/>
    <w:rsid w:val="00CC33F4"/>
    <w:rsid w:val="00CC3E46"/>
    <w:rsid w:val="00CC3FD9"/>
    <w:rsid w:val="00CC449A"/>
    <w:rsid w:val="00CC46CE"/>
    <w:rsid w:val="00CC46E0"/>
    <w:rsid w:val="00CC6961"/>
    <w:rsid w:val="00CC77F5"/>
    <w:rsid w:val="00CD020F"/>
    <w:rsid w:val="00CD09A5"/>
    <w:rsid w:val="00CD0EC5"/>
    <w:rsid w:val="00CD105A"/>
    <w:rsid w:val="00CD10FA"/>
    <w:rsid w:val="00CD1F5E"/>
    <w:rsid w:val="00CD21B4"/>
    <w:rsid w:val="00CD2310"/>
    <w:rsid w:val="00CD248A"/>
    <w:rsid w:val="00CD2BB2"/>
    <w:rsid w:val="00CD2ED2"/>
    <w:rsid w:val="00CD5225"/>
    <w:rsid w:val="00CD537D"/>
    <w:rsid w:val="00CD67B6"/>
    <w:rsid w:val="00CD6830"/>
    <w:rsid w:val="00CD6E8A"/>
    <w:rsid w:val="00CD6FD9"/>
    <w:rsid w:val="00CE034F"/>
    <w:rsid w:val="00CE09F4"/>
    <w:rsid w:val="00CE0B60"/>
    <w:rsid w:val="00CE128B"/>
    <w:rsid w:val="00CE1D64"/>
    <w:rsid w:val="00CE2983"/>
    <w:rsid w:val="00CE359C"/>
    <w:rsid w:val="00CE36B5"/>
    <w:rsid w:val="00CE39D0"/>
    <w:rsid w:val="00CE4A02"/>
    <w:rsid w:val="00CE4B01"/>
    <w:rsid w:val="00CE53EA"/>
    <w:rsid w:val="00CE5871"/>
    <w:rsid w:val="00CE693C"/>
    <w:rsid w:val="00CE6AE4"/>
    <w:rsid w:val="00CE6FA2"/>
    <w:rsid w:val="00CF013A"/>
    <w:rsid w:val="00CF05CD"/>
    <w:rsid w:val="00CF0D7C"/>
    <w:rsid w:val="00CF0E08"/>
    <w:rsid w:val="00CF1D88"/>
    <w:rsid w:val="00CF204D"/>
    <w:rsid w:val="00CF320A"/>
    <w:rsid w:val="00CF5341"/>
    <w:rsid w:val="00CF55CB"/>
    <w:rsid w:val="00CF6682"/>
    <w:rsid w:val="00CF74D6"/>
    <w:rsid w:val="00D005EE"/>
    <w:rsid w:val="00D006D7"/>
    <w:rsid w:val="00D01917"/>
    <w:rsid w:val="00D027F5"/>
    <w:rsid w:val="00D02B48"/>
    <w:rsid w:val="00D030BE"/>
    <w:rsid w:val="00D0340C"/>
    <w:rsid w:val="00D036DD"/>
    <w:rsid w:val="00D0477E"/>
    <w:rsid w:val="00D04C8B"/>
    <w:rsid w:val="00D04E57"/>
    <w:rsid w:val="00D04F94"/>
    <w:rsid w:val="00D055EE"/>
    <w:rsid w:val="00D05DEB"/>
    <w:rsid w:val="00D060EC"/>
    <w:rsid w:val="00D0719B"/>
    <w:rsid w:val="00D10870"/>
    <w:rsid w:val="00D112B8"/>
    <w:rsid w:val="00D115B8"/>
    <w:rsid w:val="00D116F5"/>
    <w:rsid w:val="00D11FC1"/>
    <w:rsid w:val="00D12641"/>
    <w:rsid w:val="00D12926"/>
    <w:rsid w:val="00D12D63"/>
    <w:rsid w:val="00D13067"/>
    <w:rsid w:val="00D133AD"/>
    <w:rsid w:val="00D1363B"/>
    <w:rsid w:val="00D14078"/>
    <w:rsid w:val="00D1446E"/>
    <w:rsid w:val="00D14FF7"/>
    <w:rsid w:val="00D15573"/>
    <w:rsid w:val="00D15D76"/>
    <w:rsid w:val="00D168E0"/>
    <w:rsid w:val="00D1704A"/>
    <w:rsid w:val="00D17588"/>
    <w:rsid w:val="00D1777D"/>
    <w:rsid w:val="00D17DF0"/>
    <w:rsid w:val="00D211BA"/>
    <w:rsid w:val="00D211D6"/>
    <w:rsid w:val="00D21D5F"/>
    <w:rsid w:val="00D21E6E"/>
    <w:rsid w:val="00D21EF2"/>
    <w:rsid w:val="00D2259E"/>
    <w:rsid w:val="00D22704"/>
    <w:rsid w:val="00D22891"/>
    <w:rsid w:val="00D23D85"/>
    <w:rsid w:val="00D23F98"/>
    <w:rsid w:val="00D24BBE"/>
    <w:rsid w:val="00D24F5D"/>
    <w:rsid w:val="00D255D4"/>
    <w:rsid w:val="00D25FDD"/>
    <w:rsid w:val="00D265CA"/>
    <w:rsid w:val="00D300E3"/>
    <w:rsid w:val="00D30243"/>
    <w:rsid w:val="00D303AF"/>
    <w:rsid w:val="00D30E78"/>
    <w:rsid w:val="00D31137"/>
    <w:rsid w:val="00D322F8"/>
    <w:rsid w:val="00D323AB"/>
    <w:rsid w:val="00D323FB"/>
    <w:rsid w:val="00D327B3"/>
    <w:rsid w:val="00D32842"/>
    <w:rsid w:val="00D32BEE"/>
    <w:rsid w:val="00D336ED"/>
    <w:rsid w:val="00D339A9"/>
    <w:rsid w:val="00D33AB7"/>
    <w:rsid w:val="00D33C2D"/>
    <w:rsid w:val="00D34155"/>
    <w:rsid w:val="00D358C0"/>
    <w:rsid w:val="00D36239"/>
    <w:rsid w:val="00D367F1"/>
    <w:rsid w:val="00D372B9"/>
    <w:rsid w:val="00D40541"/>
    <w:rsid w:val="00D41180"/>
    <w:rsid w:val="00D41D44"/>
    <w:rsid w:val="00D42168"/>
    <w:rsid w:val="00D42246"/>
    <w:rsid w:val="00D4250B"/>
    <w:rsid w:val="00D4250D"/>
    <w:rsid w:val="00D42993"/>
    <w:rsid w:val="00D42E5E"/>
    <w:rsid w:val="00D43438"/>
    <w:rsid w:val="00D43577"/>
    <w:rsid w:val="00D4390A"/>
    <w:rsid w:val="00D442B5"/>
    <w:rsid w:val="00D44A0B"/>
    <w:rsid w:val="00D454B6"/>
    <w:rsid w:val="00D454C2"/>
    <w:rsid w:val="00D45D9B"/>
    <w:rsid w:val="00D45DD9"/>
    <w:rsid w:val="00D46581"/>
    <w:rsid w:val="00D4684E"/>
    <w:rsid w:val="00D469C9"/>
    <w:rsid w:val="00D47860"/>
    <w:rsid w:val="00D50E68"/>
    <w:rsid w:val="00D514C2"/>
    <w:rsid w:val="00D51B8F"/>
    <w:rsid w:val="00D52E45"/>
    <w:rsid w:val="00D53CEE"/>
    <w:rsid w:val="00D5472D"/>
    <w:rsid w:val="00D54C91"/>
    <w:rsid w:val="00D556F8"/>
    <w:rsid w:val="00D5625E"/>
    <w:rsid w:val="00D56988"/>
    <w:rsid w:val="00D56FA0"/>
    <w:rsid w:val="00D57336"/>
    <w:rsid w:val="00D5760F"/>
    <w:rsid w:val="00D57898"/>
    <w:rsid w:val="00D578D6"/>
    <w:rsid w:val="00D57AF8"/>
    <w:rsid w:val="00D6023F"/>
    <w:rsid w:val="00D604A1"/>
    <w:rsid w:val="00D60D79"/>
    <w:rsid w:val="00D617BE"/>
    <w:rsid w:val="00D61FFB"/>
    <w:rsid w:val="00D62A07"/>
    <w:rsid w:val="00D62F29"/>
    <w:rsid w:val="00D635FE"/>
    <w:rsid w:val="00D63A8B"/>
    <w:rsid w:val="00D63BD9"/>
    <w:rsid w:val="00D63C46"/>
    <w:rsid w:val="00D641F4"/>
    <w:rsid w:val="00D656D6"/>
    <w:rsid w:val="00D65CAF"/>
    <w:rsid w:val="00D66438"/>
    <w:rsid w:val="00D66E13"/>
    <w:rsid w:val="00D67439"/>
    <w:rsid w:val="00D67B7D"/>
    <w:rsid w:val="00D70151"/>
    <w:rsid w:val="00D70288"/>
    <w:rsid w:val="00D71023"/>
    <w:rsid w:val="00D71A57"/>
    <w:rsid w:val="00D71B6F"/>
    <w:rsid w:val="00D7216E"/>
    <w:rsid w:val="00D72C34"/>
    <w:rsid w:val="00D732CA"/>
    <w:rsid w:val="00D7330F"/>
    <w:rsid w:val="00D74049"/>
    <w:rsid w:val="00D74D50"/>
    <w:rsid w:val="00D75735"/>
    <w:rsid w:val="00D758C1"/>
    <w:rsid w:val="00D75928"/>
    <w:rsid w:val="00D75BED"/>
    <w:rsid w:val="00D768B6"/>
    <w:rsid w:val="00D773DE"/>
    <w:rsid w:val="00D7789F"/>
    <w:rsid w:val="00D8090F"/>
    <w:rsid w:val="00D81108"/>
    <w:rsid w:val="00D81DE4"/>
    <w:rsid w:val="00D81E5A"/>
    <w:rsid w:val="00D8297D"/>
    <w:rsid w:val="00D82DBC"/>
    <w:rsid w:val="00D82DF9"/>
    <w:rsid w:val="00D82E2B"/>
    <w:rsid w:val="00D8399B"/>
    <w:rsid w:val="00D83E19"/>
    <w:rsid w:val="00D84CA8"/>
    <w:rsid w:val="00D867C9"/>
    <w:rsid w:val="00D87777"/>
    <w:rsid w:val="00D8796B"/>
    <w:rsid w:val="00D905B6"/>
    <w:rsid w:val="00D9096A"/>
    <w:rsid w:val="00D90F33"/>
    <w:rsid w:val="00D91B30"/>
    <w:rsid w:val="00D925BC"/>
    <w:rsid w:val="00D92633"/>
    <w:rsid w:val="00D93086"/>
    <w:rsid w:val="00D930E8"/>
    <w:rsid w:val="00D930F4"/>
    <w:rsid w:val="00D9329E"/>
    <w:rsid w:val="00D939A6"/>
    <w:rsid w:val="00D9440D"/>
    <w:rsid w:val="00D94911"/>
    <w:rsid w:val="00D94F0B"/>
    <w:rsid w:val="00D95C5D"/>
    <w:rsid w:val="00D9629D"/>
    <w:rsid w:val="00D9673E"/>
    <w:rsid w:val="00D96A9C"/>
    <w:rsid w:val="00D96CD7"/>
    <w:rsid w:val="00D970BB"/>
    <w:rsid w:val="00DA034E"/>
    <w:rsid w:val="00DA152C"/>
    <w:rsid w:val="00DA21E2"/>
    <w:rsid w:val="00DA253A"/>
    <w:rsid w:val="00DA2602"/>
    <w:rsid w:val="00DA2604"/>
    <w:rsid w:val="00DA38DF"/>
    <w:rsid w:val="00DA41B7"/>
    <w:rsid w:val="00DA457A"/>
    <w:rsid w:val="00DA5391"/>
    <w:rsid w:val="00DA54D6"/>
    <w:rsid w:val="00DA561A"/>
    <w:rsid w:val="00DA636E"/>
    <w:rsid w:val="00DA6589"/>
    <w:rsid w:val="00DA7DB7"/>
    <w:rsid w:val="00DB0B39"/>
    <w:rsid w:val="00DB1B6D"/>
    <w:rsid w:val="00DB20C9"/>
    <w:rsid w:val="00DB2D03"/>
    <w:rsid w:val="00DB355B"/>
    <w:rsid w:val="00DB366C"/>
    <w:rsid w:val="00DB3C09"/>
    <w:rsid w:val="00DB4176"/>
    <w:rsid w:val="00DB4592"/>
    <w:rsid w:val="00DB4AC7"/>
    <w:rsid w:val="00DB59AB"/>
    <w:rsid w:val="00DB5D32"/>
    <w:rsid w:val="00DB60E7"/>
    <w:rsid w:val="00DB682A"/>
    <w:rsid w:val="00DB6AA5"/>
    <w:rsid w:val="00DB6BBE"/>
    <w:rsid w:val="00DB6BD7"/>
    <w:rsid w:val="00DB6F43"/>
    <w:rsid w:val="00DB7121"/>
    <w:rsid w:val="00DB727A"/>
    <w:rsid w:val="00DB7AAD"/>
    <w:rsid w:val="00DC049D"/>
    <w:rsid w:val="00DC0996"/>
    <w:rsid w:val="00DC0D60"/>
    <w:rsid w:val="00DC13A6"/>
    <w:rsid w:val="00DC255F"/>
    <w:rsid w:val="00DC2985"/>
    <w:rsid w:val="00DC2AC8"/>
    <w:rsid w:val="00DC3165"/>
    <w:rsid w:val="00DC367C"/>
    <w:rsid w:val="00DC3E41"/>
    <w:rsid w:val="00DC3E9D"/>
    <w:rsid w:val="00DC5FFA"/>
    <w:rsid w:val="00DC6247"/>
    <w:rsid w:val="00DC6513"/>
    <w:rsid w:val="00DC77AF"/>
    <w:rsid w:val="00DD051B"/>
    <w:rsid w:val="00DD05CF"/>
    <w:rsid w:val="00DD18B5"/>
    <w:rsid w:val="00DD2094"/>
    <w:rsid w:val="00DD2447"/>
    <w:rsid w:val="00DD2782"/>
    <w:rsid w:val="00DD2962"/>
    <w:rsid w:val="00DD2B0F"/>
    <w:rsid w:val="00DD31E2"/>
    <w:rsid w:val="00DD3403"/>
    <w:rsid w:val="00DD3423"/>
    <w:rsid w:val="00DD50FD"/>
    <w:rsid w:val="00DD51AD"/>
    <w:rsid w:val="00DD53BA"/>
    <w:rsid w:val="00DD5717"/>
    <w:rsid w:val="00DD5D8A"/>
    <w:rsid w:val="00DD60F9"/>
    <w:rsid w:val="00DD6215"/>
    <w:rsid w:val="00DD763C"/>
    <w:rsid w:val="00DD7783"/>
    <w:rsid w:val="00DD77EB"/>
    <w:rsid w:val="00DD786B"/>
    <w:rsid w:val="00DD7CC4"/>
    <w:rsid w:val="00DDFF2B"/>
    <w:rsid w:val="00DE01DA"/>
    <w:rsid w:val="00DE0791"/>
    <w:rsid w:val="00DE0795"/>
    <w:rsid w:val="00DE0B9A"/>
    <w:rsid w:val="00DE1AF1"/>
    <w:rsid w:val="00DE2138"/>
    <w:rsid w:val="00DE2635"/>
    <w:rsid w:val="00DE2B55"/>
    <w:rsid w:val="00DE2F0D"/>
    <w:rsid w:val="00DE3958"/>
    <w:rsid w:val="00DE3993"/>
    <w:rsid w:val="00DE461E"/>
    <w:rsid w:val="00DE4AC1"/>
    <w:rsid w:val="00DE4C10"/>
    <w:rsid w:val="00DE4EA9"/>
    <w:rsid w:val="00DE5317"/>
    <w:rsid w:val="00DE5329"/>
    <w:rsid w:val="00DE60A5"/>
    <w:rsid w:val="00DF07BF"/>
    <w:rsid w:val="00DF0906"/>
    <w:rsid w:val="00DF0CF5"/>
    <w:rsid w:val="00DF1241"/>
    <w:rsid w:val="00DF1A98"/>
    <w:rsid w:val="00DF2B37"/>
    <w:rsid w:val="00DF4494"/>
    <w:rsid w:val="00DF5402"/>
    <w:rsid w:val="00DF5714"/>
    <w:rsid w:val="00DF59E6"/>
    <w:rsid w:val="00DF5B1C"/>
    <w:rsid w:val="00DF5B30"/>
    <w:rsid w:val="00DF5C61"/>
    <w:rsid w:val="00DF6367"/>
    <w:rsid w:val="00DF7391"/>
    <w:rsid w:val="00E01139"/>
    <w:rsid w:val="00E01197"/>
    <w:rsid w:val="00E0133A"/>
    <w:rsid w:val="00E033E4"/>
    <w:rsid w:val="00E034BF"/>
    <w:rsid w:val="00E037EE"/>
    <w:rsid w:val="00E03831"/>
    <w:rsid w:val="00E043D8"/>
    <w:rsid w:val="00E047C3"/>
    <w:rsid w:val="00E04C2F"/>
    <w:rsid w:val="00E04E50"/>
    <w:rsid w:val="00E04FCE"/>
    <w:rsid w:val="00E05629"/>
    <w:rsid w:val="00E06DC4"/>
    <w:rsid w:val="00E07311"/>
    <w:rsid w:val="00E07AB2"/>
    <w:rsid w:val="00E07BC1"/>
    <w:rsid w:val="00E10D09"/>
    <w:rsid w:val="00E10EB3"/>
    <w:rsid w:val="00E11D30"/>
    <w:rsid w:val="00E1201A"/>
    <w:rsid w:val="00E12959"/>
    <w:rsid w:val="00E13506"/>
    <w:rsid w:val="00E14790"/>
    <w:rsid w:val="00E14B2B"/>
    <w:rsid w:val="00E15272"/>
    <w:rsid w:val="00E15B5B"/>
    <w:rsid w:val="00E15F17"/>
    <w:rsid w:val="00E160A9"/>
    <w:rsid w:val="00E16AF6"/>
    <w:rsid w:val="00E16CC8"/>
    <w:rsid w:val="00E1795C"/>
    <w:rsid w:val="00E20370"/>
    <w:rsid w:val="00E21226"/>
    <w:rsid w:val="00E22113"/>
    <w:rsid w:val="00E2222C"/>
    <w:rsid w:val="00E22409"/>
    <w:rsid w:val="00E2321F"/>
    <w:rsid w:val="00E237BE"/>
    <w:rsid w:val="00E23A81"/>
    <w:rsid w:val="00E23B22"/>
    <w:rsid w:val="00E23BB8"/>
    <w:rsid w:val="00E2408F"/>
    <w:rsid w:val="00E2418C"/>
    <w:rsid w:val="00E246B3"/>
    <w:rsid w:val="00E246E0"/>
    <w:rsid w:val="00E247DD"/>
    <w:rsid w:val="00E249AD"/>
    <w:rsid w:val="00E24E8D"/>
    <w:rsid w:val="00E25A36"/>
    <w:rsid w:val="00E25C90"/>
    <w:rsid w:val="00E25DCD"/>
    <w:rsid w:val="00E27209"/>
    <w:rsid w:val="00E2788D"/>
    <w:rsid w:val="00E279DF"/>
    <w:rsid w:val="00E27F04"/>
    <w:rsid w:val="00E300F7"/>
    <w:rsid w:val="00E3077E"/>
    <w:rsid w:val="00E3262A"/>
    <w:rsid w:val="00E3262B"/>
    <w:rsid w:val="00E32E94"/>
    <w:rsid w:val="00E33FD5"/>
    <w:rsid w:val="00E3448D"/>
    <w:rsid w:val="00E34613"/>
    <w:rsid w:val="00E34C18"/>
    <w:rsid w:val="00E35109"/>
    <w:rsid w:val="00E35167"/>
    <w:rsid w:val="00E352BE"/>
    <w:rsid w:val="00E35D26"/>
    <w:rsid w:val="00E35EE5"/>
    <w:rsid w:val="00E369B2"/>
    <w:rsid w:val="00E36CC5"/>
    <w:rsid w:val="00E37BDF"/>
    <w:rsid w:val="00E4022D"/>
    <w:rsid w:val="00E40891"/>
    <w:rsid w:val="00E41194"/>
    <w:rsid w:val="00E4121F"/>
    <w:rsid w:val="00E4182D"/>
    <w:rsid w:val="00E42B18"/>
    <w:rsid w:val="00E43217"/>
    <w:rsid w:val="00E433B2"/>
    <w:rsid w:val="00E43456"/>
    <w:rsid w:val="00E440D8"/>
    <w:rsid w:val="00E44F3B"/>
    <w:rsid w:val="00E4563C"/>
    <w:rsid w:val="00E45D83"/>
    <w:rsid w:val="00E45FAA"/>
    <w:rsid w:val="00E4604C"/>
    <w:rsid w:val="00E469CB"/>
    <w:rsid w:val="00E47A11"/>
    <w:rsid w:val="00E47AA7"/>
    <w:rsid w:val="00E50639"/>
    <w:rsid w:val="00E509F5"/>
    <w:rsid w:val="00E51ABE"/>
    <w:rsid w:val="00E52621"/>
    <w:rsid w:val="00E52897"/>
    <w:rsid w:val="00E532B0"/>
    <w:rsid w:val="00E53EA3"/>
    <w:rsid w:val="00E5461C"/>
    <w:rsid w:val="00E552A1"/>
    <w:rsid w:val="00E555A1"/>
    <w:rsid w:val="00E56795"/>
    <w:rsid w:val="00E56E4A"/>
    <w:rsid w:val="00E56FCF"/>
    <w:rsid w:val="00E572CF"/>
    <w:rsid w:val="00E572F7"/>
    <w:rsid w:val="00E57A42"/>
    <w:rsid w:val="00E57B0D"/>
    <w:rsid w:val="00E57E5E"/>
    <w:rsid w:val="00E60694"/>
    <w:rsid w:val="00E60712"/>
    <w:rsid w:val="00E608BA"/>
    <w:rsid w:val="00E60DBC"/>
    <w:rsid w:val="00E60E9B"/>
    <w:rsid w:val="00E61604"/>
    <w:rsid w:val="00E622CC"/>
    <w:rsid w:val="00E6273F"/>
    <w:rsid w:val="00E62AE2"/>
    <w:rsid w:val="00E633BD"/>
    <w:rsid w:val="00E63CDB"/>
    <w:rsid w:val="00E64805"/>
    <w:rsid w:val="00E64CD3"/>
    <w:rsid w:val="00E652F1"/>
    <w:rsid w:val="00E65D65"/>
    <w:rsid w:val="00E662D1"/>
    <w:rsid w:val="00E67174"/>
    <w:rsid w:val="00E67677"/>
    <w:rsid w:val="00E677BD"/>
    <w:rsid w:val="00E70DB6"/>
    <w:rsid w:val="00E70DF4"/>
    <w:rsid w:val="00E712EE"/>
    <w:rsid w:val="00E713A1"/>
    <w:rsid w:val="00E71E68"/>
    <w:rsid w:val="00E722D1"/>
    <w:rsid w:val="00E73C53"/>
    <w:rsid w:val="00E73D75"/>
    <w:rsid w:val="00E741E4"/>
    <w:rsid w:val="00E74C15"/>
    <w:rsid w:val="00E75397"/>
    <w:rsid w:val="00E753A1"/>
    <w:rsid w:val="00E753F4"/>
    <w:rsid w:val="00E76D04"/>
    <w:rsid w:val="00E77989"/>
    <w:rsid w:val="00E81018"/>
    <w:rsid w:val="00E8146E"/>
    <w:rsid w:val="00E81F72"/>
    <w:rsid w:val="00E8208C"/>
    <w:rsid w:val="00E82E2E"/>
    <w:rsid w:val="00E82E50"/>
    <w:rsid w:val="00E83340"/>
    <w:rsid w:val="00E83B8B"/>
    <w:rsid w:val="00E83FC8"/>
    <w:rsid w:val="00E84A40"/>
    <w:rsid w:val="00E84EE2"/>
    <w:rsid w:val="00E86071"/>
    <w:rsid w:val="00E86214"/>
    <w:rsid w:val="00E863D1"/>
    <w:rsid w:val="00E8664E"/>
    <w:rsid w:val="00E86BE6"/>
    <w:rsid w:val="00E87E1B"/>
    <w:rsid w:val="00E87ED9"/>
    <w:rsid w:val="00E90824"/>
    <w:rsid w:val="00E91721"/>
    <w:rsid w:val="00E91E0D"/>
    <w:rsid w:val="00E91E16"/>
    <w:rsid w:val="00E927E7"/>
    <w:rsid w:val="00E92BF1"/>
    <w:rsid w:val="00E92C8A"/>
    <w:rsid w:val="00E9337C"/>
    <w:rsid w:val="00E93393"/>
    <w:rsid w:val="00E93B84"/>
    <w:rsid w:val="00E93D55"/>
    <w:rsid w:val="00E93E20"/>
    <w:rsid w:val="00E93F12"/>
    <w:rsid w:val="00E94B79"/>
    <w:rsid w:val="00E95950"/>
    <w:rsid w:val="00E95B04"/>
    <w:rsid w:val="00E95F90"/>
    <w:rsid w:val="00E961D9"/>
    <w:rsid w:val="00E96216"/>
    <w:rsid w:val="00E9624C"/>
    <w:rsid w:val="00E964D7"/>
    <w:rsid w:val="00E96E15"/>
    <w:rsid w:val="00E97C9F"/>
    <w:rsid w:val="00EA06F6"/>
    <w:rsid w:val="00EA0E01"/>
    <w:rsid w:val="00EA0FC5"/>
    <w:rsid w:val="00EA1185"/>
    <w:rsid w:val="00EA14B6"/>
    <w:rsid w:val="00EA1FA3"/>
    <w:rsid w:val="00EA2830"/>
    <w:rsid w:val="00EA2E8E"/>
    <w:rsid w:val="00EA309B"/>
    <w:rsid w:val="00EA3B71"/>
    <w:rsid w:val="00EA40D6"/>
    <w:rsid w:val="00EA460E"/>
    <w:rsid w:val="00EA48FF"/>
    <w:rsid w:val="00EA4F69"/>
    <w:rsid w:val="00EA5941"/>
    <w:rsid w:val="00EA594B"/>
    <w:rsid w:val="00EA5C1D"/>
    <w:rsid w:val="00EA68AE"/>
    <w:rsid w:val="00EA6B0F"/>
    <w:rsid w:val="00EA78C5"/>
    <w:rsid w:val="00EB02D2"/>
    <w:rsid w:val="00EB1B05"/>
    <w:rsid w:val="00EB2162"/>
    <w:rsid w:val="00EB2E77"/>
    <w:rsid w:val="00EB3140"/>
    <w:rsid w:val="00EB34ED"/>
    <w:rsid w:val="00EB3DB2"/>
    <w:rsid w:val="00EB426D"/>
    <w:rsid w:val="00EB4601"/>
    <w:rsid w:val="00EB49B0"/>
    <w:rsid w:val="00EB5478"/>
    <w:rsid w:val="00EB5EF0"/>
    <w:rsid w:val="00EB63FC"/>
    <w:rsid w:val="00EB6B67"/>
    <w:rsid w:val="00EB6D70"/>
    <w:rsid w:val="00EB7998"/>
    <w:rsid w:val="00EB7B12"/>
    <w:rsid w:val="00EB7EE4"/>
    <w:rsid w:val="00EB7FFA"/>
    <w:rsid w:val="00EC06E8"/>
    <w:rsid w:val="00EC0B4B"/>
    <w:rsid w:val="00EC1972"/>
    <w:rsid w:val="00EC1A71"/>
    <w:rsid w:val="00EC276E"/>
    <w:rsid w:val="00EC2B1F"/>
    <w:rsid w:val="00EC3291"/>
    <w:rsid w:val="00EC3674"/>
    <w:rsid w:val="00EC3718"/>
    <w:rsid w:val="00EC3C09"/>
    <w:rsid w:val="00EC3D6B"/>
    <w:rsid w:val="00EC42C4"/>
    <w:rsid w:val="00EC44EF"/>
    <w:rsid w:val="00EC4AB4"/>
    <w:rsid w:val="00EC4C42"/>
    <w:rsid w:val="00EC5168"/>
    <w:rsid w:val="00EC5312"/>
    <w:rsid w:val="00EC5A5D"/>
    <w:rsid w:val="00EC606F"/>
    <w:rsid w:val="00EC6228"/>
    <w:rsid w:val="00EC6F3D"/>
    <w:rsid w:val="00EC71E5"/>
    <w:rsid w:val="00EC7CF3"/>
    <w:rsid w:val="00EC7E72"/>
    <w:rsid w:val="00EC7FD2"/>
    <w:rsid w:val="00ED0E2A"/>
    <w:rsid w:val="00ED0E6D"/>
    <w:rsid w:val="00ED0F1C"/>
    <w:rsid w:val="00ED12E0"/>
    <w:rsid w:val="00ED1B57"/>
    <w:rsid w:val="00ED2234"/>
    <w:rsid w:val="00ED224D"/>
    <w:rsid w:val="00ED232E"/>
    <w:rsid w:val="00ED3158"/>
    <w:rsid w:val="00ED3BA9"/>
    <w:rsid w:val="00ED3EE8"/>
    <w:rsid w:val="00ED41ED"/>
    <w:rsid w:val="00ED4BC3"/>
    <w:rsid w:val="00ED4C7F"/>
    <w:rsid w:val="00ED4FDC"/>
    <w:rsid w:val="00ED564B"/>
    <w:rsid w:val="00ED5E25"/>
    <w:rsid w:val="00ED5F34"/>
    <w:rsid w:val="00ED5F91"/>
    <w:rsid w:val="00ED5FB8"/>
    <w:rsid w:val="00ED626D"/>
    <w:rsid w:val="00ED64F2"/>
    <w:rsid w:val="00ED68CB"/>
    <w:rsid w:val="00ED6B11"/>
    <w:rsid w:val="00ED6B4E"/>
    <w:rsid w:val="00ED6DD0"/>
    <w:rsid w:val="00ED71D4"/>
    <w:rsid w:val="00ED7317"/>
    <w:rsid w:val="00ED7B58"/>
    <w:rsid w:val="00EE0429"/>
    <w:rsid w:val="00EE075F"/>
    <w:rsid w:val="00EE15DE"/>
    <w:rsid w:val="00EE29C9"/>
    <w:rsid w:val="00EE2EA9"/>
    <w:rsid w:val="00EE32D3"/>
    <w:rsid w:val="00EE3549"/>
    <w:rsid w:val="00EE3556"/>
    <w:rsid w:val="00EE3D22"/>
    <w:rsid w:val="00EE3DBF"/>
    <w:rsid w:val="00EE3E15"/>
    <w:rsid w:val="00EE4711"/>
    <w:rsid w:val="00EE488F"/>
    <w:rsid w:val="00EE4922"/>
    <w:rsid w:val="00EE6184"/>
    <w:rsid w:val="00EE6DCC"/>
    <w:rsid w:val="00EE6FC4"/>
    <w:rsid w:val="00EE7537"/>
    <w:rsid w:val="00EE7CAB"/>
    <w:rsid w:val="00EE7E7A"/>
    <w:rsid w:val="00EE7F38"/>
    <w:rsid w:val="00EF0094"/>
    <w:rsid w:val="00EF0745"/>
    <w:rsid w:val="00EF09FE"/>
    <w:rsid w:val="00EF0C35"/>
    <w:rsid w:val="00EF158E"/>
    <w:rsid w:val="00EF1815"/>
    <w:rsid w:val="00EF1A7A"/>
    <w:rsid w:val="00EF208B"/>
    <w:rsid w:val="00EF26B0"/>
    <w:rsid w:val="00EF2F00"/>
    <w:rsid w:val="00EF3C8F"/>
    <w:rsid w:val="00EF4408"/>
    <w:rsid w:val="00EF4D97"/>
    <w:rsid w:val="00EF4E72"/>
    <w:rsid w:val="00EF5397"/>
    <w:rsid w:val="00EF5750"/>
    <w:rsid w:val="00EF7336"/>
    <w:rsid w:val="00EF760E"/>
    <w:rsid w:val="00F00182"/>
    <w:rsid w:val="00F0024A"/>
    <w:rsid w:val="00F0101C"/>
    <w:rsid w:val="00F01247"/>
    <w:rsid w:val="00F0206E"/>
    <w:rsid w:val="00F021B0"/>
    <w:rsid w:val="00F0221B"/>
    <w:rsid w:val="00F024E3"/>
    <w:rsid w:val="00F02626"/>
    <w:rsid w:val="00F02990"/>
    <w:rsid w:val="00F02CD0"/>
    <w:rsid w:val="00F0419D"/>
    <w:rsid w:val="00F04E39"/>
    <w:rsid w:val="00F05F58"/>
    <w:rsid w:val="00F0650C"/>
    <w:rsid w:val="00F065EF"/>
    <w:rsid w:val="00F06982"/>
    <w:rsid w:val="00F06F9F"/>
    <w:rsid w:val="00F07332"/>
    <w:rsid w:val="00F101B3"/>
    <w:rsid w:val="00F10DB1"/>
    <w:rsid w:val="00F11735"/>
    <w:rsid w:val="00F1177C"/>
    <w:rsid w:val="00F11A14"/>
    <w:rsid w:val="00F121C8"/>
    <w:rsid w:val="00F130C0"/>
    <w:rsid w:val="00F1314B"/>
    <w:rsid w:val="00F1342D"/>
    <w:rsid w:val="00F1345F"/>
    <w:rsid w:val="00F13957"/>
    <w:rsid w:val="00F15414"/>
    <w:rsid w:val="00F16E7A"/>
    <w:rsid w:val="00F17342"/>
    <w:rsid w:val="00F17347"/>
    <w:rsid w:val="00F17779"/>
    <w:rsid w:val="00F20375"/>
    <w:rsid w:val="00F20918"/>
    <w:rsid w:val="00F20AAF"/>
    <w:rsid w:val="00F20C98"/>
    <w:rsid w:val="00F20CAF"/>
    <w:rsid w:val="00F21882"/>
    <w:rsid w:val="00F21F0F"/>
    <w:rsid w:val="00F22237"/>
    <w:rsid w:val="00F2258F"/>
    <w:rsid w:val="00F23CAE"/>
    <w:rsid w:val="00F23DFB"/>
    <w:rsid w:val="00F242BB"/>
    <w:rsid w:val="00F24346"/>
    <w:rsid w:val="00F24E35"/>
    <w:rsid w:val="00F252D9"/>
    <w:rsid w:val="00F25705"/>
    <w:rsid w:val="00F26FF0"/>
    <w:rsid w:val="00F2768E"/>
    <w:rsid w:val="00F27762"/>
    <w:rsid w:val="00F27BA3"/>
    <w:rsid w:val="00F27DF2"/>
    <w:rsid w:val="00F27F8D"/>
    <w:rsid w:val="00F30618"/>
    <w:rsid w:val="00F30A96"/>
    <w:rsid w:val="00F316E3"/>
    <w:rsid w:val="00F31D34"/>
    <w:rsid w:val="00F31FB9"/>
    <w:rsid w:val="00F323AD"/>
    <w:rsid w:val="00F332D2"/>
    <w:rsid w:val="00F33380"/>
    <w:rsid w:val="00F33476"/>
    <w:rsid w:val="00F3386F"/>
    <w:rsid w:val="00F33B13"/>
    <w:rsid w:val="00F33B17"/>
    <w:rsid w:val="00F33BC1"/>
    <w:rsid w:val="00F33C3C"/>
    <w:rsid w:val="00F33E39"/>
    <w:rsid w:val="00F3491C"/>
    <w:rsid w:val="00F34FDA"/>
    <w:rsid w:val="00F36771"/>
    <w:rsid w:val="00F369D8"/>
    <w:rsid w:val="00F37243"/>
    <w:rsid w:val="00F37568"/>
    <w:rsid w:val="00F377D0"/>
    <w:rsid w:val="00F37A84"/>
    <w:rsid w:val="00F37EEF"/>
    <w:rsid w:val="00F40733"/>
    <w:rsid w:val="00F40985"/>
    <w:rsid w:val="00F40BB7"/>
    <w:rsid w:val="00F4109F"/>
    <w:rsid w:val="00F41430"/>
    <w:rsid w:val="00F4164F"/>
    <w:rsid w:val="00F41828"/>
    <w:rsid w:val="00F4265A"/>
    <w:rsid w:val="00F42E38"/>
    <w:rsid w:val="00F42F84"/>
    <w:rsid w:val="00F430E4"/>
    <w:rsid w:val="00F435B8"/>
    <w:rsid w:val="00F437CE"/>
    <w:rsid w:val="00F44CE3"/>
    <w:rsid w:val="00F45988"/>
    <w:rsid w:val="00F45D4D"/>
    <w:rsid w:val="00F45DD1"/>
    <w:rsid w:val="00F500B7"/>
    <w:rsid w:val="00F509EA"/>
    <w:rsid w:val="00F50B03"/>
    <w:rsid w:val="00F510A9"/>
    <w:rsid w:val="00F51295"/>
    <w:rsid w:val="00F51902"/>
    <w:rsid w:val="00F52A5D"/>
    <w:rsid w:val="00F52C74"/>
    <w:rsid w:val="00F52CA7"/>
    <w:rsid w:val="00F53377"/>
    <w:rsid w:val="00F53F3F"/>
    <w:rsid w:val="00F563D6"/>
    <w:rsid w:val="00F56D6A"/>
    <w:rsid w:val="00F579FF"/>
    <w:rsid w:val="00F57C85"/>
    <w:rsid w:val="00F61176"/>
    <w:rsid w:val="00F61EE3"/>
    <w:rsid w:val="00F621E6"/>
    <w:rsid w:val="00F62229"/>
    <w:rsid w:val="00F6327F"/>
    <w:rsid w:val="00F635A9"/>
    <w:rsid w:val="00F63A28"/>
    <w:rsid w:val="00F63B8B"/>
    <w:rsid w:val="00F644D0"/>
    <w:rsid w:val="00F64AAA"/>
    <w:rsid w:val="00F6544E"/>
    <w:rsid w:val="00F65547"/>
    <w:rsid w:val="00F6567E"/>
    <w:rsid w:val="00F65AF8"/>
    <w:rsid w:val="00F663EF"/>
    <w:rsid w:val="00F6657B"/>
    <w:rsid w:val="00F66DD2"/>
    <w:rsid w:val="00F70085"/>
    <w:rsid w:val="00F701BC"/>
    <w:rsid w:val="00F70292"/>
    <w:rsid w:val="00F709F5"/>
    <w:rsid w:val="00F71845"/>
    <w:rsid w:val="00F72213"/>
    <w:rsid w:val="00F7313B"/>
    <w:rsid w:val="00F73507"/>
    <w:rsid w:val="00F7371F"/>
    <w:rsid w:val="00F73CBD"/>
    <w:rsid w:val="00F73D07"/>
    <w:rsid w:val="00F73D0D"/>
    <w:rsid w:val="00F73DF3"/>
    <w:rsid w:val="00F745BE"/>
    <w:rsid w:val="00F74F64"/>
    <w:rsid w:val="00F74FF0"/>
    <w:rsid w:val="00F75495"/>
    <w:rsid w:val="00F761F3"/>
    <w:rsid w:val="00F76CB1"/>
    <w:rsid w:val="00F77DC4"/>
    <w:rsid w:val="00F807DD"/>
    <w:rsid w:val="00F809EC"/>
    <w:rsid w:val="00F809F7"/>
    <w:rsid w:val="00F80F83"/>
    <w:rsid w:val="00F8103B"/>
    <w:rsid w:val="00F81A38"/>
    <w:rsid w:val="00F81C45"/>
    <w:rsid w:val="00F82854"/>
    <w:rsid w:val="00F83816"/>
    <w:rsid w:val="00F83E25"/>
    <w:rsid w:val="00F83F1D"/>
    <w:rsid w:val="00F84961"/>
    <w:rsid w:val="00F84BDF"/>
    <w:rsid w:val="00F84EE3"/>
    <w:rsid w:val="00F85133"/>
    <w:rsid w:val="00F8577F"/>
    <w:rsid w:val="00F85DB6"/>
    <w:rsid w:val="00F85FEF"/>
    <w:rsid w:val="00F865F9"/>
    <w:rsid w:val="00F867FC"/>
    <w:rsid w:val="00F870C7"/>
    <w:rsid w:val="00F8734E"/>
    <w:rsid w:val="00F87385"/>
    <w:rsid w:val="00F87BD8"/>
    <w:rsid w:val="00F87EED"/>
    <w:rsid w:val="00F90089"/>
    <w:rsid w:val="00F91E92"/>
    <w:rsid w:val="00F92506"/>
    <w:rsid w:val="00F9291E"/>
    <w:rsid w:val="00F92A1D"/>
    <w:rsid w:val="00F92ADB"/>
    <w:rsid w:val="00F94C4D"/>
    <w:rsid w:val="00F961B5"/>
    <w:rsid w:val="00F96B29"/>
    <w:rsid w:val="00F96B6A"/>
    <w:rsid w:val="00F96D2A"/>
    <w:rsid w:val="00F972D1"/>
    <w:rsid w:val="00F97401"/>
    <w:rsid w:val="00F9787B"/>
    <w:rsid w:val="00F979B7"/>
    <w:rsid w:val="00F979BA"/>
    <w:rsid w:val="00F97BEC"/>
    <w:rsid w:val="00F97E60"/>
    <w:rsid w:val="00FA09D3"/>
    <w:rsid w:val="00FA0E76"/>
    <w:rsid w:val="00FA0EBD"/>
    <w:rsid w:val="00FA2E73"/>
    <w:rsid w:val="00FA2F65"/>
    <w:rsid w:val="00FA4321"/>
    <w:rsid w:val="00FA4335"/>
    <w:rsid w:val="00FA4476"/>
    <w:rsid w:val="00FA54F8"/>
    <w:rsid w:val="00FA5999"/>
    <w:rsid w:val="00FA679A"/>
    <w:rsid w:val="00FA7282"/>
    <w:rsid w:val="00FA7B41"/>
    <w:rsid w:val="00FA7DE6"/>
    <w:rsid w:val="00FB032D"/>
    <w:rsid w:val="00FB0D83"/>
    <w:rsid w:val="00FB1229"/>
    <w:rsid w:val="00FB1240"/>
    <w:rsid w:val="00FB1456"/>
    <w:rsid w:val="00FB2E1C"/>
    <w:rsid w:val="00FB3170"/>
    <w:rsid w:val="00FB35A5"/>
    <w:rsid w:val="00FB3CBD"/>
    <w:rsid w:val="00FB4551"/>
    <w:rsid w:val="00FB4A20"/>
    <w:rsid w:val="00FB4A21"/>
    <w:rsid w:val="00FB51E0"/>
    <w:rsid w:val="00FB55AC"/>
    <w:rsid w:val="00FB57F8"/>
    <w:rsid w:val="00FB6C2D"/>
    <w:rsid w:val="00FB6E64"/>
    <w:rsid w:val="00FB71C7"/>
    <w:rsid w:val="00FC0204"/>
    <w:rsid w:val="00FC059C"/>
    <w:rsid w:val="00FC05A2"/>
    <w:rsid w:val="00FC185F"/>
    <w:rsid w:val="00FC18C0"/>
    <w:rsid w:val="00FC1E8B"/>
    <w:rsid w:val="00FC34DB"/>
    <w:rsid w:val="00FC3919"/>
    <w:rsid w:val="00FC39E7"/>
    <w:rsid w:val="00FC3AC1"/>
    <w:rsid w:val="00FC3C62"/>
    <w:rsid w:val="00FC43F7"/>
    <w:rsid w:val="00FC4414"/>
    <w:rsid w:val="00FC49A4"/>
    <w:rsid w:val="00FC4A87"/>
    <w:rsid w:val="00FC4B75"/>
    <w:rsid w:val="00FC4D7F"/>
    <w:rsid w:val="00FC5D6E"/>
    <w:rsid w:val="00FC5ED6"/>
    <w:rsid w:val="00FC68E1"/>
    <w:rsid w:val="00FC75D6"/>
    <w:rsid w:val="00FC75FE"/>
    <w:rsid w:val="00FC7636"/>
    <w:rsid w:val="00FC76F6"/>
    <w:rsid w:val="00FC7B47"/>
    <w:rsid w:val="00FC7D47"/>
    <w:rsid w:val="00FD1550"/>
    <w:rsid w:val="00FD17BD"/>
    <w:rsid w:val="00FD1BBC"/>
    <w:rsid w:val="00FD1BD6"/>
    <w:rsid w:val="00FD1E35"/>
    <w:rsid w:val="00FD251B"/>
    <w:rsid w:val="00FD2552"/>
    <w:rsid w:val="00FD26EF"/>
    <w:rsid w:val="00FD2A2D"/>
    <w:rsid w:val="00FD2C14"/>
    <w:rsid w:val="00FD38A3"/>
    <w:rsid w:val="00FD399F"/>
    <w:rsid w:val="00FD4344"/>
    <w:rsid w:val="00FD44F9"/>
    <w:rsid w:val="00FD4C2D"/>
    <w:rsid w:val="00FD5035"/>
    <w:rsid w:val="00FD51E7"/>
    <w:rsid w:val="00FD5427"/>
    <w:rsid w:val="00FD5626"/>
    <w:rsid w:val="00FD5B67"/>
    <w:rsid w:val="00FD61E9"/>
    <w:rsid w:val="00FD6329"/>
    <w:rsid w:val="00FD69D0"/>
    <w:rsid w:val="00FD77F5"/>
    <w:rsid w:val="00FE104C"/>
    <w:rsid w:val="00FE1358"/>
    <w:rsid w:val="00FE1589"/>
    <w:rsid w:val="00FE1B63"/>
    <w:rsid w:val="00FE1F70"/>
    <w:rsid w:val="00FE2513"/>
    <w:rsid w:val="00FE2B88"/>
    <w:rsid w:val="00FE2D7A"/>
    <w:rsid w:val="00FE2E8F"/>
    <w:rsid w:val="00FE325B"/>
    <w:rsid w:val="00FE373A"/>
    <w:rsid w:val="00FE492B"/>
    <w:rsid w:val="00FE565B"/>
    <w:rsid w:val="00FE69F6"/>
    <w:rsid w:val="00FE6BDC"/>
    <w:rsid w:val="00FE6E3E"/>
    <w:rsid w:val="00FE748D"/>
    <w:rsid w:val="00FE7705"/>
    <w:rsid w:val="00FE776D"/>
    <w:rsid w:val="00FE7C06"/>
    <w:rsid w:val="00FE7C60"/>
    <w:rsid w:val="00FF0EB8"/>
    <w:rsid w:val="00FF285A"/>
    <w:rsid w:val="00FF3279"/>
    <w:rsid w:val="00FF3412"/>
    <w:rsid w:val="00FF3D85"/>
    <w:rsid w:val="00FF4193"/>
    <w:rsid w:val="00FF4C84"/>
    <w:rsid w:val="00FF4ECA"/>
    <w:rsid w:val="00FF6754"/>
    <w:rsid w:val="00FF6E65"/>
    <w:rsid w:val="00FF7E31"/>
    <w:rsid w:val="012ACF1B"/>
    <w:rsid w:val="012C15D0"/>
    <w:rsid w:val="017D04D2"/>
    <w:rsid w:val="018A93AE"/>
    <w:rsid w:val="01B58E71"/>
    <w:rsid w:val="01CE9DD8"/>
    <w:rsid w:val="01FF37FB"/>
    <w:rsid w:val="020ABA2F"/>
    <w:rsid w:val="021B9311"/>
    <w:rsid w:val="0235F72A"/>
    <w:rsid w:val="02645D24"/>
    <w:rsid w:val="0273E0DB"/>
    <w:rsid w:val="02D2589E"/>
    <w:rsid w:val="02F993F1"/>
    <w:rsid w:val="02FB4B0D"/>
    <w:rsid w:val="030E7B07"/>
    <w:rsid w:val="03145E31"/>
    <w:rsid w:val="03420C59"/>
    <w:rsid w:val="0343762F"/>
    <w:rsid w:val="0348F896"/>
    <w:rsid w:val="03504370"/>
    <w:rsid w:val="0360DAE0"/>
    <w:rsid w:val="036BA6DB"/>
    <w:rsid w:val="03721B98"/>
    <w:rsid w:val="037CC85E"/>
    <w:rsid w:val="03AB8AF8"/>
    <w:rsid w:val="03DC1821"/>
    <w:rsid w:val="042A6100"/>
    <w:rsid w:val="04707F69"/>
    <w:rsid w:val="048C0534"/>
    <w:rsid w:val="04E34676"/>
    <w:rsid w:val="05077484"/>
    <w:rsid w:val="05784ECB"/>
    <w:rsid w:val="057E79AA"/>
    <w:rsid w:val="058018D2"/>
    <w:rsid w:val="05A59D56"/>
    <w:rsid w:val="05A6BC96"/>
    <w:rsid w:val="05E25655"/>
    <w:rsid w:val="06201B20"/>
    <w:rsid w:val="065855FA"/>
    <w:rsid w:val="066DFE12"/>
    <w:rsid w:val="06987BA2"/>
    <w:rsid w:val="06DC43A1"/>
    <w:rsid w:val="0744E2DF"/>
    <w:rsid w:val="0751C3E7"/>
    <w:rsid w:val="077EA3B5"/>
    <w:rsid w:val="07CAB88A"/>
    <w:rsid w:val="080F13E4"/>
    <w:rsid w:val="08A8E939"/>
    <w:rsid w:val="08B500B1"/>
    <w:rsid w:val="0942D943"/>
    <w:rsid w:val="099DECB5"/>
    <w:rsid w:val="09E65EBD"/>
    <w:rsid w:val="0A31965F"/>
    <w:rsid w:val="0A3656D6"/>
    <w:rsid w:val="0A37667F"/>
    <w:rsid w:val="0A4306D4"/>
    <w:rsid w:val="0A80470F"/>
    <w:rsid w:val="0A99A284"/>
    <w:rsid w:val="0AF6640E"/>
    <w:rsid w:val="0B622E55"/>
    <w:rsid w:val="0BA2EFBF"/>
    <w:rsid w:val="0BC8FB2D"/>
    <w:rsid w:val="0BE5314F"/>
    <w:rsid w:val="0BECF8A2"/>
    <w:rsid w:val="0C34DB6D"/>
    <w:rsid w:val="0C46875B"/>
    <w:rsid w:val="0C546B03"/>
    <w:rsid w:val="0DA059D2"/>
    <w:rsid w:val="0E0E1A33"/>
    <w:rsid w:val="0E2307DE"/>
    <w:rsid w:val="0E287BC3"/>
    <w:rsid w:val="0E73D6FC"/>
    <w:rsid w:val="0E986251"/>
    <w:rsid w:val="0EAFAAE4"/>
    <w:rsid w:val="0F724641"/>
    <w:rsid w:val="1019A84D"/>
    <w:rsid w:val="1059722E"/>
    <w:rsid w:val="10DE0A1F"/>
    <w:rsid w:val="10E6F647"/>
    <w:rsid w:val="114A30C1"/>
    <w:rsid w:val="115E5FDF"/>
    <w:rsid w:val="11A8228F"/>
    <w:rsid w:val="11B4D98E"/>
    <w:rsid w:val="11BCBB68"/>
    <w:rsid w:val="11E7E5E8"/>
    <w:rsid w:val="11E9520C"/>
    <w:rsid w:val="11F42016"/>
    <w:rsid w:val="11F456A6"/>
    <w:rsid w:val="120DA24D"/>
    <w:rsid w:val="121A5657"/>
    <w:rsid w:val="1232BAF9"/>
    <w:rsid w:val="1258533D"/>
    <w:rsid w:val="126B901F"/>
    <w:rsid w:val="127A2AEA"/>
    <w:rsid w:val="12931A17"/>
    <w:rsid w:val="12C21567"/>
    <w:rsid w:val="13317DAE"/>
    <w:rsid w:val="1358968D"/>
    <w:rsid w:val="14442D6F"/>
    <w:rsid w:val="144873BF"/>
    <w:rsid w:val="146248F2"/>
    <w:rsid w:val="146B246C"/>
    <w:rsid w:val="148B399F"/>
    <w:rsid w:val="14FE643F"/>
    <w:rsid w:val="150025C9"/>
    <w:rsid w:val="15264B9A"/>
    <w:rsid w:val="15516A78"/>
    <w:rsid w:val="1563A281"/>
    <w:rsid w:val="15D30481"/>
    <w:rsid w:val="1674BCE2"/>
    <w:rsid w:val="16C472E5"/>
    <w:rsid w:val="1726283F"/>
    <w:rsid w:val="17890370"/>
    <w:rsid w:val="17A7A2CA"/>
    <w:rsid w:val="1810151A"/>
    <w:rsid w:val="1869393B"/>
    <w:rsid w:val="188F6286"/>
    <w:rsid w:val="18C2A370"/>
    <w:rsid w:val="18CC59D1"/>
    <w:rsid w:val="19159E20"/>
    <w:rsid w:val="1940F6D2"/>
    <w:rsid w:val="195B38B7"/>
    <w:rsid w:val="19786B7A"/>
    <w:rsid w:val="19856DB4"/>
    <w:rsid w:val="19CB7569"/>
    <w:rsid w:val="1A14FCCE"/>
    <w:rsid w:val="1A325882"/>
    <w:rsid w:val="1A903566"/>
    <w:rsid w:val="1ACDD594"/>
    <w:rsid w:val="1B1B3F9B"/>
    <w:rsid w:val="1B759FD1"/>
    <w:rsid w:val="1C093069"/>
    <w:rsid w:val="1C69A5F5"/>
    <w:rsid w:val="1C8A456B"/>
    <w:rsid w:val="1C929262"/>
    <w:rsid w:val="1CD13D24"/>
    <w:rsid w:val="1CF57EDF"/>
    <w:rsid w:val="1D15C513"/>
    <w:rsid w:val="1D3A8E6E"/>
    <w:rsid w:val="1D4527A4"/>
    <w:rsid w:val="1D8259E0"/>
    <w:rsid w:val="1D9FA71F"/>
    <w:rsid w:val="1DABDC2F"/>
    <w:rsid w:val="1DBB36F9"/>
    <w:rsid w:val="1DC7996F"/>
    <w:rsid w:val="1DF07F2B"/>
    <w:rsid w:val="1E0A7155"/>
    <w:rsid w:val="1E369643"/>
    <w:rsid w:val="1E643012"/>
    <w:rsid w:val="1E7258A8"/>
    <w:rsid w:val="1E9F2372"/>
    <w:rsid w:val="1EA0B38A"/>
    <w:rsid w:val="1EC201A6"/>
    <w:rsid w:val="1ED319F4"/>
    <w:rsid w:val="1F119902"/>
    <w:rsid w:val="1F437F99"/>
    <w:rsid w:val="1F501B26"/>
    <w:rsid w:val="1FB1C38B"/>
    <w:rsid w:val="20045678"/>
    <w:rsid w:val="205581B2"/>
    <w:rsid w:val="206B0E71"/>
    <w:rsid w:val="20AB3688"/>
    <w:rsid w:val="20F4EAFE"/>
    <w:rsid w:val="20F798ED"/>
    <w:rsid w:val="21037270"/>
    <w:rsid w:val="21050EB1"/>
    <w:rsid w:val="210F28C2"/>
    <w:rsid w:val="212379D0"/>
    <w:rsid w:val="214C6DF1"/>
    <w:rsid w:val="2170D1DD"/>
    <w:rsid w:val="2188D775"/>
    <w:rsid w:val="21AF0BE4"/>
    <w:rsid w:val="21EBCBF4"/>
    <w:rsid w:val="21FA0978"/>
    <w:rsid w:val="22121319"/>
    <w:rsid w:val="2303871B"/>
    <w:rsid w:val="2308D958"/>
    <w:rsid w:val="237F80DA"/>
    <w:rsid w:val="23861846"/>
    <w:rsid w:val="238D2274"/>
    <w:rsid w:val="238E686C"/>
    <w:rsid w:val="238E9EF8"/>
    <w:rsid w:val="23FABA94"/>
    <w:rsid w:val="2402CD38"/>
    <w:rsid w:val="244A8EBA"/>
    <w:rsid w:val="246FAA90"/>
    <w:rsid w:val="24CF0725"/>
    <w:rsid w:val="24DD9A03"/>
    <w:rsid w:val="25584EE7"/>
    <w:rsid w:val="255B7FFD"/>
    <w:rsid w:val="2571C943"/>
    <w:rsid w:val="25BB0BE2"/>
    <w:rsid w:val="25BCA502"/>
    <w:rsid w:val="25C015B0"/>
    <w:rsid w:val="25FE21C8"/>
    <w:rsid w:val="264B2DE8"/>
    <w:rsid w:val="26A2723E"/>
    <w:rsid w:val="270BE356"/>
    <w:rsid w:val="2778F0CF"/>
    <w:rsid w:val="27A74B52"/>
    <w:rsid w:val="27DC68C2"/>
    <w:rsid w:val="27F4BFB6"/>
    <w:rsid w:val="281F7B02"/>
    <w:rsid w:val="28502224"/>
    <w:rsid w:val="28609397"/>
    <w:rsid w:val="288DAAAD"/>
    <w:rsid w:val="28959F06"/>
    <w:rsid w:val="28A31DD8"/>
    <w:rsid w:val="28B6E511"/>
    <w:rsid w:val="28C28B75"/>
    <w:rsid w:val="28C6D15A"/>
    <w:rsid w:val="291F5CB4"/>
    <w:rsid w:val="297E4092"/>
    <w:rsid w:val="29934DBC"/>
    <w:rsid w:val="29B70445"/>
    <w:rsid w:val="29EB2921"/>
    <w:rsid w:val="29F70349"/>
    <w:rsid w:val="2A82230C"/>
    <w:rsid w:val="2AA81F71"/>
    <w:rsid w:val="2AAF8CB5"/>
    <w:rsid w:val="2ADEEC14"/>
    <w:rsid w:val="2AE83965"/>
    <w:rsid w:val="2B46E8DF"/>
    <w:rsid w:val="2BAB46EE"/>
    <w:rsid w:val="2BB880D0"/>
    <w:rsid w:val="2BB889A6"/>
    <w:rsid w:val="2BF696D6"/>
    <w:rsid w:val="2C075C5B"/>
    <w:rsid w:val="2C3F594F"/>
    <w:rsid w:val="2C4EDC58"/>
    <w:rsid w:val="2C6D6630"/>
    <w:rsid w:val="2CF5CFDA"/>
    <w:rsid w:val="2D1CA0AF"/>
    <w:rsid w:val="2D22C9E3"/>
    <w:rsid w:val="2D59A8F3"/>
    <w:rsid w:val="2D65224E"/>
    <w:rsid w:val="2DBA23C4"/>
    <w:rsid w:val="2E11F0FC"/>
    <w:rsid w:val="2E1D4880"/>
    <w:rsid w:val="2E5FF12A"/>
    <w:rsid w:val="2E6487CD"/>
    <w:rsid w:val="2E88B495"/>
    <w:rsid w:val="2EACA71D"/>
    <w:rsid w:val="2EAF4C08"/>
    <w:rsid w:val="2EECBE63"/>
    <w:rsid w:val="2F155FA8"/>
    <w:rsid w:val="2F43F957"/>
    <w:rsid w:val="2F627DBC"/>
    <w:rsid w:val="2F695087"/>
    <w:rsid w:val="2F931A10"/>
    <w:rsid w:val="2FE9EF6A"/>
    <w:rsid w:val="2FF97B74"/>
    <w:rsid w:val="306E54E6"/>
    <w:rsid w:val="30CC6B86"/>
    <w:rsid w:val="30D3A7A1"/>
    <w:rsid w:val="3145BB8E"/>
    <w:rsid w:val="315D19E3"/>
    <w:rsid w:val="317A1F6D"/>
    <w:rsid w:val="3195EACF"/>
    <w:rsid w:val="31B9A598"/>
    <w:rsid w:val="31E6DC16"/>
    <w:rsid w:val="3273E9FC"/>
    <w:rsid w:val="32958AEC"/>
    <w:rsid w:val="32E21CB1"/>
    <w:rsid w:val="3339CE1C"/>
    <w:rsid w:val="336A4B30"/>
    <w:rsid w:val="337FEC85"/>
    <w:rsid w:val="338E6263"/>
    <w:rsid w:val="33A3463E"/>
    <w:rsid w:val="33DEAD81"/>
    <w:rsid w:val="33E9C668"/>
    <w:rsid w:val="34009969"/>
    <w:rsid w:val="340ADD59"/>
    <w:rsid w:val="34146428"/>
    <w:rsid w:val="3421F840"/>
    <w:rsid w:val="345ABD22"/>
    <w:rsid w:val="3477E17D"/>
    <w:rsid w:val="34B2C3D5"/>
    <w:rsid w:val="355DD77F"/>
    <w:rsid w:val="362C4B0F"/>
    <w:rsid w:val="364E0F73"/>
    <w:rsid w:val="36A12760"/>
    <w:rsid w:val="36AED6CF"/>
    <w:rsid w:val="374AC14D"/>
    <w:rsid w:val="3757074D"/>
    <w:rsid w:val="375BFAFF"/>
    <w:rsid w:val="37C19DE1"/>
    <w:rsid w:val="3804F81F"/>
    <w:rsid w:val="38088D6E"/>
    <w:rsid w:val="384131E3"/>
    <w:rsid w:val="3842866C"/>
    <w:rsid w:val="389809B2"/>
    <w:rsid w:val="38AE841E"/>
    <w:rsid w:val="38ED0C88"/>
    <w:rsid w:val="38F34016"/>
    <w:rsid w:val="3917F2A5"/>
    <w:rsid w:val="3959A24C"/>
    <w:rsid w:val="396BA0F1"/>
    <w:rsid w:val="39C3615E"/>
    <w:rsid w:val="3A1AD2A5"/>
    <w:rsid w:val="3A31D7ED"/>
    <w:rsid w:val="3A9842E8"/>
    <w:rsid w:val="3A9C204D"/>
    <w:rsid w:val="3AC53574"/>
    <w:rsid w:val="3AF6D847"/>
    <w:rsid w:val="3B1818CE"/>
    <w:rsid w:val="3B1D622F"/>
    <w:rsid w:val="3B3314B3"/>
    <w:rsid w:val="3B59A96D"/>
    <w:rsid w:val="3B725EE8"/>
    <w:rsid w:val="3B9D1D4C"/>
    <w:rsid w:val="3C2FC010"/>
    <w:rsid w:val="3C4760FB"/>
    <w:rsid w:val="3C4A3B58"/>
    <w:rsid w:val="3C76E9D8"/>
    <w:rsid w:val="3C9751D9"/>
    <w:rsid w:val="3CB50938"/>
    <w:rsid w:val="3CEBA78E"/>
    <w:rsid w:val="3D09B4E6"/>
    <w:rsid w:val="3D29022D"/>
    <w:rsid w:val="3D397657"/>
    <w:rsid w:val="3D5737BB"/>
    <w:rsid w:val="3DEC6159"/>
    <w:rsid w:val="3DEF6D06"/>
    <w:rsid w:val="3E138843"/>
    <w:rsid w:val="3E2F063B"/>
    <w:rsid w:val="3E5D3E7A"/>
    <w:rsid w:val="3E77EE9F"/>
    <w:rsid w:val="3E855F52"/>
    <w:rsid w:val="3EA03CB4"/>
    <w:rsid w:val="3F6E4F68"/>
    <w:rsid w:val="3F767338"/>
    <w:rsid w:val="3F906CF3"/>
    <w:rsid w:val="3FBE2767"/>
    <w:rsid w:val="3FC0937B"/>
    <w:rsid w:val="3FFA4AF2"/>
    <w:rsid w:val="4006A579"/>
    <w:rsid w:val="4030946A"/>
    <w:rsid w:val="40A308AC"/>
    <w:rsid w:val="40D479E5"/>
    <w:rsid w:val="40DA884D"/>
    <w:rsid w:val="40E00846"/>
    <w:rsid w:val="40F56094"/>
    <w:rsid w:val="4103279A"/>
    <w:rsid w:val="41710AC0"/>
    <w:rsid w:val="41805AFF"/>
    <w:rsid w:val="42322035"/>
    <w:rsid w:val="426E98E4"/>
    <w:rsid w:val="427EC24A"/>
    <w:rsid w:val="42C38C55"/>
    <w:rsid w:val="42EEE6EC"/>
    <w:rsid w:val="42F3CCA8"/>
    <w:rsid w:val="432FBDCD"/>
    <w:rsid w:val="43BC501B"/>
    <w:rsid w:val="43F96FA0"/>
    <w:rsid w:val="43FD0F85"/>
    <w:rsid w:val="440F27FD"/>
    <w:rsid w:val="4413BA78"/>
    <w:rsid w:val="44278DEE"/>
    <w:rsid w:val="44418DA4"/>
    <w:rsid w:val="4449A887"/>
    <w:rsid w:val="44592681"/>
    <w:rsid w:val="446BA049"/>
    <w:rsid w:val="44BE8310"/>
    <w:rsid w:val="452C7E69"/>
    <w:rsid w:val="453C17AF"/>
    <w:rsid w:val="4598DFE6"/>
    <w:rsid w:val="45EA26EA"/>
    <w:rsid w:val="462C3748"/>
    <w:rsid w:val="46EB156D"/>
    <w:rsid w:val="46EDA1CF"/>
    <w:rsid w:val="4708B698"/>
    <w:rsid w:val="472241DA"/>
    <w:rsid w:val="474A3C5A"/>
    <w:rsid w:val="47D70F9F"/>
    <w:rsid w:val="48E3F6EE"/>
    <w:rsid w:val="491A40FA"/>
    <w:rsid w:val="4A29E26D"/>
    <w:rsid w:val="4A30D580"/>
    <w:rsid w:val="4A67D7B1"/>
    <w:rsid w:val="4A6EA6BB"/>
    <w:rsid w:val="4AA0F2F5"/>
    <w:rsid w:val="4BFD8E4D"/>
    <w:rsid w:val="4C18C34D"/>
    <w:rsid w:val="4C2A9E4D"/>
    <w:rsid w:val="4C61BD4D"/>
    <w:rsid w:val="4C75161A"/>
    <w:rsid w:val="4C9FEE05"/>
    <w:rsid w:val="4CB14B3A"/>
    <w:rsid w:val="4CB477E7"/>
    <w:rsid w:val="4CEA8F53"/>
    <w:rsid w:val="4D13CFC0"/>
    <w:rsid w:val="4D3367DB"/>
    <w:rsid w:val="4D55AA91"/>
    <w:rsid w:val="4D5964F2"/>
    <w:rsid w:val="4D77539F"/>
    <w:rsid w:val="4D91FE5F"/>
    <w:rsid w:val="4DCCF33E"/>
    <w:rsid w:val="4DD41CEE"/>
    <w:rsid w:val="4DD7789B"/>
    <w:rsid w:val="4E327F2D"/>
    <w:rsid w:val="4E6D740C"/>
    <w:rsid w:val="4EB6AD7D"/>
    <w:rsid w:val="4EBBE355"/>
    <w:rsid w:val="4F0D5AA2"/>
    <w:rsid w:val="4F1D6F00"/>
    <w:rsid w:val="4F593224"/>
    <w:rsid w:val="4F67CE4E"/>
    <w:rsid w:val="4F97954D"/>
    <w:rsid w:val="4FA70514"/>
    <w:rsid w:val="4FB82E39"/>
    <w:rsid w:val="4FF80996"/>
    <w:rsid w:val="5078CFCE"/>
    <w:rsid w:val="50963FB7"/>
    <w:rsid w:val="50D4512E"/>
    <w:rsid w:val="50E34160"/>
    <w:rsid w:val="5111A063"/>
    <w:rsid w:val="5131E622"/>
    <w:rsid w:val="51B67944"/>
    <w:rsid w:val="51B87261"/>
    <w:rsid w:val="5209ED87"/>
    <w:rsid w:val="529D75F6"/>
    <w:rsid w:val="52AFD711"/>
    <w:rsid w:val="5312D228"/>
    <w:rsid w:val="5334CFD1"/>
    <w:rsid w:val="5397D323"/>
    <w:rsid w:val="53A22710"/>
    <w:rsid w:val="53C71617"/>
    <w:rsid w:val="54586C74"/>
    <w:rsid w:val="54801C1C"/>
    <w:rsid w:val="54C4AD55"/>
    <w:rsid w:val="553595BC"/>
    <w:rsid w:val="555653F9"/>
    <w:rsid w:val="5564700C"/>
    <w:rsid w:val="5568E5F4"/>
    <w:rsid w:val="5672A3F5"/>
    <w:rsid w:val="56755D6D"/>
    <w:rsid w:val="57D08E53"/>
    <w:rsid w:val="57E9B6B0"/>
    <w:rsid w:val="587AC776"/>
    <w:rsid w:val="588378BB"/>
    <w:rsid w:val="58A9C449"/>
    <w:rsid w:val="5910F552"/>
    <w:rsid w:val="59187144"/>
    <w:rsid w:val="59585DD5"/>
    <w:rsid w:val="5990FFDC"/>
    <w:rsid w:val="59E1ACE9"/>
    <w:rsid w:val="5A930207"/>
    <w:rsid w:val="5AB78211"/>
    <w:rsid w:val="5B1C9EF2"/>
    <w:rsid w:val="5B511345"/>
    <w:rsid w:val="5BA76C49"/>
    <w:rsid w:val="5BE48CA6"/>
    <w:rsid w:val="5C0AD61C"/>
    <w:rsid w:val="5C4FE2D7"/>
    <w:rsid w:val="5CA65589"/>
    <w:rsid w:val="5CD61B87"/>
    <w:rsid w:val="5CD95A79"/>
    <w:rsid w:val="5DB6347E"/>
    <w:rsid w:val="5DE042E7"/>
    <w:rsid w:val="5E96C7B0"/>
    <w:rsid w:val="5EBE9A33"/>
    <w:rsid w:val="5EFB1A47"/>
    <w:rsid w:val="5F54B260"/>
    <w:rsid w:val="5FA3749C"/>
    <w:rsid w:val="5FAA4C32"/>
    <w:rsid w:val="5FD976E3"/>
    <w:rsid w:val="5FE692D7"/>
    <w:rsid w:val="6006DCC3"/>
    <w:rsid w:val="6025EBA9"/>
    <w:rsid w:val="604B1A0F"/>
    <w:rsid w:val="605D349F"/>
    <w:rsid w:val="6093BDFE"/>
    <w:rsid w:val="60A27A53"/>
    <w:rsid w:val="60A7181B"/>
    <w:rsid w:val="60D20F87"/>
    <w:rsid w:val="61151791"/>
    <w:rsid w:val="6160974E"/>
    <w:rsid w:val="616A46ED"/>
    <w:rsid w:val="6197DC11"/>
    <w:rsid w:val="61A4FD40"/>
    <w:rsid w:val="61BB3898"/>
    <w:rsid w:val="61E2B21D"/>
    <w:rsid w:val="61F85818"/>
    <w:rsid w:val="62219D3C"/>
    <w:rsid w:val="6259F8B5"/>
    <w:rsid w:val="62BB746F"/>
    <w:rsid w:val="62C624CC"/>
    <w:rsid w:val="634AE9B7"/>
    <w:rsid w:val="636562BA"/>
    <w:rsid w:val="6382BAD1"/>
    <w:rsid w:val="639183A7"/>
    <w:rsid w:val="63951A2A"/>
    <w:rsid w:val="6411470E"/>
    <w:rsid w:val="6421AD74"/>
    <w:rsid w:val="6479B577"/>
    <w:rsid w:val="648C1C38"/>
    <w:rsid w:val="64A86D68"/>
    <w:rsid w:val="64C0EE58"/>
    <w:rsid w:val="64E33230"/>
    <w:rsid w:val="64E939AE"/>
    <w:rsid w:val="654D1683"/>
    <w:rsid w:val="655ADD39"/>
    <w:rsid w:val="656326ED"/>
    <w:rsid w:val="66033D62"/>
    <w:rsid w:val="66182D6C"/>
    <w:rsid w:val="661E4C21"/>
    <w:rsid w:val="6626CC88"/>
    <w:rsid w:val="66465E84"/>
    <w:rsid w:val="66478A37"/>
    <w:rsid w:val="673C63A2"/>
    <w:rsid w:val="6778EE8E"/>
    <w:rsid w:val="680D11B8"/>
    <w:rsid w:val="6814381F"/>
    <w:rsid w:val="68D0C83A"/>
    <w:rsid w:val="69318610"/>
    <w:rsid w:val="6946DF8E"/>
    <w:rsid w:val="6995C13C"/>
    <w:rsid w:val="69A4C139"/>
    <w:rsid w:val="69B8F2BD"/>
    <w:rsid w:val="69E1951D"/>
    <w:rsid w:val="69E5D526"/>
    <w:rsid w:val="69E72D2C"/>
    <w:rsid w:val="6A20DE5F"/>
    <w:rsid w:val="6A2B51E2"/>
    <w:rsid w:val="6A9AD40C"/>
    <w:rsid w:val="6ABDB515"/>
    <w:rsid w:val="6AC045A0"/>
    <w:rsid w:val="6ADE53F4"/>
    <w:rsid w:val="6B2D3037"/>
    <w:rsid w:val="6B44B27A"/>
    <w:rsid w:val="6B6B149D"/>
    <w:rsid w:val="6C14C22E"/>
    <w:rsid w:val="6C2F3959"/>
    <w:rsid w:val="6C720539"/>
    <w:rsid w:val="6C7B47D5"/>
    <w:rsid w:val="6CA611F9"/>
    <w:rsid w:val="6CC0FDB0"/>
    <w:rsid w:val="6CC7830E"/>
    <w:rsid w:val="6CD14F29"/>
    <w:rsid w:val="6D2F498D"/>
    <w:rsid w:val="6D4D2D96"/>
    <w:rsid w:val="6D67A023"/>
    <w:rsid w:val="6D8B7085"/>
    <w:rsid w:val="6DA00C19"/>
    <w:rsid w:val="6DBB6922"/>
    <w:rsid w:val="6E3F1702"/>
    <w:rsid w:val="6E882C6F"/>
    <w:rsid w:val="6EB0CE34"/>
    <w:rsid w:val="6EB133E6"/>
    <w:rsid w:val="6EC2149E"/>
    <w:rsid w:val="6EC2E791"/>
    <w:rsid w:val="6F568862"/>
    <w:rsid w:val="6FA55483"/>
    <w:rsid w:val="6FE97D7E"/>
    <w:rsid w:val="702912B6"/>
    <w:rsid w:val="7048818B"/>
    <w:rsid w:val="70F052EB"/>
    <w:rsid w:val="70F26224"/>
    <w:rsid w:val="70FA3B7F"/>
    <w:rsid w:val="714B9636"/>
    <w:rsid w:val="7158AB06"/>
    <w:rsid w:val="71BB0B35"/>
    <w:rsid w:val="71BDF692"/>
    <w:rsid w:val="720CC9C3"/>
    <w:rsid w:val="720E292F"/>
    <w:rsid w:val="723E0932"/>
    <w:rsid w:val="727A62F2"/>
    <w:rsid w:val="729B4D6C"/>
    <w:rsid w:val="72CE6E51"/>
    <w:rsid w:val="72D7611F"/>
    <w:rsid w:val="72FBA1B5"/>
    <w:rsid w:val="73303EB0"/>
    <w:rsid w:val="7331524A"/>
    <w:rsid w:val="733B5174"/>
    <w:rsid w:val="735C3804"/>
    <w:rsid w:val="73636CFB"/>
    <w:rsid w:val="73B340AF"/>
    <w:rsid w:val="7425DBF8"/>
    <w:rsid w:val="744E825D"/>
    <w:rsid w:val="74539119"/>
    <w:rsid w:val="746792C4"/>
    <w:rsid w:val="74D2516B"/>
    <w:rsid w:val="7598D534"/>
    <w:rsid w:val="7659E995"/>
    <w:rsid w:val="7693A75D"/>
    <w:rsid w:val="769B8034"/>
    <w:rsid w:val="76E39135"/>
    <w:rsid w:val="76F10BB4"/>
    <w:rsid w:val="771C71AC"/>
    <w:rsid w:val="77384869"/>
    <w:rsid w:val="7747FA28"/>
    <w:rsid w:val="776C631B"/>
    <w:rsid w:val="77AB19F3"/>
    <w:rsid w:val="781A95B8"/>
    <w:rsid w:val="78B93F7E"/>
    <w:rsid w:val="790070D9"/>
    <w:rsid w:val="790F8260"/>
    <w:rsid w:val="79A093CE"/>
    <w:rsid w:val="79B1F228"/>
    <w:rsid w:val="7A039808"/>
    <w:rsid w:val="7A80E5E3"/>
    <w:rsid w:val="7AA49556"/>
    <w:rsid w:val="7AC8FF2F"/>
    <w:rsid w:val="7B0861A5"/>
    <w:rsid w:val="7B514F46"/>
    <w:rsid w:val="7B665C4A"/>
    <w:rsid w:val="7B6A4D9A"/>
    <w:rsid w:val="7B8FA108"/>
    <w:rsid w:val="7C2ABC5C"/>
    <w:rsid w:val="7C84473F"/>
    <w:rsid w:val="7CB596BF"/>
    <w:rsid w:val="7CC25315"/>
    <w:rsid w:val="7CCAA1A1"/>
    <w:rsid w:val="7CCD95ED"/>
    <w:rsid w:val="7CD83490"/>
    <w:rsid w:val="7D2AA30E"/>
    <w:rsid w:val="7D936196"/>
    <w:rsid w:val="7D94A520"/>
    <w:rsid w:val="7D9B3C31"/>
    <w:rsid w:val="7DE3AAC2"/>
    <w:rsid w:val="7E111FCC"/>
    <w:rsid w:val="7E3B52F0"/>
    <w:rsid w:val="7E612A7D"/>
    <w:rsid w:val="7E7404F1"/>
    <w:rsid w:val="7E829650"/>
    <w:rsid w:val="7E9A8133"/>
    <w:rsid w:val="7E9CD3A9"/>
    <w:rsid w:val="7EA87B89"/>
    <w:rsid w:val="7EB19D7F"/>
    <w:rsid w:val="7F0E1E6A"/>
    <w:rsid w:val="7F2F0E12"/>
    <w:rsid w:val="7F46B201"/>
    <w:rsid w:val="7F5BB31A"/>
    <w:rsid w:val="7F8930BA"/>
    <w:rsid w:val="7FA15486"/>
    <w:rsid w:val="7FAFB099"/>
    <w:rsid w:val="7FCA90C0"/>
    <w:rsid w:val="7FDC1D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27CFE0"/>
  <w15:docId w15:val="{C6F2E734-2549-46FC-83E0-E6823680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pPr>
        <w:ind w:left="1627" w:hanging="1627"/>
      </w:pPr>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locked="0" w:semiHidden="1" w:uiPriority="0"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locked="0" w:semiHidden="1" w:unhideWhenUsed="1"/>
    <w:lsdException w:name="List Continue 2" w:locked="0"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29543E"/>
  </w:style>
  <w:style w:type="paragraph" w:styleId="Heading1">
    <w:name w:val="heading 1"/>
    <w:aliases w:val="H1"/>
    <w:basedOn w:val="Normal"/>
    <w:next w:val="BodyText"/>
    <w:link w:val="Heading1Char"/>
    <w:qFormat/>
    <w:rsid w:val="00D4250D"/>
    <w:pPr>
      <w:ind w:left="0" w:firstLine="0"/>
      <w:jc w:val="center"/>
      <w:outlineLvl w:val="0"/>
    </w:pPr>
    <w:rPr>
      <w:b/>
      <w:bCs/>
      <w:color w:val="003AA6"/>
      <w:sz w:val="28"/>
      <w:szCs w:val="28"/>
    </w:rPr>
  </w:style>
  <w:style w:type="paragraph" w:styleId="Heading2">
    <w:name w:val="heading 2"/>
    <w:aliases w:val="H2"/>
    <w:basedOn w:val="BodyText"/>
    <w:next w:val="BodyText"/>
    <w:link w:val="Heading2Char"/>
    <w:qFormat/>
    <w:rsid w:val="00C60AA5"/>
    <w:pPr>
      <w:keepNext/>
      <w:spacing w:after="60" w:line="240" w:lineRule="auto"/>
      <w:jc w:val="left"/>
      <w:outlineLvl w:val="1"/>
    </w:pPr>
    <w:rPr>
      <w:b/>
      <w:bCs/>
      <w:color w:val="003AA6"/>
      <w:sz w:val="24"/>
      <w:szCs w:val="24"/>
    </w:rPr>
  </w:style>
  <w:style w:type="paragraph" w:styleId="Heading3">
    <w:name w:val="heading 3"/>
    <w:aliases w:val="H3"/>
    <w:basedOn w:val="BodyText"/>
    <w:next w:val="BodyText"/>
    <w:link w:val="Heading3Char"/>
    <w:qFormat/>
    <w:rsid w:val="00415899"/>
    <w:pPr>
      <w:spacing w:after="60" w:line="240" w:lineRule="auto"/>
      <w:outlineLvl w:val="2"/>
    </w:pPr>
    <w:rPr>
      <w:rFonts w:cs="Arial"/>
      <w:b/>
      <w:bCs/>
      <w:i/>
      <w:iCs/>
      <w:color w:val="003AA6"/>
    </w:rPr>
  </w:style>
  <w:style w:type="paragraph" w:styleId="Heading4">
    <w:name w:val="heading 4"/>
    <w:next w:val="BodyText"/>
    <w:link w:val="Heading4Char"/>
    <w:qFormat/>
    <w:rsid w:val="00A167FC"/>
    <w:pPr>
      <w:keepNext/>
      <w:numPr>
        <w:ilvl w:val="3"/>
        <w:numId w:val="6"/>
      </w:numPr>
      <w:tabs>
        <w:tab w:val="left" w:pos="1080"/>
      </w:tabs>
      <w:spacing w:before="240" w:after="60"/>
      <w:outlineLvl w:val="3"/>
    </w:pPr>
    <w:rPr>
      <w:rFonts w:ascii="Calibri Light" w:eastAsia="Times New Roman" w:hAnsi="Calibri Light" w:cs="Times New Roman"/>
      <w:b/>
      <w:bCs/>
      <w:i/>
      <w:sz w:val="24"/>
      <w:szCs w:val="28"/>
    </w:rPr>
  </w:style>
  <w:style w:type="paragraph" w:styleId="Heading5">
    <w:name w:val="heading 5"/>
    <w:aliases w:val="H5"/>
    <w:next w:val="BodyText"/>
    <w:link w:val="Heading5Char"/>
    <w:qFormat/>
    <w:rsid w:val="00A167FC"/>
    <w:pPr>
      <w:keepNext/>
      <w:spacing w:before="120" w:after="120"/>
      <w:ind w:left="0" w:firstLine="0"/>
      <w:outlineLvl w:val="4"/>
    </w:pPr>
    <w:rPr>
      <w:rFonts w:ascii="Calibri Light" w:eastAsia="Times New Roman" w:hAnsi="Calibri Light" w:cs="Times New Roman"/>
      <w:b/>
      <w:bCs/>
      <w:iCs/>
      <w:sz w:val="24"/>
      <w:szCs w:val="26"/>
      <w:u w:val="single"/>
    </w:rPr>
  </w:style>
  <w:style w:type="paragraph" w:styleId="Heading6">
    <w:name w:val="heading 6"/>
    <w:next w:val="BodyText"/>
    <w:link w:val="Heading6Char"/>
    <w:unhideWhenUsed/>
    <w:qFormat/>
    <w:rsid w:val="00DB0B39"/>
    <w:pPr>
      <w:keepNext/>
      <w:keepLines/>
      <w:spacing w:before="120" w:after="120"/>
      <w:ind w:left="0" w:firstLine="0"/>
      <w:outlineLvl w:val="5"/>
    </w:pPr>
    <w:rPr>
      <w:rFonts w:ascii="Myriad Pro" w:eastAsia="Calibri" w:hAnsi="Myriad Pro" w:cstheme="majorBidi"/>
      <w:i/>
      <w:iCs/>
      <w:sz w:val="24"/>
    </w:rPr>
  </w:style>
  <w:style w:type="paragraph" w:styleId="Heading7">
    <w:name w:val="heading 7"/>
    <w:next w:val="BodyText"/>
    <w:link w:val="Heading7Char"/>
    <w:unhideWhenUsed/>
    <w:qFormat/>
    <w:rsid w:val="00477D84"/>
    <w:pPr>
      <w:keepNext/>
      <w:keepLines/>
      <w:spacing w:before="200"/>
      <w:ind w:left="0" w:firstLine="0"/>
      <w:outlineLvl w:val="6"/>
    </w:pPr>
    <w:rPr>
      <w:rFonts w:ascii="Myriad Pro" w:eastAsiaTheme="majorEastAsia" w:hAnsi="Myriad Pro" w:cstheme="majorBidi"/>
      <w:iCs/>
      <w:caps/>
    </w:rPr>
  </w:style>
  <w:style w:type="paragraph" w:styleId="Heading8">
    <w:name w:val="heading 8"/>
    <w:basedOn w:val="Normal"/>
    <w:next w:val="Normal"/>
    <w:link w:val="Heading8Char"/>
    <w:unhideWhenUsed/>
    <w:qFormat/>
    <w:rsid w:val="004D1B8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08E4"/>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link w:val="BodyTextChar"/>
    <w:uiPriority w:val="99"/>
    <w:qFormat/>
    <w:rsid w:val="00415899"/>
    <w:pPr>
      <w:spacing w:after="240" w:line="276" w:lineRule="auto"/>
      <w:ind w:left="0" w:firstLine="0"/>
      <w:jc w:val="both"/>
    </w:pPr>
    <w:rPr>
      <w:rFonts w:eastAsia="Times New Roman" w:cs="Times New Roman"/>
      <w:szCs w:val="20"/>
    </w:rPr>
  </w:style>
  <w:style w:type="character" w:customStyle="1" w:styleId="BodyTextChar">
    <w:name w:val="Body Text Char"/>
    <w:aliases w:val="BT Char"/>
    <w:basedOn w:val="DefaultParagraphFont"/>
    <w:link w:val="BodyText"/>
    <w:uiPriority w:val="99"/>
    <w:rsid w:val="00415899"/>
    <w:rPr>
      <w:rFonts w:eastAsia="Times New Roman" w:cs="Times New Roman"/>
      <w:szCs w:val="20"/>
    </w:rPr>
  </w:style>
  <w:style w:type="paragraph" w:customStyle="1" w:styleId="TableText-rightaligned">
    <w:name w:val="Table Text - right aligned"/>
    <w:basedOn w:val="TableText-Centered"/>
    <w:rsid w:val="00326BEE"/>
    <w:pPr>
      <w:jc w:val="right"/>
    </w:pPr>
  </w:style>
  <w:style w:type="paragraph" w:customStyle="1" w:styleId="Footer-OddPage">
    <w:name w:val="Footer - Odd Page"/>
    <w:basedOn w:val="Footer"/>
    <w:locked/>
    <w:rsid w:val="002F5999"/>
    <w:pPr>
      <w:ind w:left="0" w:firstLine="0"/>
    </w:pPr>
    <w:rPr>
      <w:sz w:val="18"/>
    </w:rPr>
  </w:style>
  <w:style w:type="paragraph" w:customStyle="1" w:styleId="Footer-EvenPage">
    <w:name w:val="Footer - Even Page"/>
    <w:basedOn w:val="Footer"/>
    <w:locked/>
    <w:rsid w:val="002F5999"/>
    <w:pPr>
      <w:ind w:left="0" w:firstLine="0"/>
    </w:pPr>
    <w:rPr>
      <w:sz w:val="18"/>
    </w:rPr>
  </w:style>
  <w:style w:type="paragraph" w:customStyle="1" w:styleId="Header-EvenPage">
    <w:name w:val="Header - Even Page"/>
    <w:basedOn w:val="Header-OddPage"/>
    <w:locked/>
    <w:rsid w:val="005045B7"/>
    <w:pPr>
      <w:ind w:left="0" w:right="187"/>
      <w:jc w:val="left"/>
    </w:pPr>
  </w:style>
  <w:style w:type="paragraph" w:customStyle="1" w:styleId="Header-OddPage">
    <w:name w:val="Header - Odd Page"/>
    <w:locked/>
    <w:rsid w:val="005045B7"/>
    <w:pPr>
      <w:pBdr>
        <w:bottom w:val="single" w:sz="12" w:space="1" w:color="D9D9D9" w:themeColor="background1" w:themeShade="D9"/>
      </w:pBdr>
      <w:ind w:left="187" w:firstLine="0"/>
      <w:jc w:val="right"/>
    </w:pPr>
    <w:rPr>
      <w:rFonts w:ascii="Calibri Light" w:eastAsia="Times New Roman" w:hAnsi="Calibri Light" w:cs="Times New Roman"/>
      <w:i/>
      <w:noProof/>
      <w:color w:val="A6A6A6" w:themeColor="background1" w:themeShade="A6"/>
      <w:sz w:val="18"/>
      <w:lang w:val="en-GB" w:eastAsia="en-GB"/>
    </w:rPr>
  </w:style>
  <w:style w:type="paragraph" w:customStyle="1" w:styleId="TableColumnHeading">
    <w:name w:val="Table Column Heading"/>
    <w:link w:val="TableColumnHeadingChar"/>
    <w:qFormat/>
    <w:rsid w:val="00DC77AF"/>
    <w:pPr>
      <w:ind w:left="0" w:firstLine="0"/>
      <w:jc w:val="center"/>
    </w:pPr>
    <w:rPr>
      <w:rFonts w:ascii="Arial Narrow" w:eastAsia="Batang" w:hAnsi="Arial Narrow" w:cs="Times New Roman"/>
      <w:b/>
      <w:caps/>
      <w:snapToGrid w:val="0"/>
      <w:color w:val="FFFFFF" w:themeColor="background1"/>
      <w:sz w:val="18"/>
      <w:szCs w:val="20"/>
    </w:rPr>
  </w:style>
  <w:style w:type="paragraph" w:customStyle="1" w:styleId="Captioncontinued">
    <w:name w:val="Caption continued"/>
    <w:basedOn w:val="Caption"/>
    <w:next w:val="FigureAlignment"/>
    <w:qFormat/>
    <w:rsid w:val="00B06520"/>
  </w:style>
  <w:style w:type="paragraph" w:customStyle="1" w:styleId="TableText-Bold">
    <w:name w:val="Table Text - Bold"/>
    <w:basedOn w:val="TableText-leftaligned"/>
    <w:qFormat/>
    <w:rsid w:val="00890A0C"/>
    <w:rPr>
      <w:b/>
    </w:rPr>
  </w:style>
  <w:style w:type="paragraph" w:styleId="Title">
    <w:name w:val="Title"/>
    <w:next w:val="BodyText"/>
    <w:link w:val="TitleChar"/>
    <w:locked/>
    <w:rsid w:val="009850C5"/>
    <w:pPr>
      <w:spacing w:after="360"/>
    </w:pPr>
    <w:rPr>
      <w:rFonts w:ascii="Calibri Light" w:eastAsiaTheme="majorEastAsia" w:hAnsi="Calibri Light" w:cstheme="majorBidi"/>
      <w:spacing w:val="-10"/>
      <w:kern w:val="28"/>
      <w:sz w:val="32"/>
      <w:szCs w:val="56"/>
    </w:rPr>
  </w:style>
  <w:style w:type="character" w:customStyle="1" w:styleId="TitleChar">
    <w:name w:val="Title Char"/>
    <w:basedOn w:val="DefaultParagraphFont"/>
    <w:link w:val="Title"/>
    <w:rsid w:val="009850C5"/>
    <w:rPr>
      <w:rFonts w:ascii="Calibri Light" w:eastAsiaTheme="majorEastAsia" w:hAnsi="Calibri Light" w:cstheme="majorBidi"/>
      <w:spacing w:val="-10"/>
      <w:kern w:val="28"/>
      <w:sz w:val="32"/>
      <w:szCs w:val="56"/>
    </w:rPr>
  </w:style>
  <w:style w:type="paragraph" w:styleId="Header">
    <w:name w:val="header"/>
    <w:basedOn w:val="Normal"/>
    <w:link w:val="HeaderChar"/>
    <w:unhideWhenUsed/>
    <w:locked/>
    <w:rsid w:val="00F25755"/>
    <w:pPr>
      <w:tabs>
        <w:tab w:val="center" w:pos="4680"/>
        <w:tab w:val="right" w:pos="9360"/>
      </w:tabs>
    </w:pPr>
    <w:rPr>
      <w:rFonts w:ascii="Myriad Pro" w:hAnsi="Myriad Pro"/>
      <w:b/>
      <w:sz w:val="18"/>
    </w:rPr>
  </w:style>
  <w:style w:type="character" w:customStyle="1" w:styleId="Heading1Char">
    <w:name w:val="Heading 1 Char"/>
    <w:aliases w:val="H1 Char"/>
    <w:basedOn w:val="DefaultParagraphFont"/>
    <w:link w:val="Heading1"/>
    <w:rsid w:val="00D4250D"/>
    <w:rPr>
      <w:b/>
      <w:bCs/>
      <w:color w:val="003AA6"/>
      <w:sz w:val="28"/>
      <w:szCs w:val="28"/>
    </w:rPr>
  </w:style>
  <w:style w:type="character" w:customStyle="1" w:styleId="Heading2Char">
    <w:name w:val="Heading 2 Char"/>
    <w:aliases w:val="H2 Char"/>
    <w:basedOn w:val="DefaultParagraphFont"/>
    <w:link w:val="Heading2"/>
    <w:rsid w:val="00C60AA5"/>
    <w:rPr>
      <w:rFonts w:eastAsia="Times New Roman" w:cs="Times New Roman"/>
      <w:b/>
      <w:bCs/>
      <w:color w:val="003AA6"/>
      <w:sz w:val="24"/>
    </w:rPr>
  </w:style>
  <w:style w:type="character" w:customStyle="1" w:styleId="Heading3Char">
    <w:name w:val="Heading 3 Char"/>
    <w:aliases w:val="H3 Char"/>
    <w:basedOn w:val="DefaultParagraphFont"/>
    <w:link w:val="Heading3"/>
    <w:rsid w:val="00415899"/>
    <w:rPr>
      <w:rFonts w:eastAsia="Times New Roman"/>
      <w:b/>
      <w:bCs/>
      <w:i/>
      <w:iCs/>
      <w:color w:val="003AA6"/>
      <w:szCs w:val="20"/>
    </w:rPr>
  </w:style>
  <w:style w:type="character" w:customStyle="1" w:styleId="Heading4Char">
    <w:name w:val="Heading 4 Char"/>
    <w:basedOn w:val="DefaultParagraphFont"/>
    <w:link w:val="Heading4"/>
    <w:rsid w:val="00A167FC"/>
    <w:rPr>
      <w:rFonts w:ascii="Calibri Light" w:eastAsia="Times New Roman" w:hAnsi="Calibri Light" w:cs="Times New Roman"/>
      <w:b/>
      <w:bCs/>
      <w:i/>
      <w:sz w:val="24"/>
      <w:szCs w:val="28"/>
    </w:rPr>
  </w:style>
  <w:style w:type="character" w:customStyle="1" w:styleId="Heading5Char">
    <w:name w:val="Heading 5 Char"/>
    <w:aliases w:val="H5 Char"/>
    <w:basedOn w:val="DefaultParagraphFont"/>
    <w:link w:val="Heading5"/>
    <w:rsid w:val="00A167FC"/>
    <w:rPr>
      <w:rFonts w:ascii="Calibri Light" w:eastAsia="Times New Roman" w:hAnsi="Calibri Light" w:cs="Times New Roman"/>
      <w:b/>
      <w:bCs/>
      <w:iCs/>
      <w:sz w:val="24"/>
      <w:szCs w:val="26"/>
      <w:u w:val="single"/>
    </w:rPr>
  </w:style>
  <w:style w:type="paragraph" w:customStyle="1" w:styleId="Source">
    <w:name w:val="Source"/>
    <w:next w:val="BodyText"/>
    <w:qFormat/>
    <w:rsid w:val="00010355"/>
    <w:pPr>
      <w:tabs>
        <w:tab w:val="left" w:pos="900"/>
      </w:tabs>
      <w:spacing w:after="240"/>
      <w:ind w:left="900" w:hanging="900"/>
    </w:pPr>
    <w:rPr>
      <w:rFonts w:ascii="Calibri Light" w:eastAsia="Batang" w:hAnsi="Calibri Light" w:cs="Times New Roman"/>
      <w:bCs/>
      <w:iCs/>
      <w:snapToGrid w:val="0"/>
      <w:sz w:val="18"/>
      <w:szCs w:val="20"/>
    </w:rPr>
  </w:style>
  <w:style w:type="paragraph" w:customStyle="1" w:styleId="Notes">
    <w:name w:val="Notes"/>
    <w:rsid w:val="00A167FC"/>
    <w:pPr>
      <w:widowControl w:val="0"/>
      <w:tabs>
        <w:tab w:val="left" w:pos="702"/>
      </w:tabs>
      <w:autoSpaceDE w:val="0"/>
      <w:autoSpaceDN w:val="0"/>
      <w:adjustRightInd w:val="0"/>
      <w:ind w:left="702" w:hanging="702"/>
    </w:pPr>
    <w:rPr>
      <w:rFonts w:ascii="Calibri Light" w:eastAsia="Times New Roman" w:hAnsi="Calibri Light" w:cs="Times New Roman"/>
      <w:iCs/>
      <w:sz w:val="18"/>
    </w:rPr>
  </w:style>
  <w:style w:type="paragraph" w:customStyle="1" w:styleId="TableText-leftaligned">
    <w:name w:val="Table Text - left aligned"/>
    <w:rsid w:val="004E78F1"/>
    <w:pPr>
      <w:spacing w:before="20" w:after="20"/>
      <w:ind w:left="0" w:firstLine="0"/>
    </w:pPr>
    <w:rPr>
      <w:rFonts w:ascii="Arial Narrow" w:eastAsia="Batang" w:hAnsi="Arial Narrow" w:cs="Times New Roman"/>
      <w:snapToGrid w:val="0"/>
      <w:color w:val="000000"/>
      <w:sz w:val="20"/>
      <w:szCs w:val="20"/>
    </w:rPr>
  </w:style>
  <w:style w:type="paragraph" w:customStyle="1" w:styleId="FigureAlignment">
    <w:name w:val="Figure Alignment"/>
    <w:next w:val="Source"/>
    <w:rsid w:val="00A167FC"/>
    <w:pPr>
      <w:keepNext/>
      <w:spacing w:after="120"/>
      <w:ind w:left="0" w:firstLine="0"/>
    </w:pPr>
    <w:rPr>
      <w:rFonts w:ascii="Calibri Light" w:eastAsia="Times New Roman" w:hAnsi="Calibri Light" w:cs="Times New Roman"/>
      <w:sz w:val="20"/>
      <w:szCs w:val="20"/>
    </w:rPr>
  </w:style>
  <w:style w:type="paragraph" w:styleId="ListBullet">
    <w:name w:val="List Bullet"/>
    <w:link w:val="ListBulletChar"/>
    <w:unhideWhenUsed/>
    <w:qFormat/>
    <w:rsid w:val="00415899"/>
    <w:pPr>
      <w:numPr>
        <w:numId w:val="3"/>
      </w:numPr>
      <w:spacing w:after="120" w:line="276" w:lineRule="auto"/>
      <w:jc w:val="both"/>
    </w:pPr>
    <w:rPr>
      <w:rFonts w:eastAsia="Times New Roman" w:cs="Times New Roman"/>
    </w:rPr>
  </w:style>
  <w:style w:type="paragraph" w:customStyle="1" w:styleId="ListBullet-LastinSeries">
    <w:name w:val="List Bullet - Last in Series"/>
    <w:basedOn w:val="ListBullet"/>
    <w:qFormat/>
    <w:rsid w:val="00111A37"/>
    <w:pPr>
      <w:spacing w:after="240"/>
    </w:pPr>
  </w:style>
  <w:style w:type="paragraph" w:styleId="ListBullet2">
    <w:name w:val="List Bullet 2"/>
    <w:uiPriority w:val="99"/>
    <w:unhideWhenUsed/>
    <w:rsid w:val="00415899"/>
    <w:pPr>
      <w:numPr>
        <w:numId w:val="4"/>
      </w:numPr>
      <w:spacing w:after="120" w:line="276" w:lineRule="auto"/>
      <w:jc w:val="both"/>
    </w:pPr>
    <w:rPr>
      <w:rFonts w:eastAsia="Times New Roman" w:cs="Times New Roman"/>
    </w:rPr>
  </w:style>
  <w:style w:type="paragraph" w:customStyle="1" w:styleId="ListBullet2-LastinSeries">
    <w:name w:val="List Bullet 2 - Last in Series"/>
    <w:basedOn w:val="ListBullet2"/>
    <w:qFormat/>
    <w:rsid w:val="00111A37"/>
    <w:pPr>
      <w:spacing w:after="240"/>
    </w:pPr>
  </w:style>
  <w:style w:type="paragraph" w:styleId="ListNumber">
    <w:name w:val="List Number"/>
    <w:uiPriority w:val="99"/>
    <w:unhideWhenUsed/>
    <w:rsid w:val="00A167FC"/>
    <w:pPr>
      <w:numPr>
        <w:numId w:val="22"/>
      </w:numPr>
      <w:spacing w:after="120" w:line="276" w:lineRule="auto"/>
      <w:jc w:val="both"/>
    </w:pPr>
    <w:rPr>
      <w:rFonts w:ascii="Calibri Light" w:eastAsia="Times New Roman" w:hAnsi="Calibri Light" w:cs="Times New Roman"/>
    </w:rPr>
  </w:style>
  <w:style w:type="paragraph" w:customStyle="1" w:styleId="ListNumber-LastinSeries">
    <w:name w:val="List Number - Last in Series"/>
    <w:basedOn w:val="ListNumber"/>
    <w:qFormat/>
    <w:rsid w:val="001253F5"/>
    <w:pPr>
      <w:spacing w:after="240"/>
    </w:pPr>
  </w:style>
  <w:style w:type="character" w:customStyle="1" w:styleId="HeaderChar">
    <w:name w:val="Header Char"/>
    <w:basedOn w:val="DefaultParagraphFont"/>
    <w:link w:val="Header"/>
    <w:rsid w:val="00F25755"/>
    <w:rPr>
      <w:rFonts w:ascii="Myriad Pro" w:eastAsia="Times New Roman" w:hAnsi="Myriad Pro" w:cs="Times New Roman"/>
      <w:b/>
      <w:sz w:val="18"/>
      <w:szCs w:val="24"/>
    </w:rPr>
  </w:style>
  <w:style w:type="paragraph" w:styleId="Caption">
    <w:name w:val="caption"/>
    <w:aliases w:val="Table Caption"/>
    <w:next w:val="FigureAlignment"/>
    <w:link w:val="CaptionChar"/>
    <w:uiPriority w:val="35"/>
    <w:unhideWhenUsed/>
    <w:qFormat/>
    <w:rsid w:val="008F2ED0"/>
    <w:pPr>
      <w:keepNext/>
      <w:spacing w:after="120"/>
      <w:ind w:left="1267" w:hanging="1267"/>
    </w:pPr>
    <w:rPr>
      <w:rFonts w:ascii="Calibri Light" w:eastAsia="Batang" w:hAnsi="Calibri Light" w:cs="Times New Roman"/>
      <w:b/>
    </w:rPr>
  </w:style>
  <w:style w:type="paragraph" w:customStyle="1" w:styleId="TableText-Centered">
    <w:name w:val="Table Text - Centered"/>
    <w:basedOn w:val="TableText-leftaligned"/>
    <w:qFormat/>
    <w:rsid w:val="00CA2FFE"/>
    <w:pPr>
      <w:jc w:val="center"/>
    </w:pPr>
  </w:style>
  <w:style w:type="paragraph" w:styleId="Footer">
    <w:name w:val="footer"/>
    <w:link w:val="FooterChar"/>
    <w:unhideWhenUsed/>
    <w:locked/>
    <w:rsid w:val="00E753A1"/>
    <w:pPr>
      <w:tabs>
        <w:tab w:val="right" w:pos="9360"/>
      </w:tabs>
    </w:pPr>
    <w:rPr>
      <w:rFonts w:ascii="Calibri Light" w:eastAsia="Times New Roman" w:hAnsi="Calibri Light" w:cs="Times New Roman"/>
      <w:b/>
      <w:color w:val="808080" w:themeColor="background1" w:themeShade="80"/>
      <w:sz w:val="20"/>
    </w:rPr>
  </w:style>
  <w:style w:type="character" w:customStyle="1" w:styleId="FooterChar">
    <w:name w:val="Footer Char"/>
    <w:basedOn w:val="DefaultParagraphFont"/>
    <w:link w:val="Footer"/>
    <w:rsid w:val="00E753A1"/>
    <w:rPr>
      <w:rFonts w:ascii="Calibri Light" w:eastAsia="Times New Roman" w:hAnsi="Calibri Light" w:cs="Times New Roman"/>
      <w:b/>
      <w:color w:val="808080" w:themeColor="background1" w:themeShade="80"/>
      <w:sz w:val="20"/>
      <w:szCs w:val="24"/>
    </w:rPr>
  </w:style>
  <w:style w:type="paragraph" w:styleId="ListNumber2">
    <w:name w:val="List Number 2"/>
    <w:basedOn w:val="Normal"/>
    <w:unhideWhenUsed/>
    <w:locked/>
    <w:rsid w:val="007F08E4"/>
    <w:pPr>
      <w:numPr>
        <w:numId w:val="5"/>
      </w:numPr>
      <w:contextualSpacing/>
    </w:pPr>
  </w:style>
  <w:style w:type="character" w:customStyle="1" w:styleId="Heading9Char">
    <w:name w:val="Heading 9 Char"/>
    <w:basedOn w:val="DefaultParagraphFont"/>
    <w:link w:val="Heading9"/>
    <w:rsid w:val="007F08E4"/>
    <w:rPr>
      <w:rFonts w:ascii="Cambria" w:eastAsia="Times New Roman" w:hAnsi="Cambria" w:cs="Times New Roman"/>
    </w:rPr>
  </w:style>
  <w:style w:type="character" w:styleId="Hyperlink">
    <w:name w:val="Hyperlink"/>
    <w:basedOn w:val="DefaultParagraphFont"/>
    <w:uiPriority w:val="99"/>
    <w:rsid w:val="007F08E4"/>
    <w:rPr>
      <w:color w:val="0000FF"/>
      <w:u w:val="single"/>
    </w:rPr>
  </w:style>
  <w:style w:type="paragraph" w:styleId="NormalWeb">
    <w:name w:val="Normal (Web)"/>
    <w:basedOn w:val="Normal"/>
    <w:uiPriority w:val="99"/>
    <w:semiHidden/>
    <w:locked/>
    <w:rsid w:val="007F08E4"/>
    <w:pPr>
      <w:spacing w:before="100" w:beforeAutospacing="1" w:after="100" w:afterAutospacing="1"/>
    </w:pPr>
    <w:rPr>
      <w:rFonts w:eastAsia="Calibri"/>
    </w:rPr>
  </w:style>
  <w:style w:type="paragraph" w:styleId="TOC1">
    <w:name w:val="toc 1"/>
    <w:next w:val="Normal"/>
    <w:autoRedefine/>
    <w:uiPriority w:val="39"/>
    <w:locked/>
    <w:rsid w:val="00821E78"/>
    <w:pPr>
      <w:tabs>
        <w:tab w:val="right" w:leader="dot" w:pos="9360"/>
      </w:tabs>
      <w:spacing w:before="120"/>
      <w:ind w:left="360" w:hanging="360"/>
    </w:pPr>
    <w:rPr>
      <w:rFonts w:eastAsia="Calibri" w:cs="Times New Roman Bold"/>
      <w:b/>
      <w:bCs/>
      <w:caps/>
      <w:sz w:val="24"/>
      <w:szCs w:val="20"/>
    </w:rPr>
  </w:style>
  <w:style w:type="paragraph" w:customStyle="1" w:styleId="Default">
    <w:name w:val="Default"/>
    <w:locked/>
    <w:rsid w:val="007F08E4"/>
    <w:pPr>
      <w:autoSpaceDE w:val="0"/>
      <w:autoSpaceDN w:val="0"/>
      <w:adjustRightInd w:val="0"/>
      <w:ind w:left="0" w:firstLine="0"/>
    </w:pPr>
    <w:rPr>
      <w:rFonts w:ascii="Calibri" w:eastAsia="Times New Roman" w:hAnsi="Calibri" w:cs="Calibri"/>
      <w:color w:val="000000"/>
      <w:sz w:val="24"/>
    </w:rPr>
  </w:style>
  <w:style w:type="character" w:styleId="CommentReference">
    <w:name w:val="annotation reference"/>
    <w:basedOn w:val="DefaultParagraphFont"/>
    <w:qFormat/>
    <w:locked/>
    <w:rsid w:val="007F08E4"/>
    <w:rPr>
      <w:sz w:val="16"/>
      <w:szCs w:val="16"/>
    </w:rPr>
  </w:style>
  <w:style w:type="paragraph" w:styleId="CommentText">
    <w:name w:val="annotation text"/>
    <w:basedOn w:val="Normal"/>
    <w:link w:val="CommentTextChar"/>
    <w:uiPriority w:val="99"/>
    <w:qFormat/>
    <w:locked/>
    <w:rsid w:val="007F08E4"/>
    <w:rPr>
      <w:sz w:val="20"/>
      <w:szCs w:val="20"/>
    </w:rPr>
  </w:style>
  <w:style w:type="character" w:customStyle="1" w:styleId="CommentTextChar">
    <w:name w:val="Comment Text Char"/>
    <w:basedOn w:val="DefaultParagraphFont"/>
    <w:link w:val="CommentText"/>
    <w:uiPriority w:val="99"/>
    <w:qFormat/>
    <w:rsid w:val="007F08E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locked/>
    <w:rsid w:val="007F08E4"/>
    <w:rPr>
      <w:b/>
      <w:bCs/>
    </w:rPr>
  </w:style>
  <w:style w:type="character" w:customStyle="1" w:styleId="CommentSubjectChar">
    <w:name w:val="Comment Subject Char"/>
    <w:basedOn w:val="CommentTextChar"/>
    <w:link w:val="CommentSubject"/>
    <w:semiHidden/>
    <w:rsid w:val="007F08E4"/>
    <w:rPr>
      <w:rFonts w:ascii="Arial" w:eastAsia="Times New Roman" w:hAnsi="Arial" w:cs="Times New Roman"/>
      <w:b/>
      <w:bCs/>
      <w:sz w:val="20"/>
      <w:szCs w:val="20"/>
    </w:rPr>
  </w:style>
  <w:style w:type="character" w:customStyle="1" w:styleId="PlainTextChar">
    <w:name w:val="Plain Text Char"/>
    <w:basedOn w:val="DefaultParagraphFont"/>
    <w:link w:val="PlainText"/>
    <w:uiPriority w:val="99"/>
    <w:rsid w:val="007F08E4"/>
    <w:rPr>
      <w:rFonts w:ascii="Consolas" w:hAnsi="Consolas"/>
    </w:rPr>
  </w:style>
  <w:style w:type="paragraph" w:styleId="PlainText">
    <w:name w:val="Plain Text"/>
    <w:basedOn w:val="Normal"/>
    <w:link w:val="PlainTextChar"/>
    <w:uiPriority w:val="99"/>
    <w:locked/>
    <w:rsid w:val="007F08E4"/>
    <w:rPr>
      <w:rFonts w:ascii="Consolas" w:hAnsi="Consolas" w:cstheme="minorBidi"/>
      <w:szCs w:val="22"/>
    </w:rPr>
  </w:style>
  <w:style w:type="character" w:customStyle="1" w:styleId="PlainTextChar1">
    <w:name w:val="Plain Text Char1"/>
    <w:basedOn w:val="DefaultParagraphFont"/>
    <w:uiPriority w:val="99"/>
    <w:semiHidden/>
    <w:locked/>
    <w:rsid w:val="007F08E4"/>
    <w:rPr>
      <w:rFonts w:ascii="Consolas" w:eastAsia="Times New Roman" w:hAnsi="Consolas" w:cs="Consolas"/>
      <w:sz w:val="21"/>
      <w:szCs w:val="21"/>
    </w:rPr>
  </w:style>
  <w:style w:type="character" w:styleId="FollowedHyperlink">
    <w:name w:val="FollowedHyperlink"/>
    <w:basedOn w:val="DefaultParagraphFont"/>
    <w:rsid w:val="007F08E4"/>
    <w:rPr>
      <w:color w:val="800080"/>
      <w:u w:val="single"/>
    </w:rPr>
  </w:style>
  <w:style w:type="paragraph" w:styleId="Revision">
    <w:name w:val="Revision"/>
    <w:hidden/>
    <w:uiPriority w:val="99"/>
    <w:semiHidden/>
    <w:rsid w:val="007F08E4"/>
    <w:pPr>
      <w:ind w:left="0" w:firstLine="0"/>
    </w:pPr>
    <w:rPr>
      <w:rFonts w:ascii="Times New Roman" w:eastAsia="Times New Roman" w:hAnsi="Times New Roman" w:cs="Times New Roman"/>
      <w:sz w:val="24"/>
    </w:rPr>
  </w:style>
  <w:style w:type="paragraph" w:customStyle="1" w:styleId="HeadingBase">
    <w:name w:val="Heading Base"/>
    <w:basedOn w:val="Normal"/>
    <w:qFormat/>
    <w:locked/>
    <w:rsid w:val="007F08E4"/>
  </w:style>
  <w:style w:type="paragraph" w:customStyle="1" w:styleId="Headingbase0">
    <w:name w:val="Heading base"/>
    <w:basedOn w:val="Normal"/>
    <w:next w:val="Normal"/>
    <w:qFormat/>
    <w:locked/>
    <w:rsid w:val="007F08E4"/>
  </w:style>
  <w:style w:type="table" w:styleId="TableGrid">
    <w:name w:val="Table Grid"/>
    <w:basedOn w:val="TableNormal"/>
    <w:uiPriority w:val="59"/>
    <w:locked/>
    <w:rsid w:val="007F08E4"/>
    <w:pPr>
      <w:ind w:lef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locked/>
    <w:rsid w:val="007F08E4"/>
    <w:rPr>
      <w:i w:val="0"/>
      <w:iCs w:val="0"/>
      <w:color w:val="388222"/>
    </w:rPr>
  </w:style>
  <w:style w:type="character" w:styleId="Strong">
    <w:name w:val="Strong"/>
    <w:basedOn w:val="DefaultParagraphFont"/>
    <w:uiPriority w:val="22"/>
    <w:qFormat/>
    <w:rsid w:val="007F08E4"/>
    <w:rPr>
      <w:b/>
      <w:bCs/>
    </w:rPr>
  </w:style>
  <w:style w:type="paragraph" w:styleId="ListContinue2">
    <w:name w:val="List Continue 2"/>
    <w:basedOn w:val="Normal"/>
    <w:rsid w:val="007F08E4"/>
    <w:pPr>
      <w:spacing w:after="120"/>
      <w:ind w:left="720"/>
      <w:contextualSpacing/>
    </w:pPr>
  </w:style>
  <w:style w:type="paragraph" w:styleId="TOC2">
    <w:name w:val="toc 2"/>
    <w:next w:val="Normal"/>
    <w:autoRedefine/>
    <w:uiPriority w:val="39"/>
    <w:unhideWhenUsed/>
    <w:locked/>
    <w:rsid w:val="00F979BA"/>
    <w:pPr>
      <w:tabs>
        <w:tab w:val="left" w:pos="2347"/>
        <w:tab w:val="right" w:leader="dot" w:pos="9360"/>
      </w:tabs>
      <w:ind w:left="1620" w:hanging="1260"/>
    </w:pPr>
    <w:rPr>
      <w:rFonts w:eastAsia="Times New Roman" w:cs="Times New Roman Bold"/>
      <w:noProof/>
      <w:sz w:val="20"/>
      <w:szCs w:val="20"/>
    </w:rPr>
  </w:style>
  <w:style w:type="paragraph" w:styleId="TOC3">
    <w:name w:val="toc 3"/>
    <w:next w:val="Normal"/>
    <w:autoRedefine/>
    <w:uiPriority w:val="39"/>
    <w:unhideWhenUsed/>
    <w:locked/>
    <w:rsid w:val="0063683B"/>
    <w:pPr>
      <w:tabs>
        <w:tab w:val="right" w:leader="dot" w:pos="9350"/>
      </w:tabs>
      <w:ind w:left="900" w:firstLine="7"/>
    </w:pPr>
    <w:rPr>
      <w:rFonts w:eastAsia="Times New Roman" w:cs="Times New Roman"/>
      <w:iCs/>
      <w:sz w:val="20"/>
      <w:szCs w:val="20"/>
    </w:rPr>
  </w:style>
  <w:style w:type="paragraph" w:styleId="TOC4">
    <w:name w:val="toc 4"/>
    <w:next w:val="Normal"/>
    <w:autoRedefine/>
    <w:uiPriority w:val="39"/>
    <w:unhideWhenUsed/>
    <w:locked/>
    <w:rsid w:val="00822C37"/>
    <w:pPr>
      <w:tabs>
        <w:tab w:val="left" w:pos="2340"/>
        <w:tab w:val="right" w:leader="dot" w:pos="9350"/>
      </w:tabs>
      <w:ind w:left="2347" w:hanging="720"/>
    </w:pPr>
    <w:rPr>
      <w:rFonts w:eastAsia="Times New Roman" w:cs="Times New Roman"/>
      <w:sz w:val="20"/>
      <w:szCs w:val="18"/>
    </w:rPr>
  </w:style>
  <w:style w:type="paragraph" w:styleId="TOC5">
    <w:name w:val="toc 5"/>
    <w:basedOn w:val="Normal"/>
    <w:next w:val="Normal"/>
    <w:autoRedefine/>
    <w:unhideWhenUsed/>
    <w:locked/>
    <w:rsid w:val="00E753A1"/>
    <w:pPr>
      <w:tabs>
        <w:tab w:val="right" w:leader="dot" w:pos="9350"/>
      </w:tabs>
      <w:ind w:left="2340" w:hanging="7"/>
    </w:pPr>
    <w:rPr>
      <w:sz w:val="18"/>
      <w:szCs w:val="18"/>
    </w:rPr>
  </w:style>
  <w:style w:type="paragraph" w:styleId="TOC6">
    <w:name w:val="toc 6"/>
    <w:next w:val="Normal"/>
    <w:autoRedefine/>
    <w:unhideWhenUsed/>
    <w:locked/>
    <w:rsid w:val="00A712A8"/>
    <w:pPr>
      <w:tabs>
        <w:tab w:val="right" w:leader="dot" w:pos="9350"/>
      </w:tabs>
      <w:ind w:left="2520" w:hanging="7"/>
    </w:pPr>
    <w:rPr>
      <w:rFonts w:ascii="Myriad Pro" w:eastAsia="Times New Roman" w:hAnsi="Myriad Pro" w:cs="Times New Roman"/>
      <w:sz w:val="18"/>
      <w:szCs w:val="18"/>
    </w:rPr>
  </w:style>
  <w:style w:type="paragraph" w:styleId="TOC7">
    <w:name w:val="toc 7"/>
    <w:basedOn w:val="Normal"/>
    <w:next w:val="Normal"/>
    <w:autoRedefine/>
    <w:unhideWhenUsed/>
    <w:locked/>
    <w:rsid w:val="00DB0B39"/>
    <w:pPr>
      <w:tabs>
        <w:tab w:val="right" w:leader="dot" w:pos="9350"/>
      </w:tabs>
      <w:ind w:left="2880" w:hanging="7"/>
    </w:pPr>
    <w:rPr>
      <w:sz w:val="18"/>
      <w:szCs w:val="18"/>
    </w:rPr>
  </w:style>
  <w:style w:type="paragraph" w:styleId="TOC8">
    <w:name w:val="toc 8"/>
    <w:basedOn w:val="Normal"/>
    <w:next w:val="Normal"/>
    <w:autoRedefine/>
    <w:unhideWhenUsed/>
    <w:locked/>
    <w:rsid w:val="00386D7F"/>
    <w:pPr>
      <w:ind w:left="1680"/>
    </w:pPr>
    <w:rPr>
      <w:rFonts w:asciiTheme="minorHAnsi" w:hAnsiTheme="minorHAnsi"/>
      <w:sz w:val="18"/>
      <w:szCs w:val="18"/>
    </w:rPr>
  </w:style>
  <w:style w:type="paragraph" w:styleId="TOC9">
    <w:name w:val="toc 9"/>
    <w:basedOn w:val="Normal"/>
    <w:next w:val="Normal"/>
    <w:autoRedefine/>
    <w:unhideWhenUsed/>
    <w:locked/>
    <w:rsid w:val="00386D7F"/>
    <w:pPr>
      <w:ind w:left="1920"/>
    </w:pPr>
    <w:rPr>
      <w:rFonts w:asciiTheme="minorHAnsi" w:hAnsiTheme="minorHAnsi"/>
      <w:sz w:val="18"/>
      <w:szCs w:val="18"/>
    </w:rPr>
  </w:style>
  <w:style w:type="paragraph" w:styleId="Quote">
    <w:name w:val="Quote"/>
    <w:basedOn w:val="Normal"/>
    <w:next w:val="Normal"/>
    <w:link w:val="QuoteChar"/>
    <w:uiPriority w:val="29"/>
    <w:qFormat/>
    <w:rsid w:val="00A167FC"/>
    <w:pPr>
      <w:spacing w:before="240" w:after="240"/>
      <w:ind w:left="1440" w:right="1440" w:firstLine="0"/>
      <w:jc w:val="both"/>
    </w:pPr>
    <w:rPr>
      <w:iCs/>
      <w:color w:val="000000" w:themeColor="text1"/>
      <w:sz w:val="20"/>
    </w:rPr>
  </w:style>
  <w:style w:type="character" w:customStyle="1" w:styleId="QuoteChar">
    <w:name w:val="Quote Char"/>
    <w:basedOn w:val="DefaultParagraphFont"/>
    <w:link w:val="Quote"/>
    <w:uiPriority w:val="29"/>
    <w:rsid w:val="00A167FC"/>
    <w:rPr>
      <w:rFonts w:ascii="Calibri Light" w:eastAsia="Times New Roman" w:hAnsi="Calibri Light" w:cs="Times New Roman"/>
      <w:iCs/>
      <w:color w:val="000000" w:themeColor="text1"/>
      <w:sz w:val="20"/>
      <w:szCs w:val="24"/>
    </w:rPr>
  </w:style>
  <w:style w:type="paragraph" w:styleId="ListContinue">
    <w:name w:val="List Continue"/>
    <w:basedOn w:val="ListBullet"/>
    <w:uiPriority w:val="99"/>
    <w:unhideWhenUsed/>
    <w:rsid w:val="00F421B3"/>
    <w:pPr>
      <w:numPr>
        <w:numId w:val="0"/>
      </w:numPr>
      <w:ind w:left="360"/>
    </w:pPr>
  </w:style>
  <w:style w:type="paragraph" w:customStyle="1" w:styleId="Header-OddPageSubtitle">
    <w:name w:val="Header - Odd Page Subtitle"/>
    <w:qFormat/>
    <w:locked/>
    <w:rsid w:val="005045B7"/>
    <w:pPr>
      <w:ind w:left="0" w:firstLine="0"/>
      <w:jc w:val="right"/>
    </w:pPr>
    <w:rPr>
      <w:rFonts w:ascii="Calibri Light" w:eastAsia="Times New Roman" w:hAnsi="Calibri Light" w:cs="Times New Roman"/>
      <w:b/>
      <w:color w:val="808080" w:themeColor="background1" w:themeShade="80"/>
      <w:sz w:val="18"/>
    </w:rPr>
  </w:style>
  <w:style w:type="paragraph" w:customStyle="1" w:styleId="Header-EvenPageSubtitle">
    <w:name w:val="Header - Even Page Subtitle"/>
    <w:basedOn w:val="Header-OddPageSubtitle"/>
    <w:qFormat/>
    <w:locked/>
    <w:rsid w:val="00486EB7"/>
    <w:pPr>
      <w:jc w:val="left"/>
    </w:pPr>
  </w:style>
  <w:style w:type="paragraph" w:styleId="TOCHeading">
    <w:name w:val="TOC Heading"/>
    <w:next w:val="Normal"/>
    <w:uiPriority w:val="39"/>
    <w:unhideWhenUsed/>
    <w:rsid w:val="00E753A1"/>
    <w:pPr>
      <w:pBdr>
        <w:bottom w:val="single" w:sz="8" w:space="4" w:color="14415C" w:themeColor="accent3" w:themeShade="BF"/>
      </w:pBdr>
      <w:spacing w:after="300"/>
      <w:contextualSpacing/>
    </w:pPr>
    <w:rPr>
      <w:rFonts w:ascii="Calibri Light" w:eastAsiaTheme="majorEastAsia" w:hAnsi="Calibri Light" w:cstheme="majorBidi"/>
      <w:b/>
      <w:color w:val="252525" w:themeColor="text2" w:themeShade="BF"/>
      <w:spacing w:val="5"/>
      <w:kern w:val="28"/>
      <w:sz w:val="52"/>
      <w:szCs w:val="52"/>
    </w:rPr>
  </w:style>
  <w:style w:type="character" w:styleId="FootnoteReference">
    <w:name w:val="footnote reference"/>
    <w:basedOn w:val="DefaultParagraphFont"/>
    <w:uiPriority w:val="99"/>
    <w:unhideWhenUsed/>
    <w:qFormat/>
    <w:rsid w:val="0031429C"/>
    <w:rPr>
      <w:vertAlign w:val="superscript"/>
    </w:rPr>
  </w:style>
  <w:style w:type="character" w:customStyle="1" w:styleId="Heading6Char">
    <w:name w:val="Heading 6 Char"/>
    <w:basedOn w:val="DefaultParagraphFont"/>
    <w:link w:val="Heading6"/>
    <w:uiPriority w:val="9"/>
    <w:rsid w:val="00DB0B39"/>
    <w:rPr>
      <w:rFonts w:ascii="Myriad Pro" w:eastAsia="Calibri" w:hAnsi="Myriad Pro" w:cstheme="majorBidi"/>
      <w:i/>
      <w:iCs/>
      <w:sz w:val="24"/>
      <w:szCs w:val="24"/>
    </w:rPr>
  </w:style>
  <w:style w:type="character" w:customStyle="1" w:styleId="Heading7Char">
    <w:name w:val="Heading 7 Char"/>
    <w:basedOn w:val="DefaultParagraphFont"/>
    <w:link w:val="Heading7"/>
    <w:uiPriority w:val="9"/>
    <w:rsid w:val="00477D84"/>
    <w:rPr>
      <w:rFonts w:ascii="Myriad Pro" w:eastAsiaTheme="majorEastAsia" w:hAnsi="Myriad Pro" w:cstheme="majorBidi"/>
      <w:iCs/>
      <w:caps/>
      <w:szCs w:val="24"/>
    </w:rPr>
  </w:style>
  <w:style w:type="paragraph" w:styleId="FootnoteText">
    <w:name w:val="footnote text"/>
    <w:basedOn w:val="Normal"/>
    <w:link w:val="FootnoteTextChar"/>
    <w:uiPriority w:val="99"/>
    <w:unhideWhenUsed/>
    <w:qFormat/>
    <w:rsid w:val="00E27F04"/>
    <w:pPr>
      <w:keepLines/>
      <w:spacing w:after="40"/>
      <w:ind w:left="360" w:hanging="360"/>
    </w:pPr>
    <w:rPr>
      <w:sz w:val="18"/>
      <w:szCs w:val="20"/>
    </w:rPr>
  </w:style>
  <w:style w:type="character" w:customStyle="1" w:styleId="FootnoteTextChar">
    <w:name w:val="Footnote Text Char"/>
    <w:basedOn w:val="DefaultParagraphFont"/>
    <w:link w:val="FootnoteText"/>
    <w:uiPriority w:val="99"/>
    <w:qFormat/>
    <w:rsid w:val="00E27F04"/>
    <w:rPr>
      <w:rFonts w:ascii="Calibri Light" w:eastAsia="Times New Roman" w:hAnsi="Calibri Light" w:cs="Times New Roman"/>
      <w:sz w:val="18"/>
      <w:szCs w:val="20"/>
    </w:rPr>
  </w:style>
  <w:style w:type="paragraph" w:styleId="TableofFigures">
    <w:name w:val="table of figures"/>
    <w:basedOn w:val="Normal"/>
    <w:next w:val="Normal"/>
    <w:uiPriority w:val="99"/>
    <w:unhideWhenUsed/>
    <w:rsid w:val="0032478F"/>
    <w:pPr>
      <w:tabs>
        <w:tab w:val="right" w:leader="dot" w:pos="9350"/>
      </w:tabs>
      <w:ind w:left="1267" w:right="720" w:hanging="1267"/>
    </w:pPr>
    <w:rPr>
      <w:noProof/>
      <w:sz w:val="20"/>
    </w:rPr>
  </w:style>
  <w:style w:type="character" w:customStyle="1" w:styleId="Mention1">
    <w:name w:val="Mention1"/>
    <w:basedOn w:val="DefaultParagraphFont"/>
    <w:uiPriority w:val="99"/>
    <w:semiHidden/>
    <w:unhideWhenUsed/>
    <w:locked/>
    <w:rsid w:val="00843640"/>
    <w:rPr>
      <w:color w:val="2B579A"/>
      <w:shd w:val="clear" w:color="auto" w:fill="E6E6E6"/>
    </w:rPr>
  </w:style>
  <w:style w:type="paragraph" w:customStyle="1" w:styleId="TableText-TOTAL">
    <w:name w:val="Table Text - TOTAL"/>
    <w:basedOn w:val="TableText-rightaligned"/>
    <w:rsid w:val="00326BEE"/>
    <w:rPr>
      <w:b/>
    </w:rPr>
  </w:style>
  <w:style w:type="character" w:customStyle="1" w:styleId="UnresolvedMention1">
    <w:name w:val="Unresolved Mention1"/>
    <w:basedOn w:val="DefaultParagraphFont"/>
    <w:uiPriority w:val="99"/>
    <w:semiHidden/>
    <w:unhideWhenUsed/>
    <w:locked/>
    <w:rsid w:val="000A3AFB"/>
    <w:rPr>
      <w:color w:val="808080"/>
      <w:shd w:val="clear" w:color="auto" w:fill="E6E6E6"/>
    </w:rPr>
  </w:style>
  <w:style w:type="paragraph" w:styleId="ListBullet3">
    <w:name w:val="List Bullet 3"/>
    <w:uiPriority w:val="99"/>
    <w:unhideWhenUsed/>
    <w:rsid w:val="005045B7"/>
    <w:pPr>
      <w:numPr>
        <w:numId w:val="7"/>
      </w:numPr>
      <w:spacing w:after="120" w:line="276" w:lineRule="auto"/>
      <w:jc w:val="both"/>
    </w:pPr>
    <w:rPr>
      <w:rFonts w:ascii="Calibri Light" w:eastAsia="Times New Roman" w:hAnsi="Calibri Light" w:cs="Times New Roman"/>
    </w:rPr>
  </w:style>
  <w:style w:type="character" w:styleId="Emphasis">
    <w:name w:val="Emphasis"/>
    <w:basedOn w:val="DefaultParagraphFont"/>
    <w:uiPriority w:val="20"/>
    <w:qFormat/>
    <w:rsid w:val="003E03DF"/>
    <w:rPr>
      <w:i/>
      <w:iCs/>
    </w:rPr>
  </w:style>
  <w:style w:type="paragraph" w:customStyle="1" w:styleId="Quote-Bullets">
    <w:name w:val="Quote - Bullets"/>
    <w:basedOn w:val="Quote"/>
    <w:rsid w:val="00B40D0C"/>
    <w:pPr>
      <w:numPr>
        <w:numId w:val="13"/>
      </w:numPr>
    </w:pPr>
  </w:style>
  <w:style w:type="paragraph" w:styleId="ListParagraph">
    <w:name w:val="List Paragraph"/>
    <w:basedOn w:val="Normal"/>
    <w:uiPriority w:val="34"/>
    <w:qFormat/>
    <w:locked/>
    <w:rsid w:val="005976C6"/>
    <w:pPr>
      <w:spacing w:after="160" w:line="259" w:lineRule="auto"/>
      <w:ind w:left="720" w:firstLine="0"/>
      <w:contextualSpacing/>
    </w:pPr>
    <w:rPr>
      <w:rFonts w:asciiTheme="minorHAnsi" w:hAnsi="Times New Roman"/>
      <w:szCs w:val="22"/>
      <w:lang w:val="en-GB" w:eastAsia="en-GB"/>
    </w:rPr>
  </w:style>
  <w:style w:type="paragraph" w:customStyle="1" w:styleId="Source-nospaceafter">
    <w:name w:val="Source - no space after"/>
    <w:basedOn w:val="Source"/>
    <w:rsid w:val="00E753A1"/>
    <w:pPr>
      <w:spacing w:after="0"/>
      <w:ind w:left="907" w:hanging="907"/>
    </w:pPr>
  </w:style>
  <w:style w:type="paragraph" w:styleId="BalloonText">
    <w:name w:val="Balloon Text"/>
    <w:basedOn w:val="Normal"/>
    <w:link w:val="BalloonTextChar"/>
    <w:semiHidden/>
    <w:unhideWhenUsed/>
    <w:locked/>
    <w:rsid w:val="00182ACC"/>
    <w:rPr>
      <w:rFonts w:ascii="Segoe UI" w:hAnsi="Segoe UI" w:cs="Segoe UI"/>
      <w:sz w:val="18"/>
      <w:szCs w:val="18"/>
    </w:rPr>
  </w:style>
  <w:style w:type="character" w:customStyle="1" w:styleId="BalloonTextChar">
    <w:name w:val="Balloon Text Char"/>
    <w:basedOn w:val="DefaultParagraphFont"/>
    <w:link w:val="BalloonText"/>
    <w:semiHidden/>
    <w:rsid w:val="00182ACC"/>
    <w:rPr>
      <w:rFonts w:ascii="Segoe UI" w:eastAsia="Times New Roman" w:hAnsi="Segoe UI" w:cs="Segoe UI"/>
      <w:sz w:val="18"/>
      <w:szCs w:val="18"/>
    </w:rPr>
  </w:style>
  <w:style w:type="paragraph" w:customStyle="1" w:styleId="Acronyms">
    <w:name w:val="Acronyms"/>
    <w:basedOn w:val="BodyText"/>
    <w:rsid w:val="00B34B26"/>
    <w:pPr>
      <w:tabs>
        <w:tab w:val="right" w:leader="dot" w:pos="9360"/>
      </w:tabs>
      <w:spacing w:after="0" w:line="240" w:lineRule="auto"/>
    </w:pPr>
  </w:style>
  <w:style w:type="table" w:customStyle="1" w:styleId="EISTable">
    <w:name w:val="EIS Table"/>
    <w:semiHidden/>
    <w:rsid w:val="000773C3"/>
    <w:pPr>
      <w:keepNext/>
      <w:ind w:left="0" w:firstLine="0"/>
    </w:pPr>
    <w:rPr>
      <w:rFonts w:eastAsia="Times New Roman" w:cs="Times New Roman"/>
      <w:sz w:val="18"/>
      <w:szCs w:val="20"/>
      <w:lang w:val="es-ES" w:eastAsia="ja-JP"/>
    </w:rPr>
    <w:tblPr>
      <w:jc w:val="cente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29" w:type="dxa"/>
        <w:bottom w:w="0" w:type="dxa"/>
        <w:right w:w="29" w:type="dxa"/>
      </w:tblCellMar>
    </w:tblPr>
    <w:trPr>
      <w:cantSplit/>
      <w:jc w:val="center"/>
    </w:trPr>
    <w:tcPr>
      <w:shd w:val="clear" w:color="auto" w:fill="auto"/>
      <w:vAlign w:val="bottom"/>
    </w:tcPr>
    <w:tblStylePr w:type="firstRow">
      <w:pPr>
        <w:wordWrap/>
        <w:jc w:val="right"/>
      </w:pPr>
      <w:rPr>
        <w:rFonts w:ascii="Times New Roman" w:hAnsi="Times New Roman"/>
        <w:b w:val="0"/>
        <w:sz w:val="24"/>
      </w:rPr>
      <w:tblPr/>
      <w:tcPr>
        <w:tcBorders>
          <w:top w:val="nil"/>
          <w:left w:val="nil"/>
          <w:bottom w:val="single" w:sz="12" w:space="0" w:color="000000"/>
          <w:right w:val="nil"/>
          <w:insideV w:val="nil"/>
          <w:tl2br w:val="nil"/>
          <w:tr2bl w:val="none" w:sz="0" w:space="0" w:color="auto"/>
        </w:tcBorders>
        <w:shd w:val="clear" w:color="auto" w:fill="auto"/>
      </w:tcPr>
    </w:tblStylePr>
    <w:tblStylePr w:type="lastRow">
      <w:pPr>
        <w:keepNext w:val="0"/>
        <w:wordWrap/>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paragraph" w:customStyle="1" w:styleId="CaptionwithPageBreakbefore">
    <w:name w:val="Caption with Page Break before"/>
    <w:basedOn w:val="Caption"/>
    <w:rsid w:val="008F2ED0"/>
    <w:pPr>
      <w:pageBreakBefore/>
    </w:pPr>
  </w:style>
  <w:style w:type="character" w:customStyle="1" w:styleId="UnresolvedMention2">
    <w:name w:val="Unresolved Mention2"/>
    <w:basedOn w:val="DefaultParagraphFont"/>
    <w:uiPriority w:val="99"/>
    <w:semiHidden/>
    <w:unhideWhenUsed/>
    <w:rsid w:val="00FE2D7A"/>
    <w:rPr>
      <w:color w:val="605E5C"/>
      <w:shd w:val="clear" w:color="auto" w:fill="E1DFDD"/>
    </w:rPr>
  </w:style>
  <w:style w:type="character" w:styleId="PageNumber">
    <w:name w:val="page number"/>
    <w:basedOn w:val="DefaultParagraphFont"/>
    <w:unhideWhenUsed/>
    <w:locked/>
    <w:rsid w:val="003A145B"/>
  </w:style>
  <w:style w:type="paragraph" w:customStyle="1" w:styleId="Cover-ProjectName">
    <w:name w:val="Cover - Project Name"/>
    <w:basedOn w:val="BodyText"/>
    <w:rsid w:val="003A145B"/>
    <w:pPr>
      <w:jc w:val="left"/>
    </w:pPr>
    <w:rPr>
      <w:b/>
      <w:caps/>
      <w:sz w:val="32"/>
      <w:szCs w:val="48"/>
    </w:rPr>
  </w:style>
  <w:style w:type="paragraph" w:customStyle="1" w:styleId="Cover-ReportName">
    <w:name w:val="Cover - Report Name"/>
    <w:rsid w:val="003A145B"/>
    <w:pPr>
      <w:ind w:left="0" w:firstLine="0"/>
    </w:pPr>
    <w:rPr>
      <w:rFonts w:ascii="Calibri Light" w:eastAsia="Times New Roman" w:hAnsi="Calibri Light" w:cs="Times New Roman"/>
      <w:b/>
      <w:sz w:val="72"/>
      <w:szCs w:val="48"/>
    </w:rPr>
  </w:style>
  <w:style w:type="paragraph" w:customStyle="1" w:styleId="Draft">
    <w:name w:val="Draft"/>
    <w:rsid w:val="003A145B"/>
    <w:pPr>
      <w:spacing w:after="240"/>
    </w:pPr>
    <w:rPr>
      <w:rFonts w:ascii="Calibri Light" w:eastAsia="Times New Roman" w:hAnsi="Calibri Light" w:cs="Times New Roman"/>
      <w:b/>
      <w:caps/>
      <w:color w:val="FF0000"/>
      <w:spacing w:val="120"/>
      <w:sz w:val="44"/>
      <w:szCs w:val="72"/>
    </w:rPr>
  </w:style>
  <w:style w:type="paragraph" w:styleId="Date">
    <w:name w:val="Date"/>
    <w:next w:val="Normal"/>
    <w:link w:val="DateChar"/>
    <w:uiPriority w:val="99"/>
    <w:unhideWhenUsed/>
    <w:locked/>
    <w:rsid w:val="003A145B"/>
    <w:rPr>
      <w:rFonts w:ascii="Calibri Light" w:eastAsia="Times New Roman" w:hAnsi="Calibri Light" w:cs="Times New Roman"/>
      <w:b/>
      <w:sz w:val="24"/>
    </w:rPr>
  </w:style>
  <w:style w:type="character" w:customStyle="1" w:styleId="DateChar">
    <w:name w:val="Date Char"/>
    <w:basedOn w:val="DefaultParagraphFont"/>
    <w:link w:val="Date"/>
    <w:uiPriority w:val="99"/>
    <w:rsid w:val="003A145B"/>
    <w:rPr>
      <w:rFonts w:ascii="Calibri Light" w:eastAsia="Times New Roman" w:hAnsi="Calibri Light" w:cs="Times New Roman"/>
      <w:b/>
      <w:sz w:val="24"/>
      <w:szCs w:val="24"/>
    </w:rPr>
  </w:style>
  <w:style w:type="paragraph" w:customStyle="1" w:styleId="TableText-indented">
    <w:name w:val="Table Text - indented"/>
    <w:basedOn w:val="TableText-leftaligned"/>
    <w:rsid w:val="00F8103B"/>
    <w:pPr>
      <w:ind w:left="341"/>
    </w:pPr>
    <w:rPr>
      <w:iCs/>
    </w:rPr>
  </w:style>
  <w:style w:type="paragraph" w:styleId="Bibliography">
    <w:name w:val="Bibliography"/>
    <w:basedOn w:val="Normal"/>
    <w:next w:val="Normal"/>
    <w:uiPriority w:val="37"/>
    <w:unhideWhenUsed/>
    <w:locked/>
    <w:rsid w:val="004D1B8A"/>
  </w:style>
  <w:style w:type="paragraph" w:styleId="BlockText">
    <w:name w:val="Block Text"/>
    <w:basedOn w:val="Normal"/>
    <w:uiPriority w:val="99"/>
    <w:semiHidden/>
    <w:unhideWhenUsed/>
    <w:locked/>
    <w:rsid w:val="004D1B8A"/>
    <w:pPr>
      <w:pBdr>
        <w:top w:val="single" w:sz="2" w:space="10" w:color="F07F09" w:themeColor="accent1"/>
        <w:left w:val="single" w:sz="2" w:space="10" w:color="F07F09" w:themeColor="accent1"/>
        <w:bottom w:val="single" w:sz="2" w:space="10" w:color="F07F09" w:themeColor="accent1"/>
        <w:right w:val="single" w:sz="2" w:space="10" w:color="F07F09" w:themeColor="accent1"/>
      </w:pBdr>
      <w:ind w:left="1152" w:right="1152"/>
    </w:pPr>
    <w:rPr>
      <w:rFonts w:asciiTheme="minorHAnsi" w:eastAsiaTheme="minorEastAsia" w:hAnsiTheme="minorHAnsi" w:cstheme="minorBidi"/>
      <w:i/>
      <w:iCs/>
      <w:color w:val="F07F09" w:themeColor="accent1"/>
    </w:rPr>
  </w:style>
  <w:style w:type="paragraph" w:styleId="BodyText2">
    <w:name w:val="Body Text 2"/>
    <w:basedOn w:val="Normal"/>
    <w:link w:val="BodyText2Char"/>
    <w:semiHidden/>
    <w:unhideWhenUsed/>
    <w:locked/>
    <w:rsid w:val="004D1B8A"/>
    <w:pPr>
      <w:spacing w:after="120" w:line="480" w:lineRule="auto"/>
    </w:pPr>
  </w:style>
  <w:style w:type="character" w:customStyle="1" w:styleId="BodyText2Char">
    <w:name w:val="Body Text 2 Char"/>
    <w:basedOn w:val="DefaultParagraphFont"/>
    <w:link w:val="BodyText2"/>
    <w:semiHidden/>
    <w:rsid w:val="004D1B8A"/>
    <w:rPr>
      <w:rFonts w:ascii="Calibri Light" w:eastAsia="Times New Roman" w:hAnsi="Calibri Light" w:cs="Times New Roman"/>
      <w:szCs w:val="24"/>
    </w:rPr>
  </w:style>
  <w:style w:type="paragraph" w:styleId="BodyText3">
    <w:name w:val="Body Text 3"/>
    <w:basedOn w:val="Normal"/>
    <w:link w:val="BodyText3Char"/>
    <w:semiHidden/>
    <w:unhideWhenUsed/>
    <w:locked/>
    <w:rsid w:val="004D1B8A"/>
    <w:pPr>
      <w:spacing w:after="120"/>
    </w:pPr>
    <w:rPr>
      <w:sz w:val="16"/>
      <w:szCs w:val="16"/>
    </w:rPr>
  </w:style>
  <w:style w:type="character" w:customStyle="1" w:styleId="BodyText3Char">
    <w:name w:val="Body Text 3 Char"/>
    <w:basedOn w:val="DefaultParagraphFont"/>
    <w:link w:val="BodyText3"/>
    <w:semiHidden/>
    <w:rsid w:val="004D1B8A"/>
    <w:rPr>
      <w:rFonts w:ascii="Calibri Light" w:eastAsia="Times New Roman" w:hAnsi="Calibri Light" w:cs="Times New Roman"/>
      <w:sz w:val="16"/>
      <w:szCs w:val="16"/>
    </w:rPr>
  </w:style>
  <w:style w:type="paragraph" w:styleId="BodyTextFirstIndent">
    <w:name w:val="Body Text First Indent"/>
    <w:basedOn w:val="BodyText"/>
    <w:link w:val="BodyTextFirstIndentChar"/>
    <w:uiPriority w:val="99"/>
    <w:semiHidden/>
    <w:unhideWhenUsed/>
    <w:locked/>
    <w:rsid w:val="004D1B8A"/>
    <w:pPr>
      <w:spacing w:after="0" w:line="240" w:lineRule="auto"/>
      <w:ind w:left="1627" w:firstLine="360"/>
      <w:jc w:val="left"/>
    </w:pPr>
    <w:rPr>
      <w:szCs w:val="24"/>
    </w:rPr>
  </w:style>
  <w:style w:type="character" w:customStyle="1" w:styleId="BodyTextFirstIndentChar">
    <w:name w:val="Body Text First Indent Char"/>
    <w:basedOn w:val="BodyTextChar"/>
    <w:link w:val="BodyTextFirstIndent"/>
    <w:uiPriority w:val="99"/>
    <w:semiHidden/>
    <w:rsid w:val="004D1B8A"/>
    <w:rPr>
      <w:rFonts w:ascii="Calibri Light" w:eastAsia="Times New Roman" w:hAnsi="Calibri Light" w:cs="Times New Roman"/>
      <w:szCs w:val="24"/>
    </w:rPr>
  </w:style>
  <w:style w:type="paragraph" w:styleId="BodyTextIndent">
    <w:name w:val="Body Text Indent"/>
    <w:basedOn w:val="Normal"/>
    <w:link w:val="BodyTextIndentChar"/>
    <w:uiPriority w:val="99"/>
    <w:unhideWhenUsed/>
    <w:locked/>
    <w:rsid w:val="004D1B8A"/>
    <w:pPr>
      <w:spacing w:after="120"/>
      <w:ind w:left="360"/>
    </w:pPr>
  </w:style>
  <w:style w:type="character" w:customStyle="1" w:styleId="BodyTextIndentChar">
    <w:name w:val="Body Text Indent Char"/>
    <w:basedOn w:val="DefaultParagraphFont"/>
    <w:link w:val="BodyTextIndent"/>
    <w:uiPriority w:val="99"/>
    <w:rsid w:val="004D1B8A"/>
    <w:rPr>
      <w:rFonts w:ascii="Calibri Light" w:eastAsia="Times New Roman" w:hAnsi="Calibri Light" w:cs="Times New Roman"/>
      <w:szCs w:val="24"/>
    </w:rPr>
  </w:style>
  <w:style w:type="paragraph" w:styleId="BodyTextFirstIndent2">
    <w:name w:val="Body Text First Indent 2"/>
    <w:basedOn w:val="BodyTextIndent"/>
    <w:link w:val="BodyTextFirstIndent2Char"/>
    <w:uiPriority w:val="99"/>
    <w:semiHidden/>
    <w:unhideWhenUsed/>
    <w:locked/>
    <w:rsid w:val="004D1B8A"/>
    <w:pPr>
      <w:spacing w:after="0"/>
      <w:ind w:firstLine="360"/>
    </w:pPr>
  </w:style>
  <w:style w:type="character" w:customStyle="1" w:styleId="BodyTextFirstIndent2Char">
    <w:name w:val="Body Text First Indent 2 Char"/>
    <w:basedOn w:val="BodyTextIndentChar"/>
    <w:link w:val="BodyTextFirstIndent2"/>
    <w:uiPriority w:val="99"/>
    <w:semiHidden/>
    <w:rsid w:val="004D1B8A"/>
    <w:rPr>
      <w:rFonts w:ascii="Calibri Light" w:eastAsia="Times New Roman" w:hAnsi="Calibri Light" w:cs="Times New Roman"/>
      <w:szCs w:val="24"/>
    </w:rPr>
  </w:style>
  <w:style w:type="paragraph" w:styleId="BodyTextIndent2">
    <w:name w:val="Body Text Indent 2"/>
    <w:basedOn w:val="Normal"/>
    <w:link w:val="BodyTextIndent2Char"/>
    <w:uiPriority w:val="99"/>
    <w:unhideWhenUsed/>
    <w:locked/>
    <w:rsid w:val="004D1B8A"/>
    <w:pPr>
      <w:spacing w:after="120" w:line="480" w:lineRule="auto"/>
      <w:ind w:left="360"/>
    </w:pPr>
  </w:style>
  <w:style w:type="character" w:customStyle="1" w:styleId="BodyTextIndent2Char">
    <w:name w:val="Body Text Indent 2 Char"/>
    <w:basedOn w:val="DefaultParagraphFont"/>
    <w:link w:val="BodyTextIndent2"/>
    <w:uiPriority w:val="99"/>
    <w:rsid w:val="004D1B8A"/>
    <w:rPr>
      <w:rFonts w:ascii="Calibri Light" w:eastAsia="Times New Roman" w:hAnsi="Calibri Light" w:cs="Times New Roman"/>
      <w:szCs w:val="24"/>
    </w:rPr>
  </w:style>
  <w:style w:type="paragraph" w:styleId="BodyTextIndent3">
    <w:name w:val="Body Text Indent 3"/>
    <w:basedOn w:val="Normal"/>
    <w:link w:val="BodyTextIndent3Char"/>
    <w:uiPriority w:val="99"/>
    <w:semiHidden/>
    <w:unhideWhenUsed/>
    <w:locked/>
    <w:rsid w:val="004D1B8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D1B8A"/>
    <w:rPr>
      <w:rFonts w:ascii="Calibri Light" w:eastAsia="Times New Roman" w:hAnsi="Calibri Light" w:cs="Times New Roman"/>
      <w:sz w:val="16"/>
      <w:szCs w:val="16"/>
    </w:rPr>
  </w:style>
  <w:style w:type="paragraph" w:styleId="Closing">
    <w:name w:val="Closing"/>
    <w:basedOn w:val="Normal"/>
    <w:link w:val="ClosingChar"/>
    <w:uiPriority w:val="99"/>
    <w:semiHidden/>
    <w:unhideWhenUsed/>
    <w:locked/>
    <w:rsid w:val="004D1B8A"/>
    <w:pPr>
      <w:ind w:left="4320"/>
    </w:pPr>
  </w:style>
  <w:style w:type="character" w:customStyle="1" w:styleId="ClosingChar">
    <w:name w:val="Closing Char"/>
    <w:basedOn w:val="DefaultParagraphFont"/>
    <w:link w:val="Closing"/>
    <w:uiPriority w:val="99"/>
    <w:semiHidden/>
    <w:rsid w:val="004D1B8A"/>
    <w:rPr>
      <w:rFonts w:ascii="Calibri Light" w:eastAsia="Times New Roman" w:hAnsi="Calibri Light" w:cs="Times New Roman"/>
      <w:szCs w:val="24"/>
    </w:rPr>
  </w:style>
  <w:style w:type="paragraph" w:styleId="DocumentMap">
    <w:name w:val="Document Map"/>
    <w:basedOn w:val="Normal"/>
    <w:link w:val="DocumentMapChar"/>
    <w:uiPriority w:val="99"/>
    <w:semiHidden/>
    <w:unhideWhenUsed/>
    <w:locked/>
    <w:rsid w:val="004D1B8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D1B8A"/>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locked/>
    <w:rsid w:val="004D1B8A"/>
  </w:style>
  <w:style w:type="character" w:customStyle="1" w:styleId="E-mailSignatureChar">
    <w:name w:val="E-mail Signature Char"/>
    <w:basedOn w:val="DefaultParagraphFont"/>
    <w:link w:val="E-mailSignature"/>
    <w:uiPriority w:val="99"/>
    <w:semiHidden/>
    <w:rsid w:val="004D1B8A"/>
    <w:rPr>
      <w:rFonts w:ascii="Calibri Light" w:eastAsia="Times New Roman" w:hAnsi="Calibri Light" w:cs="Times New Roman"/>
      <w:szCs w:val="24"/>
    </w:rPr>
  </w:style>
  <w:style w:type="paragraph" w:styleId="EndnoteText">
    <w:name w:val="endnote text"/>
    <w:basedOn w:val="Normal"/>
    <w:link w:val="EndnoteTextChar"/>
    <w:uiPriority w:val="99"/>
    <w:unhideWhenUsed/>
    <w:rsid w:val="004D1B8A"/>
    <w:rPr>
      <w:sz w:val="20"/>
      <w:szCs w:val="20"/>
    </w:rPr>
  </w:style>
  <w:style w:type="character" w:customStyle="1" w:styleId="EndnoteTextChar">
    <w:name w:val="Endnote Text Char"/>
    <w:basedOn w:val="DefaultParagraphFont"/>
    <w:link w:val="EndnoteText"/>
    <w:uiPriority w:val="99"/>
    <w:rsid w:val="004D1B8A"/>
    <w:rPr>
      <w:rFonts w:ascii="Calibri Light" w:eastAsia="Times New Roman" w:hAnsi="Calibri Light" w:cs="Times New Roman"/>
      <w:sz w:val="20"/>
      <w:szCs w:val="20"/>
    </w:rPr>
  </w:style>
  <w:style w:type="paragraph" w:styleId="EnvelopeAddress">
    <w:name w:val="envelope address"/>
    <w:basedOn w:val="Normal"/>
    <w:uiPriority w:val="99"/>
    <w:semiHidden/>
    <w:unhideWhenUsed/>
    <w:locked/>
    <w:rsid w:val="004D1B8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locked/>
    <w:rsid w:val="004D1B8A"/>
    <w:rPr>
      <w:rFonts w:asciiTheme="majorHAnsi" w:eastAsiaTheme="majorEastAsia" w:hAnsiTheme="majorHAnsi" w:cstheme="majorBidi"/>
      <w:sz w:val="20"/>
      <w:szCs w:val="20"/>
    </w:rPr>
  </w:style>
  <w:style w:type="character" w:customStyle="1" w:styleId="Heading8Char">
    <w:name w:val="Heading 8 Char"/>
    <w:basedOn w:val="DefaultParagraphFont"/>
    <w:link w:val="Heading8"/>
    <w:rsid w:val="004D1B8A"/>
    <w:rPr>
      <w:rFonts w:asciiTheme="majorHAnsi" w:eastAsiaTheme="majorEastAsia" w:hAnsiTheme="majorHAnsi" w:cstheme="majorBidi"/>
      <w:color w:val="272727" w:themeColor="text1" w:themeTint="D8"/>
      <w:sz w:val="21"/>
      <w:szCs w:val="21"/>
    </w:rPr>
  </w:style>
  <w:style w:type="paragraph" w:styleId="HTMLAddress">
    <w:name w:val="HTML Address"/>
    <w:basedOn w:val="Normal"/>
    <w:link w:val="HTMLAddressChar"/>
    <w:uiPriority w:val="99"/>
    <w:semiHidden/>
    <w:unhideWhenUsed/>
    <w:locked/>
    <w:rsid w:val="004D1B8A"/>
    <w:rPr>
      <w:i/>
      <w:iCs/>
    </w:rPr>
  </w:style>
  <w:style w:type="character" w:customStyle="1" w:styleId="HTMLAddressChar">
    <w:name w:val="HTML Address Char"/>
    <w:basedOn w:val="DefaultParagraphFont"/>
    <w:link w:val="HTMLAddress"/>
    <w:uiPriority w:val="99"/>
    <w:semiHidden/>
    <w:rsid w:val="004D1B8A"/>
    <w:rPr>
      <w:rFonts w:ascii="Calibri Light" w:eastAsia="Times New Roman" w:hAnsi="Calibri Light" w:cs="Times New Roman"/>
      <w:i/>
      <w:iCs/>
      <w:szCs w:val="24"/>
    </w:rPr>
  </w:style>
  <w:style w:type="paragraph" w:styleId="HTMLPreformatted">
    <w:name w:val="HTML Preformatted"/>
    <w:basedOn w:val="Normal"/>
    <w:link w:val="HTMLPreformattedChar"/>
    <w:uiPriority w:val="99"/>
    <w:semiHidden/>
    <w:unhideWhenUsed/>
    <w:locked/>
    <w:rsid w:val="004D1B8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D1B8A"/>
    <w:rPr>
      <w:rFonts w:ascii="Consolas" w:eastAsia="Times New Roman" w:hAnsi="Consolas" w:cs="Times New Roman"/>
      <w:sz w:val="20"/>
      <w:szCs w:val="20"/>
    </w:rPr>
  </w:style>
  <w:style w:type="paragraph" w:styleId="Index1">
    <w:name w:val="index 1"/>
    <w:basedOn w:val="Normal"/>
    <w:next w:val="Normal"/>
    <w:autoRedefine/>
    <w:uiPriority w:val="99"/>
    <w:semiHidden/>
    <w:unhideWhenUsed/>
    <w:locked/>
    <w:rsid w:val="004D1B8A"/>
    <w:pPr>
      <w:ind w:left="220" w:hanging="220"/>
    </w:pPr>
  </w:style>
  <w:style w:type="paragraph" w:styleId="Index2">
    <w:name w:val="index 2"/>
    <w:basedOn w:val="Normal"/>
    <w:next w:val="Normal"/>
    <w:autoRedefine/>
    <w:uiPriority w:val="99"/>
    <w:semiHidden/>
    <w:unhideWhenUsed/>
    <w:locked/>
    <w:rsid w:val="004D1B8A"/>
    <w:pPr>
      <w:ind w:left="440" w:hanging="220"/>
    </w:pPr>
  </w:style>
  <w:style w:type="paragraph" w:styleId="Index3">
    <w:name w:val="index 3"/>
    <w:basedOn w:val="Normal"/>
    <w:next w:val="Normal"/>
    <w:autoRedefine/>
    <w:uiPriority w:val="99"/>
    <w:semiHidden/>
    <w:unhideWhenUsed/>
    <w:locked/>
    <w:rsid w:val="004D1B8A"/>
    <w:pPr>
      <w:ind w:left="660" w:hanging="220"/>
    </w:pPr>
  </w:style>
  <w:style w:type="paragraph" w:styleId="Index4">
    <w:name w:val="index 4"/>
    <w:basedOn w:val="Normal"/>
    <w:next w:val="Normal"/>
    <w:autoRedefine/>
    <w:uiPriority w:val="99"/>
    <w:semiHidden/>
    <w:unhideWhenUsed/>
    <w:locked/>
    <w:rsid w:val="004D1B8A"/>
    <w:pPr>
      <w:ind w:left="880" w:hanging="220"/>
    </w:pPr>
  </w:style>
  <w:style w:type="paragraph" w:styleId="Index5">
    <w:name w:val="index 5"/>
    <w:basedOn w:val="Normal"/>
    <w:next w:val="Normal"/>
    <w:autoRedefine/>
    <w:uiPriority w:val="99"/>
    <w:semiHidden/>
    <w:unhideWhenUsed/>
    <w:locked/>
    <w:rsid w:val="004D1B8A"/>
    <w:pPr>
      <w:ind w:left="1100" w:hanging="220"/>
    </w:pPr>
  </w:style>
  <w:style w:type="paragraph" w:styleId="Index6">
    <w:name w:val="index 6"/>
    <w:basedOn w:val="Normal"/>
    <w:next w:val="Normal"/>
    <w:autoRedefine/>
    <w:uiPriority w:val="99"/>
    <w:semiHidden/>
    <w:unhideWhenUsed/>
    <w:locked/>
    <w:rsid w:val="004D1B8A"/>
    <w:pPr>
      <w:ind w:left="1320" w:hanging="220"/>
    </w:pPr>
  </w:style>
  <w:style w:type="paragraph" w:styleId="Index7">
    <w:name w:val="index 7"/>
    <w:basedOn w:val="Normal"/>
    <w:next w:val="Normal"/>
    <w:autoRedefine/>
    <w:uiPriority w:val="99"/>
    <w:semiHidden/>
    <w:unhideWhenUsed/>
    <w:locked/>
    <w:rsid w:val="004D1B8A"/>
    <w:pPr>
      <w:ind w:left="1540" w:hanging="220"/>
    </w:pPr>
  </w:style>
  <w:style w:type="paragraph" w:styleId="Index8">
    <w:name w:val="index 8"/>
    <w:basedOn w:val="Normal"/>
    <w:next w:val="Normal"/>
    <w:autoRedefine/>
    <w:uiPriority w:val="99"/>
    <w:semiHidden/>
    <w:unhideWhenUsed/>
    <w:locked/>
    <w:rsid w:val="004D1B8A"/>
    <w:pPr>
      <w:ind w:left="1760" w:hanging="220"/>
    </w:pPr>
  </w:style>
  <w:style w:type="paragraph" w:styleId="Index9">
    <w:name w:val="index 9"/>
    <w:basedOn w:val="Normal"/>
    <w:next w:val="Normal"/>
    <w:autoRedefine/>
    <w:uiPriority w:val="99"/>
    <w:semiHidden/>
    <w:unhideWhenUsed/>
    <w:locked/>
    <w:rsid w:val="004D1B8A"/>
    <w:pPr>
      <w:ind w:left="1980" w:hanging="220"/>
    </w:pPr>
  </w:style>
  <w:style w:type="paragraph" w:styleId="IndexHeading">
    <w:name w:val="index heading"/>
    <w:basedOn w:val="Normal"/>
    <w:next w:val="Index1"/>
    <w:uiPriority w:val="99"/>
    <w:semiHidden/>
    <w:unhideWhenUsed/>
    <w:locked/>
    <w:rsid w:val="004D1B8A"/>
    <w:rPr>
      <w:rFonts w:asciiTheme="majorHAnsi" w:eastAsiaTheme="majorEastAsia" w:hAnsiTheme="majorHAnsi" w:cstheme="majorBidi"/>
      <w:b/>
      <w:bCs/>
    </w:rPr>
  </w:style>
  <w:style w:type="paragraph" w:styleId="IntenseQuote">
    <w:name w:val="Intense Quote"/>
    <w:basedOn w:val="Normal"/>
    <w:next w:val="Normal"/>
    <w:link w:val="IntenseQuoteChar"/>
    <w:uiPriority w:val="30"/>
    <w:locked/>
    <w:rsid w:val="004D1B8A"/>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4D1B8A"/>
    <w:rPr>
      <w:rFonts w:ascii="Calibri Light" w:eastAsia="Times New Roman" w:hAnsi="Calibri Light" w:cs="Times New Roman"/>
      <w:i/>
      <w:iCs/>
      <w:color w:val="F07F09" w:themeColor="accent1"/>
      <w:szCs w:val="24"/>
    </w:rPr>
  </w:style>
  <w:style w:type="paragraph" w:styleId="List">
    <w:name w:val="List"/>
    <w:basedOn w:val="Normal"/>
    <w:uiPriority w:val="99"/>
    <w:semiHidden/>
    <w:unhideWhenUsed/>
    <w:locked/>
    <w:rsid w:val="004D1B8A"/>
    <w:pPr>
      <w:ind w:left="360" w:hanging="360"/>
      <w:contextualSpacing/>
    </w:pPr>
  </w:style>
  <w:style w:type="paragraph" w:styleId="List2">
    <w:name w:val="List 2"/>
    <w:basedOn w:val="Normal"/>
    <w:uiPriority w:val="99"/>
    <w:semiHidden/>
    <w:unhideWhenUsed/>
    <w:locked/>
    <w:rsid w:val="004D1B8A"/>
    <w:pPr>
      <w:ind w:left="720" w:hanging="360"/>
      <w:contextualSpacing/>
    </w:pPr>
  </w:style>
  <w:style w:type="paragraph" w:styleId="List3">
    <w:name w:val="List 3"/>
    <w:basedOn w:val="Normal"/>
    <w:uiPriority w:val="99"/>
    <w:semiHidden/>
    <w:unhideWhenUsed/>
    <w:locked/>
    <w:rsid w:val="004D1B8A"/>
    <w:pPr>
      <w:ind w:left="1080" w:hanging="360"/>
      <w:contextualSpacing/>
    </w:pPr>
  </w:style>
  <w:style w:type="paragraph" w:styleId="List4">
    <w:name w:val="List 4"/>
    <w:basedOn w:val="Normal"/>
    <w:uiPriority w:val="99"/>
    <w:semiHidden/>
    <w:unhideWhenUsed/>
    <w:locked/>
    <w:rsid w:val="004D1B8A"/>
    <w:pPr>
      <w:ind w:left="1440" w:hanging="360"/>
      <w:contextualSpacing/>
    </w:pPr>
  </w:style>
  <w:style w:type="paragraph" w:styleId="List5">
    <w:name w:val="List 5"/>
    <w:basedOn w:val="Normal"/>
    <w:uiPriority w:val="99"/>
    <w:semiHidden/>
    <w:unhideWhenUsed/>
    <w:locked/>
    <w:rsid w:val="004D1B8A"/>
    <w:pPr>
      <w:ind w:left="1800" w:hanging="360"/>
      <w:contextualSpacing/>
    </w:pPr>
  </w:style>
  <w:style w:type="paragraph" w:styleId="ListBullet4">
    <w:name w:val="List Bullet 4"/>
    <w:basedOn w:val="Normal"/>
    <w:uiPriority w:val="99"/>
    <w:semiHidden/>
    <w:unhideWhenUsed/>
    <w:locked/>
    <w:rsid w:val="004D1B8A"/>
    <w:pPr>
      <w:numPr>
        <w:numId w:val="8"/>
      </w:numPr>
      <w:contextualSpacing/>
    </w:pPr>
  </w:style>
  <w:style w:type="paragraph" w:styleId="ListBullet5">
    <w:name w:val="List Bullet 5"/>
    <w:basedOn w:val="Normal"/>
    <w:uiPriority w:val="99"/>
    <w:semiHidden/>
    <w:unhideWhenUsed/>
    <w:locked/>
    <w:rsid w:val="004D1B8A"/>
    <w:pPr>
      <w:numPr>
        <w:numId w:val="9"/>
      </w:numPr>
      <w:contextualSpacing/>
    </w:pPr>
  </w:style>
  <w:style w:type="paragraph" w:styleId="ListContinue3">
    <w:name w:val="List Continue 3"/>
    <w:basedOn w:val="Normal"/>
    <w:uiPriority w:val="99"/>
    <w:semiHidden/>
    <w:unhideWhenUsed/>
    <w:locked/>
    <w:rsid w:val="004D1B8A"/>
    <w:pPr>
      <w:spacing w:after="120"/>
      <w:ind w:left="1080"/>
      <w:contextualSpacing/>
    </w:pPr>
  </w:style>
  <w:style w:type="paragraph" w:styleId="ListContinue4">
    <w:name w:val="List Continue 4"/>
    <w:basedOn w:val="Normal"/>
    <w:uiPriority w:val="99"/>
    <w:semiHidden/>
    <w:unhideWhenUsed/>
    <w:locked/>
    <w:rsid w:val="004D1B8A"/>
    <w:pPr>
      <w:spacing w:after="120"/>
      <w:ind w:left="1440"/>
      <w:contextualSpacing/>
    </w:pPr>
  </w:style>
  <w:style w:type="paragraph" w:styleId="ListContinue5">
    <w:name w:val="List Continue 5"/>
    <w:basedOn w:val="Normal"/>
    <w:uiPriority w:val="99"/>
    <w:semiHidden/>
    <w:unhideWhenUsed/>
    <w:locked/>
    <w:rsid w:val="004D1B8A"/>
    <w:pPr>
      <w:spacing w:after="120"/>
      <w:ind w:left="1800"/>
      <w:contextualSpacing/>
    </w:pPr>
  </w:style>
  <w:style w:type="paragraph" w:styleId="ListNumber3">
    <w:name w:val="List Number 3"/>
    <w:basedOn w:val="Normal"/>
    <w:uiPriority w:val="99"/>
    <w:semiHidden/>
    <w:unhideWhenUsed/>
    <w:locked/>
    <w:rsid w:val="004D1B8A"/>
    <w:pPr>
      <w:numPr>
        <w:numId w:val="10"/>
      </w:numPr>
      <w:contextualSpacing/>
    </w:pPr>
  </w:style>
  <w:style w:type="paragraph" w:styleId="ListNumber4">
    <w:name w:val="List Number 4"/>
    <w:basedOn w:val="Normal"/>
    <w:uiPriority w:val="99"/>
    <w:semiHidden/>
    <w:unhideWhenUsed/>
    <w:locked/>
    <w:rsid w:val="004D1B8A"/>
    <w:pPr>
      <w:numPr>
        <w:numId w:val="11"/>
      </w:numPr>
      <w:contextualSpacing/>
    </w:pPr>
  </w:style>
  <w:style w:type="paragraph" w:styleId="ListNumber5">
    <w:name w:val="List Number 5"/>
    <w:basedOn w:val="Normal"/>
    <w:uiPriority w:val="99"/>
    <w:semiHidden/>
    <w:unhideWhenUsed/>
    <w:locked/>
    <w:rsid w:val="004D1B8A"/>
    <w:pPr>
      <w:numPr>
        <w:numId w:val="12"/>
      </w:numPr>
      <w:contextualSpacing/>
    </w:pPr>
  </w:style>
  <w:style w:type="paragraph" w:styleId="MacroText">
    <w:name w:val="macro"/>
    <w:link w:val="MacroTextChar"/>
    <w:uiPriority w:val="99"/>
    <w:semiHidden/>
    <w:unhideWhenUsed/>
    <w:locked/>
    <w:rsid w:val="004D1B8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D1B8A"/>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locked/>
    <w:rsid w:val="004D1B8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D1B8A"/>
    <w:rPr>
      <w:rFonts w:asciiTheme="majorHAnsi" w:eastAsiaTheme="majorEastAsia" w:hAnsiTheme="majorHAnsi" w:cstheme="majorBidi"/>
      <w:sz w:val="24"/>
      <w:szCs w:val="24"/>
      <w:shd w:val="pct20" w:color="auto" w:fill="auto"/>
    </w:rPr>
  </w:style>
  <w:style w:type="paragraph" w:styleId="NoSpacing">
    <w:name w:val="No Spacing"/>
    <w:uiPriority w:val="1"/>
    <w:locked/>
    <w:rsid w:val="004D1B8A"/>
    <w:rPr>
      <w:rFonts w:ascii="Calibri Light" w:eastAsia="Times New Roman" w:hAnsi="Calibri Light" w:cs="Times New Roman"/>
    </w:rPr>
  </w:style>
  <w:style w:type="paragraph" w:styleId="NormalIndent">
    <w:name w:val="Normal Indent"/>
    <w:basedOn w:val="Normal"/>
    <w:uiPriority w:val="99"/>
    <w:semiHidden/>
    <w:unhideWhenUsed/>
    <w:locked/>
    <w:rsid w:val="004D1B8A"/>
    <w:pPr>
      <w:ind w:left="720"/>
    </w:pPr>
  </w:style>
  <w:style w:type="paragraph" w:styleId="NoteHeading">
    <w:name w:val="Note Heading"/>
    <w:basedOn w:val="Normal"/>
    <w:next w:val="Normal"/>
    <w:link w:val="NoteHeadingChar"/>
    <w:uiPriority w:val="99"/>
    <w:semiHidden/>
    <w:unhideWhenUsed/>
    <w:locked/>
    <w:rsid w:val="004D1B8A"/>
  </w:style>
  <w:style w:type="character" w:customStyle="1" w:styleId="NoteHeadingChar">
    <w:name w:val="Note Heading Char"/>
    <w:basedOn w:val="DefaultParagraphFont"/>
    <w:link w:val="NoteHeading"/>
    <w:uiPriority w:val="99"/>
    <w:semiHidden/>
    <w:rsid w:val="004D1B8A"/>
    <w:rPr>
      <w:rFonts w:ascii="Calibri Light" w:eastAsia="Times New Roman" w:hAnsi="Calibri Light" w:cs="Times New Roman"/>
      <w:szCs w:val="24"/>
    </w:rPr>
  </w:style>
  <w:style w:type="paragraph" w:styleId="Salutation">
    <w:name w:val="Salutation"/>
    <w:basedOn w:val="Normal"/>
    <w:next w:val="Normal"/>
    <w:link w:val="SalutationChar"/>
    <w:uiPriority w:val="99"/>
    <w:semiHidden/>
    <w:unhideWhenUsed/>
    <w:locked/>
    <w:rsid w:val="004D1B8A"/>
  </w:style>
  <w:style w:type="character" w:customStyle="1" w:styleId="SalutationChar">
    <w:name w:val="Salutation Char"/>
    <w:basedOn w:val="DefaultParagraphFont"/>
    <w:link w:val="Salutation"/>
    <w:uiPriority w:val="99"/>
    <w:semiHidden/>
    <w:rsid w:val="004D1B8A"/>
    <w:rPr>
      <w:rFonts w:ascii="Calibri Light" w:eastAsia="Times New Roman" w:hAnsi="Calibri Light" w:cs="Times New Roman"/>
      <w:szCs w:val="24"/>
    </w:rPr>
  </w:style>
  <w:style w:type="paragraph" w:styleId="Signature">
    <w:name w:val="Signature"/>
    <w:basedOn w:val="Normal"/>
    <w:link w:val="SignatureChar"/>
    <w:uiPriority w:val="99"/>
    <w:semiHidden/>
    <w:unhideWhenUsed/>
    <w:locked/>
    <w:rsid w:val="004D1B8A"/>
    <w:pPr>
      <w:ind w:left="4320"/>
    </w:pPr>
  </w:style>
  <w:style w:type="character" w:customStyle="1" w:styleId="SignatureChar">
    <w:name w:val="Signature Char"/>
    <w:basedOn w:val="DefaultParagraphFont"/>
    <w:link w:val="Signature"/>
    <w:uiPriority w:val="99"/>
    <w:semiHidden/>
    <w:rsid w:val="004D1B8A"/>
    <w:rPr>
      <w:rFonts w:ascii="Calibri Light" w:eastAsia="Times New Roman" w:hAnsi="Calibri Light" w:cs="Times New Roman"/>
      <w:szCs w:val="24"/>
    </w:rPr>
  </w:style>
  <w:style w:type="paragraph" w:styleId="Subtitle">
    <w:name w:val="Subtitle"/>
    <w:basedOn w:val="Normal"/>
    <w:next w:val="Normal"/>
    <w:link w:val="SubtitleChar"/>
    <w:uiPriority w:val="11"/>
    <w:qFormat/>
    <w:locked/>
    <w:rsid w:val="004D1B8A"/>
    <w:pPr>
      <w:numPr>
        <w:ilvl w:val="1"/>
      </w:numPr>
      <w:spacing w:after="160"/>
      <w:ind w:left="1627" w:hanging="1627"/>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D1B8A"/>
    <w:rPr>
      <w:rFonts w:eastAsiaTheme="minorEastAsia"/>
      <w:color w:val="5A5A5A" w:themeColor="text1" w:themeTint="A5"/>
      <w:spacing w:val="15"/>
    </w:rPr>
  </w:style>
  <w:style w:type="paragraph" w:customStyle="1" w:styleId="ListBullet-nospaceafter">
    <w:name w:val="List Bullet - no space after"/>
    <w:basedOn w:val="ListBullet"/>
    <w:rsid w:val="00F27BA3"/>
    <w:pPr>
      <w:spacing w:after="0"/>
    </w:pPr>
  </w:style>
  <w:style w:type="character" w:customStyle="1" w:styleId="UnresolvedMention3">
    <w:name w:val="Unresolved Mention3"/>
    <w:basedOn w:val="DefaultParagraphFont"/>
    <w:uiPriority w:val="99"/>
    <w:semiHidden/>
    <w:unhideWhenUsed/>
    <w:rsid w:val="00ED7317"/>
    <w:rPr>
      <w:color w:val="605E5C"/>
      <w:shd w:val="clear" w:color="auto" w:fill="E1DFDD"/>
    </w:rPr>
  </w:style>
  <w:style w:type="paragraph" w:customStyle="1" w:styleId="p">
    <w:name w:val="p"/>
    <w:basedOn w:val="Normal"/>
    <w:rsid w:val="00AB63F6"/>
    <w:pPr>
      <w:spacing w:before="100" w:beforeAutospacing="1" w:after="100" w:afterAutospacing="1"/>
      <w:ind w:left="0" w:firstLine="0"/>
    </w:pPr>
    <w:rPr>
      <w:rFonts w:ascii="Times New Roman" w:hAnsi="Times New Roman"/>
      <w:sz w:val="24"/>
    </w:rPr>
  </w:style>
  <w:style w:type="paragraph" w:customStyle="1" w:styleId="sbulf">
    <w:name w:val="sbulf"/>
    <w:basedOn w:val="Normal"/>
    <w:rsid w:val="00AB63F6"/>
    <w:pPr>
      <w:spacing w:before="100" w:beforeAutospacing="1" w:after="100" w:afterAutospacing="1"/>
      <w:ind w:left="0" w:firstLine="0"/>
    </w:pPr>
    <w:rPr>
      <w:rFonts w:ascii="Times New Roman" w:hAnsi="Times New Roman"/>
      <w:sz w:val="24"/>
    </w:rPr>
  </w:style>
  <w:style w:type="character" w:customStyle="1" w:styleId="chemb">
    <w:name w:val="chemb"/>
    <w:basedOn w:val="DefaultParagraphFont"/>
    <w:rsid w:val="00AB63F6"/>
  </w:style>
  <w:style w:type="paragraph" w:customStyle="1" w:styleId="sbul">
    <w:name w:val="sbul"/>
    <w:basedOn w:val="Normal"/>
    <w:rsid w:val="00AB63F6"/>
    <w:pPr>
      <w:spacing w:before="100" w:beforeAutospacing="1" w:after="100" w:afterAutospacing="1"/>
      <w:ind w:left="0" w:firstLine="0"/>
    </w:pPr>
    <w:rPr>
      <w:rFonts w:ascii="Times New Roman" w:hAnsi="Times New Roman"/>
      <w:sz w:val="24"/>
    </w:rPr>
  </w:style>
  <w:style w:type="paragraph" w:customStyle="1" w:styleId="Notes-superscript">
    <w:name w:val="Notes - superscript"/>
    <w:basedOn w:val="Notes"/>
    <w:rsid w:val="00C9755E"/>
    <w:pPr>
      <w:tabs>
        <w:tab w:val="clear" w:pos="702"/>
        <w:tab w:val="left" w:pos="180"/>
      </w:tabs>
      <w:ind w:left="187" w:hanging="187"/>
    </w:pPr>
  </w:style>
  <w:style w:type="paragraph" w:customStyle="1" w:styleId="Notes-spaceafter">
    <w:name w:val="Notes - space after"/>
    <w:basedOn w:val="Notes"/>
    <w:rsid w:val="00C9755E"/>
    <w:pPr>
      <w:tabs>
        <w:tab w:val="clear" w:pos="702"/>
        <w:tab w:val="left" w:pos="360"/>
      </w:tabs>
      <w:spacing w:after="240"/>
      <w:ind w:left="706" w:hanging="706"/>
    </w:pPr>
  </w:style>
  <w:style w:type="paragraph" w:customStyle="1" w:styleId="TableColumnHeading2">
    <w:name w:val="Table Column Heading 2"/>
    <w:basedOn w:val="TableColumnHeading"/>
    <w:rsid w:val="00D04C8B"/>
    <w:pPr>
      <w:keepNext/>
    </w:pPr>
    <w:rPr>
      <w:caps w:val="0"/>
    </w:rPr>
  </w:style>
  <w:style w:type="paragraph" w:styleId="TableofAuthorities">
    <w:name w:val="table of authorities"/>
    <w:basedOn w:val="Normal"/>
    <w:next w:val="Normal"/>
    <w:uiPriority w:val="99"/>
    <w:semiHidden/>
    <w:unhideWhenUsed/>
    <w:locked/>
    <w:rsid w:val="00321980"/>
    <w:pPr>
      <w:ind w:left="220" w:hanging="220"/>
    </w:pPr>
  </w:style>
  <w:style w:type="paragraph" w:styleId="TOAHeading">
    <w:name w:val="toa heading"/>
    <w:basedOn w:val="Normal"/>
    <w:next w:val="Normal"/>
    <w:semiHidden/>
    <w:unhideWhenUsed/>
    <w:locked/>
    <w:rsid w:val="00321980"/>
    <w:pPr>
      <w:spacing w:before="120"/>
    </w:pPr>
    <w:rPr>
      <w:rFonts w:asciiTheme="majorHAnsi" w:eastAsiaTheme="majorEastAsia" w:hAnsiTheme="majorHAnsi" w:cstheme="majorBidi"/>
      <w:b/>
      <w:bCs/>
      <w:sz w:val="24"/>
    </w:rPr>
  </w:style>
  <w:style w:type="character" w:styleId="EndnoteReference">
    <w:name w:val="endnote reference"/>
    <w:basedOn w:val="DefaultParagraphFont"/>
    <w:uiPriority w:val="99"/>
    <w:semiHidden/>
    <w:unhideWhenUsed/>
    <w:rsid w:val="00063D4A"/>
    <w:rPr>
      <w:vertAlign w:val="superscript"/>
    </w:rPr>
  </w:style>
  <w:style w:type="paragraph" w:customStyle="1" w:styleId="xmsonormal">
    <w:name w:val="x_msonormal"/>
    <w:basedOn w:val="Normal"/>
    <w:rsid w:val="00933C6B"/>
    <w:pPr>
      <w:spacing w:before="100" w:beforeAutospacing="1" w:after="100" w:afterAutospacing="1"/>
      <w:ind w:left="0" w:firstLine="0"/>
    </w:pPr>
    <w:rPr>
      <w:rFonts w:ascii="Times New Roman" w:hAnsi="Times New Roman"/>
      <w:sz w:val="24"/>
    </w:rPr>
  </w:style>
  <w:style w:type="paragraph" w:customStyle="1" w:styleId="xmsolistparagraph">
    <w:name w:val="x_msolistparagraph"/>
    <w:basedOn w:val="Normal"/>
    <w:rsid w:val="00933C6B"/>
    <w:pPr>
      <w:spacing w:before="100" w:beforeAutospacing="1" w:after="100" w:afterAutospacing="1"/>
      <w:ind w:left="0" w:firstLine="0"/>
    </w:pPr>
    <w:rPr>
      <w:rFonts w:ascii="Times New Roman" w:hAnsi="Times New Roman"/>
      <w:sz w:val="24"/>
    </w:rPr>
  </w:style>
  <w:style w:type="paragraph" w:customStyle="1" w:styleId="Bullet">
    <w:name w:val="Bullet"/>
    <w:basedOn w:val="Normal"/>
    <w:rsid w:val="00EE488F"/>
    <w:pPr>
      <w:tabs>
        <w:tab w:val="num" w:pos="360"/>
      </w:tabs>
      <w:spacing w:after="60"/>
      <w:ind w:left="360" w:hanging="360"/>
    </w:pPr>
    <w:rPr>
      <w:rFonts w:ascii="Times" w:hAnsi="Times"/>
      <w:szCs w:val="20"/>
    </w:rPr>
  </w:style>
  <w:style w:type="character" w:customStyle="1" w:styleId="example">
    <w:name w:val="example"/>
    <w:basedOn w:val="DefaultParagraphFont"/>
    <w:rsid w:val="00673FA3"/>
  </w:style>
  <w:style w:type="paragraph" w:customStyle="1" w:styleId="TableText-leftalignedspaceafterbullets">
    <w:name w:val="Table Text - left aligned space after bullets"/>
    <w:basedOn w:val="Normal"/>
    <w:rsid w:val="00476568"/>
    <w:pPr>
      <w:numPr>
        <w:numId w:val="14"/>
      </w:numPr>
      <w:spacing w:before="20" w:after="20"/>
    </w:pPr>
    <w:rPr>
      <w:rFonts w:ascii="Arial Narrow" w:eastAsia="Batang" w:hAnsi="Arial Narrow"/>
      <w:snapToGrid w:val="0"/>
      <w:color w:val="000000"/>
      <w:sz w:val="20"/>
      <w:szCs w:val="20"/>
    </w:rPr>
  </w:style>
  <w:style w:type="paragraph" w:customStyle="1" w:styleId="TableText-bullets">
    <w:name w:val="Table Text - bullets"/>
    <w:basedOn w:val="TableText-leftalignedspaceafterbullets"/>
    <w:qFormat/>
    <w:rsid w:val="004E78F1"/>
    <w:pPr>
      <w:ind w:left="360"/>
    </w:pPr>
  </w:style>
  <w:style w:type="paragraph" w:customStyle="1" w:styleId="TableText-bullets2">
    <w:name w:val="Table Text - bullets 2"/>
    <w:basedOn w:val="TableText-leftaligned"/>
    <w:qFormat/>
    <w:rsid w:val="005B7B43"/>
    <w:pPr>
      <w:numPr>
        <w:numId w:val="26"/>
      </w:numPr>
      <w:tabs>
        <w:tab w:val="left" w:pos="361"/>
      </w:tabs>
      <w:ind w:left="361" w:hanging="270"/>
    </w:pPr>
  </w:style>
  <w:style w:type="character" w:customStyle="1" w:styleId="TableColumnHeadingChar">
    <w:name w:val="Table Column Heading Char"/>
    <w:basedOn w:val="DefaultParagraphFont"/>
    <w:link w:val="TableColumnHeading"/>
    <w:uiPriority w:val="99"/>
    <w:locked/>
    <w:rsid w:val="00476568"/>
    <w:rPr>
      <w:rFonts w:ascii="Arial Narrow" w:eastAsia="Batang" w:hAnsi="Arial Narrow" w:cs="Times New Roman"/>
      <w:b/>
      <w:caps/>
      <w:snapToGrid w:val="0"/>
      <w:color w:val="FFFFFF" w:themeColor="background1"/>
      <w:sz w:val="18"/>
      <w:szCs w:val="20"/>
    </w:rPr>
  </w:style>
  <w:style w:type="paragraph" w:customStyle="1" w:styleId="Caption-figures">
    <w:name w:val="Caption - figures"/>
    <w:basedOn w:val="Caption"/>
    <w:next w:val="FigureAlignment"/>
    <w:rsid w:val="0085183D"/>
  </w:style>
  <w:style w:type="character" w:customStyle="1" w:styleId="CaptionChar">
    <w:name w:val="Caption Char"/>
    <w:aliases w:val="Table Caption Char"/>
    <w:link w:val="Caption"/>
    <w:locked/>
    <w:rsid w:val="008F4A21"/>
    <w:rPr>
      <w:rFonts w:ascii="Calibri Light" w:eastAsia="Batang" w:hAnsi="Calibri Light" w:cs="Times New Roman"/>
      <w:b/>
      <w:szCs w:val="24"/>
    </w:rPr>
  </w:style>
  <w:style w:type="paragraph" w:customStyle="1" w:styleId="TableColumnHeading-2ndlevel">
    <w:name w:val="Table Column Heading - 2nd level"/>
    <w:basedOn w:val="TableColumnHeading"/>
    <w:rsid w:val="00762598"/>
    <w:pPr>
      <w:keepNext/>
    </w:pPr>
    <w:rPr>
      <w:caps w:val="0"/>
    </w:rPr>
  </w:style>
  <w:style w:type="paragraph" w:customStyle="1" w:styleId="Notes-nospaceafter">
    <w:name w:val="Notes - no space after"/>
    <w:basedOn w:val="Notes"/>
    <w:rsid w:val="0051194D"/>
    <w:pPr>
      <w:tabs>
        <w:tab w:val="clear" w:pos="702"/>
        <w:tab w:val="left" w:pos="360"/>
      </w:tabs>
      <w:ind w:left="360" w:hanging="360"/>
    </w:pPr>
  </w:style>
  <w:style w:type="paragraph" w:customStyle="1" w:styleId="TableText-leftalignedindented">
    <w:name w:val="Table Text - left aligned indented"/>
    <w:basedOn w:val="TableText-leftaligned"/>
    <w:rsid w:val="00A9458F"/>
    <w:pPr>
      <w:keepNext/>
      <w:ind w:left="216"/>
    </w:pPr>
  </w:style>
  <w:style w:type="paragraph" w:customStyle="1" w:styleId="TableText-rightaligneditalics">
    <w:name w:val="Table Text - right aligned italics"/>
    <w:basedOn w:val="TableText-rightaligned"/>
    <w:rsid w:val="00A9458F"/>
    <w:pPr>
      <w:keepNext/>
    </w:pPr>
    <w:rPr>
      <w:i/>
    </w:rPr>
  </w:style>
  <w:style w:type="character" w:customStyle="1" w:styleId="normaltextrun">
    <w:name w:val="normaltextrun"/>
    <w:basedOn w:val="DefaultParagraphFont"/>
    <w:rsid w:val="00B946A8"/>
  </w:style>
  <w:style w:type="character" w:customStyle="1" w:styleId="eop">
    <w:name w:val="eop"/>
    <w:basedOn w:val="DefaultParagraphFont"/>
    <w:rsid w:val="00B946A8"/>
  </w:style>
  <w:style w:type="paragraph" w:customStyle="1" w:styleId="ListBullet2-nospaceafter">
    <w:name w:val="List Bullet 2 - no space after"/>
    <w:basedOn w:val="ListBullet2"/>
    <w:rsid w:val="002B2A5A"/>
    <w:pPr>
      <w:spacing w:after="0"/>
    </w:pPr>
  </w:style>
  <w:style w:type="paragraph" w:customStyle="1" w:styleId="Style0">
    <w:name w:val="Style0"/>
    <w:rsid w:val="004E78F1"/>
    <w:pPr>
      <w:autoSpaceDE w:val="0"/>
      <w:autoSpaceDN w:val="0"/>
      <w:adjustRightInd w:val="0"/>
      <w:ind w:left="0" w:firstLine="0"/>
    </w:pPr>
    <w:rPr>
      <w:rFonts w:eastAsia="Times New Roman" w:cs="Times New Roman"/>
      <w:sz w:val="24"/>
    </w:rPr>
  </w:style>
  <w:style w:type="paragraph" w:customStyle="1" w:styleId="TableTitlesHelvetica">
    <w:name w:val="Table Titles Helvetica"/>
    <w:basedOn w:val="Normal"/>
    <w:rsid w:val="004E78F1"/>
    <w:pPr>
      <w:ind w:left="0" w:firstLine="0"/>
      <w:jc w:val="center"/>
    </w:pPr>
    <w:rPr>
      <w:rFonts w:ascii="Helvetica" w:hAnsi="Helvetica"/>
      <w:b/>
      <w:szCs w:val="20"/>
    </w:rPr>
  </w:style>
  <w:style w:type="paragraph" w:customStyle="1" w:styleId="Figure">
    <w:name w:val="Figure"/>
    <w:basedOn w:val="Normal"/>
    <w:link w:val="FigureChar"/>
    <w:rsid w:val="004E78F1"/>
    <w:pPr>
      <w:ind w:left="0" w:firstLine="0"/>
    </w:pPr>
    <w:rPr>
      <w:rFonts w:ascii="Helvetica" w:hAnsi="Helvetica"/>
      <w:szCs w:val="22"/>
    </w:rPr>
  </w:style>
  <w:style w:type="character" w:customStyle="1" w:styleId="FigureChar">
    <w:name w:val="Figure Char"/>
    <w:basedOn w:val="DefaultParagraphFont"/>
    <w:link w:val="Figure"/>
    <w:rsid w:val="004E78F1"/>
    <w:rPr>
      <w:rFonts w:ascii="Helvetica" w:eastAsia="Times New Roman" w:hAnsi="Helvetica" w:cs="Times New Roman"/>
    </w:rPr>
  </w:style>
  <w:style w:type="table" w:customStyle="1" w:styleId="MTAtable">
    <w:name w:val="MTA_table"/>
    <w:basedOn w:val="TableNormal"/>
    <w:uiPriority w:val="99"/>
    <w:rsid w:val="004E78F1"/>
    <w:pPr>
      <w:ind w:left="0" w:firstLine="0"/>
    </w:pPr>
    <w:rPr>
      <w:rFonts w:ascii="Arial Narrow" w:hAnsi="Arial Narrow"/>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Myriad Pro Black SemiCond" w:hAnsi="Myriad Pro Black SemiCond"/>
        <w:b/>
        <w:caps/>
        <w:smallCaps w:val="0"/>
        <w:sz w:val="18"/>
      </w:rPr>
      <w:tblPr/>
      <w:tcPr>
        <w:tcBorders>
          <w:top w:val="single" w:sz="12" w:space="0" w:color="auto"/>
          <w:left w:val="nil"/>
          <w:bottom w:val="single" w:sz="12" w:space="0" w:color="auto"/>
          <w:right w:val="nil"/>
          <w:insideH w:val="nil"/>
          <w:insideV w:val="single" w:sz="4" w:space="0" w:color="auto"/>
          <w:tl2br w:val="nil"/>
          <w:tr2bl w:val="nil"/>
        </w:tcBorders>
      </w:tcPr>
    </w:tblStylePr>
    <w:tblStylePr w:type="lastRow">
      <w:rPr>
        <w:rFonts w:ascii="Myriad Pro Black SemiCond" w:hAnsi="Myriad Pro Black SemiCond"/>
        <w:sz w:val="20"/>
      </w:rPr>
    </w:tblStylePr>
    <w:tblStylePr w:type="firstCol">
      <w:rPr>
        <w:rFonts w:ascii="Myriad Pro Black SemiCond" w:hAnsi="Myriad Pro Black SemiCond"/>
        <w:sz w:val="20"/>
      </w:rPr>
    </w:tblStylePr>
    <w:tblStylePr w:type="lastCol">
      <w:rPr>
        <w:rFonts w:ascii="Myriad Pro Black SemiCond" w:hAnsi="Myriad Pro Black SemiCond"/>
        <w:sz w:val="20"/>
      </w:rPr>
    </w:tblStylePr>
    <w:tblStylePr w:type="band1Vert">
      <w:rPr>
        <w:rFonts w:ascii="Myriad Pro Black SemiCond" w:hAnsi="Myriad Pro Black SemiCond"/>
        <w:sz w:val="20"/>
      </w:rPr>
    </w:tblStylePr>
    <w:tblStylePr w:type="band2Vert">
      <w:rPr>
        <w:rFonts w:ascii="Myriad Pro Black SemiCond" w:hAnsi="Myriad Pro Black SemiCond"/>
        <w:sz w:val="20"/>
      </w:rPr>
    </w:tblStylePr>
    <w:tblStylePr w:type="band1Horz">
      <w:rPr>
        <w:rFonts w:ascii="Myriad Pro Black SemiCond" w:hAnsi="Myriad Pro Black SemiCond"/>
        <w:sz w:val="20"/>
      </w:rPr>
    </w:tblStylePr>
    <w:tblStylePr w:type="band2Horz">
      <w:rPr>
        <w:rFonts w:ascii="Myriad Pro Black SemiCond" w:hAnsi="Myriad Pro Black SemiCond"/>
        <w:sz w:val="20"/>
      </w:rPr>
    </w:tblStylePr>
    <w:tblStylePr w:type="neCell">
      <w:rPr>
        <w:rFonts w:ascii="Myriad Pro Black SemiCond" w:hAnsi="Myriad Pro Black SemiCond"/>
        <w:sz w:val="20"/>
      </w:rPr>
    </w:tblStylePr>
    <w:tblStylePr w:type="nwCell">
      <w:rPr>
        <w:rFonts w:ascii="Myriad Pro Black SemiCond" w:hAnsi="Myriad Pro Black SemiCond"/>
        <w:sz w:val="20"/>
      </w:rPr>
    </w:tblStylePr>
    <w:tblStylePr w:type="seCell">
      <w:rPr>
        <w:rFonts w:ascii="Myriad Pro Black SemiCond" w:hAnsi="Myriad Pro Black SemiCond"/>
        <w:sz w:val="20"/>
      </w:rPr>
    </w:tblStylePr>
    <w:tblStylePr w:type="swCell">
      <w:rPr>
        <w:rFonts w:ascii="Myriad Pro Black SemiCond" w:hAnsi="Myriad Pro Black SemiCond"/>
        <w:sz w:val="20"/>
      </w:rPr>
    </w:tblStylePr>
  </w:style>
  <w:style w:type="character" w:customStyle="1" w:styleId="UnresolvedMention30">
    <w:name w:val="Unresolved Mention3"/>
    <w:basedOn w:val="DefaultParagraphFont"/>
    <w:uiPriority w:val="99"/>
    <w:semiHidden/>
    <w:unhideWhenUsed/>
    <w:rsid w:val="004E78F1"/>
    <w:rPr>
      <w:color w:val="605E5C"/>
      <w:shd w:val="clear" w:color="auto" w:fill="E1DFDD"/>
    </w:rPr>
  </w:style>
  <w:style w:type="paragraph" w:customStyle="1" w:styleId="TableText-leftalignedspaceafter">
    <w:name w:val="Table Text - left aligned space after"/>
    <w:basedOn w:val="TableText-leftaligned"/>
    <w:rsid w:val="004E78F1"/>
    <w:pPr>
      <w:spacing w:after="120"/>
    </w:pPr>
  </w:style>
  <w:style w:type="character" w:customStyle="1" w:styleId="UnresolvedMention4">
    <w:name w:val="Unresolved Mention4"/>
    <w:basedOn w:val="DefaultParagraphFont"/>
    <w:uiPriority w:val="99"/>
    <w:semiHidden/>
    <w:unhideWhenUsed/>
    <w:rsid w:val="004E78F1"/>
    <w:rPr>
      <w:color w:val="605E5C"/>
      <w:shd w:val="clear" w:color="auto" w:fill="E1DFDD"/>
    </w:rPr>
  </w:style>
  <w:style w:type="paragraph" w:customStyle="1" w:styleId="ListBullet-nospace">
    <w:name w:val="List Bullet - no space"/>
    <w:basedOn w:val="ListBullet"/>
    <w:rsid w:val="004E78F1"/>
    <w:pPr>
      <w:spacing w:after="0"/>
    </w:pPr>
  </w:style>
  <w:style w:type="paragraph" w:customStyle="1" w:styleId="TableText">
    <w:name w:val="TableText"/>
    <w:link w:val="TableTextChar"/>
    <w:qFormat/>
    <w:rsid w:val="004E78F1"/>
    <w:pPr>
      <w:spacing w:before="40"/>
      <w:ind w:left="29" w:firstLine="0"/>
      <w:jc w:val="center"/>
    </w:pPr>
    <w:rPr>
      <w:rFonts w:eastAsia="Times New Roman" w:cs="Times New Roman"/>
      <w:sz w:val="18"/>
      <w:szCs w:val="20"/>
    </w:rPr>
  </w:style>
  <w:style w:type="character" w:customStyle="1" w:styleId="TableTextChar">
    <w:name w:val="TableText Char"/>
    <w:link w:val="TableText"/>
    <w:locked/>
    <w:rsid w:val="004E78F1"/>
    <w:rPr>
      <w:rFonts w:ascii="Arial" w:eastAsia="Times New Roman" w:hAnsi="Arial" w:cs="Times New Roman"/>
      <w:sz w:val="18"/>
      <w:szCs w:val="20"/>
    </w:rPr>
  </w:style>
  <w:style w:type="paragraph" w:customStyle="1" w:styleId="TableText-bulletnumbered">
    <w:name w:val="Table Text - bullet numbered"/>
    <w:basedOn w:val="TableText-leftaligned"/>
    <w:rsid w:val="004E78F1"/>
    <w:pPr>
      <w:keepNext/>
      <w:numPr>
        <w:numId w:val="16"/>
      </w:numPr>
    </w:pPr>
    <w:rPr>
      <w:lang w:eastAsia="zh-CN"/>
    </w:rPr>
  </w:style>
  <w:style w:type="paragraph" w:customStyle="1" w:styleId="TableText-bulletlettered">
    <w:name w:val="Table Text - bullet lettered"/>
    <w:basedOn w:val="TableText-leftaligned"/>
    <w:rsid w:val="004E78F1"/>
    <w:pPr>
      <w:keepNext/>
      <w:numPr>
        <w:numId w:val="17"/>
      </w:numPr>
    </w:pPr>
    <w:rPr>
      <w:lang w:eastAsia="zh-CN"/>
    </w:rPr>
  </w:style>
  <w:style w:type="paragraph" w:customStyle="1" w:styleId="Table-Headings">
    <w:name w:val="Table - Headings"/>
    <w:basedOn w:val="Normal"/>
    <w:rsid w:val="004E78F1"/>
    <w:pPr>
      <w:ind w:left="0" w:firstLine="0"/>
      <w:jc w:val="center"/>
    </w:pPr>
    <w:rPr>
      <w:rFonts w:ascii="Times New Roman Bold" w:eastAsia="Batang" w:hAnsi="Times New Roman Bold"/>
      <w:bCs/>
      <w:color w:val="000000"/>
      <w:sz w:val="20"/>
      <w:szCs w:val="20"/>
    </w:rPr>
  </w:style>
  <w:style w:type="table" w:customStyle="1" w:styleId="TableGrid1">
    <w:name w:val="Table Grid1"/>
    <w:basedOn w:val="TableNormal"/>
    <w:next w:val="TableGrid"/>
    <w:uiPriority w:val="39"/>
    <w:rsid w:val="004E78F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 Title"/>
    <w:basedOn w:val="Normal"/>
    <w:next w:val="BodyText"/>
    <w:rsid w:val="00C60AA5"/>
    <w:pPr>
      <w:spacing w:after="240"/>
      <w:ind w:left="0" w:firstLine="0"/>
      <w:jc w:val="both"/>
    </w:pPr>
    <w:rPr>
      <w:b/>
      <w:bCs/>
      <w:color w:val="003AA6"/>
      <w:sz w:val="28"/>
      <w:szCs w:val="28"/>
    </w:rPr>
  </w:style>
  <w:style w:type="paragraph" w:customStyle="1" w:styleId="Table-Notes">
    <w:name w:val="Table - Notes"/>
    <w:basedOn w:val="BodyText"/>
    <w:link w:val="Table-NotesChar1"/>
    <w:rsid w:val="004E78F1"/>
    <w:pPr>
      <w:contextualSpacing/>
    </w:pPr>
    <w:rPr>
      <w:rFonts w:eastAsia="Batang" w:cs="Calibri Light"/>
      <w:sz w:val="18"/>
      <w:szCs w:val="18"/>
    </w:rPr>
  </w:style>
  <w:style w:type="character" w:customStyle="1" w:styleId="Table-NotesChar1">
    <w:name w:val="Table - Notes Char1"/>
    <w:basedOn w:val="DefaultParagraphFont"/>
    <w:link w:val="Table-Notes"/>
    <w:locked/>
    <w:rsid w:val="004E78F1"/>
    <w:rPr>
      <w:rFonts w:ascii="Calibri Light" w:eastAsia="Batang" w:hAnsi="Calibri Light" w:cs="Calibri Light"/>
      <w:sz w:val="18"/>
      <w:szCs w:val="18"/>
    </w:rPr>
  </w:style>
  <w:style w:type="paragraph" w:customStyle="1" w:styleId="TableText-Center">
    <w:name w:val="Table Text - Center"/>
    <w:basedOn w:val="Normal"/>
    <w:qFormat/>
    <w:rsid w:val="004E78F1"/>
    <w:pPr>
      <w:ind w:left="43" w:firstLine="0"/>
      <w:jc w:val="center"/>
    </w:pPr>
    <w:rPr>
      <w:rFonts w:ascii="Arial Narrow" w:eastAsia="Batang" w:hAnsi="Arial Narrow"/>
      <w:color w:val="000000"/>
      <w:sz w:val="20"/>
      <w:szCs w:val="20"/>
    </w:rPr>
  </w:style>
  <w:style w:type="paragraph" w:customStyle="1" w:styleId="Bulletdash">
    <w:name w:val="Bullet dash"/>
    <w:basedOn w:val="Normal"/>
    <w:qFormat/>
    <w:rsid w:val="004E78F1"/>
    <w:pPr>
      <w:numPr>
        <w:numId w:val="18"/>
      </w:numPr>
      <w:spacing w:after="120"/>
    </w:pPr>
    <w:rPr>
      <w:spacing w:val="-5"/>
      <w:szCs w:val="20"/>
    </w:rPr>
  </w:style>
  <w:style w:type="paragraph" w:customStyle="1" w:styleId="BulletListMargin">
    <w:name w:val="Bullet List @ Margin"/>
    <w:basedOn w:val="BodyText"/>
    <w:link w:val="BulletListMarginChar"/>
    <w:qFormat/>
    <w:rsid w:val="004E78F1"/>
    <w:pPr>
      <w:numPr>
        <w:numId w:val="19"/>
      </w:numPr>
      <w:spacing w:after="220" w:line="240" w:lineRule="auto"/>
      <w:jc w:val="left"/>
    </w:pPr>
    <w:rPr>
      <w:rFonts w:eastAsia="Times"/>
    </w:rPr>
  </w:style>
  <w:style w:type="character" w:customStyle="1" w:styleId="BulletListMarginChar">
    <w:name w:val="Bullet List @ Margin Char"/>
    <w:link w:val="BulletListMargin"/>
    <w:rsid w:val="004E78F1"/>
    <w:rPr>
      <w:rFonts w:eastAsia="Times" w:cs="Times New Roman"/>
      <w:szCs w:val="20"/>
    </w:rPr>
  </w:style>
  <w:style w:type="paragraph" w:customStyle="1" w:styleId="Bulletdashlast">
    <w:name w:val="Bullet dash last"/>
    <w:basedOn w:val="Bulletdash"/>
    <w:qFormat/>
    <w:rsid w:val="004E78F1"/>
  </w:style>
  <w:style w:type="paragraph" w:customStyle="1" w:styleId="BulletLast">
    <w:name w:val="Bullet Last"/>
    <w:basedOn w:val="BulletListMargin"/>
    <w:next w:val="BodyText"/>
    <w:link w:val="BulletLastChar"/>
    <w:qFormat/>
    <w:rsid w:val="004E78F1"/>
  </w:style>
  <w:style w:type="character" w:customStyle="1" w:styleId="BulletLastChar">
    <w:name w:val="Bullet Last Char"/>
    <w:basedOn w:val="BulletListMarginChar"/>
    <w:link w:val="BulletLast"/>
    <w:rsid w:val="004E78F1"/>
    <w:rPr>
      <w:rFonts w:eastAsia="Times" w:cs="Times New Roman"/>
      <w:szCs w:val="20"/>
    </w:rPr>
  </w:style>
  <w:style w:type="paragraph" w:customStyle="1" w:styleId="ReportCoverText">
    <w:name w:val="Report Cover Text"/>
    <w:basedOn w:val="Normal"/>
    <w:rsid w:val="004E78F1"/>
    <w:pPr>
      <w:spacing w:after="220"/>
      <w:ind w:left="0" w:firstLine="0"/>
    </w:pPr>
    <w:rPr>
      <w:rFonts w:ascii="Myriad Pro Black SemiCond" w:hAnsi="Myriad Pro Black SemiCond"/>
      <w:spacing w:val="-5"/>
      <w:sz w:val="48"/>
      <w:szCs w:val="48"/>
    </w:rPr>
  </w:style>
  <w:style w:type="paragraph" w:customStyle="1" w:styleId="ReportTitle">
    <w:name w:val="Report Title"/>
    <w:basedOn w:val="Normal"/>
    <w:rsid w:val="004E78F1"/>
    <w:pPr>
      <w:ind w:left="0" w:firstLine="0"/>
      <w:jc w:val="center"/>
    </w:pPr>
    <w:rPr>
      <w:rFonts w:ascii="Arial Black" w:hAnsi="Arial Black"/>
      <w:color w:val="000000"/>
      <w:spacing w:val="-5"/>
      <w:sz w:val="28"/>
      <w:szCs w:val="20"/>
    </w:rPr>
  </w:style>
  <w:style w:type="paragraph" w:customStyle="1" w:styleId="TableNote">
    <w:name w:val="Table Note"/>
    <w:basedOn w:val="BodyText"/>
    <w:link w:val="TableNoteChar"/>
    <w:rsid w:val="004E78F1"/>
    <w:pPr>
      <w:tabs>
        <w:tab w:val="left" w:pos="1080"/>
      </w:tabs>
      <w:spacing w:before="40" w:after="360" w:line="240" w:lineRule="auto"/>
      <w:ind w:left="907" w:hanging="907"/>
      <w:contextualSpacing/>
      <w:jc w:val="left"/>
    </w:pPr>
    <w:rPr>
      <w:sz w:val="18"/>
      <w:szCs w:val="18"/>
    </w:rPr>
  </w:style>
  <w:style w:type="character" w:customStyle="1" w:styleId="TableNoteChar">
    <w:name w:val="Table Note Char"/>
    <w:basedOn w:val="DefaultParagraphFont"/>
    <w:link w:val="TableNote"/>
    <w:rsid w:val="004E78F1"/>
    <w:rPr>
      <w:rFonts w:ascii="Arial" w:eastAsia="Times New Roman" w:hAnsi="Arial" w:cs="Times New Roman"/>
      <w:sz w:val="18"/>
      <w:szCs w:val="18"/>
    </w:rPr>
  </w:style>
  <w:style w:type="paragraph" w:customStyle="1" w:styleId="TOCtitle">
    <w:name w:val="TOC title"/>
    <w:basedOn w:val="Normal"/>
    <w:rsid w:val="004E78F1"/>
    <w:pPr>
      <w:spacing w:after="220"/>
      <w:ind w:left="0" w:firstLine="0"/>
      <w:jc w:val="center"/>
    </w:pPr>
    <w:rPr>
      <w:b/>
      <w:spacing w:val="-5"/>
      <w:sz w:val="28"/>
      <w:szCs w:val="20"/>
    </w:rPr>
  </w:style>
  <w:style w:type="paragraph" w:customStyle="1" w:styleId="MonthYear">
    <w:name w:val="Month Year"/>
    <w:basedOn w:val="Normal"/>
    <w:qFormat/>
    <w:rsid w:val="004E78F1"/>
    <w:pPr>
      <w:ind w:left="0" w:firstLine="0"/>
      <w:jc w:val="center"/>
    </w:pPr>
    <w:rPr>
      <w:rFonts w:ascii="Arial Black" w:hAnsi="Arial Black"/>
      <w:color w:val="000000"/>
      <w:spacing w:val="-5"/>
      <w:sz w:val="28"/>
      <w:szCs w:val="20"/>
    </w:rPr>
  </w:style>
  <w:style w:type="paragraph" w:customStyle="1" w:styleId="HeaderEven">
    <w:name w:val="Header Even"/>
    <w:basedOn w:val="Header"/>
    <w:semiHidden/>
    <w:rsid w:val="004E78F1"/>
    <w:pPr>
      <w:tabs>
        <w:tab w:val="clear" w:pos="4680"/>
      </w:tabs>
      <w:ind w:left="0" w:firstLine="0"/>
      <w:jc w:val="right"/>
    </w:pPr>
    <w:rPr>
      <w:rFonts w:ascii="Arial" w:hAnsi="Arial"/>
      <w:i/>
      <w:iCs/>
      <w:smallCaps/>
      <w:noProof/>
      <w:color w:val="808080"/>
      <w:spacing w:val="10"/>
      <w:szCs w:val="18"/>
    </w:rPr>
  </w:style>
  <w:style w:type="paragraph" w:customStyle="1" w:styleId="Graphic">
    <w:name w:val="Graphic"/>
    <w:basedOn w:val="BodyText"/>
    <w:qFormat/>
    <w:rsid w:val="004E78F1"/>
    <w:pPr>
      <w:spacing w:after="40" w:line="240" w:lineRule="auto"/>
      <w:jc w:val="center"/>
    </w:pPr>
    <w:rPr>
      <w:noProof/>
    </w:rPr>
  </w:style>
  <w:style w:type="table" w:styleId="GridTable4-Accent1">
    <w:name w:val="Grid Table 4 Accent 1"/>
    <w:basedOn w:val="TableNormal"/>
    <w:uiPriority w:val="49"/>
    <w:locked/>
    <w:rsid w:val="004E78F1"/>
    <w:pPr>
      <w:ind w:left="0" w:firstLine="0"/>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TableText-boldred">
    <w:name w:val="Table Text - bold red"/>
    <w:basedOn w:val="TableText-Bold"/>
    <w:rsid w:val="004E78F1"/>
    <w:pPr>
      <w:spacing w:before="0" w:after="0"/>
    </w:pPr>
    <w:rPr>
      <w:rFonts w:eastAsia="Times New Roman" w:cs="Calibri Light"/>
      <w:snapToGrid/>
      <w:color w:val="FF0000"/>
      <w:szCs w:val="18"/>
    </w:rPr>
  </w:style>
  <w:style w:type="paragraph" w:customStyle="1" w:styleId="TableText-boldgreen">
    <w:name w:val="Table Text - bold green"/>
    <w:basedOn w:val="TableText-Bold"/>
    <w:rsid w:val="004E78F1"/>
    <w:pPr>
      <w:spacing w:before="0" w:after="0"/>
    </w:pPr>
    <w:rPr>
      <w:rFonts w:eastAsia="Times New Roman" w:cs="Calibri Light"/>
      <w:snapToGrid/>
      <w:color w:val="4E8542" w:themeColor="accent4"/>
      <w:szCs w:val="18"/>
    </w:rPr>
  </w:style>
  <w:style w:type="character" w:customStyle="1" w:styleId="Mention2">
    <w:name w:val="Mention2"/>
    <w:basedOn w:val="DefaultParagraphFont"/>
    <w:uiPriority w:val="99"/>
    <w:semiHidden/>
    <w:unhideWhenUsed/>
    <w:rsid w:val="004E78F1"/>
    <w:rPr>
      <w:color w:val="2B579A"/>
      <w:shd w:val="clear" w:color="auto" w:fill="E6E6E6"/>
    </w:rPr>
  </w:style>
  <w:style w:type="table" w:customStyle="1" w:styleId="GridTable4-Accent21">
    <w:name w:val="Grid Table 4 - Accent 21"/>
    <w:basedOn w:val="TableNormal"/>
    <w:uiPriority w:val="49"/>
    <w:rsid w:val="004E78F1"/>
    <w:pPr>
      <w:ind w:left="0" w:firstLine="0"/>
    </w:pPr>
    <w:rPr>
      <w:rFonts w:eastAsiaTheme="minorEastAsia"/>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rFonts w:ascii="Myriad Pro Black SemiCond" w:hAnsi="Myriad Pro Black SemiCond"/>
        <w:b/>
        <w:bCs/>
        <w:color w:val="FFFFFF" w:themeColor="background1"/>
        <w:sz w:val="22"/>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paragraph" w:customStyle="1" w:styleId="TableListBullet">
    <w:name w:val="Table List Bullet"/>
    <w:basedOn w:val="BodyText"/>
    <w:link w:val="TableListBulletChar"/>
    <w:qFormat/>
    <w:rsid w:val="004E78F1"/>
    <w:pPr>
      <w:numPr>
        <w:numId w:val="20"/>
      </w:numPr>
      <w:spacing w:after="0" w:line="240" w:lineRule="auto"/>
    </w:pPr>
    <w:rPr>
      <w:sz w:val="20"/>
    </w:rPr>
  </w:style>
  <w:style w:type="character" w:customStyle="1" w:styleId="TableListBulletChar">
    <w:name w:val="Table List Bullet Char"/>
    <w:basedOn w:val="BodyTextChar"/>
    <w:link w:val="TableListBullet"/>
    <w:rsid w:val="004E78F1"/>
    <w:rPr>
      <w:rFonts w:eastAsia="Times New Roman" w:cs="Times New Roman"/>
      <w:sz w:val="20"/>
      <w:szCs w:val="20"/>
    </w:rPr>
  </w:style>
  <w:style w:type="character" w:customStyle="1" w:styleId="SmartLink1">
    <w:name w:val="SmartLink1"/>
    <w:basedOn w:val="DefaultParagraphFont"/>
    <w:uiPriority w:val="99"/>
    <w:unhideWhenUsed/>
    <w:rsid w:val="004E78F1"/>
    <w:rPr>
      <w:color w:val="6B9F25" w:themeColor="hyperlink"/>
      <w:u w:val="single"/>
      <w:shd w:val="clear" w:color="auto" w:fill="E1DFDD"/>
    </w:rPr>
  </w:style>
  <w:style w:type="paragraph" w:customStyle="1" w:styleId="TOCHeading2">
    <w:name w:val="TOC Heading 2"/>
    <w:basedOn w:val="TOCHeading"/>
    <w:rsid w:val="004E78F1"/>
    <w:pPr>
      <w:jc w:val="right"/>
    </w:pPr>
  </w:style>
  <w:style w:type="paragraph" w:customStyle="1" w:styleId="TOCHeading3">
    <w:name w:val="TOC Heading 3"/>
    <w:basedOn w:val="TOCHeading2"/>
    <w:rsid w:val="004E78F1"/>
    <w:pPr>
      <w:pBdr>
        <w:bottom w:val="none" w:sz="0" w:space="0" w:color="auto"/>
      </w:pBdr>
      <w:spacing w:after="0"/>
      <w:ind w:left="0" w:firstLine="0"/>
      <w:contextualSpacing w:val="0"/>
      <w:jc w:val="center"/>
    </w:pPr>
    <w:rPr>
      <w:caps/>
      <w:sz w:val="36"/>
    </w:rPr>
  </w:style>
  <w:style w:type="paragraph" w:customStyle="1" w:styleId="Bullets-Subdocuments">
    <w:name w:val="Bullets - Subdocuments"/>
    <w:rsid w:val="004E78F1"/>
    <w:pPr>
      <w:spacing w:after="120"/>
      <w:ind w:left="0" w:firstLine="0"/>
      <w:jc w:val="center"/>
    </w:pPr>
    <w:rPr>
      <w:rFonts w:ascii="Calibri Light" w:eastAsia="Times New Roman" w:hAnsi="Calibri Light" w:cs="Times New Roman"/>
    </w:rPr>
  </w:style>
  <w:style w:type="paragraph" w:customStyle="1" w:styleId="TOCHeading4">
    <w:name w:val="TOC Heading 4"/>
    <w:rsid w:val="004E78F1"/>
    <w:pPr>
      <w:spacing w:before="480"/>
      <w:jc w:val="right"/>
    </w:pPr>
    <w:rPr>
      <w:rFonts w:ascii="Calibri Light" w:eastAsiaTheme="majorEastAsia" w:hAnsi="Calibri Light" w:cstheme="majorBidi"/>
      <w:b/>
      <w:color w:val="252525" w:themeColor="text2" w:themeShade="BF"/>
      <w:spacing w:val="5"/>
      <w:kern w:val="28"/>
      <w:sz w:val="28"/>
      <w:szCs w:val="52"/>
    </w:rPr>
  </w:style>
  <w:style w:type="table" w:styleId="TableGrid5">
    <w:name w:val="Table Grid 5"/>
    <w:basedOn w:val="TableNormal"/>
    <w:semiHidden/>
    <w:locked/>
    <w:rsid w:val="004E78F1"/>
    <w:pPr>
      <w:ind w:left="0" w:firstLine="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umberhead">
    <w:name w:val="numberhead"/>
    <w:basedOn w:val="Normal"/>
    <w:rsid w:val="004E78F1"/>
    <w:pPr>
      <w:keepNext/>
      <w:widowControl w:val="0"/>
      <w:tabs>
        <w:tab w:val="left" w:pos="432"/>
      </w:tabs>
      <w:spacing w:after="40"/>
      <w:ind w:left="0" w:firstLine="0"/>
    </w:pPr>
    <w:rPr>
      <w:rFonts w:ascii="Times New Roman Bold" w:hAnsi="Times New Roman Bold"/>
      <w:b/>
      <w:szCs w:val="20"/>
    </w:rPr>
  </w:style>
  <w:style w:type="numbering" w:customStyle="1" w:styleId="CurrentList1">
    <w:name w:val="Current List1"/>
    <w:uiPriority w:val="99"/>
    <w:rsid w:val="004E78F1"/>
    <w:pPr>
      <w:numPr>
        <w:numId w:val="1"/>
      </w:numPr>
    </w:pPr>
  </w:style>
  <w:style w:type="numbering" w:customStyle="1" w:styleId="CurrentList2">
    <w:name w:val="Current List2"/>
    <w:uiPriority w:val="99"/>
    <w:rsid w:val="004E78F1"/>
    <w:pPr>
      <w:numPr>
        <w:numId w:val="2"/>
      </w:numPr>
    </w:pPr>
  </w:style>
  <w:style w:type="character" w:customStyle="1" w:styleId="findhit">
    <w:name w:val="findhit"/>
    <w:basedOn w:val="DefaultParagraphFont"/>
    <w:rsid w:val="008A3F48"/>
  </w:style>
  <w:style w:type="paragraph" w:customStyle="1" w:styleId="paragraph">
    <w:name w:val="paragraph"/>
    <w:basedOn w:val="Normal"/>
    <w:rsid w:val="008A3F48"/>
    <w:pPr>
      <w:spacing w:before="100" w:beforeAutospacing="1" w:after="100" w:afterAutospacing="1"/>
      <w:ind w:left="0" w:firstLine="0"/>
    </w:pPr>
    <w:rPr>
      <w:rFonts w:ascii="Times New Roman" w:eastAsia="Times New Roman" w:hAnsi="Times New Roman" w:cs="Times New Roman"/>
      <w:sz w:val="24"/>
    </w:rPr>
  </w:style>
  <w:style w:type="character" w:customStyle="1" w:styleId="superscript">
    <w:name w:val="superscript"/>
    <w:basedOn w:val="DefaultParagraphFont"/>
    <w:rsid w:val="008A3F48"/>
  </w:style>
  <w:style w:type="numbering" w:customStyle="1" w:styleId="CurrentList3">
    <w:name w:val="Current List3"/>
    <w:uiPriority w:val="99"/>
    <w:rsid w:val="005B7B43"/>
    <w:pPr>
      <w:numPr>
        <w:numId w:val="25"/>
      </w:numPr>
    </w:pPr>
  </w:style>
  <w:style w:type="paragraph" w:customStyle="1" w:styleId="Cover-Prepared">
    <w:name w:val="Cover - Prepared"/>
    <w:basedOn w:val="Normal"/>
    <w:rsid w:val="00193C08"/>
    <w:pPr>
      <w:spacing w:before="480"/>
    </w:pPr>
    <w:rPr>
      <w:rFonts w:ascii="Calibri Light" w:eastAsia="Times New Roman" w:hAnsi="Calibri Light" w:cs="Times New Roman"/>
      <w:b/>
      <w:bCs/>
    </w:rPr>
  </w:style>
  <w:style w:type="paragraph" w:customStyle="1" w:styleId="T1">
    <w:name w:val="T1"/>
    <w:basedOn w:val="Caption"/>
    <w:link w:val="T1Char"/>
    <w:qFormat/>
    <w:rsid w:val="0063683B"/>
    <w:rPr>
      <w:rFonts w:ascii="Arial" w:hAnsi="Arial" w:cs="Arial"/>
    </w:rPr>
  </w:style>
  <w:style w:type="paragraph" w:customStyle="1" w:styleId="F1">
    <w:name w:val="F1"/>
    <w:basedOn w:val="ListBullet"/>
    <w:link w:val="F1Char"/>
    <w:qFormat/>
    <w:rsid w:val="0063683B"/>
    <w:pPr>
      <w:numPr>
        <w:numId w:val="0"/>
      </w:numPr>
      <w:spacing w:after="0" w:line="240" w:lineRule="auto"/>
      <w:ind w:left="720" w:hanging="720"/>
      <w:jc w:val="left"/>
    </w:pPr>
    <w:rPr>
      <w:rFonts w:cs="Arial"/>
      <w:b/>
      <w:bCs/>
      <w:noProof/>
      <w:lang w:val="es-ES" w:eastAsia="ja-JP"/>
    </w:rPr>
  </w:style>
  <w:style w:type="character" w:customStyle="1" w:styleId="T1Char">
    <w:name w:val="T1 Char"/>
    <w:basedOn w:val="CaptionChar"/>
    <w:link w:val="T1"/>
    <w:rsid w:val="0063683B"/>
    <w:rPr>
      <w:rFonts w:ascii="Calibri Light" w:eastAsia="Batang" w:hAnsi="Calibri Light" w:cs="Times New Roman"/>
      <w:b/>
      <w:szCs w:val="24"/>
    </w:rPr>
  </w:style>
  <w:style w:type="paragraph" w:customStyle="1" w:styleId="H3-1">
    <w:name w:val="H3-1"/>
    <w:basedOn w:val="Heading3"/>
    <w:link w:val="H3-1Char"/>
    <w:qFormat/>
    <w:rsid w:val="00822C37"/>
    <w:rPr>
      <w:i w:val="0"/>
      <w:iCs w:val="0"/>
      <w:noProof/>
      <w:u w:val="single"/>
      <w:lang w:val="es-ES" w:eastAsia="ja-JP"/>
    </w:rPr>
  </w:style>
  <w:style w:type="character" w:customStyle="1" w:styleId="ListBulletChar">
    <w:name w:val="List Bullet Char"/>
    <w:basedOn w:val="DefaultParagraphFont"/>
    <w:link w:val="ListBullet"/>
    <w:rsid w:val="0063683B"/>
    <w:rPr>
      <w:rFonts w:eastAsia="Times New Roman" w:cs="Times New Roman"/>
    </w:rPr>
  </w:style>
  <w:style w:type="character" w:customStyle="1" w:styleId="F1Char">
    <w:name w:val="F1 Char"/>
    <w:basedOn w:val="ListBulletChar"/>
    <w:link w:val="F1"/>
    <w:rsid w:val="0063683B"/>
    <w:rPr>
      <w:rFonts w:eastAsia="Times New Roman" w:cs="Times New Roman"/>
      <w:b/>
      <w:bCs/>
      <w:noProof/>
      <w:lang w:val="es-ES" w:eastAsia="ja-JP"/>
    </w:rPr>
  </w:style>
  <w:style w:type="character" w:customStyle="1" w:styleId="H3-1Char">
    <w:name w:val="H3-1 Char"/>
    <w:basedOn w:val="Heading3Char"/>
    <w:link w:val="H3-1"/>
    <w:rsid w:val="00822C37"/>
    <w:rPr>
      <w:rFonts w:eastAsia="Times New Roman"/>
      <w:b/>
      <w:bCs/>
      <w:i w:val="0"/>
      <w:iCs w:val="0"/>
      <w:noProof/>
      <w:color w:val="003AA6"/>
      <w:szCs w:val="20"/>
      <w:u w:val="single"/>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2210">
      <w:bodyDiv w:val="1"/>
      <w:marLeft w:val="0"/>
      <w:marRight w:val="0"/>
      <w:marTop w:val="0"/>
      <w:marBottom w:val="0"/>
      <w:divBdr>
        <w:top w:val="none" w:sz="0" w:space="0" w:color="auto"/>
        <w:left w:val="none" w:sz="0" w:space="0" w:color="auto"/>
        <w:bottom w:val="none" w:sz="0" w:space="0" w:color="auto"/>
        <w:right w:val="none" w:sz="0" w:space="0" w:color="auto"/>
      </w:divBdr>
      <w:divsChild>
        <w:div w:id="121045869">
          <w:marLeft w:val="0"/>
          <w:marRight w:val="0"/>
          <w:marTop w:val="0"/>
          <w:marBottom w:val="0"/>
          <w:divBdr>
            <w:top w:val="none" w:sz="0" w:space="0" w:color="auto"/>
            <w:left w:val="none" w:sz="0" w:space="0" w:color="auto"/>
            <w:bottom w:val="none" w:sz="0" w:space="0" w:color="auto"/>
            <w:right w:val="none" w:sz="0" w:space="0" w:color="auto"/>
          </w:divBdr>
          <w:divsChild>
            <w:div w:id="16589616">
              <w:marLeft w:val="0"/>
              <w:marRight w:val="0"/>
              <w:marTop w:val="0"/>
              <w:marBottom w:val="0"/>
              <w:divBdr>
                <w:top w:val="none" w:sz="0" w:space="0" w:color="auto"/>
                <w:left w:val="none" w:sz="0" w:space="0" w:color="auto"/>
                <w:bottom w:val="none" w:sz="0" w:space="0" w:color="auto"/>
                <w:right w:val="none" w:sz="0" w:space="0" w:color="auto"/>
              </w:divBdr>
              <w:divsChild>
                <w:div w:id="16100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714">
      <w:bodyDiv w:val="1"/>
      <w:marLeft w:val="0"/>
      <w:marRight w:val="0"/>
      <w:marTop w:val="0"/>
      <w:marBottom w:val="0"/>
      <w:divBdr>
        <w:top w:val="none" w:sz="0" w:space="0" w:color="auto"/>
        <w:left w:val="none" w:sz="0" w:space="0" w:color="auto"/>
        <w:bottom w:val="none" w:sz="0" w:space="0" w:color="auto"/>
        <w:right w:val="none" w:sz="0" w:space="0" w:color="auto"/>
      </w:divBdr>
    </w:div>
    <w:div w:id="205415891">
      <w:bodyDiv w:val="1"/>
      <w:marLeft w:val="0"/>
      <w:marRight w:val="0"/>
      <w:marTop w:val="0"/>
      <w:marBottom w:val="0"/>
      <w:divBdr>
        <w:top w:val="none" w:sz="0" w:space="0" w:color="auto"/>
        <w:left w:val="none" w:sz="0" w:space="0" w:color="auto"/>
        <w:bottom w:val="none" w:sz="0" w:space="0" w:color="auto"/>
        <w:right w:val="none" w:sz="0" w:space="0" w:color="auto"/>
      </w:divBdr>
    </w:div>
    <w:div w:id="279578242">
      <w:bodyDiv w:val="1"/>
      <w:marLeft w:val="0"/>
      <w:marRight w:val="0"/>
      <w:marTop w:val="0"/>
      <w:marBottom w:val="0"/>
      <w:divBdr>
        <w:top w:val="none" w:sz="0" w:space="0" w:color="auto"/>
        <w:left w:val="none" w:sz="0" w:space="0" w:color="auto"/>
        <w:bottom w:val="none" w:sz="0" w:space="0" w:color="auto"/>
        <w:right w:val="none" w:sz="0" w:space="0" w:color="auto"/>
      </w:divBdr>
    </w:div>
    <w:div w:id="479274790">
      <w:bodyDiv w:val="1"/>
      <w:marLeft w:val="0"/>
      <w:marRight w:val="0"/>
      <w:marTop w:val="0"/>
      <w:marBottom w:val="0"/>
      <w:divBdr>
        <w:top w:val="none" w:sz="0" w:space="0" w:color="auto"/>
        <w:left w:val="none" w:sz="0" w:space="0" w:color="auto"/>
        <w:bottom w:val="none" w:sz="0" w:space="0" w:color="auto"/>
        <w:right w:val="none" w:sz="0" w:space="0" w:color="auto"/>
      </w:divBdr>
    </w:div>
    <w:div w:id="496116062">
      <w:bodyDiv w:val="1"/>
      <w:marLeft w:val="0"/>
      <w:marRight w:val="0"/>
      <w:marTop w:val="0"/>
      <w:marBottom w:val="0"/>
      <w:divBdr>
        <w:top w:val="none" w:sz="0" w:space="0" w:color="auto"/>
        <w:left w:val="none" w:sz="0" w:space="0" w:color="auto"/>
        <w:bottom w:val="none" w:sz="0" w:space="0" w:color="auto"/>
        <w:right w:val="none" w:sz="0" w:space="0" w:color="auto"/>
      </w:divBdr>
    </w:div>
    <w:div w:id="496920439">
      <w:bodyDiv w:val="1"/>
      <w:marLeft w:val="0"/>
      <w:marRight w:val="0"/>
      <w:marTop w:val="0"/>
      <w:marBottom w:val="0"/>
      <w:divBdr>
        <w:top w:val="none" w:sz="0" w:space="0" w:color="auto"/>
        <w:left w:val="none" w:sz="0" w:space="0" w:color="auto"/>
        <w:bottom w:val="none" w:sz="0" w:space="0" w:color="auto"/>
        <w:right w:val="none" w:sz="0" w:space="0" w:color="auto"/>
      </w:divBdr>
    </w:div>
    <w:div w:id="545024848">
      <w:bodyDiv w:val="1"/>
      <w:marLeft w:val="0"/>
      <w:marRight w:val="0"/>
      <w:marTop w:val="0"/>
      <w:marBottom w:val="0"/>
      <w:divBdr>
        <w:top w:val="none" w:sz="0" w:space="0" w:color="auto"/>
        <w:left w:val="none" w:sz="0" w:space="0" w:color="auto"/>
        <w:bottom w:val="none" w:sz="0" w:space="0" w:color="auto"/>
        <w:right w:val="none" w:sz="0" w:space="0" w:color="auto"/>
      </w:divBdr>
      <w:divsChild>
        <w:div w:id="840044730">
          <w:marLeft w:val="0"/>
          <w:marRight w:val="0"/>
          <w:marTop w:val="0"/>
          <w:marBottom w:val="0"/>
          <w:divBdr>
            <w:top w:val="none" w:sz="0" w:space="0" w:color="auto"/>
            <w:left w:val="none" w:sz="0" w:space="0" w:color="auto"/>
            <w:bottom w:val="none" w:sz="0" w:space="0" w:color="auto"/>
            <w:right w:val="none" w:sz="0" w:space="0" w:color="auto"/>
          </w:divBdr>
        </w:div>
        <w:div w:id="956909847">
          <w:marLeft w:val="0"/>
          <w:marRight w:val="0"/>
          <w:marTop w:val="0"/>
          <w:marBottom w:val="0"/>
          <w:divBdr>
            <w:top w:val="none" w:sz="0" w:space="0" w:color="auto"/>
            <w:left w:val="none" w:sz="0" w:space="0" w:color="auto"/>
            <w:bottom w:val="none" w:sz="0" w:space="0" w:color="auto"/>
            <w:right w:val="none" w:sz="0" w:space="0" w:color="auto"/>
          </w:divBdr>
          <w:divsChild>
            <w:div w:id="12122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714">
      <w:bodyDiv w:val="1"/>
      <w:marLeft w:val="0"/>
      <w:marRight w:val="0"/>
      <w:marTop w:val="0"/>
      <w:marBottom w:val="0"/>
      <w:divBdr>
        <w:top w:val="none" w:sz="0" w:space="0" w:color="auto"/>
        <w:left w:val="none" w:sz="0" w:space="0" w:color="auto"/>
        <w:bottom w:val="none" w:sz="0" w:space="0" w:color="auto"/>
        <w:right w:val="none" w:sz="0" w:space="0" w:color="auto"/>
      </w:divBdr>
    </w:div>
    <w:div w:id="638533138">
      <w:bodyDiv w:val="1"/>
      <w:marLeft w:val="0"/>
      <w:marRight w:val="0"/>
      <w:marTop w:val="0"/>
      <w:marBottom w:val="0"/>
      <w:divBdr>
        <w:top w:val="none" w:sz="0" w:space="0" w:color="auto"/>
        <w:left w:val="none" w:sz="0" w:space="0" w:color="auto"/>
        <w:bottom w:val="none" w:sz="0" w:space="0" w:color="auto"/>
        <w:right w:val="none" w:sz="0" w:space="0" w:color="auto"/>
      </w:divBdr>
    </w:div>
    <w:div w:id="833491804">
      <w:bodyDiv w:val="1"/>
      <w:marLeft w:val="0"/>
      <w:marRight w:val="0"/>
      <w:marTop w:val="0"/>
      <w:marBottom w:val="0"/>
      <w:divBdr>
        <w:top w:val="none" w:sz="0" w:space="0" w:color="auto"/>
        <w:left w:val="none" w:sz="0" w:space="0" w:color="auto"/>
        <w:bottom w:val="none" w:sz="0" w:space="0" w:color="auto"/>
        <w:right w:val="none" w:sz="0" w:space="0" w:color="auto"/>
      </w:divBdr>
    </w:div>
    <w:div w:id="921373334">
      <w:bodyDiv w:val="1"/>
      <w:marLeft w:val="0"/>
      <w:marRight w:val="0"/>
      <w:marTop w:val="0"/>
      <w:marBottom w:val="0"/>
      <w:divBdr>
        <w:top w:val="none" w:sz="0" w:space="0" w:color="auto"/>
        <w:left w:val="none" w:sz="0" w:space="0" w:color="auto"/>
        <w:bottom w:val="none" w:sz="0" w:space="0" w:color="auto"/>
        <w:right w:val="none" w:sz="0" w:space="0" w:color="auto"/>
      </w:divBdr>
    </w:div>
    <w:div w:id="1176460544">
      <w:bodyDiv w:val="1"/>
      <w:marLeft w:val="0"/>
      <w:marRight w:val="0"/>
      <w:marTop w:val="0"/>
      <w:marBottom w:val="0"/>
      <w:divBdr>
        <w:top w:val="none" w:sz="0" w:space="0" w:color="auto"/>
        <w:left w:val="none" w:sz="0" w:space="0" w:color="auto"/>
        <w:bottom w:val="none" w:sz="0" w:space="0" w:color="auto"/>
        <w:right w:val="none" w:sz="0" w:space="0" w:color="auto"/>
      </w:divBdr>
    </w:div>
    <w:div w:id="1255867048">
      <w:bodyDiv w:val="1"/>
      <w:marLeft w:val="0"/>
      <w:marRight w:val="0"/>
      <w:marTop w:val="0"/>
      <w:marBottom w:val="0"/>
      <w:divBdr>
        <w:top w:val="none" w:sz="0" w:space="0" w:color="auto"/>
        <w:left w:val="none" w:sz="0" w:space="0" w:color="auto"/>
        <w:bottom w:val="none" w:sz="0" w:space="0" w:color="auto"/>
        <w:right w:val="none" w:sz="0" w:space="0" w:color="auto"/>
      </w:divBdr>
      <w:divsChild>
        <w:div w:id="10109231">
          <w:marLeft w:val="0"/>
          <w:marRight w:val="0"/>
          <w:marTop w:val="0"/>
          <w:marBottom w:val="0"/>
          <w:divBdr>
            <w:top w:val="none" w:sz="0" w:space="0" w:color="auto"/>
            <w:left w:val="none" w:sz="0" w:space="0" w:color="auto"/>
            <w:bottom w:val="none" w:sz="0" w:space="0" w:color="auto"/>
            <w:right w:val="none" w:sz="0" w:space="0" w:color="auto"/>
          </w:divBdr>
        </w:div>
        <w:div w:id="234825673">
          <w:marLeft w:val="0"/>
          <w:marRight w:val="0"/>
          <w:marTop w:val="0"/>
          <w:marBottom w:val="0"/>
          <w:divBdr>
            <w:top w:val="none" w:sz="0" w:space="0" w:color="auto"/>
            <w:left w:val="none" w:sz="0" w:space="0" w:color="auto"/>
            <w:bottom w:val="none" w:sz="0" w:space="0" w:color="auto"/>
            <w:right w:val="none" w:sz="0" w:space="0" w:color="auto"/>
          </w:divBdr>
        </w:div>
        <w:div w:id="265968842">
          <w:marLeft w:val="0"/>
          <w:marRight w:val="0"/>
          <w:marTop w:val="0"/>
          <w:marBottom w:val="0"/>
          <w:divBdr>
            <w:top w:val="none" w:sz="0" w:space="0" w:color="auto"/>
            <w:left w:val="none" w:sz="0" w:space="0" w:color="auto"/>
            <w:bottom w:val="none" w:sz="0" w:space="0" w:color="auto"/>
            <w:right w:val="none" w:sz="0" w:space="0" w:color="auto"/>
          </w:divBdr>
        </w:div>
        <w:div w:id="333807412">
          <w:marLeft w:val="0"/>
          <w:marRight w:val="0"/>
          <w:marTop w:val="0"/>
          <w:marBottom w:val="0"/>
          <w:divBdr>
            <w:top w:val="none" w:sz="0" w:space="0" w:color="auto"/>
            <w:left w:val="none" w:sz="0" w:space="0" w:color="auto"/>
            <w:bottom w:val="none" w:sz="0" w:space="0" w:color="auto"/>
            <w:right w:val="none" w:sz="0" w:space="0" w:color="auto"/>
          </w:divBdr>
        </w:div>
        <w:div w:id="343557091">
          <w:marLeft w:val="0"/>
          <w:marRight w:val="0"/>
          <w:marTop w:val="0"/>
          <w:marBottom w:val="0"/>
          <w:divBdr>
            <w:top w:val="none" w:sz="0" w:space="0" w:color="auto"/>
            <w:left w:val="none" w:sz="0" w:space="0" w:color="auto"/>
            <w:bottom w:val="none" w:sz="0" w:space="0" w:color="auto"/>
            <w:right w:val="none" w:sz="0" w:space="0" w:color="auto"/>
          </w:divBdr>
        </w:div>
        <w:div w:id="491025728">
          <w:marLeft w:val="0"/>
          <w:marRight w:val="0"/>
          <w:marTop w:val="0"/>
          <w:marBottom w:val="0"/>
          <w:divBdr>
            <w:top w:val="none" w:sz="0" w:space="0" w:color="auto"/>
            <w:left w:val="none" w:sz="0" w:space="0" w:color="auto"/>
            <w:bottom w:val="none" w:sz="0" w:space="0" w:color="auto"/>
            <w:right w:val="none" w:sz="0" w:space="0" w:color="auto"/>
          </w:divBdr>
        </w:div>
        <w:div w:id="541673145">
          <w:marLeft w:val="0"/>
          <w:marRight w:val="0"/>
          <w:marTop w:val="0"/>
          <w:marBottom w:val="0"/>
          <w:divBdr>
            <w:top w:val="none" w:sz="0" w:space="0" w:color="auto"/>
            <w:left w:val="none" w:sz="0" w:space="0" w:color="auto"/>
            <w:bottom w:val="none" w:sz="0" w:space="0" w:color="auto"/>
            <w:right w:val="none" w:sz="0" w:space="0" w:color="auto"/>
          </w:divBdr>
        </w:div>
        <w:div w:id="647395407">
          <w:marLeft w:val="0"/>
          <w:marRight w:val="0"/>
          <w:marTop w:val="0"/>
          <w:marBottom w:val="0"/>
          <w:divBdr>
            <w:top w:val="none" w:sz="0" w:space="0" w:color="auto"/>
            <w:left w:val="none" w:sz="0" w:space="0" w:color="auto"/>
            <w:bottom w:val="none" w:sz="0" w:space="0" w:color="auto"/>
            <w:right w:val="none" w:sz="0" w:space="0" w:color="auto"/>
          </w:divBdr>
        </w:div>
        <w:div w:id="774440407">
          <w:marLeft w:val="0"/>
          <w:marRight w:val="0"/>
          <w:marTop w:val="0"/>
          <w:marBottom w:val="0"/>
          <w:divBdr>
            <w:top w:val="none" w:sz="0" w:space="0" w:color="auto"/>
            <w:left w:val="none" w:sz="0" w:space="0" w:color="auto"/>
            <w:bottom w:val="none" w:sz="0" w:space="0" w:color="auto"/>
            <w:right w:val="none" w:sz="0" w:space="0" w:color="auto"/>
          </w:divBdr>
        </w:div>
        <w:div w:id="810949628">
          <w:marLeft w:val="0"/>
          <w:marRight w:val="0"/>
          <w:marTop w:val="0"/>
          <w:marBottom w:val="0"/>
          <w:divBdr>
            <w:top w:val="none" w:sz="0" w:space="0" w:color="auto"/>
            <w:left w:val="none" w:sz="0" w:space="0" w:color="auto"/>
            <w:bottom w:val="none" w:sz="0" w:space="0" w:color="auto"/>
            <w:right w:val="none" w:sz="0" w:space="0" w:color="auto"/>
          </w:divBdr>
        </w:div>
        <w:div w:id="902178257">
          <w:marLeft w:val="0"/>
          <w:marRight w:val="0"/>
          <w:marTop w:val="0"/>
          <w:marBottom w:val="0"/>
          <w:divBdr>
            <w:top w:val="none" w:sz="0" w:space="0" w:color="auto"/>
            <w:left w:val="none" w:sz="0" w:space="0" w:color="auto"/>
            <w:bottom w:val="none" w:sz="0" w:space="0" w:color="auto"/>
            <w:right w:val="none" w:sz="0" w:space="0" w:color="auto"/>
          </w:divBdr>
        </w:div>
        <w:div w:id="1036735524">
          <w:marLeft w:val="0"/>
          <w:marRight w:val="0"/>
          <w:marTop w:val="0"/>
          <w:marBottom w:val="0"/>
          <w:divBdr>
            <w:top w:val="none" w:sz="0" w:space="0" w:color="auto"/>
            <w:left w:val="none" w:sz="0" w:space="0" w:color="auto"/>
            <w:bottom w:val="none" w:sz="0" w:space="0" w:color="auto"/>
            <w:right w:val="none" w:sz="0" w:space="0" w:color="auto"/>
          </w:divBdr>
        </w:div>
        <w:div w:id="1233731894">
          <w:marLeft w:val="0"/>
          <w:marRight w:val="0"/>
          <w:marTop w:val="0"/>
          <w:marBottom w:val="0"/>
          <w:divBdr>
            <w:top w:val="none" w:sz="0" w:space="0" w:color="auto"/>
            <w:left w:val="none" w:sz="0" w:space="0" w:color="auto"/>
            <w:bottom w:val="none" w:sz="0" w:space="0" w:color="auto"/>
            <w:right w:val="none" w:sz="0" w:space="0" w:color="auto"/>
          </w:divBdr>
        </w:div>
        <w:div w:id="1254584372">
          <w:marLeft w:val="0"/>
          <w:marRight w:val="0"/>
          <w:marTop w:val="0"/>
          <w:marBottom w:val="0"/>
          <w:divBdr>
            <w:top w:val="none" w:sz="0" w:space="0" w:color="auto"/>
            <w:left w:val="none" w:sz="0" w:space="0" w:color="auto"/>
            <w:bottom w:val="none" w:sz="0" w:space="0" w:color="auto"/>
            <w:right w:val="none" w:sz="0" w:space="0" w:color="auto"/>
          </w:divBdr>
        </w:div>
        <w:div w:id="1272393829">
          <w:marLeft w:val="0"/>
          <w:marRight w:val="0"/>
          <w:marTop w:val="0"/>
          <w:marBottom w:val="0"/>
          <w:divBdr>
            <w:top w:val="none" w:sz="0" w:space="0" w:color="auto"/>
            <w:left w:val="none" w:sz="0" w:space="0" w:color="auto"/>
            <w:bottom w:val="none" w:sz="0" w:space="0" w:color="auto"/>
            <w:right w:val="none" w:sz="0" w:space="0" w:color="auto"/>
          </w:divBdr>
        </w:div>
        <w:div w:id="1313287396">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1730962072">
          <w:marLeft w:val="0"/>
          <w:marRight w:val="0"/>
          <w:marTop w:val="0"/>
          <w:marBottom w:val="0"/>
          <w:divBdr>
            <w:top w:val="none" w:sz="0" w:space="0" w:color="auto"/>
            <w:left w:val="none" w:sz="0" w:space="0" w:color="auto"/>
            <w:bottom w:val="none" w:sz="0" w:space="0" w:color="auto"/>
            <w:right w:val="none" w:sz="0" w:space="0" w:color="auto"/>
          </w:divBdr>
        </w:div>
      </w:divsChild>
    </w:div>
    <w:div w:id="1266576257">
      <w:bodyDiv w:val="1"/>
      <w:marLeft w:val="0"/>
      <w:marRight w:val="0"/>
      <w:marTop w:val="0"/>
      <w:marBottom w:val="0"/>
      <w:divBdr>
        <w:top w:val="none" w:sz="0" w:space="0" w:color="auto"/>
        <w:left w:val="none" w:sz="0" w:space="0" w:color="auto"/>
        <w:bottom w:val="none" w:sz="0" w:space="0" w:color="auto"/>
        <w:right w:val="none" w:sz="0" w:space="0" w:color="auto"/>
      </w:divBdr>
    </w:div>
    <w:div w:id="1460294633">
      <w:bodyDiv w:val="1"/>
      <w:marLeft w:val="0"/>
      <w:marRight w:val="0"/>
      <w:marTop w:val="0"/>
      <w:marBottom w:val="0"/>
      <w:divBdr>
        <w:top w:val="none" w:sz="0" w:space="0" w:color="auto"/>
        <w:left w:val="none" w:sz="0" w:space="0" w:color="auto"/>
        <w:bottom w:val="none" w:sz="0" w:space="0" w:color="auto"/>
        <w:right w:val="none" w:sz="0" w:space="0" w:color="auto"/>
      </w:divBdr>
    </w:div>
    <w:div w:id="1488016161">
      <w:bodyDiv w:val="1"/>
      <w:marLeft w:val="0"/>
      <w:marRight w:val="0"/>
      <w:marTop w:val="0"/>
      <w:marBottom w:val="0"/>
      <w:divBdr>
        <w:top w:val="none" w:sz="0" w:space="0" w:color="auto"/>
        <w:left w:val="none" w:sz="0" w:space="0" w:color="auto"/>
        <w:bottom w:val="none" w:sz="0" w:space="0" w:color="auto"/>
        <w:right w:val="none" w:sz="0" w:space="0" w:color="auto"/>
      </w:divBdr>
    </w:div>
    <w:div w:id="1519852274">
      <w:bodyDiv w:val="1"/>
      <w:marLeft w:val="0"/>
      <w:marRight w:val="0"/>
      <w:marTop w:val="0"/>
      <w:marBottom w:val="0"/>
      <w:divBdr>
        <w:top w:val="none" w:sz="0" w:space="0" w:color="auto"/>
        <w:left w:val="none" w:sz="0" w:space="0" w:color="auto"/>
        <w:bottom w:val="none" w:sz="0" w:space="0" w:color="auto"/>
        <w:right w:val="none" w:sz="0" w:space="0" w:color="auto"/>
      </w:divBdr>
    </w:div>
    <w:div w:id="1567836217">
      <w:bodyDiv w:val="1"/>
      <w:marLeft w:val="0"/>
      <w:marRight w:val="0"/>
      <w:marTop w:val="0"/>
      <w:marBottom w:val="0"/>
      <w:divBdr>
        <w:top w:val="none" w:sz="0" w:space="0" w:color="auto"/>
        <w:left w:val="none" w:sz="0" w:space="0" w:color="auto"/>
        <w:bottom w:val="none" w:sz="0" w:space="0" w:color="auto"/>
        <w:right w:val="none" w:sz="0" w:space="0" w:color="auto"/>
      </w:divBdr>
    </w:div>
    <w:div w:id="1831559486">
      <w:bodyDiv w:val="1"/>
      <w:marLeft w:val="0"/>
      <w:marRight w:val="0"/>
      <w:marTop w:val="0"/>
      <w:marBottom w:val="0"/>
      <w:divBdr>
        <w:top w:val="none" w:sz="0" w:space="0" w:color="auto"/>
        <w:left w:val="none" w:sz="0" w:space="0" w:color="auto"/>
        <w:bottom w:val="none" w:sz="0" w:space="0" w:color="auto"/>
        <w:right w:val="none" w:sz="0" w:space="0" w:color="auto"/>
      </w:divBdr>
      <w:divsChild>
        <w:div w:id="1029991708">
          <w:marLeft w:val="0"/>
          <w:marRight w:val="0"/>
          <w:marTop w:val="0"/>
          <w:marBottom w:val="0"/>
          <w:divBdr>
            <w:top w:val="none" w:sz="0" w:space="0" w:color="auto"/>
            <w:left w:val="none" w:sz="0" w:space="0" w:color="auto"/>
            <w:bottom w:val="none" w:sz="0" w:space="0" w:color="auto"/>
            <w:right w:val="none" w:sz="0" w:space="0" w:color="auto"/>
          </w:divBdr>
        </w:div>
        <w:div w:id="1646397552">
          <w:marLeft w:val="0"/>
          <w:marRight w:val="0"/>
          <w:marTop w:val="0"/>
          <w:marBottom w:val="0"/>
          <w:divBdr>
            <w:top w:val="none" w:sz="0" w:space="0" w:color="auto"/>
            <w:left w:val="none" w:sz="0" w:space="0" w:color="auto"/>
            <w:bottom w:val="none" w:sz="0" w:space="0" w:color="auto"/>
            <w:right w:val="none" w:sz="0" w:space="0" w:color="auto"/>
          </w:divBdr>
        </w:div>
        <w:div w:id="1956792835">
          <w:marLeft w:val="0"/>
          <w:marRight w:val="0"/>
          <w:marTop w:val="0"/>
          <w:marBottom w:val="0"/>
          <w:divBdr>
            <w:top w:val="none" w:sz="0" w:space="0" w:color="auto"/>
            <w:left w:val="none" w:sz="0" w:space="0" w:color="auto"/>
            <w:bottom w:val="none" w:sz="0" w:space="0" w:color="auto"/>
            <w:right w:val="none" w:sz="0" w:space="0" w:color="auto"/>
          </w:divBdr>
        </w:div>
      </w:divsChild>
    </w:div>
    <w:div w:id="1903979066">
      <w:bodyDiv w:val="1"/>
      <w:marLeft w:val="0"/>
      <w:marRight w:val="0"/>
      <w:marTop w:val="0"/>
      <w:marBottom w:val="0"/>
      <w:divBdr>
        <w:top w:val="none" w:sz="0" w:space="0" w:color="auto"/>
        <w:left w:val="none" w:sz="0" w:space="0" w:color="auto"/>
        <w:bottom w:val="none" w:sz="0" w:space="0" w:color="auto"/>
        <w:right w:val="none" w:sz="0" w:space="0" w:color="auto"/>
      </w:divBdr>
      <w:divsChild>
        <w:div w:id="1365985258">
          <w:marLeft w:val="0"/>
          <w:marRight w:val="0"/>
          <w:marTop w:val="0"/>
          <w:marBottom w:val="0"/>
          <w:divBdr>
            <w:top w:val="none" w:sz="0" w:space="0" w:color="auto"/>
            <w:left w:val="none" w:sz="0" w:space="0" w:color="auto"/>
            <w:bottom w:val="none" w:sz="0" w:space="0" w:color="auto"/>
            <w:right w:val="none" w:sz="0" w:space="0" w:color="auto"/>
          </w:divBdr>
        </w:div>
      </w:divsChild>
    </w:div>
    <w:div w:id="1924794926">
      <w:bodyDiv w:val="1"/>
      <w:marLeft w:val="0"/>
      <w:marRight w:val="0"/>
      <w:marTop w:val="0"/>
      <w:marBottom w:val="0"/>
      <w:divBdr>
        <w:top w:val="none" w:sz="0" w:space="0" w:color="auto"/>
        <w:left w:val="none" w:sz="0" w:space="0" w:color="auto"/>
        <w:bottom w:val="none" w:sz="0" w:space="0" w:color="auto"/>
        <w:right w:val="none" w:sz="0" w:space="0" w:color="auto"/>
      </w:divBdr>
    </w:div>
    <w:div w:id="2060780325">
      <w:bodyDiv w:val="1"/>
      <w:marLeft w:val="0"/>
      <w:marRight w:val="0"/>
      <w:marTop w:val="0"/>
      <w:marBottom w:val="0"/>
      <w:divBdr>
        <w:top w:val="none" w:sz="0" w:space="0" w:color="auto"/>
        <w:left w:val="none" w:sz="0" w:space="0" w:color="auto"/>
        <w:bottom w:val="none" w:sz="0" w:space="0" w:color="auto"/>
        <w:right w:val="none" w:sz="0" w:space="0" w:color="auto"/>
      </w:divBdr>
    </w:div>
    <w:div w:id="212745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yperlink" Target="https://ops.fhwa.dot.gov/congestionpricing/&#8204;value_pricing/index.htm" TargetMode="External"/><Relationship Id="rId21" Type="http://schemas.openxmlformats.org/officeDocument/2006/relationships/footer" Target="footer1.xml"/><Relationship Id="rId34" Type="http://schemas.openxmlformats.org/officeDocument/2006/relationships/image" Target="media/image7.png"/><Relationship Id="rId42" Type="http://schemas.openxmlformats.org/officeDocument/2006/relationships/hyperlink" Target="https://www1.nyc.gov/html/dot/downloads/pdf/mobility-report-print-2019.pdf;%20" TargetMode="External"/><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Babin\Documents\Projects\CBD%20Tolling\CBDTP_EA_execsummary_translated_Word\00%20Executive%20Summary%20FINAL%2008-2022_Portuguese_Final.docx" TargetMode="Externa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yperlink" Target="https://ops.fhwa.dot.gov/congestionpricing/&#8204;value_pricing/index.htm" TargetMode="External"/><Relationship Id="rId40" Type="http://schemas.openxmlformats.org/officeDocument/2006/relationships/hyperlink" Target="https://www.epa.gov/nepa/what-national-environmental-policy-act" TargetMode="External"/><Relationship Id="rId45"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yperlink" Target="file:///C:\Users\Babin\Documents\Projects\CBD%20Tolling\CBDTP_EA_execsummary_translated_Word\00%20Executive%20Summary%20FINAL%2008-2022_Portuguese_Final.docx" TargetMode="External"/><Relationship Id="rId36" Type="http://schemas.openxmlformats.org/officeDocument/2006/relationships/image" Target="media/image9.png"/><Relationship Id="rId49" Type="http://schemas.openxmlformats.org/officeDocument/2006/relationships/footer" Target="footer8.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eader" Target="header5.xml"/><Relationship Id="rId44" Type="http://schemas.openxmlformats.org/officeDocument/2006/relationships/hyperlink" Target="https://www1.nyc.gov/html/dot/downloads/pdf/mobility-report-print-2019.pdf;%2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yperlink" Target="file:///C:\Users\Babin\Documents\Projects\CBD%20Tolling\CBDTP_EA_execsummary_translated_Word\00%20Executive%20Summary%20FINAL%2008-2022_Portuguese_Final.docx" TargetMode="External"/><Relationship Id="rId35" Type="http://schemas.openxmlformats.org/officeDocument/2006/relationships/image" Target="media/image8.png"/><Relationship Id="rId43" Type="http://schemas.openxmlformats.org/officeDocument/2006/relationships/hyperlink" Target="https://inrix.com/scorecard-city/?city=New%20York%20City%20NY&amp;index=5" TargetMode="External"/><Relationship Id="rId48" Type="http://schemas.openxmlformats.org/officeDocument/2006/relationships/footer" Target="footer7.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www.epa.gov/nepa/what-national-environmental-policy-act" TargetMode="External"/><Relationship Id="rId46" Type="http://schemas.openxmlformats.org/officeDocument/2006/relationships/image" Target="media/image11.png"/><Relationship Id="rId20" Type="http://schemas.openxmlformats.org/officeDocument/2006/relationships/header" Target="header2.xml"/><Relationship Id="rId41" Type="http://schemas.openxmlformats.org/officeDocument/2006/relationships/hyperlink" Target="https://inrix.com/scorecard-city/?city=New%20York%20City%20NY&amp;index=5"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endnotes.xml.rels><?xml version="1.0" encoding="UTF-8" standalone="yes"?>
<Relationships xmlns="http://schemas.openxmlformats.org/package/2006/relationships"><Relationship Id="rId3" Type="http://schemas.openxmlformats.org/officeDocument/2006/relationships/hyperlink" Target="https://new.mta.info/coronavirus/ridership" TargetMode="External"/><Relationship Id="rId7" Type="http://schemas.openxmlformats.org/officeDocument/2006/relationships/hyperlink" Target="https://new.mta.info/sites/default/files/2019-09/MTA%202020-2024%20Capital%20Program%20-%20Executive%20Summary.pdf" TargetMode="External"/><Relationship Id="rId2" Type="http://schemas.openxmlformats.org/officeDocument/2006/relationships/hyperlink" Target="https://www.merriam-webster.com/words-at-play/the-history-of-gridlock" TargetMode="External"/><Relationship Id="rId1" Type="http://schemas.openxmlformats.org/officeDocument/2006/relationships/hyperlink" Target="https://www.apta.com/wp-content/uploads/APTA-2021-Fact-Book.pdf" TargetMode="External"/><Relationship Id="rId6" Type="http://schemas.openxmlformats.org/officeDocument/2006/relationships/hyperlink" Target="https://new.mta.info/sites/default/files/2019-09/MTA%202020-2024%20Capital%20Program%20-%20Executive%20Summary.pdf" TargetMode="External"/><Relationship Id="rId5" Type="http://schemas.openxmlformats.org/officeDocument/2006/relationships/hyperlink" Target="https://www.apta.com/wp-content/uploads/2021-Q4-Ridership-APTA.pdf" TargetMode="External"/><Relationship Id="rId4" Type="http://schemas.openxmlformats.org/officeDocument/2006/relationships/hyperlink" Target="https://www.apta.com/wp-content/uploads/APTA-2021-Fact-Book.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isl xmlns:xsi="http://www.w3.org/2001/XMLSchema-instance" xmlns:xsd="http://www.w3.org/2001/XMLSchema" xmlns="http://www.boldonjames.com/2008/01/sie/internal/label" sislVersion="0" policy="f2020d7d-77c8-4294-a427-590ee8eb3328" origin="userSelected"/>
</file>

<file path=customXml/item2.xml><?xml version="1.0" encoding="utf-8"?>
<ct:contentTypeSchema xmlns:ct="http://schemas.microsoft.com/office/2006/metadata/contentType" xmlns:ma="http://schemas.microsoft.com/office/2006/metadata/properties/metaAttributes" ct:_="" ma:_="" ma:contentTypeName="Document" ma:contentTypeID="0x010100067883C9B342FF40AC733DFD5AB13A3D" ma:contentTypeVersion="21" ma:contentTypeDescription="Create a new document." ma:contentTypeScope="" ma:versionID="77011833e06f3c3dcc25eabb3470ee31">
  <xsd:schema xmlns:xsd="http://www.w3.org/2001/XMLSchema" xmlns:xs="http://www.w3.org/2001/XMLSchema" xmlns:p="http://schemas.microsoft.com/office/2006/metadata/properties" xmlns:ns2="54242235-a98d-4777-bff8-3735b67ae6d3" xmlns:ns3="8d7d1a40-3f3f-4054-8af1-3fea1dd958c6" targetNamespace="http://schemas.microsoft.com/office/2006/metadata/properties" ma:root="true" ma:fieldsID="a88f530f0c52b1fb1a21d201155a3898" ns2:_="" ns3:_="">
    <xsd:import namespace="54242235-a98d-4777-bff8-3735b67ae6d3"/>
    <xsd:import namespace="8d7d1a40-3f3f-4054-8af1-3fea1dd958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Notes0" minOccurs="0"/>
                <xsd:element ref="ns3:Target_x0020_Audience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42235-a98d-4777-bff8-3735b67ae6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c3b3f42-395f-40a1-82b3-534b74ddf437}" ma:internalName="TaxCatchAll" ma:showField="CatchAllData" ma:web="54242235-a98d-4777-bff8-3735b67ae6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7d1a40-3f3f-4054-8af1-3fea1dd958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0" ma:index="17" nillable="true" ma:displayName="Notes" ma:description="Additional information (e.g. when was this submitted and to whom)" ma:format="Dropdown" ma:internalName="Notes0">
      <xsd:simpleType>
        <xsd:restriction base="dms:Note">
          <xsd:maxLength value="255"/>
        </xsd:restriction>
      </xsd:simpleType>
    </xsd:element>
    <xsd:element name="Target_x0020_Audiences" ma:index="18" nillable="true" ma:displayName="Target Audiences" ma:internalName="Target_x0020_Audiences">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0 xmlns="8d7d1a40-3f3f-4054-8af1-3fea1dd958c6" xsi:nil="true"/>
    <Target_x0020_Audiences xmlns="8d7d1a40-3f3f-4054-8af1-3fea1dd958c6" xsi:nil="true"/>
    <_dlc_DocId xmlns="54242235-a98d-4777-bff8-3735b67ae6d3">DU5KSS376MWV-186954018-85242</_dlc_DocId>
    <_dlc_DocIdUrl xmlns="54242235-a98d-4777-bff8-3735b67ae6d3">
      <Url>https://hdrinc.sharepoint.com/teams/TBTA_CP/_layouts/15/DocIdRedir.aspx?ID=DU5KSS376MWV-186954018-85242</Url>
      <Description>DU5KSS376MWV-186954018-85242</Description>
    </_dlc_DocIdUrl>
    <lcf76f155ced4ddcb4097134ff3c332f xmlns="8d7d1a40-3f3f-4054-8af1-3fea1dd958c6">
      <Terms xmlns="http://schemas.microsoft.com/office/infopath/2007/PartnerControls"/>
    </lcf76f155ced4ddcb4097134ff3c332f>
    <TaxCatchAll xmlns="54242235-a98d-4777-bff8-3735b67ae6d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MDQvMDUvMjAyMSA4OjEwOjM4IFBNPC9EYXRlVGltZT48TGFiZWxTdHJpbmc+Tm8gTWFya2luZzwvTGFiZWxTdHJpbmc+PC9pdGVtPjwvbGFiZWxIaXN0b3J5Pg==</Value>
</WrappedLabelHistory>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80169D6-ADB3-40A8-AAA0-F04B66F03F5D}">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0731634-FD96-48B0-A8D3-45B64619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42235-a98d-4777-bff8-3735b67ae6d3"/>
    <ds:schemaRef ds:uri="8d7d1a40-3f3f-4054-8af1-3fea1dd95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A092A6-2635-4975-A537-7DF1A749960C}">
  <ds:schemaRefs>
    <ds:schemaRef ds:uri="http://schemas.microsoft.com/office/2006/metadata/properties"/>
    <ds:schemaRef ds:uri="http://schemas.microsoft.com/office/infopath/2007/PartnerControls"/>
    <ds:schemaRef ds:uri="8d7d1a40-3f3f-4054-8af1-3fea1dd958c6"/>
    <ds:schemaRef ds:uri="54242235-a98d-4777-bff8-3735b67ae6d3"/>
  </ds:schemaRefs>
</ds:datastoreItem>
</file>

<file path=customXml/itemProps4.xml><?xml version="1.0" encoding="utf-8"?>
<ds:datastoreItem xmlns:ds="http://schemas.openxmlformats.org/officeDocument/2006/customXml" ds:itemID="{5A78ACD3-BE48-463C-9E76-092D1584FFA0}">
  <ds:schemaRefs>
    <ds:schemaRef ds:uri="http://schemas.microsoft.com/sharepoint/v3/contenttype/forms"/>
  </ds:schemaRefs>
</ds:datastoreItem>
</file>

<file path=customXml/itemProps5.xml><?xml version="1.0" encoding="utf-8"?>
<ds:datastoreItem xmlns:ds="http://schemas.openxmlformats.org/officeDocument/2006/customXml" ds:itemID="{B3BAD6C4-CCC2-4C88-8426-7D5E6EEF85B3}">
  <ds:schemaRefs>
    <ds:schemaRef ds:uri="http://schemas.microsoft.com/sharepoint/events"/>
  </ds:schemaRefs>
</ds:datastoreItem>
</file>

<file path=customXml/itemProps6.xml><?xml version="1.0" encoding="utf-8"?>
<ds:datastoreItem xmlns:ds="http://schemas.openxmlformats.org/officeDocument/2006/customXml" ds:itemID="{D64D0FAD-8548-4FD6-887F-970DBA6C085D}">
  <ds:schemaRefs>
    <ds:schemaRef ds:uri="http://www.w3.org/2001/XMLSchema"/>
    <ds:schemaRef ds:uri="http://www.boldonjames.com/2016/02/Classifier/internal/wrappedLabelHistory"/>
  </ds:schemaRefs>
</ds:datastoreItem>
</file>

<file path=customXml/itemProps7.xml><?xml version="1.0" encoding="utf-8"?>
<ds:datastoreItem xmlns:ds="http://schemas.openxmlformats.org/officeDocument/2006/customXml" ds:itemID="{EFD51C09-4A08-4EE7-A863-5761E7A31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9</Pages>
  <Words>22018</Words>
  <Characters>76183</Characters>
  <Application>Microsoft Office Word</Application>
  <DocSecurity>0</DocSecurity>
  <Lines>5441</Lines>
  <Paragraphs>2975</Paragraphs>
  <ScaleCrop>false</ScaleCrop>
  <HeadingPairs>
    <vt:vector size="2" baseType="variant">
      <vt:variant>
        <vt:lpstr>Title</vt:lpstr>
      </vt:variant>
      <vt:variant>
        <vt:i4>1</vt:i4>
      </vt:variant>
    </vt:vector>
  </HeadingPairs>
  <TitlesOfParts>
    <vt:vector size="1" baseType="lpstr">
      <vt:lpstr>CBD Tolling Program Environmental Assessment</vt:lpstr>
    </vt:vector>
  </TitlesOfParts>
  <Manager/>
  <Company>MTA</Company>
  <LinksUpToDate>false</LinksUpToDate>
  <CharactersWithSpaces>9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Tolling Program Environmental Assessment</dc:title>
  <dc:subject>Chapter 1, Introduction</dc:subject>
  <dc:creator>WSP</dc:creator>
  <cp:keywords/>
  <dc:description/>
  <cp:lastModifiedBy>Michael Babin</cp:lastModifiedBy>
  <cp:revision>4</cp:revision>
  <cp:lastPrinted>2022-08-10T16:57:00Z</cp:lastPrinted>
  <dcterms:created xsi:type="dcterms:W3CDTF">2022-08-10T16:56:00Z</dcterms:created>
  <dcterms:modified xsi:type="dcterms:W3CDTF">2022-08-1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883C9B342FF40AC733DFD5AB13A3D</vt:lpwstr>
  </property>
  <property fmtid="{D5CDD505-2E9C-101B-9397-08002B2CF9AE}" pid="3" name="_dlc_DocIdItemGuid">
    <vt:lpwstr>06e8e344-da08-4c83-b649-4e46a06052bb</vt:lpwstr>
  </property>
  <property fmtid="{D5CDD505-2E9C-101B-9397-08002B2CF9AE}" pid="4" name="docIndexRef">
    <vt:lpwstr>ed567521-23be-4069-976a-b705fbb8007d</vt:lpwstr>
  </property>
  <property fmtid="{D5CDD505-2E9C-101B-9397-08002B2CF9AE}" pid="5" name="bjSaver">
    <vt:lpwstr>YwPnkSm5157I3EVy1k2XW7GY9BhaOZty</vt:lpwstr>
  </property>
  <property fmtid="{D5CDD505-2E9C-101B-9397-08002B2CF9AE}" pid="6" name="bjDocumentSecurityLabel">
    <vt:lpwstr>No Marking</vt:lpwstr>
  </property>
  <property fmtid="{D5CDD505-2E9C-101B-9397-08002B2CF9AE}" pid="7" name="bjClsUserRVM">
    <vt:lpwstr>[]</vt:lpwstr>
  </property>
  <property fmtid="{D5CDD505-2E9C-101B-9397-08002B2CF9AE}" pid="8" name="bjLabelHistoryID">
    <vt:lpwstr>{D64D0FAD-8548-4FD6-887F-970DBA6C085D}</vt:lpwstr>
  </property>
  <property fmtid="{D5CDD505-2E9C-101B-9397-08002B2CF9AE}" pid="9" name="MediaServiceImageTags">
    <vt:lpwstr/>
  </property>
</Properties>
</file>